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9EFBC5" w14:textId="77777777" w:rsidR="00310613" w:rsidRDefault="00310613" w:rsidP="00013D15">
      <w:pPr>
        <w:spacing w:before="204" w:line="466" w:lineRule="exact"/>
        <w:ind w:left="108"/>
        <w:rPr>
          <w:rFonts w:ascii="VIC" w:hAnsi="VIC"/>
          <w:b/>
          <w:color w:val="ED7D31" w:themeColor="accent2"/>
          <w:spacing w:val="15"/>
          <w:sz w:val="40"/>
        </w:rPr>
      </w:pPr>
    </w:p>
    <w:p w14:paraId="052EC1CD" w14:textId="63DD6600" w:rsidR="00013D15" w:rsidRPr="00310613" w:rsidRDefault="00013D15" w:rsidP="00013D15">
      <w:pPr>
        <w:spacing w:before="204" w:line="466" w:lineRule="exact"/>
        <w:ind w:left="108"/>
        <w:rPr>
          <w:rFonts w:ascii="VIC" w:hAnsi="VIC"/>
          <w:color w:val="ED7D31" w:themeColor="accent2"/>
          <w:sz w:val="40"/>
        </w:rPr>
      </w:pPr>
      <w:r w:rsidRPr="00310613">
        <w:rPr>
          <w:rFonts w:ascii="VIC" w:hAnsi="VIC"/>
          <w:b/>
          <w:color w:val="ED7D31" w:themeColor="accent2"/>
          <w:spacing w:val="15"/>
          <w:sz w:val="40"/>
        </w:rPr>
        <w:t>AREA-BASED</w:t>
      </w:r>
      <w:r w:rsidRPr="00310613">
        <w:rPr>
          <w:rFonts w:ascii="VIC" w:hAnsi="VIC"/>
          <w:b/>
          <w:color w:val="ED7D31" w:themeColor="accent2"/>
          <w:spacing w:val="51"/>
          <w:sz w:val="40"/>
        </w:rPr>
        <w:t xml:space="preserve"> </w:t>
      </w:r>
      <w:r w:rsidRPr="00310613">
        <w:rPr>
          <w:rFonts w:ascii="VIC" w:hAnsi="VIC"/>
          <w:b/>
          <w:color w:val="ED7D31" w:themeColor="accent2"/>
          <w:spacing w:val="17"/>
          <w:sz w:val="40"/>
        </w:rPr>
        <w:t>CLEANING</w:t>
      </w:r>
      <w:r w:rsidRPr="00310613">
        <w:rPr>
          <w:rFonts w:ascii="VIC" w:hAnsi="VIC"/>
          <w:b/>
          <w:color w:val="ED7D31" w:themeColor="accent2"/>
          <w:spacing w:val="52"/>
          <w:sz w:val="40"/>
        </w:rPr>
        <w:t xml:space="preserve"> </w:t>
      </w:r>
      <w:r w:rsidRPr="00310613">
        <w:rPr>
          <w:rFonts w:ascii="VIC" w:hAnsi="VIC"/>
          <w:b/>
          <w:color w:val="ED7D31" w:themeColor="accent2"/>
          <w:spacing w:val="16"/>
          <w:sz w:val="40"/>
        </w:rPr>
        <w:t>MODEL</w:t>
      </w:r>
      <w:r w:rsidRPr="00310613">
        <w:rPr>
          <w:rFonts w:ascii="VIC" w:hAnsi="VIC"/>
          <w:b/>
          <w:color w:val="ED7D31" w:themeColor="accent2"/>
          <w:spacing w:val="51"/>
          <w:sz w:val="40"/>
        </w:rPr>
        <w:t xml:space="preserve"> </w:t>
      </w:r>
      <w:r w:rsidRPr="00310613">
        <w:rPr>
          <w:rFonts w:ascii="VIC" w:hAnsi="VIC"/>
          <w:color w:val="ED7D31" w:themeColor="accent2"/>
          <w:spacing w:val="13"/>
          <w:sz w:val="40"/>
        </w:rPr>
        <w:t>FOR</w:t>
      </w:r>
      <w:r w:rsidRPr="00310613">
        <w:rPr>
          <w:rFonts w:ascii="VIC" w:hAnsi="VIC"/>
          <w:color w:val="ED7D31" w:themeColor="accent2"/>
          <w:spacing w:val="54"/>
          <w:sz w:val="40"/>
        </w:rPr>
        <w:t xml:space="preserve"> </w:t>
      </w:r>
      <w:r w:rsidRPr="00310613">
        <w:rPr>
          <w:rFonts w:ascii="VIC" w:hAnsi="VIC"/>
          <w:color w:val="ED7D31" w:themeColor="accent2"/>
          <w:spacing w:val="16"/>
          <w:sz w:val="40"/>
        </w:rPr>
        <w:t>METROPOLITAN</w:t>
      </w:r>
      <w:r w:rsidRPr="00310613">
        <w:rPr>
          <w:rFonts w:ascii="VIC" w:hAnsi="VIC"/>
          <w:color w:val="ED7D31" w:themeColor="accent2"/>
          <w:spacing w:val="54"/>
          <w:sz w:val="40"/>
        </w:rPr>
        <w:t xml:space="preserve"> </w:t>
      </w:r>
      <w:r w:rsidRPr="00310613">
        <w:rPr>
          <w:rFonts w:ascii="VIC" w:hAnsi="VIC"/>
          <w:color w:val="ED7D31" w:themeColor="accent2"/>
          <w:spacing w:val="20"/>
          <w:sz w:val="40"/>
        </w:rPr>
        <w:t>MELBOURNE</w:t>
      </w:r>
    </w:p>
    <w:p w14:paraId="6DCD84AD" w14:textId="55CA6B53" w:rsidR="00013D15" w:rsidRPr="00310613" w:rsidRDefault="00013D15" w:rsidP="00013D15">
      <w:pPr>
        <w:pStyle w:val="Title"/>
        <w:rPr>
          <w:rFonts w:ascii="VIC" w:hAnsi="VIC"/>
          <w:color w:val="004C97"/>
          <w:sz w:val="22"/>
          <w:szCs w:val="22"/>
        </w:rPr>
      </w:pPr>
      <w:r w:rsidRPr="00310613">
        <w:rPr>
          <w:rFonts w:ascii="VIC" w:hAnsi="VIC"/>
          <w:color w:val="004C97"/>
        </w:rPr>
        <w:t>Yearly</w:t>
      </w:r>
      <w:r w:rsidRPr="00310613">
        <w:rPr>
          <w:rFonts w:ascii="VIC" w:hAnsi="VIC"/>
          <w:color w:val="004C97"/>
          <w:spacing w:val="4"/>
        </w:rPr>
        <w:t xml:space="preserve"> </w:t>
      </w:r>
      <w:r w:rsidRPr="00310613">
        <w:rPr>
          <w:rFonts w:ascii="VIC" w:hAnsi="VIC"/>
          <w:color w:val="004C97"/>
        </w:rPr>
        <w:t>calendar</w:t>
      </w:r>
      <w:r w:rsidRPr="00310613">
        <w:rPr>
          <w:rFonts w:ascii="VIC" w:hAnsi="VIC"/>
          <w:color w:val="004C97"/>
          <w:spacing w:val="4"/>
        </w:rPr>
        <w:t xml:space="preserve"> </w:t>
      </w:r>
      <w:r w:rsidRPr="00310613">
        <w:rPr>
          <w:rFonts w:ascii="VIC" w:hAnsi="VIC"/>
          <w:color w:val="004C97"/>
        </w:rPr>
        <w:t>of</w:t>
      </w:r>
      <w:r w:rsidRPr="00310613">
        <w:rPr>
          <w:rFonts w:ascii="VIC" w:hAnsi="VIC"/>
          <w:color w:val="004C97"/>
          <w:spacing w:val="4"/>
        </w:rPr>
        <w:t xml:space="preserve"> </w:t>
      </w:r>
      <w:r w:rsidRPr="00310613">
        <w:rPr>
          <w:rFonts w:ascii="VIC" w:hAnsi="VIC"/>
          <w:color w:val="004C97"/>
        </w:rPr>
        <w:t>activity</w:t>
      </w:r>
      <w:r w:rsidRPr="00310613">
        <w:rPr>
          <w:rFonts w:ascii="VIC" w:hAnsi="VIC"/>
          <w:color w:val="004C97"/>
          <w:spacing w:val="4"/>
        </w:rPr>
        <w:t xml:space="preserve"> </w:t>
      </w:r>
      <w:r w:rsidRPr="00310613">
        <w:rPr>
          <w:rFonts w:ascii="VIC" w:hAnsi="VIC"/>
          <w:color w:val="004C97"/>
        </w:rPr>
        <w:t>for</w:t>
      </w:r>
      <w:r w:rsidRPr="00310613">
        <w:rPr>
          <w:rFonts w:ascii="VIC" w:hAnsi="VIC"/>
          <w:color w:val="004C97"/>
          <w:spacing w:val="4"/>
        </w:rPr>
        <w:t xml:space="preserve"> </w:t>
      </w:r>
      <w:r w:rsidRPr="00310613">
        <w:rPr>
          <w:rFonts w:ascii="VIC" w:hAnsi="VIC"/>
          <w:color w:val="004C97"/>
        </w:rPr>
        <w:t>schools</w:t>
      </w:r>
    </w:p>
    <w:p w14:paraId="51844550" w14:textId="2EE1CCB6" w:rsidR="00013D15" w:rsidRPr="00013D15" w:rsidRDefault="00013D15" w:rsidP="00013D15">
      <w:pPr>
        <w:pStyle w:val="Title"/>
        <w:rPr>
          <w:rFonts w:ascii="VIC" w:hAnsi="VIC"/>
          <w:sz w:val="14"/>
          <w:szCs w:val="14"/>
        </w:rPr>
      </w:pPr>
    </w:p>
    <w:tbl>
      <w:tblPr>
        <w:tblStyle w:val="TableGrid"/>
        <w:tblW w:w="15598" w:type="dxa"/>
        <w:tblInd w:w="108" w:type="dxa"/>
        <w:tblBorders>
          <w:top w:val="single" w:sz="8" w:space="0" w:color="767171" w:themeColor="background2" w:themeShade="80"/>
          <w:left w:val="single" w:sz="8" w:space="0" w:color="767171" w:themeColor="background2" w:themeShade="80"/>
          <w:bottom w:val="single" w:sz="8" w:space="0" w:color="767171" w:themeColor="background2" w:themeShade="80"/>
          <w:right w:val="single" w:sz="8" w:space="0" w:color="767171" w:themeColor="background2" w:themeShade="80"/>
          <w:insideH w:val="single" w:sz="8" w:space="0" w:color="767171" w:themeColor="background2" w:themeShade="80"/>
          <w:insideV w:val="single" w:sz="8" w:space="0" w:color="767171" w:themeColor="background2" w:themeShade="80"/>
        </w:tblBorders>
        <w:tblLook w:val="04A0" w:firstRow="1" w:lastRow="0" w:firstColumn="1" w:lastColumn="0" w:noHBand="0" w:noVBand="1"/>
      </w:tblPr>
      <w:tblGrid>
        <w:gridCol w:w="239"/>
        <w:gridCol w:w="1070"/>
        <w:gridCol w:w="2223"/>
        <w:gridCol w:w="1059"/>
        <w:gridCol w:w="873"/>
        <w:gridCol w:w="872"/>
        <w:gridCol w:w="873"/>
        <w:gridCol w:w="873"/>
        <w:gridCol w:w="2484"/>
        <w:gridCol w:w="1196"/>
        <w:gridCol w:w="1197"/>
        <w:gridCol w:w="1197"/>
        <w:gridCol w:w="1206"/>
        <w:gridCol w:w="236"/>
      </w:tblGrid>
      <w:tr w:rsidR="00142E2B" w14:paraId="42732138" w14:textId="167CEAE9" w:rsidTr="00310613">
        <w:trPr>
          <w:trHeight w:val="275"/>
        </w:trPr>
        <w:tc>
          <w:tcPr>
            <w:tcW w:w="3532" w:type="dxa"/>
            <w:gridSpan w:val="3"/>
            <w:tcBorders>
              <w:top w:val="nil"/>
              <w:left w:val="nil"/>
              <w:right w:val="nil"/>
            </w:tcBorders>
          </w:tcPr>
          <w:p w14:paraId="396488B0" w14:textId="5E9DD282" w:rsidR="00142E2B" w:rsidRDefault="00142E2B" w:rsidP="00142E2B">
            <w:pPr>
              <w:jc w:val="center"/>
            </w:pPr>
            <w:r w:rsidRPr="008E2A3B">
              <w:rPr>
                <w:rFonts w:ascii="VIC" w:hAnsi="VIC"/>
                <w:b/>
                <w:color w:val="231F20"/>
                <w:sz w:val="18"/>
              </w:rPr>
              <w:t>SCHOOL</w:t>
            </w:r>
            <w:r w:rsidRPr="008E2A3B">
              <w:rPr>
                <w:rFonts w:ascii="VIC" w:hAnsi="VIC"/>
                <w:b/>
                <w:color w:val="231F20"/>
                <w:spacing w:val="-11"/>
                <w:sz w:val="18"/>
              </w:rPr>
              <w:t xml:space="preserve"> </w:t>
            </w:r>
            <w:r w:rsidRPr="008E2A3B">
              <w:rPr>
                <w:rFonts w:ascii="VIC" w:hAnsi="VIC"/>
                <w:b/>
                <w:color w:val="231F20"/>
                <w:sz w:val="18"/>
              </w:rPr>
              <w:t>HOLIDAYS</w:t>
            </w:r>
          </w:p>
        </w:tc>
        <w:tc>
          <w:tcPr>
            <w:tcW w:w="1059" w:type="dxa"/>
            <w:tcBorders>
              <w:top w:val="nil"/>
              <w:left w:val="nil"/>
              <w:bottom w:val="single" w:sz="8" w:space="0" w:color="767171" w:themeColor="background2" w:themeShade="80"/>
              <w:right w:val="nil"/>
            </w:tcBorders>
            <w:shd w:val="clear" w:color="auto" w:fill="auto"/>
            <w:vAlign w:val="center"/>
          </w:tcPr>
          <w:p w14:paraId="60DC9A35" w14:textId="42767208" w:rsidR="00142E2B" w:rsidRDefault="00142E2B" w:rsidP="00142E2B">
            <w:pPr>
              <w:jc w:val="center"/>
            </w:pPr>
            <w:r w:rsidRPr="008E2A3B">
              <w:rPr>
                <w:rFonts w:ascii="VIC" w:hAnsi="VIC"/>
                <w:b/>
                <w:color w:val="231F20"/>
                <w:w w:val="90"/>
                <w:sz w:val="18"/>
              </w:rPr>
              <w:t>WEEK</w:t>
            </w:r>
            <w:r w:rsidRPr="008E2A3B">
              <w:rPr>
                <w:rFonts w:ascii="VIC" w:hAnsi="VIC"/>
                <w:b/>
                <w:color w:val="231F20"/>
                <w:spacing w:val="-3"/>
                <w:w w:val="90"/>
                <w:sz w:val="18"/>
              </w:rPr>
              <w:t xml:space="preserve"> </w:t>
            </w:r>
            <w:r w:rsidRPr="008E2A3B">
              <w:rPr>
                <w:rFonts w:ascii="VIC" w:hAnsi="VIC"/>
                <w:b/>
                <w:color w:val="231F20"/>
                <w:w w:val="90"/>
                <w:sz w:val="18"/>
              </w:rPr>
              <w:t>1</w:t>
            </w:r>
          </w:p>
        </w:tc>
        <w:tc>
          <w:tcPr>
            <w:tcW w:w="873" w:type="dxa"/>
            <w:tcBorders>
              <w:top w:val="nil"/>
              <w:left w:val="nil"/>
              <w:right w:val="nil"/>
            </w:tcBorders>
            <w:shd w:val="clear" w:color="auto" w:fill="auto"/>
            <w:vAlign w:val="center"/>
          </w:tcPr>
          <w:p w14:paraId="0A14CE08" w14:textId="322FE657" w:rsidR="00142E2B" w:rsidRDefault="00142E2B" w:rsidP="00142E2B">
            <w:pPr>
              <w:jc w:val="center"/>
            </w:pPr>
            <w:r w:rsidRPr="008E2A3B">
              <w:rPr>
                <w:rFonts w:ascii="VIC" w:hAnsi="VIC"/>
                <w:b/>
                <w:color w:val="231F20"/>
                <w:w w:val="95"/>
                <w:sz w:val="18"/>
              </w:rPr>
              <w:t>WEEK</w:t>
            </w:r>
            <w:r w:rsidRPr="008E2A3B">
              <w:rPr>
                <w:rFonts w:ascii="VIC" w:hAnsi="VIC"/>
                <w:b/>
                <w:color w:val="231F20"/>
                <w:spacing w:val="-7"/>
                <w:w w:val="95"/>
                <w:sz w:val="18"/>
              </w:rPr>
              <w:t xml:space="preserve"> </w:t>
            </w:r>
            <w:r w:rsidRPr="008E2A3B">
              <w:rPr>
                <w:rFonts w:ascii="VIC" w:hAnsi="VIC"/>
                <w:b/>
                <w:color w:val="231F20"/>
                <w:w w:val="95"/>
                <w:sz w:val="18"/>
              </w:rPr>
              <w:t>2</w:t>
            </w:r>
          </w:p>
        </w:tc>
        <w:tc>
          <w:tcPr>
            <w:tcW w:w="872" w:type="dxa"/>
            <w:tcBorders>
              <w:top w:val="nil"/>
              <w:left w:val="nil"/>
              <w:right w:val="nil"/>
            </w:tcBorders>
            <w:shd w:val="clear" w:color="auto" w:fill="auto"/>
            <w:vAlign w:val="center"/>
          </w:tcPr>
          <w:p w14:paraId="5B30B629" w14:textId="25BE60D6" w:rsidR="00142E2B" w:rsidRDefault="00142E2B" w:rsidP="00142E2B">
            <w:pPr>
              <w:jc w:val="center"/>
            </w:pPr>
            <w:r w:rsidRPr="008E2A3B">
              <w:rPr>
                <w:rFonts w:ascii="VIC" w:hAnsi="VIC"/>
                <w:b/>
                <w:color w:val="231F20"/>
                <w:w w:val="95"/>
                <w:sz w:val="18"/>
              </w:rPr>
              <w:t>WEEK</w:t>
            </w:r>
            <w:r w:rsidRPr="008E2A3B">
              <w:rPr>
                <w:rFonts w:ascii="VIC" w:hAnsi="VIC"/>
                <w:b/>
                <w:color w:val="231F20"/>
                <w:spacing w:val="-5"/>
                <w:w w:val="95"/>
                <w:sz w:val="18"/>
              </w:rPr>
              <w:t xml:space="preserve"> </w:t>
            </w:r>
            <w:r w:rsidRPr="008E2A3B">
              <w:rPr>
                <w:rFonts w:ascii="VIC" w:hAnsi="VIC"/>
                <w:b/>
                <w:color w:val="231F20"/>
                <w:w w:val="95"/>
                <w:sz w:val="18"/>
              </w:rPr>
              <w:t>3</w:t>
            </w:r>
          </w:p>
        </w:tc>
        <w:tc>
          <w:tcPr>
            <w:tcW w:w="873" w:type="dxa"/>
            <w:tcBorders>
              <w:top w:val="nil"/>
              <w:left w:val="nil"/>
              <w:right w:val="nil"/>
            </w:tcBorders>
            <w:shd w:val="clear" w:color="auto" w:fill="auto"/>
            <w:vAlign w:val="center"/>
          </w:tcPr>
          <w:p w14:paraId="76C93801" w14:textId="6FD61CAB" w:rsidR="00142E2B" w:rsidRDefault="00142E2B" w:rsidP="00142E2B">
            <w:pPr>
              <w:jc w:val="center"/>
            </w:pPr>
            <w:r w:rsidRPr="008E2A3B">
              <w:rPr>
                <w:rFonts w:ascii="VIC" w:hAnsi="VIC"/>
                <w:b/>
                <w:color w:val="231F20"/>
                <w:w w:val="95"/>
                <w:sz w:val="18"/>
              </w:rPr>
              <w:t>WEEK</w:t>
            </w:r>
            <w:r w:rsidRPr="008E2A3B">
              <w:rPr>
                <w:rFonts w:ascii="VIC" w:hAnsi="VIC"/>
                <w:b/>
                <w:color w:val="231F20"/>
                <w:spacing w:val="-3"/>
                <w:w w:val="95"/>
                <w:sz w:val="18"/>
              </w:rPr>
              <w:t xml:space="preserve"> </w:t>
            </w:r>
            <w:r w:rsidRPr="008E2A3B">
              <w:rPr>
                <w:rFonts w:ascii="VIC" w:hAnsi="VIC"/>
                <w:b/>
                <w:color w:val="231F20"/>
                <w:w w:val="95"/>
                <w:sz w:val="18"/>
              </w:rPr>
              <w:t>4</w:t>
            </w:r>
          </w:p>
        </w:tc>
        <w:tc>
          <w:tcPr>
            <w:tcW w:w="873" w:type="dxa"/>
            <w:tcBorders>
              <w:top w:val="nil"/>
              <w:left w:val="nil"/>
              <w:right w:val="nil"/>
            </w:tcBorders>
            <w:shd w:val="clear" w:color="auto" w:fill="auto"/>
            <w:vAlign w:val="center"/>
          </w:tcPr>
          <w:p w14:paraId="20767AE5" w14:textId="762E45FD" w:rsidR="00142E2B" w:rsidRDefault="00142E2B" w:rsidP="00142E2B">
            <w:pPr>
              <w:jc w:val="center"/>
            </w:pPr>
            <w:r w:rsidRPr="008E2A3B">
              <w:rPr>
                <w:rFonts w:ascii="VIC" w:hAnsi="VIC"/>
                <w:b/>
                <w:color w:val="231F20"/>
                <w:w w:val="95"/>
                <w:sz w:val="18"/>
              </w:rPr>
              <w:t>WEEK</w:t>
            </w:r>
            <w:r w:rsidRPr="008E2A3B">
              <w:rPr>
                <w:rFonts w:ascii="VIC" w:hAnsi="VIC"/>
                <w:b/>
                <w:color w:val="231F20"/>
                <w:spacing w:val="-6"/>
                <w:w w:val="95"/>
                <w:sz w:val="18"/>
              </w:rPr>
              <w:t xml:space="preserve"> </w:t>
            </w:r>
            <w:r w:rsidRPr="008E2A3B">
              <w:rPr>
                <w:rFonts w:ascii="VIC" w:hAnsi="VIC"/>
                <w:b/>
                <w:color w:val="231F20"/>
                <w:w w:val="95"/>
                <w:sz w:val="18"/>
              </w:rPr>
              <w:t>5</w:t>
            </w:r>
          </w:p>
        </w:tc>
        <w:tc>
          <w:tcPr>
            <w:tcW w:w="2484" w:type="dxa"/>
            <w:tcBorders>
              <w:top w:val="nil"/>
              <w:left w:val="nil"/>
              <w:right w:val="nil"/>
            </w:tcBorders>
            <w:shd w:val="clear" w:color="auto" w:fill="auto"/>
            <w:vAlign w:val="center"/>
          </w:tcPr>
          <w:p w14:paraId="7C5578D5" w14:textId="76865C40" w:rsidR="00142E2B" w:rsidRDefault="00142E2B" w:rsidP="00142E2B">
            <w:pPr>
              <w:jc w:val="center"/>
            </w:pPr>
            <w:r w:rsidRPr="008E2A3B">
              <w:rPr>
                <w:rFonts w:ascii="VIC" w:hAnsi="VIC"/>
                <w:b/>
                <w:color w:val="231F20"/>
                <w:w w:val="95"/>
                <w:sz w:val="18"/>
              </w:rPr>
              <w:t>WEEK</w:t>
            </w:r>
            <w:r w:rsidRPr="008E2A3B">
              <w:rPr>
                <w:rFonts w:ascii="VIC" w:hAnsi="VIC"/>
                <w:b/>
                <w:color w:val="231F20"/>
                <w:spacing w:val="-4"/>
                <w:w w:val="95"/>
                <w:sz w:val="18"/>
              </w:rPr>
              <w:t xml:space="preserve"> </w:t>
            </w:r>
            <w:r w:rsidRPr="008E2A3B">
              <w:rPr>
                <w:rFonts w:ascii="VIC" w:hAnsi="VIC"/>
                <w:b/>
                <w:color w:val="231F20"/>
                <w:w w:val="95"/>
                <w:sz w:val="18"/>
              </w:rPr>
              <w:t>6</w:t>
            </w:r>
          </w:p>
        </w:tc>
        <w:tc>
          <w:tcPr>
            <w:tcW w:w="1196" w:type="dxa"/>
            <w:tcBorders>
              <w:top w:val="nil"/>
              <w:left w:val="nil"/>
              <w:right w:val="nil"/>
            </w:tcBorders>
            <w:shd w:val="clear" w:color="auto" w:fill="auto"/>
            <w:vAlign w:val="center"/>
          </w:tcPr>
          <w:p w14:paraId="760974D1" w14:textId="32B9E45E" w:rsidR="00142E2B" w:rsidRDefault="00142E2B" w:rsidP="00142E2B">
            <w:pPr>
              <w:jc w:val="center"/>
            </w:pPr>
            <w:r w:rsidRPr="008E2A3B">
              <w:rPr>
                <w:rFonts w:ascii="VIC" w:hAnsi="VIC"/>
                <w:b/>
                <w:color w:val="231F20"/>
                <w:w w:val="95"/>
                <w:sz w:val="18"/>
              </w:rPr>
              <w:t>WEEK</w:t>
            </w:r>
            <w:r w:rsidRPr="008E2A3B">
              <w:rPr>
                <w:rFonts w:ascii="VIC" w:hAnsi="VIC"/>
                <w:b/>
                <w:color w:val="231F20"/>
                <w:spacing w:val="-8"/>
                <w:w w:val="95"/>
                <w:sz w:val="18"/>
              </w:rPr>
              <w:t xml:space="preserve"> </w:t>
            </w:r>
            <w:r w:rsidRPr="008E2A3B">
              <w:rPr>
                <w:rFonts w:ascii="VIC" w:hAnsi="VIC"/>
                <w:b/>
                <w:color w:val="231F20"/>
                <w:w w:val="95"/>
                <w:sz w:val="18"/>
              </w:rPr>
              <w:t>7</w:t>
            </w:r>
          </w:p>
        </w:tc>
        <w:tc>
          <w:tcPr>
            <w:tcW w:w="1197" w:type="dxa"/>
            <w:tcBorders>
              <w:top w:val="nil"/>
              <w:left w:val="nil"/>
              <w:right w:val="nil"/>
            </w:tcBorders>
            <w:shd w:val="clear" w:color="auto" w:fill="auto"/>
            <w:vAlign w:val="center"/>
          </w:tcPr>
          <w:p w14:paraId="63D3766D" w14:textId="2002BAFE" w:rsidR="00142E2B" w:rsidRDefault="00142E2B" w:rsidP="00142E2B">
            <w:pPr>
              <w:jc w:val="center"/>
            </w:pPr>
            <w:r w:rsidRPr="008E2A3B">
              <w:rPr>
                <w:rFonts w:ascii="VIC" w:hAnsi="VIC"/>
                <w:b/>
                <w:color w:val="231F20"/>
                <w:w w:val="95"/>
                <w:sz w:val="18"/>
              </w:rPr>
              <w:t>WEEK</w:t>
            </w:r>
            <w:r w:rsidRPr="008E2A3B">
              <w:rPr>
                <w:rFonts w:ascii="VIC" w:hAnsi="VIC"/>
                <w:b/>
                <w:color w:val="231F20"/>
                <w:spacing w:val="-6"/>
                <w:w w:val="95"/>
                <w:sz w:val="18"/>
              </w:rPr>
              <w:t xml:space="preserve"> </w:t>
            </w:r>
            <w:r w:rsidRPr="008E2A3B">
              <w:rPr>
                <w:rFonts w:ascii="VIC" w:hAnsi="VIC"/>
                <w:b/>
                <w:color w:val="231F20"/>
                <w:w w:val="95"/>
                <w:sz w:val="18"/>
              </w:rPr>
              <w:t>8</w:t>
            </w:r>
          </w:p>
        </w:tc>
        <w:tc>
          <w:tcPr>
            <w:tcW w:w="1197" w:type="dxa"/>
            <w:tcBorders>
              <w:top w:val="nil"/>
              <w:left w:val="nil"/>
              <w:right w:val="nil"/>
            </w:tcBorders>
            <w:shd w:val="clear" w:color="auto" w:fill="auto"/>
            <w:vAlign w:val="center"/>
          </w:tcPr>
          <w:p w14:paraId="0E751607" w14:textId="23CC54A1" w:rsidR="00142E2B" w:rsidRPr="00B90303" w:rsidRDefault="00142E2B" w:rsidP="00142E2B">
            <w:pPr>
              <w:jc w:val="center"/>
              <w:rPr>
                <w:rFonts w:ascii="VIC" w:hAnsi="VIC"/>
                <w:b/>
                <w:color w:val="231F20"/>
                <w:w w:val="95"/>
                <w:sz w:val="18"/>
              </w:rPr>
            </w:pPr>
            <w:r w:rsidRPr="008E2A3B">
              <w:rPr>
                <w:rFonts w:ascii="VIC" w:hAnsi="VIC"/>
                <w:b/>
                <w:color w:val="231F20"/>
                <w:w w:val="95"/>
                <w:sz w:val="18"/>
              </w:rPr>
              <w:t>WEEK</w:t>
            </w:r>
            <w:r w:rsidRPr="008E2A3B">
              <w:rPr>
                <w:rFonts w:ascii="VIC" w:hAnsi="VIC"/>
                <w:b/>
                <w:color w:val="231F20"/>
                <w:spacing w:val="-3"/>
                <w:w w:val="95"/>
                <w:sz w:val="18"/>
              </w:rPr>
              <w:t xml:space="preserve"> </w:t>
            </w:r>
            <w:r w:rsidRPr="008E2A3B">
              <w:rPr>
                <w:rFonts w:ascii="VIC" w:hAnsi="VIC"/>
                <w:b/>
                <w:color w:val="231F20"/>
                <w:w w:val="95"/>
                <w:sz w:val="18"/>
              </w:rPr>
              <w:t>9</w:t>
            </w:r>
          </w:p>
        </w:tc>
        <w:tc>
          <w:tcPr>
            <w:tcW w:w="1206" w:type="dxa"/>
            <w:tcBorders>
              <w:top w:val="nil"/>
              <w:left w:val="nil"/>
              <w:right w:val="nil"/>
            </w:tcBorders>
            <w:shd w:val="clear" w:color="auto" w:fill="auto"/>
            <w:vAlign w:val="center"/>
          </w:tcPr>
          <w:p w14:paraId="5352AF5F" w14:textId="77777777" w:rsidR="00142E2B" w:rsidRPr="00142E2B" w:rsidRDefault="00142E2B" w:rsidP="00142E2B">
            <w:pPr>
              <w:jc w:val="center"/>
              <w:rPr>
                <w:rFonts w:ascii="VIC" w:hAnsi="VIC"/>
                <w:b/>
                <w:color w:val="231F20"/>
                <w:w w:val="90"/>
                <w:sz w:val="20"/>
                <w:szCs w:val="24"/>
              </w:rPr>
            </w:pPr>
            <w:r w:rsidRPr="00142E2B">
              <w:rPr>
                <w:rFonts w:ascii="VIC" w:hAnsi="VIC"/>
                <w:b/>
                <w:color w:val="231F20"/>
                <w:w w:val="90"/>
                <w:sz w:val="20"/>
                <w:szCs w:val="24"/>
              </w:rPr>
              <w:t>WEEK</w:t>
            </w:r>
            <w:r w:rsidRPr="00142E2B">
              <w:rPr>
                <w:rFonts w:ascii="VIC" w:hAnsi="VIC"/>
                <w:b/>
                <w:color w:val="231F20"/>
                <w:spacing w:val="4"/>
                <w:w w:val="90"/>
                <w:sz w:val="20"/>
                <w:szCs w:val="24"/>
              </w:rPr>
              <w:t xml:space="preserve"> </w:t>
            </w:r>
            <w:r w:rsidRPr="00142E2B">
              <w:rPr>
                <w:rFonts w:ascii="VIC" w:hAnsi="VIC"/>
                <w:b/>
                <w:color w:val="231F20"/>
                <w:w w:val="90"/>
                <w:sz w:val="20"/>
                <w:szCs w:val="24"/>
              </w:rPr>
              <w:t>10</w:t>
            </w:r>
          </w:p>
        </w:tc>
        <w:tc>
          <w:tcPr>
            <w:tcW w:w="236" w:type="dxa"/>
            <w:tcBorders>
              <w:top w:val="nil"/>
              <w:left w:val="nil"/>
              <w:bottom w:val="nil"/>
              <w:right w:val="nil"/>
            </w:tcBorders>
            <w:shd w:val="clear" w:color="auto" w:fill="auto"/>
            <w:vAlign w:val="center"/>
          </w:tcPr>
          <w:p w14:paraId="514CB9F8" w14:textId="5EC1FEA3" w:rsidR="00142E2B" w:rsidRPr="00142E2B" w:rsidRDefault="00142E2B" w:rsidP="00013D15">
            <w:pPr>
              <w:rPr>
                <w:rFonts w:ascii="VIC" w:hAnsi="VIC"/>
                <w:b/>
                <w:color w:val="231F20"/>
                <w:w w:val="90"/>
                <w:sz w:val="20"/>
                <w:szCs w:val="24"/>
              </w:rPr>
            </w:pPr>
          </w:p>
        </w:tc>
      </w:tr>
      <w:tr w:rsidR="00310613" w14:paraId="2FA1F04D" w14:textId="07874A52" w:rsidTr="00310613">
        <w:trPr>
          <w:trHeight w:val="240"/>
        </w:trPr>
        <w:tc>
          <w:tcPr>
            <w:tcW w:w="239" w:type="dxa"/>
            <w:vMerge w:val="restart"/>
            <w:tcBorders>
              <w:left w:val="nil"/>
              <w:right w:val="nil"/>
            </w:tcBorders>
            <w:shd w:val="clear" w:color="auto" w:fill="F2F2F2" w:themeFill="background1" w:themeFillShade="F2"/>
          </w:tcPr>
          <w:p w14:paraId="5609669E" w14:textId="77777777" w:rsidR="00310613" w:rsidRPr="00E53072" w:rsidRDefault="00310613" w:rsidP="00310613">
            <w:pPr>
              <w:rPr>
                <w:rFonts w:ascii="VIC" w:hAnsi="VIC"/>
                <w:b/>
                <w:color w:val="B5292D"/>
                <w:w w:val="95"/>
              </w:rPr>
            </w:pPr>
          </w:p>
        </w:tc>
        <w:tc>
          <w:tcPr>
            <w:tcW w:w="1070" w:type="dxa"/>
            <w:vMerge w:val="restart"/>
            <w:tcBorders>
              <w:left w:val="nil"/>
            </w:tcBorders>
            <w:shd w:val="clear" w:color="auto" w:fill="F2F2F2" w:themeFill="background1" w:themeFillShade="F2"/>
          </w:tcPr>
          <w:p w14:paraId="55CE3137" w14:textId="04E165C2" w:rsidR="00310613" w:rsidRPr="00310613" w:rsidRDefault="00310613" w:rsidP="00310613">
            <w:pPr>
              <w:rPr>
                <w:color w:val="E57100"/>
              </w:rPr>
            </w:pPr>
            <w:r w:rsidRPr="00310613">
              <w:rPr>
                <w:rFonts w:ascii="VIC" w:hAnsi="VIC"/>
                <w:b/>
                <w:color w:val="E57100"/>
                <w:w w:val="95"/>
              </w:rPr>
              <w:t>TERM</w:t>
            </w:r>
            <w:r w:rsidRPr="00310613">
              <w:rPr>
                <w:rFonts w:ascii="VIC" w:hAnsi="VIC"/>
                <w:b/>
                <w:color w:val="E57100"/>
                <w:spacing w:val="9"/>
                <w:w w:val="95"/>
              </w:rPr>
              <w:t xml:space="preserve"> </w:t>
            </w:r>
            <w:r w:rsidRPr="00310613">
              <w:rPr>
                <w:rFonts w:ascii="VIC" w:hAnsi="VIC"/>
                <w:b/>
                <w:color w:val="E57100"/>
                <w:w w:val="95"/>
              </w:rPr>
              <w:t>1</w:t>
            </w:r>
          </w:p>
        </w:tc>
        <w:tc>
          <w:tcPr>
            <w:tcW w:w="2223" w:type="dxa"/>
            <w:vMerge w:val="restart"/>
            <w:tcBorders>
              <w:right w:val="single" w:sz="8" w:space="0" w:color="767171" w:themeColor="background2" w:themeShade="80"/>
            </w:tcBorders>
            <w:shd w:val="clear" w:color="auto" w:fill="F2F2F2" w:themeFill="background1" w:themeFillShade="F2"/>
          </w:tcPr>
          <w:p w14:paraId="3C20FE2A" w14:textId="77777777" w:rsidR="00310613" w:rsidRDefault="00310613" w:rsidP="00310613">
            <w:r>
              <w:rPr>
                <w:rFonts w:ascii="VIC Light" w:hAnsi="VIC Light"/>
                <w:noProof/>
                <w:sz w:val="18"/>
                <w:szCs w:val="18"/>
              </w:rPr>
              <mc:AlternateContent>
                <mc:Choice Requires="wpg">
                  <w:drawing>
                    <wp:anchor distT="0" distB="0" distL="0" distR="0" simplePos="0" relativeHeight="252362752" behindDoc="1" locked="0" layoutInCell="1" allowOverlap="1" wp14:anchorId="5A5E01DC" wp14:editId="637A2FCF">
                      <wp:simplePos x="0" y="0"/>
                      <wp:positionH relativeFrom="margin">
                        <wp:posOffset>-13919</wp:posOffset>
                      </wp:positionH>
                      <wp:positionV relativeFrom="margin">
                        <wp:posOffset>67539</wp:posOffset>
                      </wp:positionV>
                      <wp:extent cx="238686" cy="252000"/>
                      <wp:effectExtent l="0" t="0" r="9525" b="0"/>
                      <wp:wrapSquare wrapText="bothSides"/>
                      <wp:docPr id="1" name="Group 1"/>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238686" cy="252000"/>
                                <a:chOff x="996" y="354"/>
                                <a:chExt cx="559" cy="590"/>
                              </a:xfrm>
                            </wpg:grpSpPr>
                            <wps:wsp>
                              <wps:cNvPr id="2" name="docshape8"/>
                              <wps:cNvSpPr>
                                <a:spLocks/>
                              </wps:cNvSpPr>
                              <wps:spPr bwMode="auto">
                                <a:xfrm>
                                  <a:off x="1153" y="517"/>
                                  <a:ext cx="147" cy="244"/>
                                </a:xfrm>
                                <a:custGeom>
                                  <a:avLst/>
                                  <a:gdLst>
                                    <a:gd name="T0" fmla="+- 0 1300 1153"/>
                                    <a:gd name="T1" fmla="*/ T0 w 147"/>
                                    <a:gd name="T2" fmla="+- 0 683 518"/>
                                    <a:gd name="T3" fmla="*/ 683 h 244"/>
                                    <a:gd name="T4" fmla="+- 0 1271 1153"/>
                                    <a:gd name="T5" fmla="*/ T4 w 147"/>
                                    <a:gd name="T6" fmla="+- 0 655 518"/>
                                    <a:gd name="T7" fmla="*/ 655 h 244"/>
                                    <a:gd name="T8" fmla="+- 0 1214 1153"/>
                                    <a:gd name="T9" fmla="*/ T8 w 147"/>
                                    <a:gd name="T10" fmla="+- 0 728 518"/>
                                    <a:gd name="T11" fmla="*/ 728 h 244"/>
                                    <a:gd name="T12" fmla="+- 0 1183 1153"/>
                                    <a:gd name="T13" fmla="*/ T12 w 147"/>
                                    <a:gd name="T14" fmla="+- 0 694 518"/>
                                    <a:gd name="T15" fmla="*/ 694 h 244"/>
                                    <a:gd name="T16" fmla="+- 0 1153 1153"/>
                                    <a:gd name="T17" fmla="*/ T16 w 147"/>
                                    <a:gd name="T18" fmla="+- 0 714 518"/>
                                    <a:gd name="T19" fmla="*/ 714 h 244"/>
                                    <a:gd name="T20" fmla="+- 0 1215 1153"/>
                                    <a:gd name="T21" fmla="*/ T20 w 147"/>
                                    <a:gd name="T22" fmla="+- 0 761 518"/>
                                    <a:gd name="T23" fmla="*/ 761 h 244"/>
                                    <a:gd name="T24" fmla="+- 0 1300 1153"/>
                                    <a:gd name="T25" fmla="*/ T24 w 147"/>
                                    <a:gd name="T26" fmla="+- 0 683 518"/>
                                    <a:gd name="T27" fmla="*/ 683 h 244"/>
                                    <a:gd name="T28" fmla="+- 0 1300 1153"/>
                                    <a:gd name="T29" fmla="*/ T28 w 147"/>
                                    <a:gd name="T30" fmla="+- 0 546 518"/>
                                    <a:gd name="T31" fmla="*/ 546 h 244"/>
                                    <a:gd name="T32" fmla="+- 0 1271 1153"/>
                                    <a:gd name="T33" fmla="*/ T32 w 147"/>
                                    <a:gd name="T34" fmla="+- 0 518 518"/>
                                    <a:gd name="T35" fmla="*/ 518 h 244"/>
                                    <a:gd name="T36" fmla="+- 0 1214 1153"/>
                                    <a:gd name="T37" fmla="*/ T36 w 147"/>
                                    <a:gd name="T38" fmla="+- 0 591 518"/>
                                    <a:gd name="T39" fmla="*/ 591 h 244"/>
                                    <a:gd name="T40" fmla="+- 0 1183 1153"/>
                                    <a:gd name="T41" fmla="*/ T40 w 147"/>
                                    <a:gd name="T42" fmla="+- 0 557 518"/>
                                    <a:gd name="T43" fmla="*/ 557 h 244"/>
                                    <a:gd name="T44" fmla="+- 0 1153 1153"/>
                                    <a:gd name="T45" fmla="*/ T44 w 147"/>
                                    <a:gd name="T46" fmla="+- 0 577 518"/>
                                    <a:gd name="T47" fmla="*/ 577 h 244"/>
                                    <a:gd name="T48" fmla="+- 0 1215 1153"/>
                                    <a:gd name="T49" fmla="*/ T48 w 147"/>
                                    <a:gd name="T50" fmla="+- 0 623 518"/>
                                    <a:gd name="T51" fmla="*/ 623 h 244"/>
                                    <a:gd name="T52" fmla="+- 0 1300 1153"/>
                                    <a:gd name="T53" fmla="*/ T52 w 147"/>
                                    <a:gd name="T54" fmla="+- 0 546 518"/>
                                    <a:gd name="T55" fmla="*/ 546 h 24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147" h="244">
                                      <a:moveTo>
                                        <a:pt x="147" y="165"/>
                                      </a:moveTo>
                                      <a:lnTo>
                                        <a:pt x="118" y="137"/>
                                      </a:lnTo>
                                      <a:lnTo>
                                        <a:pt x="61" y="210"/>
                                      </a:lnTo>
                                      <a:lnTo>
                                        <a:pt x="30" y="176"/>
                                      </a:lnTo>
                                      <a:lnTo>
                                        <a:pt x="0" y="196"/>
                                      </a:lnTo>
                                      <a:lnTo>
                                        <a:pt x="62" y="243"/>
                                      </a:lnTo>
                                      <a:lnTo>
                                        <a:pt x="147" y="165"/>
                                      </a:lnTo>
                                      <a:close/>
                                      <a:moveTo>
                                        <a:pt x="147" y="28"/>
                                      </a:moveTo>
                                      <a:lnTo>
                                        <a:pt x="118" y="0"/>
                                      </a:lnTo>
                                      <a:lnTo>
                                        <a:pt x="61" y="73"/>
                                      </a:lnTo>
                                      <a:lnTo>
                                        <a:pt x="30" y="39"/>
                                      </a:lnTo>
                                      <a:lnTo>
                                        <a:pt x="0" y="59"/>
                                      </a:lnTo>
                                      <a:lnTo>
                                        <a:pt x="62" y="105"/>
                                      </a:lnTo>
                                      <a:lnTo>
                                        <a:pt x="147" y="28"/>
                                      </a:lnTo>
                                      <a:close/>
                                    </a:path>
                                  </a:pathLst>
                                </a:custGeom>
                                <a:solidFill>
                                  <a:srgbClr val="4C525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 name="docshape9"/>
                              <wps:cNvSpPr>
                                <a:spLocks/>
                              </wps:cNvSpPr>
                              <wps:spPr bwMode="auto">
                                <a:xfrm>
                                  <a:off x="996" y="354"/>
                                  <a:ext cx="559" cy="590"/>
                                </a:xfrm>
                                <a:custGeom>
                                  <a:avLst/>
                                  <a:gdLst>
                                    <a:gd name="T0" fmla="+- 0 1462 996"/>
                                    <a:gd name="T1" fmla="*/ T0 w 559"/>
                                    <a:gd name="T2" fmla="+- 0 699 354"/>
                                    <a:gd name="T3" fmla="*/ 699 h 590"/>
                                    <a:gd name="T4" fmla="+- 0 1318 996"/>
                                    <a:gd name="T5" fmla="*/ T4 w 559"/>
                                    <a:gd name="T6" fmla="+- 0 699 354"/>
                                    <a:gd name="T7" fmla="*/ 699 h 590"/>
                                    <a:gd name="T8" fmla="+- 0 1318 996"/>
                                    <a:gd name="T9" fmla="*/ T8 w 559"/>
                                    <a:gd name="T10" fmla="+- 0 739 354"/>
                                    <a:gd name="T11" fmla="*/ 739 h 590"/>
                                    <a:gd name="T12" fmla="+- 0 1462 996"/>
                                    <a:gd name="T13" fmla="*/ T12 w 559"/>
                                    <a:gd name="T14" fmla="+- 0 739 354"/>
                                    <a:gd name="T15" fmla="*/ 739 h 590"/>
                                    <a:gd name="T16" fmla="+- 0 1462 996"/>
                                    <a:gd name="T17" fmla="*/ T16 w 559"/>
                                    <a:gd name="T18" fmla="+- 0 699 354"/>
                                    <a:gd name="T19" fmla="*/ 699 h 590"/>
                                    <a:gd name="T20" fmla="+- 0 1462 996"/>
                                    <a:gd name="T21" fmla="*/ T20 w 559"/>
                                    <a:gd name="T22" fmla="+- 0 566 354"/>
                                    <a:gd name="T23" fmla="*/ 566 h 590"/>
                                    <a:gd name="T24" fmla="+- 0 1318 996"/>
                                    <a:gd name="T25" fmla="*/ T24 w 559"/>
                                    <a:gd name="T26" fmla="+- 0 566 354"/>
                                    <a:gd name="T27" fmla="*/ 566 h 590"/>
                                    <a:gd name="T28" fmla="+- 0 1318 996"/>
                                    <a:gd name="T29" fmla="*/ T28 w 559"/>
                                    <a:gd name="T30" fmla="+- 0 605 354"/>
                                    <a:gd name="T31" fmla="*/ 605 h 590"/>
                                    <a:gd name="T32" fmla="+- 0 1462 996"/>
                                    <a:gd name="T33" fmla="*/ T32 w 559"/>
                                    <a:gd name="T34" fmla="+- 0 605 354"/>
                                    <a:gd name="T35" fmla="*/ 605 h 590"/>
                                    <a:gd name="T36" fmla="+- 0 1462 996"/>
                                    <a:gd name="T37" fmla="*/ T36 w 559"/>
                                    <a:gd name="T38" fmla="+- 0 566 354"/>
                                    <a:gd name="T39" fmla="*/ 566 h 590"/>
                                    <a:gd name="T40" fmla="+- 0 1555 996"/>
                                    <a:gd name="T41" fmla="*/ T40 w 559"/>
                                    <a:gd name="T42" fmla="+- 0 401 354"/>
                                    <a:gd name="T43" fmla="*/ 401 h 590"/>
                                    <a:gd name="T44" fmla="+- 0 1551 996"/>
                                    <a:gd name="T45" fmla="*/ T44 w 559"/>
                                    <a:gd name="T46" fmla="+- 0 383 354"/>
                                    <a:gd name="T47" fmla="*/ 383 h 590"/>
                                    <a:gd name="T48" fmla="+- 0 1541 996"/>
                                    <a:gd name="T49" fmla="*/ T48 w 559"/>
                                    <a:gd name="T50" fmla="+- 0 368 354"/>
                                    <a:gd name="T51" fmla="*/ 368 h 590"/>
                                    <a:gd name="T52" fmla="+- 0 1526 996"/>
                                    <a:gd name="T53" fmla="*/ T52 w 559"/>
                                    <a:gd name="T54" fmla="+- 0 358 354"/>
                                    <a:gd name="T55" fmla="*/ 358 h 590"/>
                                    <a:gd name="T56" fmla="+- 0 1507 996"/>
                                    <a:gd name="T57" fmla="*/ T56 w 559"/>
                                    <a:gd name="T58" fmla="+- 0 354 354"/>
                                    <a:gd name="T59" fmla="*/ 354 h 590"/>
                                    <a:gd name="T60" fmla="+- 0 1112 996"/>
                                    <a:gd name="T61" fmla="*/ T60 w 559"/>
                                    <a:gd name="T62" fmla="+- 0 354 354"/>
                                    <a:gd name="T63" fmla="*/ 354 h 590"/>
                                    <a:gd name="T64" fmla="+- 0 1093 996"/>
                                    <a:gd name="T65" fmla="*/ T64 w 559"/>
                                    <a:gd name="T66" fmla="+- 0 358 354"/>
                                    <a:gd name="T67" fmla="*/ 358 h 590"/>
                                    <a:gd name="T68" fmla="+- 0 1078 996"/>
                                    <a:gd name="T69" fmla="*/ T68 w 559"/>
                                    <a:gd name="T70" fmla="+- 0 368 354"/>
                                    <a:gd name="T71" fmla="*/ 368 h 590"/>
                                    <a:gd name="T72" fmla="+- 0 1068 996"/>
                                    <a:gd name="T73" fmla="*/ T72 w 559"/>
                                    <a:gd name="T74" fmla="+- 0 383 354"/>
                                    <a:gd name="T75" fmla="*/ 383 h 590"/>
                                    <a:gd name="T76" fmla="+- 0 1064 996"/>
                                    <a:gd name="T77" fmla="*/ T76 w 559"/>
                                    <a:gd name="T78" fmla="+- 0 401 354"/>
                                    <a:gd name="T79" fmla="*/ 401 h 590"/>
                                    <a:gd name="T80" fmla="+- 0 1064 996"/>
                                    <a:gd name="T81" fmla="*/ T80 w 559"/>
                                    <a:gd name="T82" fmla="+- 0 786 354"/>
                                    <a:gd name="T83" fmla="*/ 786 h 590"/>
                                    <a:gd name="T84" fmla="+- 0 1120 996"/>
                                    <a:gd name="T85" fmla="*/ T84 w 559"/>
                                    <a:gd name="T86" fmla="+- 0 786 354"/>
                                    <a:gd name="T87" fmla="*/ 786 h 590"/>
                                    <a:gd name="T88" fmla="+- 0 1120 996"/>
                                    <a:gd name="T89" fmla="*/ T88 w 559"/>
                                    <a:gd name="T90" fmla="+- 0 448 354"/>
                                    <a:gd name="T91" fmla="*/ 448 h 590"/>
                                    <a:gd name="T92" fmla="+- 0 1123 996"/>
                                    <a:gd name="T93" fmla="*/ T92 w 559"/>
                                    <a:gd name="T94" fmla="+- 0 433 354"/>
                                    <a:gd name="T95" fmla="*/ 433 h 590"/>
                                    <a:gd name="T96" fmla="+- 0 1131 996"/>
                                    <a:gd name="T97" fmla="*/ T96 w 559"/>
                                    <a:gd name="T98" fmla="+- 0 421 354"/>
                                    <a:gd name="T99" fmla="*/ 421 h 590"/>
                                    <a:gd name="T100" fmla="+- 0 1144 996"/>
                                    <a:gd name="T101" fmla="*/ T100 w 559"/>
                                    <a:gd name="T102" fmla="+- 0 413 354"/>
                                    <a:gd name="T103" fmla="*/ 413 h 590"/>
                                    <a:gd name="T104" fmla="+- 0 1159 996"/>
                                    <a:gd name="T105" fmla="*/ T104 w 559"/>
                                    <a:gd name="T106" fmla="+- 0 410 354"/>
                                    <a:gd name="T107" fmla="*/ 410 h 590"/>
                                    <a:gd name="T108" fmla="+- 0 1461 996"/>
                                    <a:gd name="T109" fmla="*/ T108 w 559"/>
                                    <a:gd name="T110" fmla="+- 0 410 354"/>
                                    <a:gd name="T111" fmla="*/ 410 h 590"/>
                                    <a:gd name="T112" fmla="+- 0 1476 996"/>
                                    <a:gd name="T113" fmla="*/ T112 w 559"/>
                                    <a:gd name="T114" fmla="+- 0 413 354"/>
                                    <a:gd name="T115" fmla="*/ 413 h 590"/>
                                    <a:gd name="T116" fmla="+- 0 1488 996"/>
                                    <a:gd name="T117" fmla="*/ T116 w 559"/>
                                    <a:gd name="T118" fmla="+- 0 421 354"/>
                                    <a:gd name="T119" fmla="*/ 421 h 590"/>
                                    <a:gd name="T120" fmla="+- 0 1497 996"/>
                                    <a:gd name="T121" fmla="*/ T120 w 559"/>
                                    <a:gd name="T122" fmla="+- 0 433 354"/>
                                    <a:gd name="T123" fmla="*/ 433 h 590"/>
                                    <a:gd name="T124" fmla="+- 0 1500 996"/>
                                    <a:gd name="T125" fmla="*/ T124 w 559"/>
                                    <a:gd name="T126" fmla="+- 0 448 354"/>
                                    <a:gd name="T127" fmla="*/ 448 h 590"/>
                                    <a:gd name="T128" fmla="+- 0 1500 996"/>
                                    <a:gd name="T129" fmla="*/ T128 w 559"/>
                                    <a:gd name="T130" fmla="+- 0 829 354"/>
                                    <a:gd name="T131" fmla="*/ 829 h 590"/>
                                    <a:gd name="T132" fmla="+- 0 1496 996"/>
                                    <a:gd name="T133" fmla="*/ T132 w 559"/>
                                    <a:gd name="T134" fmla="+- 0 859 354"/>
                                    <a:gd name="T135" fmla="*/ 859 h 590"/>
                                    <a:gd name="T136" fmla="+- 0 1484 996"/>
                                    <a:gd name="T137" fmla="*/ T136 w 559"/>
                                    <a:gd name="T138" fmla="+- 0 879 354"/>
                                    <a:gd name="T139" fmla="*/ 879 h 590"/>
                                    <a:gd name="T140" fmla="+- 0 1467 996"/>
                                    <a:gd name="T141" fmla="*/ T140 w 559"/>
                                    <a:gd name="T142" fmla="+- 0 890 354"/>
                                    <a:gd name="T143" fmla="*/ 890 h 590"/>
                                    <a:gd name="T144" fmla="+- 0 1445 996"/>
                                    <a:gd name="T145" fmla="*/ T144 w 559"/>
                                    <a:gd name="T146" fmla="+- 0 893 354"/>
                                    <a:gd name="T147" fmla="*/ 893 h 590"/>
                                    <a:gd name="T148" fmla="+- 0 1412 996"/>
                                    <a:gd name="T149" fmla="*/ T148 w 559"/>
                                    <a:gd name="T150" fmla="+- 0 880 354"/>
                                    <a:gd name="T151" fmla="*/ 880 h 590"/>
                                    <a:gd name="T152" fmla="+- 0 1393 996"/>
                                    <a:gd name="T153" fmla="*/ T152 w 559"/>
                                    <a:gd name="T154" fmla="+- 0 851 354"/>
                                    <a:gd name="T155" fmla="*/ 851 h 590"/>
                                    <a:gd name="T156" fmla="+- 0 1384 996"/>
                                    <a:gd name="T157" fmla="*/ T156 w 559"/>
                                    <a:gd name="T158" fmla="+- 0 823 354"/>
                                    <a:gd name="T159" fmla="*/ 823 h 590"/>
                                    <a:gd name="T160" fmla="+- 0 1382 996"/>
                                    <a:gd name="T161" fmla="*/ T160 w 559"/>
                                    <a:gd name="T162" fmla="+- 0 810 354"/>
                                    <a:gd name="T163" fmla="*/ 810 h 590"/>
                                    <a:gd name="T164" fmla="+- 0 996 996"/>
                                    <a:gd name="T165" fmla="*/ T164 w 559"/>
                                    <a:gd name="T166" fmla="+- 0 810 354"/>
                                    <a:gd name="T167" fmla="*/ 810 h 590"/>
                                    <a:gd name="T168" fmla="+- 0 1011 996"/>
                                    <a:gd name="T169" fmla="*/ T168 w 559"/>
                                    <a:gd name="T170" fmla="+- 0 883 354"/>
                                    <a:gd name="T171" fmla="*/ 883 h 590"/>
                                    <a:gd name="T172" fmla="+- 0 1042 996"/>
                                    <a:gd name="T173" fmla="*/ T172 w 559"/>
                                    <a:gd name="T174" fmla="+- 0 923 354"/>
                                    <a:gd name="T175" fmla="*/ 923 h 590"/>
                                    <a:gd name="T176" fmla="+- 0 1073 996"/>
                                    <a:gd name="T177" fmla="*/ T176 w 559"/>
                                    <a:gd name="T178" fmla="+- 0 940 354"/>
                                    <a:gd name="T179" fmla="*/ 940 h 590"/>
                                    <a:gd name="T180" fmla="+- 0 1088 996"/>
                                    <a:gd name="T181" fmla="*/ T180 w 559"/>
                                    <a:gd name="T182" fmla="+- 0 944 354"/>
                                    <a:gd name="T183" fmla="*/ 944 h 590"/>
                                    <a:gd name="T184" fmla="+- 0 1454 996"/>
                                    <a:gd name="T185" fmla="*/ T184 w 559"/>
                                    <a:gd name="T186" fmla="+- 0 944 354"/>
                                    <a:gd name="T187" fmla="*/ 944 h 590"/>
                                    <a:gd name="T188" fmla="+- 0 1494 996"/>
                                    <a:gd name="T189" fmla="*/ T188 w 559"/>
                                    <a:gd name="T190" fmla="+- 0 939 354"/>
                                    <a:gd name="T191" fmla="*/ 939 h 590"/>
                                    <a:gd name="T192" fmla="+- 0 1526 996"/>
                                    <a:gd name="T193" fmla="*/ T192 w 559"/>
                                    <a:gd name="T194" fmla="+- 0 921 354"/>
                                    <a:gd name="T195" fmla="*/ 921 h 590"/>
                                    <a:gd name="T196" fmla="+- 0 1547 996"/>
                                    <a:gd name="T197" fmla="*/ T196 w 559"/>
                                    <a:gd name="T198" fmla="+- 0 884 354"/>
                                    <a:gd name="T199" fmla="*/ 884 h 590"/>
                                    <a:gd name="T200" fmla="+- 0 1555 996"/>
                                    <a:gd name="T201" fmla="*/ T200 w 559"/>
                                    <a:gd name="T202" fmla="+- 0 823 354"/>
                                    <a:gd name="T203" fmla="*/ 823 h 590"/>
                                    <a:gd name="T204" fmla="+- 0 1555 996"/>
                                    <a:gd name="T205" fmla="*/ T204 w 559"/>
                                    <a:gd name="T206" fmla="+- 0 401 354"/>
                                    <a:gd name="T207" fmla="*/ 401 h 59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Lst>
                                  <a:rect l="0" t="0" r="r" b="b"/>
                                  <a:pathLst>
                                    <a:path w="559" h="590">
                                      <a:moveTo>
                                        <a:pt x="466" y="345"/>
                                      </a:moveTo>
                                      <a:lnTo>
                                        <a:pt x="322" y="345"/>
                                      </a:lnTo>
                                      <a:lnTo>
                                        <a:pt x="322" y="385"/>
                                      </a:lnTo>
                                      <a:lnTo>
                                        <a:pt x="466" y="385"/>
                                      </a:lnTo>
                                      <a:lnTo>
                                        <a:pt x="466" y="345"/>
                                      </a:lnTo>
                                      <a:close/>
                                      <a:moveTo>
                                        <a:pt x="466" y="212"/>
                                      </a:moveTo>
                                      <a:lnTo>
                                        <a:pt x="322" y="212"/>
                                      </a:lnTo>
                                      <a:lnTo>
                                        <a:pt x="322" y="251"/>
                                      </a:lnTo>
                                      <a:lnTo>
                                        <a:pt x="466" y="251"/>
                                      </a:lnTo>
                                      <a:lnTo>
                                        <a:pt x="466" y="212"/>
                                      </a:lnTo>
                                      <a:close/>
                                      <a:moveTo>
                                        <a:pt x="559" y="47"/>
                                      </a:moveTo>
                                      <a:lnTo>
                                        <a:pt x="555" y="29"/>
                                      </a:lnTo>
                                      <a:lnTo>
                                        <a:pt x="545" y="14"/>
                                      </a:lnTo>
                                      <a:lnTo>
                                        <a:pt x="530" y="4"/>
                                      </a:lnTo>
                                      <a:lnTo>
                                        <a:pt x="511" y="0"/>
                                      </a:lnTo>
                                      <a:lnTo>
                                        <a:pt x="116" y="0"/>
                                      </a:lnTo>
                                      <a:lnTo>
                                        <a:pt x="97" y="4"/>
                                      </a:lnTo>
                                      <a:lnTo>
                                        <a:pt x="82" y="14"/>
                                      </a:lnTo>
                                      <a:lnTo>
                                        <a:pt x="72" y="29"/>
                                      </a:lnTo>
                                      <a:lnTo>
                                        <a:pt x="68" y="47"/>
                                      </a:lnTo>
                                      <a:lnTo>
                                        <a:pt x="68" y="432"/>
                                      </a:lnTo>
                                      <a:lnTo>
                                        <a:pt x="124" y="432"/>
                                      </a:lnTo>
                                      <a:lnTo>
                                        <a:pt x="124" y="94"/>
                                      </a:lnTo>
                                      <a:lnTo>
                                        <a:pt x="127" y="79"/>
                                      </a:lnTo>
                                      <a:lnTo>
                                        <a:pt x="135" y="67"/>
                                      </a:lnTo>
                                      <a:lnTo>
                                        <a:pt x="148" y="59"/>
                                      </a:lnTo>
                                      <a:lnTo>
                                        <a:pt x="163" y="56"/>
                                      </a:lnTo>
                                      <a:lnTo>
                                        <a:pt x="465" y="56"/>
                                      </a:lnTo>
                                      <a:lnTo>
                                        <a:pt x="480" y="59"/>
                                      </a:lnTo>
                                      <a:lnTo>
                                        <a:pt x="492" y="67"/>
                                      </a:lnTo>
                                      <a:lnTo>
                                        <a:pt x="501" y="79"/>
                                      </a:lnTo>
                                      <a:lnTo>
                                        <a:pt x="504" y="94"/>
                                      </a:lnTo>
                                      <a:lnTo>
                                        <a:pt x="504" y="475"/>
                                      </a:lnTo>
                                      <a:lnTo>
                                        <a:pt x="500" y="505"/>
                                      </a:lnTo>
                                      <a:lnTo>
                                        <a:pt x="488" y="525"/>
                                      </a:lnTo>
                                      <a:lnTo>
                                        <a:pt x="471" y="536"/>
                                      </a:lnTo>
                                      <a:lnTo>
                                        <a:pt x="449" y="539"/>
                                      </a:lnTo>
                                      <a:lnTo>
                                        <a:pt x="416" y="526"/>
                                      </a:lnTo>
                                      <a:lnTo>
                                        <a:pt x="397" y="497"/>
                                      </a:lnTo>
                                      <a:lnTo>
                                        <a:pt x="388" y="469"/>
                                      </a:lnTo>
                                      <a:lnTo>
                                        <a:pt x="386" y="456"/>
                                      </a:lnTo>
                                      <a:lnTo>
                                        <a:pt x="0" y="456"/>
                                      </a:lnTo>
                                      <a:lnTo>
                                        <a:pt x="15" y="529"/>
                                      </a:lnTo>
                                      <a:lnTo>
                                        <a:pt x="46" y="569"/>
                                      </a:lnTo>
                                      <a:lnTo>
                                        <a:pt x="77" y="586"/>
                                      </a:lnTo>
                                      <a:lnTo>
                                        <a:pt x="92" y="590"/>
                                      </a:lnTo>
                                      <a:lnTo>
                                        <a:pt x="458" y="590"/>
                                      </a:lnTo>
                                      <a:lnTo>
                                        <a:pt x="498" y="585"/>
                                      </a:lnTo>
                                      <a:lnTo>
                                        <a:pt x="530" y="567"/>
                                      </a:lnTo>
                                      <a:lnTo>
                                        <a:pt x="551" y="530"/>
                                      </a:lnTo>
                                      <a:lnTo>
                                        <a:pt x="559" y="469"/>
                                      </a:lnTo>
                                      <a:lnTo>
                                        <a:pt x="559" y="47"/>
                                      </a:lnTo>
                                      <a:close/>
                                    </a:path>
                                  </a:pathLst>
                                </a:custGeom>
                                <a:solidFill>
                                  <a:srgbClr val="E571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106D954" id="Group 1" o:spid="_x0000_s1026" style="position:absolute;margin-left:-1.1pt;margin-top:5.3pt;width:18.8pt;height:19.85pt;z-index:-250953728;mso-wrap-distance-left:0;mso-wrap-distance-right:0;mso-position-horizontal-relative:margin;mso-position-vertical-relative:margin" coordorigin="996,354" coordsize="559,5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">
                      <o:lock v:ext="edit" aspectratio="t"/>
                      <v:shape id="docshape8" o:spid="_x0000_s1027" style="position:absolute;left:1153;top:517;width:147;height:244;visibility:visible;mso-wrap-style:square;v-text-anchor:top" coordsize="147,2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" path="m147,165l118,137,61,210,30,176,,196r62,47l147,165xm147,28l118,,61,73,30,39,,59r62,46l147,28xe" fillcolor="#4c5257" stroked="f">
                        <v:path arrowok="t" o:connecttype="custom" o:connectlocs="147,683;118,655;61,728;30,694;0,714;62,761;147,683;147,546;118,518;61,591;30,557;0,577;62,623;147,546" o:connectangles="0,0,0,0,0,0,0,0,0,0,0,0,0,0"/>
                      </v:shape>
                      <v:shape id="docshape9" o:spid="_x0000_s1028" style="position:absolute;left:996;top:354;width:559;height:590;visibility:visible;mso-wrap-style:square;v-text-anchor:top" coordsize="559,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" path="m466,345r-144,l322,385r144,l466,345xm466,212r-144,l322,251r144,l466,212xm559,47l555,29,545,14,530,4,511,,116,,97,4,82,14,72,29,68,47r,385l124,432r,-338l127,79r8,-12l148,59r15,-3l465,56r15,3l492,67r9,12l504,94r,381l500,505r-12,20l471,536r-22,3l416,526,397,497r-9,-28l386,456,,456r15,73l46,569r31,17l92,590r366,l498,585r32,-18l551,530r8,-61l559,47xe" fillcolor="#e57100" stroked="f">
                        <v:path arrowok="t" o:connecttype="custom" o:connectlocs="466,699;322,699;322,739;466,739;466,699;466,566;322,566;322,605;466,605;466,566;559,401;555,383;545,368;530,358;511,354;116,354;97,358;82,368;72,383;68,401;68,786;124,786;124,448;127,433;135,421;148,413;163,410;465,410;480,413;492,421;501,433;504,448;504,829;500,859;488,879;471,890;449,893;416,880;397,851;388,823;386,810;0,810;15,883;46,923;77,940;92,944;458,944;498,939;530,921;551,884;559,823;559,401" o:connectangles="0,0,0,0,0,0,0,0,0,0,0,0,0,0,0,0,0,0,0,0,0,0,0,0,0,0,0,0,0,0,0,0,0,0,0,0,0,0,0,0,0,0,0,0,0,0,0,0,0,0,0,0"/>
                      </v:shape>
                      <w10:wrap type="square" anchorx="margin" anchory="margin"/>
                    </v:group>
                  </w:pict>
                </mc:Fallback>
              </mc:AlternateContent>
            </w:r>
          </w:p>
          <w:p w14:paraId="58C3609B" w14:textId="02CB9CF6" w:rsidR="00310613" w:rsidRDefault="00310613" w:rsidP="00310613">
            <w:pPr>
              <w:rPr>
                <w:rFonts w:ascii="VIC Medium" w:hAnsi="VIC Medium"/>
                <w:b/>
                <w:color w:val="004C97"/>
                <w:w w:val="95"/>
                <w:sz w:val="18"/>
                <w:szCs w:val="18"/>
              </w:rPr>
            </w:pPr>
            <w:r>
              <w:rPr>
                <w:rFonts w:ascii="VIC Light" w:hAnsi="VIC Light"/>
                <w:color w:val="231F20"/>
                <w:sz w:val="18"/>
                <w:szCs w:val="18"/>
              </w:rPr>
              <w:t xml:space="preserve">  </w:t>
            </w:r>
            <w:r w:rsidRPr="009933B4">
              <w:rPr>
                <w:rFonts w:ascii="VIC Light" w:hAnsi="VIC Light"/>
                <w:color w:val="231F20"/>
                <w:sz w:val="18"/>
                <w:szCs w:val="18"/>
              </w:rPr>
              <w:t>Review</w:t>
            </w:r>
            <w:r w:rsidRPr="00013D15">
              <w:rPr>
                <w:rFonts w:ascii="VIC Light" w:hAnsi="VIC Light"/>
                <w:color w:val="231F20"/>
                <w:sz w:val="18"/>
                <w:szCs w:val="18"/>
              </w:rPr>
              <w:t xml:space="preserve"> </w:t>
            </w:r>
            <w:r w:rsidRPr="009933B4">
              <w:rPr>
                <w:rFonts w:ascii="VIC Medium" w:hAnsi="VIC Medium"/>
                <w:b/>
                <w:color w:val="004C97"/>
                <w:sz w:val="18"/>
                <w:szCs w:val="18"/>
              </w:rPr>
              <w:t>holiday</w:t>
            </w:r>
            <w:r w:rsidRPr="009933B4">
              <w:rPr>
                <w:rFonts w:ascii="VIC Medium" w:hAnsi="VIC Medium"/>
                <w:b/>
                <w:color w:val="004C97"/>
                <w:spacing w:val="1"/>
                <w:sz w:val="18"/>
                <w:szCs w:val="18"/>
              </w:rPr>
              <w:t xml:space="preserve"> </w:t>
            </w:r>
            <w:r w:rsidRPr="009933B4">
              <w:rPr>
                <w:rFonts w:ascii="VIC Medium" w:hAnsi="VIC Medium"/>
                <w:b/>
                <w:color w:val="004C97"/>
                <w:w w:val="95"/>
                <w:sz w:val="18"/>
                <w:szCs w:val="18"/>
              </w:rPr>
              <w:t>(periodic) clean</w:t>
            </w:r>
            <w:r w:rsidRPr="00013D15">
              <w:rPr>
                <w:rFonts w:ascii="VIC Light" w:hAnsi="VIC Light"/>
                <w:color w:val="231F20"/>
                <w:spacing w:val="-1"/>
                <w:sz w:val="18"/>
                <w:szCs w:val="18"/>
              </w:rPr>
              <w:t xml:space="preserve"> </w:t>
            </w:r>
            <w:r w:rsidRPr="009933B4">
              <w:rPr>
                <w:rFonts w:ascii="VIC Light" w:hAnsi="VIC Light"/>
                <w:color w:val="231F20"/>
                <w:spacing w:val="-1"/>
                <w:sz w:val="18"/>
                <w:szCs w:val="18"/>
              </w:rPr>
              <w:t>within</w:t>
            </w:r>
            <w:r w:rsidRPr="009933B4">
              <w:rPr>
                <w:rFonts w:ascii="VIC Light" w:hAnsi="VIC Light"/>
                <w:color w:val="231F20"/>
                <w:spacing w:val="-13"/>
                <w:sz w:val="18"/>
                <w:szCs w:val="18"/>
              </w:rPr>
              <w:t xml:space="preserve"> </w:t>
            </w:r>
            <w:r w:rsidRPr="009933B4">
              <w:rPr>
                <w:rFonts w:ascii="VIC Light" w:hAnsi="VIC Light"/>
                <w:color w:val="231F20"/>
                <w:spacing w:val="-1"/>
                <w:sz w:val="18"/>
                <w:szCs w:val="18"/>
              </w:rPr>
              <w:t>the</w:t>
            </w:r>
            <w:r w:rsidRPr="009933B4">
              <w:rPr>
                <w:rFonts w:ascii="VIC Light" w:hAnsi="VIC Light"/>
                <w:color w:val="231F20"/>
                <w:spacing w:val="-13"/>
                <w:sz w:val="18"/>
                <w:szCs w:val="18"/>
              </w:rPr>
              <w:t xml:space="preserve"> </w:t>
            </w:r>
            <w:r w:rsidRPr="009933B4">
              <w:rPr>
                <w:rFonts w:ascii="VIC Light" w:hAnsi="VIC Light"/>
                <w:color w:val="231F20"/>
                <w:spacing w:val="-1"/>
                <w:sz w:val="18"/>
                <w:szCs w:val="18"/>
              </w:rPr>
              <w:t>final</w:t>
            </w:r>
            <w:r w:rsidRPr="009933B4">
              <w:rPr>
                <w:rFonts w:ascii="VIC Light" w:hAnsi="VIC Light"/>
                <w:color w:val="231F20"/>
                <w:spacing w:val="-12"/>
                <w:sz w:val="18"/>
                <w:szCs w:val="18"/>
              </w:rPr>
              <w:t xml:space="preserve"> </w:t>
            </w:r>
            <w:r w:rsidRPr="009933B4">
              <w:rPr>
                <w:rFonts w:ascii="VIC Light" w:hAnsi="VIC Light"/>
                <w:color w:val="231F20"/>
                <w:spacing w:val="-1"/>
                <w:sz w:val="18"/>
                <w:szCs w:val="18"/>
              </w:rPr>
              <w:t>two</w:t>
            </w:r>
            <w:r w:rsidRPr="009933B4">
              <w:rPr>
                <w:rFonts w:ascii="VIC Light" w:hAnsi="VIC Light"/>
                <w:color w:val="231F20"/>
                <w:spacing w:val="-54"/>
                <w:sz w:val="18"/>
                <w:szCs w:val="18"/>
              </w:rPr>
              <w:t xml:space="preserve"> </w:t>
            </w:r>
            <w:r w:rsidRPr="009933B4">
              <w:rPr>
                <w:rFonts w:ascii="VIC Light" w:hAnsi="VIC Light"/>
                <w:color w:val="231F20"/>
                <w:sz w:val="18"/>
                <w:szCs w:val="18"/>
              </w:rPr>
              <w:t>weeks</w:t>
            </w:r>
            <w:r w:rsidRPr="009933B4">
              <w:rPr>
                <w:rFonts w:ascii="VIC Light" w:hAnsi="VIC Light"/>
                <w:color w:val="231F20"/>
                <w:spacing w:val="8"/>
                <w:sz w:val="18"/>
                <w:szCs w:val="18"/>
              </w:rPr>
              <w:t xml:space="preserve"> </w:t>
            </w:r>
            <w:r w:rsidRPr="009933B4">
              <w:rPr>
                <w:rFonts w:ascii="VIC Light" w:hAnsi="VIC Light"/>
                <w:color w:val="231F20"/>
                <w:sz w:val="18"/>
                <w:szCs w:val="18"/>
              </w:rPr>
              <w:t>of</w:t>
            </w:r>
            <w:r w:rsidRPr="009933B4">
              <w:rPr>
                <w:rFonts w:ascii="VIC Light" w:hAnsi="VIC Light"/>
                <w:color w:val="231F20"/>
                <w:spacing w:val="8"/>
                <w:sz w:val="18"/>
                <w:szCs w:val="18"/>
              </w:rPr>
              <w:t xml:space="preserve"> </w:t>
            </w:r>
            <w:r w:rsidRPr="009933B4">
              <w:rPr>
                <w:rFonts w:ascii="VIC Light" w:hAnsi="VIC Light"/>
                <w:color w:val="231F20"/>
                <w:sz w:val="18"/>
                <w:szCs w:val="18"/>
              </w:rPr>
              <w:t>January</w:t>
            </w:r>
          </w:p>
          <w:p w14:paraId="6242FCF2" w14:textId="15C64C4A" w:rsidR="00310613" w:rsidRDefault="00310613" w:rsidP="00310613"/>
        </w:tc>
        <w:tc>
          <w:tcPr>
            <w:tcW w:w="1059" w:type="dxa"/>
            <w:vMerge w:val="restart"/>
            <w:tcBorders>
              <w:left w:val="single" w:sz="8" w:space="0" w:color="767171" w:themeColor="background2" w:themeShade="80"/>
            </w:tcBorders>
            <w:shd w:val="clear" w:color="auto" w:fill="F2F2F2" w:themeFill="background1" w:themeFillShade="F2"/>
          </w:tcPr>
          <w:p w14:paraId="3EEEB452" w14:textId="58513EB7" w:rsidR="00310613" w:rsidRDefault="00310613" w:rsidP="00310613"/>
        </w:tc>
        <w:tc>
          <w:tcPr>
            <w:tcW w:w="873" w:type="dxa"/>
            <w:vMerge w:val="restart"/>
            <w:shd w:val="clear" w:color="auto" w:fill="F2F2F2" w:themeFill="background1" w:themeFillShade="F2"/>
          </w:tcPr>
          <w:p w14:paraId="6688708C" w14:textId="77777777" w:rsidR="00310613" w:rsidRDefault="00310613" w:rsidP="00310613"/>
        </w:tc>
        <w:tc>
          <w:tcPr>
            <w:tcW w:w="872" w:type="dxa"/>
            <w:vMerge w:val="restart"/>
            <w:shd w:val="clear" w:color="auto" w:fill="F2F2F2" w:themeFill="background1" w:themeFillShade="F2"/>
          </w:tcPr>
          <w:p w14:paraId="1B52A4FF" w14:textId="77777777" w:rsidR="00310613" w:rsidRDefault="00310613" w:rsidP="00310613"/>
        </w:tc>
        <w:tc>
          <w:tcPr>
            <w:tcW w:w="873" w:type="dxa"/>
            <w:vMerge w:val="restart"/>
            <w:shd w:val="clear" w:color="auto" w:fill="F2F2F2" w:themeFill="background1" w:themeFillShade="F2"/>
          </w:tcPr>
          <w:p w14:paraId="4C9080F6" w14:textId="77777777" w:rsidR="00310613" w:rsidRDefault="00310613" w:rsidP="00310613"/>
        </w:tc>
        <w:tc>
          <w:tcPr>
            <w:tcW w:w="873" w:type="dxa"/>
            <w:vMerge w:val="restart"/>
            <w:shd w:val="clear" w:color="auto" w:fill="F2F2F2" w:themeFill="background1" w:themeFillShade="F2"/>
          </w:tcPr>
          <w:p w14:paraId="5EB02B4B" w14:textId="2E0E4087" w:rsidR="00310613" w:rsidRDefault="00310613" w:rsidP="00310613"/>
        </w:tc>
        <w:tc>
          <w:tcPr>
            <w:tcW w:w="2484" w:type="dxa"/>
            <w:shd w:val="clear" w:color="auto" w:fill="F2F2F2" w:themeFill="background1" w:themeFillShade="F2"/>
          </w:tcPr>
          <w:p w14:paraId="2779B27E" w14:textId="7B3FA14F" w:rsidR="00310613" w:rsidRDefault="00310613" w:rsidP="00310613">
            <w:r>
              <w:rPr>
                <w:rFonts w:ascii="VIC Light" w:hAnsi="VIC Light"/>
                <w:noProof/>
                <w:sz w:val="18"/>
                <w:szCs w:val="18"/>
              </w:rPr>
              <mc:AlternateContent>
                <mc:Choice Requires="wpg">
                  <w:drawing>
                    <wp:anchor distT="0" distB="0" distL="0" distR="0" simplePos="0" relativeHeight="252339200" behindDoc="1" locked="0" layoutInCell="1" allowOverlap="1" wp14:anchorId="531C443E" wp14:editId="67185DD2">
                      <wp:simplePos x="0" y="0"/>
                      <wp:positionH relativeFrom="margin">
                        <wp:posOffset>-20004</wp:posOffset>
                      </wp:positionH>
                      <wp:positionV relativeFrom="margin">
                        <wp:posOffset>51526</wp:posOffset>
                      </wp:positionV>
                      <wp:extent cx="239222" cy="261720"/>
                      <wp:effectExtent l="0" t="0" r="8890" b="5080"/>
                      <wp:wrapSquare wrapText="bothSides"/>
                      <wp:docPr id="52" name="Group 5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239222" cy="261720"/>
                                <a:chOff x="6706" y="425"/>
                                <a:chExt cx="476" cy="521"/>
                              </a:xfrm>
                            </wpg:grpSpPr>
                            <wps:wsp>
                              <wps:cNvPr id="53" name="docshape15"/>
                              <wps:cNvSpPr>
                                <a:spLocks/>
                              </wps:cNvSpPr>
                              <wps:spPr bwMode="auto">
                                <a:xfrm>
                                  <a:off x="6706" y="425"/>
                                  <a:ext cx="388" cy="413"/>
                                </a:xfrm>
                                <a:custGeom>
                                  <a:avLst/>
                                  <a:gdLst>
                                    <a:gd name="T0" fmla="+- 0 7094 6706"/>
                                    <a:gd name="T1" fmla="*/ T0 w 388"/>
                                    <a:gd name="T2" fmla="+- 0 425 425"/>
                                    <a:gd name="T3" fmla="*/ 425 h 413"/>
                                    <a:gd name="T4" fmla="+- 0 6880 6706"/>
                                    <a:gd name="T5" fmla="*/ T4 w 388"/>
                                    <a:gd name="T6" fmla="+- 0 549 425"/>
                                    <a:gd name="T7" fmla="*/ 549 h 413"/>
                                    <a:gd name="T8" fmla="+- 0 6799 6706"/>
                                    <a:gd name="T9" fmla="*/ T8 w 388"/>
                                    <a:gd name="T10" fmla="+- 0 549 425"/>
                                    <a:gd name="T11" fmla="*/ 549 h 413"/>
                                    <a:gd name="T12" fmla="+- 0 6763 6706"/>
                                    <a:gd name="T13" fmla="*/ T12 w 388"/>
                                    <a:gd name="T14" fmla="+- 0 555 425"/>
                                    <a:gd name="T15" fmla="*/ 555 h 413"/>
                                    <a:gd name="T16" fmla="+- 0 6734 6706"/>
                                    <a:gd name="T17" fmla="*/ T16 w 388"/>
                                    <a:gd name="T18" fmla="+- 0 573 425"/>
                                    <a:gd name="T19" fmla="*/ 573 h 413"/>
                                    <a:gd name="T20" fmla="+- 0 6714 6706"/>
                                    <a:gd name="T21" fmla="*/ T20 w 388"/>
                                    <a:gd name="T22" fmla="+- 0 599 425"/>
                                    <a:gd name="T23" fmla="*/ 599 h 413"/>
                                    <a:gd name="T24" fmla="+- 0 6706 6706"/>
                                    <a:gd name="T25" fmla="*/ T24 w 388"/>
                                    <a:gd name="T26" fmla="+- 0 632 425"/>
                                    <a:gd name="T27" fmla="*/ 632 h 413"/>
                                    <a:gd name="T28" fmla="+- 0 6714 6706"/>
                                    <a:gd name="T29" fmla="*/ T28 w 388"/>
                                    <a:gd name="T30" fmla="+- 0 664 425"/>
                                    <a:gd name="T31" fmla="*/ 664 h 413"/>
                                    <a:gd name="T32" fmla="+- 0 6734 6706"/>
                                    <a:gd name="T33" fmla="*/ T32 w 388"/>
                                    <a:gd name="T34" fmla="+- 0 690 425"/>
                                    <a:gd name="T35" fmla="*/ 690 h 413"/>
                                    <a:gd name="T36" fmla="+- 0 6763 6706"/>
                                    <a:gd name="T37" fmla="*/ T36 w 388"/>
                                    <a:gd name="T38" fmla="+- 0 708 425"/>
                                    <a:gd name="T39" fmla="*/ 708 h 413"/>
                                    <a:gd name="T40" fmla="+- 0 6799 6706"/>
                                    <a:gd name="T41" fmla="*/ T40 w 388"/>
                                    <a:gd name="T42" fmla="+- 0 714 425"/>
                                    <a:gd name="T43" fmla="*/ 714 h 413"/>
                                    <a:gd name="T44" fmla="+- 0 6880 6706"/>
                                    <a:gd name="T45" fmla="*/ T44 w 388"/>
                                    <a:gd name="T46" fmla="+- 0 714 425"/>
                                    <a:gd name="T47" fmla="*/ 714 h 413"/>
                                    <a:gd name="T48" fmla="+- 0 7094 6706"/>
                                    <a:gd name="T49" fmla="*/ T48 w 388"/>
                                    <a:gd name="T50" fmla="+- 0 838 425"/>
                                    <a:gd name="T51" fmla="*/ 838 h 413"/>
                                    <a:gd name="T52" fmla="+- 0 7094 6706"/>
                                    <a:gd name="T53" fmla="*/ T52 w 388"/>
                                    <a:gd name="T54" fmla="+- 0 425 425"/>
                                    <a:gd name="T55" fmla="*/ 425 h 41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388" h="413">
                                      <a:moveTo>
                                        <a:pt x="388" y="0"/>
                                      </a:moveTo>
                                      <a:lnTo>
                                        <a:pt x="174" y="124"/>
                                      </a:lnTo>
                                      <a:lnTo>
                                        <a:pt x="93" y="124"/>
                                      </a:lnTo>
                                      <a:lnTo>
                                        <a:pt x="57" y="130"/>
                                      </a:lnTo>
                                      <a:lnTo>
                                        <a:pt x="28" y="148"/>
                                      </a:lnTo>
                                      <a:lnTo>
                                        <a:pt x="8" y="174"/>
                                      </a:lnTo>
                                      <a:lnTo>
                                        <a:pt x="0" y="207"/>
                                      </a:lnTo>
                                      <a:lnTo>
                                        <a:pt x="8" y="239"/>
                                      </a:lnTo>
                                      <a:lnTo>
                                        <a:pt x="28" y="265"/>
                                      </a:lnTo>
                                      <a:lnTo>
                                        <a:pt x="57" y="283"/>
                                      </a:lnTo>
                                      <a:lnTo>
                                        <a:pt x="93" y="289"/>
                                      </a:lnTo>
                                      <a:lnTo>
                                        <a:pt x="174" y="289"/>
                                      </a:lnTo>
                                      <a:lnTo>
                                        <a:pt x="388" y="413"/>
                                      </a:lnTo>
                                      <a:lnTo>
                                        <a:pt x="388" y="0"/>
                                      </a:lnTo>
                                      <a:close/>
                                    </a:path>
                                  </a:pathLst>
                                </a:custGeom>
                                <a:solidFill>
                                  <a:srgbClr val="E571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4" name="docshape1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6789" y="735"/>
                                  <a:ext cx="164" cy="211"/>
                                </a:xfrm>
                                <a:prstGeom prst="rect">
                                  <a:avLst/>
                                </a:prstGeom>
                                <a:noFill/>
                                <a:extLst>
                                  <a:ext uri="{909E8E84-426E-40DD-AFC4-6F175D3DCCD1}">
                                    <a14:hiddenFill xmlns:a14="http://schemas.microsoft.com/office/drawing/2010/main">
                                      <a:solidFill>
                                        <a:srgbClr val="FFFFFF"/>
                                      </a:solidFill>
                                    </a14:hiddenFill>
                                  </a:ext>
                                </a:extLst>
                              </pic:spPr>
                            </pic:pic>
                            <wps:wsp>
                              <wps:cNvPr id="55" name="docshape17"/>
                              <wps:cNvSpPr>
                                <a:spLocks/>
                              </wps:cNvSpPr>
                              <wps:spPr bwMode="auto">
                                <a:xfrm>
                                  <a:off x="7115" y="555"/>
                                  <a:ext cx="67" cy="152"/>
                                </a:xfrm>
                                <a:custGeom>
                                  <a:avLst/>
                                  <a:gdLst>
                                    <a:gd name="T0" fmla="+- 0 7116 7116"/>
                                    <a:gd name="T1" fmla="*/ T0 w 67"/>
                                    <a:gd name="T2" fmla="+- 0 556 556"/>
                                    <a:gd name="T3" fmla="*/ 556 h 152"/>
                                    <a:gd name="T4" fmla="+- 0 7116 7116"/>
                                    <a:gd name="T5" fmla="*/ T4 w 67"/>
                                    <a:gd name="T6" fmla="+- 0 708 556"/>
                                    <a:gd name="T7" fmla="*/ 708 h 152"/>
                                    <a:gd name="T8" fmla="+- 0 7142 7116"/>
                                    <a:gd name="T9" fmla="*/ T8 w 67"/>
                                    <a:gd name="T10" fmla="+- 0 697 556"/>
                                    <a:gd name="T11" fmla="*/ 697 h 152"/>
                                    <a:gd name="T12" fmla="+- 0 7163 7116"/>
                                    <a:gd name="T13" fmla="*/ T12 w 67"/>
                                    <a:gd name="T14" fmla="+- 0 680 556"/>
                                    <a:gd name="T15" fmla="*/ 680 h 152"/>
                                    <a:gd name="T16" fmla="+- 0 7177 7116"/>
                                    <a:gd name="T17" fmla="*/ T16 w 67"/>
                                    <a:gd name="T18" fmla="+- 0 658 556"/>
                                    <a:gd name="T19" fmla="*/ 658 h 152"/>
                                    <a:gd name="T20" fmla="+- 0 7182 7116"/>
                                    <a:gd name="T21" fmla="*/ T20 w 67"/>
                                    <a:gd name="T22" fmla="+- 0 631 556"/>
                                    <a:gd name="T23" fmla="*/ 631 h 152"/>
                                    <a:gd name="T24" fmla="+- 0 7177 7116"/>
                                    <a:gd name="T25" fmla="*/ T24 w 67"/>
                                    <a:gd name="T26" fmla="+- 0 606 556"/>
                                    <a:gd name="T27" fmla="*/ 606 h 152"/>
                                    <a:gd name="T28" fmla="+- 0 7163 7116"/>
                                    <a:gd name="T29" fmla="*/ T28 w 67"/>
                                    <a:gd name="T30" fmla="+- 0 583 556"/>
                                    <a:gd name="T31" fmla="*/ 583 h 152"/>
                                    <a:gd name="T32" fmla="+- 0 7142 7116"/>
                                    <a:gd name="T33" fmla="*/ T32 w 67"/>
                                    <a:gd name="T34" fmla="+- 0 566 556"/>
                                    <a:gd name="T35" fmla="*/ 566 h 152"/>
                                    <a:gd name="T36" fmla="+- 0 7116 7116"/>
                                    <a:gd name="T37" fmla="*/ T36 w 67"/>
                                    <a:gd name="T38" fmla="+- 0 556 556"/>
                                    <a:gd name="T39" fmla="*/ 556 h 15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67" h="152">
                                      <a:moveTo>
                                        <a:pt x="0" y="0"/>
                                      </a:moveTo>
                                      <a:lnTo>
                                        <a:pt x="0" y="152"/>
                                      </a:lnTo>
                                      <a:lnTo>
                                        <a:pt x="26" y="141"/>
                                      </a:lnTo>
                                      <a:lnTo>
                                        <a:pt x="47" y="124"/>
                                      </a:lnTo>
                                      <a:lnTo>
                                        <a:pt x="61" y="102"/>
                                      </a:lnTo>
                                      <a:lnTo>
                                        <a:pt x="66" y="75"/>
                                      </a:lnTo>
                                      <a:lnTo>
                                        <a:pt x="61" y="50"/>
                                      </a:lnTo>
                                      <a:lnTo>
                                        <a:pt x="47" y="27"/>
                                      </a:lnTo>
                                      <a:lnTo>
                                        <a:pt x="26" y="10"/>
                                      </a:lnTo>
                                      <a:lnTo>
                                        <a:pt x="0" y="0"/>
                                      </a:lnTo>
                                      <a:close/>
                                    </a:path>
                                  </a:pathLst>
                                </a:custGeom>
                                <a:solidFill>
                                  <a:srgbClr val="CFD2D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3C2EF2F" id="Group 52" o:spid="_x0000_s1026" style="position:absolute;margin-left:-1.6pt;margin-top:4.05pt;width:18.85pt;height:20.6pt;z-index:-250977280;mso-wrap-distance-left:0;mso-wrap-distance-right:0;mso-position-horizontal-relative:margin;mso-position-vertical-relative:margin" coordorigin="6706,425" coordsize="476,5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">
                      <o:lock v:ext="edit" aspectratio="t"/>
                      <v:shape id="docshape15" o:spid="_x0000_s1027" style="position:absolute;left:6706;top:425;width:388;height:413;visibility:visible;mso-wrap-style:square;v-text-anchor:top" coordsize="388,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" path="m388,l174,124r-81,l57,130,28,148,8,174,,207r8,32l28,265r29,18l93,289r81,l388,413,388,xe" fillcolor="#e57100" stroked="f">
                        <v:path arrowok="t" o:connecttype="custom" o:connectlocs="388,425;174,549;93,549;57,555;28,573;8,599;0,632;8,664;28,690;57,708;93,714;174,714;388,838;388,425" o:connectangles="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16" o:spid="_x0000_s1028" type="#_x0000_t75" style="position:absolute;left:6789;top:735;width:164;height:2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">
                        <v:imagedata r:id="rId9" o:title=""/>
                      </v:shape>
                      <v:shape id="docshape17" o:spid="_x0000_s1029" style="position:absolute;left:7115;top:555;width:67;height:152;visibility:visible;mso-wrap-style:square;v-text-anchor:top" coordsize="67,1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" path="m,l,152,26,141,47,124,61,102,66,75,61,50,47,27,26,10,,xe" fillcolor="#cfd2d0" stroked="f">
                        <v:path arrowok="t" o:connecttype="custom" o:connectlocs="0,556;0,708;26,697;47,680;61,658;66,631;61,606;47,583;26,566;0,556" o:connectangles="0,0,0,0,0,0,0,0,0,0"/>
                      </v:shape>
                      <w10:wrap type="square" anchorx="margin" anchory="margin"/>
                    </v:group>
                  </w:pict>
                </mc:Fallback>
              </mc:AlternateContent>
            </w:r>
            <w:r w:rsidRPr="00013D15">
              <w:rPr>
                <w:rFonts w:ascii="VIC Light" w:hAnsi="VIC Light"/>
                <w:sz w:val="18"/>
                <w:szCs w:val="18"/>
              </w:rPr>
              <w:t>Service provider will schedule the termly review meeting</w:t>
            </w:r>
          </w:p>
        </w:tc>
        <w:tc>
          <w:tcPr>
            <w:tcW w:w="1196" w:type="dxa"/>
            <w:shd w:val="clear" w:color="auto" w:fill="F2F2F2" w:themeFill="background1" w:themeFillShade="F2"/>
          </w:tcPr>
          <w:p w14:paraId="02C141E0" w14:textId="77777777" w:rsidR="00310613" w:rsidRDefault="00310613" w:rsidP="00310613"/>
        </w:tc>
        <w:tc>
          <w:tcPr>
            <w:tcW w:w="1197" w:type="dxa"/>
            <w:shd w:val="clear" w:color="auto" w:fill="F2F2F2" w:themeFill="background1" w:themeFillShade="F2"/>
          </w:tcPr>
          <w:p w14:paraId="4B08E765" w14:textId="7ABECB06" w:rsidR="00310613" w:rsidRDefault="00310613" w:rsidP="00310613"/>
        </w:tc>
        <w:tc>
          <w:tcPr>
            <w:tcW w:w="1197" w:type="dxa"/>
            <w:shd w:val="clear" w:color="auto" w:fill="F2F2F2" w:themeFill="background1" w:themeFillShade="F2"/>
          </w:tcPr>
          <w:p w14:paraId="3102FD1B" w14:textId="77777777" w:rsidR="00310613" w:rsidRDefault="00310613" w:rsidP="00310613"/>
        </w:tc>
        <w:tc>
          <w:tcPr>
            <w:tcW w:w="1206" w:type="dxa"/>
            <w:shd w:val="clear" w:color="auto" w:fill="F2F2F2" w:themeFill="background1" w:themeFillShade="F2"/>
          </w:tcPr>
          <w:p w14:paraId="3C6D4A1D" w14:textId="77777777" w:rsidR="00310613" w:rsidRPr="00142E2B" w:rsidRDefault="00310613" w:rsidP="00310613">
            <w:pPr>
              <w:rPr>
                <w:sz w:val="20"/>
                <w:szCs w:val="24"/>
              </w:rPr>
            </w:pPr>
          </w:p>
        </w:tc>
        <w:tc>
          <w:tcPr>
            <w:tcW w:w="236" w:type="dxa"/>
            <w:vMerge w:val="restart"/>
            <w:tcBorders>
              <w:top w:val="nil"/>
              <w:bottom w:val="nil"/>
              <w:right w:val="nil"/>
            </w:tcBorders>
            <w:shd w:val="clear" w:color="auto" w:fill="F2F2F2" w:themeFill="background1" w:themeFillShade="F2"/>
          </w:tcPr>
          <w:p w14:paraId="6C3ADC7D" w14:textId="77777777" w:rsidR="00310613" w:rsidRPr="00142E2B" w:rsidRDefault="00310613" w:rsidP="00310613">
            <w:pPr>
              <w:rPr>
                <w:sz w:val="20"/>
                <w:szCs w:val="24"/>
              </w:rPr>
            </w:pPr>
          </w:p>
        </w:tc>
      </w:tr>
      <w:tr w:rsidR="00310613" w:rsidRPr="00013D15" w14:paraId="33BFA5FF" w14:textId="2CC8004C" w:rsidTr="00310613">
        <w:trPr>
          <w:trHeight w:val="797"/>
        </w:trPr>
        <w:tc>
          <w:tcPr>
            <w:tcW w:w="239" w:type="dxa"/>
            <w:vMerge/>
            <w:tcBorders>
              <w:left w:val="nil"/>
              <w:right w:val="nil"/>
            </w:tcBorders>
            <w:shd w:val="clear" w:color="auto" w:fill="F2F2F2" w:themeFill="background1" w:themeFillShade="F2"/>
          </w:tcPr>
          <w:p w14:paraId="4073319C" w14:textId="77777777" w:rsidR="00310613" w:rsidRPr="00013D15" w:rsidRDefault="00310613" w:rsidP="00310613">
            <w:pPr>
              <w:rPr>
                <w:rFonts w:ascii="VIC Light" w:hAnsi="VIC Light"/>
                <w:sz w:val="18"/>
                <w:szCs w:val="18"/>
              </w:rPr>
            </w:pPr>
          </w:p>
        </w:tc>
        <w:tc>
          <w:tcPr>
            <w:tcW w:w="1070" w:type="dxa"/>
            <w:vMerge/>
            <w:tcBorders>
              <w:left w:val="nil"/>
            </w:tcBorders>
            <w:shd w:val="clear" w:color="auto" w:fill="F2F2F2" w:themeFill="background1" w:themeFillShade="F2"/>
          </w:tcPr>
          <w:p w14:paraId="61E56944" w14:textId="156AE22A" w:rsidR="00310613" w:rsidRPr="00310613" w:rsidRDefault="00310613" w:rsidP="00310613">
            <w:pPr>
              <w:rPr>
                <w:rFonts w:ascii="VIC Light" w:hAnsi="VIC Light"/>
                <w:color w:val="E57100"/>
                <w:sz w:val="18"/>
                <w:szCs w:val="18"/>
              </w:rPr>
            </w:pPr>
          </w:p>
        </w:tc>
        <w:tc>
          <w:tcPr>
            <w:tcW w:w="2223" w:type="dxa"/>
            <w:vMerge/>
            <w:tcBorders>
              <w:top w:val="single" w:sz="8" w:space="0" w:color="auto"/>
              <w:bottom w:val="single" w:sz="8" w:space="0" w:color="767171" w:themeColor="background2" w:themeShade="80"/>
              <w:right w:val="single" w:sz="8" w:space="0" w:color="767171" w:themeColor="background2" w:themeShade="80"/>
            </w:tcBorders>
            <w:shd w:val="clear" w:color="auto" w:fill="F2F2F2" w:themeFill="background1" w:themeFillShade="F2"/>
          </w:tcPr>
          <w:p w14:paraId="39044F64" w14:textId="1C71CAAC" w:rsidR="00310613" w:rsidRPr="00013D15" w:rsidRDefault="00310613" w:rsidP="00310613">
            <w:pPr>
              <w:jc w:val="center"/>
              <w:rPr>
                <w:rFonts w:ascii="VIC Light" w:hAnsi="VIC Light"/>
                <w:sz w:val="18"/>
                <w:szCs w:val="18"/>
              </w:rPr>
            </w:pPr>
          </w:p>
        </w:tc>
        <w:tc>
          <w:tcPr>
            <w:tcW w:w="1059" w:type="dxa"/>
            <w:vMerge/>
            <w:tcBorders>
              <w:top w:val="single" w:sz="8" w:space="0" w:color="auto"/>
              <w:left w:val="single" w:sz="8" w:space="0" w:color="767171" w:themeColor="background2" w:themeShade="80"/>
              <w:bottom w:val="single" w:sz="8" w:space="0" w:color="767171" w:themeColor="background2" w:themeShade="80"/>
            </w:tcBorders>
            <w:shd w:val="clear" w:color="auto" w:fill="F2F2F2" w:themeFill="background1" w:themeFillShade="F2"/>
          </w:tcPr>
          <w:p w14:paraId="75667096" w14:textId="77777777" w:rsidR="00310613" w:rsidRPr="00013D15" w:rsidRDefault="00310613" w:rsidP="00310613">
            <w:pPr>
              <w:rPr>
                <w:rFonts w:ascii="VIC Light" w:hAnsi="VIC Light"/>
                <w:sz w:val="18"/>
                <w:szCs w:val="18"/>
              </w:rPr>
            </w:pPr>
          </w:p>
        </w:tc>
        <w:tc>
          <w:tcPr>
            <w:tcW w:w="873" w:type="dxa"/>
            <w:vMerge/>
            <w:tcBorders>
              <w:bottom w:val="single" w:sz="8" w:space="0" w:color="767171" w:themeColor="background2" w:themeShade="80"/>
            </w:tcBorders>
            <w:shd w:val="clear" w:color="auto" w:fill="F2F2F2" w:themeFill="background1" w:themeFillShade="F2"/>
          </w:tcPr>
          <w:p w14:paraId="75FA32B5" w14:textId="77777777" w:rsidR="00310613" w:rsidRPr="00013D15" w:rsidRDefault="00310613" w:rsidP="00310613">
            <w:pPr>
              <w:rPr>
                <w:rFonts w:ascii="VIC Light" w:hAnsi="VIC Light"/>
                <w:sz w:val="18"/>
                <w:szCs w:val="18"/>
              </w:rPr>
            </w:pPr>
          </w:p>
        </w:tc>
        <w:tc>
          <w:tcPr>
            <w:tcW w:w="872" w:type="dxa"/>
            <w:vMerge/>
            <w:tcBorders>
              <w:bottom w:val="single" w:sz="8" w:space="0" w:color="767171" w:themeColor="background2" w:themeShade="80"/>
            </w:tcBorders>
            <w:shd w:val="clear" w:color="auto" w:fill="F2F2F2" w:themeFill="background1" w:themeFillShade="F2"/>
          </w:tcPr>
          <w:p w14:paraId="1A7852A7" w14:textId="77777777" w:rsidR="00310613" w:rsidRPr="00013D15" w:rsidRDefault="00310613" w:rsidP="00310613">
            <w:pPr>
              <w:rPr>
                <w:rFonts w:ascii="VIC Light" w:hAnsi="VIC Light"/>
                <w:sz w:val="18"/>
                <w:szCs w:val="18"/>
              </w:rPr>
            </w:pPr>
          </w:p>
        </w:tc>
        <w:tc>
          <w:tcPr>
            <w:tcW w:w="873" w:type="dxa"/>
            <w:vMerge/>
            <w:tcBorders>
              <w:bottom w:val="single" w:sz="8" w:space="0" w:color="767171" w:themeColor="background2" w:themeShade="80"/>
            </w:tcBorders>
            <w:shd w:val="clear" w:color="auto" w:fill="F2F2F2" w:themeFill="background1" w:themeFillShade="F2"/>
          </w:tcPr>
          <w:p w14:paraId="623F1EAE" w14:textId="77777777" w:rsidR="00310613" w:rsidRPr="00013D15" w:rsidRDefault="00310613" w:rsidP="00310613">
            <w:pPr>
              <w:jc w:val="center"/>
              <w:rPr>
                <w:rFonts w:ascii="VIC Light" w:hAnsi="VIC Light"/>
                <w:sz w:val="18"/>
                <w:szCs w:val="18"/>
              </w:rPr>
            </w:pPr>
          </w:p>
        </w:tc>
        <w:tc>
          <w:tcPr>
            <w:tcW w:w="873" w:type="dxa"/>
            <w:vMerge/>
            <w:tcBorders>
              <w:bottom w:val="single" w:sz="8" w:space="0" w:color="767171" w:themeColor="background2" w:themeShade="80"/>
            </w:tcBorders>
            <w:shd w:val="clear" w:color="auto" w:fill="F2F2F2" w:themeFill="background1" w:themeFillShade="F2"/>
          </w:tcPr>
          <w:p w14:paraId="5B965A6C" w14:textId="1F0A1E75" w:rsidR="00310613" w:rsidRPr="00013D15" w:rsidRDefault="00310613" w:rsidP="00310613">
            <w:pPr>
              <w:jc w:val="center"/>
              <w:rPr>
                <w:rFonts w:ascii="VIC Light" w:hAnsi="VIC Light"/>
                <w:sz w:val="18"/>
                <w:szCs w:val="18"/>
              </w:rPr>
            </w:pPr>
          </w:p>
        </w:tc>
        <w:tc>
          <w:tcPr>
            <w:tcW w:w="7280" w:type="dxa"/>
            <w:gridSpan w:val="5"/>
            <w:tcBorders>
              <w:bottom w:val="single" w:sz="8" w:space="0" w:color="767171" w:themeColor="background2" w:themeShade="80"/>
            </w:tcBorders>
            <w:shd w:val="clear" w:color="auto" w:fill="F2F2F2" w:themeFill="background1" w:themeFillShade="F2"/>
            <w:vAlign w:val="center"/>
          </w:tcPr>
          <w:p w14:paraId="6B4E3A8F" w14:textId="0E014B78" w:rsidR="00310613" w:rsidRPr="00142E2B" w:rsidRDefault="00310613" w:rsidP="00310613">
            <w:pPr>
              <w:ind w:left="457" w:hanging="425"/>
              <w:rPr>
                <w:rFonts w:ascii="VIC Light" w:hAnsi="VIC Light"/>
                <w:sz w:val="20"/>
                <w:szCs w:val="24"/>
              </w:rPr>
            </w:pPr>
            <w:r w:rsidRPr="00310613">
              <w:rPr>
                <w:noProof/>
                <w:color w:val="ED7D31" w:themeColor="accent2"/>
              </w:rPr>
              <mc:AlternateContent>
                <mc:Choice Requires="wpg">
                  <w:drawing>
                    <wp:anchor distT="0" distB="0" distL="114300" distR="114300" simplePos="0" relativeHeight="252340224" behindDoc="1" locked="0" layoutInCell="1" allowOverlap="1" wp14:anchorId="1FD1F734" wp14:editId="6EE1F40F">
                      <wp:simplePos x="0" y="0"/>
                      <wp:positionH relativeFrom="column">
                        <wp:posOffset>1905</wp:posOffset>
                      </wp:positionH>
                      <wp:positionV relativeFrom="paragraph">
                        <wp:posOffset>28575</wp:posOffset>
                      </wp:positionV>
                      <wp:extent cx="253365" cy="215900"/>
                      <wp:effectExtent l="0" t="0" r="0" b="0"/>
                      <wp:wrapSquare wrapText="bothSides"/>
                      <wp:docPr id="98" name="Graphic 17" descr="Questions with solid fill"/>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253365" cy="215900"/>
                                <a:chOff x="119048" y="339090"/>
                                <a:chExt cx="571527" cy="499110"/>
                              </a:xfrm>
                              <a:solidFill>
                                <a:srgbClr val="E57100"/>
                              </a:solidFill>
                            </wpg:grpSpPr>
                            <wps:wsp>
                              <wps:cNvPr id="99" name="Freeform: Shape 99"/>
                              <wps:cNvSpPr/>
                              <wps:spPr>
                                <a:xfrm>
                                  <a:off x="204787" y="339090"/>
                                  <a:ext cx="171450" cy="171450"/>
                                </a:xfrm>
                                <a:custGeom>
                                  <a:avLst/>
                                  <a:gdLst>
                                    <a:gd name="connsiteX0" fmla="*/ 171450 w 171450"/>
                                    <a:gd name="connsiteY0" fmla="*/ 85725 h 171450"/>
                                    <a:gd name="connsiteX1" fmla="*/ 85725 w 171450"/>
                                    <a:gd name="connsiteY1" fmla="*/ 171450 h 171450"/>
                                    <a:gd name="connsiteX2" fmla="*/ 0 w 171450"/>
                                    <a:gd name="connsiteY2" fmla="*/ 85725 h 171450"/>
                                    <a:gd name="connsiteX3" fmla="*/ 85725 w 171450"/>
                                    <a:gd name="connsiteY3" fmla="*/ 0 h 171450"/>
                                    <a:gd name="connsiteX4" fmla="*/ 171450 w 171450"/>
                                    <a:gd name="connsiteY4" fmla="*/ 85725 h 17145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71450" h="171450">
                                      <a:moveTo>
                                        <a:pt x="171450" y="85725"/>
                                      </a:moveTo>
                                      <a:cubicBezTo>
                                        <a:pt x="171450" y="133070"/>
                                        <a:pt x="133070" y="171450"/>
                                        <a:pt x="85725" y="171450"/>
                                      </a:cubicBezTo>
                                      <a:cubicBezTo>
                                        <a:pt x="38380" y="171450"/>
                                        <a:pt x="0" y="133070"/>
                                        <a:pt x="0" y="85725"/>
                                      </a:cubicBezTo>
                                      <a:cubicBezTo>
                                        <a:pt x="0" y="38380"/>
                                        <a:pt x="38380" y="0"/>
                                        <a:pt x="85725" y="0"/>
                                      </a:cubicBezTo>
                                      <a:cubicBezTo>
                                        <a:pt x="133070" y="0"/>
                                        <a:pt x="171450" y="38380"/>
                                        <a:pt x="171450" y="85725"/>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0" name="Freeform: Shape 100"/>
                              <wps:cNvSpPr/>
                              <wps:spPr>
                                <a:xfrm>
                                  <a:off x="347662" y="666750"/>
                                  <a:ext cx="342913" cy="171450"/>
                                </a:xfrm>
                                <a:custGeom>
                                  <a:avLst/>
                                  <a:gdLst>
                                    <a:gd name="connsiteX0" fmla="*/ 342900 w 342913"/>
                                    <a:gd name="connsiteY0" fmla="*/ 171450 h 171450"/>
                                    <a:gd name="connsiteX1" fmla="*/ 342900 w 342913"/>
                                    <a:gd name="connsiteY1" fmla="*/ 85725 h 171450"/>
                                    <a:gd name="connsiteX2" fmla="*/ 325755 w 342913"/>
                                    <a:gd name="connsiteY2" fmla="*/ 51435 h 171450"/>
                                    <a:gd name="connsiteX3" fmla="*/ 241935 w 342913"/>
                                    <a:gd name="connsiteY3" fmla="*/ 11430 h 171450"/>
                                    <a:gd name="connsiteX4" fmla="*/ 171450 w 342913"/>
                                    <a:gd name="connsiteY4" fmla="*/ 0 h 171450"/>
                                    <a:gd name="connsiteX5" fmla="*/ 100965 w 342913"/>
                                    <a:gd name="connsiteY5" fmla="*/ 11430 h 171450"/>
                                    <a:gd name="connsiteX6" fmla="*/ 17145 w 342913"/>
                                    <a:gd name="connsiteY6" fmla="*/ 51435 h 171450"/>
                                    <a:gd name="connsiteX7" fmla="*/ 0 w 342913"/>
                                    <a:gd name="connsiteY7" fmla="*/ 85725 h 171450"/>
                                    <a:gd name="connsiteX8" fmla="*/ 0 w 342913"/>
                                    <a:gd name="connsiteY8" fmla="*/ 171450 h 1714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342913" h="171450">
                                      <a:moveTo>
                                        <a:pt x="342900" y="171450"/>
                                      </a:moveTo>
                                      <a:lnTo>
                                        <a:pt x="342900" y="85725"/>
                                      </a:lnTo>
                                      <a:cubicBezTo>
                                        <a:pt x="343252" y="72153"/>
                                        <a:pt x="336823" y="59297"/>
                                        <a:pt x="325755" y="51435"/>
                                      </a:cubicBezTo>
                                      <a:cubicBezTo>
                                        <a:pt x="301081" y="32123"/>
                                        <a:pt x="272467" y="18466"/>
                                        <a:pt x="241935" y="11430"/>
                                      </a:cubicBezTo>
                                      <a:cubicBezTo>
                                        <a:pt x="219043" y="4548"/>
                                        <a:pt x="195344" y="706"/>
                                        <a:pt x="171450" y="0"/>
                                      </a:cubicBezTo>
                                      <a:cubicBezTo>
                                        <a:pt x="147499" y="74"/>
                                        <a:pt x="123712" y="3931"/>
                                        <a:pt x="100965" y="11430"/>
                                      </a:cubicBezTo>
                                      <a:cubicBezTo>
                                        <a:pt x="70866" y="19669"/>
                                        <a:pt x="42481" y="33217"/>
                                        <a:pt x="17145" y="51435"/>
                                      </a:cubicBezTo>
                                      <a:cubicBezTo>
                                        <a:pt x="6399" y="59568"/>
                                        <a:pt x="59" y="72248"/>
                                        <a:pt x="0" y="85725"/>
                                      </a:cubicBezTo>
                                      <a:lnTo>
                                        <a:pt x="0" y="171450"/>
                                      </a:lnTo>
                                      <a:close/>
                                    </a:path>
                                  </a:pathLst>
                                </a:custGeom>
                                <a:solidFill>
                                  <a:schemeClr val="tx1">
                                    <a:lumMod val="65000"/>
                                    <a:lumOff val="35000"/>
                                  </a:schemeClr>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1" name="Freeform: Shape 101"/>
                              <wps:cNvSpPr/>
                              <wps:spPr>
                                <a:xfrm>
                                  <a:off x="433387" y="472440"/>
                                  <a:ext cx="171450" cy="171449"/>
                                </a:xfrm>
                                <a:custGeom>
                                  <a:avLst/>
                                  <a:gdLst>
                                    <a:gd name="connsiteX0" fmla="*/ 171450 w 171450"/>
                                    <a:gd name="connsiteY0" fmla="*/ 85725 h 171449"/>
                                    <a:gd name="connsiteX1" fmla="*/ 85725 w 171450"/>
                                    <a:gd name="connsiteY1" fmla="*/ 171450 h 171449"/>
                                    <a:gd name="connsiteX2" fmla="*/ 0 w 171450"/>
                                    <a:gd name="connsiteY2" fmla="*/ 85725 h 171449"/>
                                    <a:gd name="connsiteX3" fmla="*/ 85725 w 171450"/>
                                    <a:gd name="connsiteY3" fmla="*/ 0 h 171449"/>
                                    <a:gd name="connsiteX4" fmla="*/ 171450 w 171450"/>
                                    <a:gd name="connsiteY4" fmla="*/ 85725 h 171449"/>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71450" h="171449">
                                      <a:moveTo>
                                        <a:pt x="171450" y="85725"/>
                                      </a:moveTo>
                                      <a:cubicBezTo>
                                        <a:pt x="171450" y="133070"/>
                                        <a:pt x="133070" y="171450"/>
                                        <a:pt x="85725" y="171450"/>
                                      </a:cubicBezTo>
                                      <a:cubicBezTo>
                                        <a:pt x="38380" y="171450"/>
                                        <a:pt x="0" y="133070"/>
                                        <a:pt x="0" y="85725"/>
                                      </a:cubicBezTo>
                                      <a:cubicBezTo>
                                        <a:pt x="0" y="38380"/>
                                        <a:pt x="38380" y="0"/>
                                        <a:pt x="85725" y="0"/>
                                      </a:cubicBezTo>
                                      <a:cubicBezTo>
                                        <a:pt x="133070" y="0"/>
                                        <a:pt x="171450" y="38380"/>
                                        <a:pt x="171450" y="85725"/>
                                      </a:cubicBezTo>
                                      <a:close/>
                                    </a:path>
                                  </a:pathLst>
                                </a:custGeom>
                                <a:solidFill>
                                  <a:schemeClr val="tx1">
                                    <a:lumMod val="65000"/>
                                    <a:lumOff val="35000"/>
                                  </a:schemeClr>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2" name="Freeform: Shape 102"/>
                              <wps:cNvSpPr/>
                              <wps:spPr>
                                <a:xfrm>
                                  <a:off x="119048" y="533400"/>
                                  <a:ext cx="310528" cy="171450"/>
                                </a:xfrm>
                                <a:custGeom>
                                  <a:avLst/>
                                  <a:gdLst>
                                    <a:gd name="connsiteX0" fmla="*/ 222899 w 310528"/>
                                    <a:gd name="connsiteY0" fmla="*/ 154305 h 171450"/>
                                    <a:gd name="connsiteX1" fmla="*/ 222899 w 310528"/>
                                    <a:gd name="connsiteY1" fmla="*/ 154305 h 171450"/>
                                    <a:gd name="connsiteX2" fmla="*/ 310529 w 310528"/>
                                    <a:gd name="connsiteY2" fmla="*/ 110490 h 171450"/>
                                    <a:gd name="connsiteX3" fmla="*/ 276239 w 310528"/>
                                    <a:gd name="connsiteY3" fmla="*/ 26670 h 171450"/>
                                    <a:gd name="connsiteX4" fmla="*/ 276239 w 310528"/>
                                    <a:gd name="connsiteY4" fmla="*/ 22860 h 171450"/>
                                    <a:gd name="connsiteX5" fmla="*/ 241949 w 310528"/>
                                    <a:gd name="connsiteY5" fmla="*/ 11430 h 171450"/>
                                    <a:gd name="connsiteX6" fmla="*/ 171464 w 310528"/>
                                    <a:gd name="connsiteY6" fmla="*/ 0 h 171450"/>
                                    <a:gd name="connsiteX7" fmla="*/ 100979 w 310528"/>
                                    <a:gd name="connsiteY7" fmla="*/ 11430 h 171450"/>
                                    <a:gd name="connsiteX8" fmla="*/ 17159 w 310528"/>
                                    <a:gd name="connsiteY8" fmla="*/ 51435 h 171450"/>
                                    <a:gd name="connsiteX9" fmla="*/ 14 w 310528"/>
                                    <a:gd name="connsiteY9" fmla="*/ 85725 h 171450"/>
                                    <a:gd name="connsiteX10" fmla="*/ 14 w 310528"/>
                                    <a:gd name="connsiteY10" fmla="*/ 171450 h 171450"/>
                                    <a:gd name="connsiteX11" fmla="*/ 205754 w 310528"/>
                                    <a:gd name="connsiteY11" fmla="*/ 171450 h 171450"/>
                                    <a:gd name="connsiteX12" fmla="*/ 222899 w 310528"/>
                                    <a:gd name="connsiteY12" fmla="*/ 154305 h 1714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310528" h="171450">
                                      <a:moveTo>
                                        <a:pt x="222899" y="154305"/>
                                      </a:moveTo>
                                      <a:lnTo>
                                        <a:pt x="222899" y="154305"/>
                                      </a:lnTo>
                                      <a:cubicBezTo>
                                        <a:pt x="249644" y="135218"/>
                                        <a:pt x="279211" y="120434"/>
                                        <a:pt x="310529" y="110490"/>
                                      </a:cubicBezTo>
                                      <a:cubicBezTo>
                                        <a:pt x="288868" y="87919"/>
                                        <a:pt x="276608" y="57951"/>
                                        <a:pt x="276239" y="26670"/>
                                      </a:cubicBezTo>
                                      <a:lnTo>
                                        <a:pt x="276239" y="22860"/>
                                      </a:lnTo>
                                      <a:cubicBezTo>
                                        <a:pt x="265111" y="18198"/>
                                        <a:pt x="253648" y="14377"/>
                                        <a:pt x="241949" y="11430"/>
                                      </a:cubicBezTo>
                                      <a:cubicBezTo>
                                        <a:pt x="219056" y="4548"/>
                                        <a:pt x="195358" y="705"/>
                                        <a:pt x="171464" y="0"/>
                                      </a:cubicBezTo>
                                      <a:cubicBezTo>
                                        <a:pt x="147513" y="73"/>
                                        <a:pt x="123725" y="3931"/>
                                        <a:pt x="100979" y="11430"/>
                                      </a:cubicBezTo>
                                      <a:cubicBezTo>
                                        <a:pt x="71185" y="20474"/>
                                        <a:pt x="42928" y="33960"/>
                                        <a:pt x="17159" y="51435"/>
                                      </a:cubicBezTo>
                                      <a:cubicBezTo>
                                        <a:pt x="6091" y="59297"/>
                                        <a:pt x="-338" y="72153"/>
                                        <a:pt x="14" y="85725"/>
                                      </a:cubicBezTo>
                                      <a:lnTo>
                                        <a:pt x="14" y="171450"/>
                                      </a:lnTo>
                                      <a:lnTo>
                                        <a:pt x="205754" y="171450"/>
                                      </a:lnTo>
                                      <a:cubicBezTo>
                                        <a:pt x="210476" y="164823"/>
                                        <a:pt x="216271" y="159028"/>
                                        <a:pt x="222899" y="154305"/>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E6D0E00" id="Graphic 17" o:spid="_x0000_s1026" alt="Questions with solid fill" style="position:absolute;margin-left:.15pt;margin-top:2.25pt;width:19.95pt;height:17pt;z-index:-250976256;mso-width-relative:margin;mso-height-relative:margin" coordorigin="1190,3390" coordsize="5715,49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">
                      <o:lock v:ext="edit" aspectratio="t"/>
                      <v:shape id="Freeform: Shape 99" o:spid="_x0000_s1027" style="position:absolute;left:2047;top:3390;width:1715;height:1715;visibility:visible;mso-wrap-style:square;v-text-anchor:middle" coordsize="171450,171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" path="m171450,85725v,47345,-38380,85725,-85725,85725c38380,171450,,133070,,85725,,38380,38380,,85725,v47345,,85725,38380,85725,85725xe" filled="f" stroked="f">
                        <v:stroke joinstyle="miter"/>
                        <v:path arrowok="t" o:connecttype="custom" o:connectlocs="171450,85725;85725,171450;0,85725;85725,0;171450,85725" o:connectangles="0,0,0,0,0"/>
                      </v:shape>
                      <v:shape id="Freeform: Shape 100" o:spid="_x0000_s1028" style="position:absolute;left:3476;top:6667;width:3429;height:1715;visibility:visible;mso-wrap-style:square;v-text-anchor:middle" coordsize="342913,171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" path="m342900,171450r,-85725c343252,72153,336823,59297,325755,51435,301081,32123,272467,18466,241935,11430,219043,4548,195344,706,171450,,147499,74,123712,3931,100965,11430,70866,19669,42481,33217,17145,51435,6399,59568,59,72248,,85725r,85725l342900,171450xe" fillcolor="#5a5a5a [2109]" stroked="f">
                        <v:stroke joinstyle="miter"/>
                        <v:path arrowok="t" o:connecttype="custom" o:connectlocs="342900,171450;342900,85725;325755,51435;241935,11430;171450,0;100965,11430;17145,51435;0,85725;0,171450" o:connectangles="0,0,0,0,0,0,0,0,0"/>
                      </v:shape>
                      <v:shape id="Freeform: Shape 101" o:spid="_x0000_s1029" style="position:absolute;left:4333;top:4724;width:1715;height:1714;visibility:visible;mso-wrap-style:square;v-text-anchor:middle" coordsize="171450,1714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" path="m171450,85725v,47345,-38380,85725,-85725,85725c38380,171450,,133070,,85725,,38380,38380,,85725,v47345,,85725,38380,85725,85725xe" fillcolor="#5a5a5a [2109]" stroked="f">
                        <v:stroke joinstyle="miter"/>
                        <v:path arrowok="t" o:connecttype="custom" o:connectlocs="171450,85725;85725,171450;0,85725;85725,0;171450,85725" o:connectangles="0,0,0,0,0"/>
                      </v:shape>
                      <v:shape id="Freeform: Shape 102" o:spid="_x0000_s1030" style="position:absolute;left:1190;top:5334;width:3105;height:1714;visibility:visible;mso-wrap-style:square;v-text-anchor:middle" coordsize="310528,171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" path="m222899,154305r,c249644,135218,279211,120434,310529,110490,288868,87919,276608,57951,276239,26670r,-3810c265111,18198,253648,14377,241949,11430,219056,4548,195358,705,171464,,147513,73,123725,3931,100979,11430,71185,20474,42928,33960,17159,51435,6091,59297,-338,72153,14,85725r,85725l205754,171450v4722,-6627,10517,-12422,17145,-17145xe" filled="f" stroked="f">
                        <v:stroke joinstyle="miter"/>
                        <v:path arrowok="t" o:connecttype="custom" o:connectlocs="222899,154305;222899,154305;310529,110490;276239,26670;276239,22860;241949,11430;171464,0;100979,11430;17159,51435;14,85725;14,171450;205754,171450;222899,154305" o:connectangles="0,0,0,0,0,0,0,0,0,0,0,0,0"/>
                      </v:shape>
                      <w10:wrap type="square"/>
                    </v:group>
                  </w:pict>
                </mc:Fallback>
              </mc:AlternateContent>
            </w:r>
            <w:r w:rsidRPr="00142E2B">
              <w:rPr>
                <w:rFonts w:ascii="VIC Light" w:hAnsi="VIC Light"/>
                <w:sz w:val="20"/>
                <w:szCs w:val="24"/>
              </w:rPr>
              <w:t xml:space="preserve">A school representative must attend the </w:t>
            </w:r>
            <w:r w:rsidRPr="00310613">
              <w:rPr>
                <w:rFonts w:ascii="VIC Medium" w:hAnsi="VIC Medium"/>
                <w:b/>
                <w:bCs/>
                <w:color w:val="004C97"/>
                <w:sz w:val="20"/>
                <w:szCs w:val="24"/>
              </w:rPr>
              <w:t>termly review meeting</w:t>
            </w:r>
            <w:r>
              <w:rPr>
                <w:rFonts w:ascii="VIC Medium" w:hAnsi="VIC Medium"/>
                <w:b/>
                <w:bCs/>
                <w:color w:val="004C97"/>
                <w:sz w:val="20"/>
                <w:szCs w:val="24"/>
              </w:rPr>
              <w:t xml:space="preserve"> </w:t>
            </w:r>
            <w:r w:rsidRPr="00142E2B">
              <w:rPr>
                <w:rFonts w:ascii="VIC Light" w:hAnsi="VIC Light"/>
                <w:sz w:val="20"/>
                <w:szCs w:val="24"/>
              </w:rPr>
              <w:t>with the service provider.</w:t>
            </w:r>
          </w:p>
        </w:tc>
        <w:tc>
          <w:tcPr>
            <w:tcW w:w="236" w:type="dxa"/>
            <w:vMerge/>
            <w:tcBorders>
              <w:top w:val="nil"/>
              <w:bottom w:val="nil"/>
              <w:right w:val="nil"/>
            </w:tcBorders>
            <w:shd w:val="clear" w:color="auto" w:fill="F2F2F2" w:themeFill="background1" w:themeFillShade="F2"/>
          </w:tcPr>
          <w:p w14:paraId="0FC03A74" w14:textId="77777777" w:rsidR="00310613" w:rsidRPr="00142E2B" w:rsidRDefault="00310613" w:rsidP="00310613">
            <w:pPr>
              <w:rPr>
                <w:rFonts w:ascii="VIC Light" w:hAnsi="VIC Light"/>
                <w:noProof/>
                <w:sz w:val="20"/>
                <w:szCs w:val="24"/>
              </w:rPr>
            </w:pPr>
          </w:p>
        </w:tc>
      </w:tr>
      <w:tr w:rsidR="00310613" w:rsidRPr="00013D15" w14:paraId="33BEB7F8" w14:textId="5C8F3B9F" w:rsidTr="00310613">
        <w:trPr>
          <w:trHeight w:val="518"/>
        </w:trPr>
        <w:tc>
          <w:tcPr>
            <w:tcW w:w="239" w:type="dxa"/>
            <w:vMerge/>
            <w:tcBorders>
              <w:left w:val="nil"/>
              <w:right w:val="nil"/>
            </w:tcBorders>
            <w:shd w:val="clear" w:color="auto" w:fill="F2F2F2" w:themeFill="background1" w:themeFillShade="F2"/>
          </w:tcPr>
          <w:p w14:paraId="0D0B1830" w14:textId="77777777" w:rsidR="00310613" w:rsidRPr="00013D15" w:rsidRDefault="00310613" w:rsidP="00310613">
            <w:pPr>
              <w:jc w:val="center"/>
              <w:rPr>
                <w:rFonts w:ascii="VIC Light" w:hAnsi="VIC Light"/>
                <w:sz w:val="18"/>
                <w:szCs w:val="18"/>
              </w:rPr>
            </w:pPr>
          </w:p>
        </w:tc>
        <w:tc>
          <w:tcPr>
            <w:tcW w:w="1070" w:type="dxa"/>
            <w:vMerge/>
            <w:tcBorders>
              <w:left w:val="nil"/>
              <w:bottom w:val="single" w:sz="8" w:space="0" w:color="767171" w:themeColor="background2" w:themeShade="80"/>
              <w:right w:val="nil"/>
            </w:tcBorders>
            <w:shd w:val="clear" w:color="auto" w:fill="F2F2F2" w:themeFill="background1" w:themeFillShade="F2"/>
            <w:vAlign w:val="center"/>
          </w:tcPr>
          <w:p w14:paraId="2B587A9E" w14:textId="1E430B09" w:rsidR="00310613" w:rsidRPr="00310613" w:rsidRDefault="00310613" w:rsidP="00310613">
            <w:pPr>
              <w:jc w:val="center"/>
              <w:rPr>
                <w:rFonts w:ascii="VIC Light" w:hAnsi="VIC Light"/>
                <w:color w:val="E57100"/>
                <w:sz w:val="18"/>
                <w:szCs w:val="18"/>
              </w:rPr>
            </w:pPr>
          </w:p>
        </w:tc>
        <w:tc>
          <w:tcPr>
            <w:tcW w:w="5027" w:type="dxa"/>
            <w:gridSpan w:val="4"/>
            <w:tcBorders>
              <w:left w:val="nil"/>
              <w:right w:val="nil"/>
            </w:tcBorders>
            <w:shd w:val="clear" w:color="auto" w:fill="F2F2F2" w:themeFill="background1" w:themeFillShade="F2"/>
            <w:vAlign w:val="center"/>
          </w:tcPr>
          <w:p w14:paraId="6F19FE3E" w14:textId="200D3EDD" w:rsidR="00310613" w:rsidRPr="00013D15" w:rsidRDefault="00310613" w:rsidP="00310613">
            <w:pPr>
              <w:rPr>
                <w:rFonts w:ascii="VIC Light" w:hAnsi="VIC Light"/>
                <w:sz w:val="18"/>
                <w:szCs w:val="18"/>
              </w:rPr>
            </w:pPr>
            <w:r w:rsidRPr="00310613">
              <w:rPr>
                <w:rFonts w:ascii="VIC Light" w:hAnsi="VIC Light"/>
                <w:noProof/>
                <w:color w:val="E57100"/>
                <w:sz w:val="18"/>
                <w:szCs w:val="18"/>
              </w:rPr>
              <mc:AlternateContent>
                <mc:Choice Requires="wpg">
                  <w:drawing>
                    <wp:anchor distT="0" distB="0" distL="0" distR="0" simplePos="0" relativeHeight="252341248" behindDoc="1" locked="0" layoutInCell="1" allowOverlap="1" wp14:anchorId="660A3648" wp14:editId="30D149CA">
                      <wp:simplePos x="0" y="0"/>
                      <wp:positionH relativeFrom="margin">
                        <wp:posOffset>-48895</wp:posOffset>
                      </wp:positionH>
                      <wp:positionV relativeFrom="margin">
                        <wp:posOffset>-62865</wp:posOffset>
                      </wp:positionV>
                      <wp:extent cx="203835" cy="215900"/>
                      <wp:effectExtent l="0" t="0" r="5715" b="0"/>
                      <wp:wrapSquare wrapText="bothSides"/>
                      <wp:docPr id="159" name="Group 159"/>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203835" cy="215900"/>
                                <a:chOff x="3851" y="346"/>
                                <a:chExt cx="559" cy="598"/>
                              </a:xfrm>
                            </wpg:grpSpPr>
                            <wps:wsp>
                              <wps:cNvPr id="160" name="docshape11"/>
                              <wps:cNvSpPr>
                                <a:spLocks/>
                              </wps:cNvSpPr>
                              <wps:spPr bwMode="auto">
                                <a:xfrm>
                                  <a:off x="3940" y="588"/>
                                  <a:ext cx="381" cy="283"/>
                                </a:xfrm>
                                <a:custGeom>
                                  <a:avLst/>
                                  <a:gdLst>
                                    <a:gd name="T0" fmla="+- 0 3999 3940"/>
                                    <a:gd name="T1" fmla="*/ T0 w 381"/>
                                    <a:gd name="T2" fmla="+- 0 695 588"/>
                                    <a:gd name="T3" fmla="*/ 695 h 283"/>
                                    <a:gd name="T4" fmla="+- 0 3940 3940"/>
                                    <a:gd name="T5" fmla="*/ T4 w 381"/>
                                    <a:gd name="T6" fmla="+- 0 702 588"/>
                                    <a:gd name="T7" fmla="*/ 702 h 283"/>
                                    <a:gd name="T8" fmla="+- 0 3947 3940"/>
                                    <a:gd name="T9" fmla="*/ T8 w 381"/>
                                    <a:gd name="T10" fmla="+- 0 764 588"/>
                                    <a:gd name="T11" fmla="*/ 764 h 283"/>
                                    <a:gd name="T12" fmla="+- 0 3999 3940"/>
                                    <a:gd name="T13" fmla="*/ T12 w 381"/>
                                    <a:gd name="T14" fmla="+- 0 764 588"/>
                                    <a:gd name="T15" fmla="*/ 764 h 283"/>
                                    <a:gd name="T16" fmla="+- 0 4006 3940"/>
                                    <a:gd name="T17" fmla="*/ T16 w 381"/>
                                    <a:gd name="T18" fmla="+- 0 702 588"/>
                                    <a:gd name="T19" fmla="*/ 702 h 283"/>
                                    <a:gd name="T20" fmla="+- 0 4000 3940"/>
                                    <a:gd name="T21" fmla="*/ T20 w 381"/>
                                    <a:gd name="T22" fmla="+- 0 802 588"/>
                                    <a:gd name="T23" fmla="*/ 802 h 283"/>
                                    <a:gd name="T24" fmla="+- 0 3948 3940"/>
                                    <a:gd name="T25" fmla="*/ T24 w 381"/>
                                    <a:gd name="T26" fmla="+- 0 802 588"/>
                                    <a:gd name="T27" fmla="*/ 802 h 283"/>
                                    <a:gd name="T28" fmla="+- 0 3941 3940"/>
                                    <a:gd name="T29" fmla="*/ T28 w 381"/>
                                    <a:gd name="T30" fmla="+- 0 864 588"/>
                                    <a:gd name="T31" fmla="*/ 864 h 283"/>
                                    <a:gd name="T32" fmla="+- 0 4000 3940"/>
                                    <a:gd name="T33" fmla="*/ T32 w 381"/>
                                    <a:gd name="T34" fmla="+- 0 871 588"/>
                                    <a:gd name="T35" fmla="*/ 871 h 283"/>
                                    <a:gd name="T36" fmla="+- 0 4007 3940"/>
                                    <a:gd name="T37" fmla="*/ T36 w 381"/>
                                    <a:gd name="T38" fmla="+- 0 809 588"/>
                                    <a:gd name="T39" fmla="*/ 809 h 283"/>
                                    <a:gd name="T40" fmla="+- 0 4104 3940"/>
                                    <a:gd name="T41" fmla="*/ T40 w 381"/>
                                    <a:gd name="T42" fmla="+- 0 695 588"/>
                                    <a:gd name="T43" fmla="*/ 695 h 283"/>
                                    <a:gd name="T44" fmla="+- 0 4045 3940"/>
                                    <a:gd name="T45" fmla="*/ T44 w 381"/>
                                    <a:gd name="T46" fmla="+- 0 702 588"/>
                                    <a:gd name="T47" fmla="*/ 702 h 283"/>
                                    <a:gd name="T48" fmla="+- 0 4052 3940"/>
                                    <a:gd name="T49" fmla="*/ T48 w 381"/>
                                    <a:gd name="T50" fmla="+- 0 764 588"/>
                                    <a:gd name="T51" fmla="*/ 764 h 283"/>
                                    <a:gd name="T52" fmla="+- 0 4104 3940"/>
                                    <a:gd name="T53" fmla="*/ T52 w 381"/>
                                    <a:gd name="T54" fmla="+- 0 764 588"/>
                                    <a:gd name="T55" fmla="*/ 764 h 283"/>
                                    <a:gd name="T56" fmla="+- 0 4111 3940"/>
                                    <a:gd name="T57" fmla="*/ T56 w 381"/>
                                    <a:gd name="T58" fmla="+- 0 702 588"/>
                                    <a:gd name="T59" fmla="*/ 702 h 283"/>
                                    <a:gd name="T60" fmla="+- 0 4105 3940"/>
                                    <a:gd name="T61" fmla="*/ T60 w 381"/>
                                    <a:gd name="T62" fmla="+- 0 802 588"/>
                                    <a:gd name="T63" fmla="*/ 802 h 283"/>
                                    <a:gd name="T64" fmla="+- 0 4053 3940"/>
                                    <a:gd name="T65" fmla="*/ T64 w 381"/>
                                    <a:gd name="T66" fmla="+- 0 802 588"/>
                                    <a:gd name="T67" fmla="*/ 802 h 283"/>
                                    <a:gd name="T68" fmla="+- 0 4046 3940"/>
                                    <a:gd name="T69" fmla="*/ T68 w 381"/>
                                    <a:gd name="T70" fmla="+- 0 864 588"/>
                                    <a:gd name="T71" fmla="*/ 864 h 283"/>
                                    <a:gd name="T72" fmla="+- 0 4105 3940"/>
                                    <a:gd name="T73" fmla="*/ T72 w 381"/>
                                    <a:gd name="T74" fmla="+- 0 871 588"/>
                                    <a:gd name="T75" fmla="*/ 871 h 283"/>
                                    <a:gd name="T76" fmla="+- 0 4112 3940"/>
                                    <a:gd name="T77" fmla="*/ T76 w 381"/>
                                    <a:gd name="T78" fmla="+- 0 809 588"/>
                                    <a:gd name="T79" fmla="*/ 809 h 283"/>
                                    <a:gd name="T80" fmla="+- 0 4209 3940"/>
                                    <a:gd name="T81" fmla="*/ T80 w 381"/>
                                    <a:gd name="T82" fmla="+- 0 695 588"/>
                                    <a:gd name="T83" fmla="*/ 695 h 283"/>
                                    <a:gd name="T84" fmla="+- 0 4157 3940"/>
                                    <a:gd name="T85" fmla="*/ T84 w 381"/>
                                    <a:gd name="T86" fmla="+- 0 695 588"/>
                                    <a:gd name="T87" fmla="*/ 695 h 283"/>
                                    <a:gd name="T88" fmla="+- 0 4150 3940"/>
                                    <a:gd name="T89" fmla="*/ T88 w 381"/>
                                    <a:gd name="T90" fmla="+- 0 757 588"/>
                                    <a:gd name="T91" fmla="*/ 757 h 283"/>
                                    <a:gd name="T92" fmla="+- 0 4209 3940"/>
                                    <a:gd name="T93" fmla="*/ T92 w 381"/>
                                    <a:gd name="T94" fmla="+- 0 764 588"/>
                                    <a:gd name="T95" fmla="*/ 764 h 283"/>
                                    <a:gd name="T96" fmla="+- 0 4216 3940"/>
                                    <a:gd name="T97" fmla="*/ T96 w 381"/>
                                    <a:gd name="T98" fmla="+- 0 702 588"/>
                                    <a:gd name="T99" fmla="*/ 702 h 283"/>
                                    <a:gd name="T100" fmla="+- 0 4209 3940"/>
                                    <a:gd name="T101" fmla="*/ T100 w 381"/>
                                    <a:gd name="T102" fmla="+- 0 588 588"/>
                                    <a:gd name="T103" fmla="*/ 588 h 283"/>
                                    <a:gd name="T104" fmla="+- 0 4157 3940"/>
                                    <a:gd name="T105" fmla="*/ T104 w 381"/>
                                    <a:gd name="T106" fmla="+- 0 588 588"/>
                                    <a:gd name="T107" fmla="*/ 588 h 283"/>
                                    <a:gd name="T108" fmla="+- 0 4150 3940"/>
                                    <a:gd name="T109" fmla="*/ T108 w 381"/>
                                    <a:gd name="T110" fmla="+- 0 650 588"/>
                                    <a:gd name="T111" fmla="*/ 650 h 283"/>
                                    <a:gd name="T112" fmla="+- 0 4209 3940"/>
                                    <a:gd name="T113" fmla="*/ T112 w 381"/>
                                    <a:gd name="T114" fmla="+- 0 658 588"/>
                                    <a:gd name="T115" fmla="*/ 658 h 283"/>
                                    <a:gd name="T116" fmla="+- 0 4216 3940"/>
                                    <a:gd name="T117" fmla="*/ T116 w 381"/>
                                    <a:gd name="T118" fmla="+- 0 595 588"/>
                                    <a:gd name="T119" fmla="*/ 595 h 283"/>
                                    <a:gd name="T120" fmla="+- 0 4314 3940"/>
                                    <a:gd name="T121" fmla="*/ T120 w 381"/>
                                    <a:gd name="T122" fmla="+- 0 695 588"/>
                                    <a:gd name="T123" fmla="*/ 695 h 283"/>
                                    <a:gd name="T124" fmla="+- 0 4262 3940"/>
                                    <a:gd name="T125" fmla="*/ T124 w 381"/>
                                    <a:gd name="T126" fmla="+- 0 695 588"/>
                                    <a:gd name="T127" fmla="*/ 695 h 283"/>
                                    <a:gd name="T128" fmla="+- 0 4255 3940"/>
                                    <a:gd name="T129" fmla="*/ T128 w 381"/>
                                    <a:gd name="T130" fmla="+- 0 757 588"/>
                                    <a:gd name="T131" fmla="*/ 757 h 283"/>
                                    <a:gd name="T132" fmla="+- 0 4314 3940"/>
                                    <a:gd name="T133" fmla="*/ T132 w 381"/>
                                    <a:gd name="T134" fmla="+- 0 764 588"/>
                                    <a:gd name="T135" fmla="*/ 764 h 283"/>
                                    <a:gd name="T136" fmla="+- 0 4321 3940"/>
                                    <a:gd name="T137" fmla="*/ T136 w 381"/>
                                    <a:gd name="T138" fmla="+- 0 702 588"/>
                                    <a:gd name="T139" fmla="*/ 702 h 283"/>
                                    <a:gd name="T140" fmla="+- 0 4314 3940"/>
                                    <a:gd name="T141" fmla="*/ T140 w 381"/>
                                    <a:gd name="T142" fmla="+- 0 588 588"/>
                                    <a:gd name="T143" fmla="*/ 588 h 283"/>
                                    <a:gd name="T144" fmla="+- 0 4262 3940"/>
                                    <a:gd name="T145" fmla="*/ T144 w 381"/>
                                    <a:gd name="T146" fmla="+- 0 588 588"/>
                                    <a:gd name="T147" fmla="*/ 588 h 283"/>
                                    <a:gd name="T148" fmla="+- 0 4255 3940"/>
                                    <a:gd name="T149" fmla="*/ T148 w 381"/>
                                    <a:gd name="T150" fmla="+- 0 650 588"/>
                                    <a:gd name="T151" fmla="*/ 650 h 283"/>
                                    <a:gd name="T152" fmla="+- 0 4314 3940"/>
                                    <a:gd name="T153" fmla="*/ T152 w 381"/>
                                    <a:gd name="T154" fmla="+- 0 658 588"/>
                                    <a:gd name="T155" fmla="*/ 658 h 283"/>
                                    <a:gd name="T156" fmla="+- 0 4321 3940"/>
                                    <a:gd name="T157" fmla="*/ T156 w 381"/>
                                    <a:gd name="T158" fmla="+- 0 595 588"/>
                                    <a:gd name="T159" fmla="*/ 595 h 28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Lst>
                                  <a:rect l="0" t="0" r="r" b="b"/>
                                  <a:pathLst>
                                    <a:path w="381" h="283">
                                      <a:moveTo>
                                        <a:pt x="66" y="114"/>
                                      </a:moveTo>
                                      <a:lnTo>
                                        <a:pt x="59" y="107"/>
                                      </a:lnTo>
                                      <a:lnTo>
                                        <a:pt x="7" y="107"/>
                                      </a:lnTo>
                                      <a:lnTo>
                                        <a:pt x="0" y="114"/>
                                      </a:lnTo>
                                      <a:lnTo>
                                        <a:pt x="0" y="169"/>
                                      </a:lnTo>
                                      <a:lnTo>
                                        <a:pt x="7" y="176"/>
                                      </a:lnTo>
                                      <a:lnTo>
                                        <a:pt x="16" y="176"/>
                                      </a:lnTo>
                                      <a:lnTo>
                                        <a:pt x="59" y="176"/>
                                      </a:lnTo>
                                      <a:lnTo>
                                        <a:pt x="66" y="169"/>
                                      </a:lnTo>
                                      <a:lnTo>
                                        <a:pt x="66" y="114"/>
                                      </a:lnTo>
                                      <a:close/>
                                      <a:moveTo>
                                        <a:pt x="67" y="221"/>
                                      </a:moveTo>
                                      <a:lnTo>
                                        <a:pt x="60" y="214"/>
                                      </a:lnTo>
                                      <a:lnTo>
                                        <a:pt x="52" y="214"/>
                                      </a:lnTo>
                                      <a:lnTo>
                                        <a:pt x="8" y="214"/>
                                      </a:lnTo>
                                      <a:lnTo>
                                        <a:pt x="1" y="221"/>
                                      </a:lnTo>
                                      <a:lnTo>
                                        <a:pt x="1" y="276"/>
                                      </a:lnTo>
                                      <a:lnTo>
                                        <a:pt x="8" y="283"/>
                                      </a:lnTo>
                                      <a:lnTo>
                                        <a:pt x="60" y="283"/>
                                      </a:lnTo>
                                      <a:lnTo>
                                        <a:pt x="67" y="276"/>
                                      </a:lnTo>
                                      <a:lnTo>
                                        <a:pt x="67" y="221"/>
                                      </a:lnTo>
                                      <a:close/>
                                      <a:moveTo>
                                        <a:pt x="171" y="114"/>
                                      </a:moveTo>
                                      <a:lnTo>
                                        <a:pt x="164" y="107"/>
                                      </a:lnTo>
                                      <a:lnTo>
                                        <a:pt x="112" y="107"/>
                                      </a:lnTo>
                                      <a:lnTo>
                                        <a:pt x="105" y="114"/>
                                      </a:lnTo>
                                      <a:lnTo>
                                        <a:pt x="105" y="169"/>
                                      </a:lnTo>
                                      <a:lnTo>
                                        <a:pt x="112" y="176"/>
                                      </a:lnTo>
                                      <a:lnTo>
                                        <a:pt x="121" y="176"/>
                                      </a:lnTo>
                                      <a:lnTo>
                                        <a:pt x="164" y="176"/>
                                      </a:lnTo>
                                      <a:lnTo>
                                        <a:pt x="171" y="169"/>
                                      </a:lnTo>
                                      <a:lnTo>
                                        <a:pt x="171" y="114"/>
                                      </a:lnTo>
                                      <a:close/>
                                      <a:moveTo>
                                        <a:pt x="172" y="221"/>
                                      </a:moveTo>
                                      <a:lnTo>
                                        <a:pt x="165" y="214"/>
                                      </a:lnTo>
                                      <a:lnTo>
                                        <a:pt x="157" y="214"/>
                                      </a:lnTo>
                                      <a:lnTo>
                                        <a:pt x="113" y="214"/>
                                      </a:lnTo>
                                      <a:lnTo>
                                        <a:pt x="106" y="221"/>
                                      </a:lnTo>
                                      <a:lnTo>
                                        <a:pt x="106" y="276"/>
                                      </a:lnTo>
                                      <a:lnTo>
                                        <a:pt x="113" y="283"/>
                                      </a:lnTo>
                                      <a:lnTo>
                                        <a:pt x="165" y="283"/>
                                      </a:lnTo>
                                      <a:lnTo>
                                        <a:pt x="172" y="276"/>
                                      </a:lnTo>
                                      <a:lnTo>
                                        <a:pt x="172" y="221"/>
                                      </a:lnTo>
                                      <a:close/>
                                      <a:moveTo>
                                        <a:pt x="276" y="114"/>
                                      </a:moveTo>
                                      <a:lnTo>
                                        <a:pt x="269" y="107"/>
                                      </a:lnTo>
                                      <a:lnTo>
                                        <a:pt x="261" y="107"/>
                                      </a:lnTo>
                                      <a:lnTo>
                                        <a:pt x="217" y="107"/>
                                      </a:lnTo>
                                      <a:lnTo>
                                        <a:pt x="210" y="114"/>
                                      </a:lnTo>
                                      <a:lnTo>
                                        <a:pt x="210" y="169"/>
                                      </a:lnTo>
                                      <a:lnTo>
                                        <a:pt x="217" y="176"/>
                                      </a:lnTo>
                                      <a:lnTo>
                                        <a:pt x="269" y="176"/>
                                      </a:lnTo>
                                      <a:lnTo>
                                        <a:pt x="276" y="169"/>
                                      </a:lnTo>
                                      <a:lnTo>
                                        <a:pt x="276" y="114"/>
                                      </a:lnTo>
                                      <a:close/>
                                      <a:moveTo>
                                        <a:pt x="276" y="7"/>
                                      </a:moveTo>
                                      <a:lnTo>
                                        <a:pt x="269" y="0"/>
                                      </a:lnTo>
                                      <a:lnTo>
                                        <a:pt x="261" y="0"/>
                                      </a:lnTo>
                                      <a:lnTo>
                                        <a:pt x="217" y="0"/>
                                      </a:lnTo>
                                      <a:lnTo>
                                        <a:pt x="210" y="7"/>
                                      </a:lnTo>
                                      <a:lnTo>
                                        <a:pt x="210" y="62"/>
                                      </a:lnTo>
                                      <a:lnTo>
                                        <a:pt x="217" y="70"/>
                                      </a:lnTo>
                                      <a:lnTo>
                                        <a:pt x="269" y="70"/>
                                      </a:lnTo>
                                      <a:lnTo>
                                        <a:pt x="276" y="62"/>
                                      </a:lnTo>
                                      <a:lnTo>
                                        <a:pt x="276" y="7"/>
                                      </a:lnTo>
                                      <a:close/>
                                      <a:moveTo>
                                        <a:pt x="381" y="114"/>
                                      </a:moveTo>
                                      <a:lnTo>
                                        <a:pt x="374" y="107"/>
                                      </a:lnTo>
                                      <a:lnTo>
                                        <a:pt x="366" y="107"/>
                                      </a:lnTo>
                                      <a:lnTo>
                                        <a:pt x="322" y="107"/>
                                      </a:lnTo>
                                      <a:lnTo>
                                        <a:pt x="315" y="114"/>
                                      </a:lnTo>
                                      <a:lnTo>
                                        <a:pt x="315" y="169"/>
                                      </a:lnTo>
                                      <a:lnTo>
                                        <a:pt x="322" y="176"/>
                                      </a:lnTo>
                                      <a:lnTo>
                                        <a:pt x="374" y="176"/>
                                      </a:lnTo>
                                      <a:lnTo>
                                        <a:pt x="381" y="169"/>
                                      </a:lnTo>
                                      <a:lnTo>
                                        <a:pt x="381" y="114"/>
                                      </a:lnTo>
                                      <a:close/>
                                      <a:moveTo>
                                        <a:pt x="381" y="7"/>
                                      </a:moveTo>
                                      <a:lnTo>
                                        <a:pt x="374" y="0"/>
                                      </a:lnTo>
                                      <a:lnTo>
                                        <a:pt x="366" y="0"/>
                                      </a:lnTo>
                                      <a:lnTo>
                                        <a:pt x="322" y="0"/>
                                      </a:lnTo>
                                      <a:lnTo>
                                        <a:pt x="315" y="7"/>
                                      </a:lnTo>
                                      <a:lnTo>
                                        <a:pt x="315" y="62"/>
                                      </a:lnTo>
                                      <a:lnTo>
                                        <a:pt x="322" y="70"/>
                                      </a:lnTo>
                                      <a:lnTo>
                                        <a:pt x="374" y="70"/>
                                      </a:lnTo>
                                      <a:lnTo>
                                        <a:pt x="381" y="62"/>
                                      </a:lnTo>
                                      <a:lnTo>
                                        <a:pt x="381" y="7"/>
                                      </a:lnTo>
                                      <a:close/>
                                    </a:path>
                                  </a:pathLst>
                                </a:custGeom>
                                <a:solidFill>
                                  <a:srgbClr val="4C525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1" name="docshape12"/>
                              <wps:cNvSpPr>
                                <a:spLocks/>
                              </wps:cNvSpPr>
                              <wps:spPr bwMode="auto">
                                <a:xfrm>
                                  <a:off x="3851" y="394"/>
                                  <a:ext cx="559" cy="550"/>
                                </a:xfrm>
                                <a:custGeom>
                                  <a:avLst/>
                                  <a:gdLst>
                                    <a:gd name="T0" fmla="+- 0 3921 3851"/>
                                    <a:gd name="T1" fmla="*/ T0 w 559"/>
                                    <a:gd name="T2" fmla="+- 0 395 395"/>
                                    <a:gd name="T3" fmla="*/ 395 h 550"/>
                                    <a:gd name="T4" fmla="+- 0 3858 3851"/>
                                    <a:gd name="T5" fmla="*/ T4 w 559"/>
                                    <a:gd name="T6" fmla="+- 0 395 395"/>
                                    <a:gd name="T7" fmla="*/ 395 h 550"/>
                                    <a:gd name="T8" fmla="+- 0 3851 3851"/>
                                    <a:gd name="T9" fmla="*/ T8 w 559"/>
                                    <a:gd name="T10" fmla="+- 0 402 395"/>
                                    <a:gd name="T11" fmla="*/ 402 h 550"/>
                                    <a:gd name="T12" fmla="+- 0 3851 3851"/>
                                    <a:gd name="T13" fmla="*/ T12 w 559"/>
                                    <a:gd name="T14" fmla="+- 0 937 395"/>
                                    <a:gd name="T15" fmla="*/ 937 h 550"/>
                                    <a:gd name="T16" fmla="+- 0 3858 3851"/>
                                    <a:gd name="T17" fmla="*/ T16 w 559"/>
                                    <a:gd name="T18" fmla="+- 0 944 395"/>
                                    <a:gd name="T19" fmla="*/ 944 h 550"/>
                                    <a:gd name="T20" fmla="+- 0 4403 3851"/>
                                    <a:gd name="T21" fmla="*/ T20 w 559"/>
                                    <a:gd name="T22" fmla="+- 0 944 395"/>
                                    <a:gd name="T23" fmla="*/ 944 h 550"/>
                                    <a:gd name="T24" fmla="+- 0 4410 3851"/>
                                    <a:gd name="T25" fmla="*/ T24 w 559"/>
                                    <a:gd name="T26" fmla="+- 0 937 395"/>
                                    <a:gd name="T27" fmla="*/ 937 h 550"/>
                                    <a:gd name="T28" fmla="+- 0 4410 3851"/>
                                    <a:gd name="T29" fmla="*/ T28 w 559"/>
                                    <a:gd name="T30" fmla="+- 0 902 395"/>
                                    <a:gd name="T31" fmla="*/ 902 h 550"/>
                                    <a:gd name="T32" fmla="+- 0 3891 3851"/>
                                    <a:gd name="T33" fmla="*/ T32 w 559"/>
                                    <a:gd name="T34" fmla="+- 0 902 395"/>
                                    <a:gd name="T35" fmla="*/ 902 h 550"/>
                                    <a:gd name="T36" fmla="+- 0 3891 3851"/>
                                    <a:gd name="T37" fmla="*/ T36 w 559"/>
                                    <a:gd name="T38" fmla="+- 0 558 395"/>
                                    <a:gd name="T39" fmla="*/ 558 h 550"/>
                                    <a:gd name="T40" fmla="+- 0 4410 3851"/>
                                    <a:gd name="T41" fmla="*/ T40 w 559"/>
                                    <a:gd name="T42" fmla="+- 0 558 395"/>
                                    <a:gd name="T43" fmla="*/ 558 h 550"/>
                                    <a:gd name="T44" fmla="+- 0 4410 3851"/>
                                    <a:gd name="T45" fmla="*/ T44 w 559"/>
                                    <a:gd name="T46" fmla="+- 0 486 395"/>
                                    <a:gd name="T47" fmla="*/ 486 h 550"/>
                                    <a:gd name="T48" fmla="+- 0 3954 3851"/>
                                    <a:gd name="T49" fmla="*/ T48 w 559"/>
                                    <a:gd name="T50" fmla="+- 0 486 395"/>
                                    <a:gd name="T51" fmla="*/ 486 h 550"/>
                                    <a:gd name="T52" fmla="+- 0 3941 3851"/>
                                    <a:gd name="T53" fmla="*/ T52 w 559"/>
                                    <a:gd name="T54" fmla="+- 0 483 395"/>
                                    <a:gd name="T55" fmla="*/ 483 h 550"/>
                                    <a:gd name="T56" fmla="+- 0 3931 3851"/>
                                    <a:gd name="T57" fmla="*/ T56 w 559"/>
                                    <a:gd name="T58" fmla="+- 0 476 395"/>
                                    <a:gd name="T59" fmla="*/ 476 h 550"/>
                                    <a:gd name="T60" fmla="+- 0 3924 3851"/>
                                    <a:gd name="T61" fmla="*/ T60 w 559"/>
                                    <a:gd name="T62" fmla="+- 0 465 395"/>
                                    <a:gd name="T63" fmla="*/ 465 h 550"/>
                                    <a:gd name="T64" fmla="+- 0 3921 3851"/>
                                    <a:gd name="T65" fmla="*/ T64 w 559"/>
                                    <a:gd name="T66" fmla="+- 0 451 395"/>
                                    <a:gd name="T67" fmla="*/ 451 h 550"/>
                                    <a:gd name="T68" fmla="+- 0 3921 3851"/>
                                    <a:gd name="T69" fmla="*/ T68 w 559"/>
                                    <a:gd name="T70" fmla="+- 0 395 395"/>
                                    <a:gd name="T71" fmla="*/ 395 h 550"/>
                                    <a:gd name="T72" fmla="+- 0 4410 3851"/>
                                    <a:gd name="T73" fmla="*/ T72 w 559"/>
                                    <a:gd name="T74" fmla="+- 0 558 395"/>
                                    <a:gd name="T75" fmla="*/ 558 h 550"/>
                                    <a:gd name="T76" fmla="+- 0 4371 3851"/>
                                    <a:gd name="T77" fmla="*/ T76 w 559"/>
                                    <a:gd name="T78" fmla="+- 0 558 395"/>
                                    <a:gd name="T79" fmla="*/ 558 h 550"/>
                                    <a:gd name="T80" fmla="+- 0 4371 3851"/>
                                    <a:gd name="T81" fmla="*/ T80 w 559"/>
                                    <a:gd name="T82" fmla="+- 0 902 395"/>
                                    <a:gd name="T83" fmla="*/ 902 h 550"/>
                                    <a:gd name="T84" fmla="+- 0 4410 3851"/>
                                    <a:gd name="T85" fmla="*/ T84 w 559"/>
                                    <a:gd name="T86" fmla="+- 0 902 395"/>
                                    <a:gd name="T87" fmla="*/ 902 h 550"/>
                                    <a:gd name="T88" fmla="+- 0 4410 3851"/>
                                    <a:gd name="T89" fmla="*/ T88 w 559"/>
                                    <a:gd name="T90" fmla="+- 0 558 395"/>
                                    <a:gd name="T91" fmla="*/ 558 h 550"/>
                                    <a:gd name="T92" fmla="+- 0 4078 3851"/>
                                    <a:gd name="T93" fmla="*/ T92 w 559"/>
                                    <a:gd name="T94" fmla="+- 0 395 395"/>
                                    <a:gd name="T95" fmla="*/ 395 h 550"/>
                                    <a:gd name="T96" fmla="+- 0 4026 3851"/>
                                    <a:gd name="T97" fmla="*/ T96 w 559"/>
                                    <a:gd name="T98" fmla="+- 0 395 395"/>
                                    <a:gd name="T99" fmla="*/ 395 h 550"/>
                                    <a:gd name="T100" fmla="+- 0 4026 3851"/>
                                    <a:gd name="T101" fmla="*/ T100 w 559"/>
                                    <a:gd name="T102" fmla="+- 0 451 395"/>
                                    <a:gd name="T103" fmla="*/ 451 h 550"/>
                                    <a:gd name="T104" fmla="+- 0 4023 3851"/>
                                    <a:gd name="T105" fmla="*/ T104 w 559"/>
                                    <a:gd name="T106" fmla="+- 0 465 395"/>
                                    <a:gd name="T107" fmla="*/ 465 h 550"/>
                                    <a:gd name="T108" fmla="+- 0 4016 3851"/>
                                    <a:gd name="T109" fmla="*/ T108 w 559"/>
                                    <a:gd name="T110" fmla="+- 0 476 395"/>
                                    <a:gd name="T111" fmla="*/ 476 h 550"/>
                                    <a:gd name="T112" fmla="+- 0 4005 3851"/>
                                    <a:gd name="T113" fmla="*/ T112 w 559"/>
                                    <a:gd name="T114" fmla="+- 0 483 395"/>
                                    <a:gd name="T115" fmla="*/ 483 h 550"/>
                                    <a:gd name="T116" fmla="+- 0 3992 3851"/>
                                    <a:gd name="T117" fmla="*/ T116 w 559"/>
                                    <a:gd name="T118" fmla="+- 0 486 395"/>
                                    <a:gd name="T119" fmla="*/ 486 h 550"/>
                                    <a:gd name="T120" fmla="+- 0 4112 3851"/>
                                    <a:gd name="T121" fmla="*/ T120 w 559"/>
                                    <a:gd name="T122" fmla="+- 0 486 395"/>
                                    <a:gd name="T123" fmla="*/ 486 h 550"/>
                                    <a:gd name="T124" fmla="+- 0 4099 3851"/>
                                    <a:gd name="T125" fmla="*/ T124 w 559"/>
                                    <a:gd name="T126" fmla="+- 0 483 395"/>
                                    <a:gd name="T127" fmla="*/ 483 h 550"/>
                                    <a:gd name="T128" fmla="+- 0 4088 3851"/>
                                    <a:gd name="T129" fmla="*/ T128 w 559"/>
                                    <a:gd name="T130" fmla="+- 0 476 395"/>
                                    <a:gd name="T131" fmla="*/ 476 h 550"/>
                                    <a:gd name="T132" fmla="+- 0 4081 3851"/>
                                    <a:gd name="T133" fmla="*/ T132 w 559"/>
                                    <a:gd name="T134" fmla="+- 0 465 395"/>
                                    <a:gd name="T135" fmla="*/ 465 h 550"/>
                                    <a:gd name="T136" fmla="+- 0 4078 3851"/>
                                    <a:gd name="T137" fmla="*/ T136 w 559"/>
                                    <a:gd name="T138" fmla="+- 0 451 395"/>
                                    <a:gd name="T139" fmla="*/ 451 h 550"/>
                                    <a:gd name="T140" fmla="+- 0 4078 3851"/>
                                    <a:gd name="T141" fmla="*/ T140 w 559"/>
                                    <a:gd name="T142" fmla="+- 0 395 395"/>
                                    <a:gd name="T143" fmla="*/ 395 h 550"/>
                                    <a:gd name="T144" fmla="+- 0 4236 3851"/>
                                    <a:gd name="T145" fmla="*/ T144 w 559"/>
                                    <a:gd name="T146" fmla="+- 0 395 395"/>
                                    <a:gd name="T147" fmla="*/ 395 h 550"/>
                                    <a:gd name="T148" fmla="+- 0 4183 3851"/>
                                    <a:gd name="T149" fmla="*/ T148 w 559"/>
                                    <a:gd name="T150" fmla="+- 0 395 395"/>
                                    <a:gd name="T151" fmla="*/ 395 h 550"/>
                                    <a:gd name="T152" fmla="+- 0 4183 3851"/>
                                    <a:gd name="T153" fmla="*/ T152 w 559"/>
                                    <a:gd name="T154" fmla="+- 0 451 395"/>
                                    <a:gd name="T155" fmla="*/ 451 h 550"/>
                                    <a:gd name="T156" fmla="+- 0 4180 3851"/>
                                    <a:gd name="T157" fmla="*/ T156 w 559"/>
                                    <a:gd name="T158" fmla="+- 0 465 395"/>
                                    <a:gd name="T159" fmla="*/ 465 h 550"/>
                                    <a:gd name="T160" fmla="+- 0 4173 3851"/>
                                    <a:gd name="T161" fmla="*/ T160 w 559"/>
                                    <a:gd name="T162" fmla="+- 0 476 395"/>
                                    <a:gd name="T163" fmla="*/ 476 h 550"/>
                                    <a:gd name="T164" fmla="+- 0 4163 3851"/>
                                    <a:gd name="T165" fmla="*/ T164 w 559"/>
                                    <a:gd name="T166" fmla="+- 0 483 395"/>
                                    <a:gd name="T167" fmla="*/ 483 h 550"/>
                                    <a:gd name="T168" fmla="+- 0 4149 3851"/>
                                    <a:gd name="T169" fmla="*/ T168 w 559"/>
                                    <a:gd name="T170" fmla="+- 0 486 395"/>
                                    <a:gd name="T171" fmla="*/ 486 h 550"/>
                                    <a:gd name="T172" fmla="+- 0 4270 3851"/>
                                    <a:gd name="T173" fmla="*/ T172 w 559"/>
                                    <a:gd name="T174" fmla="+- 0 486 395"/>
                                    <a:gd name="T175" fmla="*/ 486 h 550"/>
                                    <a:gd name="T176" fmla="+- 0 4257 3851"/>
                                    <a:gd name="T177" fmla="*/ T176 w 559"/>
                                    <a:gd name="T178" fmla="+- 0 483 395"/>
                                    <a:gd name="T179" fmla="*/ 483 h 550"/>
                                    <a:gd name="T180" fmla="+- 0 4246 3851"/>
                                    <a:gd name="T181" fmla="*/ T180 w 559"/>
                                    <a:gd name="T182" fmla="+- 0 476 395"/>
                                    <a:gd name="T183" fmla="*/ 476 h 550"/>
                                    <a:gd name="T184" fmla="+- 0 4239 3851"/>
                                    <a:gd name="T185" fmla="*/ T184 w 559"/>
                                    <a:gd name="T186" fmla="+- 0 465 395"/>
                                    <a:gd name="T187" fmla="*/ 465 h 550"/>
                                    <a:gd name="T188" fmla="+- 0 4236 3851"/>
                                    <a:gd name="T189" fmla="*/ T188 w 559"/>
                                    <a:gd name="T190" fmla="+- 0 451 395"/>
                                    <a:gd name="T191" fmla="*/ 451 h 550"/>
                                    <a:gd name="T192" fmla="+- 0 4236 3851"/>
                                    <a:gd name="T193" fmla="*/ T192 w 559"/>
                                    <a:gd name="T194" fmla="+- 0 395 395"/>
                                    <a:gd name="T195" fmla="*/ 395 h 550"/>
                                    <a:gd name="T196" fmla="+- 0 4403 3851"/>
                                    <a:gd name="T197" fmla="*/ T196 w 559"/>
                                    <a:gd name="T198" fmla="+- 0 395 395"/>
                                    <a:gd name="T199" fmla="*/ 395 h 550"/>
                                    <a:gd name="T200" fmla="+- 0 4341 3851"/>
                                    <a:gd name="T201" fmla="*/ T200 w 559"/>
                                    <a:gd name="T202" fmla="+- 0 395 395"/>
                                    <a:gd name="T203" fmla="*/ 395 h 550"/>
                                    <a:gd name="T204" fmla="+- 0 4341 3851"/>
                                    <a:gd name="T205" fmla="*/ T204 w 559"/>
                                    <a:gd name="T206" fmla="+- 0 451 395"/>
                                    <a:gd name="T207" fmla="*/ 451 h 550"/>
                                    <a:gd name="T208" fmla="+- 0 4338 3851"/>
                                    <a:gd name="T209" fmla="*/ T208 w 559"/>
                                    <a:gd name="T210" fmla="+- 0 465 395"/>
                                    <a:gd name="T211" fmla="*/ 465 h 550"/>
                                    <a:gd name="T212" fmla="+- 0 4331 3851"/>
                                    <a:gd name="T213" fmla="*/ T212 w 559"/>
                                    <a:gd name="T214" fmla="+- 0 476 395"/>
                                    <a:gd name="T215" fmla="*/ 476 h 550"/>
                                    <a:gd name="T216" fmla="+- 0 4320 3851"/>
                                    <a:gd name="T217" fmla="*/ T216 w 559"/>
                                    <a:gd name="T218" fmla="+- 0 483 395"/>
                                    <a:gd name="T219" fmla="*/ 483 h 550"/>
                                    <a:gd name="T220" fmla="+- 0 4307 3851"/>
                                    <a:gd name="T221" fmla="*/ T220 w 559"/>
                                    <a:gd name="T222" fmla="+- 0 486 395"/>
                                    <a:gd name="T223" fmla="*/ 486 h 550"/>
                                    <a:gd name="T224" fmla="+- 0 4410 3851"/>
                                    <a:gd name="T225" fmla="*/ T224 w 559"/>
                                    <a:gd name="T226" fmla="+- 0 486 395"/>
                                    <a:gd name="T227" fmla="*/ 486 h 550"/>
                                    <a:gd name="T228" fmla="+- 0 4410 3851"/>
                                    <a:gd name="T229" fmla="*/ T228 w 559"/>
                                    <a:gd name="T230" fmla="+- 0 402 395"/>
                                    <a:gd name="T231" fmla="*/ 402 h 550"/>
                                    <a:gd name="T232" fmla="+- 0 4403 3851"/>
                                    <a:gd name="T233" fmla="*/ T232 w 559"/>
                                    <a:gd name="T234" fmla="+- 0 395 395"/>
                                    <a:gd name="T235" fmla="*/ 395 h 5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Lst>
                                  <a:rect l="0" t="0" r="r" b="b"/>
                                  <a:pathLst>
                                    <a:path w="559" h="550">
                                      <a:moveTo>
                                        <a:pt x="70" y="0"/>
                                      </a:moveTo>
                                      <a:lnTo>
                                        <a:pt x="7" y="0"/>
                                      </a:lnTo>
                                      <a:lnTo>
                                        <a:pt x="0" y="7"/>
                                      </a:lnTo>
                                      <a:lnTo>
                                        <a:pt x="0" y="542"/>
                                      </a:lnTo>
                                      <a:lnTo>
                                        <a:pt x="7" y="549"/>
                                      </a:lnTo>
                                      <a:lnTo>
                                        <a:pt x="552" y="549"/>
                                      </a:lnTo>
                                      <a:lnTo>
                                        <a:pt x="559" y="542"/>
                                      </a:lnTo>
                                      <a:lnTo>
                                        <a:pt x="559" y="507"/>
                                      </a:lnTo>
                                      <a:lnTo>
                                        <a:pt x="40" y="507"/>
                                      </a:lnTo>
                                      <a:lnTo>
                                        <a:pt x="40" y="163"/>
                                      </a:lnTo>
                                      <a:lnTo>
                                        <a:pt x="559" y="163"/>
                                      </a:lnTo>
                                      <a:lnTo>
                                        <a:pt x="559" y="91"/>
                                      </a:lnTo>
                                      <a:lnTo>
                                        <a:pt x="103" y="91"/>
                                      </a:lnTo>
                                      <a:lnTo>
                                        <a:pt x="90" y="88"/>
                                      </a:lnTo>
                                      <a:lnTo>
                                        <a:pt x="80" y="81"/>
                                      </a:lnTo>
                                      <a:lnTo>
                                        <a:pt x="73" y="70"/>
                                      </a:lnTo>
                                      <a:lnTo>
                                        <a:pt x="70" y="56"/>
                                      </a:lnTo>
                                      <a:lnTo>
                                        <a:pt x="70" y="0"/>
                                      </a:lnTo>
                                      <a:close/>
                                      <a:moveTo>
                                        <a:pt x="559" y="163"/>
                                      </a:moveTo>
                                      <a:lnTo>
                                        <a:pt x="520" y="163"/>
                                      </a:lnTo>
                                      <a:lnTo>
                                        <a:pt x="520" y="507"/>
                                      </a:lnTo>
                                      <a:lnTo>
                                        <a:pt x="559" y="507"/>
                                      </a:lnTo>
                                      <a:lnTo>
                                        <a:pt x="559" y="163"/>
                                      </a:lnTo>
                                      <a:close/>
                                      <a:moveTo>
                                        <a:pt x="227" y="0"/>
                                      </a:moveTo>
                                      <a:lnTo>
                                        <a:pt x="175" y="0"/>
                                      </a:lnTo>
                                      <a:lnTo>
                                        <a:pt x="175" y="56"/>
                                      </a:lnTo>
                                      <a:lnTo>
                                        <a:pt x="172" y="70"/>
                                      </a:lnTo>
                                      <a:lnTo>
                                        <a:pt x="165" y="81"/>
                                      </a:lnTo>
                                      <a:lnTo>
                                        <a:pt x="154" y="88"/>
                                      </a:lnTo>
                                      <a:lnTo>
                                        <a:pt x="141" y="91"/>
                                      </a:lnTo>
                                      <a:lnTo>
                                        <a:pt x="261" y="91"/>
                                      </a:lnTo>
                                      <a:lnTo>
                                        <a:pt x="248" y="88"/>
                                      </a:lnTo>
                                      <a:lnTo>
                                        <a:pt x="237" y="81"/>
                                      </a:lnTo>
                                      <a:lnTo>
                                        <a:pt x="230" y="70"/>
                                      </a:lnTo>
                                      <a:lnTo>
                                        <a:pt x="227" y="56"/>
                                      </a:lnTo>
                                      <a:lnTo>
                                        <a:pt x="227" y="0"/>
                                      </a:lnTo>
                                      <a:close/>
                                      <a:moveTo>
                                        <a:pt x="385" y="0"/>
                                      </a:moveTo>
                                      <a:lnTo>
                                        <a:pt x="332" y="0"/>
                                      </a:lnTo>
                                      <a:lnTo>
                                        <a:pt x="332" y="56"/>
                                      </a:lnTo>
                                      <a:lnTo>
                                        <a:pt x="329" y="70"/>
                                      </a:lnTo>
                                      <a:lnTo>
                                        <a:pt x="322" y="81"/>
                                      </a:lnTo>
                                      <a:lnTo>
                                        <a:pt x="312" y="88"/>
                                      </a:lnTo>
                                      <a:lnTo>
                                        <a:pt x="298" y="91"/>
                                      </a:lnTo>
                                      <a:lnTo>
                                        <a:pt x="419" y="91"/>
                                      </a:lnTo>
                                      <a:lnTo>
                                        <a:pt x="406" y="88"/>
                                      </a:lnTo>
                                      <a:lnTo>
                                        <a:pt x="395" y="81"/>
                                      </a:lnTo>
                                      <a:lnTo>
                                        <a:pt x="388" y="70"/>
                                      </a:lnTo>
                                      <a:lnTo>
                                        <a:pt x="385" y="56"/>
                                      </a:lnTo>
                                      <a:lnTo>
                                        <a:pt x="385" y="0"/>
                                      </a:lnTo>
                                      <a:close/>
                                      <a:moveTo>
                                        <a:pt x="552" y="0"/>
                                      </a:moveTo>
                                      <a:lnTo>
                                        <a:pt x="490" y="0"/>
                                      </a:lnTo>
                                      <a:lnTo>
                                        <a:pt x="490" y="56"/>
                                      </a:lnTo>
                                      <a:lnTo>
                                        <a:pt x="487" y="70"/>
                                      </a:lnTo>
                                      <a:lnTo>
                                        <a:pt x="480" y="81"/>
                                      </a:lnTo>
                                      <a:lnTo>
                                        <a:pt x="469" y="88"/>
                                      </a:lnTo>
                                      <a:lnTo>
                                        <a:pt x="456" y="91"/>
                                      </a:lnTo>
                                      <a:lnTo>
                                        <a:pt x="559" y="91"/>
                                      </a:lnTo>
                                      <a:lnTo>
                                        <a:pt x="559" y="7"/>
                                      </a:lnTo>
                                      <a:lnTo>
                                        <a:pt x="552" y="0"/>
                                      </a:lnTo>
                                      <a:close/>
                                    </a:path>
                                  </a:pathLst>
                                </a:custGeom>
                                <a:solidFill>
                                  <a:srgbClr val="E571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2" name="docshape13"/>
                              <wps:cNvSpPr>
                                <a:spLocks/>
                              </wps:cNvSpPr>
                              <wps:spPr bwMode="auto">
                                <a:xfrm>
                                  <a:off x="3939" y="346"/>
                                  <a:ext cx="384" cy="121"/>
                                </a:xfrm>
                                <a:custGeom>
                                  <a:avLst/>
                                  <a:gdLst>
                                    <a:gd name="T0" fmla="+- 0 4007 3939"/>
                                    <a:gd name="T1" fmla="*/ T0 w 384"/>
                                    <a:gd name="T2" fmla="+- 0 353 346"/>
                                    <a:gd name="T3" fmla="*/ 353 h 121"/>
                                    <a:gd name="T4" fmla="+- 0 4000 3939"/>
                                    <a:gd name="T5" fmla="*/ T4 w 384"/>
                                    <a:gd name="T6" fmla="+- 0 346 346"/>
                                    <a:gd name="T7" fmla="*/ 346 h 121"/>
                                    <a:gd name="T8" fmla="+- 0 3955 3939"/>
                                    <a:gd name="T9" fmla="*/ T8 w 384"/>
                                    <a:gd name="T10" fmla="+- 0 346 346"/>
                                    <a:gd name="T11" fmla="*/ 346 h 121"/>
                                    <a:gd name="T12" fmla="+- 0 3946 3939"/>
                                    <a:gd name="T13" fmla="*/ T12 w 384"/>
                                    <a:gd name="T14" fmla="+- 0 346 346"/>
                                    <a:gd name="T15" fmla="*/ 346 h 121"/>
                                    <a:gd name="T16" fmla="+- 0 3939 3939"/>
                                    <a:gd name="T17" fmla="*/ T16 w 384"/>
                                    <a:gd name="T18" fmla="+- 0 353 346"/>
                                    <a:gd name="T19" fmla="*/ 353 h 121"/>
                                    <a:gd name="T20" fmla="+- 0 3939 3939"/>
                                    <a:gd name="T21" fmla="*/ T20 w 384"/>
                                    <a:gd name="T22" fmla="+- 0 460 346"/>
                                    <a:gd name="T23" fmla="*/ 460 h 121"/>
                                    <a:gd name="T24" fmla="+- 0 3946 3939"/>
                                    <a:gd name="T25" fmla="*/ T24 w 384"/>
                                    <a:gd name="T26" fmla="+- 0 467 346"/>
                                    <a:gd name="T27" fmla="*/ 467 h 121"/>
                                    <a:gd name="T28" fmla="+- 0 4000 3939"/>
                                    <a:gd name="T29" fmla="*/ T28 w 384"/>
                                    <a:gd name="T30" fmla="+- 0 467 346"/>
                                    <a:gd name="T31" fmla="*/ 467 h 121"/>
                                    <a:gd name="T32" fmla="+- 0 4007 3939"/>
                                    <a:gd name="T33" fmla="*/ T32 w 384"/>
                                    <a:gd name="T34" fmla="+- 0 460 346"/>
                                    <a:gd name="T35" fmla="*/ 460 h 121"/>
                                    <a:gd name="T36" fmla="+- 0 4007 3939"/>
                                    <a:gd name="T37" fmla="*/ T36 w 384"/>
                                    <a:gd name="T38" fmla="+- 0 353 346"/>
                                    <a:gd name="T39" fmla="*/ 353 h 121"/>
                                    <a:gd name="T40" fmla="+- 0 4165 3939"/>
                                    <a:gd name="T41" fmla="*/ T40 w 384"/>
                                    <a:gd name="T42" fmla="+- 0 353 346"/>
                                    <a:gd name="T43" fmla="*/ 353 h 121"/>
                                    <a:gd name="T44" fmla="+- 0 4158 3939"/>
                                    <a:gd name="T45" fmla="*/ T44 w 384"/>
                                    <a:gd name="T46" fmla="+- 0 346 346"/>
                                    <a:gd name="T47" fmla="*/ 346 h 121"/>
                                    <a:gd name="T48" fmla="+- 0 4112 3939"/>
                                    <a:gd name="T49" fmla="*/ T48 w 384"/>
                                    <a:gd name="T50" fmla="+- 0 346 346"/>
                                    <a:gd name="T51" fmla="*/ 346 h 121"/>
                                    <a:gd name="T52" fmla="+- 0 4104 3939"/>
                                    <a:gd name="T53" fmla="*/ T52 w 384"/>
                                    <a:gd name="T54" fmla="+- 0 346 346"/>
                                    <a:gd name="T55" fmla="*/ 346 h 121"/>
                                    <a:gd name="T56" fmla="+- 0 4097 3939"/>
                                    <a:gd name="T57" fmla="*/ T56 w 384"/>
                                    <a:gd name="T58" fmla="+- 0 353 346"/>
                                    <a:gd name="T59" fmla="*/ 353 h 121"/>
                                    <a:gd name="T60" fmla="+- 0 4097 3939"/>
                                    <a:gd name="T61" fmla="*/ T60 w 384"/>
                                    <a:gd name="T62" fmla="+- 0 460 346"/>
                                    <a:gd name="T63" fmla="*/ 460 h 121"/>
                                    <a:gd name="T64" fmla="+- 0 4104 3939"/>
                                    <a:gd name="T65" fmla="*/ T64 w 384"/>
                                    <a:gd name="T66" fmla="+- 0 467 346"/>
                                    <a:gd name="T67" fmla="*/ 467 h 121"/>
                                    <a:gd name="T68" fmla="+- 0 4158 3939"/>
                                    <a:gd name="T69" fmla="*/ T68 w 384"/>
                                    <a:gd name="T70" fmla="+- 0 467 346"/>
                                    <a:gd name="T71" fmla="*/ 467 h 121"/>
                                    <a:gd name="T72" fmla="+- 0 4165 3939"/>
                                    <a:gd name="T73" fmla="*/ T72 w 384"/>
                                    <a:gd name="T74" fmla="+- 0 460 346"/>
                                    <a:gd name="T75" fmla="*/ 460 h 121"/>
                                    <a:gd name="T76" fmla="+- 0 4165 3939"/>
                                    <a:gd name="T77" fmla="*/ T76 w 384"/>
                                    <a:gd name="T78" fmla="+- 0 353 346"/>
                                    <a:gd name="T79" fmla="*/ 353 h 121"/>
                                    <a:gd name="T80" fmla="+- 0 4322 3939"/>
                                    <a:gd name="T81" fmla="*/ T80 w 384"/>
                                    <a:gd name="T82" fmla="+- 0 353 346"/>
                                    <a:gd name="T83" fmla="*/ 353 h 121"/>
                                    <a:gd name="T84" fmla="+- 0 4315 3939"/>
                                    <a:gd name="T85" fmla="*/ T84 w 384"/>
                                    <a:gd name="T86" fmla="+- 0 346 346"/>
                                    <a:gd name="T87" fmla="*/ 346 h 121"/>
                                    <a:gd name="T88" fmla="+- 0 4307 3939"/>
                                    <a:gd name="T89" fmla="*/ T88 w 384"/>
                                    <a:gd name="T90" fmla="+- 0 346 346"/>
                                    <a:gd name="T91" fmla="*/ 346 h 121"/>
                                    <a:gd name="T92" fmla="+- 0 4261 3939"/>
                                    <a:gd name="T93" fmla="*/ T92 w 384"/>
                                    <a:gd name="T94" fmla="+- 0 346 346"/>
                                    <a:gd name="T95" fmla="*/ 346 h 121"/>
                                    <a:gd name="T96" fmla="+- 0 4254 3939"/>
                                    <a:gd name="T97" fmla="*/ T96 w 384"/>
                                    <a:gd name="T98" fmla="+- 0 353 346"/>
                                    <a:gd name="T99" fmla="*/ 353 h 121"/>
                                    <a:gd name="T100" fmla="+- 0 4254 3939"/>
                                    <a:gd name="T101" fmla="*/ T100 w 384"/>
                                    <a:gd name="T102" fmla="+- 0 460 346"/>
                                    <a:gd name="T103" fmla="*/ 460 h 121"/>
                                    <a:gd name="T104" fmla="+- 0 4261 3939"/>
                                    <a:gd name="T105" fmla="*/ T104 w 384"/>
                                    <a:gd name="T106" fmla="+- 0 467 346"/>
                                    <a:gd name="T107" fmla="*/ 467 h 121"/>
                                    <a:gd name="T108" fmla="+- 0 4315 3939"/>
                                    <a:gd name="T109" fmla="*/ T108 w 384"/>
                                    <a:gd name="T110" fmla="+- 0 467 346"/>
                                    <a:gd name="T111" fmla="*/ 467 h 121"/>
                                    <a:gd name="T112" fmla="+- 0 4322 3939"/>
                                    <a:gd name="T113" fmla="*/ T112 w 384"/>
                                    <a:gd name="T114" fmla="+- 0 460 346"/>
                                    <a:gd name="T115" fmla="*/ 460 h 121"/>
                                    <a:gd name="T116" fmla="+- 0 4322 3939"/>
                                    <a:gd name="T117" fmla="*/ T116 w 384"/>
                                    <a:gd name="T118" fmla="+- 0 353 346"/>
                                    <a:gd name="T119" fmla="*/ 353 h 12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384" h="121">
                                      <a:moveTo>
                                        <a:pt x="68" y="7"/>
                                      </a:moveTo>
                                      <a:lnTo>
                                        <a:pt x="61" y="0"/>
                                      </a:lnTo>
                                      <a:lnTo>
                                        <a:pt x="16" y="0"/>
                                      </a:lnTo>
                                      <a:lnTo>
                                        <a:pt x="7" y="0"/>
                                      </a:lnTo>
                                      <a:lnTo>
                                        <a:pt x="0" y="7"/>
                                      </a:lnTo>
                                      <a:lnTo>
                                        <a:pt x="0" y="114"/>
                                      </a:lnTo>
                                      <a:lnTo>
                                        <a:pt x="7" y="121"/>
                                      </a:lnTo>
                                      <a:lnTo>
                                        <a:pt x="61" y="121"/>
                                      </a:lnTo>
                                      <a:lnTo>
                                        <a:pt x="68" y="114"/>
                                      </a:lnTo>
                                      <a:lnTo>
                                        <a:pt x="68" y="7"/>
                                      </a:lnTo>
                                      <a:close/>
                                      <a:moveTo>
                                        <a:pt x="226" y="7"/>
                                      </a:moveTo>
                                      <a:lnTo>
                                        <a:pt x="219" y="0"/>
                                      </a:lnTo>
                                      <a:lnTo>
                                        <a:pt x="173" y="0"/>
                                      </a:lnTo>
                                      <a:lnTo>
                                        <a:pt x="165" y="0"/>
                                      </a:lnTo>
                                      <a:lnTo>
                                        <a:pt x="158" y="7"/>
                                      </a:lnTo>
                                      <a:lnTo>
                                        <a:pt x="158" y="114"/>
                                      </a:lnTo>
                                      <a:lnTo>
                                        <a:pt x="165" y="121"/>
                                      </a:lnTo>
                                      <a:lnTo>
                                        <a:pt x="219" y="121"/>
                                      </a:lnTo>
                                      <a:lnTo>
                                        <a:pt x="226" y="114"/>
                                      </a:lnTo>
                                      <a:lnTo>
                                        <a:pt x="226" y="7"/>
                                      </a:lnTo>
                                      <a:close/>
                                      <a:moveTo>
                                        <a:pt x="383" y="7"/>
                                      </a:moveTo>
                                      <a:lnTo>
                                        <a:pt x="376" y="0"/>
                                      </a:lnTo>
                                      <a:lnTo>
                                        <a:pt x="368" y="0"/>
                                      </a:lnTo>
                                      <a:lnTo>
                                        <a:pt x="322" y="0"/>
                                      </a:lnTo>
                                      <a:lnTo>
                                        <a:pt x="315" y="7"/>
                                      </a:lnTo>
                                      <a:lnTo>
                                        <a:pt x="315" y="114"/>
                                      </a:lnTo>
                                      <a:lnTo>
                                        <a:pt x="322" y="121"/>
                                      </a:lnTo>
                                      <a:lnTo>
                                        <a:pt x="376" y="121"/>
                                      </a:lnTo>
                                      <a:lnTo>
                                        <a:pt x="383" y="114"/>
                                      </a:lnTo>
                                      <a:lnTo>
                                        <a:pt x="383" y="7"/>
                                      </a:lnTo>
                                      <a:close/>
                                    </a:path>
                                  </a:pathLst>
                                </a:custGeom>
                                <a:solidFill>
                                  <a:srgbClr val="CFD2D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940EE44" id="Group 159" o:spid="_x0000_s1026" style="position:absolute;margin-left:-3.85pt;margin-top:-4.95pt;width:16.05pt;height:17pt;z-index:-250975232;mso-wrap-distance-left:0;mso-wrap-distance-right:0;mso-position-horizontal-relative:margin;mso-position-vertical-relative:margin" coordorigin="3851,346" coordsize="559,5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">
                      <o:lock v:ext="edit" aspectratio="t"/>
                      <v:shape id="docshape11" o:spid="_x0000_s1027" style="position:absolute;left:3940;top:588;width:381;height:283;visibility:visible;mso-wrap-style:square;v-text-anchor:top" coordsize="381,2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" path="m66,114r-7,-7l7,107,,114r,55l7,176r9,l59,176r7,-7l66,114xm67,221r-7,-7l52,214r-44,l1,221r,55l8,283r52,l67,276r,-55xm171,114r-7,-7l112,107r-7,7l105,169r7,7l121,176r43,l171,169r,-55xm172,221r-7,-7l157,214r-44,l106,221r,55l113,283r52,l172,276r,-55xm276,114r-7,-7l261,107r-44,l210,114r,55l217,176r52,l276,169r,-55xm276,7l269,r-8,l217,r-7,7l210,62r7,8l269,70r7,-8l276,7xm381,114r-7,-7l366,107r-44,l315,114r,55l322,176r52,l381,169r,-55xm381,7l374,r-8,l322,r-7,7l315,62r7,8l374,70r7,-8l381,7xe" fillcolor="#4c5257" stroked="f">
                        <v:path arrowok="t" o:connecttype="custom" o:connectlocs="59,695;0,702;7,764;59,764;66,702;60,802;8,802;1,864;60,871;67,809;164,695;105,702;112,764;164,764;171,702;165,802;113,802;106,864;165,871;172,809;269,695;217,695;210,757;269,764;276,702;269,588;217,588;210,650;269,658;276,595;374,695;322,695;315,757;374,764;381,702;374,588;322,588;315,650;374,658;381,595" o:connectangles="0,0,0,0,0,0,0,0,0,0,0,0,0,0,0,0,0,0,0,0,0,0,0,0,0,0,0,0,0,0,0,0,0,0,0,0,0,0,0,0"/>
                      </v:shape>
                      <v:shape id="docshape12" o:spid="_x0000_s1028" style="position:absolute;left:3851;top:394;width:559;height:550;visibility:visible;mso-wrap-style:square;v-text-anchor:top" coordsize="559,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" path="m70,l7,,,7,,542r7,7l552,549r7,-7l559,507r-519,l40,163r519,l559,91r-456,l90,88,80,81,73,70,70,56,70,xm559,163r-39,l520,507r39,l559,163xm227,l175,r,56l172,70r-7,11l154,88r-13,3l261,91,248,88,237,81,230,70,227,56,227,xm385,l332,r,56l329,70r-7,11l312,88r-14,3l419,91,406,88,395,81,388,70,385,56,385,xm552,l490,r,56l487,70r-7,11l469,88r-13,3l559,91r,-84l552,xe" fillcolor="#e57100" stroked="f">
                        <v:path arrowok="t" o:connecttype="custom" o:connectlocs="70,395;7,395;0,402;0,937;7,944;552,944;559,937;559,902;40,902;40,558;559,558;559,486;103,486;90,483;80,476;73,465;70,451;70,395;559,558;520,558;520,902;559,902;559,558;227,395;175,395;175,451;172,465;165,476;154,483;141,486;261,486;248,483;237,476;230,465;227,451;227,395;385,395;332,395;332,451;329,465;322,476;312,483;298,486;419,486;406,483;395,476;388,465;385,451;385,395;552,395;490,395;490,451;487,465;480,476;469,483;456,486;559,486;559,402;552,395" o:connectangles="0,0,0,0,0,0,0,0,0,0,0,0,0,0,0,0,0,0,0,0,0,0,0,0,0,0,0,0,0,0,0,0,0,0,0,0,0,0,0,0,0,0,0,0,0,0,0,0,0,0,0,0,0,0,0,0,0,0,0"/>
                      </v:shape>
                      <v:shape id="docshape13" o:spid="_x0000_s1029" style="position:absolute;left:3939;top:346;width:384;height:121;visibility:visible;mso-wrap-style:square;v-text-anchor:top" coordsize="384,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" path="m68,7l61,,16,,7,,,7,,114r7,7l61,121r7,-7l68,7xm226,7l219,,173,r-8,l158,7r,107l165,121r54,l226,114,226,7xm383,7l376,r-8,l322,r-7,7l315,114r7,7l376,121r7,-7l383,7xe" fillcolor="#cfd2d0" stroked="f">
                        <v:path arrowok="t" o:connecttype="custom" o:connectlocs="68,353;61,346;16,346;7,346;0,353;0,460;7,467;61,467;68,460;68,353;226,353;219,346;173,346;165,346;158,353;158,460;165,467;219,467;226,460;226,353;383,353;376,346;368,346;322,346;315,353;315,460;322,467;376,467;383,460;383,353" o:connectangles="0,0,0,0,0,0,0,0,0,0,0,0,0,0,0,0,0,0,0,0,0,0,0,0,0,0,0,0,0,0"/>
                      </v:shape>
                      <w10:wrap type="square" anchorx="margin" anchory="margin"/>
                    </v:group>
                  </w:pict>
                </mc:Fallback>
              </mc:AlternateContent>
            </w:r>
            <w:r w:rsidRPr="00310613">
              <w:rPr>
                <w:rFonts w:ascii="VIC" w:hAnsi="VIC"/>
                <w:b/>
                <w:color w:val="E57100"/>
                <w:w w:val="105"/>
                <w:position w:val="-2"/>
              </w:rPr>
              <w:t xml:space="preserve">  </w:t>
            </w:r>
            <w:r>
              <w:rPr>
                <w:rFonts w:ascii="VIC" w:hAnsi="VIC"/>
                <w:b/>
                <w:color w:val="E57100"/>
                <w:w w:val="105"/>
                <w:position w:val="-2"/>
              </w:rPr>
              <w:t>JAN</w:t>
            </w:r>
          </w:p>
        </w:tc>
        <w:tc>
          <w:tcPr>
            <w:tcW w:w="5426" w:type="dxa"/>
            <w:gridSpan w:val="4"/>
            <w:tcBorders>
              <w:left w:val="nil"/>
              <w:right w:val="nil"/>
            </w:tcBorders>
            <w:shd w:val="clear" w:color="auto" w:fill="F2F2F2" w:themeFill="background1" w:themeFillShade="F2"/>
            <w:vAlign w:val="center"/>
          </w:tcPr>
          <w:p w14:paraId="4B7C9250" w14:textId="7EE70B9D" w:rsidR="00310613" w:rsidRPr="001125D0" w:rsidRDefault="00310613" w:rsidP="00310613">
            <w:pPr>
              <w:rPr>
                <w:rFonts w:ascii="VIC Light" w:hAnsi="VIC Light"/>
                <w:noProof/>
              </w:rPr>
            </w:pPr>
            <w:r w:rsidRPr="00310613">
              <w:rPr>
                <w:rFonts w:ascii="VIC Light" w:hAnsi="VIC Light"/>
                <w:noProof/>
                <w:color w:val="E57100"/>
                <w:sz w:val="18"/>
                <w:szCs w:val="18"/>
              </w:rPr>
              <mc:AlternateContent>
                <mc:Choice Requires="wpg">
                  <w:drawing>
                    <wp:anchor distT="0" distB="0" distL="0" distR="0" simplePos="0" relativeHeight="252342272" behindDoc="1" locked="0" layoutInCell="1" allowOverlap="1" wp14:anchorId="2CB6A5B8" wp14:editId="760052AA">
                      <wp:simplePos x="0" y="0"/>
                      <wp:positionH relativeFrom="margin">
                        <wp:posOffset>19050</wp:posOffset>
                      </wp:positionH>
                      <wp:positionV relativeFrom="margin">
                        <wp:posOffset>-29845</wp:posOffset>
                      </wp:positionV>
                      <wp:extent cx="203835" cy="215900"/>
                      <wp:effectExtent l="0" t="0" r="5715" b="0"/>
                      <wp:wrapSquare wrapText="bothSides"/>
                      <wp:docPr id="5" name="Group 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203835" cy="215900"/>
                                <a:chOff x="3851" y="346"/>
                                <a:chExt cx="559" cy="598"/>
                              </a:xfrm>
                            </wpg:grpSpPr>
                            <wps:wsp>
                              <wps:cNvPr id="6" name="docshape11"/>
                              <wps:cNvSpPr>
                                <a:spLocks/>
                              </wps:cNvSpPr>
                              <wps:spPr bwMode="auto">
                                <a:xfrm>
                                  <a:off x="3940" y="588"/>
                                  <a:ext cx="381" cy="283"/>
                                </a:xfrm>
                                <a:custGeom>
                                  <a:avLst/>
                                  <a:gdLst>
                                    <a:gd name="T0" fmla="+- 0 3999 3940"/>
                                    <a:gd name="T1" fmla="*/ T0 w 381"/>
                                    <a:gd name="T2" fmla="+- 0 695 588"/>
                                    <a:gd name="T3" fmla="*/ 695 h 283"/>
                                    <a:gd name="T4" fmla="+- 0 3940 3940"/>
                                    <a:gd name="T5" fmla="*/ T4 w 381"/>
                                    <a:gd name="T6" fmla="+- 0 702 588"/>
                                    <a:gd name="T7" fmla="*/ 702 h 283"/>
                                    <a:gd name="T8" fmla="+- 0 3947 3940"/>
                                    <a:gd name="T9" fmla="*/ T8 w 381"/>
                                    <a:gd name="T10" fmla="+- 0 764 588"/>
                                    <a:gd name="T11" fmla="*/ 764 h 283"/>
                                    <a:gd name="T12" fmla="+- 0 3999 3940"/>
                                    <a:gd name="T13" fmla="*/ T12 w 381"/>
                                    <a:gd name="T14" fmla="+- 0 764 588"/>
                                    <a:gd name="T15" fmla="*/ 764 h 283"/>
                                    <a:gd name="T16" fmla="+- 0 4006 3940"/>
                                    <a:gd name="T17" fmla="*/ T16 w 381"/>
                                    <a:gd name="T18" fmla="+- 0 702 588"/>
                                    <a:gd name="T19" fmla="*/ 702 h 283"/>
                                    <a:gd name="T20" fmla="+- 0 4000 3940"/>
                                    <a:gd name="T21" fmla="*/ T20 w 381"/>
                                    <a:gd name="T22" fmla="+- 0 802 588"/>
                                    <a:gd name="T23" fmla="*/ 802 h 283"/>
                                    <a:gd name="T24" fmla="+- 0 3948 3940"/>
                                    <a:gd name="T25" fmla="*/ T24 w 381"/>
                                    <a:gd name="T26" fmla="+- 0 802 588"/>
                                    <a:gd name="T27" fmla="*/ 802 h 283"/>
                                    <a:gd name="T28" fmla="+- 0 3941 3940"/>
                                    <a:gd name="T29" fmla="*/ T28 w 381"/>
                                    <a:gd name="T30" fmla="+- 0 864 588"/>
                                    <a:gd name="T31" fmla="*/ 864 h 283"/>
                                    <a:gd name="T32" fmla="+- 0 4000 3940"/>
                                    <a:gd name="T33" fmla="*/ T32 w 381"/>
                                    <a:gd name="T34" fmla="+- 0 871 588"/>
                                    <a:gd name="T35" fmla="*/ 871 h 283"/>
                                    <a:gd name="T36" fmla="+- 0 4007 3940"/>
                                    <a:gd name="T37" fmla="*/ T36 w 381"/>
                                    <a:gd name="T38" fmla="+- 0 809 588"/>
                                    <a:gd name="T39" fmla="*/ 809 h 283"/>
                                    <a:gd name="T40" fmla="+- 0 4104 3940"/>
                                    <a:gd name="T41" fmla="*/ T40 w 381"/>
                                    <a:gd name="T42" fmla="+- 0 695 588"/>
                                    <a:gd name="T43" fmla="*/ 695 h 283"/>
                                    <a:gd name="T44" fmla="+- 0 4045 3940"/>
                                    <a:gd name="T45" fmla="*/ T44 w 381"/>
                                    <a:gd name="T46" fmla="+- 0 702 588"/>
                                    <a:gd name="T47" fmla="*/ 702 h 283"/>
                                    <a:gd name="T48" fmla="+- 0 4052 3940"/>
                                    <a:gd name="T49" fmla="*/ T48 w 381"/>
                                    <a:gd name="T50" fmla="+- 0 764 588"/>
                                    <a:gd name="T51" fmla="*/ 764 h 283"/>
                                    <a:gd name="T52" fmla="+- 0 4104 3940"/>
                                    <a:gd name="T53" fmla="*/ T52 w 381"/>
                                    <a:gd name="T54" fmla="+- 0 764 588"/>
                                    <a:gd name="T55" fmla="*/ 764 h 283"/>
                                    <a:gd name="T56" fmla="+- 0 4111 3940"/>
                                    <a:gd name="T57" fmla="*/ T56 w 381"/>
                                    <a:gd name="T58" fmla="+- 0 702 588"/>
                                    <a:gd name="T59" fmla="*/ 702 h 283"/>
                                    <a:gd name="T60" fmla="+- 0 4105 3940"/>
                                    <a:gd name="T61" fmla="*/ T60 w 381"/>
                                    <a:gd name="T62" fmla="+- 0 802 588"/>
                                    <a:gd name="T63" fmla="*/ 802 h 283"/>
                                    <a:gd name="T64" fmla="+- 0 4053 3940"/>
                                    <a:gd name="T65" fmla="*/ T64 w 381"/>
                                    <a:gd name="T66" fmla="+- 0 802 588"/>
                                    <a:gd name="T67" fmla="*/ 802 h 283"/>
                                    <a:gd name="T68" fmla="+- 0 4046 3940"/>
                                    <a:gd name="T69" fmla="*/ T68 w 381"/>
                                    <a:gd name="T70" fmla="+- 0 864 588"/>
                                    <a:gd name="T71" fmla="*/ 864 h 283"/>
                                    <a:gd name="T72" fmla="+- 0 4105 3940"/>
                                    <a:gd name="T73" fmla="*/ T72 w 381"/>
                                    <a:gd name="T74" fmla="+- 0 871 588"/>
                                    <a:gd name="T75" fmla="*/ 871 h 283"/>
                                    <a:gd name="T76" fmla="+- 0 4112 3940"/>
                                    <a:gd name="T77" fmla="*/ T76 w 381"/>
                                    <a:gd name="T78" fmla="+- 0 809 588"/>
                                    <a:gd name="T79" fmla="*/ 809 h 283"/>
                                    <a:gd name="T80" fmla="+- 0 4209 3940"/>
                                    <a:gd name="T81" fmla="*/ T80 w 381"/>
                                    <a:gd name="T82" fmla="+- 0 695 588"/>
                                    <a:gd name="T83" fmla="*/ 695 h 283"/>
                                    <a:gd name="T84" fmla="+- 0 4157 3940"/>
                                    <a:gd name="T85" fmla="*/ T84 w 381"/>
                                    <a:gd name="T86" fmla="+- 0 695 588"/>
                                    <a:gd name="T87" fmla="*/ 695 h 283"/>
                                    <a:gd name="T88" fmla="+- 0 4150 3940"/>
                                    <a:gd name="T89" fmla="*/ T88 w 381"/>
                                    <a:gd name="T90" fmla="+- 0 757 588"/>
                                    <a:gd name="T91" fmla="*/ 757 h 283"/>
                                    <a:gd name="T92" fmla="+- 0 4209 3940"/>
                                    <a:gd name="T93" fmla="*/ T92 w 381"/>
                                    <a:gd name="T94" fmla="+- 0 764 588"/>
                                    <a:gd name="T95" fmla="*/ 764 h 283"/>
                                    <a:gd name="T96" fmla="+- 0 4216 3940"/>
                                    <a:gd name="T97" fmla="*/ T96 w 381"/>
                                    <a:gd name="T98" fmla="+- 0 702 588"/>
                                    <a:gd name="T99" fmla="*/ 702 h 283"/>
                                    <a:gd name="T100" fmla="+- 0 4209 3940"/>
                                    <a:gd name="T101" fmla="*/ T100 w 381"/>
                                    <a:gd name="T102" fmla="+- 0 588 588"/>
                                    <a:gd name="T103" fmla="*/ 588 h 283"/>
                                    <a:gd name="T104" fmla="+- 0 4157 3940"/>
                                    <a:gd name="T105" fmla="*/ T104 w 381"/>
                                    <a:gd name="T106" fmla="+- 0 588 588"/>
                                    <a:gd name="T107" fmla="*/ 588 h 283"/>
                                    <a:gd name="T108" fmla="+- 0 4150 3940"/>
                                    <a:gd name="T109" fmla="*/ T108 w 381"/>
                                    <a:gd name="T110" fmla="+- 0 650 588"/>
                                    <a:gd name="T111" fmla="*/ 650 h 283"/>
                                    <a:gd name="T112" fmla="+- 0 4209 3940"/>
                                    <a:gd name="T113" fmla="*/ T112 w 381"/>
                                    <a:gd name="T114" fmla="+- 0 658 588"/>
                                    <a:gd name="T115" fmla="*/ 658 h 283"/>
                                    <a:gd name="T116" fmla="+- 0 4216 3940"/>
                                    <a:gd name="T117" fmla="*/ T116 w 381"/>
                                    <a:gd name="T118" fmla="+- 0 595 588"/>
                                    <a:gd name="T119" fmla="*/ 595 h 283"/>
                                    <a:gd name="T120" fmla="+- 0 4314 3940"/>
                                    <a:gd name="T121" fmla="*/ T120 w 381"/>
                                    <a:gd name="T122" fmla="+- 0 695 588"/>
                                    <a:gd name="T123" fmla="*/ 695 h 283"/>
                                    <a:gd name="T124" fmla="+- 0 4262 3940"/>
                                    <a:gd name="T125" fmla="*/ T124 w 381"/>
                                    <a:gd name="T126" fmla="+- 0 695 588"/>
                                    <a:gd name="T127" fmla="*/ 695 h 283"/>
                                    <a:gd name="T128" fmla="+- 0 4255 3940"/>
                                    <a:gd name="T129" fmla="*/ T128 w 381"/>
                                    <a:gd name="T130" fmla="+- 0 757 588"/>
                                    <a:gd name="T131" fmla="*/ 757 h 283"/>
                                    <a:gd name="T132" fmla="+- 0 4314 3940"/>
                                    <a:gd name="T133" fmla="*/ T132 w 381"/>
                                    <a:gd name="T134" fmla="+- 0 764 588"/>
                                    <a:gd name="T135" fmla="*/ 764 h 283"/>
                                    <a:gd name="T136" fmla="+- 0 4321 3940"/>
                                    <a:gd name="T137" fmla="*/ T136 w 381"/>
                                    <a:gd name="T138" fmla="+- 0 702 588"/>
                                    <a:gd name="T139" fmla="*/ 702 h 283"/>
                                    <a:gd name="T140" fmla="+- 0 4314 3940"/>
                                    <a:gd name="T141" fmla="*/ T140 w 381"/>
                                    <a:gd name="T142" fmla="+- 0 588 588"/>
                                    <a:gd name="T143" fmla="*/ 588 h 283"/>
                                    <a:gd name="T144" fmla="+- 0 4262 3940"/>
                                    <a:gd name="T145" fmla="*/ T144 w 381"/>
                                    <a:gd name="T146" fmla="+- 0 588 588"/>
                                    <a:gd name="T147" fmla="*/ 588 h 283"/>
                                    <a:gd name="T148" fmla="+- 0 4255 3940"/>
                                    <a:gd name="T149" fmla="*/ T148 w 381"/>
                                    <a:gd name="T150" fmla="+- 0 650 588"/>
                                    <a:gd name="T151" fmla="*/ 650 h 283"/>
                                    <a:gd name="T152" fmla="+- 0 4314 3940"/>
                                    <a:gd name="T153" fmla="*/ T152 w 381"/>
                                    <a:gd name="T154" fmla="+- 0 658 588"/>
                                    <a:gd name="T155" fmla="*/ 658 h 283"/>
                                    <a:gd name="T156" fmla="+- 0 4321 3940"/>
                                    <a:gd name="T157" fmla="*/ T156 w 381"/>
                                    <a:gd name="T158" fmla="+- 0 595 588"/>
                                    <a:gd name="T159" fmla="*/ 595 h 28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Lst>
                                  <a:rect l="0" t="0" r="r" b="b"/>
                                  <a:pathLst>
                                    <a:path w="381" h="283">
                                      <a:moveTo>
                                        <a:pt x="66" y="114"/>
                                      </a:moveTo>
                                      <a:lnTo>
                                        <a:pt x="59" y="107"/>
                                      </a:lnTo>
                                      <a:lnTo>
                                        <a:pt x="7" y="107"/>
                                      </a:lnTo>
                                      <a:lnTo>
                                        <a:pt x="0" y="114"/>
                                      </a:lnTo>
                                      <a:lnTo>
                                        <a:pt x="0" y="169"/>
                                      </a:lnTo>
                                      <a:lnTo>
                                        <a:pt x="7" y="176"/>
                                      </a:lnTo>
                                      <a:lnTo>
                                        <a:pt x="16" y="176"/>
                                      </a:lnTo>
                                      <a:lnTo>
                                        <a:pt x="59" y="176"/>
                                      </a:lnTo>
                                      <a:lnTo>
                                        <a:pt x="66" y="169"/>
                                      </a:lnTo>
                                      <a:lnTo>
                                        <a:pt x="66" y="114"/>
                                      </a:lnTo>
                                      <a:close/>
                                      <a:moveTo>
                                        <a:pt x="67" y="221"/>
                                      </a:moveTo>
                                      <a:lnTo>
                                        <a:pt x="60" y="214"/>
                                      </a:lnTo>
                                      <a:lnTo>
                                        <a:pt x="52" y="214"/>
                                      </a:lnTo>
                                      <a:lnTo>
                                        <a:pt x="8" y="214"/>
                                      </a:lnTo>
                                      <a:lnTo>
                                        <a:pt x="1" y="221"/>
                                      </a:lnTo>
                                      <a:lnTo>
                                        <a:pt x="1" y="276"/>
                                      </a:lnTo>
                                      <a:lnTo>
                                        <a:pt x="8" y="283"/>
                                      </a:lnTo>
                                      <a:lnTo>
                                        <a:pt x="60" y="283"/>
                                      </a:lnTo>
                                      <a:lnTo>
                                        <a:pt x="67" y="276"/>
                                      </a:lnTo>
                                      <a:lnTo>
                                        <a:pt x="67" y="221"/>
                                      </a:lnTo>
                                      <a:close/>
                                      <a:moveTo>
                                        <a:pt x="171" y="114"/>
                                      </a:moveTo>
                                      <a:lnTo>
                                        <a:pt x="164" y="107"/>
                                      </a:lnTo>
                                      <a:lnTo>
                                        <a:pt x="112" y="107"/>
                                      </a:lnTo>
                                      <a:lnTo>
                                        <a:pt x="105" y="114"/>
                                      </a:lnTo>
                                      <a:lnTo>
                                        <a:pt x="105" y="169"/>
                                      </a:lnTo>
                                      <a:lnTo>
                                        <a:pt x="112" y="176"/>
                                      </a:lnTo>
                                      <a:lnTo>
                                        <a:pt x="121" y="176"/>
                                      </a:lnTo>
                                      <a:lnTo>
                                        <a:pt x="164" y="176"/>
                                      </a:lnTo>
                                      <a:lnTo>
                                        <a:pt x="171" y="169"/>
                                      </a:lnTo>
                                      <a:lnTo>
                                        <a:pt x="171" y="114"/>
                                      </a:lnTo>
                                      <a:close/>
                                      <a:moveTo>
                                        <a:pt x="172" y="221"/>
                                      </a:moveTo>
                                      <a:lnTo>
                                        <a:pt x="165" y="214"/>
                                      </a:lnTo>
                                      <a:lnTo>
                                        <a:pt x="157" y="214"/>
                                      </a:lnTo>
                                      <a:lnTo>
                                        <a:pt x="113" y="214"/>
                                      </a:lnTo>
                                      <a:lnTo>
                                        <a:pt x="106" y="221"/>
                                      </a:lnTo>
                                      <a:lnTo>
                                        <a:pt x="106" y="276"/>
                                      </a:lnTo>
                                      <a:lnTo>
                                        <a:pt x="113" y="283"/>
                                      </a:lnTo>
                                      <a:lnTo>
                                        <a:pt x="165" y="283"/>
                                      </a:lnTo>
                                      <a:lnTo>
                                        <a:pt x="172" y="276"/>
                                      </a:lnTo>
                                      <a:lnTo>
                                        <a:pt x="172" y="221"/>
                                      </a:lnTo>
                                      <a:close/>
                                      <a:moveTo>
                                        <a:pt x="276" y="114"/>
                                      </a:moveTo>
                                      <a:lnTo>
                                        <a:pt x="269" y="107"/>
                                      </a:lnTo>
                                      <a:lnTo>
                                        <a:pt x="261" y="107"/>
                                      </a:lnTo>
                                      <a:lnTo>
                                        <a:pt x="217" y="107"/>
                                      </a:lnTo>
                                      <a:lnTo>
                                        <a:pt x="210" y="114"/>
                                      </a:lnTo>
                                      <a:lnTo>
                                        <a:pt x="210" y="169"/>
                                      </a:lnTo>
                                      <a:lnTo>
                                        <a:pt x="217" y="176"/>
                                      </a:lnTo>
                                      <a:lnTo>
                                        <a:pt x="269" y="176"/>
                                      </a:lnTo>
                                      <a:lnTo>
                                        <a:pt x="276" y="169"/>
                                      </a:lnTo>
                                      <a:lnTo>
                                        <a:pt x="276" y="114"/>
                                      </a:lnTo>
                                      <a:close/>
                                      <a:moveTo>
                                        <a:pt x="276" y="7"/>
                                      </a:moveTo>
                                      <a:lnTo>
                                        <a:pt x="269" y="0"/>
                                      </a:lnTo>
                                      <a:lnTo>
                                        <a:pt x="261" y="0"/>
                                      </a:lnTo>
                                      <a:lnTo>
                                        <a:pt x="217" y="0"/>
                                      </a:lnTo>
                                      <a:lnTo>
                                        <a:pt x="210" y="7"/>
                                      </a:lnTo>
                                      <a:lnTo>
                                        <a:pt x="210" y="62"/>
                                      </a:lnTo>
                                      <a:lnTo>
                                        <a:pt x="217" y="70"/>
                                      </a:lnTo>
                                      <a:lnTo>
                                        <a:pt x="269" y="70"/>
                                      </a:lnTo>
                                      <a:lnTo>
                                        <a:pt x="276" y="62"/>
                                      </a:lnTo>
                                      <a:lnTo>
                                        <a:pt x="276" y="7"/>
                                      </a:lnTo>
                                      <a:close/>
                                      <a:moveTo>
                                        <a:pt x="381" y="114"/>
                                      </a:moveTo>
                                      <a:lnTo>
                                        <a:pt x="374" y="107"/>
                                      </a:lnTo>
                                      <a:lnTo>
                                        <a:pt x="366" y="107"/>
                                      </a:lnTo>
                                      <a:lnTo>
                                        <a:pt x="322" y="107"/>
                                      </a:lnTo>
                                      <a:lnTo>
                                        <a:pt x="315" y="114"/>
                                      </a:lnTo>
                                      <a:lnTo>
                                        <a:pt x="315" y="169"/>
                                      </a:lnTo>
                                      <a:lnTo>
                                        <a:pt x="322" y="176"/>
                                      </a:lnTo>
                                      <a:lnTo>
                                        <a:pt x="374" y="176"/>
                                      </a:lnTo>
                                      <a:lnTo>
                                        <a:pt x="381" y="169"/>
                                      </a:lnTo>
                                      <a:lnTo>
                                        <a:pt x="381" y="114"/>
                                      </a:lnTo>
                                      <a:close/>
                                      <a:moveTo>
                                        <a:pt x="381" y="7"/>
                                      </a:moveTo>
                                      <a:lnTo>
                                        <a:pt x="374" y="0"/>
                                      </a:lnTo>
                                      <a:lnTo>
                                        <a:pt x="366" y="0"/>
                                      </a:lnTo>
                                      <a:lnTo>
                                        <a:pt x="322" y="0"/>
                                      </a:lnTo>
                                      <a:lnTo>
                                        <a:pt x="315" y="7"/>
                                      </a:lnTo>
                                      <a:lnTo>
                                        <a:pt x="315" y="62"/>
                                      </a:lnTo>
                                      <a:lnTo>
                                        <a:pt x="322" y="70"/>
                                      </a:lnTo>
                                      <a:lnTo>
                                        <a:pt x="374" y="70"/>
                                      </a:lnTo>
                                      <a:lnTo>
                                        <a:pt x="381" y="62"/>
                                      </a:lnTo>
                                      <a:lnTo>
                                        <a:pt x="381" y="7"/>
                                      </a:lnTo>
                                      <a:close/>
                                    </a:path>
                                  </a:pathLst>
                                </a:custGeom>
                                <a:solidFill>
                                  <a:srgbClr val="4C525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docshape12"/>
                              <wps:cNvSpPr>
                                <a:spLocks/>
                              </wps:cNvSpPr>
                              <wps:spPr bwMode="auto">
                                <a:xfrm>
                                  <a:off x="3851" y="394"/>
                                  <a:ext cx="559" cy="550"/>
                                </a:xfrm>
                                <a:custGeom>
                                  <a:avLst/>
                                  <a:gdLst>
                                    <a:gd name="T0" fmla="+- 0 3921 3851"/>
                                    <a:gd name="T1" fmla="*/ T0 w 559"/>
                                    <a:gd name="T2" fmla="+- 0 395 395"/>
                                    <a:gd name="T3" fmla="*/ 395 h 550"/>
                                    <a:gd name="T4" fmla="+- 0 3858 3851"/>
                                    <a:gd name="T5" fmla="*/ T4 w 559"/>
                                    <a:gd name="T6" fmla="+- 0 395 395"/>
                                    <a:gd name="T7" fmla="*/ 395 h 550"/>
                                    <a:gd name="T8" fmla="+- 0 3851 3851"/>
                                    <a:gd name="T9" fmla="*/ T8 w 559"/>
                                    <a:gd name="T10" fmla="+- 0 402 395"/>
                                    <a:gd name="T11" fmla="*/ 402 h 550"/>
                                    <a:gd name="T12" fmla="+- 0 3851 3851"/>
                                    <a:gd name="T13" fmla="*/ T12 w 559"/>
                                    <a:gd name="T14" fmla="+- 0 937 395"/>
                                    <a:gd name="T15" fmla="*/ 937 h 550"/>
                                    <a:gd name="T16" fmla="+- 0 3858 3851"/>
                                    <a:gd name="T17" fmla="*/ T16 w 559"/>
                                    <a:gd name="T18" fmla="+- 0 944 395"/>
                                    <a:gd name="T19" fmla="*/ 944 h 550"/>
                                    <a:gd name="T20" fmla="+- 0 4403 3851"/>
                                    <a:gd name="T21" fmla="*/ T20 w 559"/>
                                    <a:gd name="T22" fmla="+- 0 944 395"/>
                                    <a:gd name="T23" fmla="*/ 944 h 550"/>
                                    <a:gd name="T24" fmla="+- 0 4410 3851"/>
                                    <a:gd name="T25" fmla="*/ T24 w 559"/>
                                    <a:gd name="T26" fmla="+- 0 937 395"/>
                                    <a:gd name="T27" fmla="*/ 937 h 550"/>
                                    <a:gd name="T28" fmla="+- 0 4410 3851"/>
                                    <a:gd name="T29" fmla="*/ T28 w 559"/>
                                    <a:gd name="T30" fmla="+- 0 902 395"/>
                                    <a:gd name="T31" fmla="*/ 902 h 550"/>
                                    <a:gd name="T32" fmla="+- 0 3891 3851"/>
                                    <a:gd name="T33" fmla="*/ T32 w 559"/>
                                    <a:gd name="T34" fmla="+- 0 902 395"/>
                                    <a:gd name="T35" fmla="*/ 902 h 550"/>
                                    <a:gd name="T36" fmla="+- 0 3891 3851"/>
                                    <a:gd name="T37" fmla="*/ T36 w 559"/>
                                    <a:gd name="T38" fmla="+- 0 558 395"/>
                                    <a:gd name="T39" fmla="*/ 558 h 550"/>
                                    <a:gd name="T40" fmla="+- 0 4410 3851"/>
                                    <a:gd name="T41" fmla="*/ T40 w 559"/>
                                    <a:gd name="T42" fmla="+- 0 558 395"/>
                                    <a:gd name="T43" fmla="*/ 558 h 550"/>
                                    <a:gd name="T44" fmla="+- 0 4410 3851"/>
                                    <a:gd name="T45" fmla="*/ T44 w 559"/>
                                    <a:gd name="T46" fmla="+- 0 486 395"/>
                                    <a:gd name="T47" fmla="*/ 486 h 550"/>
                                    <a:gd name="T48" fmla="+- 0 3954 3851"/>
                                    <a:gd name="T49" fmla="*/ T48 w 559"/>
                                    <a:gd name="T50" fmla="+- 0 486 395"/>
                                    <a:gd name="T51" fmla="*/ 486 h 550"/>
                                    <a:gd name="T52" fmla="+- 0 3941 3851"/>
                                    <a:gd name="T53" fmla="*/ T52 w 559"/>
                                    <a:gd name="T54" fmla="+- 0 483 395"/>
                                    <a:gd name="T55" fmla="*/ 483 h 550"/>
                                    <a:gd name="T56" fmla="+- 0 3931 3851"/>
                                    <a:gd name="T57" fmla="*/ T56 w 559"/>
                                    <a:gd name="T58" fmla="+- 0 476 395"/>
                                    <a:gd name="T59" fmla="*/ 476 h 550"/>
                                    <a:gd name="T60" fmla="+- 0 3924 3851"/>
                                    <a:gd name="T61" fmla="*/ T60 w 559"/>
                                    <a:gd name="T62" fmla="+- 0 465 395"/>
                                    <a:gd name="T63" fmla="*/ 465 h 550"/>
                                    <a:gd name="T64" fmla="+- 0 3921 3851"/>
                                    <a:gd name="T65" fmla="*/ T64 w 559"/>
                                    <a:gd name="T66" fmla="+- 0 451 395"/>
                                    <a:gd name="T67" fmla="*/ 451 h 550"/>
                                    <a:gd name="T68" fmla="+- 0 3921 3851"/>
                                    <a:gd name="T69" fmla="*/ T68 w 559"/>
                                    <a:gd name="T70" fmla="+- 0 395 395"/>
                                    <a:gd name="T71" fmla="*/ 395 h 550"/>
                                    <a:gd name="T72" fmla="+- 0 4410 3851"/>
                                    <a:gd name="T73" fmla="*/ T72 w 559"/>
                                    <a:gd name="T74" fmla="+- 0 558 395"/>
                                    <a:gd name="T75" fmla="*/ 558 h 550"/>
                                    <a:gd name="T76" fmla="+- 0 4371 3851"/>
                                    <a:gd name="T77" fmla="*/ T76 w 559"/>
                                    <a:gd name="T78" fmla="+- 0 558 395"/>
                                    <a:gd name="T79" fmla="*/ 558 h 550"/>
                                    <a:gd name="T80" fmla="+- 0 4371 3851"/>
                                    <a:gd name="T81" fmla="*/ T80 w 559"/>
                                    <a:gd name="T82" fmla="+- 0 902 395"/>
                                    <a:gd name="T83" fmla="*/ 902 h 550"/>
                                    <a:gd name="T84" fmla="+- 0 4410 3851"/>
                                    <a:gd name="T85" fmla="*/ T84 w 559"/>
                                    <a:gd name="T86" fmla="+- 0 902 395"/>
                                    <a:gd name="T87" fmla="*/ 902 h 550"/>
                                    <a:gd name="T88" fmla="+- 0 4410 3851"/>
                                    <a:gd name="T89" fmla="*/ T88 w 559"/>
                                    <a:gd name="T90" fmla="+- 0 558 395"/>
                                    <a:gd name="T91" fmla="*/ 558 h 550"/>
                                    <a:gd name="T92" fmla="+- 0 4078 3851"/>
                                    <a:gd name="T93" fmla="*/ T92 w 559"/>
                                    <a:gd name="T94" fmla="+- 0 395 395"/>
                                    <a:gd name="T95" fmla="*/ 395 h 550"/>
                                    <a:gd name="T96" fmla="+- 0 4026 3851"/>
                                    <a:gd name="T97" fmla="*/ T96 w 559"/>
                                    <a:gd name="T98" fmla="+- 0 395 395"/>
                                    <a:gd name="T99" fmla="*/ 395 h 550"/>
                                    <a:gd name="T100" fmla="+- 0 4026 3851"/>
                                    <a:gd name="T101" fmla="*/ T100 w 559"/>
                                    <a:gd name="T102" fmla="+- 0 451 395"/>
                                    <a:gd name="T103" fmla="*/ 451 h 550"/>
                                    <a:gd name="T104" fmla="+- 0 4023 3851"/>
                                    <a:gd name="T105" fmla="*/ T104 w 559"/>
                                    <a:gd name="T106" fmla="+- 0 465 395"/>
                                    <a:gd name="T107" fmla="*/ 465 h 550"/>
                                    <a:gd name="T108" fmla="+- 0 4016 3851"/>
                                    <a:gd name="T109" fmla="*/ T108 w 559"/>
                                    <a:gd name="T110" fmla="+- 0 476 395"/>
                                    <a:gd name="T111" fmla="*/ 476 h 550"/>
                                    <a:gd name="T112" fmla="+- 0 4005 3851"/>
                                    <a:gd name="T113" fmla="*/ T112 w 559"/>
                                    <a:gd name="T114" fmla="+- 0 483 395"/>
                                    <a:gd name="T115" fmla="*/ 483 h 550"/>
                                    <a:gd name="T116" fmla="+- 0 3992 3851"/>
                                    <a:gd name="T117" fmla="*/ T116 w 559"/>
                                    <a:gd name="T118" fmla="+- 0 486 395"/>
                                    <a:gd name="T119" fmla="*/ 486 h 550"/>
                                    <a:gd name="T120" fmla="+- 0 4112 3851"/>
                                    <a:gd name="T121" fmla="*/ T120 w 559"/>
                                    <a:gd name="T122" fmla="+- 0 486 395"/>
                                    <a:gd name="T123" fmla="*/ 486 h 550"/>
                                    <a:gd name="T124" fmla="+- 0 4099 3851"/>
                                    <a:gd name="T125" fmla="*/ T124 w 559"/>
                                    <a:gd name="T126" fmla="+- 0 483 395"/>
                                    <a:gd name="T127" fmla="*/ 483 h 550"/>
                                    <a:gd name="T128" fmla="+- 0 4088 3851"/>
                                    <a:gd name="T129" fmla="*/ T128 w 559"/>
                                    <a:gd name="T130" fmla="+- 0 476 395"/>
                                    <a:gd name="T131" fmla="*/ 476 h 550"/>
                                    <a:gd name="T132" fmla="+- 0 4081 3851"/>
                                    <a:gd name="T133" fmla="*/ T132 w 559"/>
                                    <a:gd name="T134" fmla="+- 0 465 395"/>
                                    <a:gd name="T135" fmla="*/ 465 h 550"/>
                                    <a:gd name="T136" fmla="+- 0 4078 3851"/>
                                    <a:gd name="T137" fmla="*/ T136 w 559"/>
                                    <a:gd name="T138" fmla="+- 0 451 395"/>
                                    <a:gd name="T139" fmla="*/ 451 h 550"/>
                                    <a:gd name="T140" fmla="+- 0 4078 3851"/>
                                    <a:gd name="T141" fmla="*/ T140 w 559"/>
                                    <a:gd name="T142" fmla="+- 0 395 395"/>
                                    <a:gd name="T143" fmla="*/ 395 h 550"/>
                                    <a:gd name="T144" fmla="+- 0 4236 3851"/>
                                    <a:gd name="T145" fmla="*/ T144 w 559"/>
                                    <a:gd name="T146" fmla="+- 0 395 395"/>
                                    <a:gd name="T147" fmla="*/ 395 h 550"/>
                                    <a:gd name="T148" fmla="+- 0 4183 3851"/>
                                    <a:gd name="T149" fmla="*/ T148 w 559"/>
                                    <a:gd name="T150" fmla="+- 0 395 395"/>
                                    <a:gd name="T151" fmla="*/ 395 h 550"/>
                                    <a:gd name="T152" fmla="+- 0 4183 3851"/>
                                    <a:gd name="T153" fmla="*/ T152 w 559"/>
                                    <a:gd name="T154" fmla="+- 0 451 395"/>
                                    <a:gd name="T155" fmla="*/ 451 h 550"/>
                                    <a:gd name="T156" fmla="+- 0 4180 3851"/>
                                    <a:gd name="T157" fmla="*/ T156 w 559"/>
                                    <a:gd name="T158" fmla="+- 0 465 395"/>
                                    <a:gd name="T159" fmla="*/ 465 h 550"/>
                                    <a:gd name="T160" fmla="+- 0 4173 3851"/>
                                    <a:gd name="T161" fmla="*/ T160 w 559"/>
                                    <a:gd name="T162" fmla="+- 0 476 395"/>
                                    <a:gd name="T163" fmla="*/ 476 h 550"/>
                                    <a:gd name="T164" fmla="+- 0 4163 3851"/>
                                    <a:gd name="T165" fmla="*/ T164 w 559"/>
                                    <a:gd name="T166" fmla="+- 0 483 395"/>
                                    <a:gd name="T167" fmla="*/ 483 h 550"/>
                                    <a:gd name="T168" fmla="+- 0 4149 3851"/>
                                    <a:gd name="T169" fmla="*/ T168 w 559"/>
                                    <a:gd name="T170" fmla="+- 0 486 395"/>
                                    <a:gd name="T171" fmla="*/ 486 h 550"/>
                                    <a:gd name="T172" fmla="+- 0 4270 3851"/>
                                    <a:gd name="T173" fmla="*/ T172 w 559"/>
                                    <a:gd name="T174" fmla="+- 0 486 395"/>
                                    <a:gd name="T175" fmla="*/ 486 h 550"/>
                                    <a:gd name="T176" fmla="+- 0 4257 3851"/>
                                    <a:gd name="T177" fmla="*/ T176 w 559"/>
                                    <a:gd name="T178" fmla="+- 0 483 395"/>
                                    <a:gd name="T179" fmla="*/ 483 h 550"/>
                                    <a:gd name="T180" fmla="+- 0 4246 3851"/>
                                    <a:gd name="T181" fmla="*/ T180 w 559"/>
                                    <a:gd name="T182" fmla="+- 0 476 395"/>
                                    <a:gd name="T183" fmla="*/ 476 h 550"/>
                                    <a:gd name="T184" fmla="+- 0 4239 3851"/>
                                    <a:gd name="T185" fmla="*/ T184 w 559"/>
                                    <a:gd name="T186" fmla="+- 0 465 395"/>
                                    <a:gd name="T187" fmla="*/ 465 h 550"/>
                                    <a:gd name="T188" fmla="+- 0 4236 3851"/>
                                    <a:gd name="T189" fmla="*/ T188 w 559"/>
                                    <a:gd name="T190" fmla="+- 0 451 395"/>
                                    <a:gd name="T191" fmla="*/ 451 h 550"/>
                                    <a:gd name="T192" fmla="+- 0 4236 3851"/>
                                    <a:gd name="T193" fmla="*/ T192 w 559"/>
                                    <a:gd name="T194" fmla="+- 0 395 395"/>
                                    <a:gd name="T195" fmla="*/ 395 h 550"/>
                                    <a:gd name="T196" fmla="+- 0 4403 3851"/>
                                    <a:gd name="T197" fmla="*/ T196 w 559"/>
                                    <a:gd name="T198" fmla="+- 0 395 395"/>
                                    <a:gd name="T199" fmla="*/ 395 h 550"/>
                                    <a:gd name="T200" fmla="+- 0 4341 3851"/>
                                    <a:gd name="T201" fmla="*/ T200 w 559"/>
                                    <a:gd name="T202" fmla="+- 0 395 395"/>
                                    <a:gd name="T203" fmla="*/ 395 h 550"/>
                                    <a:gd name="T204" fmla="+- 0 4341 3851"/>
                                    <a:gd name="T205" fmla="*/ T204 w 559"/>
                                    <a:gd name="T206" fmla="+- 0 451 395"/>
                                    <a:gd name="T207" fmla="*/ 451 h 550"/>
                                    <a:gd name="T208" fmla="+- 0 4338 3851"/>
                                    <a:gd name="T209" fmla="*/ T208 w 559"/>
                                    <a:gd name="T210" fmla="+- 0 465 395"/>
                                    <a:gd name="T211" fmla="*/ 465 h 550"/>
                                    <a:gd name="T212" fmla="+- 0 4331 3851"/>
                                    <a:gd name="T213" fmla="*/ T212 w 559"/>
                                    <a:gd name="T214" fmla="+- 0 476 395"/>
                                    <a:gd name="T215" fmla="*/ 476 h 550"/>
                                    <a:gd name="T216" fmla="+- 0 4320 3851"/>
                                    <a:gd name="T217" fmla="*/ T216 w 559"/>
                                    <a:gd name="T218" fmla="+- 0 483 395"/>
                                    <a:gd name="T219" fmla="*/ 483 h 550"/>
                                    <a:gd name="T220" fmla="+- 0 4307 3851"/>
                                    <a:gd name="T221" fmla="*/ T220 w 559"/>
                                    <a:gd name="T222" fmla="+- 0 486 395"/>
                                    <a:gd name="T223" fmla="*/ 486 h 550"/>
                                    <a:gd name="T224" fmla="+- 0 4410 3851"/>
                                    <a:gd name="T225" fmla="*/ T224 w 559"/>
                                    <a:gd name="T226" fmla="+- 0 486 395"/>
                                    <a:gd name="T227" fmla="*/ 486 h 550"/>
                                    <a:gd name="T228" fmla="+- 0 4410 3851"/>
                                    <a:gd name="T229" fmla="*/ T228 w 559"/>
                                    <a:gd name="T230" fmla="+- 0 402 395"/>
                                    <a:gd name="T231" fmla="*/ 402 h 550"/>
                                    <a:gd name="T232" fmla="+- 0 4403 3851"/>
                                    <a:gd name="T233" fmla="*/ T232 w 559"/>
                                    <a:gd name="T234" fmla="+- 0 395 395"/>
                                    <a:gd name="T235" fmla="*/ 395 h 5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Lst>
                                  <a:rect l="0" t="0" r="r" b="b"/>
                                  <a:pathLst>
                                    <a:path w="559" h="550">
                                      <a:moveTo>
                                        <a:pt x="70" y="0"/>
                                      </a:moveTo>
                                      <a:lnTo>
                                        <a:pt x="7" y="0"/>
                                      </a:lnTo>
                                      <a:lnTo>
                                        <a:pt x="0" y="7"/>
                                      </a:lnTo>
                                      <a:lnTo>
                                        <a:pt x="0" y="542"/>
                                      </a:lnTo>
                                      <a:lnTo>
                                        <a:pt x="7" y="549"/>
                                      </a:lnTo>
                                      <a:lnTo>
                                        <a:pt x="552" y="549"/>
                                      </a:lnTo>
                                      <a:lnTo>
                                        <a:pt x="559" y="542"/>
                                      </a:lnTo>
                                      <a:lnTo>
                                        <a:pt x="559" y="507"/>
                                      </a:lnTo>
                                      <a:lnTo>
                                        <a:pt x="40" y="507"/>
                                      </a:lnTo>
                                      <a:lnTo>
                                        <a:pt x="40" y="163"/>
                                      </a:lnTo>
                                      <a:lnTo>
                                        <a:pt x="559" y="163"/>
                                      </a:lnTo>
                                      <a:lnTo>
                                        <a:pt x="559" y="91"/>
                                      </a:lnTo>
                                      <a:lnTo>
                                        <a:pt x="103" y="91"/>
                                      </a:lnTo>
                                      <a:lnTo>
                                        <a:pt x="90" y="88"/>
                                      </a:lnTo>
                                      <a:lnTo>
                                        <a:pt x="80" y="81"/>
                                      </a:lnTo>
                                      <a:lnTo>
                                        <a:pt x="73" y="70"/>
                                      </a:lnTo>
                                      <a:lnTo>
                                        <a:pt x="70" y="56"/>
                                      </a:lnTo>
                                      <a:lnTo>
                                        <a:pt x="70" y="0"/>
                                      </a:lnTo>
                                      <a:close/>
                                      <a:moveTo>
                                        <a:pt x="559" y="163"/>
                                      </a:moveTo>
                                      <a:lnTo>
                                        <a:pt x="520" y="163"/>
                                      </a:lnTo>
                                      <a:lnTo>
                                        <a:pt x="520" y="507"/>
                                      </a:lnTo>
                                      <a:lnTo>
                                        <a:pt x="559" y="507"/>
                                      </a:lnTo>
                                      <a:lnTo>
                                        <a:pt x="559" y="163"/>
                                      </a:lnTo>
                                      <a:close/>
                                      <a:moveTo>
                                        <a:pt x="227" y="0"/>
                                      </a:moveTo>
                                      <a:lnTo>
                                        <a:pt x="175" y="0"/>
                                      </a:lnTo>
                                      <a:lnTo>
                                        <a:pt x="175" y="56"/>
                                      </a:lnTo>
                                      <a:lnTo>
                                        <a:pt x="172" y="70"/>
                                      </a:lnTo>
                                      <a:lnTo>
                                        <a:pt x="165" y="81"/>
                                      </a:lnTo>
                                      <a:lnTo>
                                        <a:pt x="154" y="88"/>
                                      </a:lnTo>
                                      <a:lnTo>
                                        <a:pt x="141" y="91"/>
                                      </a:lnTo>
                                      <a:lnTo>
                                        <a:pt x="261" y="91"/>
                                      </a:lnTo>
                                      <a:lnTo>
                                        <a:pt x="248" y="88"/>
                                      </a:lnTo>
                                      <a:lnTo>
                                        <a:pt x="237" y="81"/>
                                      </a:lnTo>
                                      <a:lnTo>
                                        <a:pt x="230" y="70"/>
                                      </a:lnTo>
                                      <a:lnTo>
                                        <a:pt x="227" y="56"/>
                                      </a:lnTo>
                                      <a:lnTo>
                                        <a:pt x="227" y="0"/>
                                      </a:lnTo>
                                      <a:close/>
                                      <a:moveTo>
                                        <a:pt x="385" y="0"/>
                                      </a:moveTo>
                                      <a:lnTo>
                                        <a:pt x="332" y="0"/>
                                      </a:lnTo>
                                      <a:lnTo>
                                        <a:pt x="332" y="56"/>
                                      </a:lnTo>
                                      <a:lnTo>
                                        <a:pt x="329" y="70"/>
                                      </a:lnTo>
                                      <a:lnTo>
                                        <a:pt x="322" y="81"/>
                                      </a:lnTo>
                                      <a:lnTo>
                                        <a:pt x="312" y="88"/>
                                      </a:lnTo>
                                      <a:lnTo>
                                        <a:pt x="298" y="91"/>
                                      </a:lnTo>
                                      <a:lnTo>
                                        <a:pt x="419" y="91"/>
                                      </a:lnTo>
                                      <a:lnTo>
                                        <a:pt x="406" y="88"/>
                                      </a:lnTo>
                                      <a:lnTo>
                                        <a:pt x="395" y="81"/>
                                      </a:lnTo>
                                      <a:lnTo>
                                        <a:pt x="388" y="70"/>
                                      </a:lnTo>
                                      <a:lnTo>
                                        <a:pt x="385" y="56"/>
                                      </a:lnTo>
                                      <a:lnTo>
                                        <a:pt x="385" y="0"/>
                                      </a:lnTo>
                                      <a:close/>
                                      <a:moveTo>
                                        <a:pt x="552" y="0"/>
                                      </a:moveTo>
                                      <a:lnTo>
                                        <a:pt x="490" y="0"/>
                                      </a:lnTo>
                                      <a:lnTo>
                                        <a:pt x="490" y="56"/>
                                      </a:lnTo>
                                      <a:lnTo>
                                        <a:pt x="487" y="70"/>
                                      </a:lnTo>
                                      <a:lnTo>
                                        <a:pt x="480" y="81"/>
                                      </a:lnTo>
                                      <a:lnTo>
                                        <a:pt x="469" y="88"/>
                                      </a:lnTo>
                                      <a:lnTo>
                                        <a:pt x="456" y="91"/>
                                      </a:lnTo>
                                      <a:lnTo>
                                        <a:pt x="559" y="91"/>
                                      </a:lnTo>
                                      <a:lnTo>
                                        <a:pt x="559" y="7"/>
                                      </a:lnTo>
                                      <a:lnTo>
                                        <a:pt x="552" y="0"/>
                                      </a:lnTo>
                                      <a:close/>
                                    </a:path>
                                  </a:pathLst>
                                </a:custGeom>
                                <a:solidFill>
                                  <a:srgbClr val="E571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 name="docshape13"/>
                              <wps:cNvSpPr>
                                <a:spLocks/>
                              </wps:cNvSpPr>
                              <wps:spPr bwMode="auto">
                                <a:xfrm>
                                  <a:off x="3939" y="346"/>
                                  <a:ext cx="384" cy="121"/>
                                </a:xfrm>
                                <a:custGeom>
                                  <a:avLst/>
                                  <a:gdLst>
                                    <a:gd name="T0" fmla="+- 0 4007 3939"/>
                                    <a:gd name="T1" fmla="*/ T0 w 384"/>
                                    <a:gd name="T2" fmla="+- 0 353 346"/>
                                    <a:gd name="T3" fmla="*/ 353 h 121"/>
                                    <a:gd name="T4" fmla="+- 0 4000 3939"/>
                                    <a:gd name="T5" fmla="*/ T4 w 384"/>
                                    <a:gd name="T6" fmla="+- 0 346 346"/>
                                    <a:gd name="T7" fmla="*/ 346 h 121"/>
                                    <a:gd name="T8" fmla="+- 0 3955 3939"/>
                                    <a:gd name="T9" fmla="*/ T8 w 384"/>
                                    <a:gd name="T10" fmla="+- 0 346 346"/>
                                    <a:gd name="T11" fmla="*/ 346 h 121"/>
                                    <a:gd name="T12" fmla="+- 0 3946 3939"/>
                                    <a:gd name="T13" fmla="*/ T12 w 384"/>
                                    <a:gd name="T14" fmla="+- 0 346 346"/>
                                    <a:gd name="T15" fmla="*/ 346 h 121"/>
                                    <a:gd name="T16" fmla="+- 0 3939 3939"/>
                                    <a:gd name="T17" fmla="*/ T16 w 384"/>
                                    <a:gd name="T18" fmla="+- 0 353 346"/>
                                    <a:gd name="T19" fmla="*/ 353 h 121"/>
                                    <a:gd name="T20" fmla="+- 0 3939 3939"/>
                                    <a:gd name="T21" fmla="*/ T20 w 384"/>
                                    <a:gd name="T22" fmla="+- 0 460 346"/>
                                    <a:gd name="T23" fmla="*/ 460 h 121"/>
                                    <a:gd name="T24" fmla="+- 0 3946 3939"/>
                                    <a:gd name="T25" fmla="*/ T24 w 384"/>
                                    <a:gd name="T26" fmla="+- 0 467 346"/>
                                    <a:gd name="T27" fmla="*/ 467 h 121"/>
                                    <a:gd name="T28" fmla="+- 0 4000 3939"/>
                                    <a:gd name="T29" fmla="*/ T28 w 384"/>
                                    <a:gd name="T30" fmla="+- 0 467 346"/>
                                    <a:gd name="T31" fmla="*/ 467 h 121"/>
                                    <a:gd name="T32" fmla="+- 0 4007 3939"/>
                                    <a:gd name="T33" fmla="*/ T32 w 384"/>
                                    <a:gd name="T34" fmla="+- 0 460 346"/>
                                    <a:gd name="T35" fmla="*/ 460 h 121"/>
                                    <a:gd name="T36" fmla="+- 0 4007 3939"/>
                                    <a:gd name="T37" fmla="*/ T36 w 384"/>
                                    <a:gd name="T38" fmla="+- 0 353 346"/>
                                    <a:gd name="T39" fmla="*/ 353 h 121"/>
                                    <a:gd name="T40" fmla="+- 0 4165 3939"/>
                                    <a:gd name="T41" fmla="*/ T40 w 384"/>
                                    <a:gd name="T42" fmla="+- 0 353 346"/>
                                    <a:gd name="T43" fmla="*/ 353 h 121"/>
                                    <a:gd name="T44" fmla="+- 0 4158 3939"/>
                                    <a:gd name="T45" fmla="*/ T44 w 384"/>
                                    <a:gd name="T46" fmla="+- 0 346 346"/>
                                    <a:gd name="T47" fmla="*/ 346 h 121"/>
                                    <a:gd name="T48" fmla="+- 0 4112 3939"/>
                                    <a:gd name="T49" fmla="*/ T48 w 384"/>
                                    <a:gd name="T50" fmla="+- 0 346 346"/>
                                    <a:gd name="T51" fmla="*/ 346 h 121"/>
                                    <a:gd name="T52" fmla="+- 0 4104 3939"/>
                                    <a:gd name="T53" fmla="*/ T52 w 384"/>
                                    <a:gd name="T54" fmla="+- 0 346 346"/>
                                    <a:gd name="T55" fmla="*/ 346 h 121"/>
                                    <a:gd name="T56" fmla="+- 0 4097 3939"/>
                                    <a:gd name="T57" fmla="*/ T56 w 384"/>
                                    <a:gd name="T58" fmla="+- 0 353 346"/>
                                    <a:gd name="T59" fmla="*/ 353 h 121"/>
                                    <a:gd name="T60" fmla="+- 0 4097 3939"/>
                                    <a:gd name="T61" fmla="*/ T60 w 384"/>
                                    <a:gd name="T62" fmla="+- 0 460 346"/>
                                    <a:gd name="T63" fmla="*/ 460 h 121"/>
                                    <a:gd name="T64" fmla="+- 0 4104 3939"/>
                                    <a:gd name="T65" fmla="*/ T64 w 384"/>
                                    <a:gd name="T66" fmla="+- 0 467 346"/>
                                    <a:gd name="T67" fmla="*/ 467 h 121"/>
                                    <a:gd name="T68" fmla="+- 0 4158 3939"/>
                                    <a:gd name="T69" fmla="*/ T68 w 384"/>
                                    <a:gd name="T70" fmla="+- 0 467 346"/>
                                    <a:gd name="T71" fmla="*/ 467 h 121"/>
                                    <a:gd name="T72" fmla="+- 0 4165 3939"/>
                                    <a:gd name="T73" fmla="*/ T72 w 384"/>
                                    <a:gd name="T74" fmla="+- 0 460 346"/>
                                    <a:gd name="T75" fmla="*/ 460 h 121"/>
                                    <a:gd name="T76" fmla="+- 0 4165 3939"/>
                                    <a:gd name="T77" fmla="*/ T76 w 384"/>
                                    <a:gd name="T78" fmla="+- 0 353 346"/>
                                    <a:gd name="T79" fmla="*/ 353 h 121"/>
                                    <a:gd name="T80" fmla="+- 0 4322 3939"/>
                                    <a:gd name="T81" fmla="*/ T80 w 384"/>
                                    <a:gd name="T82" fmla="+- 0 353 346"/>
                                    <a:gd name="T83" fmla="*/ 353 h 121"/>
                                    <a:gd name="T84" fmla="+- 0 4315 3939"/>
                                    <a:gd name="T85" fmla="*/ T84 w 384"/>
                                    <a:gd name="T86" fmla="+- 0 346 346"/>
                                    <a:gd name="T87" fmla="*/ 346 h 121"/>
                                    <a:gd name="T88" fmla="+- 0 4307 3939"/>
                                    <a:gd name="T89" fmla="*/ T88 w 384"/>
                                    <a:gd name="T90" fmla="+- 0 346 346"/>
                                    <a:gd name="T91" fmla="*/ 346 h 121"/>
                                    <a:gd name="T92" fmla="+- 0 4261 3939"/>
                                    <a:gd name="T93" fmla="*/ T92 w 384"/>
                                    <a:gd name="T94" fmla="+- 0 346 346"/>
                                    <a:gd name="T95" fmla="*/ 346 h 121"/>
                                    <a:gd name="T96" fmla="+- 0 4254 3939"/>
                                    <a:gd name="T97" fmla="*/ T96 w 384"/>
                                    <a:gd name="T98" fmla="+- 0 353 346"/>
                                    <a:gd name="T99" fmla="*/ 353 h 121"/>
                                    <a:gd name="T100" fmla="+- 0 4254 3939"/>
                                    <a:gd name="T101" fmla="*/ T100 w 384"/>
                                    <a:gd name="T102" fmla="+- 0 460 346"/>
                                    <a:gd name="T103" fmla="*/ 460 h 121"/>
                                    <a:gd name="T104" fmla="+- 0 4261 3939"/>
                                    <a:gd name="T105" fmla="*/ T104 w 384"/>
                                    <a:gd name="T106" fmla="+- 0 467 346"/>
                                    <a:gd name="T107" fmla="*/ 467 h 121"/>
                                    <a:gd name="T108" fmla="+- 0 4315 3939"/>
                                    <a:gd name="T109" fmla="*/ T108 w 384"/>
                                    <a:gd name="T110" fmla="+- 0 467 346"/>
                                    <a:gd name="T111" fmla="*/ 467 h 121"/>
                                    <a:gd name="T112" fmla="+- 0 4322 3939"/>
                                    <a:gd name="T113" fmla="*/ T112 w 384"/>
                                    <a:gd name="T114" fmla="+- 0 460 346"/>
                                    <a:gd name="T115" fmla="*/ 460 h 121"/>
                                    <a:gd name="T116" fmla="+- 0 4322 3939"/>
                                    <a:gd name="T117" fmla="*/ T116 w 384"/>
                                    <a:gd name="T118" fmla="+- 0 353 346"/>
                                    <a:gd name="T119" fmla="*/ 353 h 12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384" h="121">
                                      <a:moveTo>
                                        <a:pt x="68" y="7"/>
                                      </a:moveTo>
                                      <a:lnTo>
                                        <a:pt x="61" y="0"/>
                                      </a:lnTo>
                                      <a:lnTo>
                                        <a:pt x="16" y="0"/>
                                      </a:lnTo>
                                      <a:lnTo>
                                        <a:pt x="7" y="0"/>
                                      </a:lnTo>
                                      <a:lnTo>
                                        <a:pt x="0" y="7"/>
                                      </a:lnTo>
                                      <a:lnTo>
                                        <a:pt x="0" y="114"/>
                                      </a:lnTo>
                                      <a:lnTo>
                                        <a:pt x="7" y="121"/>
                                      </a:lnTo>
                                      <a:lnTo>
                                        <a:pt x="61" y="121"/>
                                      </a:lnTo>
                                      <a:lnTo>
                                        <a:pt x="68" y="114"/>
                                      </a:lnTo>
                                      <a:lnTo>
                                        <a:pt x="68" y="7"/>
                                      </a:lnTo>
                                      <a:close/>
                                      <a:moveTo>
                                        <a:pt x="226" y="7"/>
                                      </a:moveTo>
                                      <a:lnTo>
                                        <a:pt x="219" y="0"/>
                                      </a:lnTo>
                                      <a:lnTo>
                                        <a:pt x="173" y="0"/>
                                      </a:lnTo>
                                      <a:lnTo>
                                        <a:pt x="165" y="0"/>
                                      </a:lnTo>
                                      <a:lnTo>
                                        <a:pt x="158" y="7"/>
                                      </a:lnTo>
                                      <a:lnTo>
                                        <a:pt x="158" y="114"/>
                                      </a:lnTo>
                                      <a:lnTo>
                                        <a:pt x="165" y="121"/>
                                      </a:lnTo>
                                      <a:lnTo>
                                        <a:pt x="219" y="121"/>
                                      </a:lnTo>
                                      <a:lnTo>
                                        <a:pt x="226" y="114"/>
                                      </a:lnTo>
                                      <a:lnTo>
                                        <a:pt x="226" y="7"/>
                                      </a:lnTo>
                                      <a:close/>
                                      <a:moveTo>
                                        <a:pt x="383" y="7"/>
                                      </a:moveTo>
                                      <a:lnTo>
                                        <a:pt x="376" y="0"/>
                                      </a:lnTo>
                                      <a:lnTo>
                                        <a:pt x="368" y="0"/>
                                      </a:lnTo>
                                      <a:lnTo>
                                        <a:pt x="322" y="0"/>
                                      </a:lnTo>
                                      <a:lnTo>
                                        <a:pt x="315" y="7"/>
                                      </a:lnTo>
                                      <a:lnTo>
                                        <a:pt x="315" y="114"/>
                                      </a:lnTo>
                                      <a:lnTo>
                                        <a:pt x="322" y="121"/>
                                      </a:lnTo>
                                      <a:lnTo>
                                        <a:pt x="376" y="121"/>
                                      </a:lnTo>
                                      <a:lnTo>
                                        <a:pt x="383" y="114"/>
                                      </a:lnTo>
                                      <a:lnTo>
                                        <a:pt x="383" y="7"/>
                                      </a:lnTo>
                                      <a:close/>
                                    </a:path>
                                  </a:pathLst>
                                </a:custGeom>
                                <a:solidFill>
                                  <a:srgbClr val="CFD2D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3BA987A" id="Group 5" o:spid="_x0000_s1026" style="position:absolute;margin-left:1.5pt;margin-top:-2.35pt;width:16.05pt;height:17pt;z-index:-250974208;mso-wrap-distance-left:0;mso-wrap-distance-right:0;mso-position-horizontal-relative:margin;mso-position-vertical-relative:margin" coordorigin="3851,346" coordsize="559,5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">
                      <o:lock v:ext="edit" aspectratio="t"/>
                      <v:shape id="docshape11" o:spid="_x0000_s1027" style="position:absolute;left:3940;top:588;width:381;height:283;visibility:visible;mso-wrap-style:square;v-text-anchor:top" coordsize="381,2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" path="m66,114r-7,-7l7,107,,114r,55l7,176r9,l59,176r7,-7l66,114xm67,221r-7,-7l52,214r-44,l1,221r,55l8,283r52,l67,276r,-55xm171,114r-7,-7l112,107r-7,7l105,169r7,7l121,176r43,l171,169r,-55xm172,221r-7,-7l157,214r-44,l106,221r,55l113,283r52,l172,276r,-55xm276,114r-7,-7l261,107r-44,l210,114r,55l217,176r52,l276,169r,-55xm276,7l269,r-8,l217,r-7,7l210,62r7,8l269,70r7,-8l276,7xm381,114r-7,-7l366,107r-44,l315,114r,55l322,176r52,l381,169r,-55xm381,7l374,r-8,l322,r-7,7l315,62r7,8l374,70r7,-8l381,7xe" fillcolor="#4c5257" stroked="f">
                        <v:path arrowok="t" o:connecttype="custom" o:connectlocs="59,695;0,702;7,764;59,764;66,702;60,802;8,802;1,864;60,871;67,809;164,695;105,702;112,764;164,764;171,702;165,802;113,802;106,864;165,871;172,809;269,695;217,695;210,757;269,764;276,702;269,588;217,588;210,650;269,658;276,595;374,695;322,695;315,757;374,764;381,702;374,588;322,588;315,650;374,658;381,595" o:connectangles="0,0,0,0,0,0,0,0,0,0,0,0,0,0,0,0,0,0,0,0,0,0,0,0,0,0,0,0,0,0,0,0,0,0,0,0,0,0,0,0"/>
                      </v:shape>
                      <v:shape id="docshape12" o:spid="_x0000_s1028" style="position:absolute;left:3851;top:394;width:559;height:550;visibility:visible;mso-wrap-style:square;v-text-anchor:top" coordsize="559,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" path="m70,l7,,,7,,542r7,7l552,549r7,-7l559,507r-519,l40,163r519,l559,91r-456,l90,88,80,81,73,70,70,56,70,xm559,163r-39,l520,507r39,l559,163xm227,l175,r,56l172,70r-7,11l154,88r-13,3l261,91,248,88,237,81,230,70,227,56,227,xm385,l332,r,56l329,70r-7,11l312,88r-14,3l419,91,406,88,395,81,388,70,385,56,385,xm552,l490,r,56l487,70r-7,11l469,88r-13,3l559,91r,-84l552,xe" fillcolor="#e57100" stroked="f">
                        <v:path arrowok="t" o:connecttype="custom" o:connectlocs="70,395;7,395;0,402;0,937;7,944;552,944;559,937;559,902;40,902;40,558;559,558;559,486;103,486;90,483;80,476;73,465;70,451;70,395;559,558;520,558;520,902;559,902;559,558;227,395;175,395;175,451;172,465;165,476;154,483;141,486;261,486;248,483;237,476;230,465;227,451;227,395;385,395;332,395;332,451;329,465;322,476;312,483;298,486;419,486;406,483;395,476;388,465;385,451;385,395;552,395;490,395;490,451;487,465;480,476;469,483;456,486;559,486;559,402;552,395" o:connectangles="0,0,0,0,0,0,0,0,0,0,0,0,0,0,0,0,0,0,0,0,0,0,0,0,0,0,0,0,0,0,0,0,0,0,0,0,0,0,0,0,0,0,0,0,0,0,0,0,0,0,0,0,0,0,0,0,0,0,0"/>
                      </v:shape>
                      <v:shape id="docshape13" o:spid="_x0000_s1029" style="position:absolute;left:3939;top:346;width:384;height:121;visibility:visible;mso-wrap-style:square;v-text-anchor:top" coordsize="384,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" path="m68,7l61,,16,,7,,,7,,114r7,7l61,121r7,-7l68,7xm226,7l219,,173,r-8,l158,7r,107l165,121r54,l226,114,226,7xm383,7l376,r-8,l322,r-7,7l315,114r7,7l376,121r7,-7l383,7xe" fillcolor="#cfd2d0" stroked="f">
                        <v:path arrowok="t" o:connecttype="custom" o:connectlocs="68,353;61,346;16,346;7,346;0,353;0,460;7,467;61,467;68,460;68,353;226,353;219,346;173,346;165,346;158,353;158,460;165,467;219,467;226,460;226,353;383,353;376,346;368,346;322,346;315,353;315,460;322,467;376,467;383,460;383,353" o:connectangles="0,0,0,0,0,0,0,0,0,0,0,0,0,0,0,0,0,0,0,0,0,0,0,0,0,0,0,0,0,0"/>
                      </v:shape>
                      <w10:wrap type="square" anchorx="margin" anchory="margin"/>
                    </v:group>
                  </w:pict>
                </mc:Fallback>
              </mc:AlternateContent>
            </w:r>
            <w:r w:rsidRPr="00310613">
              <w:rPr>
                <w:rFonts w:ascii="VIC" w:hAnsi="VIC"/>
                <w:b/>
                <w:color w:val="E57100"/>
                <w:w w:val="105"/>
                <w:position w:val="-2"/>
              </w:rPr>
              <w:t xml:space="preserve">  </w:t>
            </w:r>
            <w:r>
              <w:rPr>
                <w:rFonts w:ascii="VIC" w:hAnsi="VIC"/>
                <w:b/>
                <w:color w:val="E57100"/>
                <w:w w:val="105"/>
                <w:position w:val="-2"/>
              </w:rPr>
              <w:t>FEB</w:t>
            </w:r>
            <w:r w:rsidRPr="00310613">
              <w:rPr>
                <w:rFonts w:ascii="VIC" w:hAnsi="VIC"/>
                <w:b/>
                <w:color w:val="E57100"/>
                <w:w w:val="105"/>
                <w:position w:val="-2"/>
              </w:rPr>
              <w:t xml:space="preserve"> </w:t>
            </w:r>
          </w:p>
        </w:tc>
        <w:tc>
          <w:tcPr>
            <w:tcW w:w="3600" w:type="dxa"/>
            <w:gridSpan w:val="3"/>
            <w:tcBorders>
              <w:left w:val="nil"/>
              <w:right w:val="nil"/>
            </w:tcBorders>
            <w:shd w:val="clear" w:color="auto" w:fill="F2F2F2" w:themeFill="background1" w:themeFillShade="F2"/>
            <w:vAlign w:val="center"/>
          </w:tcPr>
          <w:p w14:paraId="5F3FF59F" w14:textId="653FD81A" w:rsidR="00310613" w:rsidRPr="00142E2B" w:rsidRDefault="00310613" w:rsidP="00310613">
            <w:pPr>
              <w:rPr>
                <w:rFonts w:ascii="VIC" w:hAnsi="VIC"/>
                <w:b/>
                <w:color w:val="B5292D"/>
                <w:sz w:val="20"/>
                <w:szCs w:val="24"/>
              </w:rPr>
            </w:pPr>
            <w:r w:rsidRPr="00310613">
              <w:rPr>
                <w:rFonts w:ascii="VIC Light" w:hAnsi="VIC Light"/>
                <w:noProof/>
                <w:color w:val="E57100"/>
                <w:sz w:val="18"/>
                <w:szCs w:val="18"/>
              </w:rPr>
              <mc:AlternateContent>
                <mc:Choice Requires="wpg">
                  <w:drawing>
                    <wp:anchor distT="0" distB="0" distL="0" distR="0" simplePos="0" relativeHeight="252343296" behindDoc="1" locked="0" layoutInCell="1" allowOverlap="1" wp14:anchorId="3F6A806D" wp14:editId="73CD9A14">
                      <wp:simplePos x="0" y="0"/>
                      <wp:positionH relativeFrom="margin">
                        <wp:posOffset>36195</wp:posOffset>
                      </wp:positionH>
                      <wp:positionV relativeFrom="margin">
                        <wp:posOffset>-132715</wp:posOffset>
                      </wp:positionV>
                      <wp:extent cx="203835" cy="215900"/>
                      <wp:effectExtent l="0" t="0" r="5715" b="0"/>
                      <wp:wrapSquare wrapText="bothSides"/>
                      <wp:docPr id="11" name="Group 11"/>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203835" cy="215900"/>
                                <a:chOff x="3851" y="346"/>
                                <a:chExt cx="559" cy="598"/>
                              </a:xfrm>
                            </wpg:grpSpPr>
                            <wps:wsp>
                              <wps:cNvPr id="12" name="docshape11"/>
                              <wps:cNvSpPr>
                                <a:spLocks/>
                              </wps:cNvSpPr>
                              <wps:spPr bwMode="auto">
                                <a:xfrm>
                                  <a:off x="3940" y="588"/>
                                  <a:ext cx="381" cy="283"/>
                                </a:xfrm>
                                <a:custGeom>
                                  <a:avLst/>
                                  <a:gdLst>
                                    <a:gd name="T0" fmla="+- 0 3999 3940"/>
                                    <a:gd name="T1" fmla="*/ T0 w 381"/>
                                    <a:gd name="T2" fmla="+- 0 695 588"/>
                                    <a:gd name="T3" fmla="*/ 695 h 283"/>
                                    <a:gd name="T4" fmla="+- 0 3940 3940"/>
                                    <a:gd name="T5" fmla="*/ T4 w 381"/>
                                    <a:gd name="T6" fmla="+- 0 702 588"/>
                                    <a:gd name="T7" fmla="*/ 702 h 283"/>
                                    <a:gd name="T8" fmla="+- 0 3947 3940"/>
                                    <a:gd name="T9" fmla="*/ T8 w 381"/>
                                    <a:gd name="T10" fmla="+- 0 764 588"/>
                                    <a:gd name="T11" fmla="*/ 764 h 283"/>
                                    <a:gd name="T12" fmla="+- 0 3999 3940"/>
                                    <a:gd name="T13" fmla="*/ T12 w 381"/>
                                    <a:gd name="T14" fmla="+- 0 764 588"/>
                                    <a:gd name="T15" fmla="*/ 764 h 283"/>
                                    <a:gd name="T16" fmla="+- 0 4006 3940"/>
                                    <a:gd name="T17" fmla="*/ T16 w 381"/>
                                    <a:gd name="T18" fmla="+- 0 702 588"/>
                                    <a:gd name="T19" fmla="*/ 702 h 283"/>
                                    <a:gd name="T20" fmla="+- 0 4000 3940"/>
                                    <a:gd name="T21" fmla="*/ T20 w 381"/>
                                    <a:gd name="T22" fmla="+- 0 802 588"/>
                                    <a:gd name="T23" fmla="*/ 802 h 283"/>
                                    <a:gd name="T24" fmla="+- 0 3948 3940"/>
                                    <a:gd name="T25" fmla="*/ T24 w 381"/>
                                    <a:gd name="T26" fmla="+- 0 802 588"/>
                                    <a:gd name="T27" fmla="*/ 802 h 283"/>
                                    <a:gd name="T28" fmla="+- 0 3941 3940"/>
                                    <a:gd name="T29" fmla="*/ T28 w 381"/>
                                    <a:gd name="T30" fmla="+- 0 864 588"/>
                                    <a:gd name="T31" fmla="*/ 864 h 283"/>
                                    <a:gd name="T32" fmla="+- 0 4000 3940"/>
                                    <a:gd name="T33" fmla="*/ T32 w 381"/>
                                    <a:gd name="T34" fmla="+- 0 871 588"/>
                                    <a:gd name="T35" fmla="*/ 871 h 283"/>
                                    <a:gd name="T36" fmla="+- 0 4007 3940"/>
                                    <a:gd name="T37" fmla="*/ T36 w 381"/>
                                    <a:gd name="T38" fmla="+- 0 809 588"/>
                                    <a:gd name="T39" fmla="*/ 809 h 283"/>
                                    <a:gd name="T40" fmla="+- 0 4104 3940"/>
                                    <a:gd name="T41" fmla="*/ T40 w 381"/>
                                    <a:gd name="T42" fmla="+- 0 695 588"/>
                                    <a:gd name="T43" fmla="*/ 695 h 283"/>
                                    <a:gd name="T44" fmla="+- 0 4045 3940"/>
                                    <a:gd name="T45" fmla="*/ T44 w 381"/>
                                    <a:gd name="T46" fmla="+- 0 702 588"/>
                                    <a:gd name="T47" fmla="*/ 702 h 283"/>
                                    <a:gd name="T48" fmla="+- 0 4052 3940"/>
                                    <a:gd name="T49" fmla="*/ T48 w 381"/>
                                    <a:gd name="T50" fmla="+- 0 764 588"/>
                                    <a:gd name="T51" fmla="*/ 764 h 283"/>
                                    <a:gd name="T52" fmla="+- 0 4104 3940"/>
                                    <a:gd name="T53" fmla="*/ T52 w 381"/>
                                    <a:gd name="T54" fmla="+- 0 764 588"/>
                                    <a:gd name="T55" fmla="*/ 764 h 283"/>
                                    <a:gd name="T56" fmla="+- 0 4111 3940"/>
                                    <a:gd name="T57" fmla="*/ T56 w 381"/>
                                    <a:gd name="T58" fmla="+- 0 702 588"/>
                                    <a:gd name="T59" fmla="*/ 702 h 283"/>
                                    <a:gd name="T60" fmla="+- 0 4105 3940"/>
                                    <a:gd name="T61" fmla="*/ T60 w 381"/>
                                    <a:gd name="T62" fmla="+- 0 802 588"/>
                                    <a:gd name="T63" fmla="*/ 802 h 283"/>
                                    <a:gd name="T64" fmla="+- 0 4053 3940"/>
                                    <a:gd name="T65" fmla="*/ T64 w 381"/>
                                    <a:gd name="T66" fmla="+- 0 802 588"/>
                                    <a:gd name="T67" fmla="*/ 802 h 283"/>
                                    <a:gd name="T68" fmla="+- 0 4046 3940"/>
                                    <a:gd name="T69" fmla="*/ T68 w 381"/>
                                    <a:gd name="T70" fmla="+- 0 864 588"/>
                                    <a:gd name="T71" fmla="*/ 864 h 283"/>
                                    <a:gd name="T72" fmla="+- 0 4105 3940"/>
                                    <a:gd name="T73" fmla="*/ T72 w 381"/>
                                    <a:gd name="T74" fmla="+- 0 871 588"/>
                                    <a:gd name="T75" fmla="*/ 871 h 283"/>
                                    <a:gd name="T76" fmla="+- 0 4112 3940"/>
                                    <a:gd name="T77" fmla="*/ T76 w 381"/>
                                    <a:gd name="T78" fmla="+- 0 809 588"/>
                                    <a:gd name="T79" fmla="*/ 809 h 283"/>
                                    <a:gd name="T80" fmla="+- 0 4209 3940"/>
                                    <a:gd name="T81" fmla="*/ T80 w 381"/>
                                    <a:gd name="T82" fmla="+- 0 695 588"/>
                                    <a:gd name="T83" fmla="*/ 695 h 283"/>
                                    <a:gd name="T84" fmla="+- 0 4157 3940"/>
                                    <a:gd name="T85" fmla="*/ T84 w 381"/>
                                    <a:gd name="T86" fmla="+- 0 695 588"/>
                                    <a:gd name="T87" fmla="*/ 695 h 283"/>
                                    <a:gd name="T88" fmla="+- 0 4150 3940"/>
                                    <a:gd name="T89" fmla="*/ T88 w 381"/>
                                    <a:gd name="T90" fmla="+- 0 757 588"/>
                                    <a:gd name="T91" fmla="*/ 757 h 283"/>
                                    <a:gd name="T92" fmla="+- 0 4209 3940"/>
                                    <a:gd name="T93" fmla="*/ T92 w 381"/>
                                    <a:gd name="T94" fmla="+- 0 764 588"/>
                                    <a:gd name="T95" fmla="*/ 764 h 283"/>
                                    <a:gd name="T96" fmla="+- 0 4216 3940"/>
                                    <a:gd name="T97" fmla="*/ T96 w 381"/>
                                    <a:gd name="T98" fmla="+- 0 702 588"/>
                                    <a:gd name="T99" fmla="*/ 702 h 283"/>
                                    <a:gd name="T100" fmla="+- 0 4209 3940"/>
                                    <a:gd name="T101" fmla="*/ T100 w 381"/>
                                    <a:gd name="T102" fmla="+- 0 588 588"/>
                                    <a:gd name="T103" fmla="*/ 588 h 283"/>
                                    <a:gd name="T104" fmla="+- 0 4157 3940"/>
                                    <a:gd name="T105" fmla="*/ T104 w 381"/>
                                    <a:gd name="T106" fmla="+- 0 588 588"/>
                                    <a:gd name="T107" fmla="*/ 588 h 283"/>
                                    <a:gd name="T108" fmla="+- 0 4150 3940"/>
                                    <a:gd name="T109" fmla="*/ T108 w 381"/>
                                    <a:gd name="T110" fmla="+- 0 650 588"/>
                                    <a:gd name="T111" fmla="*/ 650 h 283"/>
                                    <a:gd name="T112" fmla="+- 0 4209 3940"/>
                                    <a:gd name="T113" fmla="*/ T112 w 381"/>
                                    <a:gd name="T114" fmla="+- 0 658 588"/>
                                    <a:gd name="T115" fmla="*/ 658 h 283"/>
                                    <a:gd name="T116" fmla="+- 0 4216 3940"/>
                                    <a:gd name="T117" fmla="*/ T116 w 381"/>
                                    <a:gd name="T118" fmla="+- 0 595 588"/>
                                    <a:gd name="T119" fmla="*/ 595 h 283"/>
                                    <a:gd name="T120" fmla="+- 0 4314 3940"/>
                                    <a:gd name="T121" fmla="*/ T120 w 381"/>
                                    <a:gd name="T122" fmla="+- 0 695 588"/>
                                    <a:gd name="T123" fmla="*/ 695 h 283"/>
                                    <a:gd name="T124" fmla="+- 0 4262 3940"/>
                                    <a:gd name="T125" fmla="*/ T124 w 381"/>
                                    <a:gd name="T126" fmla="+- 0 695 588"/>
                                    <a:gd name="T127" fmla="*/ 695 h 283"/>
                                    <a:gd name="T128" fmla="+- 0 4255 3940"/>
                                    <a:gd name="T129" fmla="*/ T128 w 381"/>
                                    <a:gd name="T130" fmla="+- 0 757 588"/>
                                    <a:gd name="T131" fmla="*/ 757 h 283"/>
                                    <a:gd name="T132" fmla="+- 0 4314 3940"/>
                                    <a:gd name="T133" fmla="*/ T132 w 381"/>
                                    <a:gd name="T134" fmla="+- 0 764 588"/>
                                    <a:gd name="T135" fmla="*/ 764 h 283"/>
                                    <a:gd name="T136" fmla="+- 0 4321 3940"/>
                                    <a:gd name="T137" fmla="*/ T136 w 381"/>
                                    <a:gd name="T138" fmla="+- 0 702 588"/>
                                    <a:gd name="T139" fmla="*/ 702 h 283"/>
                                    <a:gd name="T140" fmla="+- 0 4314 3940"/>
                                    <a:gd name="T141" fmla="*/ T140 w 381"/>
                                    <a:gd name="T142" fmla="+- 0 588 588"/>
                                    <a:gd name="T143" fmla="*/ 588 h 283"/>
                                    <a:gd name="T144" fmla="+- 0 4262 3940"/>
                                    <a:gd name="T145" fmla="*/ T144 w 381"/>
                                    <a:gd name="T146" fmla="+- 0 588 588"/>
                                    <a:gd name="T147" fmla="*/ 588 h 283"/>
                                    <a:gd name="T148" fmla="+- 0 4255 3940"/>
                                    <a:gd name="T149" fmla="*/ T148 w 381"/>
                                    <a:gd name="T150" fmla="+- 0 650 588"/>
                                    <a:gd name="T151" fmla="*/ 650 h 283"/>
                                    <a:gd name="T152" fmla="+- 0 4314 3940"/>
                                    <a:gd name="T153" fmla="*/ T152 w 381"/>
                                    <a:gd name="T154" fmla="+- 0 658 588"/>
                                    <a:gd name="T155" fmla="*/ 658 h 283"/>
                                    <a:gd name="T156" fmla="+- 0 4321 3940"/>
                                    <a:gd name="T157" fmla="*/ T156 w 381"/>
                                    <a:gd name="T158" fmla="+- 0 595 588"/>
                                    <a:gd name="T159" fmla="*/ 595 h 28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Lst>
                                  <a:rect l="0" t="0" r="r" b="b"/>
                                  <a:pathLst>
                                    <a:path w="381" h="283">
                                      <a:moveTo>
                                        <a:pt x="66" y="114"/>
                                      </a:moveTo>
                                      <a:lnTo>
                                        <a:pt x="59" y="107"/>
                                      </a:lnTo>
                                      <a:lnTo>
                                        <a:pt x="7" y="107"/>
                                      </a:lnTo>
                                      <a:lnTo>
                                        <a:pt x="0" y="114"/>
                                      </a:lnTo>
                                      <a:lnTo>
                                        <a:pt x="0" y="169"/>
                                      </a:lnTo>
                                      <a:lnTo>
                                        <a:pt x="7" y="176"/>
                                      </a:lnTo>
                                      <a:lnTo>
                                        <a:pt x="16" y="176"/>
                                      </a:lnTo>
                                      <a:lnTo>
                                        <a:pt x="59" y="176"/>
                                      </a:lnTo>
                                      <a:lnTo>
                                        <a:pt x="66" y="169"/>
                                      </a:lnTo>
                                      <a:lnTo>
                                        <a:pt x="66" y="114"/>
                                      </a:lnTo>
                                      <a:close/>
                                      <a:moveTo>
                                        <a:pt x="67" y="221"/>
                                      </a:moveTo>
                                      <a:lnTo>
                                        <a:pt x="60" y="214"/>
                                      </a:lnTo>
                                      <a:lnTo>
                                        <a:pt x="52" y="214"/>
                                      </a:lnTo>
                                      <a:lnTo>
                                        <a:pt x="8" y="214"/>
                                      </a:lnTo>
                                      <a:lnTo>
                                        <a:pt x="1" y="221"/>
                                      </a:lnTo>
                                      <a:lnTo>
                                        <a:pt x="1" y="276"/>
                                      </a:lnTo>
                                      <a:lnTo>
                                        <a:pt x="8" y="283"/>
                                      </a:lnTo>
                                      <a:lnTo>
                                        <a:pt x="60" y="283"/>
                                      </a:lnTo>
                                      <a:lnTo>
                                        <a:pt x="67" y="276"/>
                                      </a:lnTo>
                                      <a:lnTo>
                                        <a:pt x="67" y="221"/>
                                      </a:lnTo>
                                      <a:close/>
                                      <a:moveTo>
                                        <a:pt x="171" y="114"/>
                                      </a:moveTo>
                                      <a:lnTo>
                                        <a:pt x="164" y="107"/>
                                      </a:lnTo>
                                      <a:lnTo>
                                        <a:pt x="112" y="107"/>
                                      </a:lnTo>
                                      <a:lnTo>
                                        <a:pt x="105" y="114"/>
                                      </a:lnTo>
                                      <a:lnTo>
                                        <a:pt x="105" y="169"/>
                                      </a:lnTo>
                                      <a:lnTo>
                                        <a:pt x="112" y="176"/>
                                      </a:lnTo>
                                      <a:lnTo>
                                        <a:pt x="121" y="176"/>
                                      </a:lnTo>
                                      <a:lnTo>
                                        <a:pt x="164" y="176"/>
                                      </a:lnTo>
                                      <a:lnTo>
                                        <a:pt x="171" y="169"/>
                                      </a:lnTo>
                                      <a:lnTo>
                                        <a:pt x="171" y="114"/>
                                      </a:lnTo>
                                      <a:close/>
                                      <a:moveTo>
                                        <a:pt x="172" y="221"/>
                                      </a:moveTo>
                                      <a:lnTo>
                                        <a:pt x="165" y="214"/>
                                      </a:lnTo>
                                      <a:lnTo>
                                        <a:pt x="157" y="214"/>
                                      </a:lnTo>
                                      <a:lnTo>
                                        <a:pt x="113" y="214"/>
                                      </a:lnTo>
                                      <a:lnTo>
                                        <a:pt x="106" y="221"/>
                                      </a:lnTo>
                                      <a:lnTo>
                                        <a:pt x="106" y="276"/>
                                      </a:lnTo>
                                      <a:lnTo>
                                        <a:pt x="113" y="283"/>
                                      </a:lnTo>
                                      <a:lnTo>
                                        <a:pt x="165" y="283"/>
                                      </a:lnTo>
                                      <a:lnTo>
                                        <a:pt x="172" y="276"/>
                                      </a:lnTo>
                                      <a:lnTo>
                                        <a:pt x="172" y="221"/>
                                      </a:lnTo>
                                      <a:close/>
                                      <a:moveTo>
                                        <a:pt x="276" y="114"/>
                                      </a:moveTo>
                                      <a:lnTo>
                                        <a:pt x="269" y="107"/>
                                      </a:lnTo>
                                      <a:lnTo>
                                        <a:pt x="261" y="107"/>
                                      </a:lnTo>
                                      <a:lnTo>
                                        <a:pt x="217" y="107"/>
                                      </a:lnTo>
                                      <a:lnTo>
                                        <a:pt x="210" y="114"/>
                                      </a:lnTo>
                                      <a:lnTo>
                                        <a:pt x="210" y="169"/>
                                      </a:lnTo>
                                      <a:lnTo>
                                        <a:pt x="217" y="176"/>
                                      </a:lnTo>
                                      <a:lnTo>
                                        <a:pt x="269" y="176"/>
                                      </a:lnTo>
                                      <a:lnTo>
                                        <a:pt x="276" y="169"/>
                                      </a:lnTo>
                                      <a:lnTo>
                                        <a:pt x="276" y="114"/>
                                      </a:lnTo>
                                      <a:close/>
                                      <a:moveTo>
                                        <a:pt x="276" y="7"/>
                                      </a:moveTo>
                                      <a:lnTo>
                                        <a:pt x="269" y="0"/>
                                      </a:lnTo>
                                      <a:lnTo>
                                        <a:pt x="261" y="0"/>
                                      </a:lnTo>
                                      <a:lnTo>
                                        <a:pt x="217" y="0"/>
                                      </a:lnTo>
                                      <a:lnTo>
                                        <a:pt x="210" y="7"/>
                                      </a:lnTo>
                                      <a:lnTo>
                                        <a:pt x="210" y="62"/>
                                      </a:lnTo>
                                      <a:lnTo>
                                        <a:pt x="217" y="70"/>
                                      </a:lnTo>
                                      <a:lnTo>
                                        <a:pt x="269" y="70"/>
                                      </a:lnTo>
                                      <a:lnTo>
                                        <a:pt x="276" y="62"/>
                                      </a:lnTo>
                                      <a:lnTo>
                                        <a:pt x="276" y="7"/>
                                      </a:lnTo>
                                      <a:close/>
                                      <a:moveTo>
                                        <a:pt x="381" y="114"/>
                                      </a:moveTo>
                                      <a:lnTo>
                                        <a:pt x="374" y="107"/>
                                      </a:lnTo>
                                      <a:lnTo>
                                        <a:pt x="366" y="107"/>
                                      </a:lnTo>
                                      <a:lnTo>
                                        <a:pt x="322" y="107"/>
                                      </a:lnTo>
                                      <a:lnTo>
                                        <a:pt x="315" y="114"/>
                                      </a:lnTo>
                                      <a:lnTo>
                                        <a:pt x="315" y="169"/>
                                      </a:lnTo>
                                      <a:lnTo>
                                        <a:pt x="322" y="176"/>
                                      </a:lnTo>
                                      <a:lnTo>
                                        <a:pt x="374" y="176"/>
                                      </a:lnTo>
                                      <a:lnTo>
                                        <a:pt x="381" y="169"/>
                                      </a:lnTo>
                                      <a:lnTo>
                                        <a:pt x="381" y="114"/>
                                      </a:lnTo>
                                      <a:close/>
                                      <a:moveTo>
                                        <a:pt x="381" y="7"/>
                                      </a:moveTo>
                                      <a:lnTo>
                                        <a:pt x="374" y="0"/>
                                      </a:lnTo>
                                      <a:lnTo>
                                        <a:pt x="366" y="0"/>
                                      </a:lnTo>
                                      <a:lnTo>
                                        <a:pt x="322" y="0"/>
                                      </a:lnTo>
                                      <a:lnTo>
                                        <a:pt x="315" y="7"/>
                                      </a:lnTo>
                                      <a:lnTo>
                                        <a:pt x="315" y="62"/>
                                      </a:lnTo>
                                      <a:lnTo>
                                        <a:pt x="322" y="70"/>
                                      </a:lnTo>
                                      <a:lnTo>
                                        <a:pt x="374" y="70"/>
                                      </a:lnTo>
                                      <a:lnTo>
                                        <a:pt x="381" y="62"/>
                                      </a:lnTo>
                                      <a:lnTo>
                                        <a:pt x="381" y="7"/>
                                      </a:lnTo>
                                      <a:close/>
                                    </a:path>
                                  </a:pathLst>
                                </a:custGeom>
                                <a:solidFill>
                                  <a:srgbClr val="4C525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 name="docshape12"/>
                              <wps:cNvSpPr>
                                <a:spLocks/>
                              </wps:cNvSpPr>
                              <wps:spPr bwMode="auto">
                                <a:xfrm>
                                  <a:off x="3851" y="394"/>
                                  <a:ext cx="559" cy="550"/>
                                </a:xfrm>
                                <a:custGeom>
                                  <a:avLst/>
                                  <a:gdLst>
                                    <a:gd name="T0" fmla="+- 0 3921 3851"/>
                                    <a:gd name="T1" fmla="*/ T0 w 559"/>
                                    <a:gd name="T2" fmla="+- 0 395 395"/>
                                    <a:gd name="T3" fmla="*/ 395 h 550"/>
                                    <a:gd name="T4" fmla="+- 0 3858 3851"/>
                                    <a:gd name="T5" fmla="*/ T4 w 559"/>
                                    <a:gd name="T6" fmla="+- 0 395 395"/>
                                    <a:gd name="T7" fmla="*/ 395 h 550"/>
                                    <a:gd name="T8" fmla="+- 0 3851 3851"/>
                                    <a:gd name="T9" fmla="*/ T8 w 559"/>
                                    <a:gd name="T10" fmla="+- 0 402 395"/>
                                    <a:gd name="T11" fmla="*/ 402 h 550"/>
                                    <a:gd name="T12" fmla="+- 0 3851 3851"/>
                                    <a:gd name="T13" fmla="*/ T12 w 559"/>
                                    <a:gd name="T14" fmla="+- 0 937 395"/>
                                    <a:gd name="T15" fmla="*/ 937 h 550"/>
                                    <a:gd name="T16" fmla="+- 0 3858 3851"/>
                                    <a:gd name="T17" fmla="*/ T16 w 559"/>
                                    <a:gd name="T18" fmla="+- 0 944 395"/>
                                    <a:gd name="T19" fmla="*/ 944 h 550"/>
                                    <a:gd name="T20" fmla="+- 0 4403 3851"/>
                                    <a:gd name="T21" fmla="*/ T20 w 559"/>
                                    <a:gd name="T22" fmla="+- 0 944 395"/>
                                    <a:gd name="T23" fmla="*/ 944 h 550"/>
                                    <a:gd name="T24" fmla="+- 0 4410 3851"/>
                                    <a:gd name="T25" fmla="*/ T24 w 559"/>
                                    <a:gd name="T26" fmla="+- 0 937 395"/>
                                    <a:gd name="T27" fmla="*/ 937 h 550"/>
                                    <a:gd name="T28" fmla="+- 0 4410 3851"/>
                                    <a:gd name="T29" fmla="*/ T28 w 559"/>
                                    <a:gd name="T30" fmla="+- 0 902 395"/>
                                    <a:gd name="T31" fmla="*/ 902 h 550"/>
                                    <a:gd name="T32" fmla="+- 0 3891 3851"/>
                                    <a:gd name="T33" fmla="*/ T32 w 559"/>
                                    <a:gd name="T34" fmla="+- 0 902 395"/>
                                    <a:gd name="T35" fmla="*/ 902 h 550"/>
                                    <a:gd name="T36" fmla="+- 0 3891 3851"/>
                                    <a:gd name="T37" fmla="*/ T36 w 559"/>
                                    <a:gd name="T38" fmla="+- 0 558 395"/>
                                    <a:gd name="T39" fmla="*/ 558 h 550"/>
                                    <a:gd name="T40" fmla="+- 0 4410 3851"/>
                                    <a:gd name="T41" fmla="*/ T40 w 559"/>
                                    <a:gd name="T42" fmla="+- 0 558 395"/>
                                    <a:gd name="T43" fmla="*/ 558 h 550"/>
                                    <a:gd name="T44" fmla="+- 0 4410 3851"/>
                                    <a:gd name="T45" fmla="*/ T44 w 559"/>
                                    <a:gd name="T46" fmla="+- 0 486 395"/>
                                    <a:gd name="T47" fmla="*/ 486 h 550"/>
                                    <a:gd name="T48" fmla="+- 0 3954 3851"/>
                                    <a:gd name="T49" fmla="*/ T48 w 559"/>
                                    <a:gd name="T50" fmla="+- 0 486 395"/>
                                    <a:gd name="T51" fmla="*/ 486 h 550"/>
                                    <a:gd name="T52" fmla="+- 0 3941 3851"/>
                                    <a:gd name="T53" fmla="*/ T52 w 559"/>
                                    <a:gd name="T54" fmla="+- 0 483 395"/>
                                    <a:gd name="T55" fmla="*/ 483 h 550"/>
                                    <a:gd name="T56" fmla="+- 0 3931 3851"/>
                                    <a:gd name="T57" fmla="*/ T56 w 559"/>
                                    <a:gd name="T58" fmla="+- 0 476 395"/>
                                    <a:gd name="T59" fmla="*/ 476 h 550"/>
                                    <a:gd name="T60" fmla="+- 0 3924 3851"/>
                                    <a:gd name="T61" fmla="*/ T60 w 559"/>
                                    <a:gd name="T62" fmla="+- 0 465 395"/>
                                    <a:gd name="T63" fmla="*/ 465 h 550"/>
                                    <a:gd name="T64" fmla="+- 0 3921 3851"/>
                                    <a:gd name="T65" fmla="*/ T64 w 559"/>
                                    <a:gd name="T66" fmla="+- 0 451 395"/>
                                    <a:gd name="T67" fmla="*/ 451 h 550"/>
                                    <a:gd name="T68" fmla="+- 0 3921 3851"/>
                                    <a:gd name="T69" fmla="*/ T68 w 559"/>
                                    <a:gd name="T70" fmla="+- 0 395 395"/>
                                    <a:gd name="T71" fmla="*/ 395 h 550"/>
                                    <a:gd name="T72" fmla="+- 0 4410 3851"/>
                                    <a:gd name="T73" fmla="*/ T72 w 559"/>
                                    <a:gd name="T74" fmla="+- 0 558 395"/>
                                    <a:gd name="T75" fmla="*/ 558 h 550"/>
                                    <a:gd name="T76" fmla="+- 0 4371 3851"/>
                                    <a:gd name="T77" fmla="*/ T76 w 559"/>
                                    <a:gd name="T78" fmla="+- 0 558 395"/>
                                    <a:gd name="T79" fmla="*/ 558 h 550"/>
                                    <a:gd name="T80" fmla="+- 0 4371 3851"/>
                                    <a:gd name="T81" fmla="*/ T80 w 559"/>
                                    <a:gd name="T82" fmla="+- 0 902 395"/>
                                    <a:gd name="T83" fmla="*/ 902 h 550"/>
                                    <a:gd name="T84" fmla="+- 0 4410 3851"/>
                                    <a:gd name="T85" fmla="*/ T84 w 559"/>
                                    <a:gd name="T86" fmla="+- 0 902 395"/>
                                    <a:gd name="T87" fmla="*/ 902 h 550"/>
                                    <a:gd name="T88" fmla="+- 0 4410 3851"/>
                                    <a:gd name="T89" fmla="*/ T88 w 559"/>
                                    <a:gd name="T90" fmla="+- 0 558 395"/>
                                    <a:gd name="T91" fmla="*/ 558 h 550"/>
                                    <a:gd name="T92" fmla="+- 0 4078 3851"/>
                                    <a:gd name="T93" fmla="*/ T92 w 559"/>
                                    <a:gd name="T94" fmla="+- 0 395 395"/>
                                    <a:gd name="T95" fmla="*/ 395 h 550"/>
                                    <a:gd name="T96" fmla="+- 0 4026 3851"/>
                                    <a:gd name="T97" fmla="*/ T96 w 559"/>
                                    <a:gd name="T98" fmla="+- 0 395 395"/>
                                    <a:gd name="T99" fmla="*/ 395 h 550"/>
                                    <a:gd name="T100" fmla="+- 0 4026 3851"/>
                                    <a:gd name="T101" fmla="*/ T100 w 559"/>
                                    <a:gd name="T102" fmla="+- 0 451 395"/>
                                    <a:gd name="T103" fmla="*/ 451 h 550"/>
                                    <a:gd name="T104" fmla="+- 0 4023 3851"/>
                                    <a:gd name="T105" fmla="*/ T104 w 559"/>
                                    <a:gd name="T106" fmla="+- 0 465 395"/>
                                    <a:gd name="T107" fmla="*/ 465 h 550"/>
                                    <a:gd name="T108" fmla="+- 0 4016 3851"/>
                                    <a:gd name="T109" fmla="*/ T108 w 559"/>
                                    <a:gd name="T110" fmla="+- 0 476 395"/>
                                    <a:gd name="T111" fmla="*/ 476 h 550"/>
                                    <a:gd name="T112" fmla="+- 0 4005 3851"/>
                                    <a:gd name="T113" fmla="*/ T112 w 559"/>
                                    <a:gd name="T114" fmla="+- 0 483 395"/>
                                    <a:gd name="T115" fmla="*/ 483 h 550"/>
                                    <a:gd name="T116" fmla="+- 0 3992 3851"/>
                                    <a:gd name="T117" fmla="*/ T116 w 559"/>
                                    <a:gd name="T118" fmla="+- 0 486 395"/>
                                    <a:gd name="T119" fmla="*/ 486 h 550"/>
                                    <a:gd name="T120" fmla="+- 0 4112 3851"/>
                                    <a:gd name="T121" fmla="*/ T120 w 559"/>
                                    <a:gd name="T122" fmla="+- 0 486 395"/>
                                    <a:gd name="T123" fmla="*/ 486 h 550"/>
                                    <a:gd name="T124" fmla="+- 0 4099 3851"/>
                                    <a:gd name="T125" fmla="*/ T124 w 559"/>
                                    <a:gd name="T126" fmla="+- 0 483 395"/>
                                    <a:gd name="T127" fmla="*/ 483 h 550"/>
                                    <a:gd name="T128" fmla="+- 0 4088 3851"/>
                                    <a:gd name="T129" fmla="*/ T128 w 559"/>
                                    <a:gd name="T130" fmla="+- 0 476 395"/>
                                    <a:gd name="T131" fmla="*/ 476 h 550"/>
                                    <a:gd name="T132" fmla="+- 0 4081 3851"/>
                                    <a:gd name="T133" fmla="*/ T132 w 559"/>
                                    <a:gd name="T134" fmla="+- 0 465 395"/>
                                    <a:gd name="T135" fmla="*/ 465 h 550"/>
                                    <a:gd name="T136" fmla="+- 0 4078 3851"/>
                                    <a:gd name="T137" fmla="*/ T136 w 559"/>
                                    <a:gd name="T138" fmla="+- 0 451 395"/>
                                    <a:gd name="T139" fmla="*/ 451 h 550"/>
                                    <a:gd name="T140" fmla="+- 0 4078 3851"/>
                                    <a:gd name="T141" fmla="*/ T140 w 559"/>
                                    <a:gd name="T142" fmla="+- 0 395 395"/>
                                    <a:gd name="T143" fmla="*/ 395 h 550"/>
                                    <a:gd name="T144" fmla="+- 0 4236 3851"/>
                                    <a:gd name="T145" fmla="*/ T144 w 559"/>
                                    <a:gd name="T146" fmla="+- 0 395 395"/>
                                    <a:gd name="T147" fmla="*/ 395 h 550"/>
                                    <a:gd name="T148" fmla="+- 0 4183 3851"/>
                                    <a:gd name="T149" fmla="*/ T148 w 559"/>
                                    <a:gd name="T150" fmla="+- 0 395 395"/>
                                    <a:gd name="T151" fmla="*/ 395 h 550"/>
                                    <a:gd name="T152" fmla="+- 0 4183 3851"/>
                                    <a:gd name="T153" fmla="*/ T152 w 559"/>
                                    <a:gd name="T154" fmla="+- 0 451 395"/>
                                    <a:gd name="T155" fmla="*/ 451 h 550"/>
                                    <a:gd name="T156" fmla="+- 0 4180 3851"/>
                                    <a:gd name="T157" fmla="*/ T156 w 559"/>
                                    <a:gd name="T158" fmla="+- 0 465 395"/>
                                    <a:gd name="T159" fmla="*/ 465 h 550"/>
                                    <a:gd name="T160" fmla="+- 0 4173 3851"/>
                                    <a:gd name="T161" fmla="*/ T160 w 559"/>
                                    <a:gd name="T162" fmla="+- 0 476 395"/>
                                    <a:gd name="T163" fmla="*/ 476 h 550"/>
                                    <a:gd name="T164" fmla="+- 0 4163 3851"/>
                                    <a:gd name="T165" fmla="*/ T164 w 559"/>
                                    <a:gd name="T166" fmla="+- 0 483 395"/>
                                    <a:gd name="T167" fmla="*/ 483 h 550"/>
                                    <a:gd name="T168" fmla="+- 0 4149 3851"/>
                                    <a:gd name="T169" fmla="*/ T168 w 559"/>
                                    <a:gd name="T170" fmla="+- 0 486 395"/>
                                    <a:gd name="T171" fmla="*/ 486 h 550"/>
                                    <a:gd name="T172" fmla="+- 0 4270 3851"/>
                                    <a:gd name="T173" fmla="*/ T172 w 559"/>
                                    <a:gd name="T174" fmla="+- 0 486 395"/>
                                    <a:gd name="T175" fmla="*/ 486 h 550"/>
                                    <a:gd name="T176" fmla="+- 0 4257 3851"/>
                                    <a:gd name="T177" fmla="*/ T176 w 559"/>
                                    <a:gd name="T178" fmla="+- 0 483 395"/>
                                    <a:gd name="T179" fmla="*/ 483 h 550"/>
                                    <a:gd name="T180" fmla="+- 0 4246 3851"/>
                                    <a:gd name="T181" fmla="*/ T180 w 559"/>
                                    <a:gd name="T182" fmla="+- 0 476 395"/>
                                    <a:gd name="T183" fmla="*/ 476 h 550"/>
                                    <a:gd name="T184" fmla="+- 0 4239 3851"/>
                                    <a:gd name="T185" fmla="*/ T184 w 559"/>
                                    <a:gd name="T186" fmla="+- 0 465 395"/>
                                    <a:gd name="T187" fmla="*/ 465 h 550"/>
                                    <a:gd name="T188" fmla="+- 0 4236 3851"/>
                                    <a:gd name="T189" fmla="*/ T188 w 559"/>
                                    <a:gd name="T190" fmla="+- 0 451 395"/>
                                    <a:gd name="T191" fmla="*/ 451 h 550"/>
                                    <a:gd name="T192" fmla="+- 0 4236 3851"/>
                                    <a:gd name="T193" fmla="*/ T192 w 559"/>
                                    <a:gd name="T194" fmla="+- 0 395 395"/>
                                    <a:gd name="T195" fmla="*/ 395 h 550"/>
                                    <a:gd name="T196" fmla="+- 0 4403 3851"/>
                                    <a:gd name="T197" fmla="*/ T196 w 559"/>
                                    <a:gd name="T198" fmla="+- 0 395 395"/>
                                    <a:gd name="T199" fmla="*/ 395 h 550"/>
                                    <a:gd name="T200" fmla="+- 0 4341 3851"/>
                                    <a:gd name="T201" fmla="*/ T200 w 559"/>
                                    <a:gd name="T202" fmla="+- 0 395 395"/>
                                    <a:gd name="T203" fmla="*/ 395 h 550"/>
                                    <a:gd name="T204" fmla="+- 0 4341 3851"/>
                                    <a:gd name="T205" fmla="*/ T204 w 559"/>
                                    <a:gd name="T206" fmla="+- 0 451 395"/>
                                    <a:gd name="T207" fmla="*/ 451 h 550"/>
                                    <a:gd name="T208" fmla="+- 0 4338 3851"/>
                                    <a:gd name="T209" fmla="*/ T208 w 559"/>
                                    <a:gd name="T210" fmla="+- 0 465 395"/>
                                    <a:gd name="T211" fmla="*/ 465 h 550"/>
                                    <a:gd name="T212" fmla="+- 0 4331 3851"/>
                                    <a:gd name="T213" fmla="*/ T212 w 559"/>
                                    <a:gd name="T214" fmla="+- 0 476 395"/>
                                    <a:gd name="T215" fmla="*/ 476 h 550"/>
                                    <a:gd name="T216" fmla="+- 0 4320 3851"/>
                                    <a:gd name="T217" fmla="*/ T216 w 559"/>
                                    <a:gd name="T218" fmla="+- 0 483 395"/>
                                    <a:gd name="T219" fmla="*/ 483 h 550"/>
                                    <a:gd name="T220" fmla="+- 0 4307 3851"/>
                                    <a:gd name="T221" fmla="*/ T220 w 559"/>
                                    <a:gd name="T222" fmla="+- 0 486 395"/>
                                    <a:gd name="T223" fmla="*/ 486 h 550"/>
                                    <a:gd name="T224" fmla="+- 0 4410 3851"/>
                                    <a:gd name="T225" fmla="*/ T224 w 559"/>
                                    <a:gd name="T226" fmla="+- 0 486 395"/>
                                    <a:gd name="T227" fmla="*/ 486 h 550"/>
                                    <a:gd name="T228" fmla="+- 0 4410 3851"/>
                                    <a:gd name="T229" fmla="*/ T228 w 559"/>
                                    <a:gd name="T230" fmla="+- 0 402 395"/>
                                    <a:gd name="T231" fmla="*/ 402 h 550"/>
                                    <a:gd name="T232" fmla="+- 0 4403 3851"/>
                                    <a:gd name="T233" fmla="*/ T232 w 559"/>
                                    <a:gd name="T234" fmla="+- 0 395 395"/>
                                    <a:gd name="T235" fmla="*/ 395 h 5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Lst>
                                  <a:rect l="0" t="0" r="r" b="b"/>
                                  <a:pathLst>
                                    <a:path w="559" h="550">
                                      <a:moveTo>
                                        <a:pt x="70" y="0"/>
                                      </a:moveTo>
                                      <a:lnTo>
                                        <a:pt x="7" y="0"/>
                                      </a:lnTo>
                                      <a:lnTo>
                                        <a:pt x="0" y="7"/>
                                      </a:lnTo>
                                      <a:lnTo>
                                        <a:pt x="0" y="542"/>
                                      </a:lnTo>
                                      <a:lnTo>
                                        <a:pt x="7" y="549"/>
                                      </a:lnTo>
                                      <a:lnTo>
                                        <a:pt x="552" y="549"/>
                                      </a:lnTo>
                                      <a:lnTo>
                                        <a:pt x="559" y="542"/>
                                      </a:lnTo>
                                      <a:lnTo>
                                        <a:pt x="559" y="507"/>
                                      </a:lnTo>
                                      <a:lnTo>
                                        <a:pt x="40" y="507"/>
                                      </a:lnTo>
                                      <a:lnTo>
                                        <a:pt x="40" y="163"/>
                                      </a:lnTo>
                                      <a:lnTo>
                                        <a:pt x="559" y="163"/>
                                      </a:lnTo>
                                      <a:lnTo>
                                        <a:pt x="559" y="91"/>
                                      </a:lnTo>
                                      <a:lnTo>
                                        <a:pt x="103" y="91"/>
                                      </a:lnTo>
                                      <a:lnTo>
                                        <a:pt x="90" y="88"/>
                                      </a:lnTo>
                                      <a:lnTo>
                                        <a:pt x="80" y="81"/>
                                      </a:lnTo>
                                      <a:lnTo>
                                        <a:pt x="73" y="70"/>
                                      </a:lnTo>
                                      <a:lnTo>
                                        <a:pt x="70" y="56"/>
                                      </a:lnTo>
                                      <a:lnTo>
                                        <a:pt x="70" y="0"/>
                                      </a:lnTo>
                                      <a:close/>
                                      <a:moveTo>
                                        <a:pt x="559" y="163"/>
                                      </a:moveTo>
                                      <a:lnTo>
                                        <a:pt x="520" y="163"/>
                                      </a:lnTo>
                                      <a:lnTo>
                                        <a:pt x="520" y="507"/>
                                      </a:lnTo>
                                      <a:lnTo>
                                        <a:pt x="559" y="507"/>
                                      </a:lnTo>
                                      <a:lnTo>
                                        <a:pt x="559" y="163"/>
                                      </a:lnTo>
                                      <a:close/>
                                      <a:moveTo>
                                        <a:pt x="227" y="0"/>
                                      </a:moveTo>
                                      <a:lnTo>
                                        <a:pt x="175" y="0"/>
                                      </a:lnTo>
                                      <a:lnTo>
                                        <a:pt x="175" y="56"/>
                                      </a:lnTo>
                                      <a:lnTo>
                                        <a:pt x="172" y="70"/>
                                      </a:lnTo>
                                      <a:lnTo>
                                        <a:pt x="165" y="81"/>
                                      </a:lnTo>
                                      <a:lnTo>
                                        <a:pt x="154" y="88"/>
                                      </a:lnTo>
                                      <a:lnTo>
                                        <a:pt x="141" y="91"/>
                                      </a:lnTo>
                                      <a:lnTo>
                                        <a:pt x="261" y="91"/>
                                      </a:lnTo>
                                      <a:lnTo>
                                        <a:pt x="248" y="88"/>
                                      </a:lnTo>
                                      <a:lnTo>
                                        <a:pt x="237" y="81"/>
                                      </a:lnTo>
                                      <a:lnTo>
                                        <a:pt x="230" y="70"/>
                                      </a:lnTo>
                                      <a:lnTo>
                                        <a:pt x="227" y="56"/>
                                      </a:lnTo>
                                      <a:lnTo>
                                        <a:pt x="227" y="0"/>
                                      </a:lnTo>
                                      <a:close/>
                                      <a:moveTo>
                                        <a:pt x="385" y="0"/>
                                      </a:moveTo>
                                      <a:lnTo>
                                        <a:pt x="332" y="0"/>
                                      </a:lnTo>
                                      <a:lnTo>
                                        <a:pt x="332" y="56"/>
                                      </a:lnTo>
                                      <a:lnTo>
                                        <a:pt x="329" y="70"/>
                                      </a:lnTo>
                                      <a:lnTo>
                                        <a:pt x="322" y="81"/>
                                      </a:lnTo>
                                      <a:lnTo>
                                        <a:pt x="312" y="88"/>
                                      </a:lnTo>
                                      <a:lnTo>
                                        <a:pt x="298" y="91"/>
                                      </a:lnTo>
                                      <a:lnTo>
                                        <a:pt x="419" y="91"/>
                                      </a:lnTo>
                                      <a:lnTo>
                                        <a:pt x="406" y="88"/>
                                      </a:lnTo>
                                      <a:lnTo>
                                        <a:pt x="395" y="81"/>
                                      </a:lnTo>
                                      <a:lnTo>
                                        <a:pt x="388" y="70"/>
                                      </a:lnTo>
                                      <a:lnTo>
                                        <a:pt x="385" y="56"/>
                                      </a:lnTo>
                                      <a:lnTo>
                                        <a:pt x="385" y="0"/>
                                      </a:lnTo>
                                      <a:close/>
                                      <a:moveTo>
                                        <a:pt x="552" y="0"/>
                                      </a:moveTo>
                                      <a:lnTo>
                                        <a:pt x="490" y="0"/>
                                      </a:lnTo>
                                      <a:lnTo>
                                        <a:pt x="490" y="56"/>
                                      </a:lnTo>
                                      <a:lnTo>
                                        <a:pt x="487" y="70"/>
                                      </a:lnTo>
                                      <a:lnTo>
                                        <a:pt x="480" y="81"/>
                                      </a:lnTo>
                                      <a:lnTo>
                                        <a:pt x="469" y="88"/>
                                      </a:lnTo>
                                      <a:lnTo>
                                        <a:pt x="456" y="91"/>
                                      </a:lnTo>
                                      <a:lnTo>
                                        <a:pt x="559" y="91"/>
                                      </a:lnTo>
                                      <a:lnTo>
                                        <a:pt x="559" y="7"/>
                                      </a:lnTo>
                                      <a:lnTo>
                                        <a:pt x="552" y="0"/>
                                      </a:lnTo>
                                      <a:close/>
                                    </a:path>
                                  </a:pathLst>
                                </a:custGeom>
                                <a:solidFill>
                                  <a:srgbClr val="E571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 name="docshape13"/>
                              <wps:cNvSpPr>
                                <a:spLocks/>
                              </wps:cNvSpPr>
                              <wps:spPr bwMode="auto">
                                <a:xfrm>
                                  <a:off x="3939" y="346"/>
                                  <a:ext cx="384" cy="121"/>
                                </a:xfrm>
                                <a:custGeom>
                                  <a:avLst/>
                                  <a:gdLst>
                                    <a:gd name="T0" fmla="+- 0 4007 3939"/>
                                    <a:gd name="T1" fmla="*/ T0 w 384"/>
                                    <a:gd name="T2" fmla="+- 0 353 346"/>
                                    <a:gd name="T3" fmla="*/ 353 h 121"/>
                                    <a:gd name="T4" fmla="+- 0 4000 3939"/>
                                    <a:gd name="T5" fmla="*/ T4 w 384"/>
                                    <a:gd name="T6" fmla="+- 0 346 346"/>
                                    <a:gd name="T7" fmla="*/ 346 h 121"/>
                                    <a:gd name="T8" fmla="+- 0 3955 3939"/>
                                    <a:gd name="T9" fmla="*/ T8 w 384"/>
                                    <a:gd name="T10" fmla="+- 0 346 346"/>
                                    <a:gd name="T11" fmla="*/ 346 h 121"/>
                                    <a:gd name="T12" fmla="+- 0 3946 3939"/>
                                    <a:gd name="T13" fmla="*/ T12 w 384"/>
                                    <a:gd name="T14" fmla="+- 0 346 346"/>
                                    <a:gd name="T15" fmla="*/ 346 h 121"/>
                                    <a:gd name="T16" fmla="+- 0 3939 3939"/>
                                    <a:gd name="T17" fmla="*/ T16 w 384"/>
                                    <a:gd name="T18" fmla="+- 0 353 346"/>
                                    <a:gd name="T19" fmla="*/ 353 h 121"/>
                                    <a:gd name="T20" fmla="+- 0 3939 3939"/>
                                    <a:gd name="T21" fmla="*/ T20 w 384"/>
                                    <a:gd name="T22" fmla="+- 0 460 346"/>
                                    <a:gd name="T23" fmla="*/ 460 h 121"/>
                                    <a:gd name="T24" fmla="+- 0 3946 3939"/>
                                    <a:gd name="T25" fmla="*/ T24 w 384"/>
                                    <a:gd name="T26" fmla="+- 0 467 346"/>
                                    <a:gd name="T27" fmla="*/ 467 h 121"/>
                                    <a:gd name="T28" fmla="+- 0 4000 3939"/>
                                    <a:gd name="T29" fmla="*/ T28 w 384"/>
                                    <a:gd name="T30" fmla="+- 0 467 346"/>
                                    <a:gd name="T31" fmla="*/ 467 h 121"/>
                                    <a:gd name="T32" fmla="+- 0 4007 3939"/>
                                    <a:gd name="T33" fmla="*/ T32 w 384"/>
                                    <a:gd name="T34" fmla="+- 0 460 346"/>
                                    <a:gd name="T35" fmla="*/ 460 h 121"/>
                                    <a:gd name="T36" fmla="+- 0 4007 3939"/>
                                    <a:gd name="T37" fmla="*/ T36 w 384"/>
                                    <a:gd name="T38" fmla="+- 0 353 346"/>
                                    <a:gd name="T39" fmla="*/ 353 h 121"/>
                                    <a:gd name="T40" fmla="+- 0 4165 3939"/>
                                    <a:gd name="T41" fmla="*/ T40 w 384"/>
                                    <a:gd name="T42" fmla="+- 0 353 346"/>
                                    <a:gd name="T43" fmla="*/ 353 h 121"/>
                                    <a:gd name="T44" fmla="+- 0 4158 3939"/>
                                    <a:gd name="T45" fmla="*/ T44 w 384"/>
                                    <a:gd name="T46" fmla="+- 0 346 346"/>
                                    <a:gd name="T47" fmla="*/ 346 h 121"/>
                                    <a:gd name="T48" fmla="+- 0 4112 3939"/>
                                    <a:gd name="T49" fmla="*/ T48 w 384"/>
                                    <a:gd name="T50" fmla="+- 0 346 346"/>
                                    <a:gd name="T51" fmla="*/ 346 h 121"/>
                                    <a:gd name="T52" fmla="+- 0 4104 3939"/>
                                    <a:gd name="T53" fmla="*/ T52 w 384"/>
                                    <a:gd name="T54" fmla="+- 0 346 346"/>
                                    <a:gd name="T55" fmla="*/ 346 h 121"/>
                                    <a:gd name="T56" fmla="+- 0 4097 3939"/>
                                    <a:gd name="T57" fmla="*/ T56 w 384"/>
                                    <a:gd name="T58" fmla="+- 0 353 346"/>
                                    <a:gd name="T59" fmla="*/ 353 h 121"/>
                                    <a:gd name="T60" fmla="+- 0 4097 3939"/>
                                    <a:gd name="T61" fmla="*/ T60 w 384"/>
                                    <a:gd name="T62" fmla="+- 0 460 346"/>
                                    <a:gd name="T63" fmla="*/ 460 h 121"/>
                                    <a:gd name="T64" fmla="+- 0 4104 3939"/>
                                    <a:gd name="T65" fmla="*/ T64 w 384"/>
                                    <a:gd name="T66" fmla="+- 0 467 346"/>
                                    <a:gd name="T67" fmla="*/ 467 h 121"/>
                                    <a:gd name="T68" fmla="+- 0 4158 3939"/>
                                    <a:gd name="T69" fmla="*/ T68 w 384"/>
                                    <a:gd name="T70" fmla="+- 0 467 346"/>
                                    <a:gd name="T71" fmla="*/ 467 h 121"/>
                                    <a:gd name="T72" fmla="+- 0 4165 3939"/>
                                    <a:gd name="T73" fmla="*/ T72 w 384"/>
                                    <a:gd name="T74" fmla="+- 0 460 346"/>
                                    <a:gd name="T75" fmla="*/ 460 h 121"/>
                                    <a:gd name="T76" fmla="+- 0 4165 3939"/>
                                    <a:gd name="T77" fmla="*/ T76 w 384"/>
                                    <a:gd name="T78" fmla="+- 0 353 346"/>
                                    <a:gd name="T79" fmla="*/ 353 h 121"/>
                                    <a:gd name="T80" fmla="+- 0 4322 3939"/>
                                    <a:gd name="T81" fmla="*/ T80 w 384"/>
                                    <a:gd name="T82" fmla="+- 0 353 346"/>
                                    <a:gd name="T83" fmla="*/ 353 h 121"/>
                                    <a:gd name="T84" fmla="+- 0 4315 3939"/>
                                    <a:gd name="T85" fmla="*/ T84 w 384"/>
                                    <a:gd name="T86" fmla="+- 0 346 346"/>
                                    <a:gd name="T87" fmla="*/ 346 h 121"/>
                                    <a:gd name="T88" fmla="+- 0 4307 3939"/>
                                    <a:gd name="T89" fmla="*/ T88 w 384"/>
                                    <a:gd name="T90" fmla="+- 0 346 346"/>
                                    <a:gd name="T91" fmla="*/ 346 h 121"/>
                                    <a:gd name="T92" fmla="+- 0 4261 3939"/>
                                    <a:gd name="T93" fmla="*/ T92 w 384"/>
                                    <a:gd name="T94" fmla="+- 0 346 346"/>
                                    <a:gd name="T95" fmla="*/ 346 h 121"/>
                                    <a:gd name="T96" fmla="+- 0 4254 3939"/>
                                    <a:gd name="T97" fmla="*/ T96 w 384"/>
                                    <a:gd name="T98" fmla="+- 0 353 346"/>
                                    <a:gd name="T99" fmla="*/ 353 h 121"/>
                                    <a:gd name="T100" fmla="+- 0 4254 3939"/>
                                    <a:gd name="T101" fmla="*/ T100 w 384"/>
                                    <a:gd name="T102" fmla="+- 0 460 346"/>
                                    <a:gd name="T103" fmla="*/ 460 h 121"/>
                                    <a:gd name="T104" fmla="+- 0 4261 3939"/>
                                    <a:gd name="T105" fmla="*/ T104 w 384"/>
                                    <a:gd name="T106" fmla="+- 0 467 346"/>
                                    <a:gd name="T107" fmla="*/ 467 h 121"/>
                                    <a:gd name="T108" fmla="+- 0 4315 3939"/>
                                    <a:gd name="T109" fmla="*/ T108 w 384"/>
                                    <a:gd name="T110" fmla="+- 0 467 346"/>
                                    <a:gd name="T111" fmla="*/ 467 h 121"/>
                                    <a:gd name="T112" fmla="+- 0 4322 3939"/>
                                    <a:gd name="T113" fmla="*/ T112 w 384"/>
                                    <a:gd name="T114" fmla="+- 0 460 346"/>
                                    <a:gd name="T115" fmla="*/ 460 h 121"/>
                                    <a:gd name="T116" fmla="+- 0 4322 3939"/>
                                    <a:gd name="T117" fmla="*/ T116 w 384"/>
                                    <a:gd name="T118" fmla="+- 0 353 346"/>
                                    <a:gd name="T119" fmla="*/ 353 h 12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384" h="121">
                                      <a:moveTo>
                                        <a:pt x="68" y="7"/>
                                      </a:moveTo>
                                      <a:lnTo>
                                        <a:pt x="61" y="0"/>
                                      </a:lnTo>
                                      <a:lnTo>
                                        <a:pt x="16" y="0"/>
                                      </a:lnTo>
                                      <a:lnTo>
                                        <a:pt x="7" y="0"/>
                                      </a:lnTo>
                                      <a:lnTo>
                                        <a:pt x="0" y="7"/>
                                      </a:lnTo>
                                      <a:lnTo>
                                        <a:pt x="0" y="114"/>
                                      </a:lnTo>
                                      <a:lnTo>
                                        <a:pt x="7" y="121"/>
                                      </a:lnTo>
                                      <a:lnTo>
                                        <a:pt x="61" y="121"/>
                                      </a:lnTo>
                                      <a:lnTo>
                                        <a:pt x="68" y="114"/>
                                      </a:lnTo>
                                      <a:lnTo>
                                        <a:pt x="68" y="7"/>
                                      </a:lnTo>
                                      <a:close/>
                                      <a:moveTo>
                                        <a:pt x="226" y="7"/>
                                      </a:moveTo>
                                      <a:lnTo>
                                        <a:pt x="219" y="0"/>
                                      </a:lnTo>
                                      <a:lnTo>
                                        <a:pt x="173" y="0"/>
                                      </a:lnTo>
                                      <a:lnTo>
                                        <a:pt x="165" y="0"/>
                                      </a:lnTo>
                                      <a:lnTo>
                                        <a:pt x="158" y="7"/>
                                      </a:lnTo>
                                      <a:lnTo>
                                        <a:pt x="158" y="114"/>
                                      </a:lnTo>
                                      <a:lnTo>
                                        <a:pt x="165" y="121"/>
                                      </a:lnTo>
                                      <a:lnTo>
                                        <a:pt x="219" y="121"/>
                                      </a:lnTo>
                                      <a:lnTo>
                                        <a:pt x="226" y="114"/>
                                      </a:lnTo>
                                      <a:lnTo>
                                        <a:pt x="226" y="7"/>
                                      </a:lnTo>
                                      <a:close/>
                                      <a:moveTo>
                                        <a:pt x="383" y="7"/>
                                      </a:moveTo>
                                      <a:lnTo>
                                        <a:pt x="376" y="0"/>
                                      </a:lnTo>
                                      <a:lnTo>
                                        <a:pt x="368" y="0"/>
                                      </a:lnTo>
                                      <a:lnTo>
                                        <a:pt x="322" y="0"/>
                                      </a:lnTo>
                                      <a:lnTo>
                                        <a:pt x="315" y="7"/>
                                      </a:lnTo>
                                      <a:lnTo>
                                        <a:pt x="315" y="114"/>
                                      </a:lnTo>
                                      <a:lnTo>
                                        <a:pt x="322" y="121"/>
                                      </a:lnTo>
                                      <a:lnTo>
                                        <a:pt x="376" y="121"/>
                                      </a:lnTo>
                                      <a:lnTo>
                                        <a:pt x="383" y="114"/>
                                      </a:lnTo>
                                      <a:lnTo>
                                        <a:pt x="383" y="7"/>
                                      </a:lnTo>
                                      <a:close/>
                                    </a:path>
                                  </a:pathLst>
                                </a:custGeom>
                                <a:solidFill>
                                  <a:srgbClr val="CFD2D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D7FD18F" id="Group 11" o:spid="_x0000_s1026" style="position:absolute;margin-left:2.85pt;margin-top:-10.45pt;width:16.05pt;height:17pt;z-index:-250973184;mso-wrap-distance-left:0;mso-wrap-distance-right:0;mso-position-horizontal-relative:margin;mso-position-vertical-relative:margin" coordorigin="3851,346" coordsize="559,5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">
                      <o:lock v:ext="edit" aspectratio="t"/>
                      <v:shape id="docshape11" o:spid="_x0000_s1027" style="position:absolute;left:3940;top:588;width:381;height:283;visibility:visible;mso-wrap-style:square;v-text-anchor:top" coordsize="381,2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" path="m66,114r-7,-7l7,107,,114r,55l7,176r9,l59,176r7,-7l66,114xm67,221r-7,-7l52,214r-44,l1,221r,55l8,283r52,l67,276r,-55xm171,114r-7,-7l112,107r-7,7l105,169r7,7l121,176r43,l171,169r,-55xm172,221r-7,-7l157,214r-44,l106,221r,55l113,283r52,l172,276r,-55xm276,114r-7,-7l261,107r-44,l210,114r,55l217,176r52,l276,169r,-55xm276,7l269,r-8,l217,r-7,7l210,62r7,8l269,70r7,-8l276,7xm381,114r-7,-7l366,107r-44,l315,114r,55l322,176r52,l381,169r,-55xm381,7l374,r-8,l322,r-7,7l315,62r7,8l374,70r7,-8l381,7xe" fillcolor="#4c5257" stroked="f">
                        <v:path arrowok="t" o:connecttype="custom" o:connectlocs="59,695;0,702;7,764;59,764;66,702;60,802;8,802;1,864;60,871;67,809;164,695;105,702;112,764;164,764;171,702;165,802;113,802;106,864;165,871;172,809;269,695;217,695;210,757;269,764;276,702;269,588;217,588;210,650;269,658;276,595;374,695;322,695;315,757;374,764;381,702;374,588;322,588;315,650;374,658;381,595" o:connectangles="0,0,0,0,0,0,0,0,0,0,0,0,0,0,0,0,0,0,0,0,0,0,0,0,0,0,0,0,0,0,0,0,0,0,0,0,0,0,0,0"/>
                      </v:shape>
                      <v:shape id="docshape12" o:spid="_x0000_s1028" style="position:absolute;left:3851;top:394;width:559;height:550;visibility:visible;mso-wrap-style:square;v-text-anchor:top" coordsize="559,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" path="m70,l7,,,7,,542r7,7l552,549r7,-7l559,507r-519,l40,163r519,l559,91r-456,l90,88,80,81,73,70,70,56,70,xm559,163r-39,l520,507r39,l559,163xm227,l175,r,56l172,70r-7,11l154,88r-13,3l261,91,248,88,237,81,230,70,227,56,227,xm385,l332,r,56l329,70r-7,11l312,88r-14,3l419,91,406,88,395,81,388,70,385,56,385,xm552,l490,r,56l487,70r-7,11l469,88r-13,3l559,91r,-84l552,xe" fillcolor="#e57100" stroked="f">
                        <v:path arrowok="t" o:connecttype="custom" o:connectlocs="70,395;7,395;0,402;0,937;7,944;552,944;559,937;559,902;40,902;40,558;559,558;559,486;103,486;90,483;80,476;73,465;70,451;70,395;559,558;520,558;520,902;559,902;559,558;227,395;175,395;175,451;172,465;165,476;154,483;141,486;261,486;248,483;237,476;230,465;227,451;227,395;385,395;332,395;332,451;329,465;322,476;312,483;298,486;419,486;406,483;395,476;388,465;385,451;385,395;552,395;490,395;490,451;487,465;480,476;469,483;456,486;559,486;559,402;552,395" o:connectangles="0,0,0,0,0,0,0,0,0,0,0,0,0,0,0,0,0,0,0,0,0,0,0,0,0,0,0,0,0,0,0,0,0,0,0,0,0,0,0,0,0,0,0,0,0,0,0,0,0,0,0,0,0,0,0,0,0,0,0"/>
                      </v:shape>
                      <v:shape id="docshape13" o:spid="_x0000_s1029" style="position:absolute;left:3939;top:346;width:384;height:121;visibility:visible;mso-wrap-style:square;v-text-anchor:top" coordsize="384,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" path="m68,7l61,,16,,7,,,7,,114r7,7l61,121r7,-7l68,7xm226,7l219,,173,r-8,l158,7r,107l165,121r54,l226,114,226,7xm383,7l376,r-8,l322,r-7,7l315,114r7,7l376,121r7,-7l383,7xe" fillcolor="#cfd2d0" stroked="f">
                        <v:path arrowok="t" o:connecttype="custom" o:connectlocs="68,353;61,346;16,346;7,346;0,353;0,460;7,467;61,467;68,460;68,353;226,353;219,346;173,346;165,346;158,353;158,460;165,467;219,467;226,460;226,353;383,353;376,346;368,346;322,346;315,353;315,460;322,467;376,467;383,460;383,353" o:connectangles="0,0,0,0,0,0,0,0,0,0,0,0,0,0,0,0,0,0,0,0,0,0,0,0,0,0,0,0,0,0"/>
                      </v:shape>
                      <w10:wrap type="square" anchorx="margin" anchory="margin"/>
                    </v:group>
                  </w:pict>
                </mc:Fallback>
              </mc:AlternateContent>
            </w:r>
            <w:r w:rsidRPr="00310613">
              <w:rPr>
                <w:rFonts w:ascii="VIC" w:hAnsi="VIC"/>
                <w:b/>
                <w:color w:val="E57100"/>
                <w:sz w:val="20"/>
                <w:szCs w:val="24"/>
              </w:rPr>
              <w:t xml:space="preserve">  </w:t>
            </w:r>
            <w:r w:rsidRPr="00310613">
              <w:rPr>
                <w:rFonts w:ascii="VIC" w:hAnsi="VIC"/>
                <w:b/>
                <w:color w:val="E57100"/>
                <w:szCs w:val="28"/>
              </w:rPr>
              <w:t>MAR</w:t>
            </w:r>
          </w:p>
        </w:tc>
        <w:tc>
          <w:tcPr>
            <w:tcW w:w="236" w:type="dxa"/>
            <w:vMerge/>
            <w:tcBorders>
              <w:top w:val="nil"/>
              <w:left w:val="nil"/>
              <w:bottom w:val="nil"/>
              <w:right w:val="nil"/>
            </w:tcBorders>
            <w:shd w:val="clear" w:color="auto" w:fill="F2F2F2" w:themeFill="background1" w:themeFillShade="F2"/>
          </w:tcPr>
          <w:p w14:paraId="7DEF2789" w14:textId="77777777" w:rsidR="00310613" w:rsidRPr="00142E2B" w:rsidRDefault="00310613" w:rsidP="00310613">
            <w:pPr>
              <w:jc w:val="center"/>
              <w:rPr>
                <w:rFonts w:ascii="VIC Light" w:hAnsi="VIC Light"/>
                <w:noProof/>
                <w:sz w:val="20"/>
                <w:szCs w:val="24"/>
              </w:rPr>
            </w:pPr>
          </w:p>
        </w:tc>
      </w:tr>
      <w:tr w:rsidR="00310613" w14:paraId="2F73F6E8" w14:textId="5ACCBEBC" w:rsidTr="00310613">
        <w:trPr>
          <w:trHeight w:val="387"/>
        </w:trPr>
        <w:tc>
          <w:tcPr>
            <w:tcW w:w="239" w:type="dxa"/>
            <w:vMerge/>
            <w:tcBorders>
              <w:left w:val="nil"/>
              <w:right w:val="nil"/>
            </w:tcBorders>
            <w:shd w:val="clear" w:color="auto" w:fill="F2F2F2" w:themeFill="background1" w:themeFillShade="F2"/>
          </w:tcPr>
          <w:p w14:paraId="3B5672B0" w14:textId="77777777" w:rsidR="00310613" w:rsidRPr="00E53072" w:rsidRDefault="00310613" w:rsidP="00310613">
            <w:pPr>
              <w:rPr>
                <w:rFonts w:ascii="VIC" w:hAnsi="VIC"/>
                <w:b/>
                <w:color w:val="B5292D"/>
                <w:w w:val="95"/>
              </w:rPr>
            </w:pPr>
          </w:p>
        </w:tc>
        <w:tc>
          <w:tcPr>
            <w:tcW w:w="1070" w:type="dxa"/>
            <w:vMerge w:val="restart"/>
            <w:tcBorders>
              <w:left w:val="nil"/>
            </w:tcBorders>
            <w:shd w:val="clear" w:color="auto" w:fill="F2F2F2" w:themeFill="background1" w:themeFillShade="F2"/>
          </w:tcPr>
          <w:p w14:paraId="0C54258F" w14:textId="7DAB9A96" w:rsidR="00310613" w:rsidRPr="00310613" w:rsidRDefault="00310613" w:rsidP="00310613">
            <w:pPr>
              <w:rPr>
                <w:color w:val="E57100"/>
              </w:rPr>
            </w:pPr>
            <w:r w:rsidRPr="00310613">
              <w:rPr>
                <w:rFonts w:ascii="VIC" w:hAnsi="VIC"/>
                <w:b/>
                <w:color w:val="E57100"/>
                <w:w w:val="95"/>
              </w:rPr>
              <w:t>TERM</w:t>
            </w:r>
            <w:r w:rsidRPr="00310613">
              <w:rPr>
                <w:rFonts w:ascii="VIC" w:hAnsi="VIC"/>
                <w:b/>
                <w:color w:val="E57100"/>
                <w:spacing w:val="9"/>
                <w:w w:val="95"/>
              </w:rPr>
              <w:t xml:space="preserve"> 2</w:t>
            </w:r>
          </w:p>
        </w:tc>
        <w:tc>
          <w:tcPr>
            <w:tcW w:w="2223" w:type="dxa"/>
            <w:vMerge w:val="restart"/>
            <w:tcBorders>
              <w:right w:val="single" w:sz="8" w:space="0" w:color="767171" w:themeColor="background2" w:themeShade="80"/>
            </w:tcBorders>
            <w:shd w:val="clear" w:color="auto" w:fill="F2F2F2" w:themeFill="background1" w:themeFillShade="F2"/>
          </w:tcPr>
          <w:p w14:paraId="64B15A46" w14:textId="77777777" w:rsidR="00310613" w:rsidRDefault="00310613" w:rsidP="00310613">
            <w:r>
              <w:rPr>
                <w:rFonts w:ascii="VIC Light" w:hAnsi="VIC Light"/>
                <w:noProof/>
                <w:sz w:val="18"/>
                <w:szCs w:val="18"/>
              </w:rPr>
              <mc:AlternateContent>
                <mc:Choice Requires="wpg">
                  <w:drawing>
                    <wp:anchor distT="0" distB="0" distL="0" distR="0" simplePos="0" relativeHeight="252361728" behindDoc="1" locked="0" layoutInCell="1" allowOverlap="1" wp14:anchorId="137470F5" wp14:editId="751E2DA9">
                      <wp:simplePos x="0" y="0"/>
                      <wp:positionH relativeFrom="margin">
                        <wp:posOffset>-13919</wp:posOffset>
                      </wp:positionH>
                      <wp:positionV relativeFrom="margin">
                        <wp:posOffset>67539</wp:posOffset>
                      </wp:positionV>
                      <wp:extent cx="238686" cy="252000"/>
                      <wp:effectExtent l="0" t="0" r="9525" b="0"/>
                      <wp:wrapSquare wrapText="bothSides"/>
                      <wp:docPr id="182" name="Group 18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238686" cy="252000"/>
                                <a:chOff x="996" y="354"/>
                                <a:chExt cx="559" cy="590"/>
                              </a:xfrm>
                            </wpg:grpSpPr>
                            <wps:wsp>
                              <wps:cNvPr id="183" name="docshape8"/>
                              <wps:cNvSpPr>
                                <a:spLocks/>
                              </wps:cNvSpPr>
                              <wps:spPr bwMode="auto">
                                <a:xfrm>
                                  <a:off x="1153" y="517"/>
                                  <a:ext cx="147" cy="244"/>
                                </a:xfrm>
                                <a:custGeom>
                                  <a:avLst/>
                                  <a:gdLst>
                                    <a:gd name="T0" fmla="+- 0 1300 1153"/>
                                    <a:gd name="T1" fmla="*/ T0 w 147"/>
                                    <a:gd name="T2" fmla="+- 0 683 518"/>
                                    <a:gd name="T3" fmla="*/ 683 h 244"/>
                                    <a:gd name="T4" fmla="+- 0 1271 1153"/>
                                    <a:gd name="T5" fmla="*/ T4 w 147"/>
                                    <a:gd name="T6" fmla="+- 0 655 518"/>
                                    <a:gd name="T7" fmla="*/ 655 h 244"/>
                                    <a:gd name="T8" fmla="+- 0 1214 1153"/>
                                    <a:gd name="T9" fmla="*/ T8 w 147"/>
                                    <a:gd name="T10" fmla="+- 0 728 518"/>
                                    <a:gd name="T11" fmla="*/ 728 h 244"/>
                                    <a:gd name="T12" fmla="+- 0 1183 1153"/>
                                    <a:gd name="T13" fmla="*/ T12 w 147"/>
                                    <a:gd name="T14" fmla="+- 0 694 518"/>
                                    <a:gd name="T15" fmla="*/ 694 h 244"/>
                                    <a:gd name="T16" fmla="+- 0 1153 1153"/>
                                    <a:gd name="T17" fmla="*/ T16 w 147"/>
                                    <a:gd name="T18" fmla="+- 0 714 518"/>
                                    <a:gd name="T19" fmla="*/ 714 h 244"/>
                                    <a:gd name="T20" fmla="+- 0 1215 1153"/>
                                    <a:gd name="T21" fmla="*/ T20 w 147"/>
                                    <a:gd name="T22" fmla="+- 0 761 518"/>
                                    <a:gd name="T23" fmla="*/ 761 h 244"/>
                                    <a:gd name="T24" fmla="+- 0 1300 1153"/>
                                    <a:gd name="T25" fmla="*/ T24 w 147"/>
                                    <a:gd name="T26" fmla="+- 0 683 518"/>
                                    <a:gd name="T27" fmla="*/ 683 h 244"/>
                                    <a:gd name="T28" fmla="+- 0 1300 1153"/>
                                    <a:gd name="T29" fmla="*/ T28 w 147"/>
                                    <a:gd name="T30" fmla="+- 0 546 518"/>
                                    <a:gd name="T31" fmla="*/ 546 h 244"/>
                                    <a:gd name="T32" fmla="+- 0 1271 1153"/>
                                    <a:gd name="T33" fmla="*/ T32 w 147"/>
                                    <a:gd name="T34" fmla="+- 0 518 518"/>
                                    <a:gd name="T35" fmla="*/ 518 h 244"/>
                                    <a:gd name="T36" fmla="+- 0 1214 1153"/>
                                    <a:gd name="T37" fmla="*/ T36 w 147"/>
                                    <a:gd name="T38" fmla="+- 0 591 518"/>
                                    <a:gd name="T39" fmla="*/ 591 h 244"/>
                                    <a:gd name="T40" fmla="+- 0 1183 1153"/>
                                    <a:gd name="T41" fmla="*/ T40 w 147"/>
                                    <a:gd name="T42" fmla="+- 0 557 518"/>
                                    <a:gd name="T43" fmla="*/ 557 h 244"/>
                                    <a:gd name="T44" fmla="+- 0 1153 1153"/>
                                    <a:gd name="T45" fmla="*/ T44 w 147"/>
                                    <a:gd name="T46" fmla="+- 0 577 518"/>
                                    <a:gd name="T47" fmla="*/ 577 h 244"/>
                                    <a:gd name="T48" fmla="+- 0 1215 1153"/>
                                    <a:gd name="T49" fmla="*/ T48 w 147"/>
                                    <a:gd name="T50" fmla="+- 0 623 518"/>
                                    <a:gd name="T51" fmla="*/ 623 h 244"/>
                                    <a:gd name="T52" fmla="+- 0 1300 1153"/>
                                    <a:gd name="T53" fmla="*/ T52 w 147"/>
                                    <a:gd name="T54" fmla="+- 0 546 518"/>
                                    <a:gd name="T55" fmla="*/ 546 h 24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147" h="244">
                                      <a:moveTo>
                                        <a:pt x="147" y="165"/>
                                      </a:moveTo>
                                      <a:lnTo>
                                        <a:pt x="118" y="137"/>
                                      </a:lnTo>
                                      <a:lnTo>
                                        <a:pt x="61" y="210"/>
                                      </a:lnTo>
                                      <a:lnTo>
                                        <a:pt x="30" y="176"/>
                                      </a:lnTo>
                                      <a:lnTo>
                                        <a:pt x="0" y="196"/>
                                      </a:lnTo>
                                      <a:lnTo>
                                        <a:pt x="62" y="243"/>
                                      </a:lnTo>
                                      <a:lnTo>
                                        <a:pt x="147" y="165"/>
                                      </a:lnTo>
                                      <a:close/>
                                      <a:moveTo>
                                        <a:pt x="147" y="28"/>
                                      </a:moveTo>
                                      <a:lnTo>
                                        <a:pt x="118" y="0"/>
                                      </a:lnTo>
                                      <a:lnTo>
                                        <a:pt x="61" y="73"/>
                                      </a:lnTo>
                                      <a:lnTo>
                                        <a:pt x="30" y="39"/>
                                      </a:lnTo>
                                      <a:lnTo>
                                        <a:pt x="0" y="59"/>
                                      </a:lnTo>
                                      <a:lnTo>
                                        <a:pt x="62" y="105"/>
                                      </a:lnTo>
                                      <a:lnTo>
                                        <a:pt x="147" y="28"/>
                                      </a:lnTo>
                                      <a:close/>
                                    </a:path>
                                  </a:pathLst>
                                </a:custGeom>
                                <a:solidFill>
                                  <a:srgbClr val="4C525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4" name="docshape9"/>
                              <wps:cNvSpPr>
                                <a:spLocks/>
                              </wps:cNvSpPr>
                              <wps:spPr bwMode="auto">
                                <a:xfrm>
                                  <a:off x="996" y="354"/>
                                  <a:ext cx="559" cy="590"/>
                                </a:xfrm>
                                <a:custGeom>
                                  <a:avLst/>
                                  <a:gdLst>
                                    <a:gd name="T0" fmla="+- 0 1462 996"/>
                                    <a:gd name="T1" fmla="*/ T0 w 559"/>
                                    <a:gd name="T2" fmla="+- 0 699 354"/>
                                    <a:gd name="T3" fmla="*/ 699 h 590"/>
                                    <a:gd name="T4" fmla="+- 0 1318 996"/>
                                    <a:gd name="T5" fmla="*/ T4 w 559"/>
                                    <a:gd name="T6" fmla="+- 0 699 354"/>
                                    <a:gd name="T7" fmla="*/ 699 h 590"/>
                                    <a:gd name="T8" fmla="+- 0 1318 996"/>
                                    <a:gd name="T9" fmla="*/ T8 w 559"/>
                                    <a:gd name="T10" fmla="+- 0 739 354"/>
                                    <a:gd name="T11" fmla="*/ 739 h 590"/>
                                    <a:gd name="T12" fmla="+- 0 1462 996"/>
                                    <a:gd name="T13" fmla="*/ T12 w 559"/>
                                    <a:gd name="T14" fmla="+- 0 739 354"/>
                                    <a:gd name="T15" fmla="*/ 739 h 590"/>
                                    <a:gd name="T16" fmla="+- 0 1462 996"/>
                                    <a:gd name="T17" fmla="*/ T16 w 559"/>
                                    <a:gd name="T18" fmla="+- 0 699 354"/>
                                    <a:gd name="T19" fmla="*/ 699 h 590"/>
                                    <a:gd name="T20" fmla="+- 0 1462 996"/>
                                    <a:gd name="T21" fmla="*/ T20 w 559"/>
                                    <a:gd name="T22" fmla="+- 0 566 354"/>
                                    <a:gd name="T23" fmla="*/ 566 h 590"/>
                                    <a:gd name="T24" fmla="+- 0 1318 996"/>
                                    <a:gd name="T25" fmla="*/ T24 w 559"/>
                                    <a:gd name="T26" fmla="+- 0 566 354"/>
                                    <a:gd name="T27" fmla="*/ 566 h 590"/>
                                    <a:gd name="T28" fmla="+- 0 1318 996"/>
                                    <a:gd name="T29" fmla="*/ T28 w 559"/>
                                    <a:gd name="T30" fmla="+- 0 605 354"/>
                                    <a:gd name="T31" fmla="*/ 605 h 590"/>
                                    <a:gd name="T32" fmla="+- 0 1462 996"/>
                                    <a:gd name="T33" fmla="*/ T32 w 559"/>
                                    <a:gd name="T34" fmla="+- 0 605 354"/>
                                    <a:gd name="T35" fmla="*/ 605 h 590"/>
                                    <a:gd name="T36" fmla="+- 0 1462 996"/>
                                    <a:gd name="T37" fmla="*/ T36 w 559"/>
                                    <a:gd name="T38" fmla="+- 0 566 354"/>
                                    <a:gd name="T39" fmla="*/ 566 h 590"/>
                                    <a:gd name="T40" fmla="+- 0 1555 996"/>
                                    <a:gd name="T41" fmla="*/ T40 w 559"/>
                                    <a:gd name="T42" fmla="+- 0 401 354"/>
                                    <a:gd name="T43" fmla="*/ 401 h 590"/>
                                    <a:gd name="T44" fmla="+- 0 1551 996"/>
                                    <a:gd name="T45" fmla="*/ T44 w 559"/>
                                    <a:gd name="T46" fmla="+- 0 383 354"/>
                                    <a:gd name="T47" fmla="*/ 383 h 590"/>
                                    <a:gd name="T48" fmla="+- 0 1541 996"/>
                                    <a:gd name="T49" fmla="*/ T48 w 559"/>
                                    <a:gd name="T50" fmla="+- 0 368 354"/>
                                    <a:gd name="T51" fmla="*/ 368 h 590"/>
                                    <a:gd name="T52" fmla="+- 0 1526 996"/>
                                    <a:gd name="T53" fmla="*/ T52 w 559"/>
                                    <a:gd name="T54" fmla="+- 0 358 354"/>
                                    <a:gd name="T55" fmla="*/ 358 h 590"/>
                                    <a:gd name="T56" fmla="+- 0 1507 996"/>
                                    <a:gd name="T57" fmla="*/ T56 w 559"/>
                                    <a:gd name="T58" fmla="+- 0 354 354"/>
                                    <a:gd name="T59" fmla="*/ 354 h 590"/>
                                    <a:gd name="T60" fmla="+- 0 1112 996"/>
                                    <a:gd name="T61" fmla="*/ T60 w 559"/>
                                    <a:gd name="T62" fmla="+- 0 354 354"/>
                                    <a:gd name="T63" fmla="*/ 354 h 590"/>
                                    <a:gd name="T64" fmla="+- 0 1093 996"/>
                                    <a:gd name="T65" fmla="*/ T64 w 559"/>
                                    <a:gd name="T66" fmla="+- 0 358 354"/>
                                    <a:gd name="T67" fmla="*/ 358 h 590"/>
                                    <a:gd name="T68" fmla="+- 0 1078 996"/>
                                    <a:gd name="T69" fmla="*/ T68 w 559"/>
                                    <a:gd name="T70" fmla="+- 0 368 354"/>
                                    <a:gd name="T71" fmla="*/ 368 h 590"/>
                                    <a:gd name="T72" fmla="+- 0 1068 996"/>
                                    <a:gd name="T73" fmla="*/ T72 w 559"/>
                                    <a:gd name="T74" fmla="+- 0 383 354"/>
                                    <a:gd name="T75" fmla="*/ 383 h 590"/>
                                    <a:gd name="T76" fmla="+- 0 1064 996"/>
                                    <a:gd name="T77" fmla="*/ T76 w 559"/>
                                    <a:gd name="T78" fmla="+- 0 401 354"/>
                                    <a:gd name="T79" fmla="*/ 401 h 590"/>
                                    <a:gd name="T80" fmla="+- 0 1064 996"/>
                                    <a:gd name="T81" fmla="*/ T80 w 559"/>
                                    <a:gd name="T82" fmla="+- 0 786 354"/>
                                    <a:gd name="T83" fmla="*/ 786 h 590"/>
                                    <a:gd name="T84" fmla="+- 0 1120 996"/>
                                    <a:gd name="T85" fmla="*/ T84 w 559"/>
                                    <a:gd name="T86" fmla="+- 0 786 354"/>
                                    <a:gd name="T87" fmla="*/ 786 h 590"/>
                                    <a:gd name="T88" fmla="+- 0 1120 996"/>
                                    <a:gd name="T89" fmla="*/ T88 w 559"/>
                                    <a:gd name="T90" fmla="+- 0 448 354"/>
                                    <a:gd name="T91" fmla="*/ 448 h 590"/>
                                    <a:gd name="T92" fmla="+- 0 1123 996"/>
                                    <a:gd name="T93" fmla="*/ T92 w 559"/>
                                    <a:gd name="T94" fmla="+- 0 433 354"/>
                                    <a:gd name="T95" fmla="*/ 433 h 590"/>
                                    <a:gd name="T96" fmla="+- 0 1131 996"/>
                                    <a:gd name="T97" fmla="*/ T96 w 559"/>
                                    <a:gd name="T98" fmla="+- 0 421 354"/>
                                    <a:gd name="T99" fmla="*/ 421 h 590"/>
                                    <a:gd name="T100" fmla="+- 0 1144 996"/>
                                    <a:gd name="T101" fmla="*/ T100 w 559"/>
                                    <a:gd name="T102" fmla="+- 0 413 354"/>
                                    <a:gd name="T103" fmla="*/ 413 h 590"/>
                                    <a:gd name="T104" fmla="+- 0 1159 996"/>
                                    <a:gd name="T105" fmla="*/ T104 w 559"/>
                                    <a:gd name="T106" fmla="+- 0 410 354"/>
                                    <a:gd name="T107" fmla="*/ 410 h 590"/>
                                    <a:gd name="T108" fmla="+- 0 1461 996"/>
                                    <a:gd name="T109" fmla="*/ T108 w 559"/>
                                    <a:gd name="T110" fmla="+- 0 410 354"/>
                                    <a:gd name="T111" fmla="*/ 410 h 590"/>
                                    <a:gd name="T112" fmla="+- 0 1476 996"/>
                                    <a:gd name="T113" fmla="*/ T112 w 559"/>
                                    <a:gd name="T114" fmla="+- 0 413 354"/>
                                    <a:gd name="T115" fmla="*/ 413 h 590"/>
                                    <a:gd name="T116" fmla="+- 0 1488 996"/>
                                    <a:gd name="T117" fmla="*/ T116 w 559"/>
                                    <a:gd name="T118" fmla="+- 0 421 354"/>
                                    <a:gd name="T119" fmla="*/ 421 h 590"/>
                                    <a:gd name="T120" fmla="+- 0 1497 996"/>
                                    <a:gd name="T121" fmla="*/ T120 w 559"/>
                                    <a:gd name="T122" fmla="+- 0 433 354"/>
                                    <a:gd name="T123" fmla="*/ 433 h 590"/>
                                    <a:gd name="T124" fmla="+- 0 1500 996"/>
                                    <a:gd name="T125" fmla="*/ T124 w 559"/>
                                    <a:gd name="T126" fmla="+- 0 448 354"/>
                                    <a:gd name="T127" fmla="*/ 448 h 590"/>
                                    <a:gd name="T128" fmla="+- 0 1500 996"/>
                                    <a:gd name="T129" fmla="*/ T128 w 559"/>
                                    <a:gd name="T130" fmla="+- 0 829 354"/>
                                    <a:gd name="T131" fmla="*/ 829 h 590"/>
                                    <a:gd name="T132" fmla="+- 0 1496 996"/>
                                    <a:gd name="T133" fmla="*/ T132 w 559"/>
                                    <a:gd name="T134" fmla="+- 0 859 354"/>
                                    <a:gd name="T135" fmla="*/ 859 h 590"/>
                                    <a:gd name="T136" fmla="+- 0 1484 996"/>
                                    <a:gd name="T137" fmla="*/ T136 w 559"/>
                                    <a:gd name="T138" fmla="+- 0 879 354"/>
                                    <a:gd name="T139" fmla="*/ 879 h 590"/>
                                    <a:gd name="T140" fmla="+- 0 1467 996"/>
                                    <a:gd name="T141" fmla="*/ T140 w 559"/>
                                    <a:gd name="T142" fmla="+- 0 890 354"/>
                                    <a:gd name="T143" fmla="*/ 890 h 590"/>
                                    <a:gd name="T144" fmla="+- 0 1445 996"/>
                                    <a:gd name="T145" fmla="*/ T144 w 559"/>
                                    <a:gd name="T146" fmla="+- 0 893 354"/>
                                    <a:gd name="T147" fmla="*/ 893 h 590"/>
                                    <a:gd name="T148" fmla="+- 0 1412 996"/>
                                    <a:gd name="T149" fmla="*/ T148 w 559"/>
                                    <a:gd name="T150" fmla="+- 0 880 354"/>
                                    <a:gd name="T151" fmla="*/ 880 h 590"/>
                                    <a:gd name="T152" fmla="+- 0 1393 996"/>
                                    <a:gd name="T153" fmla="*/ T152 w 559"/>
                                    <a:gd name="T154" fmla="+- 0 851 354"/>
                                    <a:gd name="T155" fmla="*/ 851 h 590"/>
                                    <a:gd name="T156" fmla="+- 0 1384 996"/>
                                    <a:gd name="T157" fmla="*/ T156 w 559"/>
                                    <a:gd name="T158" fmla="+- 0 823 354"/>
                                    <a:gd name="T159" fmla="*/ 823 h 590"/>
                                    <a:gd name="T160" fmla="+- 0 1382 996"/>
                                    <a:gd name="T161" fmla="*/ T160 w 559"/>
                                    <a:gd name="T162" fmla="+- 0 810 354"/>
                                    <a:gd name="T163" fmla="*/ 810 h 590"/>
                                    <a:gd name="T164" fmla="+- 0 996 996"/>
                                    <a:gd name="T165" fmla="*/ T164 w 559"/>
                                    <a:gd name="T166" fmla="+- 0 810 354"/>
                                    <a:gd name="T167" fmla="*/ 810 h 590"/>
                                    <a:gd name="T168" fmla="+- 0 1011 996"/>
                                    <a:gd name="T169" fmla="*/ T168 w 559"/>
                                    <a:gd name="T170" fmla="+- 0 883 354"/>
                                    <a:gd name="T171" fmla="*/ 883 h 590"/>
                                    <a:gd name="T172" fmla="+- 0 1042 996"/>
                                    <a:gd name="T173" fmla="*/ T172 w 559"/>
                                    <a:gd name="T174" fmla="+- 0 923 354"/>
                                    <a:gd name="T175" fmla="*/ 923 h 590"/>
                                    <a:gd name="T176" fmla="+- 0 1073 996"/>
                                    <a:gd name="T177" fmla="*/ T176 w 559"/>
                                    <a:gd name="T178" fmla="+- 0 940 354"/>
                                    <a:gd name="T179" fmla="*/ 940 h 590"/>
                                    <a:gd name="T180" fmla="+- 0 1088 996"/>
                                    <a:gd name="T181" fmla="*/ T180 w 559"/>
                                    <a:gd name="T182" fmla="+- 0 944 354"/>
                                    <a:gd name="T183" fmla="*/ 944 h 590"/>
                                    <a:gd name="T184" fmla="+- 0 1454 996"/>
                                    <a:gd name="T185" fmla="*/ T184 w 559"/>
                                    <a:gd name="T186" fmla="+- 0 944 354"/>
                                    <a:gd name="T187" fmla="*/ 944 h 590"/>
                                    <a:gd name="T188" fmla="+- 0 1494 996"/>
                                    <a:gd name="T189" fmla="*/ T188 w 559"/>
                                    <a:gd name="T190" fmla="+- 0 939 354"/>
                                    <a:gd name="T191" fmla="*/ 939 h 590"/>
                                    <a:gd name="T192" fmla="+- 0 1526 996"/>
                                    <a:gd name="T193" fmla="*/ T192 w 559"/>
                                    <a:gd name="T194" fmla="+- 0 921 354"/>
                                    <a:gd name="T195" fmla="*/ 921 h 590"/>
                                    <a:gd name="T196" fmla="+- 0 1547 996"/>
                                    <a:gd name="T197" fmla="*/ T196 w 559"/>
                                    <a:gd name="T198" fmla="+- 0 884 354"/>
                                    <a:gd name="T199" fmla="*/ 884 h 590"/>
                                    <a:gd name="T200" fmla="+- 0 1555 996"/>
                                    <a:gd name="T201" fmla="*/ T200 w 559"/>
                                    <a:gd name="T202" fmla="+- 0 823 354"/>
                                    <a:gd name="T203" fmla="*/ 823 h 590"/>
                                    <a:gd name="T204" fmla="+- 0 1555 996"/>
                                    <a:gd name="T205" fmla="*/ T204 w 559"/>
                                    <a:gd name="T206" fmla="+- 0 401 354"/>
                                    <a:gd name="T207" fmla="*/ 401 h 59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Lst>
                                  <a:rect l="0" t="0" r="r" b="b"/>
                                  <a:pathLst>
                                    <a:path w="559" h="590">
                                      <a:moveTo>
                                        <a:pt x="466" y="345"/>
                                      </a:moveTo>
                                      <a:lnTo>
                                        <a:pt x="322" y="345"/>
                                      </a:lnTo>
                                      <a:lnTo>
                                        <a:pt x="322" y="385"/>
                                      </a:lnTo>
                                      <a:lnTo>
                                        <a:pt x="466" y="385"/>
                                      </a:lnTo>
                                      <a:lnTo>
                                        <a:pt x="466" y="345"/>
                                      </a:lnTo>
                                      <a:close/>
                                      <a:moveTo>
                                        <a:pt x="466" y="212"/>
                                      </a:moveTo>
                                      <a:lnTo>
                                        <a:pt x="322" y="212"/>
                                      </a:lnTo>
                                      <a:lnTo>
                                        <a:pt x="322" y="251"/>
                                      </a:lnTo>
                                      <a:lnTo>
                                        <a:pt x="466" y="251"/>
                                      </a:lnTo>
                                      <a:lnTo>
                                        <a:pt x="466" y="212"/>
                                      </a:lnTo>
                                      <a:close/>
                                      <a:moveTo>
                                        <a:pt x="559" y="47"/>
                                      </a:moveTo>
                                      <a:lnTo>
                                        <a:pt x="555" y="29"/>
                                      </a:lnTo>
                                      <a:lnTo>
                                        <a:pt x="545" y="14"/>
                                      </a:lnTo>
                                      <a:lnTo>
                                        <a:pt x="530" y="4"/>
                                      </a:lnTo>
                                      <a:lnTo>
                                        <a:pt x="511" y="0"/>
                                      </a:lnTo>
                                      <a:lnTo>
                                        <a:pt x="116" y="0"/>
                                      </a:lnTo>
                                      <a:lnTo>
                                        <a:pt x="97" y="4"/>
                                      </a:lnTo>
                                      <a:lnTo>
                                        <a:pt x="82" y="14"/>
                                      </a:lnTo>
                                      <a:lnTo>
                                        <a:pt x="72" y="29"/>
                                      </a:lnTo>
                                      <a:lnTo>
                                        <a:pt x="68" y="47"/>
                                      </a:lnTo>
                                      <a:lnTo>
                                        <a:pt x="68" y="432"/>
                                      </a:lnTo>
                                      <a:lnTo>
                                        <a:pt x="124" y="432"/>
                                      </a:lnTo>
                                      <a:lnTo>
                                        <a:pt x="124" y="94"/>
                                      </a:lnTo>
                                      <a:lnTo>
                                        <a:pt x="127" y="79"/>
                                      </a:lnTo>
                                      <a:lnTo>
                                        <a:pt x="135" y="67"/>
                                      </a:lnTo>
                                      <a:lnTo>
                                        <a:pt x="148" y="59"/>
                                      </a:lnTo>
                                      <a:lnTo>
                                        <a:pt x="163" y="56"/>
                                      </a:lnTo>
                                      <a:lnTo>
                                        <a:pt x="465" y="56"/>
                                      </a:lnTo>
                                      <a:lnTo>
                                        <a:pt x="480" y="59"/>
                                      </a:lnTo>
                                      <a:lnTo>
                                        <a:pt x="492" y="67"/>
                                      </a:lnTo>
                                      <a:lnTo>
                                        <a:pt x="501" y="79"/>
                                      </a:lnTo>
                                      <a:lnTo>
                                        <a:pt x="504" y="94"/>
                                      </a:lnTo>
                                      <a:lnTo>
                                        <a:pt x="504" y="475"/>
                                      </a:lnTo>
                                      <a:lnTo>
                                        <a:pt x="500" y="505"/>
                                      </a:lnTo>
                                      <a:lnTo>
                                        <a:pt x="488" y="525"/>
                                      </a:lnTo>
                                      <a:lnTo>
                                        <a:pt x="471" y="536"/>
                                      </a:lnTo>
                                      <a:lnTo>
                                        <a:pt x="449" y="539"/>
                                      </a:lnTo>
                                      <a:lnTo>
                                        <a:pt x="416" y="526"/>
                                      </a:lnTo>
                                      <a:lnTo>
                                        <a:pt x="397" y="497"/>
                                      </a:lnTo>
                                      <a:lnTo>
                                        <a:pt x="388" y="469"/>
                                      </a:lnTo>
                                      <a:lnTo>
                                        <a:pt x="386" y="456"/>
                                      </a:lnTo>
                                      <a:lnTo>
                                        <a:pt x="0" y="456"/>
                                      </a:lnTo>
                                      <a:lnTo>
                                        <a:pt x="15" y="529"/>
                                      </a:lnTo>
                                      <a:lnTo>
                                        <a:pt x="46" y="569"/>
                                      </a:lnTo>
                                      <a:lnTo>
                                        <a:pt x="77" y="586"/>
                                      </a:lnTo>
                                      <a:lnTo>
                                        <a:pt x="92" y="590"/>
                                      </a:lnTo>
                                      <a:lnTo>
                                        <a:pt x="458" y="590"/>
                                      </a:lnTo>
                                      <a:lnTo>
                                        <a:pt x="498" y="585"/>
                                      </a:lnTo>
                                      <a:lnTo>
                                        <a:pt x="530" y="567"/>
                                      </a:lnTo>
                                      <a:lnTo>
                                        <a:pt x="551" y="530"/>
                                      </a:lnTo>
                                      <a:lnTo>
                                        <a:pt x="559" y="469"/>
                                      </a:lnTo>
                                      <a:lnTo>
                                        <a:pt x="559" y="47"/>
                                      </a:lnTo>
                                      <a:close/>
                                    </a:path>
                                  </a:pathLst>
                                </a:custGeom>
                                <a:solidFill>
                                  <a:srgbClr val="E571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B454EEA" id="Group 182" o:spid="_x0000_s1026" style="position:absolute;margin-left:-1.1pt;margin-top:5.3pt;width:18.8pt;height:19.85pt;z-index:-250954752;mso-wrap-distance-left:0;mso-wrap-distance-right:0;mso-position-horizontal-relative:margin;mso-position-vertical-relative:margin" coordorigin="996,354" coordsize="559,5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">
                      <o:lock v:ext="edit" aspectratio="t"/>
                      <v:shape id="docshape8" o:spid="_x0000_s1027" style="position:absolute;left:1153;top:517;width:147;height:244;visibility:visible;mso-wrap-style:square;v-text-anchor:top" coordsize="147,2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" path="m147,165l118,137,61,210,30,176,,196r62,47l147,165xm147,28l118,,61,73,30,39,,59r62,46l147,28xe" fillcolor="#4c5257" stroked="f">
                        <v:path arrowok="t" o:connecttype="custom" o:connectlocs="147,683;118,655;61,728;30,694;0,714;62,761;147,683;147,546;118,518;61,591;30,557;0,577;62,623;147,546" o:connectangles="0,0,0,0,0,0,0,0,0,0,0,0,0,0"/>
                      </v:shape>
                      <v:shape id="docshape9" o:spid="_x0000_s1028" style="position:absolute;left:996;top:354;width:559;height:590;visibility:visible;mso-wrap-style:square;v-text-anchor:top" coordsize="559,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" path="m466,345r-144,l322,385r144,l466,345xm466,212r-144,l322,251r144,l466,212xm559,47l555,29,545,14,530,4,511,,116,,97,4,82,14,72,29,68,47r,385l124,432r,-338l127,79r8,-12l148,59r15,-3l465,56r15,3l492,67r9,12l504,94r,381l500,505r-12,20l471,536r-22,3l416,526,397,497r-9,-28l386,456,,456r15,73l46,569r31,17l92,590r366,l498,585r32,-18l551,530r8,-61l559,47xe" fillcolor="#e57100" stroked="f">
                        <v:path arrowok="t" o:connecttype="custom" o:connectlocs="466,699;322,699;322,739;466,739;466,699;466,566;322,566;322,605;466,605;466,566;559,401;555,383;545,368;530,358;511,354;116,354;97,358;82,368;72,383;68,401;68,786;124,786;124,448;127,433;135,421;148,413;163,410;465,410;480,413;492,421;501,433;504,448;504,829;500,859;488,879;471,890;449,893;416,880;397,851;388,823;386,810;0,810;15,883;46,923;77,940;92,944;458,944;498,939;530,921;551,884;559,823;559,401" o:connectangles="0,0,0,0,0,0,0,0,0,0,0,0,0,0,0,0,0,0,0,0,0,0,0,0,0,0,0,0,0,0,0,0,0,0,0,0,0,0,0,0,0,0,0,0,0,0,0,0,0,0,0,0"/>
                      </v:shape>
                      <w10:wrap type="square" anchorx="margin" anchory="margin"/>
                    </v:group>
                  </w:pict>
                </mc:Fallback>
              </mc:AlternateContent>
            </w:r>
          </w:p>
          <w:p w14:paraId="02E12C7D" w14:textId="77777777" w:rsidR="00310613" w:rsidRDefault="00310613" w:rsidP="00310613">
            <w:pPr>
              <w:rPr>
                <w:rFonts w:ascii="VIC Medium" w:hAnsi="VIC Medium"/>
                <w:b/>
                <w:color w:val="004C97"/>
                <w:w w:val="95"/>
                <w:sz w:val="18"/>
                <w:szCs w:val="18"/>
              </w:rPr>
            </w:pPr>
            <w:r>
              <w:rPr>
                <w:rFonts w:ascii="VIC Light" w:hAnsi="VIC Light"/>
                <w:color w:val="231F20"/>
                <w:sz w:val="18"/>
                <w:szCs w:val="18"/>
              </w:rPr>
              <w:t xml:space="preserve">  </w:t>
            </w:r>
            <w:r w:rsidRPr="009933B4">
              <w:rPr>
                <w:rFonts w:ascii="VIC Light" w:hAnsi="VIC Light"/>
                <w:color w:val="231F20"/>
                <w:sz w:val="18"/>
                <w:szCs w:val="18"/>
              </w:rPr>
              <w:t>Review</w:t>
            </w:r>
            <w:r w:rsidRPr="00013D15">
              <w:rPr>
                <w:rFonts w:ascii="VIC Light" w:hAnsi="VIC Light"/>
                <w:color w:val="231F20"/>
                <w:sz w:val="18"/>
                <w:szCs w:val="18"/>
              </w:rPr>
              <w:t xml:space="preserve"> </w:t>
            </w:r>
            <w:r w:rsidRPr="009933B4">
              <w:rPr>
                <w:rFonts w:ascii="VIC Medium" w:hAnsi="VIC Medium"/>
                <w:b/>
                <w:color w:val="004C97"/>
                <w:sz w:val="18"/>
                <w:szCs w:val="18"/>
              </w:rPr>
              <w:t>holiday</w:t>
            </w:r>
            <w:r w:rsidRPr="009933B4">
              <w:rPr>
                <w:rFonts w:ascii="VIC Medium" w:hAnsi="VIC Medium"/>
                <w:b/>
                <w:color w:val="004C97"/>
                <w:spacing w:val="1"/>
                <w:sz w:val="18"/>
                <w:szCs w:val="18"/>
              </w:rPr>
              <w:t xml:space="preserve"> </w:t>
            </w:r>
            <w:r w:rsidRPr="009933B4">
              <w:rPr>
                <w:rFonts w:ascii="VIC Medium" w:hAnsi="VIC Medium"/>
                <w:b/>
                <w:color w:val="004C97"/>
                <w:w w:val="95"/>
                <w:sz w:val="18"/>
                <w:szCs w:val="18"/>
              </w:rPr>
              <w:t>(periodic) clean</w:t>
            </w:r>
          </w:p>
          <w:p w14:paraId="6F2A3882" w14:textId="1E3B0362" w:rsidR="00310613" w:rsidRDefault="00310613" w:rsidP="00310613"/>
        </w:tc>
        <w:tc>
          <w:tcPr>
            <w:tcW w:w="1059" w:type="dxa"/>
            <w:vMerge w:val="restart"/>
            <w:tcBorders>
              <w:left w:val="single" w:sz="8" w:space="0" w:color="767171" w:themeColor="background2" w:themeShade="80"/>
            </w:tcBorders>
            <w:shd w:val="clear" w:color="auto" w:fill="F2F2F2" w:themeFill="background1" w:themeFillShade="F2"/>
          </w:tcPr>
          <w:p w14:paraId="41C6D394" w14:textId="55BEEA31" w:rsidR="00310613" w:rsidRDefault="00310613" w:rsidP="00310613"/>
        </w:tc>
        <w:tc>
          <w:tcPr>
            <w:tcW w:w="873" w:type="dxa"/>
            <w:vMerge w:val="restart"/>
            <w:shd w:val="clear" w:color="auto" w:fill="F2F2F2" w:themeFill="background1" w:themeFillShade="F2"/>
          </w:tcPr>
          <w:p w14:paraId="03AFB474" w14:textId="77777777" w:rsidR="00310613" w:rsidRDefault="00310613" w:rsidP="00310613"/>
        </w:tc>
        <w:tc>
          <w:tcPr>
            <w:tcW w:w="872" w:type="dxa"/>
            <w:vMerge w:val="restart"/>
            <w:shd w:val="clear" w:color="auto" w:fill="F2F2F2" w:themeFill="background1" w:themeFillShade="F2"/>
          </w:tcPr>
          <w:p w14:paraId="06AA77E6" w14:textId="77777777" w:rsidR="00310613" w:rsidRDefault="00310613" w:rsidP="00310613"/>
        </w:tc>
        <w:tc>
          <w:tcPr>
            <w:tcW w:w="873" w:type="dxa"/>
            <w:vMerge w:val="restart"/>
            <w:shd w:val="clear" w:color="auto" w:fill="F2F2F2" w:themeFill="background1" w:themeFillShade="F2"/>
          </w:tcPr>
          <w:p w14:paraId="54C6570B" w14:textId="7F25E3E9" w:rsidR="00310613" w:rsidRDefault="00310613" w:rsidP="00310613"/>
        </w:tc>
        <w:tc>
          <w:tcPr>
            <w:tcW w:w="873" w:type="dxa"/>
            <w:vMerge w:val="restart"/>
            <w:shd w:val="clear" w:color="auto" w:fill="F2F2F2" w:themeFill="background1" w:themeFillShade="F2"/>
          </w:tcPr>
          <w:p w14:paraId="58062C71" w14:textId="77777777" w:rsidR="00310613" w:rsidRDefault="00310613" w:rsidP="00310613"/>
        </w:tc>
        <w:tc>
          <w:tcPr>
            <w:tcW w:w="2484" w:type="dxa"/>
            <w:tcBorders>
              <w:bottom w:val="single" w:sz="8" w:space="0" w:color="767171" w:themeColor="background2" w:themeShade="80"/>
            </w:tcBorders>
            <w:shd w:val="clear" w:color="auto" w:fill="F2F2F2" w:themeFill="background1" w:themeFillShade="F2"/>
          </w:tcPr>
          <w:p w14:paraId="7FE3D705" w14:textId="6DAFDF98" w:rsidR="00310613" w:rsidRDefault="00310613" w:rsidP="00310613">
            <w:r>
              <w:rPr>
                <w:rFonts w:ascii="VIC Light" w:hAnsi="VIC Light"/>
                <w:noProof/>
                <w:sz w:val="18"/>
                <w:szCs w:val="18"/>
              </w:rPr>
              <mc:AlternateContent>
                <mc:Choice Requires="wpg">
                  <w:drawing>
                    <wp:anchor distT="0" distB="0" distL="0" distR="0" simplePos="0" relativeHeight="252344320" behindDoc="1" locked="0" layoutInCell="1" allowOverlap="1" wp14:anchorId="62A66016" wp14:editId="59B8B8B8">
                      <wp:simplePos x="0" y="0"/>
                      <wp:positionH relativeFrom="margin">
                        <wp:posOffset>-18091</wp:posOffset>
                      </wp:positionH>
                      <wp:positionV relativeFrom="margin">
                        <wp:posOffset>63500</wp:posOffset>
                      </wp:positionV>
                      <wp:extent cx="239222" cy="261720"/>
                      <wp:effectExtent l="0" t="0" r="8890" b="5080"/>
                      <wp:wrapSquare wrapText="bothSides"/>
                      <wp:docPr id="44" name="Group 44"/>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239222" cy="261720"/>
                                <a:chOff x="6706" y="425"/>
                                <a:chExt cx="476" cy="521"/>
                              </a:xfrm>
                            </wpg:grpSpPr>
                            <wps:wsp>
                              <wps:cNvPr id="45" name="docshape15"/>
                              <wps:cNvSpPr>
                                <a:spLocks/>
                              </wps:cNvSpPr>
                              <wps:spPr bwMode="auto">
                                <a:xfrm>
                                  <a:off x="6706" y="425"/>
                                  <a:ext cx="388" cy="413"/>
                                </a:xfrm>
                                <a:custGeom>
                                  <a:avLst/>
                                  <a:gdLst>
                                    <a:gd name="T0" fmla="+- 0 7094 6706"/>
                                    <a:gd name="T1" fmla="*/ T0 w 388"/>
                                    <a:gd name="T2" fmla="+- 0 425 425"/>
                                    <a:gd name="T3" fmla="*/ 425 h 413"/>
                                    <a:gd name="T4" fmla="+- 0 6880 6706"/>
                                    <a:gd name="T5" fmla="*/ T4 w 388"/>
                                    <a:gd name="T6" fmla="+- 0 549 425"/>
                                    <a:gd name="T7" fmla="*/ 549 h 413"/>
                                    <a:gd name="T8" fmla="+- 0 6799 6706"/>
                                    <a:gd name="T9" fmla="*/ T8 w 388"/>
                                    <a:gd name="T10" fmla="+- 0 549 425"/>
                                    <a:gd name="T11" fmla="*/ 549 h 413"/>
                                    <a:gd name="T12" fmla="+- 0 6763 6706"/>
                                    <a:gd name="T13" fmla="*/ T12 w 388"/>
                                    <a:gd name="T14" fmla="+- 0 555 425"/>
                                    <a:gd name="T15" fmla="*/ 555 h 413"/>
                                    <a:gd name="T16" fmla="+- 0 6734 6706"/>
                                    <a:gd name="T17" fmla="*/ T16 w 388"/>
                                    <a:gd name="T18" fmla="+- 0 573 425"/>
                                    <a:gd name="T19" fmla="*/ 573 h 413"/>
                                    <a:gd name="T20" fmla="+- 0 6714 6706"/>
                                    <a:gd name="T21" fmla="*/ T20 w 388"/>
                                    <a:gd name="T22" fmla="+- 0 599 425"/>
                                    <a:gd name="T23" fmla="*/ 599 h 413"/>
                                    <a:gd name="T24" fmla="+- 0 6706 6706"/>
                                    <a:gd name="T25" fmla="*/ T24 w 388"/>
                                    <a:gd name="T26" fmla="+- 0 632 425"/>
                                    <a:gd name="T27" fmla="*/ 632 h 413"/>
                                    <a:gd name="T28" fmla="+- 0 6714 6706"/>
                                    <a:gd name="T29" fmla="*/ T28 w 388"/>
                                    <a:gd name="T30" fmla="+- 0 664 425"/>
                                    <a:gd name="T31" fmla="*/ 664 h 413"/>
                                    <a:gd name="T32" fmla="+- 0 6734 6706"/>
                                    <a:gd name="T33" fmla="*/ T32 w 388"/>
                                    <a:gd name="T34" fmla="+- 0 690 425"/>
                                    <a:gd name="T35" fmla="*/ 690 h 413"/>
                                    <a:gd name="T36" fmla="+- 0 6763 6706"/>
                                    <a:gd name="T37" fmla="*/ T36 w 388"/>
                                    <a:gd name="T38" fmla="+- 0 708 425"/>
                                    <a:gd name="T39" fmla="*/ 708 h 413"/>
                                    <a:gd name="T40" fmla="+- 0 6799 6706"/>
                                    <a:gd name="T41" fmla="*/ T40 w 388"/>
                                    <a:gd name="T42" fmla="+- 0 714 425"/>
                                    <a:gd name="T43" fmla="*/ 714 h 413"/>
                                    <a:gd name="T44" fmla="+- 0 6880 6706"/>
                                    <a:gd name="T45" fmla="*/ T44 w 388"/>
                                    <a:gd name="T46" fmla="+- 0 714 425"/>
                                    <a:gd name="T47" fmla="*/ 714 h 413"/>
                                    <a:gd name="T48" fmla="+- 0 7094 6706"/>
                                    <a:gd name="T49" fmla="*/ T48 w 388"/>
                                    <a:gd name="T50" fmla="+- 0 838 425"/>
                                    <a:gd name="T51" fmla="*/ 838 h 413"/>
                                    <a:gd name="T52" fmla="+- 0 7094 6706"/>
                                    <a:gd name="T53" fmla="*/ T52 w 388"/>
                                    <a:gd name="T54" fmla="+- 0 425 425"/>
                                    <a:gd name="T55" fmla="*/ 425 h 41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388" h="413">
                                      <a:moveTo>
                                        <a:pt x="388" y="0"/>
                                      </a:moveTo>
                                      <a:lnTo>
                                        <a:pt x="174" y="124"/>
                                      </a:lnTo>
                                      <a:lnTo>
                                        <a:pt x="93" y="124"/>
                                      </a:lnTo>
                                      <a:lnTo>
                                        <a:pt x="57" y="130"/>
                                      </a:lnTo>
                                      <a:lnTo>
                                        <a:pt x="28" y="148"/>
                                      </a:lnTo>
                                      <a:lnTo>
                                        <a:pt x="8" y="174"/>
                                      </a:lnTo>
                                      <a:lnTo>
                                        <a:pt x="0" y="207"/>
                                      </a:lnTo>
                                      <a:lnTo>
                                        <a:pt x="8" y="239"/>
                                      </a:lnTo>
                                      <a:lnTo>
                                        <a:pt x="28" y="265"/>
                                      </a:lnTo>
                                      <a:lnTo>
                                        <a:pt x="57" y="283"/>
                                      </a:lnTo>
                                      <a:lnTo>
                                        <a:pt x="93" y="289"/>
                                      </a:lnTo>
                                      <a:lnTo>
                                        <a:pt x="174" y="289"/>
                                      </a:lnTo>
                                      <a:lnTo>
                                        <a:pt x="388" y="413"/>
                                      </a:lnTo>
                                      <a:lnTo>
                                        <a:pt x="388" y="0"/>
                                      </a:lnTo>
                                      <a:close/>
                                    </a:path>
                                  </a:pathLst>
                                </a:custGeom>
                                <a:solidFill>
                                  <a:srgbClr val="E571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6" name="docshape1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6789" y="735"/>
                                  <a:ext cx="164" cy="211"/>
                                </a:xfrm>
                                <a:prstGeom prst="rect">
                                  <a:avLst/>
                                </a:prstGeom>
                                <a:noFill/>
                                <a:extLst>
                                  <a:ext uri="{909E8E84-426E-40DD-AFC4-6F175D3DCCD1}">
                                    <a14:hiddenFill xmlns:a14="http://schemas.microsoft.com/office/drawing/2010/main">
                                      <a:solidFill>
                                        <a:srgbClr val="FFFFFF"/>
                                      </a:solidFill>
                                    </a14:hiddenFill>
                                  </a:ext>
                                </a:extLst>
                              </pic:spPr>
                            </pic:pic>
                            <wps:wsp>
                              <wps:cNvPr id="47" name="docshape17"/>
                              <wps:cNvSpPr>
                                <a:spLocks/>
                              </wps:cNvSpPr>
                              <wps:spPr bwMode="auto">
                                <a:xfrm>
                                  <a:off x="7115" y="555"/>
                                  <a:ext cx="67" cy="152"/>
                                </a:xfrm>
                                <a:custGeom>
                                  <a:avLst/>
                                  <a:gdLst>
                                    <a:gd name="T0" fmla="+- 0 7116 7116"/>
                                    <a:gd name="T1" fmla="*/ T0 w 67"/>
                                    <a:gd name="T2" fmla="+- 0 556 556"/>
                                    <a:gd name="T3" fmla="*/ 556 h 152"/>
                                    <a:gd name="T4" fmla="+- 0 7116 7116"/>
                                    <a:gd name="T5" fmla="*/ T4 w 67"/>
                                    <a:gd name="T6" fmla="+- 0 708 556"/>
                                    <a:gd name="T7" fmla="*/ 708 h 152"/>
                                    <a:gd name="T8" fmla="+- 0 7142 7116"/>
                                    <a:gd name="T9" fmla="*/ T8 w 67"/>
                                    <a:gd name="T10" fmla="+- 0 697 556"/>
                                    <a:gd name="T11" fmla="*/ 697 h 152"/>
                                    <a:gd name="T12" fmla="+- 0 7163 7116"/>
                                    <a:gd name="T13" fmla="*/ T12 w 67"/>
                                    <a:gd name="T14" fmla="+- 0 680 556"/>
                                    <a:gd name="T15" fmla="*/ 680 h 152"/>
                                    <a:gd name="T16" fmla="+- 0 7177 7116"/>
                                    <a:gd name="T17" fmla="*/ T16 w 67"/>
                                    <a:gd name="T18" fmla="+- 0 658 556"/>
                                    <a:gd name="T19" fmla="*/ 658 h 152"/>
                                    <a:gd name="T20" fmla="+- 0 7182 7116"/>
                                    <a:gd name="T21" fmla="*/ T20 w 67"/>
                                    <a:gd name="T22" fmla="+- 0 631 556"/>
                                    <a:gd name="T23" fmla="*/ 631 h 152"/>
                                    <a:gd name="T24" fmla="+- 0 7177 7116"/>
                                    <a:gd name="T25" fmla="*/ T24 w 67"/>
                                    <a:gd name="T26" fmla="+- 0 606 556"/>
                                    <a:gd name="T27" fmla="*/ 606 h 152"/>
                                    <a:gd name="T28" fmla="+- 0 7163 7116"/>
                                    <a:gd name="T29" fmla="*/ T28 w 67"/>
                                    <a:gd name="T30" fmla="+- 0 583 556"/>
                                    <a:gd name="T31" fmla="*/ 583 h 152"/>
                                    <a:gd name="T32" fmla="+- 0 7142 7116"/>
                                    <a:gd name="T33" fmla="*/ T32 w 67"/>
                                    <a:gd name="T34" fmla="+- 0 566 556"/>
                                    <a:gd name="T35" fmla="*/ 566 h 152"/>
                                    <a:gd name="T36" fmla="+- 0 7116 7116"/>
                                    <a:gd name="T37" fmla="*/ T36 w 67"/>
                                    <a:gd name="T38" fmla="+- 0 556 556"/>
                                    <a:gd name="T39" fmla="*/ 556 h 15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67" h="152">
                                      <a:moveTo>
                                        <a:pt x="0" y="0"/>
                                      </a:moveTo>
                                      <a:lnTo>
                                        <a:pt x="0" y="152"/>
                                      </a:lnTo>
                                      <a:lnTo>
                                        <a:pt x="26" y="141"/>
                                      </a:lnTo>
                                      <a:lnTo>
                                        <a:pt x="47" y="124"/>
                                      </a:lnTo>
                                      <a:lnTo>
                                        <a:pt x="61" y="102"/>
                                      </a:lnTo>
                                      <a:lnTo>
                                        <a:pt x="66" y="75"/>
                                      </a:lnTo>
                                      <a:lnTo>
                                        <a:pt x="61" y="50"/>
                                      </a:lnTo>
                                      <a:lnTo>
                                        <a:pt x="47" y="27"/>
                                      </a:lnTo>
                                      <a:lnTo>
                                        <a:pt x="26" y="10"/>
                                      </a:lnTo>
                                      <a:lnTo>
                                        <a:pt x="0" y="0"/>
                                      </a:lnTo>
                                      <a:close/>
                                    </a:path>
                                  </a:pathLst>
                                </a:custGeom>
                                <a:solidFill>
                                  <a:srgbClr val="CFD2D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94E89D0" id="Group 44" o:spid="_x0000_s1026" style="position:absolute;margin-left:-1.4pt;margin-top:5pt;width:18.85pt;height:20.6pt;z-index:-250972160;mso-wrap-distance-left:0;mso-wrap-distance-right:0;mso-position-horizontal-relative:margin;mso-position-vertical-relative:margin" coordorigin="6706,425" coordsize="476,5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">
                      <o:lock v:ext="edit" aspectratio="t"/>
                      <v:shape id="docshape15" o:spid="_x0000_s1027" style="position:absolute;left:6706;top:425;width:388;height:413;visibility:visible;mso-wrap-style:square;v-text-anchor:top" coordsize="388,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" path="m388,l174,124r-81,l57,130,28,148,8,174,,207r8,32l28,265r29,18l93,289r81,l388,413,388,xe" fillcolor="#e57100" stroked="f">
                        <v:path arrowok="t" o:connecttype="custom" o:connectlocs="388,425;174,549;93,549;57,555;28,573;8,599;0,632;8,664;28,690;57,708;93,714;174,714;388,838;388,425" o:connectangles="0,0,0,0,0,0,0,0,0,0,0,0,0,0"/>
                      </v:shape>
                      <v:shape id="docshape16" o:spid="_x0000_s1028" type="#_x0000_t75" style="position:absolute;left:6789;top:735;width:164;height:2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">
                        <v:imagedata r:id="rId9" o:title=""/>
                      </v:shape>
                      <v:shape id="docshape17" o:spid="_x0000_s1029" style="position:absolute;left:7115;top:555;width:67;height:152;visibility:visible;mso-wrap-style:square;v-text-anchor:top" coordsize="67,1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" path="m,l,152,26,141,47,124,61,102,66,75,61,50,47,27,26,10,,xe" fillcolor="#cfd2d0" stroked="f">
                        <v:path arrowok="t" o:connecttype="custom" o:connectlocs="0,556;0,708;26,697;47,680;61,658;66,631;61,606;47,583;26,566;0,556" o:connectangles="0,0,0,0,0,0,0,0,0,0"/>
                      </v:shape>
                      <w10:wrap type="square" anchorx="margin" anchory="margin"/>
                    </v:group>
                  </w:pict>
                </mc:Fallback>
              </mc:AlternateContent>
            </w:r>
            <w:r w:rsidRPr="00013D15">
              <w:rPr>
                <w:rFonts w:ascii="VIC Light" w:hAnsi="VIC Light"/>
                <w:sz w:val="18"/>
                <w:szCs w:val="18"/>
              </w:rPr>
              <w:t>Service provider will schedule the termly review meeting</w:t>
            </w:r>
            <w:r w:rsidRPr="001125D0">
              <w:rPr>
                <w:rFonts w:ascii="VIC Light" w:hAnsi="VIC Light"/>
                <w:noProof/>
                <w:sz w:val="20"/>
              </w:rPr>
              <w:t xml:space="preserve"> </w:t>
            </w:r>
          </w:p>
        </w:tc>
        <w:tc>
          <w:tcPr>
            <w:tcW w:w="1196" w:type="dxa"/>
            <w:tcBorders>
              <w:bottom w:val="single" w:sz="8" w:space="0" w:color="767171" w:themeColor="background2" w:themeShade="80"/>
            </w:tcBorders>
            <w:shd w:val="clear" w:color="auto" w:fill="F2F2F2" w:themeFill="background1" w:themeFillShade="F2"/>
          </w:tcPr>
          <w:p w14:paraId="62BCD134" w14:textId="77777777" w:rsidR="00310613" w:rsidRDefault="00310613" w:rsidP="00310613"/>
        </w:tc>
        <w:tc>
          <w:tcPr>
            <w:tcW w:w="1197" w:type="dxa"/>
            <w:tcBorders>
              <w:bottom w:val="single" w:sz="8" w:space="0" w:color="767171" w:themeColor="background2" w:themeShade="80"/>
            </w:tcBorders>
            <w:shd w:val="clear" w:color="auto" w:fill="F2F2F2" w:themeFill="background1" w:themeFillShade="F2"/>
          </w:tcPr>
          <w:p w14:paraId="00B2916F" w14:textId="66A992FF" w:rsidR="00310613" w:rsidRDefault="00310613" w:rsidP="00310613"/>
        </w:tc>
        <w:tc>
          <w:tcPr>
            <w:tcW w:w="1197" w:type="dxa"/>
            <w:tcBorders>
              <w:bottom w:val="single" w:sz="8" w:space="0" w:color="767171" w:themeColor="background2" w:themeShade="80"/>
            </w:tcBorders>
            <w:shd w:val="clear" w:color="auto" w:fill="F2F2F2" w:themeFill="background1" w:themeFillShade="F2"/>
          </w:tcPr>
          <w:p w14:paraId="5D82051F" w14:textId="77777777" w:rsidR="00310613" w:rsidRDefault="00310613" w:rsidP="00310613"/>
        </w:tc>
        <w:tc>
          <w:tcPr>
            <w:tcW w:w="1206" w:type="dxa"/>
            <w:tcBorders>
              <w:bottom w:val="single" w:sz="8" w:space="0" w:color="767171" w:themeColor="background2" w:themeShade="80"/>
            </w:tcBorders>
            <w:shd w:val="clear" w:color="auto" w:fill="F2F2F2" w:themeFill="background1" w:themeFillShade="F2"/>
          </w:tcPr>
          <w:p w14:paraId="600B6023" w14:textId="77777777" w:rsidR="00310613" w:rsidRPr="00142E2B" w:rsidRDefault="00310613" w:rsidP="00310613">
            <w:pPr>
              <w:rPr>
                <w:sz w:val="20"/>
                <w:szCs w:val="24"/>
              </w:rPr>
            </w:pPr>
          </w:p>
        </w:tc>
        <w:tc>
          <w:tcPr>
            <w:tcW w:w="236" w:type="dxa"/>
            <w:vMerge/>
            <w:tcBorders>
              <w:top w:val="nil"/>
              <w:bottom w:val="nil"/>
              <w:right w:val="nil"/>
            </w:tcBorders>
            <w:shd w:val="clear" w:color="auto" w:fill="F2F2F2" w:themeFill="background1" w:themeFillShade="F2"/>
          </w:tcPr>
          <w:p w14:paraId="7BBE17D2" w14:textId="77777777" w:rsidR="00310613" w:rsidRPr="00142E2B" w:rsidRDefault="00310613" w:rsidP="00310613">
            <w:pPr>
              <w:rPr>
                <w:sz w:val="20"/>
                <w:szCs w:val="24"/>
              </w:rPr>
            </w:pPr>
          </w:p>
        </w:tc>
      </w:tr>
      <w:tr w:rsidR="00310613" w:rsidRPr="00013D15" w14:paraId="7B07C5F6" w14:textId="61BE6FA8" w:rsidTr="00310613">
        <w:trPr>
          <w:trHeight w:val="799"/>
        </w:trPr>
        <w:tc>
          <w:tcPr>
            <w:tcW w:w="239" w:type="dxa"/>
            <w:vMerge/>
            <w:tcBorders>
              <w:left w:val="nil"/>
              <w:right w:val="nil"/>
            </w:tcBorders>
            <w:shd w:val="clear" w:color="auto" w:fill="F2F2F2" w:themeFill="background1" w:themeFillShade="F2"/>
          </w:tcPr>
          <w:p w14:paraId="0C74077C" w14:textId="77777777" w:rsidR="00310613" w:rsidRPr="00013D15" w:rsidRDefault="00310613" w:rsidP="00310613">
            <w:pPr>
              <w:rPr>
                <w:rFonts w:ascii="VIC Light" w:hAnsi="VIC Light"/>
                <w:sz w:val="18"/>
                <w:szCs w:val="18"/>
              </w:rPr>
            </w:pPr>
          </w:p>
        </w:tc>
        <w:tc>
          <w:tcPr>
            <w:tcW w:w="1070" w:type="dxa"/>
            <w:vMerge/>
            <w:tcBorders>
              <w:left w:val="nil"/>
            </w:tcBorders>
            <w:shd w:val="clear" w:color="auto" w:fill="F2F2F2" w:themeFill="background1" w:themeFillShade="F2"/>
          </w:tcPr>
          <w:p w14:paraId="25102CC3" w14:textId="689DE556" w:rsidR="00310613" w:rsidRPr="00310613" w:rsidRDefault="00310613" w:rsidP="00310613">
            <w:pPr>
              <w:rPr>
                <w:rFonts w:ascii="VIC Light" w:hAnsi="VIC Light"/>
                <w:color w:val="E57100"/>
                <w:sz w:val="18"/>
                <w:szCs w:val="18"/>
              </w:rPr>
            </w:pPr>
          </w:p>
        </w:tc>
        <w:tc>
          <w:tcPr>
            <w:tcW w:w="2223" w:type="dxa"/>
            <w:vMerge/>
            <w:tcBorders>
              <w:bottom w:val="single" w:sz="8" w:space="0" w:color="767171" w:themeColor="background2" w:themeShade="80"/>
              <w:right w:val="single" w:sz="8" w:space="0" w:color="767171" w:themeColor="background2" w:themeShade="80"/>
            </w:tcBorders>
            <w:shd w:val="clear" w:color="auto" w:fill="F2F2F2" w:themeFill="background1" w:themeFillShade="F2"/>
          </w:tcPr>
          <w:p w14:paraId="7891F8DF" w14:textId="77777777" w:rsidR="00310613" w:rsidRPr="00013D15" w:rsidRDefault="00310613" w:rsidP="00310613">
            <w:pPr>
              <w:jc w:val="center"/>
              <w:rPr>
                <w:rFonts w:ascii="VIC Light" w:hAnsi="VIC Light"/>
                <w:sz w:val="18"/>
                <w:szCs w:val="18"/>
              </w:rPr>
            </w:pPr>
          </w:p>
        </w:tc>
        <w:tc>
          <w:tcPr>
            <w:tcW w:w="1059" w:type="dxa"/>
            <w:vMerge/>
            <w:tcBorders>
              <w:left w:val="single" w:sz="8" w:space="0" w:color="767171" w:themeColor="background2" w:themeShade="80"/>
              <w:bottom w:val="single" w:sz="8" w:space="0" w:color="767171" w:themeColor="background2" w:themeShade="80"/>
            </w:tcBorders>
            <w:shd w:val="clear" w:color="auto" w:fill="F2F2F2" w:themeFill="background1" w:themeFillShade="F2"/>
          </w:tcPr>
          <w:p w14:paraId="13058085" w14:textId="77777777" w:rsidR="00310613" w:rsidRPr="00013D15" w:rsidRDefault="00310613" w:rsidP="00310613">
            <w:pPr>
              <w:rPr>
                <w:rFonts w:ascii="VIC Light" w:hAnsi="VIC Light"/>
                <w:sz w:val="18"/>
                <w:szCs w:val="18"/>
              </w:rPr>
            </w:pPr>
          </w:p>
        </w:tc>
        <w:tc>
          <w:tcPr>
            <w:tcW w:w="873" w:type="dxa"/>
            <w:vMerge/>
            <w:tcBorders>
              <w:bottom w:val="single" w:sz="8" w:space="0" w:color="767171" w:themeColor="background2" w:themeShade="80"/>
            </w:tcBorders>
            <w:shd w:val="clear" w:color="auto" w:fill="F2F2F2" w:themeFill="background1" w:themeFillShade="F2"/>
          </w:tcPr>
          <w:p w14:paraId="55202B62" w14:textId="77777777" w:rsidR="00310613" w:rsidRPr="00013D15" w:rsidRDefault="00310613" w:rsidP="00310613">
            <w:pPr>
              <w:rPr>
                <w:rFonts w:ascii="VIC Light" w:hAnsi="VIC Light"/>
                <w:sz w:val="18"/>
                <w:szCs w:val="18"/>
              </w:rPr>
            </w:pPr>
          </w:p>
        </w:tc>
        <w:tc>
          <w:tcPr>
            <w:tcW w:w="872" w:type="dxa"/>
            <w:vMerge/>
            <w:tcBorders>
              <w:bottom w:val="single" w:sz="8" w:space="0" w:color="767171" w:themeColor="background2" w:themeShade="80"/>
            </w:tcBorders>
            <w:shd w:val="clear" w:color="auto" w:fill="F2F2F2" w:themeFill="background1" w:themeFillShade="F2"/>
          </w:tcPr>
          <w:p w14:paraId="4E2D29DD" w14:textId="77777777" w:rsidR="00310613" w:rsidRPr="00013D15" w:rsidRDefault="00310613" w:rsidP="00310613">
            <w:pPr>
              <w:rPr>
                <w:rFonts w:ascii="VIC Light" w:hAnsi="VIC Light"/>
                <w:sz w:val="18"/>
                <w:szCs w:val="18"/>
              </w:rPr>
            </w:pPr>
          </w:p>
        </w:tc>
        <w:tc>
          <w:tcPr>
            <w:tcW w:w="873" w:type="dxa"/>
            <w:vMerge/>
            <w:shd w:val="clear" w:color="auto" w:fill="F2F2F2" w:themeFill="background1" w:themeFillShade="F2"/>
          </w:tcPr>
          <w:p w14:paraId="35ABE644" w14:textId="77777777" w:rsidR="00310613" w:rsidRPr="00013D15" w:rsidRDefault="00310613" w:rsidP="00310613">
            <w:pPr>
              <w:jc w:val="center"/>
              <w:rPr>
                <w:rFonts w:ascii="VIC Light" w:hAnsi="VIC Light"/>
                <w:sz w:val="18"/>
                <w:szCs w:val="18"/>
              </w:rPr>
            </w:pPr>
          </w:p>
        </w:tc>
        <w:tc>
          <w:tcPr>
            <w:tcW w:w="873" w:type="dxa"/>
            <w:vMerge/>
            <w:shd w:val="clear" w:color="auto" w:fill="F2F2F2" w:themeFill="background1" w:themeFillShade="F2"/>
          </w:tcPr>
          <w:p w14:paraId="1EAD9685" w14:textId="77777777" w:rsidR="00310613" w:rsidRPr="00013D15" w:rsidRDefault="00310613" w:rsidP="00310613">
            <w:pPr>
              <w:jc w:val="center"/>
              <w:rPr>
                <w:rFonts w:ascii="VIC Light" w:hAnsi="VIC Light"/>
                <w:sz w:val="18"/>
                <w:szCs w:val="18"/>
              </w:rPr>
            </w:pPr>
          </w:p>
        </w:tc>
        <w:tc>
          <w:tcPr>
            <w:tcW w:w="7280" w:type="dxa"/>
            <w:gridSpan w:val="5"/>
            <w:tcBorders>
              <w:right w:val="single" w:sz="8" w:space="0" w:color="767171" w:themeColor="background2" w:themeShade="80"/>
            </w:tcBorders>
            <w:shd w:val="clear" w:color="auto" w:fill="F2F2F2" w:themeFill="background1" w:themeFillShade="F2"/>
            <w:vAlign w:val="center"/>
          </w:tcPr>
          <w:p w14:paraId="047441AA" w14:textId="20561EF0" w:rsidR="00310613" w:rsidRPr="00142E2B" w:rsidRDefault="00310613" w:rsidP="00310613">
            <w:pPr>
              <w:rPr>
                <w:sz w:val="20"/>
                <w:szCs w:val="24"/>
              </w:rPr>
            </w:pPr>
            <w:r w:rsidRPr="00310613">
              <w:rPr>
                <w:noProof/>
                <w:color w:val="ED7D31" w:themeColor="accent2"/>
              </w:rPr>
              <mc:AlternateContent>
                <mc:Choice Requires="wpg">
                  <w:drawing>
                    <wp:anchor distT="0" distB="0" distL="114300" distR="114300" simplePos="0" relativeHeight="252345344" behindDoc="1" locked="0" layoutInCell="1" allowOverlap="1" wp14:anchorId="22ED9AA1" wp14:editId="7B2B91AB">
                      <wp:simplePos x="0" y="0"/>
                      <wp:positionH relativeFrom="column">
                        <wp:posOffset>3810</wp:posOffset>
                      </wp:positionH>
                      <wp:positionV relativeFrom="paragraph">
                        <wp:posOffset>47625</wp:posOffset>
                      </wp:positionV>
                      <wp:extent cx="253365" cy="215900"/>
                      <wp:effectExtent l="0" t="0" r="0" b="0"/>
                      <wp:wrapSquare wrapText="bothSides"/>
                      <wp:docPr id="93" name="Graphic 17" descr="Questions with solid fill"/>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253365" cy="215900"/>
                                <a:chOff x="119048" y="339090"/>
                                <a:chExt cx="571527" cy="499110"/>
                              </a:xfrm>
                              <a:solidFill>
                                <a:srgbClr val="E57100"/>
                              </a:solidFill>
                            </wpg:grpSpPr>
                            <wps:wsp>
                              <wps:cNvPr id="94" name="Freeform: Shape 94"/>
                              <wps:cNvSpPr/>
                              <wps:spPr>
                                <a:xfrm>
                                  <a:off x="204787" y="339090"/>
                                  <a:ext cx="171450" cy="171450"/>
                                </a:xfrm>
                                <a:custGeom>
                                  <a:avLst/>
                                  <a:gdLst>
                                    <a:gd name="connsiteX0" fmla="*/ 171450 w 171450"/>
                                    <a:gd name="connsiteY0" fmla="*/ 85725 h 171450"/>
                                    <a:gd name="connsiteX1" fmla="*/ 85725 w 171450"/>
                                    <a:gd name="connsiteY1" fmla="*/ 171450 h 171450"/>
                                    <a:gd name="connsiteX2" fmla="*/ 0 w 171450"/>
                                    <a:gd name="connsiteY2" fmla="*/ 85725 h 171450"/>
                                    <a:gd name="connsiteX3" fmla="*/ 85725 w 171450"/>
                                    <a:gd name="connsiteY3" fmla="*/ 0 h 171450"/>
                                    <a:gd name="connsiteX4" fmla="*/ 171450 w 171450"/>
                                    <a:gd name="connsiteY4" fmla="*/ 85725 h 17145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71450" h="171450">
                                      <a:moveTo>
                                        <a:pt x="171450" y="85725"/>
                                      </a:moveTo>
                                      <a:cubicBezTo>
                                        <a:pt x="171450" y="133070"/>
                                        <a:pt x="133070" y="171450"/>
                                        <a:pt x="85725" y="171450"/>
                                      </a:cubicBezTo>
                                      <a:cubicBezTo>
                                        <a:pt x="38380" y="171450"/>
                                        <a:pt x="0" y="133070"/>
                                        <a:pt x="0" y="85725"/>
                                      </a:cubicBezTo>
                                      <a:cubicBezTo>
                                        <a:pt x="0" y="38380"/>
                                        <a:pt x="38380" y="0"/>
                                        <a:pt x="85725" y="0"/>
                                      </a:cubicBezTo>
                                      <a:cubicBezTo>
                                        <a:pt x="133070" y="0"/>
                                        <a:pt x="171450" y="38380"/>
                                        <a:pt x="171450" y="85725"/>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5" name="Freeform: Shape 95"/>
                              <wps:cNvSpPr/>
                              <wps:spPr>
                                <a:xfrm>
                                  <a:off x="347662" y="666750"/>
                                  <a:ext cx="342913" cy="171450"/>
                                </a:xfrm>
                                <a:custGeom>
                                  <a:avLst/>
                                  <a:gdLst>
                                    <a:gd name="connsiteX0" fmla="*/ 342900 w 342913"/>
                                    <a:gd name="connsiteY0" fmla="*/ 171450 h 171450"/>
                                    <a:gd name="connsiteX1" fmla="*/ 342900 w 342913"/>
                                    <a:gd name="connsiteY1" fmla="*/ 85725 h 171450"/>
                                    <a:gd name="connsiteX2" fmla="*/ 325755 w 342913"/>
                                    <a:gd name="connsiteY2" fmla="*/ 51435 h 171450"/>
                                    <a:gd name="connsiteX3" fmla="*/ 241935 w 342913"/>
                                    <a:gd name="connsiteY3" fmla="*/ 11430 h 171450"/>
                                    <a:gd name="connsiteX4" fmla="*/ 171450 w 342913"/>
                                    <a:gd name="connsiteY4" fmla="*/ 0 h 171450"/>
                                    <a:gd name="connsiteX5" fmla="*/ 100965 w 342913"/>
                                    <a:gd name="connsiteY5" fmla="*/ 11430 h 171450"/>
                                    <a:gd name="connsiteX6" fmla="*/ 17145 w 342913"/>
                                    <a:gd name="connsiteY6" fmla="*/ 51435 h 171450"/>
                                    <a:gd name="connsiteX7" fmla="*/ 0 w 342913"/>
                                    <a:gd name="connsiteY7" fmla="*/ 85725 h 171450"/>
                                    <a:gd name="connsiteX8" fmla="*/ 0 w 342913"/>
                                    <a:gd name="connsiteY8" fmla="*/ 171450 h 1714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342913" h="171450">
                                      <a:moveTo>
                                        <a:pt x="342900" y="171450"/>
                                      </a:moveTo>
                                      <a:lnTo>
                                        <a:pt x="342900" y="85725"/>
                                      </a:lnTo>
                                      <a:cubicBezTo>
                                        <a:pt x="343252" y="72153"/>
                                        <a:pt x="336823" y="59297"/>
                                        <a:pt x="325755" y="51435"/>
                                      </a:cubicBezTo>
                                      <a:cubicBezTo>
                                        <a:pt x="301081" y="32123"/>
                                        <a:pt x="272467" y="18466"/>
                                        <a:pt x="241935" y="11430"/>
                                      </a:cubicBezTo>
                                      <a:cubicBezTo>
                                        <a:pt x="219043" y="4548"/>
                                        <a:pt x="195344" y="706"/>
                                        <a:pt x="171450" y="0"/>
                                      </a:cubicBezTo>
                                      <a:cubicBezTo>
                                        <a:pt x="147499" y="74"/>
                                        <a:pt x="123712" y="3931"/>
                                        <a:pt x="100965" y="11430"/>
                                      </a:cubicBezTo>
                                      <a:cubicBezTo>
                                        <a:pt x="70866" y="19669"/>
                                        <a:pt x="42481" y="33217"/>
                                        <a:pt x="17145" y="51435"/>
                                      </a:cubicBezTo>
                                      <a:cubicBezTo>
                                        <a:pt x="6399" y="59568"/>
                                        <a:pt x="59" y="72248"/>
                                        <a:pt x="0" y="85725"/>
                                      </a:cubicBezTo>
                                      <a:lnTo>
                                        <a:pt x="0" y="171450"/>
                                      </a:lnTo>
                                      <a:close/>
                                    </a:path>
                                  </a:pathLst>
                                </a:custGeom>
                                <a:solidFill>
                                  <a:schemeClr val="tx1">
                                    <a:lumMod val="65000"/>
                                    <a:lumOff val="35000"/>
                                  </a:schemeClr>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6" name="Freeform: Shape 96"/>
                              <wps:cNvSpPr/>
                              <wps:spPr>
                                <a:xfrm>
                                  <a:off x="433387" y="472440"/>
                                  <a:ext cx="171450" cy="171449"/>
                                </a:xfrm>
                                <a:custGeom>
                                  <a:avLst/>
                                  <a:gdLst>
                                    <a:gd name="connsiteX0" fmla="*/ 171450 w 171450"/>
                                    <a:gd name="connsiteY0" fmla="*/ 85725 h 171449"/>
                                    <a:gd name="connsiteX1" fmla="*/ 85725 w 171450"/>
                                    <a:gd name="connsiteY1" fmla="*/ 171450 h 171449"/>
                                    <a:gd name="connsiteX2" fmla="*/ 0 w 171450"/>
                                    <a:gd name="connsiteY2" fmla="*/ 85725 h 171449"/>
                                    <a:gd name="connsiteX3" fmla="*/ 85725 w 171450"/>
                                    <a:gd name="connsiteY3" fmla="*/ 0 h 171449"/>
                                    <a:gd name="connsiteX4" fmla="*/ 171450 w 171450"/>
                                    <a:gd name="connsiteY4" fmla="*/ 85725 h 171449"/>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71450" h="171449">
                                      <a:moveTo>
                                        <a:pt x="171450" y="85725"/>
                                      </a:moveTo>
                                      <a:cubicBezTo>
                                        <a:pt x="171450" y="133070"/>
                                        <a:pt x="133070" y="171450"/>
                                        <a:pt x="85725" y="171450"/>
                                      </a:cubicBezTo>
                                      <a:cubicBezTo>
                                        <a:pt x="38380" y="171450"/>
                                        <a:pt x="0" y="133070"/>
                                        <a:pt x="0" y="85725"/>
                                      </a:cubicBezTo>
                                      <a:cubicBezTo>
                                        <a:pt x="0" y="38380"/>
                                        <a:pt x="38380" y="0"/>
                                        <a:pt x="85725" y="0"/>
                                      </a:cubicBezTo>
                                      <a:cubicBezTo>
                                        <a:pt x="133070" y="0"/>
                                        <a:pt x="171450" y="38380"/>
                                        <a:pt x="171450" y="85725"/>
                                      </a:cubicBezTo>
                                      <a:close/>
                                    </a:path>
                                  </a:pathLst>
                                </a:custGeom>
                                <a:solidFill>
                                  <a:schemeClr val="tx1">
                                    <a:lumMod val="65000"/>
                                    <a:lumOff val="35000"/>
                                  </a:schemeClr>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7" name="Freeform: Shape 97"/>
                              <wps:cNvSpPr/>
                              <wps:spPr>
                                <a:xfrm>
                                  <a:off x="119048" y="533400"/>
                                  <a:ext cx="310528" cy="171450"/>
                                </a:xfrm>
                                <a:custGeom>
                                  <a:avLst/>
                                  <a:gdLst>
                                    <a:gd name="connsiteX0" fmla="*/ 222899 w 310528"/>
                                    <a:gd name="connsiteY0" fmla="*/ 154305 h 171450"/>
                                    <a:gd name="connsiteX1" fmla="*/ 222899 w 310528"/>
                                    <a:gd name="connsiteY1" fmla="*/ 154305 h 171450"/>
                                    <a:gd name="connsiteX2" fmla="*/ 310529 w 310528"/>
                                    <a:gd name="connsiteY2" fmla="*/ 110490 h 171450"/>
                                    <a:gd name="connsiteX3" fmla="*/ 276239 w 310528"/>
                                    <a:gd name="connsiteY3" fmla="*/ 26670 h 171450"/>
                                    <a:gd name="connsiteX4" fmla="*/ 276239 w 310528"/>
                                    <a:gd name="connsiteY4" fmla="*/ 22860 h 171450"/>
                                    <a:gd name="connsiteX5" fmla="*/ 241949 w 310528"/>
                                    <a:gd name="connsiteY5" fmla="*/ 11430 h 171450"/>
                                    <a:gd name="connsiteX6" fmla="*/ 171464 w 310528"/>
                                    <a:gd name="connsiteY6" fmla="*/ 0 h 171450"/>
                                    <a:gd name="connsiteX7" fmla="*/ 100979 w 310528"/>
                                    <a:gd name="connsiteY7" fmla="*/ 11430 h 171450"/>
                                    <a:gd name="connsiteX8" fmla="*/ 17159 w 310528"/>
                                    <a:gd name="connsiteY8" fmla="*/ 51435 h 171450"/>
                                    <a:gd name="connsiteX9" fmla="*/ 14 w 310528"/>
                                    <a:gd name="connsiteY9" fmla="*/ 85725 h 171450"/>
                                    <a:gd name="connsiteX10" fmla="*/ 14 w 310528"/>
                                    <a:gd name="connsiteY10" fmla="*/ 171450 h 171450"/>
                                    <a:gd name="connsiteX11" fmla="*/ 205754 w 310528"/>
                                    <a:gd name="connsiteY11" fmla="*/ 171450 h 171450"/>
                                    <a:gd name="connsiteX12" fmla="*/ 222899 w 310528"/>
                                    <a:gd name="connsiteY12" fmla="*/ 154305 h 1714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310528" h="171450">
                                      <a:moveTo>
                                        <a:pt x="222899" y="154305"/>
                                      </a:moveTo>
                                      <a:lnTo>
                                        <a:pt x="222899" y="154305"/>
                                      </a:lnTo>
                                      <a:cubicBezTo>
                                        <a:pt x="249644" y="135218"/>
                                        <a:pt x="279211" y="120434"/>
                                        <a:pt x="310529" y="110490"/>
                                      </a:cubicBezTo>
                                      <a:cubicBezTo>
                                        <a:pt x="288868" y="87919"/>
                                        <a:pt x="276608" y="57951"/>
                                        <a:pt x="276239" y="26670"/>
                                      </a:cubicBezTo>
                                      <a:lnTo>
                                        <a:pt x="276239" y="22860"/>
                                      </a:lnTo>
                                      <a:cubicBezTo>
                                        <a:pt x="265111" y="18198"/>
                                        <a:pt x="253648" y="14377"/>
                                        <a:pt x="241949" y="11430"/>
                                      </a:cubicBezTo>
                                      <a:cubicBezTo>
                                        <a:pt x="219056" y="4548"/>
                                        <a:pt x="195358" y="705"/>
                                        <a:pt x="171464" y="0"/>
                                      </a:cubicBezTo>
                                      <a:cubicBezTo>
                                        <a:pt x="147513" y="73"/>
                                        <a:pt x="123725" y="3931"/>
                                        <a:pt x="100979" y="11430"/>
                                      </a:cubicBezTo>
                                      <a:cubicBezTo>
                                        <a:pt x="71185" y="20474"/>
                                        <a:pt x="42928" y="33960"/>
                                        <a:pt x="17159" y="51435"/>
                                      </a:cubicBezTo>
                                      <a:cubicBezTo>
                                        <a:pt x="6091" y="59297"/>
                                        <a:pt x="-338" y="72153"/>
                                        <a:pt x="14" y="85725"/>
                                      </a:cubicBezTo>
                                      <a:lnTo>
                                        <a:pt x="14" y="171450"/>
                                      </a:lnTo>
                                      <a:lnTo>
                                        <a:pt x="205754" y="171450"/>
                                      </a:lnTo>
                                      <a:cubicBezTo>
                                        <a:pt x="210476" y="164823"/>
                                        <a:pt x="216271" y="159028"/>
                                        <a:pt x="222899" y="154305"/>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71BA443" id="Graphic 17" o:spid="_x0000_s1026" alt="Questions with solid fill" style="position:absolute;margin-left:.3pt;margin-top:3.75pt;width:19.95pt;height:17pt;z-index:-250971136;mso-width-relative:margin;mso-height-relative:margin" coordorigin="1190,3390" coordsize="5715,49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">
                      <o:lock v:ext="edit" aspectratio="t"/>
                      <v:shape id="Freeform: Shape 94" o:spid="_x0000_s1027" style="position:absolute;left:2047;top:3390;width:1715;height:1715;visibility:visible;mso-wrap-style:square;v-text-anchor:middle" coordsize="171450,171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" path="m171450,85725v,47345,-38380,85725,-85725,85725c38380,171450,,133070,,85725,,38380,38380,,85725,v47345,,85725,38380,85725,85725xe" filled="f" stroked="f">
                        <v:stroke joinstyle="miter"/>
                        <v:path arrowok="t" o:connecttype="custom" o:connectlocs="171450,85725;85725,171450;0,85725;85725,0;171450,85725" o:connectangles="0,0,0,0,0"/>
                      </v:shape>
                      <v:shape id="Freeform: Shape 95" o:spid="_x0000_s1028" style="position:absolute;left:3476;top:6667;width:3429;height:1715;visibility:visible;mso-wrap-style:square;v-text-anchor:middle" coordsize="342913,171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" path="m342900,171450r,-85725c343252,72153,336823,59297,325755,51435,301081,32123,272467,18466,241935,11430,219043,4548,195344,706,171450,,147499,74,123712,3931,100965,11430,70866,19669,42481,33217,17145,51435,6399,59568,59,72248,,85725r,85725l342900,171450xe" fillcolor="#5a5a5a [2109]" stroked="f">
                        <v:stroke joinstyle="miter"/>
                        <v:path arrowok="t" o:connecttype="custom" o:connectlocs="342900,171450;342900,85725;325755,51435;241935,11430;171450,0;100965,11430;17145,51435;0,85725;0,171450" o:connectangles="0,0,0,0,0,0,0,0,0"/>
                      </v:shape>
                      <v:shape id="Freeform: Shape 96" o:spid="_x0000_s1029" style="position:absolute;left:4333;top:4724;width:1715;height:1714;visibility:visible;mso-wrap-style:square;v-text-anchor:middle" coordsize="171450,1714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" path="m171450,85725v,47345,-38380,85725,-85725,85725c38380,171450,,133070,,85725,,38380,38380,,85725,v47345,,85725,38380,85725,85725xe" fillcolor="#5a5a5a [2109]" stroked="f">
                        <v:stroke joinstyle="miter"/>
                        <v:path arrowok="t" o:connecttype="custom" o:connectlocs="171450,85725;85725,171450;0,85725;85725,0;171450,85725" o:connectangles="0,0,0,0,0"/>
                      </v:shape>
                      <v:shape id="Freeform: Shape 97" o:spid="_x0000_s1030" style="position:absolute;left:1190;top:5334;width:3105;height:1714;visibility:visible;mso-wrap-style:square;v-text-anchor:middle" coordsize="310528,171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" path="m222899,154305r,c249644,135218,279211,120434,310529,110490,288868,87919,276608,57951,276239,26670r,-3810c265111,18198,253648,14377,241949,11430,219056,4548,195358,705,171464,,147513,73,123725,3931,100979,11430,71185,20474,42928,33960,17159,51435,6091,59297,-338,72153,14,85725r,85725l205754,171450v4722,-6627,10517,-12422,17145,-17145xe" filled="f" stroked="f">
                        <v:stroke joinstyle="miter"/>
                        <v:path arrowok="t" o:connecttype="custom" o:connectlocs="222899,154305;222899,154305;310529,110490;276239,26670;276239,22860;241949,11430;171464,0;100979,11430;17159,51435;14,85725;14,171450;205754,171450;222899,154305" o:connectangles="0,0,0,0,0,0,0,0,0,0,0,0,0"/>
                      </v:shape>
                      <w10:wrap type="square"/>
                    </v:group>
                  </w:pict>
                </mc:Fallback>
              </mc:AlternateContent>
            </w:r>
            <w:r w:rsidRPr="00142E2B">
              <w:rPr>
                <w:rFonts w:ascii="VIC Light" w:hAnsi="VIC Light"/>
                <w:sz w:val="20"/>
                <w:szCs w:val="24"/>
              </w:rPr>
              <w:t xml:space="preserve">A school representative must attend the </w:t>
            </w:r>
            <w:r w:rsidRPr="00310613">
              <w:rPr>
                <w:rFonts w:ascii="VIC Medium" w:hAnsi="VIC Medium"/>
                <w:b/>
                <w:bCs/>
                <w:color w:val="004C97"/>
                <w:sz w:val="20"/>
                <w:szCs w:val="24"/>
              </w:rPr>
              <w:t>termly review meeting</w:t>
            </w:r>
            <w:r w:rsidRPr="00310613">
              <w:rPr>
                <w:rFonts w:ascii="VIC Light" w:hAnsi="VIC Light"/>
                <w:color w:val="004C97"/>
                <w:sz w:val="20"/>
                <w:szCs w:val="24"/>
              </w:rPr>
              <w:t xml:space="preserve"> </w:t>
            </w:r>
            <w:r w:rsidRPr="00142E2B">
              <w:rPr>
                <w:rFonts w:ascii="VIC Light" w:hAnsi="VIC Light"/>
                <w:sz w:val="20"/>
                <w:szCs w:val="24"/>
              </w:rPr>
              <w:t>with the service provider.</w:t>
            </w:r>
          </w:p>
        </w:tc>
        <w:tc>
          <w:tcPr>
            <w:tcW w:w="236" w:type="dxa"/>
            <w:vMerge/>
            <w:tcBorders>
              <w:top w:val="nil"/>
              <w:left w:val="single" w:sz="8" w:space="0" w:color="767171" w:themeColor="background2" w:themeShade="80"/>
              <w:bottom w:val="nil"/>
              <w:right w:val="nil"/>
            </w:tcBorders>
            <w:shd w:val="clear" w:color="auto" w:fill="F2F2F2" w:themeFill="background1" w:themeFillShade="F2"/>
          </w:tcPr>
          <w:p w14:paraId="61CE5D9D" w14:textId="77777777" w:rsidR="00310613" w:rsidRPr="00142E2B" w:rsidRDefault="00310613" w:rsidP="00310613">
            <w:pPr>
              <w:rPr>
                <w:rFonts w:ascii="VIC Light" w:hAnsi="VIC Light"/>
                <w:noProof/>
                <w:sz w:val="20"/>
                <w:szCs w:val="24"/>
              </w:rPr>
            </w:pPr>
          </w:p>
        </w:tc>
      </w:tr>
      <w:tr w:rsidR="00310613" w:rsidRPr="001125D0" w14:paraId="174C9FB6" w14:textId="44EA4B38" w:rsidTr="00310613">
        <w:trPr>
          <w:trHeight w:val="567"/>
        </w:trPr>
        <w:tc>
          <w:tcPr>
            <w:tcW w:w="239" w:type="dxa"/>
            <w:vMerge/>
            <w:tcBorders>
              <w:left w:val="nil"/>
              <w:right w:val="nil"/>
            </w:tcBorders>
            <w:shd w:val="clear" w:color="auto" w:fill="F2F2F2" w:themeFill="background1" w:themeFillShade="F2"/>
          </w:tcPr>
          <w:p w14:paraId="4589354C" w14:textId="77777777" w:rsidR="00310613" w:rsidRPr="00013D15" w:rsidRDefault="00310613" w:rsidP="00310613">
            <w:pPr>
              <w:jc w:val="center"/>
              <w:rPr>
                <w:rFonts w:ascii="VIC Light" w:hAnsi="VIC Light"/>
                <w:sz w:val="18"/>
                <w:szCs w:val="18"/>
              </w:rPr>
            </w:pPr>
          </w:p>
        </w:tc>
        <w:tc>
          <w:tcPr>
            <w:tcW w:w="1070" w:type="dxa"/>
            <w:vMerge/>
            <w:tcBorders>
              <w:left w:val="nil"/>
              <w:bottom w:val="single" w:sz="8" w:space="0" w:color="767171" w:themeColor="background2" w:themeShade="80"/>
              <w:right w:val="nil"/>
            </w:tcBorders>
            <w:shd w:val="clear" w:color="auto" w:fill="F2F2F2" w:themeFill="background1" w:themeFillShade="F2"/>
            <w:vAlign w:val="center"/>
          </w:tcPr>
          <w:p w14:paraId="72948273" w14:textId="5A4FE175" w:rsidR="00310613" w:rsidRPr="00310613" w:rsidRDefault="00310613" w:rsidP="00310613">
            <w:pPr>
              <w:jc w:val="center"/>
              <w:rPr>
                <w:rFonts w:ascii="VIC Light" w:hAnsi="VIC Light"/>
                <w:color w:val="E57100"/>
                <w:sz w:val="18"/>
                <w:szCs w:val="18"/>
              </w:rPr>
            </w:pPr>
          </w:p>
        </w:tc>
        <w:tc>
          <w:tcPr>
            <w:tcW w:w="5027" w:type="dxa"/>
            <w:gridSpan w:val="4"/>
            <w:tcBorders>
              <w:left w:val="nil"/>
              <w:bottom w:val="single" w:sz="8" w:space="0" w:color="767171" w:themeColor="background2" w:themeShade="80"/>
              <w:right w:val="nil"/>
            </w:tcBorders>
            <w:shd w:val="clear" w:color="auto" w:fill="F2F2F2" w:themeFill="background1" w:themeFillShade="F2"/>
            <w:vAlign w:val="center"/>
          </w:tcPr>
          <w:p w14:paraId="4F9E6468" w14:textId="4EBE614E" w:rsidR="00310613" w:rsidRPr="00013D15" w:rsidRDefault="00310613" w:rsidP="00310613">
            <w:pPr>
              <w:rPr>
                <w:rFonts w:ascii="VIC Light" w:hAnsi="VIC Light"/>
                <w:sz w:val="18"/>
                <w:szCs w:val="18"/>
              </w:rPr>
            </w:pPr>
            <w:r w:rsidRPr="00310613">
              <w:rPr>
                <w:rFonts w:ascii="VIC Light" w:hAnsi="VIC Light"/>
                <w:noProof/>
                <w:color w:val="E57100"/>
                <w:sz w:val="18"/>
                <w:szCs w:val="18"/>
              </w:rPr>
              <mc:AlternateContent>
                <mc:Choice Requires="wpg">
                  <w:drawing>
                    <wp:anchor distT="0" distB="0" distL="0" distR="0" simplePos="0" relativeHeight="252346368" behindDoc="1" locked="0" layoutInCell="1" allowOverlap="1" wp14:anchorId="533764F2" wp14:editId="0F28834A">
                      <wp:simplePos x="0" y="0"/>
                      <wp:positionH relativeFrom="margin">
                        <wp:posOffset>-48895</wp:posOffset>
                      </wp:positionH>
                      <wp:positionV relativeFrom="margin">
                        <wp:posOffset>-62865</wp:posOffset>
                      </wp:positionV>
                      <wp:extent cx="203835" cy="215900"/>
                      <wp:effectExtent l="0" t="0" r="5715" b="0"/>
                      <wp:wrapSquare wrapText="bothSides"/>
                      <wp:docPr id="163" name="Group 163"/>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203835" cy="215900"/>
                                <a:chOff x="3851" y="346"/>
                                <a:chExt cx="559" cy="598"/>
                              </a:xfrm>
                            </wpg:grpSpPr>
                            <wps:wsp>
                              <wps:cNvPr id="164" name="docshape11"/>
                              <wps:cNvSpPr>
                                <a:spLocks/>
                              </wps:cNvSpPr>
                              <wps:spPr bwMode="auto">
                                <a:xfrm>
                                  <a:off x="3940" y="588"/>
                                  <a:ext cx="381" cy="283"/>
                                </a:xfrm>
                                <a:custGeom>
                                  <a:avLst/>
                                  <a:gdLst>
                                    <a:gd name="T0" fmla="+- 0 3999 3940"/>
                                    <a:gd name="T1" fmla="*/ T0 w 381"/>
                                    <a:gd name="T2" fmla="+- 0 695 588"/>
                                    <a:gd name="T3" fmla="*/ 695 h 283"/>
                                    <a:gd name="T4" fmla="+- 0 3940 3940"/>
                                    <a:gd name="T5" fmla="*/ T4 w 381"/>
                                    <a:gd name="T6" fmla="+- 0 702 588"/>
                                    <a:gd name="T7" fmla="*/ 702 h 283"/>
                                    <a:gd name="T8" fmla="+- 0 3947 3940"/>
                                    <a:gd name="T9" fmla="*/ T8 w 381"/>
                                    <a:gd name="T10" fmla="+- 0 764 588"/>
                                    <a:gd name="T11" fmla="*/ 764 h 283"/>
                                    <a:gd name="T12" fmla="+- 0 3999 3940"/>
                                    <a:gd name="T13" fmla="*/ T12 w 381"/>
                                    <a:gd name="T14" fmla="+- 0 764 588"/>
                                    <a:gd name="T15" fmla="*/ 764 h 283"/>
                                    <a:gd name="T16" fmla="+- 0 4006 3940"/>
                                    <a:gd name="T17" fmla="*/ T16 w 381"/>
                                    <a:gd name="T18" fmla="+- 0 702 588"/>
                                    <a:gd name="T19" fmla="*/ 702 h 283"/>
                                    <a:gd name="T20" fmla="+- 0 4000 3940"/>
                                    <a:gd name="T21" fmla="*/ T20 w 381"/>
                                    <a:gd name="T22" fmla="+- 0 802 588"/>
                                    <a:gd name="T23" fmla="*/ 802 h 283"/>
                                    <a:gd name="T24" fmla="+- 0 3948 3940"/>
                                    <a:gd name="T25" fmla="*/ T24 w 381"/>
                                    <a:gd name="T26" fmla="+- 0 802 588"/>
                                    <a:gd name="T27" fmla="*/ 802 h 283"/>
                                    <a:gd name="T28" fmla="+- 0 3941 3940"/>
                                    <a:gd name="T29" fmla="*/ T28 w 381"/>
                                    <a:gd name="T30" fmla="+- 0 864 588"/>
                                    <a:gd name="T31" fmla="*/ 864 h 283"/>
                                    <a:gd name="T32" fmla="+- 0 4000 3940"/>
                                    <a:gd name="T33" fmla="*/ T32 w 381"/>
                                    <a:gd name="T34" fmla="+- 0 871 588"/>
                                    <a:gd name="T35" fmla="*/ 871 h 283"/>
                                    <a:gd name="T36" fmla="+- 0 4007 3940"/>
                                    <a:gd name="T37" fmla="*/ T36 w 381"/>
                                    <a:gd name="T38" fmla="+- 0 809 588"/>
                                    <a:gd name="T39" fmla="*/ 809 h 283"/>
                                    <a:gd name="T40" fmla="+- 0 4104 3940"/>
                                    <a:gd name="T41" fmla="*/ T40 w 381"/>
                                    <a:gd name="T42" fmla="+- 0 695 588"/>
                                    <a:gd name="T43" fmla="*/ 695 h 283"/>
                                    <a:gd name="T44" fmla="+- 0 4045 3940"/>
                                    <a:gd name="T45" fmla="*/ T44 w 381"/>
                                    <a:gd name="T46" fmla="+- 0 702 588"/>
                                    <a:gd name="T47" fmla="*/ 702 h 283"/>
                                    <a:gd name="T48" fmla="+- 0 4052 3940"/>
                                    <a:gd name="T49" fmla="*/ T48 w 381"/>
                                    <a:gd name="T50" fmla="+- 0 764 588"/>
                                    <a:gd name="T51" fmla="*/ 764 h 283"/>
                                    <a:gd name="T52" fmla="+- 0 4104 3940"/>
                                    <a:gd name="T53" fmla="*/ T52 w 381"/>
                                    <a:gd name="T54" fmla="+- 0 764 588"/>
                                    <a:gd name="T55" fmla="*/ 764 h 283"/>
                                    <a:gd name="T56" fmla="+- 0 4111 3940"/>
                                    <a:gd name="T57" fmla="*/ T56 w 381"/>
                                    <a:gd name="T58" fmla="+- 0 702 588"/>
                                    <a:gd name="T59" fmla="*/ 702 h 283"/>
                                    <a:gd name="T60" fmla="+- 0 4105 3940"/>
                                    <a:gd name="T61" fmla="*/ T60 w 381"/>
                                    <a:gd name="T62" fmla="+- 0 802 588"/>
                                    <a:gd name="T63" fmla="*/ 802 h 283"/>
                                    <a:gd name="T64" fmla="+- 0 4053 3940"/>
                                    <a:gd name="T65" fmla="*/ T64 w 381"/>
                                    <a:gd name="T66" fmla="+- 0 802 588"/>
                                    <a:gd name="T67" fmla="*/ 802 h 283"/>
                                    <a:gd name="T68" fmla="+- 0 4046 3940"/>
                                    <a:gd name="T69" fmla="*/ T68 w 381"/>
                                    <a:gd name="T70" fmla="+- 0 864 588"/>
                                    <a:gd name="T71" fmla="*/ 864 h 283"/>
                                    <a:gd name="T72" fmla="+- 0 4105 3940"/>
                                    <a:gd name="T73" fmla="*/ T72 w 381"/>
                                    <a:gd name="T74" fmla="+- 0 871 588"/>
                                    <a:gd name="T75" fmla="*/ 871 h 283"/>
                                    <a:gd name="T76" fmla="+- 0 4112 3940"/>
                                    <a:gd name="T77" fmla="*/ T76 w 381"/>
                                    <a:gd name="T78" fmla="+- 0 809 588"/>
                                    <a:gd name="T79" fmla="*/ 809 h 283"/>
                                    <a:gd name="T80" fmla="+- 0 4209 3940"/>
                                    <a:gd name="T81" fmla="*/ T80 w 381"/>
                                    <a:gd name="T82" fmla="+- 0 695 588"/>
                                    <a:gd name="T83" fmla="*/ 695 h 283"/>
                                    <a:gd name="T84" fmla="+- 0 4157 3940"/>
                                    <a:gd name="T85" fmla="*/ T84 w 381"/>
                                    <a:gd name="T86" fmla="+- 0 695 588"/>
                                    <a:gd name="T87" fmla="*/ 695 h 283"/>
                                    <a:gd name="T88" fmla="+- 0 4150 3940"/>
                                    <a:gd name="T89" fmla="*/ T88 w 381"/>
                                    <a:gd name="T90" fmla="+- 0 757 588"/>
                                    <a:gd name="T91" fmla="*/ 757 h 283"/>
                                    <a:gd name="T92" fmla="+- 0 4209 3940"/>
                                    <a:gd name="T93" fmla="*/ T92 w 381"/>
                                    <a:gd name="T94" fmla="+- 0 764 588"/>
                                    <a:gd name="T95" fmla="*/ 764 h 283"/>
                                    <a:gd name="T96" fmla="+- 0 4216 3940"/>
                                    <a:gd name="T97" fmla="*/ T96 w 381"/>
                                    <a:gd name="T98" fmla="+- 0 702 588"/>
                                    <a:gd name="T99" fmla="*/ 702 h 283"/>
                                    <a:gd name="T100" fmla="+- 0 4209 3940"/>
                                    <a:gd name="T101" fmla="*/ T100 w 381"/>
                                    <a:gd name="T102" fmla="+- 0 588 588"/>
                                    <a:gd name="T103" fmla="*/ 588 h 283"/>
                                    <a:gd name="T104" fmla="+- 0 4157 3940"/>
                                    <a:gd name="T105" fmla="*/ T104 w 381"/>
                                    <a:gd name="T106" fmla="+- 0 588 588"/>
                                    <a:gd name="T107" fmla="*/ 588 h 283"/>
                                    <a:gd name="T108" fmla="+- 0 4150 3940"/>
                                    <a:gd name="T109" fmla="*/ T108 w 381"/>
                                    <a:gd name="T110" fmla="+- 0 650 588"/>
                                    <a:gd name="T111" fmla="*/ 650 h 283"/>
                                    <a:gd name="T112" fmla="+- 0 4209 3940"/>
                                    <a:gd name="T113" fmla="*/ T112 w 381"/>
                                    <a:gd name="T114" fmla="+- 0 658 588"/>
                                    <a:gd name="T115" fmla="*/ 658 h 283"/>
                                    <a:gd name="T116" fmla="+- 0 4216 3940"/>
                                    <a:gd name="T117" fmla="*/ T116 w 381"/>
                                    <a:gd name="T118" fmla="+- 0 595 588"/>
                                    <a:gd name="T119" fmla="*/ 595 h 283"/>
                                    <a:gd name="T120" fmla="+- 0 4314 3940"/>
                                    <a:gd name="T121" fmla="*/ T120 w 381"/>
                                    <a:gd name="T122" fmla="+- 0 695 588"/>
                                    <a:gd name="T123" fmla="*/ 695 h 283"/>
                                    <a:gd name="T124" fmla="+- 0 4262 3940"/>
                                    <a:gd name="T125" fmla="*/ T124 w 381"/>
                                    <a:gd name="T126" fmla="+- 0 695 588"/>
                                    <a:gd name="T127" fmla="*/ 695 h 283"/>
                                    <a:gd name="T128" fmla="+- 0 4255 3940"/>
                                    <a:gd name="T129" fmla="*/ T128 w 381"/>
                                    <a:gd name="T130" fmla="+- 0 757 588"/>
                                    <a:gd name="T131" fmla="*/ 757 h 283"/>
                                    <a:gd name="T132" fmla="+- 0 4314 3940"/>
                                    <a:gd name="T133" fmla="*/ T132 w 381"/>
                                    <a:gd name="T134" fmla="+- 0 764 588"/>
                                    <a:gd name="T135" fmla="*/ 764 h 283"/>
                                    <a:gd name="T136" fmla="+- 0 4321 3940"/>
                                    <a:gd name="T137" fmla="*/ T136 w 381"/>
                                    <a:gd name="T138" fmla="+- 0 702 588"/>
                                    <a:gd name="T139" fmla="*/ 702 h 283"/>
                                    <a:gd name="T140" fmla="+- 0 4314 3940"/>
                                    <a:gd name="T141" fmla="*/ T140 w 381"/>
                                    <a:gd name="T142" fmla="+- 0 588 588"/>
                                    <a:gd name="T143" fmla="*/ 588 h 283"/>
                                    <a:gd name="T144" fmla="+- 0 4262 3940"/>
                                    <a:gd name="T145" fmla="*/ T144 w 381"/>
                                    <a:gd name="T146" fmla="+- 0 588 588"/>
                                    <a:gd name="T147" fmla="*/ 588 h 283"/>
                                    <a:gd name="T148" fmla="+- 0 4255 3940"/>
                                    <a:gd name="T149" fmla="*/ T148 w 381"/>
                                    <a:gd name="T150" fmla="+- 0 650 588"/>
                                    <a:gd name="T151" fmla="*/ 650 h 283"/>
                                    <a:gd name="T152" fmla="+- 0 4314 3940"/>
                                    <a:gd name="T153" fmla="*/ T152 w 381"/>
                                    <a:gd name="T154" fmla="+- 0 658 588"/>
                                    <a:gd name="T155" fmla="*/ 658 h 283"/>
                                    <a:gd name="T156" fmla="+- 0 4321 3940"/>
                                    <a:gd name="T157" fmla="*/ T156 w 381"/>
                                    <a:gd name="T158" fmla="+- 0 595 588"/>
                                    <a:gd name="T159" fmla="*/ 595 h 28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Lst>
                                  <a:rect l="0" t="0" r="r" b="b"/>
                                  <a:pathLst>
                                    <a:path w="381" h="283">
                                      <a:moveTo>
                                        <a:pt x="66" y="114"/>
                                      </a:moveTo>
                                      <a:lnTo>
                                        <a:pt x="59" y="107"/>
                                      </a:lnTo>
                                      <a:lnTo>
                                        <a:pt x="7" y="107"/>
                                      </a:lnTo>
                                      <a:lnTo>
                                        <a:pt x="0" y="114"/>
                                      </a:lnTo>
                                      <a:lnTo>
                                        <a:pt x="0" y="169"/>
                                      </a:lnTo>
                                      <a:lnTo>
                                        <a:pt x="7" y="176"/>
                                      </a:lnTo>
                                      <a:lnTo>
                                        <a:pt x="16" y="176"/>
                                      </a:lnTo>
                                      <a:lnTo>
                                        <a:pt x="59" y="176"/>
                                      </a:lnTo>
                                      <a:lnTo>
                                        <a:pt x="66" y="169"/>
                                      </a:lnTo>
                                      <a:lnTo>
                                        <a:pt x="66" y="114"/>
                                      </a:lnTo>
                                      <a:close/>
                                      <a:moveTo>
                                        <a:pt x="67" y="221"/>
                                      </a:moveTo>
                                      <a:lnTo>
                                        <a:pt x="60" y="214"/>
                                      </a:lnTo>
                                      <a:lnTo>
                                        <a:pt x="52" y="214"/>
                                      </a:lnTo>
                                      <a:lnTo>
                                        <a:pt x="8" y="214"/>
                                      </a:lnTo>
                                      <a:lnTo>
                                        <a:pt x="1" y="221"/>
                                      </a:lnTo>
                                      <a:lnTo>
                                        <a:pt x="1" y="276"/>
                                      </a:lnTo>
                                      <a:lnTo>
                                        <a:pt x="8" y="283"/>
                                      </a:lnTo>
                                      <a:lnTo>
                                        <a:pt x="60" y="283"/>
                                      </a:lnTo>
                                      <a:lnTo>
                                        <a:pt x="67" y="276"/>
                                      </a:lnTo>
                                      <a:lnTo>
                                        <a:pt x="67" y="221"/>
                                      </a:lnTo>
                                      <a:close/>
                                      <a:moveTo>
                                        <a:pt x="171" y="114"/>
                                      </a:moveTo>
                                      <a:lnTo>
                                        <a:pt x="164" y="107"/>
                                      </a:lnTo>
                                      <a:lnTo>
                                        <a:pt x="112" y="107"/>
                                      </a:lnTo>
                                      <a:lnTo>
                                        <a:pt x="105" y="114"/>
                                      </a:lnTo>
                                      <a:lnTo>
                                        <a:pt x="105" y="169"/>
                                      </a:lnTo>
                                      <a:lnTo>
                                        <a:pt x="112" y="176"/>
                                      </a:lnTo>
                                      <a:lnTo>
                                        <a:pt x="121" y="176"/>
                                      </a:lnTo>
                                      <a:lnTo>
                                        <a:pt x="164" y="176"/>
                                      </a:lnTo>
                                      <a:lnTo>
                                        <a:pt x="171" y="169"/>
                                      </a:lnTo>
                                      <a:lnTo>
                                        <a:pt x="171" y="114"/>
                                      </a:lnTo>
                                      <a:close/>
                                      <a:moveTo>
                                        <a:pt x="172" y="221"/>
                                      </a:moveTo>
                                      <a:lnTo>
                                        <a:pt x="165" y="214"/>
                                      </a:lnTo>
                                      <a:lnTo>
                                        <a:pt x="157" y="214"/>
                                      </a:lnTo>
                                      <a:lnTo>
                                        <a:pt x="113" y="214"/>
                                      </a:lnTo>
                                      <a:lnTo>
                                        <a:pt x="106" y="221"/>
                                      </a:lnTo>
                                      <a:lnTo>
                                        <a:pt x="106" y="276"/>
                                      </a:lnTo>
                                      <a:lnTo>
                                        <a:pt x="113" y="283"/>
                                      </a:lnTo>
                                      <a:lnTo>
                                        <a:pt x="165" y="283"/>
                                      </a:lnTo>
                                      <a:lnTo>
                                        <a:pt x="172" y="276"/>
                                      </a:lnTo>
                                      <a:lnTo>
                                        <a:pt x="172" y="221"/>
                                      </a:lnTo>
                                      <a:close/>
                                      <a:moveTo>
                                        <a:pt x="276" y="114"/>
                                      </a:moveTo>
                                      <a:lnTo>
                                        <a:pt x="269" y="107"/>
                                      </a:lnTo>
                                      <a:lnTo>
                                        <a:pt x="261" y="107"/>
                                      </a:lnTo>
                                      <a:lnTo>
                                        <a:pt x="217" y="107"/>
                                      </a:lnTo>
                                      <a:lnTo>
                                        <a:pt x="210" y="114"/>
                                      </a:lnTo>
                                      <a:lnTo>
                                        <a:pt x="210" y="169"/>
                                      </a:lnTo>
                                      <a:lnTo>
                                        <a:pt x="217" y="176"/>
                                      </a:lnTo>
                                      <a:lnTo>
                                        <a:pt x="269" y="176"/>
                                      </a:lnTo>
                                      <a:lnTo>
                                        <a:pt x="276" y="169"/>
                                      </a:lnTo>
                                      <a:lnTo>
                                        <a:pt x="276" y="114"/>
                                      </a:lnTo>
                                      <a:close/>
                                      <a:moveTo>
                                        <a:pt x="276" y="7"/>
                                      </a:moveTo>
                                      <a:lnTo>
                                        <a:pt x="269" y="0"/>
                                      </a:lnTo>
                                      <a:lnTo>
                                        <a:pt x="261" y="0"/>
                                      </a:lnTo>
                                      <a:lnTo>
                                        <a:pt x="217" y="0"/>
                                      </a:lnTo>
                                      <a:lnTo>
                                        <a:pt x="210" y="7"/>
                                      </a:lnTo>
                                      <a:lnTo>
                                        <a:pt x="210" y="62"/>
                                      </a:lnTo>
                                      <a:lnTo>
                                        <a:pt x="217" y="70"/>
                                      </a:lnTo>
                                      <a:lnTo>
                                        <a:pt x="269" y="70"/>
                                      </a:lnTo>
                                      <a:lnTo>
                                        <a:pt x="276" y="62"/>
                                      </a:lnTo>
                                      <a:lnTo>
                                        <a:pt x="276" y="7"/>
                                      </a:lnTo>
                                      <a:close/>
                                      <a:moveTo>
                                        <a:pt x="381" y="114"/>
                                      </a:moveTo>
                                      <a:lnTo>
                                        <a:pt x="374" y="107"/>
                                      </a:lnTo>
                                      <a:lnTo>
                                        <a:pt x="366" y="107"/>
                                      </a:lnTo>
                                      <a:lnTo>
                                        <a:pt x="322" y="107"/>
                                      </a:lnTo>
                                      <a:lnTo>
                                        <a:pt x="315" y="114"/>
                                      </a:lnTo>
                                      <a:lnTo>
                                        <a:pt x="315" y="169"/>
                                      </a:lnTo>
                                      <a:lnTo>
                                        <a:pt x="322" y="176"/>
                                      </a:lnTo>
                                      <a:lnTo>
                                        <a:pt x="374" y="176"/>
                                      </a:lnTo>
                                      <a:lnTo>
                                        <a:pt x="381" y="169"/>
                                      </a:lnTo>
                                      <a:lnTo>
                                        <a:pt x="381" y="114"/>
                                      </a:lnTo>
                                      <a:close/>
                                      <a:moveTo>
                                        <a:pt x="381" y="7"/>
                                      </a:moveTo>
                                      <a:lnTo>
                                        <a:pt x="374" y="0"/>
                                      </a:lnTo>
                                      <a:lnTo>
                                        <a:pt x="366" y="0"/>
                                      </a:lnTo>
                                      <a:lnTo>
                                        <a:pt x="322" y="0"/>
                                      </a:lnTo>
                                      <a:lnTo>
                                        <a:pt x="315" y="7"/>
                                      </a:lnTo>
                                      <a:lnTo>
                                        <a:pt x="315" y="62"/>
                                      </a:lnTo>
                                      <a:lnTo>
                                        <a:pt x="322" y="70"/>
                                      </a:lnTo>
                                      <a:lnTo>
                                        <a:pt x="374" y="70"/>
                                      </a:lnTo>
                                      <a:lnTo>
                                        <a:pt x="381" y="62"/>
                                      </a:lnTo>
                                      <a:lnTo>
                                        <a:pt x="381" y="7"/>
                                      </a:lnTo>
                                      <a:close/>
                                    </a:path>
                                  </a:pathLst>
                                </a:custGeom>
                                <a:solidFill>
                                  <a:srgbClr val="4C525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5" name="docshape12"/>
                              <wps:cNvSpPr>
                                <a:spLocks/>
                              </wps:cNvSpPr>
                              <wps:spPr bwMode="auto">
                                <a:xfrm>
                                  <a:off x="3851" y="394"/>
                                  <a:ext cx="559" cy="550"/>
                                </a:xfrm>
                                <a:custGeom>
                                  <a:avLst/>
                                  <a:gdLst>
                                    <a:gd name="T0" fmla="+- 0 3921 3851"/>
                                    <a:gd name="T1" fmla="*/ T0 w 559"/>
                                    <a:gd name="T2" fmla="+- 0 395 395"/>
                                    <a:gd name="T3" fmla="*/ 395 h 550"/>
                                    <a:gd name="T4" fmla="+- 0 3858 3851"/>
                                    <a:gd name="T5" fmla="*/ T4 w 559"/>
                                    <a:gd name="T6" fmla="+- 0 395 395"/>
                                    <a:gd name="T7" fmla="*/ 395 h 550"/>
                                    <a:gd name="T8" fmla="+- 0 3851 3851"/>
                                    <a:gd name="T9" fmla="*/ T8 w 559"/>
                                    <a:gd name="T10" fmla="+- 0 402 395"/>
                                    <a:gd name="T11" fmla="*/ 402 h 550"/>
                                    <a:gd name="T12" fmla="+- 0 3851 3851"/>
                                    <a:gd name="T13" fmla="*/ T12 w 559"/>
                                    <a:gd name="T14" fmla="+- 0 937 395"/>
                                    <a:gd name="T15" fmla="*/ 937 h 550"/>
                                    <a:gd name="T16" fmla="+- 0 3858 3851"/>
                                    <a:gd name="T17" fmla="*/ T16 w 559"/>
                                    <a:gd name="T18" fmla="+- 0 944 395"/>
                                    <a:gd name="T19" fmla="*/ 944 h 550"/>
                                    <a:gd name="T20" fmla="+- 0 4403 3851"/>
                                    <a:gd name="T21" fmla="*/ T20 w 559"/>
                                    <a:gd name="T22" fmla="+- 0 944 395"/>
                                    <a:gd name="T23" fmla="*/ 944 h 550"/>
                                    <a:gd name="T24" fmla="+- 0 4410 3851"/>
                                    <a:gd name="T25" fmla="*/ T24 w 559"/>
                                    <a:gd name="T26" fmla="+- 0 937 395"/>
                                    <a:gd name="T27" fmla="*/ 937 h 550"/>
                                    <a:gd name="T28" fmla="+- 0 4410 3851"/>
                                    <a:gd name="T29" fmla="*/ T28 w 559"/>
                                    <a:gd name="T30" fmla="+- 0 902 395"/>
                                    <a:gd name="T31" fmla="*/ 902 h 550"/>
                                    <a:gd name="T32" fmla="+- 0 3891 3851"/>
                                    <a:gd name="T33" fmla="*/ T32 w 559"/>
                                    <a:gd name="T34" fmla="+- 0 902 395"/>
                                    <a:gd name="T35" fmla="*/ 902 h 550"/>
                                    <a:gd name="T36" fmla="+- 0 3891 3851"/>
                                    <a:gd name="T37" fmla="*/ T36 w 559"/>
                                    <a:gd name="T38" fmla="+- 0 558 395"/>
                                    <a:gd name="T39" fmla="*/ 558 h 550"/>
                                    <a:gd name="T40" fmla="+- 0 4410 3851"/>
                                    <a:gd name="T41" fmla="*/ T40 w 559"/>
                                    <a:gd name="T42" fmla="+- 0 558 395"/>
                                    <a:gd name="T43" fmla="*/ 558 h 550"/>
                                    <a:gd name="T44" fmla="+- 0 4410 3851"/>
                                    <a:gd name="T45" fmla="*/ T44 w 559"/>
                                    <a:gd name="T46" fmla="+- 0 486 395"/>
                                    <a:gd name="T47" fmla="*/ 486 h 550"/>
                                    <a:gd name="T48" fmla="+- 0 3954 3851"/>
                                    <a:gd name="T49" fmla="*/ T48 w 559"/>
                                    <a:gd name="T50" fmla="+- 0 486 395"/>
                                    <a:gd name="T51" fmla="*/ 486 h 550"/>
                                    <a:gd name="T52" fmla="+- 0 3941 3851"/>
                                    <a:gd name="T53" fmla="*/ T52 w 559"/>
                                    <a:gd name="T54" fmla="+- 0 483 395"/>
                                    <a:gd name="T55" fmla="*/ 483 h 550"/>
                                    <a:gd name="T56" fmla="+- 0 3931 3851"/>
                                    <a:gd name="T57" fmla="*/ T56 w 559"/>
                                    <a:gd name="T58" fmla="+- 0 476 395"/>
                                    <a:gd name="T59" fmla="*/ 476 h 550"/>
                                    <a:gd name="T60" fmla="+- 0 3924 3851"/>
                                    <a:gd name="T61" fmla="*/ T60 w 559"/>
                                    <a:gd name="T62" fmla="+- 0 465 395"/>
                                    <a:gd name="T63" fmla="*/ 465 h 550"/>
                                    <a:gd name="T64" fmla="+- 0 3921 3851"/>
                                    <a:gd name="T65" fmla="*/ T64 w 559"/>
                                    <a:gd name="T66" fmla="+- 0 451 395"/>
                                    <a:gd name="T67" fmla="*/ 451 h 550"/>
                                    <a:gd name="T68" fmla="+- 0 3921 3851"/>
                                    <a:gd name="T69" fmla="*/ T68 w 559"/>
                                    <a:gd name="T70" fmla="+- 0 395 395"/>
                                    <a:gd name="T71" fmla="*/ 395 h 550"/>
                                    <a:gd name="T72" fmla="+- 0 4410 3851"/>
                                    <a:gd name="T73" fmla="*/ T72 w 559"/>
                                    <a:gd name="T74" fmla="+- 0 558 395"/>
                                    <a:gd name="T75" fmla="*/ 558 h 550"/>
                                    <a:gd name="T76" fmla="+- 0 4371 3851"/>
                                    <a:gd name="T77" fmla="*/ T76 w 559"/>
                                    <a:gd name="T78" fmla="+- 0 558 395"/>
                                    <a:gd name="T79" fmla="*/ 558 h 550"/>
                                    <a:gd name="T80" fmla="+- 0 4371 3851"/>
                                    <a:gd name="T81" fmla="*/ T80 w 559"/>
                                    <a:gd name="T82" fmla="+- 0 902 395"/>
                                    <a:gd name="T83" fmla="*/ 902 h 550"/>
                                    <a:gd name="T84" fmla="+- 0 4410 3851"/>
                                    <a:gd name="T85" fmla="*/ T84 w 559"/>
                                    <a:gd name="T86" fmla="+- 0 902 395"/>
                                    <a:gd name="T87" fmla="*/ 902 h 550"/>
                                    <a:gd name="T88" fmla="+- 0 4410 3851"/>
                                    <a:gd name="T89" fmla="*/ T88 w 559"/>
                                    <a:gd name="T90" fmla="+- 0 558 395"/>
                                    <a:gd name="T91" fmla="*/ 558 h 550"/>
                                    <a:gd name="T92" fmla="+- 0 4078 3851"/>
                                    <a:gd name="T93" fmla="*/ T92 w 559"/>
                                    <a:gd name="T94" fmla="+- 0 395 395"/>
                                    <a:gd name="T95" fmla="*/ 395 h 550"/>
                                    <a:gd name="T96" fmla="+- 0 4026 3851"/>
                                    <a:gd name="T97" fmla="*/ T96 w 559"/>
                                    <a:gd name="T98" fmla="+- 0 395 395"/>
                                    <a:gd name="T99" fmla="*/ 395 h 550"/>
                                    <a:gd name="T100" fmla="+- 0 4026 3851"/>
                                    <a:gd name="T101" fmla="*/ T100 w 559"/>
                                    <a:gd name="T102" fmla="+- 0 451 395"/>
                                    <a:gd name="T103" fmla="*/ 451 h 550"/>
                                    <a:gd name="T104" fmla="+- 0 4023 3851"/>
                                    <a:gd name="T105" fmla="*/ T104 w 559"/>
                                    <a:gd name="T106" fmla="+- 0 465 395"/>
                                    <a:gd name="T107" fmla="*/ 465 h 550"/>
                                    <a:gd name="T108" fmla="+- 0 4016 3851"/>
                                    <a:gd name="T109" fmla="*/ T108 w 559"/>
                                    <a:gd name="T110" fmla="+- 0 476 395"/>
                                    <a:gd name="T111" fmla="*/ 476 h 550"/>
                                    <a:gd name="T112" fmla="+- 0 4005 3851"/>
                                    <a:gd name="T113" fmla="*/ T112 w 559"/>
                                    <a:gd name="T114" fmla="+- 0 483 395"/>
                                    <a:gd name="T115" fmla="*/ 483 h 550"/>
                                    <a:gd name="T116" fmla="+- 0 3992 3851"/>
                                    <a:gd name="T117" fmla="*/ T116 w 559"/>
                                    <a:gd name="T118" fmla="+- 0 486 395"/>
                                    <a:gd name="T119" fmla="*/ 486 h 550"/>
                                    <a:gd name="T120" fmla="+- 0 4112 3851"/>
                                    <a:gd name="T121" fmla="*/ T120 w 559"/>
                                    <a:gd name="T122" fmla="+- 0 486 395"/>
                                    <a:gd name="T123" fmla="*/ 486 h 550"/>
                                    <a:gd name="T124" fmla="+- 0 4099 3851"/>
                                    <a:gd name="T125" fmla="*/ T124 w 559"/>
                                    <a:gd name="T126" fmla="+- 0 483 395"/>
                                    <a:gd name="T127" fmla="*/ 483 h 550"/>
                                    <a:gd name="T128" fmla="+- 0 4088 3851"/>
                                    <a:gd name="T129" fmla="*/ T128 w 559"/>
                                    <a:gd name="T130" fmla="+- 0 476 395"/>
                                    <a:gd name="T131" fmla="*/ 476 h 550"/>
                                    <a:gd name="T132" fmla="+- 0 4081 3851"/>
                                    <a:gd name="T133" fmla="*/ T132 w 559"/>
                                    <a:gd name="T134" fmla="+- 0 465 395"/>
                                    <a:gd name="T135" fmla="*/ 465 h 550"/>
                                    <a:gd name="T136" fmla="+- 0 4078 3851"/>
                                    <a:gd name="T137" fmla="*/ T136 w 559"/>
                                    <a:gd name="T138" fmla="+- 0 451 395"/>
                                    <a:gd name="T139" fmla="*/ 451 h 550"/>
                                    <a:gd name="T140" fmla="+- 0 4078 3851"/>
                                    <a:gd name="T141" fmla="*/ T140 w 559"/>
                                    <a:gd name="T142" fmla="+- 0 395 395"/>
                                    <a:gd name="T143" fmla="*/ 395 h 550"/>
                                    <a:gd name="T144" fmla="+- 0 4236 3851"/>
                                    <a:gd name="T145" fmla="*/ T144 w 559"/>
                                    <a:gd name="T146" fmla="+- 0 395 395"/>
                                    <a:gd name="T147" fmla="*/ 395 h 550"/>
                                    <a:gd name="T148" fmla="+- 0 4183 3851"/>
                                    <a:gd name="T149" fmla="*/ T148 w 559"/>
                                    <a:gd name="T150" fmla="+- 0 395 395"/>
                                    <a:gd name="T151" fmla="*/ 395 h 550"/>
                                    <a:gd name="T152" fmla="+- 0 4183 3851"/>
                                    <a:gd name="T153" fmla="*/ T152 w 559"/>
                                    <a:gd name="T154" fmla="+- 0 451 395"/>
                                    <a:gd name="T155" fmla="*/ 451 h 550"/>
                                    <a:gd name="T156" fmla="+- 0 4180 3851"/>
                                    <a:gd name="T157" fmla="*/ T156 w 559"/>
                                    <a:gd name="T158" fmla="+- 0 465 395"/>
                                    <a:gd name="T159" fmla="*/ 465 h 550"/>
                                    <a:gd name="T160" fmla="+- 0 4173 3851"/>
                                    <a:gd name="T161" fmla="*/ T160 w 559"/>
                                    <a:gd name="T162" fmla="+- 0 476 395"/>
                                    <a:gd name="T163" fmla="*/ 476 h 550"/>
                                    <a:gd name="T164" fmla="+- 0 4163 3851"/>
                                    <a:gd name="T165" fmla="*/ T164 w 559"/>
                                    <a:gd name="T166" fmla="+- 0 483 395"/>
                                    <a:gd name="T167" fmla="*/ 483 h 550"/>
                                    <a:gd name="T168" fmla="+- 0 4149 3851"/>
                                    <a:gd name="T169" fmla="*/ T168 w 559"/>
                                    <a:gd name="T170" fmla="+- 0 486 395"/>
                                    <a:gd name="T171" fmla="*/ 486 h 550"/>
                                    <a:gd name="T172" fmla="+- 0 4270 3851"/>
                                    <a:gd name="T173" fmla="*/ T172 w 559"/>
                                    <a:gd name="T174" fmla="+- 0 486 395"/>
                                    <a:gd name="T175" fmla="*/ 486 h 550"/>
                                    <a:gd name="T176" fmla="+- 0 4257 3851"/>
                                    <a:gd name="T177" fmla="*/ T176 w 559"/>
                                    <a:gd name="T178" fmla="+- 0 483 395"/>
                                    <a:gd name="T179" fmla="*/ 483 h 550"/>
                                    <a:gd name="T180" fmla="+- 0 4246 3851"/>
                                    <a:gd name="T181" fmla="*/ T180 w 559"/>
                                    <a:gd name="T182" fmla="+- 0 476 395"/>
                                    <a:gd name="T183" fmla="*/ 476 h 550"/>
                                    <a:gd name="T184" fmla="+- 0 4239 3851"/>
                                    <a:gd name="T185" fmla="*/ T184 w 559"/>
                                    <a:gd name="T186" fmla="+- 0 465 395"/>
                                    <a:gd name="T187" fmla="*/ 465 h 550"/>
                                    <a:gd name="T188" fmla="+- 0 4236 3851"/>
                                    <a:gd name="T189" fmla="*/ T188 w 559"/>
                                    <a:gd name="T190" fmla="+- 0 451 395"/>
                                    <a:gd name="T191" fmla="*/ 451 h 550"/>
                                    <a:gd name="T192" fmla="+- 0 4236 3851"/>
                                    <a:gd name="T193" fmla="*/ T192 w 559"/>
                                    <a:gd name="T194" fmla="+- 0 395 395"/>
                                    <a:gd name="T195" fmla="*/ 395 h 550"/>
                                    <a:gd name="T196" fmla="+- 0 4403 3851"/>
                                    <a:gd name="T197" fmla="*/ T196 w 559"/>
                                    <a:gd name="T198" fmla="+- 0 395 395"/>
                                    <a:gd name="T199" fmla="*/ 395 h 550"/>
                                    <a:gd name="T200" fmla="+- 0 4341 3851"/>
                                    <a:gd name="T201" fmla="*/ T200 w 559"/>
                                    <a:gd name="T202" fmla="+- 0 395 395"/>
                                    <a:gd name="T203" fmla="*/ 395 h 550"/>
                                    <a:gd name="T204" fmla="+- 0 4341 3851"/>
                                    <a:gd name="T205" fmla="*/ T204 w 559"/>
                                    <a:gd name="T206" fmla="+- 0 451 395"/>
                                    <a:gd name="T207" fmla="*/ 451 h 550"/>
                                    <a:gd name="T208" fmla="+- 0 4338 3851"/>
                                    <a:gd name="T209" fmla="*/ T208 w 559"/>
                                    <a:gd name="T210" fmla="+- 0 465 395"/>
                                    <a:gd name="T211" fmla="*/ 465 h 550"/>
                                    <a:gd name="T212" fmla="+- 0 4331 3851"/>
                                    <a:gd name="T213" fmla="*/ T212 w 559"/>
                                    <a:gd name="T214" fmla="+- 0 476 395"/>
                                    <a:gd name="T215" fmla="*/ 476 h 550"/>
                                    <a:gd name="T216" fmla="+- 0 4320 3851"/>
                                    <a:gd name="T217" fmla="*/ T216 w 559"/>
                                    <a:gd name="T218" fmla="+- 0 483 395"/>
                                    <a:gd name="T219" fmla="*/ 483 h 550"/>
                                    <a:gd name="T220" fmla="+- 0 4307 3851"/>
                                    <a:gd name="T221" fmla="*/ T220 w 559"/>
                                    <a:gd name="T222" fmla="+- 0 486 395"/>
                                    <a:gd name="T223" fmla="*/ 486 h 550"/>
                                    <a:gd name="T224" fmla="+- 0 4410 3851"/>
                                    <a:gd name="T225" fmla="*/ T224 w 559"/>
                                    <a:gd name="T226" fmla="+- 0 486 395"/>
                                    <a:gd name="T227" fmla="*/ 486 h 550"/>
                                    <a:gd name="T228" fmla="+- 0 4410 3851"/>
                                    <a:gd name="T229" fmla="*/ T228 w 559"/>
                                    <a:gd name="T230" fmla="+- 0 402 395"/>
                                    <a:gd name="T231" fmla="*/ 402 h 550"/>
                                    <a:gd name="T232" fmla="+- 0 4403 3851"/>
                                    <a:gd name="T233" fmla="*/ T232 w 559"/>
                                    <a:gd name="T234" fmla="+- 0 395 395"/>
                                    <a:gd name="T235" fmla="*/ 395 h 5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Lst>
                                  <a:rect l="0" t="0" r="r" b="b"/>
                                  <a:pathLst>
                                    <a:path w="559" h="550">
                                      <a:moveTo>
                                        <a:pt x="70" y="0"/>
                                      </a:moveTo>
                                      <a:lnTo>
                                        <a:pt x="7" y="0"/>
                                      </a:lnTo>
                                      <a:lnTo>
                                        <a:pt x="0" y="7"/>
                                      </a:lnTo>
                                      <a:lnTo>
                                        <a:pt x="0" y="542"/>
                                      </a:lnTo>
                                      <a:lnTo>
                                        <a:pt x="7" y="549"/>
                                      </a:lnTo>
                                      <a:lnTo>
                                        <a:pt x="552" y="549"/>
                                      </a:lnTo>
                                      <a:lnTo>
                                        <a:pt x="559" y="542"/>
                                      </a:lnTo>
                                      <a:lnTo>
                                        <a:pt x="559" y="507"/>
                                      </a:lnTo>
                                      <a:lnTo>
                                        <a:pt x="40" y="507"/>
                                      </a:lnTo>
                                      <a:lnTo>
                                        <a:pt x="40" y="163"/>
                                      </a:lnTo>
                                      <a:lnTo>
                                        <a:pt x="559" y="163"/>
                                      </a:lnTo>
                                      <a:lnTo>
                                        <a:pt x="559" y="91"/>
                                      </a:lnTo>
                                      <a:lnTo>
                                        <a:pt x="103" y="91"/>
                                      </a:lnTo>
                                      <a:lnTo>
                                        <a:pt x="90" y="88"/>
                                      </a:lnTo>
                                      <a:lnTo>
                                        <a:pt x="80" y="81"/>
                                      </a:lnTo>
                                      <a:lnTo>
                                        <a:pt x="73" y="70"/>
                                      </a:lnTo>
                                      <a:lnTo>
                                        <a:pt x="70" y="56"/>
                                      </a:lnTo>
                                      <a:lnTo>
                                        <a:pt x="70" y="0"/>
                                      </a:lnTo>
                                      <a:close/>
                                      <a:moveTo>
                                        <a:pt x="559" y="163"/>
                                      </a:moveTo>
                                      <a:lnTo>
                                        <a:pt x="520" y="163"/>
                                      </a:lnTo>
                                      <a:lnTo>
                                        <a:pt x="520" y="507"/>
                                      </a:lnTo>
                                      <a:lnTo>
                                        <a:pt x="559" y="507"/>
                                      </a:lnTo>
                                      <a:lnTo>
                                        <a:pt x="559" y="163"/>
                                      </a:lnTo>
                                      <a:close/>
                                      <a:moveTo>
                                        <a:pt x="227" y="0"/>
                                      </a:moveTo>
                                      <a:lnTo>
                                        <a:pt x="175" y="0"/>
                                      </a:lnTo>
                                      <a:lnTo>
                                        <a:pt x="175" y="56"/>
                                      </a:lnTo>
                                      <a:lnTo>
                                        <a:pt x="172" y="70"/>
                                      </a:lnTo>
                                      <a:lnTo>
                                        <a:pt x="165" y="81"/>
                                      </a:lnTo>
                                      <a:lnTo>
                                        <a:pt x="154" y="88"/>
                                      </a:lnTo>
                                      <a:lnTo>
                                        <a:pt x="141" y="91"/>
                                      </a:lnTo>
                                      <a:lnTo>
                                        <a:pt x="261" y="91"/>
                                      </a:lnTo>
                                      <a:lnTo>
                                        <a:pt x="248" y="88"/>
                                      </a:lnTo>
                                      <a:lnTo>
                                        <a:pt x="237" y="81"/>
                                      </a:lnTo>
                                      <a:lnTo>
                                        <a:pt x="230" y="70"/>
                                      </a:lnTo>
                                      <a:lnTo>
                                        <a:pt x="227" y="56"/>
                                      </a:lnTo>
                                      <a:lnTo>
                                        <a:pt x="227" y="0"/>
                                      </a:lnTo>
                                      <a:close/>
                                      <a:moveTo>
                                        <a:pt x="385" y="0"/>
                                      </a:moveTo>
                                      <a:lnTo>
                                        <a:pt x="332" y="0"/>
                                      </a:lnTo>
                                      <a:lnTo>
                                        <a:pt x="332" y="56"/>
                                      </a:lnTo>
                                      <a:lnTo>
                                        <a:pt x="329" y="70"/>
                                      </a:lnTo>
                                      <a:lnTo>
                                        <a:pt x="322" y="81"/>
                                      </a:lnTo>
                                      <a:lnTo>
                                        <a:pt x="312" y="88"/>
                                      </a:lnTo>
                                      <a:lnTo>
                                        <a:pt x="298" y="91"/>
                                      </a:lnTo>
                                      <a:lnTo>
                                        <a:pt x="419" y="91"/>
                                      </a:lnTo>
                                      <a:lnTo>
                                        <a:pt x="406" y="88"/>
                                      </a:lnTo>
                                      <a:lnTo>
                                        <a:pt x="395" y="81"/>
                                      </a:lnTo>
                                      <a:lnTo>
                                        <a:pt x="388" y="70"/>
                                      </a:lnTo>
                                      <a:lnTo>
                                        <a:pt x="385" y="56"/>
                                      </a:lnTo>
                                      <a:lnTo>
                                        <a:pt x="385" y="0"/>
                                      </a:lnTo>
                                      <a:close/>
                                      <a:moveTo>
                                        <a:pt x="552" y="0"/>
                                      </a:moveTo>
                                      <a:lnTo>
                                        <a:pt x="490" y="0"/>
                                      </a:lnTo>
                                      <a:lnTo>
                                        <a:pt x="490" y="56"/>
                                      </a:lnTo>
                                      <a:lnTo>
                                        <a:pt x="487" y="70"/>
                                      </a:lnTo>
                                      <a:lnTo>
                                        <a:pt x="480" y="81"/>
                                      </a:lnTo>
                                      <a:lnTo>
                                        <a:pt x="469" y="88"/>
                                      </a:lnTo>
                                      <a:lnTo>
                                        <a:pt x="456" y="91"/>
                                      </a:lnTo>
                                      <a:lnTo>
                                        <a:pt x="559" y="91"/>
                                      </a:lnTo>
                                      <a:lnTo>
                                        <a:pt x="559" y="7"/>
                                      </a:lnTo>
                                      <a:lnTo>
                                        <a:pt x="552" y="0"/>
                                      </a:lnTo>
                                      <a:close/>
                                    </a:path>
                                  </a:pathLst>
                                </a:custGeom>
                                <a:solidFill>
                                  <a:srgbClr val="E571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6" name="docshape13"/>
                              <wps:cNvSpPr>
                                <a:spLocks/>
                              </wps:cNvSpPr>
                              <wps:spPr bwMode="auto">
                                <a:xfrm>
                                  <a:off x="3939" y="346"/>
                                  <a:ext cx="384" cy="121"/>
                                </a:xfrm>
                                <a:custGeom>
                                  <a:avLst/>
                                  <a:gdLst>
                                    <a:gd name="T0" fmla="+- 0 4007 3939"/>
                                    <a:gd name="T1" fmla="*/ T0 w 384"/>
                                    <a:gd name="T2" fmla="+- 0 353 346"/>
                                    <a:gd name="T3" fmla="*/ 353 h 121"/>
                                    <a:gd name="T4" fmla="+- 0 4000 3939"/>
                                    <a:gd name="T5" fmla="*/ T4 w 384"/>
                                    <a:gd name="T6" fmla="+- 0 346 346"/>
                                    <a:gd name="T7" fmla="*/ 346 h 121"/>
                                    <a:gd name="T8" fmla="+- 0 3955 3939"/>
                                    <a:gd name="T9" fmla="*/ T8 w 384"/>
                                    <a:gd name="T10" fmla="+- 0 346 346"/>
                                    <a:gd name="T11" fmla="*/ 346 h 121"/>
                                    <a:gd name="T12" fmla="+- 0 3946 3939"/>
                                    <a:gd name="T13" fmla="*/ T12 w 384"/>
                                    <a:gd name="T14" fmla="+- 0 346 346"/>
                                    <a:gd name="T15" fmla="*/ 346 h 121"/>
                                    <a:gd name="T16" fmla="+- 0 3939 3939"/>
                                    <a:gd name="T17" fmla="*/ T16 w 384"/>
                                    <a:gd name="T18" fmla="+- 0 353 346"/>
                                    <a:gd name="T19" fmla="*/ 353 h 121"/>
                                    <a:gd name="T20" fmla="+- 0 3939 3939"/>
                                    <a:gd name="T21" fmla="*/ T20 w 384"/>
                                    <a:gd name="T22" fmla="+- 0 460 346"/>
                                    <a:gd name="T23" fmla="*/ 460 h 121"/>
                                    <a:gd name="T24" fmla="+- 0 3946 3939"/>
                                    <a:gd name="T25" fmla="*/ T24 w 384"/>
                                    <a:gd name="T26" fmla="+- 0 467 346"/>
                                    <a:gd name="T27" fmla="*/ 467 h 121"/>
                                    <a:gd name="T28" fmla="+- 0 4000 3939"/>
                                    <a:gd name="T29" fmla="*/ T28 w 384"/>
                                    <a:gd name="T30" fmla="+- 0 467 346"/>
                                    <a:gd name="T31" fmla="*/ 467 h 121"/>
                                    <a:gd name="T32" fmla="+- 0 4007 3939"/>
                                    <a:gd name="T33" fmla="*/ T32 w 384"/>
                                    <a:gd name="T34" fmla="+- 0 460 346"/>
                                    <a:gd name="T35" fmla="*/ 460 h 121"/>
                                    <a:gd name="T36" fmla="+- 0 4007 3939"/>
                                    <a:gd name="T37" fmla="*/ T36 w 384"/>
                                    <a:gd name="T38" fmla="+- 0 353 346"/>
                                    <a:gd name="T39" fmla="*/ 353 h 121"/>
                                    <a:gd name="T40" fmla="+- 0 4165 3939"/>
                                    <a:gd name="T41" fmla="*/ T40 w 384"/>
                                    <a:gd name="T42" fmla="+- 0 353 346"/>
                                    <a:gd name="T43" fmla="*/ 353 h 121"/>
                                    <a:gd name="T44" fmla="+- 0 4158 3939"/>
                                    <a:gd name="T45" fmla="*/ T44 w 384"/>
                                    <a:gd name="T46" fmla="+- 0 346 346"/>
                                    <a:gd name="T47" fmla="*/ 346 h 121"/>
                                    <a:gd name="T48" fmla="+- 0 4112 3939"/>
                                    <a:gd name="T49" fmla="*/ T48 w 384"/>
                                    <a:gd name="T50" fmla="+- 0 346 346"/>
                                    <a:gd name="T51" fmla="*/ 346 h 121"/>
                                    <a:gd name="T52" fmla="+- 0 4104 3939"/>
                                    <a:gd name="T53" fmla="*/ T52 w 384"/>
                                    <a:gd name="T54" fmla="+- 0 346 346"/>
                                    <a:gd name="T55" fmla="*/ 346 h 121"/>
                                    <a:gd name="T56" fmla="+- 0 4097 3939"/>
                                    <a:gd name="T57" fmla="*/ T56 w 384"/>
                                    <a:gd name="T58" fmla="+- 0 353 346"/>
                                    <a:gd name="T59" fmla="*/ 353 h 121"/>
                                    <a:gd name="T60" fmla="+- 0 4097 3939"/>
                                    <a:gd name="T61" fmla="*/ T60 w 384"/>
                                    <a:gd name="T62" fmla="+- 0 460 346"/>
                                    <a:gd name="T63" fmla="*/ 460 h 121"/>
                                    <a:gd name="T64" fmla="+- 0 4104 3939"/>
                                    <a:gd name="T65" fmla="*/ T64 w 384"/>
                                    <a:gd name="T66" fmla="+- 0 467 346"/>
                                    <a:gd name="T67" fmla="*/ 467 h 121"/>
                                    <a:gd name="T68" fmla="+- 0 4158 3939"/>
                                    <a:gd name="T69" fmla="*/ T68 w 384"/>
                                    <a:gd name="T70" fmla="+- 0 467 346"/>
                                    <a:gd name="T71" fmla="*/ 467 h 121"/>
                                    <a:gd name="T72" fmla="+- 0 4165 3939"/>
                                    <a:gd name="T73" fmla="*/ T72 w 384"/>
                                    <a:gd name="T74" fmla="+- 0 460 346"/>
                                    <a:gd name="T75" fmla="*/ 460 h 121"/>
                                    <a:gd name="T76" fmla="+- 0 4165 3939"/>
                                    <a:gd name="T77" fmla="*/ T76 w 384"/>
                                    <a:gd name="T78" fmla="+- 0 353 346"/>
                                    <a:gd name="T79" fmla="*/ 353 h 121"/>
                                    <a:gd name="T80" fmla="+- 0 4322 3939"/>
                                    <a:gd name="T81" fmla="*/ T80 w 384"/>
                                    <a:gd name="T82" fmla="+- 0 353 346"/>
                                    <a:gd name="T83" fmla="*/ 353 h 121"/>
                                    <a:gd name="T84" fmla="+- 0 4315 3939"/>
                                    <a:gd name="T85" fmla="*/ T84 w 384"/>
                                    <a:gd name="T86" fmla="+- 0 346 346"/>
                                    <a:gd name="T87" fmla="*/ 346 h 121"/>
                                    <a:gd name="T88" fmla="+- 0 4307 3939"/>
                                    <a:gd name="T89" fmla="*/ T88 w 384"/>
                                    <a:gd name="T90" fmla="+- 0 346 346"/>
                                    <a:gd name="T91" fmla="*/ 346 h 121"/>
                                    <a:gd name="T92" fmla="+- 0 4261 3939"/>
                                    <a:gd name="T93" fmla="*/ T92 w 384"/>
                                    <a:gd name="T94" fmla="+- 0 346 346"/>
                                    <a:gd name="T95" fmla="*/ 346 h 121"/>
                                    <a:gd name="T96" fmla="+- 0 4254 3939"/>
                                    <a:gd name="T97" fmla="*/ T96 w 384"/>
                                    <a:gd name="T98" fmla="+- 0 353 346"/>
                                    <a:gd name="T99" fmla="*/ 353 h 121"/>
                                    <a:gd name="T100" fmla="+- 0 4254 3939"/>
                                    <a:gd name="T101" fmla="*/ T100 w 384"/>
                                    <a:gd name="T102" fmla="+- 0 460 346"/>
                                    <a:gd name="T103" fmla="*/ 460 h 121"/>
                                    <a:gd name="T104" fmla="+- 0 4261 3939"/>
                                    <a:gd name="T105" fmla="*/ T104 w 384"/>
                                    <a:gd name="T106" fmla="+- 0 467 346"/>
                                    <a:gd name="T107" fmla="*/ 467 h 121"/>
                                    <a:gd name="T108" fmla="+- 0 4315 3939"/>
                                    <a:gd name="T109" fmla="*/ T108 w 384"/>
                                    <a:gd name="T110" fmla="+- 0 467 346"/>
                                    <a:gd name="T111" fmla="*/ 467 h 121"/>
                                    <a:gd name="T112" fmla="+- 0 4322 3939"/>
                                    <a:gd name="T113" fmla="*/ T112 w 384"/>
                                    <a:gd name="T114" fmla="+- 0 460 346"/>
                                    <a:gd name="T115" fmla="*/ 460 h 121"/>
                                    <a:gd name="T116" fmla="+- 0 4322 3939"/>
                                    <a:gd name="T117" fmla="*/ T116 w 384"/>
                                    <a:gd name="T118" fmla="+- 0 353 346"/>
                                    <a:gd name="T119" fmla="*/ 353 h 12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384" h="121">
                                      <a:moveTo>
                                        <a:pt x="68" y="7"/>
                                      </a:moveTo>
                                      <a:lnTo>
                                        <a:pt x="61" y="0"/>
                                      </a:lnTo>
                                      <a:lnTo>
                                        <a:pt x="16" y="0"/>
                                      </a:lnTo>
                                      <a:lnTo>
                                        <a:pt x="7" y="0"/>
                                      </a:lnTo>
                                      <a:lnTo>
                                        <a:pt x="0" y="7"/>
                                      </a:lnTo>
                                      <a:lnTo>
                                        <a:pt x="0" y="114"/>
                                      </a:lnTo>
                                      <a:lnTo>
                                        <a:pt x="7" y="121"/>
                                      </a:lnTo>
                                      <a:lnTo>
                                        <a:pt x="61" y="121"/>
                                      </a:lnTo>
                                      <a:lnTo>
                                        <a:pt x="68" y="114"/>
                                      </a:lnTo>
                                      <a:lnTo>
                                        <a:pt x="68" y="7"/>
                                      </a:lnTo>
                                      <a:close/>
                                      <a:moveTo>
                                        <a:pt x="226" y="7"/>
                                      </a:moveTo>
                                      <a:lnTo>
                                        <a:pt x="219" y="0"/>
                                      </a:lnTo>
                                      <a:lnTo>
                                        <a:pt x="173" y="0"/>
                                      </a:lnTo>
                                      <a:lnTo>
                                        <a:pt x="165" y="0"/>
                                      </a:lnTo>
                                      <a:lnTo>
                                        <a:pt x="158" y="7"/>
                                      </a:lnTo>
                                      <a:lnTo>
                                        <a:pt x="158" y="114"/>
                                      </a:lnTo>
                                      <a:lnTo>
                                        <a:pt x="165" y="121"/>
                                      </a:lnTo>
                                      <a:lnTo>
                                        <a:pt x="219" y="121"/>
                                      </a:lnTo>
                                      <a:lnTo>
                                        <a:pt x="226" y="114"/>
                                      </a:lnTo>
                                      <a:lnTo>
                                        <a:pt x="226" y="7"/>
                                      </a:lnTo>
                                      <a:close/>
                                      <a:moveTo>
                                        <a:pt x="383" y="7"/>
                                      </a:moveTo>
                                      <a:lnTo>
                                        <a:pt x="376" y="0"/>
                                      </a:lnTo>
                                      <a:lnTo>
                                        <a:pt x="368" y="0"/>
                                      </a:lnTo>
                                      <a:lnTo>
                                        <a:pt x="322" y="0"/>
                                      </a:lnTo>
                                      <a:lnTo>
                                        <a:pt x="315" y="7"/>
                                      </a:lnTo>
                                      <a:lnTo>
                                        <a:pt x="315" y="114"/>
                                      </a:lnTo>
                                      <a:lnTo>
                                        <a:pt x="322" y="121"/>
                                      </a:lnTo>
                                      <a:lnTo>
                                        <a:pt x="376" y="121"/>
                                      </a:lnTo>
                                      <a:lnTo>
                                        <a:pt x="383" y="114"/>
                                      </a:lnTo>
                                      <a:lnTo>
                                        <a:pt x="383" y="7"/>
                                      </a:lnTo>
                                      <a:close/>
                                    </a:path>
                                  </a:pathLst>
                                </a:custGeom>
                                <a:solidFill>
                                  <a:srgbClr val="CFD2D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82FD83A" id="Group 163" o:spid="_x0000_s1026" style="position:absolute;margin-left:-3.85pt;margin-top:-4.95pt;width:16.05pt;height:17pt;z-index:-250970112;mso-wrap-distance-left:0;mso-wrap-distance-right:0;mso-position-horizontal-relative:margin;mso-position-vertical-relative:margin" coordorigin="3851,346" coordsize="559,5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">
                      <o:lock v:ext="edit" aspectratio="t"/>
                      <v:shape id="docshape11" o:spid="_x0000_s1027" style="position:absolute;left:3940;top:588;width:381;height:283;visibility:visible;mso-wrap-style:square;v-text-anchor:top" coordsize="381,2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" path="m66,114r-7,-7l7,107,,114r,55l7,176r9,l59,176r7,-7l66,114xm67,221r-7,-7l52,214r-44,l1,221r,55l8,283r52,l67,276r,-55xm171,114r-7,-7l112,107r-7,7l105,169r7,7l121,176r43,l171,169r,-55xm172,221r-7,-7l157,214r-44,l106,221r,55l113,283r52,l172,276r,-55xm276,114r-7,-7l261,107r-44,l210,114r,55l217,176r52,l276,169r,-55xm276,7l269,r-8,l217,r-7,7l210,62r7,8l269,70r7,-8l276,7xm381,114r-7,-7l366,107r-44,l315,114r,55l322,176r52,l381,169r,-55xm381,7l374,r-8,l322,r-7,7l315,62r7,8l374,70r7,-8l381,7xe" fillcolor="#4c5257" stroked="f">
                        <v:path arrowok="t" o:connecttype="custom" o:connectlocs="59,695;0,702;7,764;59,764;66,702;60,802;8,802;1,864;60,871;67,809;164,695;105,702;112,764;164,764;171,702;165,802;113,802;106,864;165,871;172,809;269,695;217,695;210,757;269,764;276,702;269,588;217,588;210,650;269,658;276,595;374,695;322,695;315,757;374,764;381,702;374,588;322,588;315,650;374,658;381,595" o:connectangles="0,0,0,0,0,0,0,0,0,0,0,0,0,0,0,0,0,0,0,0,0,0,0,0,0,0,0,0,0,0,0,0,0,0,0,0,0,0,0,0"/>
                      </v:shape>
                      <v:shape id="docshape12" o:spid="_x0000_s1028" style="position:absolute;left:3851;top:394;width:559;height:550;visibility:visible;mso-wrap-style:square;v-text-anchor:top" coordsize="559,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" path="m70,l7,,,7,,542r7,7l552,549r7,-7l559,507r-519,l40,163r519,l559,91r-456,l90,88,80,81,73,70,70,56,70,xm559,163r-39,l520,507r39,l559,163xm227,l175,r,56l172,70r-7,11l154,88r-13,3l261,91,248,88,237,81,230,70,227,56,227,xm385,l332,r,56l329,70r-7,11l312,88r-14,3l419,91,406,88,395,81,388,70,385,56,385,xm552,l490,r,56l487,70r-7,11l469,88r-13,3l559,91r,-84l552,xe" fillcolor="#e57100" stroked="f">
                        <v:path arrowok="t" o:connecttype="custom" o:connectlocs="70,395;7,395;0,402;0,937;7,944;552,944;559,937;559,902;40,902;40,558;559,558;559,486;103,486;90,483;80,476;73,465;70,451;70,395;559,558;520,558;520,902;559,902;559,558;227,395;175,395;175,451;172,465;165,476;154,483;141,486;261,486;248,483;237,476;230,465;227,451;227,395;385,395;332,395;332,451;329,465;322,476;312,483;298,486;419,486;406,483;395,476;388,465;385,451;385,395;552,395;490,395;490,451;487,465;480,476;469,483;456,486;559,486;559,402;552,395" o:connectangles="0,0,0,0,0,0,0,0,0,0,0,0,0,0,0,0,0,0,0,0,0,0,0,0,0,0,0,0,0,0,0,0,0,0,0,0,0,0,0,0,0,0,0,0,0,0,0,0,0,0,0,0,0,0,0,0,0,0,0"/>
                      </v:shape>
                      <v:shape id="docshape13" o:spid="_x0000_s1029" style="position:absolute;left:3939;top:346;width:384;height:121;visibility:visible;mso-wrap-style:square;v-text-anchor:top" coordsize="384,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" path="m68,7l61,,16,,7,,,7,,114r7,7l61,121r7,-7l68,7xm226,7l219,,173,r-8,l158,7r,107l165,121r54,l226,114,226,7xm383,7l376,r-8,l322,r-7,7l315,114r7,7l376,121r7,-7l383,7xe" fillcolor="#cfd2d0" stroked="f">
                        <v:path arrowok="t" o:connecttype="custom" o:connectlocs="68,353;61,346;16,346;7,346;0,353;0,460;7,467;61,467;68,460;68,353;226,353;219,346;173,346;165,346;158,353;158,460;165,467;219,467;226,460;226,353;383,353;376,346;368,346;322,346;315,353;315,460;322,467;376,467;383,460;383,353" o:connectangles="0,0,0,0,0,0,0,0,0,0,0,0,0,0,0,0,0,0,0,0,0,0,0,0,0,0,0,0,0,0"/>
                      </v:shape>
                      <w10:wrap type="square" anchorx="margin" anchory="margin"/>
                    </v:group>
                  </w:pict>
                </mc:Fallback>
              </mc:AlternateContent>
            </w:r>
            <w:r w:rsidRPr="00310613">
              <w:rPr>
                <w:rFonts w:ascii="VIC" w:hAnsi="VIC"/>
                <w:b/>
                <w:color w:val="E57100"/>
                <w:w w:val="105"/>
                <w:position w:val="-2"/>
              </w:rPr>
              <w:t xml:space="preserve">  </w:t>
            </w:r>
            <w:r>
              <w:rPr>
                <w:rFonts w:ascii="VIC" w:hAnsi="VIC"/>
                <w:b/>
                <w:color w:val="E57100"/>
                <w:w w:val="105"/>
                <w:position w:val="-2"/>
              </w:rPr>
              <w:t>APR</w:t>
            </w:r>
          </w:p>
        </w:tc>
        <w:tc>
          <w:tcPr>
            <w:tcW w:w="5426" w:type="dxa"/>
            <w:gridSpan w:val="4"/>
            <w:tcBorders>
              <w:left w:val="nil"/>
              <w:bottom w:val="single" w:sz="8" w:space="0" w:color="767171" w:themeColor="background2" w:themeShade="80"/>
              <w:right w:val="nil"/>
            </w:tcBorders>
            <w:shd w:val="clear" w:color="auto" w:fill="F2F2F2" w:themeFill="background1" w:themeFillShade="F2"/>
            <w:vAlign w:val="center"/>
          </w:tcPr>
          <w:p w14:paraId="4BBC5197" w14:textId="3C04825B" w:rsidR="00310613" w:rsidRPr="001125D0" w:rsidRDefault="00310613" w:rsidP="00310613">
            <w:pPr>
              <w:rPr>
                <w:rFonts w:ascii="VIC Light" w:hAnsi="VIC Light"/>
                <w:noProof/>
              </w:rPr>
            </w:pPr>
            <w:r w:rsidRPr="00310613">
              <w:rPr>
                <w:rFonts w:ascii="VIC Light" w:hAnsi="VIC Light"/>
                <w:noProof/>
                <w:color w:val="E57100"/>
                <w:sz w:val="18"/>
                <w:szCs w:val="18"/>
              </w:rPr>
              <mc:AlternateContent>
                <mc:Choice Requires="wpg">
                  <w:drawing>
                    <wp:anchor distT="0" distB="0" distL="0" distR="0" simplePos="0" relativeHeight="252347392" behindDoc="1" locked="0" layoutInCell="1" allowOverlap="1" wp14:anchorId="08ED24D4" wp14:editId="0CAA8BD2">
                      <wp:simplePos x="0" y="0"/>
                      <wp:positionH relativeFrom="margin">
                        <wp:posOffset>19050</wp:posOffset>
                      </wp:positionH>
                      <wp:positionV relativeFrom="margin">
                        <wp:posOffset>-29845</wp:posOffset>
                      </wp:positionV>
                      <wp:extent cx="203835" cy="215900"/>
                      <wp:effectExtent l="0" t="0" r="5715" b="0"/>
                      <wp:wrapSquare wrapText="bothSides"/>
                      <wp:docPr id="167" name="Group 167"/>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203835" cy="215900"/>
                                <a:chOff x="3851" y="346"/>
                                <a:chExt cx="559" cy="598"/>
                              </a:xfrm>
                            </wpg:grpSpPr>
                            <wps:wsp>
                              <wps:cNvPr id="168" name="docshape11"/>
                              <wps:cNvSpPr>
                                <a:spLocks/>
                              </wps:cNvSpPr>
                              <wps:spPr bwMode="auto">
                                <a:xfrm>
                                  <a:off x="3940" y="588"/>
                                  <a:ext cx="381" cy="283"/>
                                </a:xfrm>
                                <a:custGeom>
                                  <a:avLst/>
                                  <a:gdLst>
                                    <a:gd name="T0" fmla="+- 0 3999 3940"/>
                                    <a:gd name="T1" fmla="*/ T0 w 381"/>
                                    <a:gd name="T2" fmla="+- 0 695 588"/>
                                    <a:gd name="T3" fmla="*/ 695 h 283"/>
                                    <a:gd name="T4" fmla="+- 0 3940 3940"/>
                                    <a:gd name="T5" fmla="*/ T4 w 381"/>
                                    <a:gd name="T6" fmla="+- 0 702 588"/>
                                    <a:gd name="T7" fmla="*/ 702 h 283"/>
                                    <a:gd name="T8" fmla="+- 0 3947 3940"/>
                                    <a:gd name="T9" fmla="*/ T8 w 381"/>
                                    <a:gd name="T10" fmla="+- 0 764 588"/>
                                    <a:gd name="T11" fmla="*/ 764 h 283"/>
                                    <a:gd name="T12" fmla="+- 0 3999 3940"/>
                                    <a:gd name="T13" fmla="*/ T12 w 381"/>
                                    <a:gd name="T14" fmla="+- 0 764 588"/>
                                    <a:gd name="T15" fmla="*/ 764 h 283"/>
                                    <a:gd name="T16" fmla="+- 0 4006 3940"/>
                                    <a:gd name="T17" fmla="*/ T16 w 381"/>
                                    <a:gd name="T18" fmla="+- 0 702 588"/>
                                    <a:gd name="T19" fmla="*/ 702 h 283"/>
                                    <a:gd name="T20" fmla="+- 0 4000 3940"/>
                                    <a:gd name="T21" fmla="*/ T20 w 381"/>
                                    <a:gd name="T22" fmla="+- 0 802 588"/>
                                    <a:gd name="T23" fmla="*/ 802 h 283"/>
                                    <a:gd name="T24" fmla="+- 0 3948 3940"/>
                                    <a:gd name="T25" fmla="*/ T24 w 381"/>
                                    <a:gd name="T26" fmla="+- 0 802 588"/>
                                    <a:gd name="T27" fmla="*/ 802 h 283"/>
                                    <a:gd name="T28" fmla="+- 0 3941 3940"/>
                                    <a:gd name="T29" fmla="*/ T28 w 381"/>
                                    <a:gd name="T30" fmla="+- 0 864 588"/>
                                    <a:gd name="T31" fmla="*/ 864 h 283"/>
                                    <a:gd name="T32" fmla="+- 0 4000 3940"/>
                                    <a:gd name="T33" fmla="*/ T32 w 381"/>
                                    <a:gd name="T34" fmla="+- 0 871 588"/>
                                    <a:gd name="T35" fmla="*/ 871 h 283"/>
                                    <a:gd name="T36" fmla="+- 0 4007 3940"/>
                                    <a:gd name="T37" fmla="*/ T36 w 381"/>
                                    <a:gd name="T38" fmla="+- 0 809 588"/>
                                    <a:gd name="T39" fmla="*/ 809 h 283"/>
                                    <a:gd name="T40" fmla="+- 0 4104 3940"/>
                                    <a:gd name="T41" fmla="*/ T40 w 381"/>
                                    <a:gd name="T42" fmla="+- 0 695 588"/>
                                    <a:gd name="T43" fmla="*/ 695 h 283"/>
                                    <a:gd name="T44" fmla="+- 0 4045 3940"/>
                                    <a:gd name="T45" fmla="*/ T44 w 381"/>
                                    <a:gd name="T46" fmla="+- 0 702 588"/>
                                    <a:gd name="T47" fmla="*/ 702 h 283"/>
                                    <a:gd name="T48" fmla="+- 0 4052 3940"/>
                                    <a:gd name="T49" fmla="*/ T48 w 381"/>
                                    <a:gd name="T50" fmla="+- 0 764 588"/>
                                    <a:gd name="T51" fmla="*/ 764 h 283"/>
                                    <a:gd name="T52" fmla="+- 0 4104 3940"/>
                                    <a:gd name="T53" fmla="*/ T52 w 381"/>
                                    <a:gd name="T54" fmla="+- 0 764 588"/>
                                    <a:gd name="T55" fmla="*/ 764 h 283"/>
                                    <a:gd name="T56" fmla="+- 0 4111 3940"/>
                                    <a:gd name="T57" fmla="*/ T56 w 381"/>
                                    <a:gd name="T58" fmla="+- 0 702 588"/>
                                    <a:gd name="T59" fmla="*/ 702 h 283"/>
                                    <a:gd name="T60" fmla="+- 0 4105 3940"/>
                                    <a:gd name="T61" fmla="*/ T60 w 381"/>
                                    <a:gd name="T62" fmla="+- 0 802 588"/>
                                    <a:gd name="T63" fmla="*/ 802 h 283"/>
                                    <a:gd name="T64" fmla="+- 0 4053 3940"/>
                                    <a:gd name="T65" fmla="*/ T64 w 381"/>
                                    <a:gd name="T66" fmla="+- 0 802 588"/>
                                    <a:gd name="T67" fmla="*/ 802 h 283"/>
                                    <a:gd name="T68" fmla="+- 0 4046 3940"/>
                                    <a:gd name="T69" fmla="*/ T68 w 381"/>
                                    <a:gd name="T70" fmla="+- 0 864 588"/>
                                    <a:gd name="T71" fmla="*/ 864 h 283"/>
                                    <a:gd name="T72" fmla="+- 0 4105 3940"/>
                                    <a:gd name="T73" fmla="*/ T72 w 381"/>
                                    <a:gd name="T74" fmla="+- 0 871 588"/>
                                    <a:gd name="T75" fmla="*/ 871 h 283"/>
                                    <a:gd name="T76" fmla="+- 0 4112 3940"/>
                                    <a:gd name="T77" fmla="*/ T76 w 381"/>
                                    <a:gd name="T78" fmla="+- 0 809 588"/>
                                    <a:gd name="T79" fmla="*/ 809 h 283"/>
                                    <a:gd name="T80" fmla="+- 0 4209 3940"/>
                                    <a:gd name="T81" fmla="*/ T80 w 381"/>
                                    <a:gd name="T82" fmla="+- 0 695 588"/>
                                    <a:gd name="T83" fmla="*/ 695 h 283"/>
                                    <a:gd name="T84" fmla="+- 0 4157 3940"/>
                                    <a:gd name="T85" fmla="*/ T84 w 381"/>
                                    <a:gd name="T86" fmla="+- 0 695 588"/>
                                    <a:gd name="T87" fmla="*/ 695 h 283"/>
                                    <a:gd name="T88" fmla="+- 0 4150 3940"/>
                                    <a:gd name="T89" fmla="*/ T88 w 381"/>
                                    <a:gd name="T90" fmla="+- 0 757 588"/>
                                    <a:gd name="T91" fmla="*/ 757 h 283"/>
                                    <a:gd name="T92" fmla="+- 0 4209 3940"/>
                                    <a:gd name="T93" fmla="*/ T92 w 381"/>
                                    <a:gd name="T94" fmla="+- 0 764 588"/>
                                    <a:gd name="T95" fmla="*/ 764 h 283"/>
                                    <a:gd name="T96" fmla="+- 0 4216 3940"/>
                                    <a:gd name="T97" fmla="*/ T96 w 381"/>
                                    <a:gd name="T98" fmla="+- 0 702 588"/>
                                    <a:gd name="T99" fmla="*/ 702 h 283"/>
                                    <a:gd name="T100" fmla="+- 0 4209 3940"/>
                                    <a:gd name="T101" fmla="*/ T100 w 381"/>
                                    <a:gd name="T102" fmla="+- 0 588 588"/>
                                    <a:gd name="T103" fmla="*/ 588 h 283"/>
                                    <a:gd name="T104" fmla="+- 0 4157 3940"/>
                                    <a:gd name="T105" fmla="*/ T104 w 381"/>
                                    <a:gd name="T106" fmla="+- 0 588 588"/>
                                    <a:gd name="T107" fmla="*/ 588 h 283"/>
                                    <a:gd name="T108" fmla="+- 0 4150 3940"/>
                                    <a:gd name="T109" fmla="*/ T108 w 381"/>
                                    <a:gd name="T110" fmla="+- 0 650 588"/>
                                    <a:gd name="T111" fmla="*/ 650 h 283"/>
                                    <a:gd name="T112" fmla="+- 0 4209 3940"/>
                                    <a:gd name="T113" fmla="*/ T112 w 381"/>
                                    <a:gd name="T114" fmla="+- 0 658 588"/>
                                    <a:gd name="T115" fmla="*/ 658 h 283"/>
                                    <a:gd name="T116" fmla="+- 0 4216 3940"/>
                                    <a:gd name="T117" fmla="*/ T116 w 381"/>
                                    <a:gd name="T118" fmla="+- 0 595 588"/>
                                    <a:gd name="T119" fmla="*/ 595 h 283"/>
                                    <a:gd name="T120" fmla="+- 0 4314 3940"/>
                                    <a:gd name="T121" fmla="*/ T120 w 381"/>
                                    <a:gd name="T122" fmla="+- 0 695 588"/>
                                    <a:gd name="T123" fmla="*/ 695 h 283"/>
                                    <a:gd name="T124" fmla="+- 0 4262 3940"/>
                                    <a:gd name="T125" fmla="*/ T124 w 381"/>
                                    <a:gd name="T126" fmla="+- 0 695 588"/>
                                    <a:gd name="T127" fmla="*/ 695 h 283"/>
                                    <a:gd name="T128" fmla="+- 0 4255 3940"/>
                                    <a:gd name="T129" fmla="*/ T128 w 381"/>
                                    <a:gd name="T130" fmla="+- 0 757 588"/>
                                    <a:gd name="T131" fmla="*/ 757 h 283"/>
                                    <a:gd name="T132" fmla="+- 0 4314 3940"/>
                                    <a:gd name="T133" fmla="*/ T132 w 381"/>
                                    <a:gd name="T134" fmla="+- 0 764 588"/>
                                    <a:gd name="T135" fmla="*/ 764 h 283"/>
                                    <a:gd name="T136" fmla="+- 0 4321 3940"/>
                                    <a:gd name="T137" fmla="*/ T136 w 381"/>
                                    <a:gd name="T138" fmla="+- 0 702 588"/>
                                    <a:gd name="T139" fmla="*/ 702 h 283"/>
                                    <a:gd name="T140" fmla="+- 0 4314 3940"/>
                                    <a:gd name="T141" fmla="*/ T140 w 381"/>
                                    <a:gd name="T142" fmla="+- 0 588 588"/>
                                    <a:gd name="T143" fmla="*/ 588 h 283"/>
                                    <a:gd name="T144" fmla="+- 0 4262 3940"/>
                                    <a:gd name="T145" fmla="*/ T144 w 381"/>
                                    <a:gd name="T146" fmla="+- 0 588 588"/>
                                    <a:gd name="T147" fmla="*/ 588 h 283"/>
                                    <a:gd name="T148" fmla="+- 0 4255 3940"/>
                                    <a:gd name="T149" fmla="*/ T148 w 381"/>
                                    <a:gd name="T150" fmla="+- 0 650 588"/>
                                    <a:gd name="T151" fmla="*/ 650 h 283"/>
                                    <a:gd name="T152" fmla="+- 0 4314 3940"/>
                                    <a:gd name="T153" fmla="*/ T152 w 381"/>
                                    <a:gd name="T154" fmla="+- 0 658 588"/>
                                    <a:gd name="T155" fmla="*/ 658 h 283"/>
                                    <a:gd name="T156" fmla="+- 0 4321 3940"/>
                                    <a:gd name="T157" fmla="*/ T156 w 381"/>
                                    <a:gd name="T158" fmla="+- 0 595 588"/>
                                    <a:gd name="T159" fmla="*/ 595 h 28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Lst>
                                  <a:rect l="0" t="0" r="r" b="b"/>
                                  <a:pathLst>
                                    <a:path w="381" h="283">
                                      <a:moveTo>
                                        <a:pt x="66" y="114"/>
                                      </a:moveTo>
                                      <a:lnTo>
                                        <a:pt x="59" y="107"/>
                                      </a:lnTo>
                                      <a:lnTo>
                                        <a:pt x="7" y="107"/>
                                      </a:lnTo>
                                      <a:lnTo>
                                        <a:pt x="0" y="114"/>
                                      </a:lnTo>
                                      <a:lnTo>
                                        <a:pt x="0" y="169"/>
                                      </a:lnTo>
                                      <a:lnTo>
                                        <a:pt x="7" y="176"/>
                                      </a:lnTo>
                                      <a:lnTo>
                                        <a:pt x="16" y="176"/>
                                      </a:lnTo>
                                      <a:lnTo>
                                        <a:pt x="59" y="176"/>
                                      </a:lnTo>
                                      <a:lnTo>
                                        <a:pt x="66" y="169"/>
                                      </a:lnTo>
                                      <a:lnTo>
                                        <a:pt x="66" y="114"/>
                                      </a:lnTo>
                                      <a:close/>
                                      <a:moveTo>
                                        <a:pt x="67" y="221"/>
                                      </a:moveTo>
                                      <a:lnTo>
                                        <a:pt x="60" y="214"/>
                                      </a:lnTo>
                                      <a:lnTo>
                                        <a:pt x="52" y="214"/>
                                      </a:lnTo>
                                      <a:lnTo>
                                        <a:pt x="8" y="214"/>
                                      </a:lnTo>
                                      <a:lnTo>
                                        <a:pt x="1" y="221"/>
                                      </a:lnTo>
                                      <a:lnTo>
                                        <a:pt x="1" y="276"/>
                                      </a:lnTo>
                                      <a:lnTo>
                                        <a:pt x="8" y="283"/>
                                      </a:lnTo>
                                      <a:lnTo>
                                        <a:pt x="60" y="283"/>
                                      </a:lnTo>
                                      <a:lnTo>
                                        <a:pt x="67" y="276"/>
                                      </a:lnTo>
                                      <a:lnTo>
                                        <a:pt x="67" y="221"/>
                                      </a:lnTo>
                                      <a:close/>
                                      <a:moveTo>
                                        <a:pt x="171" y="114"/>
                                      </a:moveTo>
                                      <a:lnTo>
                                        <a:pt x="164" y="107"/>
                                      </a:lnTo>
                                      <a:lnTo>
                                        <a:pt x="112" y="107"/>
                                      </a:lnTo>
                                      <a:lnTo>
                                        <a:pt x="105" y="114"/>
                                      </a:lnTo>
                                      <a:lnTo>
                                        <a:pt x="105" y="169"/>
                                      </a:lnTo>
                                      <a:lnTo>
                                        <a:pt x="112" y="176"/>
                                      </a:lnTo>
                                      <a:lnTo>
                                        <a:pt x="121" y="176"/>
                                      </a:lnTo>
                                      <a:lnTo>
                                        <a:pt x="164" y="176"/>
                                      </a:lnTo>
                                      <a:lnTo>
                                        <a:pt x="171" y="169"/>
                                      </a:lnTo>
                                      <a:lnTo>
                                        <a:pt x="171" y="114"/>
                                      </a:lnTo>
                                      <a:close/>
                                      <a:moveTo>
                                        <a:pt x="172" y="221"/>
                                      </a:moveTo>
                                      <a:lnTo>
                                        <a:pt x="165" y="214"/>
                                      </a:lnTo>
                                      <a:lnTo>
                                        <a:pt x="157" y="214"/>
                                      </a:lnTo>
                                      <a:lnTo>
                                        <a:pt x="113" y="214"/>
                                      </a:lnTo>
                                      <a:lnTo>
                                        <a:pt x="106" y="221"/>
                                      </a:lnTo>
                                      <a:lnTo>
                                        <a:pt x="106" y="276"/>
                                      </a:lnTo>
                                      <a:lnTo>
                                        <a:pt x="113" y="283"/>
                                      </a:lnTo>
                                      <a:lnTo>
                                        <a:pt x="165" y="283"/>
                                      </a:lnTo>
                                      <a:lnTo>
                                        <a:pt x="172" y="276"/>
                                      </a:lnTo>
                                      <a:lnTo>
                                        <a:pt x="172" y="221"/>
                                      </a:lnTo>
                                      <a:close/>
                                      <a:moveTo>
                                        <a:pt x="276" y="114"/>
                                      </a:moveTo>
                                      <a:lnTo>
                                        <a:pt x="269" y="107"/>
                                      </a:lnTo>
                                      <a:lnTo>
                                        <a:pt x="261" y="107"/>
                                      </a:lnTo>
                                      <a:lnTo>
                                        <a:pt x="217" y="107"/>
                                      </a:lnTo>
                                      <a:lnTo>
                                        <a:pt x="210" y="114"/>
                                      </a:lnTo>
                                      <a:lnTo>
                                        <a:pt x="210" y="169"/>
                                      </a:lnTo>
                                      <a:lnTo>
                                        <a:pt x="217" y="176"/>
                                      </a:lnTo>
                                      <a:lnTo>
                                        <a:pt x="269" y="176"/>
                                      </a:lnTo>
                                      <a:lnTo>
                                        <a:pt x="276" y="169"/>
                                      </a:lnTo>
                                      <a:lnTo>
                                        <a:pt x="276" y="114"/>
                                      </a:lnTo>
                                      <a:close/>
                                      <a:moveTo>
                                        <a:pt x="276" y="7"/>
                                      </a:moveTo>
                                      <a:lnTo>
                                        <a:pt x="269" y="0"/>
                                      </a:lnTo>
                                      <a:lnTo>
                                        <a:pt x="261" y="0"/>
                                      </a:lnTo>
                                      <a:lnTo>
                                        <a:pt x="217" y="0"/>
                                      </a:lnTo>
                                      <a:lnTo>
                                        <a:pt x="210" y="7"/>
                                      </a:lnTo>
                                      <a:lnTo>
                                        <a:pt x="210" y="62"/>
                                      </a:lnTo>
                                      <a:lnTo>
                                        <a:pt x="217" y="70"/>
                                      </a:lnTo>
                                      <a:lnTo>
                                        <a:pt x="269" y="70"/>
                                      </a:lnTo>
                                      <a:lnTo>
                                        <a:pt x="276" y="62"/>
                                      </a:lnTo>
                                      <a:lnTo>
                                        <a:pt x="276" y="7"/>
                                      </a:lnTo>
                                      <a:close/>
                                      <a:moveTo>
                                        <a:pt x="381" y="114"/>
                                      </a:moveTo>
                                      <a:lnTo>
                                        <a:pt x="374" y="107"/>
                                      </a:lnTo>
                                      <a:lnTo>
                                        <a:pt x="366" y="107"/>
                                      </a:lnTo>
                                      <a:lnTo>
                                        <a:pt x="322" y="107"/>
                                      </a:lnTo>
                                      <a:lnTo>
                                        <a:pt x="315" y="114"/>
                                      </a:lnTo>
                                      <a:lnTo>
                                        <a:pt x="315" y="169"/>
                                      </a:lnTo>
                                      <a:lnTo>
                                        <a:pt x="322" y="176"/>
                                      </a:lnTo>
                                      <a:lnTo>
                                        <a:pt x="374" y="176"/>
                                      </a:lnTo>
                                      <a:lnTo>
                                        <a:pt x="381" y="169"/>
                                      </a:lnTo>
                                      <a:lnTo>
                                        <a:pt x="381" y="114"/>
                                      </a:lnTo>
                                      <a:close/>
                                      <a:moveTo>
                                        <a:pt x="381" y="7"/>
                                      </a:moveTo>
                                      <a:lnTo>
                                        <a:pt x="374" y="0"/>
                                      </a:lnTo>
                                      <a:lnTo>
                                        <a:pt x="366" y="0"/>
                                      </a:lnTo>
                                      <a:lnTo>
                                        <a:pt x="322" y="0"/>
                                      </a:lnTo>
                                      <a:lnTo>
                                        <a:pt x="315" y="7"/>
                                      </a:lnTo>
                                      <a:lnTo>
                                        <a:pt x="315" y="62"/>
                                      </a:lnTo>
                                      <a:lnTo>
                                        <a:pt x="322" y="70"/>
                                      </a:lnTo>
                                      <a:lnTo>
                                        <a:pt x="374" y="70"/>
                                      </a:lnTo>
                                      <a:lnTo>
                                        <a:pt x="381" y="62"/>
                                      </a:lnTo>
                                      <a:lnTo>
                                        <a:pt x="381" y="7"/>
                                      </a:lnTo>
                                      <a:close/>
                                    </a:path>
                                  </a:pathLst>
                                </a:custGeom>
                                <a:solidFill>
                                  <a:srgbClr val="4C525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9" name="docshape12"/>
                              <wps:cNvSpPr>
                                <a:spLocks/>
                              </wps:cNvSpPr>
                              <wps:spPr bwMode="auto">
                                <a:xfrm>
                                  <a:off x="3851" y="394"/>
                                  <a:ext cx="559" cy="550"/>
                                </a:xfrm>
                                <a:custGeom>
                                  <a:avLst/>
                                  <a:gdLst>
                                    <a:gd name="T0" fmla="+- 0 3921 3851"/>
                                    <a:gd name="T1" fmla="*/ T0 w 559"/>
                                    <a:gd name="T2" fmla="+- 0 395 395"/>
                                    <a:gd name="T3" fmla="*/ 395 h 550"/>
                                    <a:gd name="T4" fmla="+- 0 3858 3851"/>
                                    <a:gd name="T5" fmla="*/ T4 w 559"/>
                                    <a:gd name="T6" fmla="+- 0 395 395"/>
                                    <a:gd name="T7" fmla="*/ 395 h 550"/>
                                    <a:gd name="T8" fmla="+- 0 3851 3851"/>
                                    <a:gd name="T9" fmla="*/ T8 w 559"/>
                                    <a:gd name="T10" fmla="+- 0 402 395"/>
                                    <a:gd name="T11" fmla="*/ 402 h 550"/>
                                    <a:gd name="T12" fmla="+- 0 3851 3851"/>
                                    <a:gd name="T13" fmla="*/ T12 w 559"/>
                                    <a:gd name="T14" fmla="+- 0 937 395"/>
                                    <a:gd name="T15" fmla="*/ 937 h 550"/>
                                    <a:gd name="T16" fmla="+- 0 3858 3851"/>
                                    <a:gd name="T17" fmla="*/ T16 w 559"/>
                                    <a:gd name="T18" fmla="+- 0 944 395"/>
                                    <a:gd name="T19" fmla="*/ 944 h 550"/>
                                    <a:gd name="T20" fmla="+- 0 4403 3851"/>
                                    <a:gd name="T21" fmla="*/ T20 w 559"/>
                                    <a:gd name="T22" fmla="+- 0 944 395"/>
                                    <a:gd name="T23" fmla="*/ 944 h 550"/>
                                    <a:gd name="T24" fmla="+- 0 4410 3851"/>
                                    <a:gd name="T25" fmla="*/ T24 w 559"/>
                                    <a:gd name="T26" fmla="+- 0 937 395"/>
                                    <a:gd name="T27" fmla="*/ 937 h 550"/>
                                    <a:gd name="T28" fmla="+- 0 4410 3851"/>
                                    <a:gd name="T29" fmla="*/ T28 w 559"/>
                                    <a:gd name="T30" fmla="+- 0 902 395"/>
                                    <a:gd name="T31" fmla="*/ 902 h 550"/>
                                    <a:gd name="T32" fmla="+- 0 3891 3851"/>
                                    <a:gd name="T33" fmla="*/ T32 w 559"/>
                                    <a:gd name="T34" fmla="+- 0 902 395"/>
                                    <a:gd name="T35" fmla="*/ 902 h 550"/>
                                    <a:gd name="T36" fmla="+- 0 3891 3851"/>
                                    <a:gd name="T37" fmla="*/ T36 w 559"/>
                                    <a:gd name="T38" fmla="+- 0 558 395"/>
                                    <a:gd name="T39" fmla="*/ 558 h 550"/>
                                    <a:gd name="T40" fmla="+- 0 4410 3851"/>
                                    <a:gd name="T41" fmla="*/ T40 w 559"/>
                                    <a:gd name="T42" fmla="+- 0 558 395"/>
                                    <a:gd name="T43" fmla="*/ 558 h 550"/>
                                    <a:gd name="T44" fmla="+- 0 4410 3851"/>
                                    <a:gd name="T45" fmla="*/ T44 w 559"/>
                                    <a:gd name="T46" fmla="+- 0 486 395"/>
                                    <a:gd name="T47" fmla="*/ 486 h 550"/>
                                    <a:gd name="T48" fmla="+- 0 3954 3851"/>
                                    <a:gd name="T49" fmla="*/ T48 w 559"/>
                                    <a:gd name="T50" fmla="+- 0 486 395"/>
                                    <a:gd name="T51" fmla="*/ 486 h 550"/>
                                    <a:gd name="T52" fmla="+- 0 3941 3851"/>
                                    <a:gd name="T53" fmla="*/ T52 w 559"/>
                                    <a:gd name="T54" fmla="+- 0 483 395"/>
                                    <a:gd name="T55" fmla="*/ 483 h 550"/>
                                    <a:gd name="T56" fmla="+- 0 3931 3851"/>
                                    <a:gd name="T57" fmla="*/ T56 w 559"/>
                                    <a:gd name="T58" fmla="+- 0 476 395"/>
                                    <a:gd name="T59" fmla="*/ 476 h 550"/>
                                    <a:gd name="T60" fmla="+- 0 3924 3851"/>
                                    <a:gd name="T61" fmla="*/ T60 w 559"/>
                                    <a:gd name="T62" fmla="+- 0 465 395"/>
                                    <a:gd name="T63" fmla="*/ 465 h 550"/>
                                    <a:gd name="T64" fmla="+- 0 3921 3851"/>
                                    <a:gd name="T65" fmla="*/ T64 w 559"/>
                                    <a:gd name="T66" fmla="+- 0 451 395"/>
                                    <a:gd name="T67" fmla="*/ 451 h 550"/>
                                    <a:gd name="T68" fmla="+- 0 3921 3851"/>
                                    <a:gd name="T69" fmla="*/ T68 w 559"/>
                                    <a:gd name="T70" fmla="+- 0 395 395"/>
                                    <a:gd name="T71" fmla="*/ 395 h 550"/>
                                    <a:gd name="T72" fmla="+- 0 4410 3851"/>
                                    <a:gd name="T73" fmla="*/ T72 w 559"/>
                                    <a:gd name="T74" fmla="+- 0 558 395"/>
                                    <a:gd name="T75" fmla="*/ 558 h 550"/>
                                    <a:gd name="T76" fmla="+- 0 4371 3851"/>
                                    <a:gd name="T77" fmla="*/ T76 w 559"/>
                                    <a:gd name="T78" fmla="+- 0 558 395"/>
                                    <a:gd name="T79" fmla="*/ 558 h 550"/>
                                    <a:gd name="T80" fmla="+- 0 4371 3851"/>
                                    <a:gd name="T81" fmla="*/ T80 w 559"/>
                                    <a:gd name="T82" fmla="+- 0 902 395"/>
                                    <a:gd name="T83" fmla="*/ 902 h 550"/>
                                    <a:gd name="T84" fmla="+- 0 4410 3851"/>
                                    <a:gd name="T85" fmla="*/ T84 w 559"/>
                                    <a:gd name="T86" fmla="+- 0 902 395"/>
                                    <a:gd name="T87" fmla="*/ 902 h 550"/>
                                    <a:gd name="T88" fmla="+- 0 4410 3851"/>
                                    <a:gd name="T89" fmla="*/ T88 w 559"/>
                                    <a:gd name="T90" fmla="+- 0 558 395"/>
                                    <a:gd name="T91" fmla="*/ 558 h 550"/>
                                    <a:gd name="T92" fmla="+- 0 4078 3851"/>
                                    <a:gd name="T93" fmla="*/ T92 w 559"/>
                                    <a:gd name="T94" fmla="+- 0 395 395"/>
                                    <a:gd name="T95" fmla="*/ 395 h 550"/>
                                    <a:gd name="T96" fmla="+- 0 4026 3851"/>
                                    <a:gd name="T97" fmla="*/ T96 w 559"/>
                                    <a:gd name="T98" fmla="+- 0 395 395"/>
                                    <a:gd name="T99" fmla="*/ 395 h 550"/>
                                    <a:gd name="T100" fmla="+- 0 4026 3851"/>
                                    <a:gd name="T101" fmla="*/ T100 w 559"/>
                                    <a:gd name="T102" fmla="+- 0 451 395"/>
                                    <a:gd name="T103" fmla="*/ 451 h 550"/>
                                    <a:gd name="T104" fmla="+- 0 4023 3851"/>
                                    <a:gd name="T105" fmla="*/ T104 w 559"/>
                                    <a:gd name="T106" fmla="+- 0 465 395"/>
                                    <a:gd name="T107" fmla="*/ 465 h 550"/>
                                    <a:gd name="T108" fmla="+- 0 4016 3851"/>
                                    <a:gd name="T109" fmla="*/ T108 w 559"/>
                                    <a:gd name="T110" fmla="+- 0 476 395"/>
                                    <a:gd name="T111" fmla="*/ 476 h 550"/>
                                    <a:gd name="T112" fmla="+- 0 4005 3851"/>
                                    <a:gd name="T113" fmla="*/ T112 w 559"/>
                                    <a:gd name="T114" fmla="+- 0 483 395"/>
                                    <a:gd name="T115" fmla="*/ 483 h 550"/>
                                    <a:gd name="T116" fmla="+- 0 3992 3851"/>
                                    <a:gd name="T117" fmla="*/ T116 w 559"/>
                                    <a:gd name="T118" fmla="+- 0 486 395"/>
                                    <a:gd name="T119" fmla="*/ 486 h 550"/>
                                    <a:gd name="T120" fmla="+- 0 4112 3851"/>
                                    <a:gd name="T121" fmla="*/ T120 w 559"/>
                                    <a:gd name="T122" fmla="+- 0 486 395"/>
                                    <a:gd name="T123" fmla="*/ 486 h 550"/>
                                    <a:gd name="T124" fmla="+- 0 4099 3851"/>
                                    <a:gd name="T125" fmla="*/ T124 w 559"/>
                                    <a:gd name="T126" fmla="+- 0 483 395"/>
                                    <a:gd name="T127" fmla="*/ 483 h 550"/>
                                    <a:gd name="T128" fmla="+- 0 4088 3851"/>
                                    <a:gd name="T129" fmla="*/ T128 w 559"/>
                                    <a:gd name="T130" fmla="+- 0 476 395"/>
                                    <a:gd name="T131" fmla="*/ 476 h 550"/>
                                    <a:gd name="T132" fmla="+- 0 4081 3851"/>
                                    <a:gd name="T133" fmla="*/ T132 w 559"/>
                                    <a:gd name="T134" fmla="+- 0 465 395"/>
                                    <a:gd name="T135" fmla="*/ 465 h 550"/>
                                    <a:gd name="T136" fmla="+- 0 4078 3851"/>
                                    <a:gd name="T137" fmla="*/ T136 w 559"/>
                                    <a:gd name="T138" fmla="+- 0 451 395"/>
                                    <a:gd name="T139" fmla="*/ 451 h 550"/>
                                    <a:gd name="T140" fmla="+- 0 4078 3851"/>
                                    <a:gd name="T141" fmla="*/ T140 w 559"/>
                                    <a:gd name="T142" fmla="+- 0 395 395"/>
                                    <a:gd name="T143" fmla="*/ 395 h 550"/>
                                    <a:gd name="T144" fmla="+- 0 4236 3851"/>
                                    <a:gd name="T145" fmla="*/ T144 w 559"/>
                                    <a:gd name="T146" fmla="+- 0 395 395"/>
                                    <a:gd name="T147" fmla="*/ 395 h 550"/>
                                    <a:gd name="T148" fmla="+- 0 4183 3851"/>
                                    <a:gd name="T149" fmla="*/ T148 w 559"/>
                                    <a:gd name="T150" fmla="+- 0 395 395"/>
                                    <a:gd name="T151" fmla="*/ 395 h 550"/>
                                    <a:gd name="T152" fmla="+- 0 4183 3851"/>
                                    <a:gd name="T153" fmla="*/ T152 w 559"/>
                                    <a:gd name="T154" fmla="+- 0 451 395"/>
                                    <a:gd name="T155" fmla="*/ 451 h 550"/>
                                    <a:gd name="T156" fmla="+- 0 4180 3851"/>
                                    <a:gd name="T157" fmla="*/ T156 w 559"/>
                                    <a:gd name="T158" fmla="+- 0 465 395"/>
                                    <a:gd name="T159" fmla="*/ 465 h 550"/>
                                    <a:gd name="T160" fmla="+- 0 4173 3851"/>
                                    <a:gd name="T161" fmla="*/ T160 w 559"/>
                                    <a:gd name="T162" fmla="+- 0 476 395"/>
                                    <a:gd name="T163" fmla="*/ 476 h 550"/>
                                    <a:gd name="T164" fmla="+- 0 4163 3851"/>
                                    <a:gd name="T165" fmla="*/ T164 w 559"/>
                                    <a:gd name="T166" fmla="+- 0 483 395"/>
                                    <a:gd name="T167" fmla="*/ 483 h 550"/>
                                    <a:gd name="T168" fmla="+- 0 4149 3851"/>
                                    <a:gd name="T169" fmla="*/ T168 w 559"/>
                                    <a:gd name="T170" fmla="+- 0 486 395"/>
                                    <a:gd name="T171" fmla="*/ 486 h 550"/>
                                    <a:gd name="T172" fmla="+- 0 4270 3851"/>
                                    <a:gd name="T173" fmla="*/ T172 w 559"/>
                                    <a:gd name="T174" fmla="+- 0 486 395"/>
                                    <a:gd name="T175" fmla="*/ 486 h 550"/>
                                    <a:gd name="T176" fmla="+- 0 4257 3851"/>
                                    <a:gd name="T177" fmla="*/ T176 w 559"/>
                                    <a:gd name="T178" fmla="+- 0 483 395"/>
                                    <a:gd name="T179" fmla="*/ 483 h 550"/>
                                    <a:gd name="T180" fmla="+- 0 4246 3851"/>
                                    <a:gd name="T181" fmla="*/ T180 w 559"/>
                                    <a:gd name="T182" fmla="+- 0 476 395"/>
                                    <a:gd name="T183" fmla="*/ 476 h 550"/>
                                    <a:gd name="T184" fmla="+- 0 4239 3851"/>
                                    <a:gd name="T185" fmla="*/ T184 w 559"/>
                                    <a:gd name="T186" fmla="+- 0 465 395"/>
                                    <a:gd name="T187" fmla="*/ 465 h 550"/>
                                    <a:gd name="T188" fmla="+- 0 4236 3851"/>
                                    <a:gd name="T189" fmla="*/ T188 w 559"/>
                                    <a:gd name="T190" fmla="+- 0 451 395"/>
                                    <a:gd name="T191" fmla="*/ 451 h 550"/>
                                    <a:gd name="T192" fmla="+- 0 4236 3851"/>
                                    <a:gd name="T193" fmla="*/ T192 w 559"/>
                                    <a:gd name="T194" fmla="+- 0 395 395"/>
                                    <a:gd name="T195" fmla="*/ 395 h 550"/>
                                    <a:gd name="T196" fmla="+- 0 4403 3851"/>
                                    <a:gd name="T197" fmla="*/ T196 w 559"/>
                                    <a:gd name="T198" fmla="+- 0 395 395"/>
                                    <a:gd name="T199" fmla="*/ 395 h 550"/>
                                    <a:gd name="T200" fmla="+- 0 4341 3851"/>
                                    <a:gd name="T201" fmla="*/ T200 w 559"/>
                                    <a:gd name="T202" fmla="+- 0 395 395"/>
                                    <a:gd name="T203" fmla="*/ 395 h 550"/>
                                    <a:gd name="T204" fmla="+- 0 4341 3851"/>
                                    <a:gd name="T205" fmla="*/ T204 w 559"/>
                                    <a:gd name="T206" fmla="+- 0 451 395"/>
                                    <a:gd name="T207" fmla="*/ 451 h 550"/>
                                    <a:gd name="T208" fmla="+- 0 4338 3851"/>
                                    <a:gd name="T209" fmla="*/ T208 w 559"/>
                                    <a:gd name="T210" fmla="+- 0 465 395"/>
                                    <a:gd name="T211" fmla="*/ 465 h 550"/>
                                    <a:gd name="T212" fmla="+- 0 4331 3851"/>
                                    <a:gd name="T213" fmla="*/ T212 w 559"/>
                                    <a:gd name="T214" fmla="+- 0 476 395"/>
                                    <a:gd name="T215" fmla="*/ 476 h 550"/>
                                    <a:gd name="T216" fmla="+- 0 4320 3851"/>
                                    <a:gd name="T217" fmla="*/ T216 w 559"/>
                                    <a:gd name="T218" fmla="+- 0 483 395"/>
                                    <a:gd name="T219" fmla="*/ 483 h 550"/>
                                    <a:gd name="T220" fmla="+- 0 4307 3851"/>
                                    <a:gd name="T221" fmla="*/ T220 w 559"/>
                                    <a:gd name="T222" fmla="+- 0 486 395"/>
                                    <a:gd name="T223" fmla="*/ 486 h 550"/>
                                    <a:gd name="T224" fmla="+- 0 4410 3851"/>
                                    <a:gd name="T225" fmla="*/ T224 w 559"/>
                                    <a:gd name="T226" fmla="+- 0 486 395"/>
                                    <a:gd name="T227" fmla="*/ 486 h 550"/>
                                    <a:gd name="T228" fmla="+- 0 4410 3851"/>
                                    <a:gd name="T229" fmla="*/ T228 w 559"/>
                                    <a:gd name="T230" fmla="+- 0 402 395"/>
                                    <a:gd name="T231" fmla="*/ 402 h 550"/>
                                    <a:gd name="T232" fmla="+- 0 4403 3851"/>
                                    <a:gd name="T233" fmla="*/ T232 w 559"/>
                                    <a:gd name="T234" fmla="+- 0 395 395"/>
                                    <a:gd name="T235" fmla="*/ 395 h 5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Lst>
                                  <a:rect l="0" t="0" r="r" b="b"/>
                                  <a:pathLst>
                                    <a:path w="559" h="550">
                                      <a:moveTo>
                                        <a:pt x="70" y="0"/>
                                      </a:moveTo>
                                      <a:lnTo>
                                        <a:pt x="7" y="0"/>
                                      </a:lnTo>
                                      <a:lnTo>
                                        <a:pt x="0" y="7"/>
                                      </a:lnTo>
                                      <a:lnTo>
                                        <a:pt x="0" y="542"/>
                                      </a:lnTo>
                                      <a:lnTo>
                                        <a:pt x="7" y="549"/>
                                      </a:lnTo>
                                      <a:lnTo>
                                        <a:pt x="552" y="549"/>
                                      </a:lnTo>
                                      <a:lnTo>
                                        <a:pt x="559" y="542"/>
                                      </a:lnTo>
                                      <a:lnTo>
                                        <a:pt x="559" y="507"/>
                                      </a:lnTo>
                                      <a:lnTo>
                                        <a:pt x="40" y="507"/>
                                      </a:lnTo>
                                      <a:lnTo>
                                        <a:pt x="40" y="163"/>
                                      </a:lnTo>
                                      <a:lnTo>
                                        <a:pt x="559" y="163"/>
                                      </a:lnTo>
                                      <a:lnTo>
                                        <a:pt x="559" y="91"/>
                                      </a:lnTo>
                                      <a:lnTo>
                                        <a:pt x="103" y="91"/>
                                      </a:lnTo>
                                      <a:lnTo>
                                        <a:pt x="90" y="88"/>
                                      </a:lnTo>
                                      <a:lnTo>
                                        <a:pt x="80" y="81"/>
                                      </a:lnTo>
                                      <a:lnTo>
                                        <a:pt x="73" y="70"/>
                                      </a:lnTo>
                                      <a:lnTo>
                                        <a:pt x="70" y="56"/>
                                      </a:lnTo>
                                      <a:lnTo>
                                        <a:pt x="70" y="0"/>
                                      </a:lnTo>
                                      <a:close/>
                                      <a:moveTo>
                                        <a:pt x="559" y="163"/>
                                      </a:moveTo>
                                      <a:lnTo>
                                        <a:pt x="520" y="163"/>
                                      </a:lnTo>
                                      <a:lnTo>
                                        <a:pt x="520" y="507"/>
                                      </a:lnTo>
                                      <a:lnTo>
                                        <a:pt x="559" y="507"/>
                                      </a:lnTo>
                                      <a:lnTo>
                                        <a:pt x="559" y="163"/>
                                      </a:lnTo>
                                      <a:close/>
                                      <a:moveTo>
                                        <a:pt x="227" y="0"/>
                                      </a:moveTo>
                                      <a:lnTo>
                                        <a:pt x="175" y="0"/>
                                      </a:lnTo>
                                      <a:lnTo>
                                        <a:pt x="175" y="56"/>
                                      </a:lnTo>
                                      <a:lnTo>
                                        <a:pt x="172" y="70"/>
                                      </a:lnTo>
                                      <a:lnTo>
                                        <a:pt x="165" y="81"/>
                                      </a:lnTo>
                                      <a:lnTo>
                                        <a:pt x="154" y="88"/>
                                      </a:lnTo>
                                      <a:lnTo>
                                        <a:pt x="141" y="91"/>
                                      </a:lnTo>
                                      <a:lnTo>
                                        <a:pt x="261" y="91"/>
                                      </a:lnTo>
                                      <a:lnTo>
                                        <a:pt x="248" y="88"/>
                                      </a:lnTo>
                                      <a:lnTo>
                                        <a:pt x="237" y="81"/>
                                      </a:lnTo>
                                      <a:lnTo>
                                        <a:pt x="230" y="70"/>
                                      </a:lnTo>
                                      <a:lnTo>
                                        <a:pt x="227" y="56"/>
                                      </a:lnTo>
                                      <a:lnTo>
                                        <a:pt x="227" y="0"/>
                                      </a:lnTo>
                                      <a:close/>
                                      <a:moveTo>
                                        <a:pt x="385" y="0"/>
                                      </a:moveTo>
                                      <a:lnTo>
                                        <a:pt x="332" y="0"/>
                                      </a:lnTo>
                                      <a:lnTo>
                                        <a:pt x="332" y="56"/>
                                      </a:lnTo>
                                      <a:lnTo>
                                        <a:pt x="329" y="70"/>
                                      </a:lnTo>
                                      <a:lnTo>
                                        <a:pt x="322" y="81"/>
                                      </a:lnTo>
                                      <a:lnTo>
                                        <a:pt x="312" y="88"/>
                                      </a:lnTo>
                                      <a:lnTo>
                                        <a:pt x="298" y="91"/>
                                      </a:lnTo>
                                      <a:lnTo>
                                        <a:pt x="419" y="91"/>
                                      </a:lnTo>
                                      <a:lnTo>
                                        <a:pt x="406" y="88"/>
                                      </a:lnTo>
                                      <a:lnTo>
                                        <a:pt x="395" y="81"/>
                                      </a:lnTo>
                                      <a:lnTo>
                                        <a:pt x="388" y="70"/>
                                      </a:lnTo>
                                      <a:lnTo>
                                        <a:pt x="385" y="56"/>
                                      </a:lnTo>
                                      <a:lnTo>
                                        <a:pt x="385" y="0"/>
                                      </a:lnTo>
                                      <a:close/>
                                      <a:moveTo>
                                        <a:pt x="552" y="0"/>
                                      </a:moveTo>
                                      <a:lnTo>
                                        <a:pt x="490" y="0"/>
                                      </a:lnTo>
                                      <a:lnTo>
                                        <a:pt x="490" y="56"/>
                                      </a:lnTo>
                                      <a:lnTo>
                                        <a:pt x="487" y="70"/>
                                      </a:lnTo>
                                      <a:lnTo>
                                        <a:pt x="480" y="81"/>
                                      </a:lnTo>
                                      <a:lnTo>
                                        <a:pt x="469" y="88"/>
                                      </a:lnTo>
                                      <a:lnTo>
                                        <a:pt x="456" y="91"/>
                                      </a:lnTo>
                                      <a:lnTo>
                                        <a:pt x="559" y="91"/>
                                      </a:lnTo>
                                      <a:lnTo>
                                        <a:pt x="559" y="7"/>
                                      </a:lnTo>
                                      <a:lnTo>
                                        <a:pt x="552" y="0"/>
                                      </a:lnTo>
                                      <a:close/>
                                    </a:path>
                                  </a:pathLst>
                                </a:custGeom>
                                <a:solidFill>
                                  <a:srgbClr val="E571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0" name="docshape13"/>
                              <wps:cNvSpPr>
                                <a:spLocks/>
                              </wps:cNvSpPr>
                              <wps:spPr bwMode="auto">
                                <a:xfrm>
                                  <a:off x="3939" y="346"/>
                                  <a:ext cx="384" cy="121"/>
                                </a:xfrm>
                                <a:custGeom>
                                  <a:avLst/>
                                  <a:gdLst>
                                    <a:gd name="T0" fmla="+- 0 4007 3939"/>
                                    <a:gd name="T1" fmla="*/ T0 w 384"/>
                                    <a:gd name="T2" fmla="+- 0 353 346"/>
                                    <a:gd name="T3" fmla="*/ 353 h 121"/>
                                    <a:gd name="T4" fmla="+- 0 4000 3939"/>
                                    <a:gd name="T5" fmla="*/ T4 w 384"/>
                                    <a:gd name="T6" fmla="+- 0 346 346"/>
                                    <a:gd name="T7" fmla="*/ 346 h 121"/>
                                    <a:gd name="T8" fmla="+- 0 3955 3939"/>
                                    <a:gd name="T9" fmla="*/ T8 w 384"/>
                                    <a:gd name="T10" fmla="+- 0 346 346"/>
                                    <a:gd name="T11" fmla="*/ 346 h 121"/>
                                    <a:gd name="T12" fmla="+- 0 3946 3939"/>
                                    <a:gd name="T13" fmla="*/ T12 w 384"/>
                                    <a:gd name="T14" fmla="+- 0 346 346"/>
                                    <a:gd name="T15" fmla="*/ 346 h 121"/>
                                    <a:gd name="T16" fmla="+- 0 3939 3939"/>
                                    <a:gd name="T17" fmla="*/ T16 w 384"/>
                                    <a:gd name="T18" fmla="+- 0 353 346"/>
                                    <a:gd name="T19" fmla="*/ 353 h 121"/>
                                    <a:gd name="T20" fmla="+- 0 3939 3939"/>
                                    <a:gd name="T21" fmla="*/ T20 w 384"/>
                                    <a:gd name="T22" fmla="+- 0 460 346"/>
                                    <a:gd name="T23" fmla="*/ 460 h 121"/>
                                    <a:gd name="T24" fmla="+- 0 3946 3939"/>
                                    <a:gd name="T25" fmla="*/ T24 w 384"/>
                                    <a:gd name="T26" fmla="+- 0 467 346"/>
                                    <a:gd name="T27" fmla="*/ 467 h 121"/>
                                    <a:gd name="T28" fmla="+- 0 4000 3939"/>
                                    <a:gd name="T29" fmla="*/ T28 w 384"/>
                                    <a:gd name="T30" fmla="+- 0 467 346"/>
                                    <a:gd name="T31" fmla="*/ 467 h 121"/>
                                    <a:gd name="T32" fmla="+- 0 4007 3939"/>
                                    <a:gd name="T33" fmla="*/ T32 w 384"/>
                                    <a:gd name="T34" fmla="+- 0 460 346"/>
                                    <a:gd name="T35" fmla="*/ 460 h 121"/>
                                    <a:gd name="T36" fmla="+- 0 4007 3939"/>
                                    <a:gd name="T37" fmla="*/ T36 w 384"/>
                                    <a:gd name="T38" fmla="+- 0 353 346"/>
                                    <a:gd name="T39" fmla="*/ 353 h 121"/>
                                    <a:gd name="T40" fmla="+- 0 4165 3939"/>
                                    <a:gd name="T41" fmla="*/ T40 w 384"/>
                                    <a:gd name="T42" fmla="+- 0 353 346"/>
                                    <a:gd name="T43" fmla="*/ 353 h 121"/>
                                    <a:gd name="T44" fmla="+- 0 4158 3939"/>
                                    <a:gd name="T45" fmla="*/ T44 w 384"/>
                                    <a:gd name="T46" fmla="+- 0 346 346"/>
                                    <a:gd name="T47" fmla="*/ 346 h 121"/>
                                    <a:gd name="T48" fmla="+- 0 4112 3939"/>
                                    <a:gd name="T49" fmla="*/ T48 w 384"/>
                                    <a:gd name="T50" fmla="+- 0 346 346"/>
                                    <a:gd name="T51" fmla="*/ 346 h 121"/>
                                    <a:gd name="T52" fmla="+- 0 4104 3939"/>
                                    <a:gd name="T53" fmla="*/ T52 w 384"/>
                                    <a:gd name="T54" fmla="+- 0 346 346"/>
                                    <a:gd name="T55" fmla="*/ 346 h 121"/>
                                    <a:gd name="T56" fmla="+- 0 4097 3939"/>
                                    <a:gd name="T57" fmla="*/ T56 w 384"/>
                                    <a:gd name="T58" fmla="+- 0 353 346"/>
                                    <a:gd name="T59" fmla="*/ 353 h 121"/>
                                    <a:gd name="T60" fmla="+- 0 4097 3939"/>
                                    <a:gd name="T61" fmla="*/ T60 w 384"/>
                                    <a:gd name="T62" fmla="+- 0 460 346"/>
                                    <a:gd name="T63" fmla="*/ 460 h 121"/>
                                    <a:gd name="T64" fmla="+- 0 4104 3939"/>
                                    <a:gd name="T65" fmla="*/ T64 w 384"/>
                                    <a:gd name="T66" fmla="+- 0 467 346"/>
                                    <a:gd name="T67" fmla="*/ 467 h 121"/>
                                    <a:gd name="T68" fmla="+- 0 4158 3939"/>
                                    <a:gd name="T69" fmla="*/ T68 w 384"/>
                                    <a:gd name="T70" fmla="+- 0 467 346"/>
                                    <a:gd name="T71" fmla="*/ 467 h 121"/>
                                    <a:gd name="T72" fmla="+- 0 4165 3939"/>
                                    <a:gd name="T73" fmla="*/ T72 w 384"/>
                                    <a:gd name="T74" fmla="+- 0 460 346"/>
                                    <a:gd name="T75" fmla="*/ 460 h 121"/>
                                    <a:gd name="T76" fmla="+- 0 4165 3939"/>
                                    <a:gd name="T77" fmla="*/ T76 w 384"/>
                                    <a:gd name="T78" fmla="+- 0 353 346"/>
                                    <a:gd name="T79" fmla="*/ 353 h 121"/>
                                    <a:gd name="T80" fmla="+- 0 4322 3939"/>
                                    <a:gd name="T81" fmla="*/ T80 w 384"/>
                                    <a:gd name="T82" fmla="+- 0 353 346"/>
                                    <a:gd name="T83" fmla="*/ 353 h 121"/>
                                    <a:gd name="T84" fmla="+- 0 4315 3939"/>
                                    <a:gd name="T85" fmla="*/ T84 w 384"/>
                                    <a:gd name="T86" fmla="+- 0 346 346"/>
                                    <a:gd name="T87" fmla="*/ 346 h 121"/>
                                    <a:gd name="T88" fmla="+- 0 4307 3939"/>
                                    <a:gd name="T89" fmla="*/ T88 w 384"/>
                                    <a:gd name="T90" fmla="+- 0 346 346"/>
                                    <a:gd name="T91" fmla="*/ 346 h 121"/>
                                    <a:gd name="T92" fmla="+- 0 4261 3939"/>
                                    <a:gd name="T93" fmla="*/ T92 w 384"/>
                                    <a:gd name="T94" fmla="+- 0 346 346"/>
                                    <a:gd name="T95" fmla="*/ 346 h 121"/>
                                    <a:gd name="T96" fmla="+- 0 4254 3939"/>
                                    <a:gd name="T97" fmla="*/ T96 w 384"/>
                                    <a:gd name="T98" fmla="+- 0 353 346"/>
                                    <a:gd name="T99" fmla="*/ 353 h 121"/>
                                    <a:gd name="T100" fmla="+- 0 4254 3939"/>
                                    <a:gd name="T101" fmla="*/ T100 w 384"/>
                                    <a:gd name="T102" fmla="+- 0 460 346"/>
                                    <a:gd name="T103" fmla="*/ 460 h 121"/>
                                    <a:gd name="T104" fmla="+- 0 4261 3939"/>
                                    <a:gd name="T105" fmla="*/ T104 w 384"/>
                                    <a:gd name="T106" fmla="+- 0 467 346"/>
                                    <a:gd name="T107" fmla="*/ 467 h 121"/>
                                    <a:gd name="T108" fmla="+- 0 4315 3939"/>
                                    <a:gd name="T109" fmla="*/ T108 w 384"/>
                                    <a:gd name="T110" fmla="+- 0 467 346"/>
                                    <a:gd name="T111" fmla="*/ 467 h 121"/>
                                    <a:gd name="T112" fmla="+- 0 4322 3939"/>
                                    <a:gd name="T113" fmla="*/ T112 w 384"/>
                                    <a:gd name="T114" fmla="+- 0 460 346"/>
                                    <a:gd name="T115" fmla="*/ 460 h 121"/>
                                    <a:gd name="T116" fmla="+- 0 4322 3939"/>
                                    <a:gd name="T117" fmla="*/ T116 w 384"/>
                                    <a:gd name="T118" fmla="+- 0 353 346"/>
                                    <a:gd name="T119" fmla="*/ 353 h 12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384" h="121">
                                      <a:moveTo>
                                        <a:pt x="68" y="7"/>
                                      </a:moveTo>
                                      <a:lnTo>
                                        <a:pt x="61" y="0"/>
                                      </a:lnTo>
                                      <a:lnTo>
                                        <a:pt x="16" y="0"/>
                                      </a:lnTo>
                                      <a:lnTo>
                                        <a:pt x="7" y="0"/>
                                      </a:lnTo>
                                      <a:lnTo>
                                        <a:pt x="0" y="7"/>
                                      </a:lnTo>
                                      <a:lnTo>
                                        <a:pt x="0" y="114"/>
                                      </a:lnTo>
                                      <a:lnTo>
                                        <a:pt x="7" y="121"/>
                                      </a:lnTo>
                                      <a:lnTo>
                                        <a:pt x="61" y="121"/>
                                      </a:lnTo>
                                      <a:lnTo>
                                        <a:pt x="68" y="114"/>
                                      </a:lnTo>
                                      <a:lnTo>
                                        <a:pt x="68" y="7"/>
                                      </a:lnTo>
                                      <a:close/>
                                      <a:moveTo>
                                        <a:pt x="226" y="7"/>
                                      </a:moveTo>
                                      <a:lnTo>
                                        <a:pt x="219" y="0"/>
                                      </a:lnTo>
                                      <a:lnTo>
                                        <a:pt x="173" y="0"/>
                                      </a:lnTo>
                                      <a:lnTo>
                                        <a:pt x="165" y="0"/>
                                      </a:lnTo>
                                      <a:lnTo>
                                        <a:pt x="158" y="7"/>
                                      </a:lnTo>
                                      <a:lnTo>
                                        <a:pt x="158" y="114"/>
                                      </a:lnTo>
                                      <a:lnTo>
                                        <a:pt x="165" y="121"/>
                                      </a:lnTo>
                                      <a:lnTo>
                                        <a:pt x="219" y="121"/>
                                      </a:lnTo>
                                      <a:lnTo>
                                        <a:pt x="226" y="114"/>
                                      </a:lnTo>
                                      <a:lnTo>
                                        <a:pt x="226" y="7"/>
                                      </a:lnTo>
                                      <a:close/>
                                      <a:moveTo>
                                        <a:pt x="383" y="7"/>
                                      </a:moveTo>
                                      <a:lnTo>
                                        <a:pt x="376" y="0"/>
                                      </a:lnTo>
                                      <a:lnTo>
                                        <a:pt x="368" y="0"/>
                                      </a:lnTo>
                                      <a:lnTo>
                                        <a:pt x="322" y="0"/>
                                      </a:lnTo>
                                      <a:lnTo>
                                        <a:pt x="315" y="7"/>
                                      </a:lnTo>
                                      <a:lnTo>
                                        <a:pt x="315" y="114"/>
                                      </a:lnTo>
                                      <a:lnTo>
                                        <a:pt x="322" y="121"/>
                                      </a:lnTo>
                                      <a:lnTo>
                                        <a:pt x="376" y="121"/>
                                      </a:lnTo>
                                      <a:lnTo>
                                        <a:pt x="383" y="114"/>
                                      </a:lnTo>
                                      <a:lnTo>
                                        <a:pt x="383" y="7"/>
                                      </a:lnTo>
                                      <a:close/>
                                    </a:path>
                                  </a:pathLst>
                                </a:custGeom>
                                <a:solidFill>
                                  <a:srgbClr val="CFD2D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D379BF5" id="Group 167" o:spid="_x0000_s1026" style="position:absolute;margin-left:1.5pt;margin-top:-2.35pt;width:16.05pt;height:17pt;z-index:-250969088;mso-wrap-distance-left:0;mso-wrap-distance-right:0;mso-position-horizontal-relative:margin;mso-position-vertical-relative:margin" coordorigin="3851,346" coordsize="559,5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">
                      <o:lock v:ext="edit" aspectratio="t"/>
                      <v:shape id="docshape11" o:spid="_x0000_s1027" style="position:absolute;left:3940;top:588;width:381;height:283;visibility:visible;mso-wrap-style:square;v-text-anchor:top" coordsize="381,2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" path="m66,114r-7,-7l7,107,,114r,55l7,176r9,l59,176r7,-7l66,114xm67,221r-7,-7l52,214r-44,l1,221r,55l8,283r52,l67,276r,-55xm171,114r-7,-7l112,107r-7,7l105,169r7,7l121,176r43,l171,169r,-55xm172,221r-7,-7l157,214r-44,l106,221r,55l113,283r52,l172,276r,-55xm276,114r-7,-7l261,107r-44,l210,114r,55l217,176r52,l276,169r,-55xm276,7l269,r-8,l217,r-7,7l210,62r7,8l269,70r7,-8l276,7xm381,114r-7,-7l366,107r-44,l315,114r,55l322,176r52,l381,169r,-55xm381,7l374,r-8,l322,r-7,7l315,62r7,8l374,70r7,-8l381,7xe" fillcolor="#4c5257" stroked="f">
                        <v:path arrowok="t" o:connecttype="custom" o:connectlocs="59,695;0,702;7,764;59,764;66,702;60,802;8,802;1,864;60,871;67,809;164,695;105,702;112,764;164,764;171,702;165,802;113,802;106,864;165,871;172,809;269,695;217,695;210,757;269,764;276,702;269,588;217,588;210,650;269,658;276,595;374,695;322,695;315,757;374,764;381,702;374,588;322,588;315,650;374,658;381,595" o:connectangles="0,0,0,0,0,0,0,0,0,0,0,0,0,0,0,0,0,0,0,0,0,0,0,0,0,0,0,0,0,0,0,0,0,0,0,0,0,0,0,0"/>
                      </v:shape>
                      <v:shape id="docshape12" o:spid="_x0000_s1028" style="position:absolute;left:3851;top:394;width:559;height:550;visibility:visible;mso-wrap-style:square;v-text-anchor:top" coordsize="559,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" path="m70,l7,,,7,,542r7,7l552,549r7,-7l559,507r-519,l40,163r519,l559,91r-456,l90,88,80,81,73,70,70,56,70,xm559,163r-39,l520,507r39,l559,163xm227,l175,r,56l172,70r-7,11l154,88r-13,3l261,91,248,88,237,81,230,70,227,56,227,xm385,l332,r,56l329,70r-7,11l312,88r-14,3l419,91,406,88,395,81,388,70,385,56,385,xm552,l490,r,56l487,70r-7,11l469,88r-13,3l559,91r,-84l552,xe" fillcolor="#e57100" stroked="f">
                        <v:path arrowok="t" o:connecttype="custom" o:connectlocs="70,395;7,395;0,402;0,937;7,944;552,944;559,937;559,902;40,902;40,558;559,558;559,486;103,486;90,483;80,476;73,465;70,451;70,395;559,558;520,558;520,902;559,902;559,558;227,395;175,395;175,451;172,465;165,476;154,483;141,486;261,486;248,483;237,476;230,465;227,451;227,395;385,395;332,395;332,451;329,465;322,476;312,483;298,486;419,486;406,483;395,476;388,465;385,451;385,395;552,395;490,395;490,451;487,465;480,476;469,483;456,486;559,486;559,402;552,395" o:connectangles="0,0,0,0,0,0,0,0,0,0,0,0,0,0,0,0,0,0,0,0,0,0,0,0,0,0,0,0,0,0,0,0,0,0,0,0,0,0,0,0,0,0,0,0,0,0,0,0,0,0,0,0,0,0,0,0,0,0,0"/>
                      </v:shape>
                      <v:shape id="docshape13" o:spid="_x0000_s1029" style="position:absolute;left:3939;top:346;width:384;height:121;visibility:visible;mso-wrap-style:square;v-text-anchor:top" coordsize="384,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" path="m68,7l61,,16,,7,,,7,,114r7,7l61,121r7,-7l68,7xm226,7l219,,173,r-8,l158,7r,107l165,121r54,l226,114,226,7xm383,7l376,r-8,l322,r-7,7l315,114r7,7l376,121r7,-7l383,7xe" fillcolor="#cfd2d0" stroked="f">
                        <v:path arrowok="t" o:connecttype="custom" o:connectlocs="68,353;61,346;16,346;7,346;0,353;0,460;7,467;61,467;68,460;68,353;226,353;219,346;173,346;165,346;158,353;158,460;165,467;219,467;226,460;226,353;383,353;376,346;368,346;322,346;315,353;315,460;322,467;376,467;383,460;383,353" o:connectangles="0,0,0,0,0,0,0,0,0,0,0,0,0,0,0,0,0,0,0,0,0,0,0,0,0,0,0,0,0,0"/>
                      </v:shape>
                      <w10:wrap type="square" anchorx="margin" anchory="margin"/>
                    </v:group>
                  </w:pict>
                </mc:Fallback>
              </mc:AlternateContent>
            </w:r>
            <w:r w:rsidRPr="00310613">
              <w:rPr>
                <w:rFonts w:ascii="VIC" w:hAnsi="VIC"/>
                <w:b/>
                <w:color w:val="E57100"/>
                <w:w w:val="105"/>
                <w:position w:val="-2"/>
              </w:rPr>
              <w:t xml:space="preserve">  </w:t>
            </w:r>
            <w:r>
              <w:rPr>
                <w:rFonts w:ascii="VIC" w:hAnsi="VIC"/>
                <w:b/>
                <w:color w:val="E57100"/>
                <w:w w:val="105"/>
                <w:position w:val="-2"/>
              </w:rPr>
              <w:t>MAY</w:t>
            </w:r>
            <w:r w:rsidRPr="00310613">
              <w:rPr>
                <w:rFonts w:ascii="VIC" w:hAnsi="VIC"/>
                <w:b/>
                <w:color w:val="E57100"/>
                <w:w w:val="105"/>
                <w:position w:val="-2"/>
              </w:rPr>
              <w:t xml:space="preserve"> </w:t>
            </w:r>
          </w:p>
        </w:tc>
        <w:tc>
          <w:tcPr>
            <w:tcW w:w="3600" w:type="dxa"/>
            <w:gridSpan w:val="3"/>
            <w:tcBorders>
              <w:left w:val="nil"/>
              <w:bottom w:val="single" w:sz="8" w:space="0" w:color="767171" w:themeColor="background2" w:themeShade="80"/>
              <w:right w:val="nil"/>
            </w:tcBorders>
            <w:shd w:val="clear" w:color="auto" w:fill="F2F2F2" w:themeFill="background1" w:themeFillShade="F2"/>
            <w:vAlign w:val="center"/>
          </w:tcPr>
          <w:p w14:paraId="47F82FBF" w14:textId="58FEB6C1" w:rsidR="00310613" w:rsidRPr="00142E2B" w:rsidRDefault="00310613" w:rsidP="00310613">
            <w:pPr>
              <w:rPr>
                <w:rFonts w:ascii="VIC Light" w:hAnsi="VIC Light"/>
                <w:noProof/>
                <w:sz w:val="20"/>
                <w:szCs w:val="24"/>
              </w:rPr>
            </w:pPr>
            <w:r w:rsidRPr="00310613">
              <w:rPr>
                <w:rFonts w:ascii="VIC Light" w:hAnsi="VIC Light"/>
                <w:noProof/>
                <w:color w:val="E57100"/>
                <w:sz w:val="18"/>
                <w:szCs w:val="18"/>
              </w:rPr>
              <mc:AlternateContent>
                <mc:Choice Requires="wpg">
                  <w:drawing>
                    <wp:anchor distT="0" distB="0" distL="0" distR="0" simplePos="0" relativeHeight="252348416" behindDoc="1" locked="0" layoutInCell="1" allowOverlap="1" wp14:anchorId="18FE28CA" wp14:editId="696F983C">
                      <wp:simplePos x="0" y="0"/>
                      <wp:positionH relativeFrom="margin">
                        <wp:posOffset>36195</wp:posOffset>
                      </wp:positionH>
                      <wp:positionV relativeFrom="margin">
                        <wp:posOffset>-132715</wp:posOffset>
                      </wp:positionV>
                      <wp:extent cx="203835" cy="215900"/>
                      <wp:effectExtent l="0" t="0" r="5715" b="0"/>
                      <wp:wrapSquare wrapText="bothSides"/>
                      <wp:docPr id="171" name="Group 171"/>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203835" cy="215900"/>
                                <a:chOff x="3851" y="346"/>
                                <a:chExt cx="559" cy="598"/>
                              </a:xfrm>
                            </wpg:grpSpPr>
                            <wps:wsp>
                              <wps:cNvPr id="172" name="docshape11"/>
                              <wps:cNvSpPr>
                                <a:spLocks/>
                              </wps:cNvSpPr>
                              <wps:spPr bwMode="auto">
                                <a:xfrm>
                                  <a:off x="3940" y="588"/>
                                  <a:ext cx="381" cy="283"/>
                                </a:xfrm>
                                <a:custGeom>
                                  <a:avLst/>
                                  <a:gdLst>
                                    <a:gd name="T0" fmla="+- 0 3999 3940"/>
                                    <a:gd name="T1" fmla="*/ T0 w 381"/>
                                    <a:gd name="T2" fmla="+- 0 695 588"/>
                                    <a:gd name="T3" fmla="*/ 695 h 283"/>
                                    <a:gd name="T4" fmla="+- 0 3940 3940"/>
                                    <a:gd name="T5" fmla="*/ T4 w 381"/>
                                    <a:gd name="T6" fmla="+- 0 702 588"/>
                                    <a:gd name="T7" fmla="*/ 702 h 283"/>
                                    <a:gd name="T8" fmla="+- 0 3947 3940"/>
                                    <a:gd name="T9" fmla="*/ T8 w 381"/>
                                    <a:gd name="T10" fmla="+- 0 764 588"/>
                                    <a:gd name="T11" fmla="*/ 764 h 283"/>
                                    <a:gd name="T12" fmla="+- 0 3999 3940"/>
                                    <a:gd name="T13" fmla="*/ T12 w 381"/>
                                    <a:gd name="T14" fmla="+- 0 764 588"/>
                                    <a:gd name="T15" fmla="*/ 764 h 283"/>
                                    <a:gd name="T16" fmla="+- 0 4006 3940"/>
                                    <a:gd name="T17" fmla="*/ T16 w 381"/>
                                    <a:gd name="T18" fmla="+- 0 702 588"/>
                                    <a:gd name="T19" fmla="*/ 702 h 283"/>
                                    <a:gd name="T20" fmla="+- 0 4000 3940"/>
                                    <a:gd name="T21" fmla="*/ T20 w 381"/>
                                    <a:gd name="T22" fmla="+- 0 802 588"/>
                                    <a:gd name="T23" fmla="*/ 802 h 283"/>
                                    <a:gd name="T24" fmla="+- 0 3948 3940"/>
                                    <a:gd name="T25" fmla="*/ T24 w 381"/>
                                    <a:gd name="T26" fmla="+- 0 802 588"/>
                                    <a:gd name="T27" fmla="*/ 802 h 283"/>
                                    <a:gd name="T28" fmla="+- 0 3941 3940"/>
                                    <a:gd name="T29" fmla="*/ T28 w 381"/>
                                    <a:gd name="T30" fmla="+- 0 864 588"/>
                                    <a:gd name="T31" fmla="*/ 864 h 283"/>
                                    <a:gd name="T32" fmla="+- 0 4000 3940"/>
                                    <a:gd name="T33" fmla="*/ T32 w 381"/>
                                    <a:gd name="T34" fmla="+- 0 871 588"/>
                                    <a:gd name="T35" fmla="*/ 871 h 283"/>
                                    <a:gd name="T36" fmla="+- 0 4007 3940"/>
                                    <a:gd name="T37" fmla="*/ T36 w 381"/>
                                    <a:gd name="T38" fmla="+- 0 809 588"/>
                                    <a:gd name="T39" fmla="*/ 809 h 283"/>
                                    <a:gd name="T40" fmla="+- 0 4104 3940"/>
                                    <a:gd name="T41" fmla="*/ T40 w 381"/>
                                    <a:gd name="T42" fmla="+- 0 695 588"/>
                                    <a:gd name="T43" fmla="*/ 695 h 283"/>
                                    <a:gd name="T44" fmla="+- 0 4045 3940"/>
                                    <a:gd name="T45" fmla="*/ T44 w 381"/>
                                    <a:gd name="T46" fmla="+- 0 702 588"/>
                                    <a:gd name="T47" fmla="*/ 702 h 283"/>
                                    <a:gd name="T48" fmla="+- 0 4052 3940"/>
                                    <a:gd name="T49" fmla="*/ T48 w 381"/>
                                    <a:gd name="T50" fmla="+- 0 764 588"/>
                                    <a:gd name="T51" fmla="*/ 764 h 283"/>
                                    <a:gd name="T52" fmla="+- 0 4104 3940"/>
                                    <a:gd name="T53" fmla="*/ T52 w 381"/>
                                    <a:gd name="T54" fmla="+- 0 764 588"/>
                                    <a:gd name="T55" fmla="*/ 764 h 283"/>
                                    <a:gd name="T56" fmla="+- 0 4111 3940"/>
                                    <a:gd name="T57" fmla="*/ T56 w 381"/>
                                    <a:gd name="T58" fmla="+- 0 702 588"/>
                                    <a:gd name="T59" fmla="*/ 702 h 283"/>
                                    <a:gd name="T60" fmla="+- 0 4105 3940"/>
                                    <a:gd name="T61" fmla="*/ T60 w 381"/>
                                    <a:gd name="T62" fmla="+- 0 802 588"/>
                                    <a:gd name="T63" fmla="*/ 802 h 283"/>
                                    <a:gd name="T64" fmla="+- 0 4053 3940"/>
                                    <a:gd name="T65" fmla="*/ T64 w 381"/>
                                    <a:gd name="T66" fmla="+- 0 802 588"/>
                                    <a:gd name="T67" fmla="*/ 802 h 283"/>
                                    <a:gd name="T68" fmla="+- 0 4046 3940"/>
                                    <a:gd name="T69" fmla="*/ T68 w 381"/>
                                    <a:gd name="T70" fmla="+- 0 864 588"/>
                                    <a:gd name="T71" fmla="*/ 864 h 283"/>
                                    <a:gd name="T72" fmla="+- 0 4105 3940"/>
                                    <a:gd name="T73" fmla="*/ T72 w 381"/>
                                    <a:gd name="T74" fmla="+- 0 871 588"/>
                                    <a:gd name="T75" fmla="*/ 871 h 283"/>
                                    <a:gd name="T76" fmla="+- 0 4112 3940"/>
                                    <a:gd name="T77" fmla="*/ T76 w 381"/>
                                    <a:gd name="T78" fmla="+- 0 809 588"/>
                                    <a:gd name="T79" fmla="*/ 809 h 283"/>
                                    <a:gd name="T80" fmla="+- 0 4209 3940"/>
                                    <a:gd name="T81" fmla="*/ T80 w 381"/>
                                    <a:gd name="T82" fmla="+- 0 695 588"/>
                                    <a:gd name="T83" fmla="*/ 695 h 283"/>
                                    <a:gd name="T84" fmla="+- 0 4157 3940"/>
                                    <a:gd name="T85" fmla="*/ T84 w 381"/>
                                    <a:gd name="T86" fmla="+- 0 695 588"/>
                                    <a:gd name="T87" fmla="*/ 695 h 283"/>
                                    <a:gd name="T88" fmla="+- 0 4150 3940"/>
                                    <a:gd name="T89" fmla="*/ T88 w 381"/>
                                    <a:gd name="T90" fmla="+- 0 757 588"/>
                                    <a:gd name="T91" fmla="*/ 757 h 283"/>
                                    <a:gd name="T92" fmla="+- 0 4209 3940"/>
                                    <a:gd name="T93" fmla="*/ T92 w 381"/>
                                    <a:gd name="T94" fmla="+- 0 764 588"/>
                                    <a:gd name="T95" fmla="*/ 764 h 283"/>
                                    <a:gd name="T96" fmla="+- 0 4216 3940"/>
                                    <a:gd name="T97" fmla="*/ T96 w 381"/>
                                    <a:gd name="T98" fmla="+- 0 702 588"/>
                                    <a:gd name="T99" fmla="*/ 702 h 283"/>
                                    <a:gd name="T100" fmla="+- 0 4209 3940"/>
                                    <a:gd name="T101" fmla="*/ T100 w 381"/>
                                    <a:gd name="T102" fmla="+- 0 588 588"/>
                                    <a:gd name="T103" fmla="*/ 588 h 283"/>
                                    <a:gd name="T104" fmla="+- 0 4157 3940"/>
                                    <a:gd name="T105" fmla="*/ T104 w 381"/>
                                    <a:gd name="T106" fmla="+- 0 588 588"/>
                                    <a:gd name="T107" fmla="*/ 588 h 283"/>
                                    <a:gd name="T108" fmla="+- 0 4150 3940"/>
                                    <a:gd name="T109" fmla="*/ T108 w 381"/>
                                    <a:gd name="T110" fmla="+- 0 650 588"/>
                                    <a:gd name="T111" fmla="*/ 650 h 283"/>
                                    <a:gd name="T112" fmla="+- 0 4209 3940"/>
                                    <a:gd name="T113" fmla="*/ T112 w 381"/>
                                    <a:gd name="T114" fmla="+- 0 658 588"/>
                                    <a:gd name="T115" fmla="*/ 658 h 283"/>
                                    <a:gd name="T116" fmla="+- 0 4216 3940"/>
                                    <a:gd name="T117" fmla="*/ T116 w 381"/>
                                    <a:gd name="T118" fmla="+- 0 595 588"/>
                                    <a:gd name="T119" fmla="*/ 595 h 283"/>
                                    <a:gd name="T120" fmla="+- 0 4314 3940"/>
                                    <a:gd name="T121" fmla="*/ T120 w 381"/>
                                    <a:gd name="T122" fmla="+- 0 695 588"/>
                                    <a:gd name="T123" fmla="*/ 695 h 283"/>
                                    <a:gd name="T124" fmla="+- 0 4262 3940"/>
                                    <a:gd name="T125" fmla="*/ T124 w 381"/>
                                    <a:gd name="T126" fmla="+- 0 695 588"/>
                                    <a:gd name="T127" fmla="*/ 695 h 283"/>
                                    <a:gd name="T128" fmla="+- 0 4255 3940"/>
                                    <a:gd name="T129" fmla="*/ T128 w 381"/>
                                    <a:gd name="T130" fmla="+- 0 757 588"/>
                                    <a:gd name="T131" fmla="*/ 757 h 283"/>
                                    <a:gd name="T132" fmla="+- 0 4314 3940"/>
                                    <a:gd name="T133" fmla="*/ T132 w 381"/>
                                    <a:gd name="T134" fmla="+- 0 764 588"/>
                                    <a:gd name="T135" fmla="*/ 764 h 283"/>
                                    <a:gd name="T136" fmla="+- 0 4321 3940"/>
                                    <a:gd name="T137" fmla="*/ T136 w 381"/>
                                    <a:gd name="T138" fmla="+- 0 702 588"/>
                                    <a:gd name="T139" fmla="*/ 702 h 283"/>
                                    <a:gd name="T140" fmla="+- 0 4314 3940"/>
                                    <a:gd name="T141" fmla="*/ T140 w 381"/>
                                    <a:gd name="T142" fmla="+- 0 588 588"/>
                                    <a:gd name="T143" fmla="*/ 588 h 283"/>
                                    <a:gd name="T144" fmla="+- 0 4262 3940"/>
                                    <a:gd name="T145" fmla="*/ T144 w 381"/>
                                    <a:gd name="T146" fmla="+- 0 588 588"/>
                                    <a:gd name="T147" fmla="*/ 588 h 283"/>
                                    <a:gd name="T148" fmla="+- 0 4255 3940"/>
                                    <a:gd name="T149" fmla="*/ T148 w 381"/>
                                    <a:gd name="T150" fmla="+- 0 650 588"/>
                                    <a:gd name="T151" fmla="*/ 650 h 283"/>
                                    <a:gd name="T152" fmla="+- 0 4314 3940"/>
                                    <a:gd name="T153" fmla="*/ T152 w 381"/>
                                    <a:gd name="T154" fmla="+- 0 658 588"/>
                                    <a:gd name="T155" fmla="*/ 658 h 283"/>
                                    <a:gd name="T156" fmla="+- 0 4321 3940"/>
                                    <a:gd name="T157" fmla="*/ T156 w 381"/>
                                    <a:gd name="T158" fmla="+- 0 595 588"/>
                                    <a:gd name="T159" fmla="*/ 595 h 28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Lst>
                                  <a:rect l="0" t="0" r="r" b="b"/>
                                  <a:pathLst>
                                    <a:path w="381" h="283">
                                      <a:moveTo>
                                        <a:pt x="66" y="114"/>
                                      </a:moveTo>
                                      <a:lnTo>
                                        <a:pt x="59" y="107"/>
                                      </a:lnTo>
                                      <a:lnTo>
                                        <a:pt x="7" y="107"/>
                                      </a:lnTo>
                                      <a:lnTo>
                                        <a:pt x="0" y="114"/>
                                      </a:lnTo>
                                      <a:lnTo>
                                        <a:pt x="0" y="169"/>
                                      </a:lnTo>
                                      <a:lnTo>
                                        <a:pt x="7" y="176"/>
                                      </a:lnTo>
                                      <a:lnTo>
                                        <a:pt x="16" y="176"/>
                                      </a:lnTo>
                                      <a:lnTo>
                                        <a:pt x="59" y="176"/>
                                      </a:lnTo>
                                      <a:lnTo>
                                        <a:pt x="66" y="169"/>
                                      </a:lnTo>
                                      <a:lnTo>
                                        <a:pt x="66" y="114"/>
                                      </a:lnTo>
                                      <a:close/>
                                      <a:moveTo>
                                        <a:pt x="67" y="221"/>
                                      </a:moveTo>
                                      <a:lnTo>
                                        <a:pt x="60" y="214"/>
                                      </a:lnTo>
                                      <a:lnTo>
                                        <a:pt x="52" y="214"/>
                                      </a:lnTo>
                                      <a:lnTo>
                                        <a:pt x="8" y="214"/>
                                      </a:lnTo>
                                      <a:lnTo>
                                        <a:pt x="1" y="221"/>
                                      </a:lnTo>
                                      <a:lnTo>
                                        <a:pt x="1" y="276"/>
                                      </a:lnTo>
                                      <a:lnTo>
                                        <a:pt x="8" y="283"/>
                                      </a:lnTo>
                                      <a:lnTo>
                                        <a:pt x="60" y="283"/>
                                      </a:lnTo>
                                      <a:lnTo>
                                        <a:pt x="67" y="276"/>
                                      </a:lnTo>
                                      <a:lnTo>
                                        <a:pt x="67" y="221"/>
                                      </a:lnTo>
                                      <a:close/>
                                      <a:moveTo>
                                        <a:pt x="171" y="114"/>
                                      </a:moveTo>
                                      <a:lnTo>
                                        <a:pt x="164" y="107"/>
                                      </a:lnTo>
                                      <a:lnTo>
                                        <a:pt x="112" y="107"/>
                                      </a:lnTo>
                                      <a:lnTo>
                                        <a:pt x="105" y="114"/>
                                      </a:lnTo>
                                      <a:lnTo>
                                        <a:pt x="105" y="169"/>
                                      </a:lnTo>
                                      <a:lnTo>
                                        <a:pt x="112" y="176"/>
                                      </a:lnTo>
                                      <a:lnTo>
                                        <a:pt x="121" y="176"/>
                                      </a:lnTo>
                                      <a:lnTo>
                                        <a:pt x="164" y="176"/>
                                      </a:lnTo>
                                      <a:lnTo>
                                        <a:pt x="171" y="169"/>
                                      </a:lnTo>
                                      <a:lnTo>
                                        <a:pt x="171" y="114"/>
                                      </a:lnTo>
                                      <a:close/>
                                      <a:moveTo>
                                        <a:pt x="172" y="221"/>
                                      </a:moveTo>
                                      <a:lnTo>
                                        <a:pt x="165" y="214"/>
                                      </a:lnTo>
                                      <a:lnTo>
                                        <a:pt x="157" y="214"/>
                                      </a:lnTo>
                                      <a:lnTo>
                                        <a:pt x="113" y="214"/>
                                      </a:lnTo>
                                      <a:lnTo>
                                        <a:pt x="106" y="221"/>
                                      </a:lnTo>
                                      <a:lnTo>
                                        <a:pt x="106" y="276"/>
                                      </a:lnTo>
                                      <a:lnTo>
                                        <a:pt x="113" y="283"/>
                                      </a:lnTo>
                                      <a:lnTo>
                                        <a:pt x="165" y="283"/>
                                      </a:lnTo>
                                      <a:lnTo>
                                        <a:pt x="172" y="276"/>
                                      </a:lnTo>
                                      <a:lnTo>
                                        <a:pt x="172" y="221"/>
                                      </a:lnTo>
                                      <a:close/>
                                      <a:moveTo>
                                        <a:pt x="276" y="114"/>
                                      </a:moveTo>
                                      <a:lnTo>
                                        <a:pt x="269" y="107"/>
                                      </a:lnTo>
                                      <a:lnTo>
                                        <a:pt x="261" y="107"/>
                                      </a:lnTo>
                                      <a:lnTo>
                                        <a:pt x="217" y="107"/>
                                      </a:lnTo>
                                      <a:lnTo>
                                        <a:pt x="210" y="114"/>
                                      </a:lnTo>
                                      <a:lnTo>
                                        <a:pt x="210" y="169"/>
                                      </a:lnTo>
                                      <a:lnTo>
                                        <a:pt x="217" y="176"/>
                                      </a:lnTo>
                                      <a:lnTo>
                                        <a:pt x="269" y="176"/>
                                      </a:lnTo>
                                      <a:lnTo>
                                        <a:pt x="276" y="169"/>
                                      </a:lnTo>
                                      <a:lnTo>
                                        <a:pt x="276" y="114"/>
                                      </a:lnTo>
                                      <a:close/>
                                      <a:moveTo>
                                        <a:pt x="276" y="7"/>
                                      </a:moveTo>
                                      <a:lnTo>
                                        <a:pt x="269" y="0"/>
                                      </a:lnTo>
                                      <a:lnTo>
                                        <a:pt x="261" y="0"/>
                                      </a:lnTo>
                                      <a:lnTo>
                                        <a:pt x="217" y="0"/>
                                      </a:lnTo>
                                      <a:lnTo>
                                        <a:pt x="210" y="7"/>
                                      </a:lnTo>
                                      <a:lnTo>
                                        <a:pt x="210" y="62"/>
                                      </a:lnTo>
                                      <a:lnTo>
                                        <a:pt x="217" y="70"/>
                                      </a:lnTo>
                                      <a:lnTo>
                                        <a:pt x="269" y="70"/>
                                      </a:lnTo>
                                      <a:lnTo>
                                        <a:pt x="276" y="62"/>
                                      </a:lnTo>
                                      <a:lnTo>
                                        <a:pt x="276" y="7"/>
                                      </a:lnTo>
                                      <a:close/>
                                      <a:moveTo>
                                        <a:pt x="381" y="114"/>
                                      </a:moveTo>
                                      <a:lnTo>
                                        <a:pt x="374" y="107"/>
                                      </a:lnTo>
                                      <a:lnTo>
                                        <a:pt x="366" y="107"/>
                                      </a:lnTo>
                                      <a:lnTo>
                                        <a:pt x="322" y="107"/>
                                      </a:lnTo>
                                      <a:lnTo>
                                        <a:pt x="315" y="114"/>
                                      </a:lnTo>
                                      <a:lnTo>
                                        <a:pt x="315" y="169"/>
                                      </a:lnTo>
                                      <a:lnTo>
                                        <a:pt x="322" y="176"/>
                                      </a:lnTo>
                                      <a:lnTo>
                                        <a:pt x="374" y="176"/>
                                      </a:lnTo>
                                      <a:lnTo>
                                        <a:pt x="381" y="169"/>
                                      </a:lnTo>
                                      <a:lnTo>
                                        <a:pt x="381" y="114"/>
                                      </a:lnTo>
                                      <a:close/>
                                      <a:moveTo>
                                        <a:pt x="381" y="7"/>
                                      </a:moveTo>
                                      <a:lnTo>
                                        <a:pt x="374" y="0"/>
                                      </a:lnTo>
                                      <a:lnTo>
                                        <a:pt x="366" y="0"/>
                                      </a:lnTo>
                                      <a:lnTo>
                                        <a:pt x="322" y="0"/>
                                      </a:lnTo>
                                      <a:lnTo>
                                        <a:pt x="315" y="7"/>
                                      </a:lnTo>
                                      <a:lnTo>
                                        <a:pt x="315" y="62"/>
                                      </a:lnTo>
                                      <a:lnTo>
                                        <a:pt x="322" y="70"/>
                                      </a:lnTo>
                                      <a:lnTo>
                                        <a:pt x="374" y="70"/>
                                      </a:lnTo>
                                      <a:lnTo>
                                        <a:pt x="381" y="62"/>
                                      </a:lnTo>
                                      <a:lnTo>
                                        <a:pt x="381" y="7"/>
                                      </a:lnTo>
                                      <a:close/>
                                    </a:path>
                                  </a:pathLst>
                                </a:custGeom>
                                <a:solidFill>
                                  <a:srgbClr val="4C525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3" name="docshape12"/>
                              <wps:cNvSpPr>
                                <a:spLocks/>
                              </wps:cNvSpPr>
                              <wps:spPr bwMode="auto">
                                <a:xfrm>
                                  <a:off x="3851" y="394"/>
                                  <a:ext cx="559" cy="550"/>
                                </a:xfrm>
                                <a:custGeom>
                                  <a:avLst/>
                                  <a:gdLst>
                                    <a:gd name="T0" fmla="+- 0 3921 3851"/>
                                    <a:gd name="T1" fmla="*/ T0 w 559"/>
                                    <a:gd name="T2" fmla="+- 0 395 395"/>
                                    <a:gd name="T3" fmla="*/ 395 h 550"/>
                                    <a:gd name="T4" fmla="+- 0 3858 3851"/>
                                    <a:gd name="T5" fmla="*/ T4 w 559"/>
                                    <a:gd name="T6" fmla="+- 0 395 395"/>
                                    <a:gd name="T7" fmla="*/ 395 h 550"/>
                                    <a:gd name="T8" fmla="+- 0 3851 3851"/>
                                    <a:gd name="T9" fmla="*/ T8 w 559"/>
                                    <a:gd name="T10" fmla="+- 0 402 395"/>
                                    <a:gd name="T11" fmla="*/ 402 h 550"/>
                                    <a:gd name="T12" fmla="+- 0 3851 3851"/>
                                    <a:gd name="T13" fmla="*/ T12 w 559"/>
                                    <a:gd name="T14" fmla="+- 0 937 395"/>
                                    <a:gd name="T15" fmla="*/ 937 h 550"/>
                                    <a:gd name="T16" fmla="+- 0 3858 3851"/>
                                    <a:gd name="T17" fmla="*/ T16 w 559"/>
                                    <a:gd name="T18" fmla="+- 0 944 395"/>
                                    <a:gd name="T19" fmla="*/ 944 h 550"/>
                                    <a:gd name="T20" fmla="+- 0 4403 3851"/>
                                    <a:gd name="T21" fmla="*/ T20 w 559"/>
                                    <a:gd name="T22" fmla="+- 0 944 395"/>
                                    <a:gd name="T23" fmla="*/ 944 h 550"/>
                                    <a:gd name="T24" fmla="+- 0 4410 3851"/>
                                    <a:gd name="T25" fmla="*/ T24 w 559"/>
                                    <a:gd name="T26" fmla="+- 0 937 395"/>
                                    <a:gd name="T27" fmla="*/ 937 h 550"/>
                                    <a:gd name="T28" fmla="+- 0 4410 3851"/>
                                    <a:gd name="T29" fmla="*/ T28 w 559"/>
                                    <a:gd name="T30" fmla="+- 0 902 395"/>
                                    <a:gd name="T31" fmla="*/ 902 h 550"/>
                                    <a:gd name="T32" fmla="+- 0 3891 3851"/>
                                    <a:gd name="T33" fmla="*/ T32 w 559"/>
                                    <a:gd name="T34" fmla="+- 0 902 395"/>
                                    <a:gd name="T35" fmla="*/ 902 h 550"/>
                                    <a:gd name="T36" fmla="+- 0 3891 3851"/>
                                    <a:gd name="T37" fmla="*/ T36 w 559"/>
                                    <a:gd name="T38" fmla="+- 0 558 395"/>
                                    <a:gd name="T39" fmla="*/ 558 h 550"/>
                                    <a:gd name="T40" fmla="+- 0 4410 3851"/>
                                    <a:gd name="T41" fmla="*/ T40 w 559"/>
                                    <a:gd name="T42" fmla="+- 0 558 395"/>
                                    <a:gd name="T43" fmla="*/ 558 h 550"/>
                                    <a:gd name="T44" fmla="+- 0 4410 3851"/>
                                    <a:gd name="T45" fmla="*/ T44 w 559"/>
                                    <a:gd name="T46" fmla="+- 0 486 395"/>
                                    <a:gd name="T47" fmla="*/ 486 h 550"/>
                                    <a:gd name="T48" fmla="+- 0 3954 3851"/>
                                    <a:gd name="T49" fmla="*/ T48 w 559"/>
                                    <a:gd name="T50" fmla="+- 0 486 395"/>
                                    <a:gd name="T51" fmla="*/ 486 h 550"/>
                                    <a:gd name="T52" fmla="+- 0 3941 3851"/>
                                    <a:gd name="T53" fmla="*/ T52 w 559"/>
                                    <a:gd name="T54" fmla="+- 0 483 395"/>
                                    <a:gd name="T55" fmla="*/ 483 h 550"/>
                                    <a:gd name="T56" fmla="+- 0 3931 3851"/>
                                    <a:gd name="T57" fmla="*/ T56 w 559"/>
                                    <a:gd name="T58" fmla="+- 0 476 395"/>
                                    <a:gd name="T59" fmla="*/ 476 h 550"/>
                                    <a:gd name="T60" fmla="+- 0 3924 3851"/>
                                    <a:gd name="T61" fmla="*/ T60 w 559"/>
                                    <a:gd name="T62" fmla="+- 0 465 395"/>
                                    <a:gd name="T63" fmla="*/ 465 h 550"/>
                                    <a:gd name="T64" fmla="+- 0 3921 3851"/>
                                    <a:gd name="T65" fmla="*/ T64 w 559"/>
                                    <a:gd name="T66" fmla="+- 0 451 395"/>
                                    <a:gd name="T67" fmla="*/ 451 h 550"/>
                                    <a:gd name="T68" fmla="+- 0 3921 3851"/>
                                    <a:gd name="T69" fmla="*/ T68 w 559"/>
                                    <a:gd name="T70" fmla="+- 0 395 395"/>
                                    <a:gd name="T71" fmla="*/ 395 h 550"/>
                                    <a:gd name="T72" fmla="+- 0 4410 3851"/>
                                    <a:gd name="T73" fmla="*/ T72 w 559"/>
                                    <a:gd name="T74" fmla="+- 0 558 395"/>
                                    <a:gd name="T75" fmla="*/ 558 h 550"/>
                                    <a:gd name="T76" fmla="+- 0 4371 3851"/>
                                    <a:gd name="T77" fmla="*/ T76 w 559"/>
                                    <a:gd name="T78" fmla="+- 0 558 395"/>
                                    <a:gd name="T79" fmla="*/ 558 h 550"/>
                                    <a:gd name="T80" fmla="+- 0 4371 3851"/>
                                    <a:gd name="T81" fmla="*/ T80 w 559"/>
                                    <a:gd name="T82" fmla="+- 0 902 395"/>
                                    <a:gd name="T83" fmla="*/ 902 h 550"/>
                                    <a:gd name="T84" fmla="+- 0 4410 3851"/>
                                    <a:gd name="T85" fmla="*/ T84 w 559"/>
                                    <a:gd name="T86" fmla="+- 0 902 395"/>
                                    <a:gd name="T87" fmla="*/ 902 h 550"/>
                                    <a:gd name="T88" fmla="+- 0 4410 3851"/>
                                    <a:gd name="T89" fmla="*/ T88 w 559"/>
                                    <a:gd name="T90" fmla="+- 0 558 395"/>
                                    <a:gd name="T91" fmla="*/ 558 h 550"/>
                                    <a:gd name="T92" fmla="+- 0 4078 3851"/>
                                    <a:gd name="T93" fmla="*/ T92 w 559"/>
                                    <a:gd name="T94" fmla="+- 0 395 395"/>
                                    <a:gd name="T95" fmla="*/ 395 h 550"/>
                                    <a:gd name="T96" fmla="+- 0 4026 3851"/>
                                    <a:gd name="T97" fmla="*/ T96 w 559"/>
                                    <a:gd name="T98" fmla="+- 0 395 395"/>
                                    <a:gd name="T99" fmla="*/ 395 h 550"/>
                                    <a:gd name="T100" fmla="+- 0 4026 3851"/>
                                    <a:gd name="T101" fmla="*/ T100 w 559"/>
                                    <a:gd name="T102" fmla="+- 0 451 395"/>
                                    <a:gd name="T103" fmla="*/ 451 h 550"/>
                                    <a:gd name="T104" fmla="+- 0 4023 3851"/>
                                    <a:gd name="T105" fmla="*/ T104 w 559"/>
                                    <a:gd name="T106" fmla="+- 0 465 395"/>
                                    <a:gd name="T107" fmla="*/ 465 h 550"/>
                                    <a:gd name="T108" fmla="+- 0 4016 3851"/>
                                    <a:gd name="T109" fmla="*/ T108 w 559"/>
                                    <a:gd name="T110" fmla="+- 0 476 395"/>
                                    <a:gd name="T111" fmla="*/ 476 h 550"/>
                                    <a:gd name="T112" fmla="+- 0 4005 3851"/>
                                    <a:gd name="T113" fmla="*/ T112 w 559"/>
                                    <a:gd name="T114" fmla="+- 0 483 395"/>
                                    <a:gd name="T115" fmla="*/ 483 h 550"/>
                                    <a:gd name="T116" fmla="+- 0 3992 3851"/>
                                    <a:gd name="T117" fmla="*/ T116 w 559"/>
                                    <a:gd name="T118" fmla="+- 0 486 395"/>
                                    <a:gd name="T119" fmla="*/ 486 h 550"/>
                                    <a:gd name="T120" fmla="+- 0 4112 3851"/>
                                    <a:gd name="T121" fmla="*/ T120 w 559"/>
                                    <a:gd name="T122" fmla="+- 0 486 395"/>
                                    <a:gd name="T123" fmla="*/ 486 h 550"/>
                                    <a:gd name="T124" fmla="+- 0 4099 3851"/>
                                    <a:gd name="T125" fmla="*/ T124 w 559"/>
                                    <a:gd name="T126" fmla="+- 0 483 395"/>
                                    <a:gd name="T127" fmla="*/ 483 h 550"/>
                                    <a:gd name="T128" fmla="+- 0 4088 3851"/>
                                    <a:gd name="T129" fmla="*/ T128 w 559"/>
                                    <a:gd name="T130" fmla="+- 0 476 395"/>
                                    <a:gd name="T131" fmla="*/ 476 h 550"/>
                                    <a:gd name="T132" fmla="+- 0 4081 3851"/>
                                    <a:gd name="T133" fmla="*/ T132 w 559"/>
                                    <a:gd name="T134" fmla="+- 0 465 395"/>
                                    <a:gd name="T135" fmla="*/ 465 h 550"/>
                                    <a:gd name="T136" fmla="+- 0 4078 3851"/>
                                    <a:gd name="T137" fmla="*/ T136 w 559"/>
                                    <a:gd name="T138" fmla="+- 0 451 395"/>
                                    <a:gd name="T139" fmla="*/ 451 h 550"/>
                                    <a:gd name="T140" fmla="+- 0 4078 3851"/>
                                    <a:gd name="T141" fmla="*/ T140 w 559"/>
                                    <a:gd name="T142" fmla="+- 0 395 395"/>
                                    <a:gd name="T143" fmla="*/ 395 h 550"/>
                                    <a:gd name="T144" fmla="+- 0 4236 3851"/>
                                    <a:gd name="T145" fmla="*/ T144 w 559"/>
                                    <a:gd name="T146" fmla="+- 0 395 395"/>
                                    <a:gd name="T147" fmla="*/ 395 h 550"/>
                                    <a:gd name="T148" fmla="+- 0 4183 3851"/>
                                    <a:gd name="T149" fmla="*/ T148 w 559"/>
                                    <a:gd name="T150" fmla="+- 0 395 395"/>
                                    <a:gd name="T151" fmla="*/ 395 h 550"/>
                                    <a:gd name="T152" fmla="+- 0 4183 3851"/>
                                    <a:gd name="T153" fmla="*/ T152 w 559"/>
                                    <a:gd name="T154" fmla="+- 0 451 395"/>
                                    <a:gd name="T155" fmla="*/ 451 h 550"/>
                                    <a:gd name="T156" fmla="+- 0 4180 3851"/>
                                    <a:gd name="T157" fmla="*/ T156 w 559"/>
                                    <a:gd name="T158" fmla="+- 0 465 395"/>
                                    <a:gd name="T159" fmla="*/ 465 h 550"/>
                                    <a:gd name="T160" fmla="+- 0 4173 3851"/>
                                    <a:gd name="T161" fmla="*/ T160 w 559"/>
                                    <a:gd name="T162" fmla="+- 0 476 395"/>
                                    <a:gd name="T163" fmla="*/ 476 h 550"/>
                                    <a:gd name="T164" fmla="+- 0 4163 3851"/>
                                    <a:gd name="T165" fmla="*/ T164 w 559"/>
                                    <a:gd name="T166" fmla="+- 0 483 395"/>
                                    <a:gd name="T167" fmla="*/ 483 h 550"/>
                                    <a:gd name="T168" fmla="+- 0 4149 3851"/>
                                    <a:gd name="T169" fmla="*/ T168 w 559"/>
                                    <a:gd name="T170" fmla="+- 0 486 395"/>
                                    <a:gd name="T171" fmla="*/ 486 h 550"/>
                                    <a:gd name="T172" fmla="+- 0 4270 3851"/>
                                    <a:gd name="T173" fmla="*/ T172 w 559"/>
                                    <a:gd name="T174" fmla="+- 0 486 395"/>
                                    <a:gd name="T175" fmla="*/ 486 h 550"/>
                                    <a:gd name="T176" fmla="+- 0 4257 3851"/>
                                    <a:gd name="T177" fmla="*/ T176 w 559"/>
                                    <a:gd name="T178" fmla="+- 0 483 395"/>
                                    <a:gd name="T179" fmla="*/ 483 h 550"/>
                                    <a:gd name="T180" fmla="+- 0 4246 3851"/>
                                    <a:gd name="T181" fmla="*/ T180 w 559"/>
                                    <a:gd name="T182" fmla="+- 0 476 395"/>
                                    <a:gd name="T183" fmla="*/ 476 h 550"/>
                                    <a:gd name="T184" fmla="+- 0 4239 3851"/>
                                    <a:gd name="T185" fmla="*/ T184 w 559"/>
                                    <a:gd name="T186" fmla="+- 0 465 395"/>
                                    <a:gd name="T187" fmla="*/ 465 h 550"/>
                                    <a:gd name="T188" fmla="+- 0 4236 3851"/>
                                    <a:gd name="T189" fmla="*/ T188 w 559"/>
                                    <a:gd name="T190" fmla="+- 0 451 395"/>
                                    <a:gd name="T191" fmla="*/ 451 h 550"/>
                                    <a:gd name="T192" fmla="+- 0 4236 3851"/>
                                    <a:gd name="T193" fmla="*/ T192 w 559"/>
                                    <a:gd name="T194" fmla="+- 0 395 395"/>
                                    <a:gd name="T195" fmla="*/ 395 h 550"/>
                                    <a:gd name="T196" fmla="+- 0 4403 3851"/>
                                    <a:gd name="T197" fmla="*/ T196 w 559"/>
                                    <a:gd name="T198" fmla="+- 0 395 395"/>
                                    <a:gd name="T199" fmla="*/ 395 h 550"/>
                                    <a:gd name="T200" fmla="+- 0 4341 3851"/>
                                    <a:gd name="T201" fmla="*/ T200 w 559"/>
                                    <a:gd name="T202" fmla="+- 0 395 395"/>
                                    <a:gd name="T203" fmla="*/ 395 h 550"/>
                                    <a:gd name="T204" fmla="+- 0 4341 3851"/>
                                    <a:gd name="T205" fmla="*/ T204 w 559"/>
                                    <a:gd name="T206" fmla="+- 0 451 395"/>
                                    <a:gd name="T207" fmla="*/ 451 h 550"/>
                                    <a:gd name="T208" fmla="+- 0 4338 3851"/>
                                    <a:gd name="T209" fmla="*/ T208 w 559"/>
                                    <a:gd name="T210" fmla="+- 0 465 395"/>
                                    <a:gd name="T211" fmla="*/ 465 h 550"/>
                                    <a:gd name="T212" fmla="+- 0 4331 3851"/>
                                    <a:gd name="T213" fmla="*/ T212 w 559"/>
                                    <a:gd name="T214" fmla="+- 0 476 395"/>
                                    <a:gd name="T215" fmla="*/ 476 h 550"/>
                                    <a:gd name="T216" fmla="+- 0 4320 3851"/>
                                    <a:gd name="T217" fmla="*/ T216 w 559"/>
                                    <a:gd name="T218" fmla="+- 0 483 395"/>
                                    <a:gd name="T219" fmla="*/ 483 h 550"/>
                                    <a:gd name="T220" fmla="+- 0 4307 3851"/>
                                    <a:gd name="T221" fmla="*/ T220 w 559"/>
                                    <a:gd name="T222" fmla="+- 0 486 395"/>
                                    <a:gd name="T223" fmla="*/ 486 h 550"/>
                                    <a:gd name="T224" fmla="+- 0 4410 3851"/>
                                    <a:gd name="T225" fmla="*/ T224 w 559"/>
                                    <a:gd name="T226" fmla="+- 0 486 395"/>
                                    <a:gd name="T227" fmla="*/ 486 h 550"/>
                                    <a:gd name="T228" fmla="+- 0 4410 3851"/>
                                    <a:gd name="T229" fmla="*/ T228 w 559"/>
                                    <a:gd name="T230" fmla="+- 0 402 395"/>
                                    <a:gd name="T231" fmla="*/ 402 h 550"/>
                                    <a:gd name="T232" fmla="+- 0 4403 3851"/>
                                    <a:gd name="T233" fmla="*/ T232 w 559"/>
                                    <a:gd name="T234" fmla="+- 0 395 395"/>
                                    <a:gd name="T235" fmla="*/ 395 h 5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Lst>
                                  <a:rect l="0" t="0" r="r" b="b"/>
                                  <a:pathLst>
                                    <a:path w="559" h="550">
                                      <a:moveTo>
                                        <a:pt x="70" y="0"/>
                                      </a:moveTo>
                                      <a:lnTo>
                                        <a:pt x="7" y="0"/>
                                      </a:lnTo>
                                      <a:lnTo>
                                        <a:pt x="0" y="7"/>
                                      </a:lnTo>
                                      <a:lnTo>
                                        <a:pt x="0" y="542"/>
                                      </a:lnTo>
                                      <a:lnTo>
                                        <a:pt x="7" y="549"/>
                                      </a:lnTo>
                                      <a:lnTo>
                                        <a:pt x="552" y="549"/>
                                      </a:lnTo>
                                      <a:lnTo>
                                        <a:pt x="559" y="542"/>
                                      </a:lnTo>
                                      <a:lnTo>
                                        <a:pt x="559" y="507"/>
                                      </a:lnTo>
                                      <a:lnTo>
                                        <a:pt x="40" y="507"/>
                                      </a:lnTo>
                                      <a:lnTo>
                                        <a:pt x="40" y="163"/>
                                      </a:lnTo>
                                      <a:lnTo>
                                        <a:pt x="559" y="163"/>
                                      </a:lnTo>
                                      <a:lnTo>
                                        <a:pt x="559" y="91"/>
                                      </a:lnTo>
                                      <a:lnTo>
                                        <a:pt x="103" y="91"/>
                                      </a:lnTo>
                                      <a:lnTo>
                                        <a:pt x="90" y="88"/>
                                      </a:lnTo>
                                      <a:lnTo>
                                        <a:pt x="80" y="81"/>
                                      </a:lnTo>
                                      <a:lnTo>
                                        <a:pt x="73" y="70"/>
                                      </a:lnTo>
                                      <a:lnTo>
                                        <a:pt x="70" y="56"/>
                                      </a:lnTo>
                                      <a:lnTo>
                                        <a:pt x="70" y="0"/>
                                      </a:lnTo>
                                      <a:close/>
                                      <a:moveTo>
                                        <a:pt x="559" y="163"/>
                                      </a:moveTo>
                                      <a:lnTo>
                                        <a:pt x="520" y="163"/>
                                      </a:lnTo>
                                      <a:lnTo>
                                        <a:pt x="520" y="507"/>
                                      </a:lnTo>
                                      <a:lnTo>
                                        <a:pt x="559" y="507"/>
                                      </a:lnTo>
                                      <a:lnTo>
                                        <a:pt x="559" y="163"/>
                                      </a:lnTo>
                                      <a:close/>
                                      <a:moveTo>
                                        <a:pt x="227" y="0"/>
                                      </a:moveTo>
                                      <a:lnTo>
                                        <a:pt x="175" y="0"/>
                                      </a:lnTo>
                                      <a:lnTo>
                                        <a:pt x="175" y="56"/>
                                      </a:lnTo>
                                      <a:lnTo>
                                        <a:pt x="172" y="70"/>
                                      </a:lnTo>
                                      <a:lnTo>
                                        <a:pt x="165" y="81"/>
                                      </a:lnTo>
                                      <a:lnTo>
                                        <a:pt x="154" y="88"/>
                                      </a:lnTo>
                                      <a:lnTo>
                                        <a:pt x="141" y="91"/>
                                      </a:lnTo>
                                      <a:lnTo>
                                        <a:pt x="261" y="91"/>
                                      </a:lnTo>
                                      <a:lnTo>
                                        <a:pt x="248" y="88"/>
                                      </a:lnTo>
                                      <a:lnTo>
                                        <a:pt x="237" y="81"/>
                                      </a:lnTo>
                                      <a:lnTo>
                                        <a:pt x="230" y="70"/>
                                      </a:lnTo>
                                      <a:lnTo>
                                        <a:pt x="227" y="56"/>
                                      </a:lnTo>
                                      <a:lnTo>
                                        <a:pt x="227" y="0"/>
                                      </a:lnTo>
                                      <a:close/>
                                      <a:moveTo>
                                        <a:pt x="385" y="0"/>
                                      </a:moveTo>
                                      <a:lnTo>
                                        <a:pt x="332" y="0"/>
                                      </a:lnTo>
                                      <a:lnTo>
                                        <a:pt x="332" y="56"/>
                                      </a:lnTo>
                                      <a:lnTo>
                                        <a:pt x="329" y="70"/>
                                      </a:lnTo>
                                      <a:lnTo>
                                        <a:pt x="322" y="81"/>
                                      </a:lnTo>
                                      <a:lnTo>
                                        <a:pt x="312" y="88"/>
                                      </a:lnTo>
                                      <a:lnTo>
                                        <a:pt x="298" y="91"/>
                                      </a:lnTo>
                                      <a:lnTo>
                                        <a:pt x="419" y="91"/>
                                      </a:lnTo>
                                      <a:lnTo>
                                        <a:pt x="406" y="88"/>
                                      </a:lnTo>
                                      <a:lnTo>
                                        <a:pt x="395" y="81"/>
                                      </a:lnTo>
                                      <a:lnTo>
                                        <a:pt x="388" y="70"/>
                                      </a:lnTo>
                                      <a:lnTo>
                                        <a:pt x="385" y="56"/>
                                      </a:lnTo>
                                      <a:lnTo>
                                        <a:pt x="385" y="0"/>
                                      </a:lnTo>
                                      <a:close/>
                                      <a:moveTo>
                                        <a:pt x="552" y="0"/>
                                      </a:moveTo>
                                      <a:lnTo>
                                        <a:pt x="490" y="0"/>
                                      </a:lnTo>
                                      <a:lnTo>
                                        <a:pt x="490" y="56"/>
                                      </a:lnTo>
                                      <a:lnTo>
                                        <a:pt x="487" y="70"/>
                                      </a:lnTo>
                                      <a:lnTo>
                                        <a:pt x="480" y="81"/>
                                      </a:lnTo>
                                      <a:lnTo>
                                        <a:pt x="469" y="88"/>
                                      </a:lnTo>
                                      <a:lnTo>
                                        <a:pt x="456" y="91"/>
                                      </a:lnTo>
                                      <a:lnTo>
                                        <a:pt x="559" y="91"/>
                                      </a:lnTo>
                                      <a:lnTo>
                                        <a:pt x="559" y="7"/>
                                      </a:lnTo>
                                      <a:lnTo>
                                        <a:pt x="552" y="0"/>
                                      </a:lnTo>
                                      <a:close/>
                                    </a:path>
                                  </a:pathLst>
                                </a:custGeom>
                                <a:solidFill>
                                  <a:srgbClr val="E571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4" name="docshape13"/>
                              <wps:cNvSpPr>
                                <a:spLocks/>
                              </wps:cNvSpPr>
                              <wps:spPr bwMode="auto">
                                <a:xfrm>
                                  <a:off x="3939" y="346"/>
                                  <a:ext cx="384" cy="121"/>
                                </a:xfrm>
                                <a:custGeom>
                                  <a:avLst/>
                                  <a:gdLst>
                                    <a:gd name="T0" fmla="+- 0 4007 3939"/>
                                    <a:gd name="T1" fmla="*/ T0 w 384"/>
                                    <a:gd name="T2" fmla="+- 0 353 346"/>
                                    <a:gd name="T3" fmla="*/ 353 h 121"/>
                                    <a:gd name="T4" fmla="+- 0 4000 3939"/>
                                    <a:gd name="T5" fmla="*/ T4 w 384"/>
                                    <a:gd name="T6" fmla="+- 0 346 346"/>
                                    <a:gd name="T7" fmla="*/ 346 h 121"/>
                                    <a:gd name="T8" fmla="+- 0 3955 3939"/>
                                    <a:gd name="T9" fmla="*/ T8 w 384"/>
                                    <a:gd name="T10" fmla="+- 0 346 346"/>
                                    <a:gd name="T11" fmla="*/ 346 h 121"/>
                                    <a:gd name="T12" fmla="+- 0 3946 3939"/>
                                    <a:gd name="T13" fmla="*/ T12 w 384"/>
                                    <a:gd name="T14" fmla="+- 0 346 346"/>
                                    <a:gd name="T15" fmla="*/ 346 h 121"/>
                                    <a:gd name="T16" fmla="+- 0 3939 3939"/>
                                    <a:gd name="T17" fmla="*/ T16 w 384"/>
                                    <a:gd name="T18" fmla="+- 0 353 346"/>
                                    <a:gd name="T19" fmla="*/ 353 h 121"/>
                                    <a:gd name="T20" fmla="+- 0 3939 3939"/>
                                    <a:gd name="T21" fmla="*/ T20 w 384"/>
                                    <a:gd name="T22" fmla="+- 0 460 346"/>
                                    <a:gd name="T23" fmla="*/ 460 h 121"/>
                                    <a:gd name="T24" fmla="+- 0 3946 3939"/>
                                    <a:gd name="T25" fmla="*/ T24 w 384"/>
                                    <a:gd name="T26" fmla="+- 0 467 346"/>
                                    <a:gd name="T27" fmla="*/ 467 h 121"/>
                                    <a:gd name="T28" fmla="+- 0 4000 3939"/>
                                    <a:gd name="T29" fmla="*/ T28 w 384"/>
                                    <a:gd name="T30" fmla="+- 0 467 346"/>
                                    <a:gd name="T31" fmla="*/ 467 h 121"/>
                                    <a:gd name="T32" fmla="+- 0 4007 3939"/>
                                    <a:gd name="T33" fmla="*/ T32 w 384"/>
                                    <a:gd name="T34" fmla="+- 0 460 346"/>
                                    <a:gd name="T35" fmla="*/ 460 h 121"/>
                                    <a:gd name="T36" fmla="+- 0 4007 3939"/>
                                    <a:gd name="T37" fmla="*/ T36 w 384"/>
                                    <a:gd name="T38" fmla="+- 0 353 346"/>
                                    <a:gd name="T39" fmla="*/ 353 h 121"/>
                                    <a:gd name="T40" fmla="+- 0 4165 3939"/>
                                    <a:gd name="T41" fmla="*/ T40 w 384"/>
                                    <a:gd name="T42" fmla="+- 0 353 346"/>
                                    <a:gd name="T43" fmla="*/ 353 h 121"/>
                                    <a:gd name="T44" fmla="+- 0 4158 3939"/>
                                    <a:gd name="T45" fmla="*/ T44 w 384"/>
                                    <a:gd name="T46" fmla="+- 0 346 346"/>
                                    <a:gd name="T47" fmla="*/ 346 h 121"/>
                                    <a:gd name="T48" fmla="+- 0 4112 3939"/>
                                    <a:gd name="T49" fmla="*/ T48 w 384"/>
                                    <a:gd name="T50" fmla="+- 0 346 346"/>
                                    <a:gd name="T51" fmla="*/ 346 h 121"/>
                                    <a:gd name="T52" fmla="+- 0 4104 3939"/>
                                    <a:gd name="T53" fmla="*/ T52 w 384"/>
                                    <a:gd name="T54" fmla="+- 0 346 346"/>
                                    <a:gd name="T55" fmla="*/ 346 h 121"/>
                                    <a:gd name="T56" fmla="+- 0 4097 3939"/>
                                    <a:gd name="T57" fmla="*/ T56 w 384"/>
                                    <a:gd name="T58" fmla="+- 0 353 346"/>
                                    <a:gd name="T59" fmla="*/ 353 h 121"/>
                                    <a:gd name="T60" fmla="+- 0 4097 3939"/>
                                    <a:gd name="T61" fmla="*/ T60 w 384"/>
                                    <a:gd name="T62" fmla="+- 0 460 346"/>
                                    <a:gd name="T63" fmla="*/ 460 h 121"/>
                                    <a:gd name="T64" fmla="+- 0 4104 3939"/>
                                    <a:gd name="T65" fmla="*/ T64 w 384"/>
                                    <a:gd name="T66" fmla="+- 0 467 346"/>
                                    <a:gd name="T67" fmla="*/ 467 h 121"/>
                                    <a:gd name="T68" fmla="+- 0 4158 3939"/>
                                    <a:gd name="T69" fmla="*/ T68 w 384"/>
                                    <a:gd name="T70" fmla="+- 0 467 346"/>
                                    <a:gd name="T71" fmla="*/ 467 h 121"/>
                                    <a:gd name="T72" fmla="+- 0 4165 3939"/>
                                    <a:gd name="T73" fmla="*/ T72 w 384"/>
                                    <a:gd name="T74" fmla="+- 0 460 346"/>
                                    <a:gd name="T75" fmla="*/ 460 h 121"/>
                                    <a:gd name="T76" fmla="+- 0 4165 3939"/>
                                    <a:gd name="T77" fmla="*/ T76 w 384"/>
                                    <a:gd name="T78" fmla="+- 0 353 346"/>
                                    <a:gd name="T79" fmla="*/ 353 h 121"/>
                                    <a:gd name="T80" fmla="+- 0 4322 3939"/>
                                    <a:gd name="T81" fmla="*/ T80 w 384"/>
                                    <a:gd name="T82" fmla="+- 0 353 346"/>
                                    <a:gd name="T83" fmla="*/ 353 h 121"/>
                                    <a:gd name="T84" fmla="+- 0 4315 3939"/>
                                    <a:gd name="T85" fmla="*/ T84 w 384"/>
                                    <a:gd name="T86" fmla="+- 0 346 346"/>
                                    <a:gd name="T87" fmla="*/ 346 h 121"/>
                                    <a:gd name="T88" fmla="+- 0 4307 3939"/>
                                    <a:gd name="T89" fmla="*/ T88 w 384"/>
                                    <a:gd name="T90" fmla="+- 0 346 346"/>
                                    <a:gd name="T91" fmla="*/ 346 h 121"/>
                                    <a:gd name="T92" fmla="+- 0 4261 3939"/>
                                    <a:gd name="T93" fmla="*/ T92 w 384"/>
                                    <a:gd name="T94" fmla="+- 0 346 346"/>
                                    <a:gd name="T95" fmla="*/ 346 h 121"/>
                                    <a:gd name="T96" fmla="+- 0 4254 3939"/>
                                    <a:gd name="T97" fmla="*/ T96 w 384"/>
                                    <a:gd name="T98" fmla="+- 0 353 346"/>
                                    <a:gd name="T99" fmla="*/ 353 h 121"/>
                                    <a:gd name="T100" fmla="+- 0 4254 3939"/>
                                    <a:gd name="T101" fmla="*/ T100 w 384"/>
                                    <a:gd name="T102" fmla="+- 0 460 346"/>
                                    <a:gd name="T103" fmla="*/ 460 h 121"/>
                                    <a:gd name="T104" fmla="+- 0 4261 3939"/>
                                    <a:gd name="T105" fmla="*/ T104 w 384"/>
                                    <a:gd name="T106" fmla="+- 0 467 346"/>
                                    <a:gd name="T107" fmla="*/ 467 h 121"/>
                                    <a:gd name="T108" fmla="+- 0 4315 3939"/>
                                    <a:gd name="T109" fmla="*/ T108 w 384"/>
                                    <a:gd name="T110" fmla="+- 0 467 346"/>
                                    <a:gd name="T111" fmla="*/ 467 h 121"/>
                                    <a:gd name="T112" fmla="+- 0 4322 3939"/>
                                    <a:gd name="T113" fmla="*/ T112 w 384"/>
                                    <a:gd name="T114" fmla="+- 0 460 346"/>
                                    <a:gd name="T115" fmla="*/ 460 h 121"/>
                                    <a:gd name="T116" fmla="+- 0 4322 3939"/>
                                    <a:gd name="T117" fmla="*/ T116 w 384"/>
                                    <a:gd name="T118" fmla="+- 0 353 346"/>
                                    <a:gd name="T119" fmla="*/ 353 h 12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384" h="121">
                                      <a:moveTo>
                                        <a:pt x="68" y="7"/>
                                      </a:moveTo>
                                      <a:lnTo>
                                        <a:pt x="61" y="0"/>
                                      </a:lnTo>
                                      <a:lnTo>
                                        <a:pt x="16" y="0"/>
                                      </a:lnTo>
                                      <a:lnTo>
                                        <a:pt x="7" y="0"/>
                                      </a:lnTo>
                                      <a:lnTo>
                                        <a:pt x="0" y="7"/>
                                      </a:lnTo>
                                      <a:lnTo>
                                        <a:pt x="0" y="114"/>
                                      </a:lnTo>
                                      <a:lnTo>
                                        <a:pt x="7" y="121"/>
                                      </a:lnTo>
                                      <a:lnTo>
                                        <a:pt x="61" y="121"/>
                                      </a:lnTo>
                                      <a:lnTo>
                                        <a:pt x="68" y="114"/>
                                      </a:lnTo>
                                      <a:lnTo>
                                        <a:pt x="68" y="7"/>
                                      </a:lnTo>
                                      <a:close/>
                                      <a:moveTo>
                                        <a:pt x="226" y="7"/>
                                      </a:moveTo>
                                      <a:lnTo>
                                        <a:pt x="219" y="0"/>
                                      </a:lnTo>
                                      <a:lnTo>
                                        <a:pt x="173" y="0"/>
                                      </a:lnTo>
                                      <a:lnTo>
                                        <a:pt x="165" y="0"/>
                                      </a:lnTo>
                                      <a:lnTo>
                                        <a:pt x="158" y="7"/>
                                      </a:lnTo>
                                      <a:lnTo>
                                        <a:pt x="158" y="114"/>
                                      </a:lnTo>
                                      <a:lnTo>
                                        <a:pt x="165" y="121"/>
                                      </a:lnTo>
                                      <a:lnTo>
                                        <a:pt x="219" y="121"/>
                                      </a:lnTo>
                                      <a:lnTo>
                                        <a:pt x="226" y="114"/>
                                      </a:lnTo>
                                      <a:lnTo>
                                        <a:pt x="226" y="7"/>
                                      </a:lnTo>
                                      <a:close/>
                                      <a:moveTo>
                                        <a:pt x="383" y="7"/>
                                      </a:moveTo>
                                      <a:lnTo>
                                        <a:pt x="376" y="0"/>
                                      </a:lnTo>
                                      <a:lnTo>
                                        <a:pt x="368" y="0"/>
                                      </a:lnTo>
                                      <a:lnTo>
                                        <a:pt x="322" y="0"/>
                                      </a:lnTo>
                                      <a:lnTo>
                                        <a:pt x="315" y="7"/>
                                      </a:lnTo>
                                      <a:lnTo>
                                        <a:pt x="315" y="114"/>
                                      </a:lnTo>
                                      <a:lnTo>
                                        <a:pt x="322" y="121"/>
                                      </a:lnTo>
                                      <a:lnTo>
                                        <a:pt x="376" y="121"/>
                                      </a:lnTo>
                                      <a:lnTo>
                                        <a:pt x="383" y="114"/>
                                      </a:lnTo>
                                      <a:lnTo>
                                        <a:pt x="383" y="7"/>
                                      </a:lnTo>
                                      <a:close/>
                                    </a:path>
                                  </a:pathLst>
                                </a:custGeom>
                                <a:solidFill>
                                  <a:srgbClr val="CFD2D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DDD65EF" id="Group 171" o:spid="_x0000_s1026" style="position:absolute;margin-left:2.85pt;margin-top:-10.45pt;width:16.05pt;height:17pt;z-index:-250968064;mso-wrap-distance-left:0;mso-wrap-distance-right:0;mso-position-horizontal-relative:margin;mso-position-vertical-relative:margin" coordorigin="3851,346" coordsize="559,5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">
                      <o:lock v:ext="edit" aspectratio="t"/>
                      <v:shape id="docshape11" o:spid="_x0000_s1027" style="position:absolute;left:3940;top:588;width:381;height:283;visibility:visible;mso-wrap-style:square;v-text-anchor:top" coordsize="381,2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" path="m66,114r-7,-7l7,107,,114r,55l7,176r9,l59,176r7,-7l66,114xm67,221r-7,-7l52,214r-44,l1,221r,55l8,283r52,l67,276r,-55xm171,114r-7,-7l112,107r-7,7l105,169r7,7l121,176r43,l171,169r,-55xm172,221r-7,-7l157,214r-44,l106,221r,55l113,283r52,l172,276r,-55xm276,114r-7,-7l261,107r-44,l210,114r,55l217,176r52,l276,169r,-55xm276,7l269,r-8,l217,r-7,7l210,62r7,8l269,70r7,-8l276,7xm381,114r-7,-7l366,107r-44,l315,114r,55l322,176r52,l381,169r,-55xm381,7l374,r-8,l322,r-7,7l315,62r7,8l374,70r7,-8l381,7xe" fillcolor="#4c5257" stroked="f">
                        <v:path arrowok="t" o:connecttype="custom" o:connectlocs="59,695;0,702;7,764;59,764;66,702;60,802;8,802;1,864;60,871;67,809;164,695;105,702;112,764;164,764;171,702;165,802;113,802;106,864;165,871;172,809;269,695;217,695;210,757;269,764;276,702;269,588;217,588;210,650;269,658;276,595;374,695;322,695;315,757;374,764;381,702;374,588;322,588;315,650;374,658;381,595" o:connectangles="0,0,0,0,0,0,0,0,0,0,0,0,0,0,0,0,0,0,0,0,0,0,0,0,0,0,0,0,0,0,0,0,0,0,0,0,0,0,0,0"/>
                      </v:shape>
                      <v:shape id="docshape12" o:spid="_x0000_s1028" style="position:absolute;left:3851;top:394;width:559;height:550;visibility:visible;mso-wrap-style:square;v-text-anchor:top" coordsize="559,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" path="m70,l7,,,7,,542r7,7l552,549r7,-7l559,507r-519,l40,163r519,l559,91r-456,l90,88,80,81,73,70,70,56,70,xm559,163r-39,l520,507r39,l559,163xm227,l175,r,56l172,70r-7,11l154,88r-13,3l261,91,248,88,237,81,230,70,227,56,227,xm385,l332,r,56l329,70r-7,11l312,88r-14,3l419,91,406,88,395,81,388,70,385,56,385,xm552,l490,r,56l487,70r-7,11l469,88r-13,3l559,91r,-84l552,xe" fillcolor="#e57100" stroked="f">
                        <v:path arrowok="t" o:connecttype="custom" o:connectlocs="70,395;7,395;0,402;0,937;7,944;552,944;559,937;559,902;40,902;40,558;559,558;559,486;103,486;90,483;80,476;73,465;70,451;70,395;559,558;520,558;520,902;559,902;559,558;227,395;175,395;175,451;172,465;165,476;154,483;141,486;261,486;248,483;237,476;230,465;227,451;227,395;385,395;332,395;332,451;329,465;322,476;312,483;298,486;419,486;406,483;395,476;388,465;385,451;385,395;552,395;490,395;490,451;487,465;480,476;469,483;456,486;559,486;559,402;552,395" o:connectangles="0,0,0,0,0,0,0,0,0,0,0,0,0,0,0,0,0,0,0,0,0,0,0,0,0,0,0,0,0,0,0,0,0,0,0,0,0,0,0,0,0,0,0,0,0,0,0,0,0,0,0,0,0,0,0,0,0,0,0"/>
                      </v:shape>
                      <v:shape id="docshape13" o:spid="_x0000_s1029" style="position:absolute;left:3939;top:346;width:384;height:121;visibility:visible;mso-wrap-style:square;v-text-anchor:top" coordsize="384,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" path="m68,7l61,,16,,7,,,7,,114r7,7l61,121r7,-7l68,7xm226,7l219,,173,r-8,l158,7r,107l165,121r54,l226,114,226,7xm383,7l376,r-8,l322,r-7,7l315,114r7,7l376,121r7,-7l383,7xe" fillcolor="#cfd2d0" stroked="f">
                        <v:path arrowok="t" o:connecttype="custom" o:connectlocs="68,353;61,346;16,346;7,346;0,353;0,460;7,467;61,467;68,460;68,353;226,353;219,346;173,346;165,346;158,353;158,460;165,467;219,467;226,460;226,353;383,353;376,346;368,346;322,346;315,353;315,460;322,467;376,467;383,460;383,353" o:connectangles="0,0,0,0,0,0,0,0,0,0,0,0,0,0,0,0,0,0,0,0,0,0,0,0,0,0,0,0,0,0"/>
                      </v:shape>
                      <w10:wrap type="square" anchorx="margin" anchory="margin"/>
                    </v:group>
                  </w:pict>
                </mc:Fallback>
              </mc:AlternateContent>
            </w:r>
            <w:r w:rsidRPr="00310613">
              <w:rPr>
                <w:rFonts w:ascii="VIC" w:hAnsi="VIC"/>
                <w:b/>
                <w:color w:val="E57100"/>
                <w:sz w:val="20"/>
                <w:szCs w:val="24"/>
              </w:rPr>
              <w:t xml:space="preserve">  </w:t>
            </w:r>
            <w:r w:rsidRPr="00310613">
              <w:rPr>
                <w:rFonts w:ascii="VIC" w:hAnsi="VIC"/>
                <w:b/>
                <w:color w:val="E57100"/>
                <w:szCs w:val="28"/>
              </w:rPr>
              <w:t>JUN</w:t>
            </w:r>
          </w:p>
        </w:tc>
        <w:tc>
          <w:tcPr>
            <w:tcW w:w="236" w:type="dxa"/>
            <w:vMerge/>
            <w:tcBorders>
              <w:top w:val="nil"/>
              <w:left w:val="nil"/>
              <w:bottom w:val="nil"/>
              <w:right w:val="nil"/>
            </w:tcBorders>
            <w:shd w:val="clear" w:color="auto" w:fill="F2F2F2" w:themeFill="background1" w:themeFillShade="F2"/>
          </w:tcPr>
          <w:p w14:paraId="6B546E7F" w14:textId="77777777" w:rsidR="00310613" w:rsidRPr="00142E2B" w:rsidRDefault="00310613" w:rsidP="00310613">
            <w:pPr>
              <w:jc w:val="center"/>
              <w:rPr>
                <w:rFonts w:ascii="VIC Light" w:hAnsi="VIC Light"/>
                <w:noProof/>
                <w:sz w:val="20"/>
                <w:szCs w:val="24"/>
              </w:rPr>
            </w:pPr>
          </w:p>
        </w:tc>
      </w:tr>
      <w:tr w:rsidR="00310613" w14:paraId="52759BC1" w14:textId="211FDF19" w:rsidTr="00310613">
        <w:trPr>
          <w:trHeight w:val="507"/>
        </w:trPr>
        <w:tc>
          <w:tcPr>
            <w:tcW w:w="239" w:type="dxa"/>
            <w:vMerge/>
            <w:tcBorders>
              <w:left w:val="nil"/>
              <w:right w:val="nil"/>
            </w:tcBorders>
            <w:shd w:val="clear" w:color="auto" w:fill="F2F2F2" w:themeFill="background1" w:themeFillShade="F2"/>
          </w:tcPr>
          <w:p w14:paraId="7BE152EE" w14:textId="77777777" w:rsidR="00310613" w:rsidRPr="00E53072" w:rsidRDefault="00310613" w:rsidP="00310613">
            <w:pPr>
              <w:rPr>
                <w:rFonts w:ascii="VIC" w:hAnsi="VIC"/>
                <w:b/>
                <w:color w:val="B5292D"/>
                <w:w w:val="95"/>
              </w:rPr>
            </w:pPr>
          </w:p>
        </w:tc>
        <w:tc>
          <w:tcPr>
            <w:tcW w:w="1070" w:type="dxa"/>
            <w:vMerge w:val="restart"/>
            <w:tcBorders>
              <w:left w:val="nil"/>
            </w:tcBorders>
            <w:shd w:val="clear" w:color="auto" w:fill="F2F2F2" w:themeFill="background1" w:themeFillShade="F2"/>
          </w:tcPr>
          <w:p w14:paraId="2B85E223" w14:textId="3BCE7EC0" w:rsidR="00310613" w:rsidRPr="00310613" w:rsidRDefault="00310613" w:rsidP="00310613">
            <w:pPr>
              <w:rPr>
                <w:color w:val="E57100"/>
              </w:rPr>
            </w:pPr>
            <w:r w:rsidRPr="00310613">
              <w:rPr>
                <w:rFonts w:ascii="VIC" w:hAnsi="VIC"/>
                <w:b/>
                <w:color w:val="E57100"/>
                <w:w w:val="95"/>
              </w:rPr>
              <w:t>TERM</w:t>
            </w:r>
            <w:r w:rsidRPr="00310613">
              <w:rPr>
                <w:rFonts w:ascii="VIC" w:hAnsi="VIC"/>
                <w:b/>
                <w:color w:val="E57100"/>
                <w:spacing w:val="9"/>
                <w:w w:val="95"/>
              </w:rPr>
              <w:t xml:space="preserve"> 3</w:t>
            </w:r>
          </w:p>
        </w:tc>
        <w:tc>
          <w:tcPr>
            <w:tcW w:w="2223" w:type="dxa"/>
            <w:vMerge w:val="restart"/>
            <w:tcBorders>
              <w:right w:val="single" w:sz="8" w:space="0" w:color="767171" w:themeColor="background2" w:themeShade="80"/>
            </w:tcBorders>
            <w:shd w:val="clear" w:color="auto" w:fill="F2F2F2" w:themeFill="background1" w:themeFillShade="F2"/>
          </w:tcPr>
          <w:p w14:paraId="0A0BC1A1" w14:textId="77777777" w:rsidR="00310613" w:rsidRDefault="00310613" w:rsidP="00310613">
            <w:r>
              <w:rPr>
                <w:rFonts w:ascii="VIC Light" w:hAnsi="VIC Light"/>
                <w:noProof/>
                <w:sz w:val="18"/>
                <w:szCs w:val="18"/>
              </w:rPr>
              <mc:AlternateContent>
                <mc:Choice Requires="wpg">
                  <w:drawing>
                    <wp:anchor distT="0" distB="0" distL="0" distR="0" simplePos="0" relativeHeight="252360704" behindDoc="1" locked="0" layoutInCell="1" allowOverlap="1" wp14:anchorId="7C519FC8" wp14:editId="626BB81D">
                      <wp:simplePos x="0" y="0"/>
                      <wp:positionH relativeFrom="margin">
                        <wp:posOffset>-13919</wp:posOffset>
                      </wp:positionH>
                      <wp:positionV relativeFrom="margin">
                        <wp:posOffset>67539</wp:posOffset>
                      </wp:positionV>
                      <wp:extent cx="238686" cy="252000"/>
                      <wp:effectExtent l="0" t="0" r="9525" b="0"/>
                      <wp:wrapSquare wrapText="bothSides"/>
                      <wp:docPr id="178" name="Group 178"/>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238686" cy="252000"/>
                                <a:chOff x="996" y="354"/>
                                <a:chExt cx="559" cy="590"/>
                              </a:xfrm>
                            </wpg:grpSpPr>
                            <wps:wsp>
                              <wps:cNvPr id="180" name="docshape8"/>
                              <wps:cNvSpPr>
                                <a:spLocks/>
                              </wps:cNvSpPr>
                              <wps:spPr bwMode="auto">
                                <a:xfrm>
                                  <a:off x="1153" y="517"/>
                                  <a:ext cx="147" cy="244"/>
                                </a:xfrm>
                                <a:custGeom>
                                  <a:avLst/>
                                  <a:gdLst>
                                    <a:gd name="T0" fmla="+- 0 1300 1153"/>
                                    <a:gd name="T1" fmla="*/ T0 w 147"/>
                                    <a:gd name="T2" fmla="+- 0 683 518"/>
                                    <a:gd name="T3" fmla="*/ 683 h 244"/>
                                    <a:gd name="T4" fmla="+- 0 1271 1153"/>
                                    <a:gd name="T5" fmla="*/ T4 w 147"/>
                                    <a:gd name="T6" fmla="+- 0 655 518"/>
                                    <a:gd name="T7" fmla="*/ 655 h 244"/>
                                    <a:gd name="T8" fmla="+- 0 1214 1153"/>
                                    <a:gd name="T9" fmla="*/ T8 w 147"/>
                                    <a:gd name="T10" fmla="+- 0 728 518"/>
                                    <a:gd name="T11" fmla="*/ 728 h 244"/>
                                    <a:gd name="T12" fmla="+- 0 1183 1153"/>
                                    <a:gd name="T13" fmla="*/ T12 w 147"/>
                                    <a:gd name="T14" fmla="+- 0 694 518"/>
                                    <a:gd name="T15" fmla="*/ 694 h 244"/>
                                    <a:gd name="T16" fmla="+- 0 1153 1153"/>
                                    <a:gd name="T17" fmla="*/ T16 w 147"/>
                                    <a:gd name="T18" fmla="+- 0 714 518"/>
                                    <a:gd name="T19" fmla="*/ 714 h 244"/>
                                    <a:gd name="T20" fmla="+- 0 1215 1153"/>
                                    <a:gd name="T21" fmla="*/ T20 w 147"/>
                                    <a:gd name="T22" fmla="+- 0 761 518"/>
                                    <a:gd name="T23" fmla="*/ 761 h 244"/>
                                    <a:gd name="T24" fmla="+- 0 1300 1153"/>
                                    <a:gd name="T25" fmla="*/ T24 w 147"/>
                                    <a:gd name="T26" fmla="+- 0 683 518"/>
                                    <a:gd name="T27" fmla="*/ 683 h 244"/>
                                    <a:gd name="T28" fmla="+- 0 1300 1153"/>
                                    <a:gd name="T29" fmla="*/ T28 w 147"/>
                                    <a:gd name="T30" fmla="+- 0 546 518"/>
                                    <a:gd name="T31" fmla="*/ 546 h 244"/>
                                    <a:gd name="T32" fmla="+- 0 1271 1153"/>
                                    <a:gd name="T33" fmla="*/ T32 w 147"/>
                                    <a:gd name="T34" fmla="+- 0 518 518"/>
                                    <a:gd name="T35" fmla="*/ 518 h 244"/>
                                    <a:gd name="T36" fmla="+- 0 1214 1153"/>
                                    <a:gd name="T37" fmla="*/ T36 w 147"/>
                                    <a:gd name="T38" fmla="+- 0 591 518"/>
                                    <a:gd name="T39" fmla="*/ 591 h 244"/>
                                    <a:gd name="T40" fmla="+- 0 1183 1153"/>
                                    <a:gd name="T41" fmla="*/ T40 w 147"/>
                                    <a:gd name="T42" fmla="+- 0 557 518"/>
                                    <a:gd name="T43" fmla="*/ 557 h 244"/>
                                    <a:gd name="T44" fmla="+- 0 1153 1153"/>
                                    <a:gd name="T45" fmla="*/ T44 w 147"/>
                                    <a:gd name="T46" fmla="+- 0 577 518"/>
                                    <a:gd name="T47" fmla="*/ 577 h 244"/>
                                    <a:gd name="T48" fmla="+- 0 1215 1153"/>
                                    <a:gd name="T49" fmla="*/ T48 w 147"/>
                                    <a:gd name="T50" fmla="+- 0 623 518"/>
                                    <a:gd name="T51" fmla="*/ 623 h 244"/>
                                    <a:gd name="T52" fmla="+- 0 1300 1153"/>
                                    <a:gd name="T53" fmla="*/ T52 w 147"/>
                                    <a:gd name="T54" fmla="+- 0 546 518"/>
                                    <a:gd name="T55" fmla="*/ 546 h 24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147" h="244">
                                      <a:moveTo>
                                        <a:pt x="147" y="165"/>
                                      </a:moveTo>
                                      <a:lnTo>
                                        <a:pt x="118" y="137"/>
                                      </a:lnTo>
                                      <a:lnTo>
                                        <a:pt x="61" y="210"/>
                                      </a:lnTo>
                                      <a:lnTo>
                                        <a:pt x="30" y="176"/>
                                      </a:lnTo>
                                      <a:lnTo>
                                        <a:pt x="0" y="196"/>
                                      </a:lnTo>
                                      <a:lnTo>
                                        <a:pt x="62" y="243"/>
                                      </a:lnTo>
                                      <a:lnTo>
                                        <a:pt x="147" y="165"/>
                                      </a:lnTo>
                                      <a:close/>
                                      <a:moveTo>
                                        <a:pt x="147" y="28"/>
                                      </a:moveTo>
                                      <a:lnTo>
                                        <a:pt x="118" y="0"/>
                                      </a:lnTo>
                                      <a:lnTo>
                                        <a:pt x="61" y="73"/>
                                      </a:lnTo>
                                      <a:lnTo>
                                        <a:pt x="30" y="39"/>
                                      </a:lnTo>
                                      <a:lnTo>
                                        <a:pt x="0" y="59"/>
                                      </a:lnTo>
                                      <a:lnTo>
                                        <a:pt x="62" y="105"/>
                                      </a:lnTo>
                                      <a:lnTo>
                                        <a:pt x="147" y="28"/>
                                      </a:lnTo>
                                      <a:close/>
                                    </a:path>
                                  </a:pathLst>
                                </a:custGeom>
                                <a:solidFill>
                                  <a:srgbClr val="4C525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1" name="docshape9"/>
                              <wps:cNvSpPr>
                                <a:spLocks/>
                              </wps:cNvSpPr>
                              <wps:spPr bwMode="auto">
                                <a:xfrm>
                                  <a:off x="996" y="354"/>
                                  <a:ext cx="559" cy="590"/>
                                </a:xfrm>
                                <a:custGeom>
                                  <a:avLst/>
                                  <a:gdLst>
                                    <a:gd name="T0" fmla="+- 0 1462 996"/>
                                    <a:gd name="T1" fmla="*/ T0 w 559"/>
                                    <a:gd name="T2" fmla="+- 0 699 354"/>
                                    <a:gd name="T3" fmla="*/ 699 h 590"/>
                                    <a:gd name="T4" fmla="+- 0 1318 996"/>
                                    <a:gd name="T5" fmla="*/ T4 w 559"/>
                                    <a:gd name="T6" fmla="+- 0 699 354"/>
                                    <a:gd name="T7" fmla="*/ 699 h 590"/>
                                    <a:gd name="T8" fmla="+- 0 1318 996"/>
                                    <a:gd name="T9" fmla="*/ T8 w 559"/>
                                    <a:gd name="T10" fmla="+- 0 739 354"/>
                                    <a:gd name="T11" fmla="*/ 739 h 590"/>
                                    <a:gd name="T12" fmla="+- 0 1462 996"/>
                                    <a:gd name="T13" fmla="*/ T12 w 559"/>
                                    <a:gd name="T14" fmla="+- 0 739 354"/>
                                    <a:gd name="T15" fmla="*/ 739 h 590"/>
                                    <a:gd name="T16" fmla="+- 0 1462 996"/>
                                    <a:gd name="T17" fmla="*/ T16 w 559"/>
                                    <a:gd name="T18" fmla="+- 0 699 354"/>
                                    <a:gd name="T19" fmla="*/ 699 h 590"/>
                                    <a:gd name="T20" fmla="+- 0 1462 996"/>
                                    <a:gd name="T21" fmla="*/ T20 w 559"/>
                                    <a:gd name="T22" fmla="+- 0 566 354"/>
                                    <a:gd name="T23" fmla="*/ 566 h 590"/>
                                    <a:gd name="T24" fmla="+- 0 1318 996"/>
                                    <a:gd name="T25" fmla="*/ T24 w 559"/>
                                    <a:gd name="T26" fmla="+- 0 566 354"/>
                                    <a:gd name="T27" fmla="*/ 566 h 590"/>
                                    <a:gd name="T28" fmla="+- 0 1318 996"/>
                                    <a:gd name="T29" fmla="*/ T28 w 559"/>
                                    <a:gd name="T30" fmla="+- 0 605 354"/>
                                    <a:gd name="T31" fmla="*/ 605 h 590"/>
                                    <a:gd name="T32" fmla="+- 0 1462 996"/>
                                    <a:gd name="T33" fmla="*/ T32 w 559"/>
                                    <a:gd name="T34" fmla="+- 0 605 354"/>
                                    <a:gd name="T35" fmla="*/ 605 h 590"/>
                                    <a:gd name="T36" fmla="+- 0 1462 996"/>
                                    <a:gd name="T37" fmla="*/ T36 w 559"/>
                                    <a:gd name="T38" fmla="+- 0 566 354"/>
                                    <a:gd name="T39" fmla="*/ 566 h 590"/>
                                    <a:gd name="T40" fmla="+- 0 1555 996"/>
                                    <a:gd name="T41" fmla="*/ T40 w 559"/>
                                    <a:gd name="T42" fmla="+- 0 401 354"/>
                                    <a:gd name="T43" fmla="*/ 401 h 590"/>
                                    <a:gd name="T44" fmla="+- 0 1551 996"/>
                                    <a:gd name="T45" fmla="*/ T44 w 559"/>
                                    <a:gd name="T46" fmla="+- 0 383 354"/>
                                    <a:gd name="T47" fmla="*/ 383 h 590"/>
                                    <a:gd name="T48" fmla="+- 0 1541 996"/>
                                    <a:gd name="T49" fmla="*/ T48 w 559"/>
                                    <a:gd name="T50" fmla="+- 0 368 354"/>
                                    <a:gd name="T51" fmla="*/ 368 h 590"/>
                                    <a:gd name="T52" fmla="+- 0 1526 996"/>
                                    <a:gd name="T53" fmla="*/ T52 w 559"/>
                                    <a:gd name="T54" fmla="+- 0 358 354"/>
                                    <a:gd name="T55" fmla="*/ 358 h 590"/>
                                    <a:gd name="T56" fmla="+- 0 1507 996"/>
                                    <a:gd name="T57" fmla="*/ T56 w 559"/>
                                    <a:gd name="T58" fmla="+- 0 354 354"/>
                                    <a:gd name="T59" fmla="*/ 354 h 590"/>
                                    <a:gd name="T60" fmla="+- 0 1112 996"/>
                                    <a:gd name="T61" fmla="*/ T60 w 559"/>
                                    <a:gd name="T62" fmla="+- 0 354 354"/>
                                    <a:gd name="T63" fmla="*/ 354 h 590"/>
                                    <a:gd name="T64" fmla="+- 0 1093 996"/>
                                    <a:gd name="T65" fmla="*/ T64 w 559"/>
                                    <a:gd name="T66" fmla="+- 0 358 354"/>
                                    <a:gd name="T67" fmla="*/ 358 h 590"/>
                                    <a:gd name="T68" fmla="+- 0 1078 996"/>
                                    <a:gd name="T69" fmla="*/ T68 w 559"/>
                                    <a:gd name="T70" fmla="+- 0 368 354"/>
                                    <a:gd name="T71" fmla="*/ 368 h 590"/>
                                    <a:gd name="T72" fmla="+- 0 1068 996"/>
                                    <a:gd name="T73" fmla="*/ T72 w 559"/>
                                    <a:gd name="T74" fmla="+- 0 383 354"/>
                                    <a:gd name="T75" fmla="*/ 383 h 590"/>
                                    <a:gd name="T76" fmla="+- 0 1064 996"/>
                                    <a:gd name="T77" fmla="*/ T76 w 559"/>
                                    <a:gd name="T78" fmla="+- 0 401 354"/>
                                    <a:gd name="T79" fmla="*/ 401 h 590"/>
                                    <a:gd name="T80" fmla="+- 0 1064 996"/>
                                    <a:gd name="T81" fmla="*/ T80 w 559"/>
                                    <a:gd name="T82" fmla="+- 0 786 354"/>
                                    <a:gd name="T83" fmla="*/ 786 h 590"/>
                                    <a:gd name="T84" fmla="+- 0 1120 996"/>
                                    <a:gd name="T85" fmla="*/ T84 w 559"/>
                                    <a:gd name="T86" fmla="+- 0 786 354"/>
                                    <a:gd name="T87" fmla="*/ 786 h 590"/>
                                    <a:gd name="T88" fmla="+- 0 1120 996"/>
                                    <a:gd name="T89" fmla="*/ T88 w 559"/>
                                    <a:gd name="T90" fmla="+- 0 448 354"/>
                                    <a:gd name="T91" fmla="*/ 448 h 590"/>
                                    <a:gd name="T92" fmla="+- 0 1123 996"/>
                                    <a:gd name="T93" fmla="*/ T92 w 559"/>
                                    <a:gd name="T94" fmla="+- 0 433 354"/>
                                    <a:gd name="T95" fmla="*/ 433 h 590"/>
                                    <a:gd name="T96" fmla="+- 0 1131 996"/>
                                    <a:gd name="T97" fmla="*/ T96 w 559"/>
                                    <a:gd name="T98" fmla="+- 0 421 354"/>
                                    <a:gd name="T99" fmla="*/ 421 h 590"/>
                                    <a:gd name="T100" fmla="+- 0 1144 996"/>
                                    <a:gd name="T101" fmla="*/ T100 w 559"/>
                                    <a:gd name="T102" fmla="+- 0 413 354"/>
                                    <a:gd name="T103" fmla="*/ 413 h 590"/>
                                    <a:gd name="T104" fmla="+- 0 1159 996"/>
                                    <a:gd name="T105" fmla="*/ T104 w 559"/>
                                    <a:gd name="T106" fmla="+- 0 410 354"/>
                                    <a:gd name="T107" fmla="*/ 410 h 590"/>
                                    <a:gd name="T108" fmla="+- 0 1461 996"/>
                                    <a:gd name="T109" fmla="*/ T108 w 559"/>
                                    <a:gd name="T110" fmla="+- 0 410 354"/>
                                    <a:gd name="T111" fmla="*/ 410 h 590"/>
                                    <a:gd name="T112" fmla="+- 0 1476 996"/>
                                    <a:gd name="T113" fmla="*/ T112 w 559"/>
                                    <a:gd name="T114" fmla="+- 0 413 354"/>
                                    <a:gd name="T115" fmla="*/ 413 h 590"/>
                                    <a:gd name="T116" fmla="+- 0 1488 996"/>
                                    <a:gd name="T117" fmla="*/ T116 w 559"/>
                                    <a:gd name="T118" fmla="+- 0 421 354"/>
                                    <a:gd name="T119" fmla="*/ 421 h 590"/>
                                    <a:gd name="T120" fmla="+- 0 1497 996"/>
                                    <a:gd name="T121" fmla="*/ T120 w 559"/>
                                    <a:gd name="T122" fmla="+- 0 433 354"/>
                                    <a:gd name="T123" fmla="*/ 433 h 590"/>
                                    <a:gd name="T124" fmla="+- 0 1500 996"/>
                                    <a:gd name="T125" fmla="*/ T124 w 559"/>
                                    <a:gd name="T126" fmla="+- 0 448 354"/>
                                    <a:gd name="T127" fmla="*/ 448 h 590"/>
                                    <a:gd name="T128" fmla="+- 0 1500 996"/>
                                    <a:gd name="T129" fmla="*/ T128 w 559"/>
                                    <a:gd name="T130" fmla="+- 0 829 354"/>
                                    <a:gd name="T131" fmla="*/ 829 h 590"/>
                                    <a:gd name="T132" fmla="+- 0 1496 996"/>
                                    <a:gd name="T133" fmla="*/ T132 w 559"/>
                                    <a:gd name="T134" fmla="+- 0 859 354"/>
                                    <a:gd name="T135" fmla="*/ 859 h 590"/>
                                    <a:gd name="T136" fmla="+- 0 1484 996"/>
                                    <a:gd name="T137" fmla="*/ T136 w 559"/>
                                    <a:gd name="T138" fmla="+- 0 879 354"/>
                                    <a:gd name="T139" fmla="*/ 879 h 590"/>
                                    <a:gd name="T140" fmla="+- 0 1467 996"/>
                                    <a:gd name="T141" fmla="*/ T140 w 559"/>
                                    <a:gd name="T142" fmla="+- 0 890 354"/>
                                    <a:gd name="T143" fmla="*/ 890 h 590"/>
                                    <a:gd name="T144" fmla="+- 0 1445 996"/>
                                    <a:gd name="T145" fmla="*/ T144 w 559"/>
                                    <a:gd name="T146" fmla="+- 0 893 354"/>
                                    <a:gd name="T147" fmla="*/ 893 h 590"/>
                                    <a:gd name="T148" fmla="+- 0 1412 996"/>
                                    <a:gd name="T149" fmla="*/ T148 w 559"/>
                                    <a:gd name="T150" fmla="+- 0 880 354"/>
                                    <a:gd name="T151" fmla="*/ 880 h 590"/>
                                    <a:gd name="T152" fmla="+- 0 1393 996"/>
                                    <a:gd name="T153" fmla="*/ T152 w 559"/>
                                    <a:gd name="T154" fmla="+- 0 851 354"/>
                                    <a:gd name="T155" fmla="*/ 851 h 590"/>
                                    <a:gd name="T156" fmla="+- 0 1384 996"/>
                                    <a:gd name="T157" fmla="*/ T156 w 559"/>
                                    <a:gd name="T158" fmla="+- 0 823 354"/>
                                    <a:gd name="T159" fmla="*/ 823 h 590"/>
                                    <a:gd name="T160" fmla="+- 0 1382 996"/>
                                    <a:gd name="T161" fmla="*/ T160 w 559"/>
                                    <a:gd name="T162" fmla="+- 0 810 354"/>
                                    <a:gd name="T163" fmla="*/ 810 h 590"/>
                                    <a:gd name="T164" fmla="+- 0 996 996"/>
                                    <a:gd name="T165" fmla="*/ T164 w 559"/>
                                    <a:gd name="T166" fmla="+- 0 810 354"/>
                                    <a:gd name="T167" fmla="*/ 810 h 590"/>
                                    <a:gd name="T168" fmla="+- 0 1011 996"/>
                                    <a:gd name="T169" fmla="*/ T168 w 559"/>
                                    <a:gd name="T170" fmla="+- 0 883 354"/>
                                    <a:gd name="T171" fmla="*/ 883 h 590"/>
                                    <a:gd name="T172" fmla="+- 0 1042 996"/>
                                    <a:gd name="T173" fmla="*/ T172 w 559"/>
                                    <a:gd name="T174" fmla="+- 0 923 354"/>
                                    <a:gd name="T175" fmla="*/ 923 h 590"/>
                                    <a:gd name="T176" fmla="+- 0 1073 996"/>
                                    <a:gd name="T177" fmla="*/ T176 w 559"/>
                                    <a:gd name="T178" fmla="+- 0 940 354"/>
                                    <a:gd name="T179" fmla="*/ 940 h 590"/>
                                    <a:gd name="T180" fmla="+- 0 1088 996"/>
                                    <a:gd name="T181" fmla="*/ T180 w 559"/>
                                    <a:gd name="T182" fmla="+- 0 944 354"/>
                                    <a:gd name="T183" fmla="*/ 944 h 590"/>
                                    <a:gd name="T184" fmla="+- 0 1454 996"/>
                                    <a:gd name="T185" fmla="*/ T184 w 559"/>
                                    <a:gd name="T186" fmla="+- 0 944 354"/>
                                    <a:gd name="T187" fmla="*/ 944 h 590"/>
                                    <a:gd name="T188" fmla="+- 0 1494 996"/>
                                    <a:gd name="T189" fmla="*/ T188 w 559"/>
                                    <a:gd name="T190" fmla="+- 0 939 354"/>
                                    <a:gd name="T191" fmla="*/ 939 h 590"/>
                                    <a:gd name="T192" fmla="+- 0 1526 996"/>
                                    <a:gd name="T193" fmla="*/ T192 w 559"/>
                                    <a:gd name="T194" fmla="+- 0 921 354"/>
                                    <a:gd name="T195" fmla="*/ 921 h 590"/>
                                    <a:gd name="T196" fmla="+- 0 1547 996"/>
                                    <a:gd name="T197" fmla="*/ T196 w 559"/>
                                    <a:gd name="T198" fmla="+- 0 884 354"/>
                                    <a:gd name="T199" fmla="*/ 884 h 590"/>
                                    <a:gd name="T200" fmla="+- 0 1555 996"/>
                                    <a:gd name="T201" fmla="*/ T200 w 559"/>
                                    <a:gd name="T202" fmla="+- 0 823 354"/>
                                    <a:gd name="T203" fmla="*/ 823 h 590"/>
                                    <a:gd name="T204" fmla="+- 0 1555 996"/>
                                    <a:gd name="T205" fmla="*/ T204 w 559"/>
                                    <a:gd name="T206" fmla="+- 0 401 354"/>
                                    <a:gd name="T207" fmla="*/ 401 h 59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Lst>
                                  <a:rect l="0" t="0" r="r" b="b"/>
                                  <a:pathLst>
                                    <a:path w="559" h="590">
                                      <a:moveTo>
                                        <a:pt x="466" y="345"/>
                                      </a:moveTo>
                                      <a:lnTo>
                                        <a:pt x="322" y="345"/>
                                      </a:lnTo>
                                      <a:lnTo>
                                        <a:pt x="322" y="385"/>
                                      </a:lnTo>
                                      <a:lnTo>
                                        <a:pt x="466" y="385"/>
                                      </a:lnTo>
                                      <a:lnTo>
                                        <a:pt x="466" y="345"/>
                                      </a:lnTo>
                                      <a:close/>
                                      <a:moveTo>
                                        <a:pt x="466" y="212"/>
                                      </a:moveTo>
                                      <a:lnTo>
                                        <a:pt x="322" y="212"/>
                                      </a:lnTo>
                                      <a:lnTo>
                                        <a:pt x="322" y="251"/>
                                      </a:lnTo>
                                      <a:lnTo>
                                        <a:pt x="466" y="251"/>
                                      </a:lnTo>
                                      <a:lnTo>
                                        <a:pt x="466" y="212"/>
                                      </a:lnTo>
                                      <a:close/>
                                      <a:moveTo>
                                        <a:pt x="559" y="47"/>
                                      </a:moveTo>
                                      <a:lnTo>
                                        <a:pt x="555" y="29"/>
                                      </a:lnTo>
                                      <a:lnTo>
                                        <a:pt x="545" y="14"/>
                                      </a:lnTo>
                                      <a:lnTo>
                                        <a:pt x="530" y="4"/>
                                      </a:lnTo>
                                      <a:lnTo>
                                        <a:pt x="511" y="0"/>
                                      </a:lnTo>
                                      <a:lnTo>
                                        <a:pt x="116" y="0"/>
                                      </a:lnTo>
                                      <a:lnTo>
                                        <a:pt x="97" y="4"/>
                                      </a:lnTo>
                                      <a:lnTo>
                                        <a:pt x="82" y="14"/>
                                      </a:lnTo>
                                      <a:lnTo>
                                        <a:pt x="72" y="29"/>
                                      </a:lnTo>
                                      <a:lnTo>
                                        <a:pt x="68" y="47"/>
                                      </a:lnTo>
                                      <a:lnTo>
                                        <a:pt x="68" y="432"/>
                                      </a:lnTo>
                                      <a:lnTo>
                                        <a:pt x="124" y="432"/>
                                      </a:lnTo>
                                      <a:lnTo>
                                        <a:pt x="124" y="94"/>
                                      </a:lnTo>
                                      <a:lnTo>
                                        <a:pt x="127" y="79"/>
                                      </a:lnTo>
                                      <a:lnTo>
                                        <a:pt x="135" y="67"/>
                                      </a:lnTo>
                                      <a:lnTo>
                                        <a:pt x="148" y="59"/>
                                      </a:lnTo>
                                      <a:lnTo>
                                        <a:pt x="163" y="56"/>
                                      </a:lnTo>
                                      <a:lnTo>
                                        <a:pt x="465" y="56"/>
                                      </a:lnTo>
                                      <a:lnTo>
                                        <a:pt x="480" y="59"/>
                                      </a:lnTo>
                                      <a:lnTo>
                                        <a:pt x="492" y="67"/>
                                      </a:lnTo>
                                      <a:lnTo>
                                        <a:pt x="501" y="79"/>
                                      </a:lnTo>
                                      <a:lnTo>
                                        <a:pt x="504" y="94"/>
                                      </a:lnTo>
                                      <a:lnTo>
                                        <a:pt x="504" y="475"/>
                                      </a:lnTo>
                                      <a:lnTo>
                                        <a:pt x="500" y="505"/>
                                      </a:lnTo>
                                      <a:lnTo>
                                        <a:pt x="488" y="525"/>
                                      </a:lnTo>
                                      <a:lnTo>
                                        <a:pt x="471" y="536"/>
                                      </a:lnTo>
                                      <a:lnTo>
                                        <a:pt x="449" y="539"/>
                                      </a:lnTo>
                                      <a:lnTo>
                                        <a:pt x="416" y="526"/>
                                      </a:lnTo>
                                      <a:lnTo>
                                        <a:pt x="397" y="497"/>
                                      </a:lnTo>
                                      <a:lnTo>
                                        <a:pt x="388" y="469"/>
                                      </a:lnTo>
                                      <a:lnTo>
                                        <a:pt x="386" y="456"/>
                                      </a:lnTo>
                                      <a:lnTo>
                                        <a:pt x="0" y="456"/>
                                      </a:lnTo>
                                      <a:lnTo>
                                        <a:pt x="15" y="529"/>
                                      </a:lnTo>
                                      <a:lnTo>
                                        <a:pt x="46" y="569"/>
                                      </a:lnTo>
                                      <a:lnTo>
                                        <a:pt x="77" y="586"/>
                                      </a:lnTo>
                                      <a:lnTo>
                                        <a:pt x="92" y="590"/>
                                      </a:lnTo>
                                      <a:lnTo>
                                        <a:pt x="458" y="590"/>
                                      </a:lnTo>
                                      <a:lnTo>
                                        <a:pt x="498" y="585"/>
                                      </a:lnTo>
                                      <a:lnTo>
                                        <a:pt x="530" y="567"/>
                                      </a:lnTo>
                                      <a:lnTo>
                                        <a:pt x="551" y="530"/>
                                      </a:lnTo>
                                      <a:lnTo>
                                        <a:pt x="559" y="469"/>
                                      </a:lnTo>
                                      <a:lnTo>
                                        <a:pt x="559" y="47"/>
                                      </a:lnTo>
                                      <a:close/>
                                    </a:path>
                                  </a:pathLst>
                                </a:custGeom>
                                <a:solidFill>
                                  <a:srgbClr val="E571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D970D47" id="Group 178" o:spid="_x0000_s1026" style="position:absolute;margin-left:-1.1pt;margin-top:5.3pt;width:18.8pt;height:19.85pt;z-index:-250955776;mso-wrap-distance-left:0;mso-wrap-distance-right:0;mso-position-horizontal-relative:margin;mso-position-vertical-relative:margin" coordorigin="996,354" coordsize="559,5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">
                      <o:lock v:ext="edit" aspectratio="t"/>
                      <v:shape id="docshape8" o:spid="_x0000_s1027" style="position:absolute;left:1153;top:517;width:147;height:244;visibility:visible;mso-wrap-style:square;v-text-anchor:top" coordsize="147,2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" path="m147,165l118,137,61,210,30,176,,196r62,47l147,165xm147,28l118,,61,73,30,39,,59r62,46l147,28xe" fillcolor="#4c5257" stroked="f">
                        <v:path arrowok="t" o:connecttype="custom" o:connectlocs="147,683;118,655;61,728;30,694;0,714;62,761;147,683;147,546;118,518;61,591;30,557;0,577;62,623;147,546" o:connectangles="0,0,0,0,0,0,0,0,0,0,0,0,0,0"/>
                      </v:shape>
                      <v:shape id="docshape9" o:spid="_x0000_s1028" style="position:absolute;left:996;top:354;width:559;height:590;visibility:visible;mso-wrap-style:square;v-text-anchor:top" coordsize="559,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" path="m466,345r-144,l322,385r144,l466,345xm466,212r-144,l322,251r144,l466,212xm559,47l555,29,545,14,530,4,511,,116,,97,4,82,14,72,29,68,47r,385l124,432r,-338l127,79r8,-12l148,59r15,-3l465,56r15,3l492,67r9,12l504,94r,381l500,505r-12,20l471,536r-22,3l416,526,397,497r-9,-28l386,456,,456r15,73l46,569r31,17l92,590r366,l498,585r32,-18l551,530r8,-61l559,47xe" fillcolor="#e57100" stroked="f">
                        <v:path arrowok="t" o:connecttype="custom" o:connectlocs="466,699;322,699;322,739;466,739;466,699;466,566;322,566;322,605;466,605;466,566;559,401;555,383;545,368;530,358;511,354;116,354;97,358;82,368;72,383;68,401;68,786;124,786;124,448;127,433;135,421;148,413;163,410;465,410;480,413;492,421;501,433;504,448;504,829;500,859;488,879;471,890;449,893;416,880;397,851;388,823;386,810;0,810;15,883;46,923;77,940;92,944;458,944;498,939;530,921;551,884;559,823;559,401" o:connectangles="0,0,0,0,0,0,0,0,0,0,0,0,0,0,0,0,0,0,0,0,0,0,0,0,0,0,0,0,0,0,0,0,0,0,0,0,0,0,0,0,0,0,0,0,0,0,0,0,0,0,0,0"/>
                      </v:shape>
                      <w10:wrap type="square" anchorx="margin" anchory="margin"/>
                    </v:group>
                  </w:pict>
                </mc:Fallback>
              </mc:AlternateContent>
            </w:r>
          </w:p>
          <w:p w14:paraId="000FE1AF" w14:textId="77777777" w:rsidR="00310613" w:rsidRDefault="00310613" w:rsidP="00310613">
            <w:pPr>
              <w:rPr>
                <w:rFonts w:ascii="VIC Medium" w:hAnsi="VIC Medium"/>
                <w:b/>
                <w:color w:val="004C97"/>
                <w:w w:val="95"/>
                <w:sz w:val="18"/>
                <w:szCs w:val="18"/>
              </w:rPr>
            </w:pPr>
            <w:r>
              <w:rPr>
                <w:rFonts w:ascii="VIC Light" w:hAnsi="VIC Light"/>
                <w:color w:val="231F20"/>
                <w:sz w:val="18"/>
                <w:szCs w:val="18"/>
              </w:rPr>
              <w:t xml:space="preserve">  </w:t>
            </w:r>
            <w:r w:rsidRPr="00013D15">
              <w:rPr>
                <w:rFonts w:ascii="VIC Light" w:hAnsi="VIC Light"/>
                <w:color w:val="231F20"/>
                <w:sz w:val="18"/>
                <w:szCs w:val="18"/>
              </w:rPr>
              <w:t xml:space="preserve">Review </w:t>
            </w:r>
            <w:r w:rsidRPr="00310613">
              <w:rPr>
                <w:rFonts w:ascii="VIC Medium" w:hAnsi="VIC Medium"/>
                <w:b/>
                <w:color w:val="004C97"/>
                <w:sz w:val="18"/>
                <w:szCs w:val="18"/>
              </w:rPr>
              <w:t>holiday</w:t>
            </w:r>
            <w:r w:rsidRPr="00310613">
              <w:rPr>
                <w:rFonts w:ascii="VIC Medium" w:hAnsi="VIC Medium"/>
                <w:b/>
                <w:color w:val="004C97"/>
                <w:spacing w:val="1"/>
                <w:sz w:val="18"/>
                <w:szCs w:val="18"/>
              </w:rPr>
              <w:t xml:space="preserve"> </w:t>
            </w:r>
            <w:r w:rsidRPr="00310613">
              <w:rPr>
                <w:rFonts w:ascii="VIC Medium" w:hAnsi="VIC Medium"/>
                <w:b/>
                <w:color w:val="004C97"/>
                <w:w w:val="95"/>
                <w:sz w:val="18"/>
                <w:szCs w:val="18"/>
              </w:rPr>
              <w:t>(periodic) clean</w:t>
            </w:r>
          </w:p>
          <w:p w14:paraId="41546DBC" w14:textId="1449D8C0" w:rsidR="00310613" w:rsidRDefault="00310613" w:rsidP="00310613"/>
        </w:tc>
        <w:tc>
          <w:tcPr>
            <w:tcW w:w="1059" w:type="dxa"/>
            <w:vMerge w:val="restart"/>
            <w:tcBorders>
              <w:left w:val="single" w:sz="8" w:space="0" w:color="767171" w:themeColor="background2" w:themeShade="80"/>
            </w:tcBorders>
            <w:shd w:val="clear" w:color="auto" w:fill="F2F2F2" w:themeFill="background1" w:themeFillShade="F2"/>
          </w:tcPr>
          <w:p w14:paraId="5F029339" w14:textId="77777777" w:rsidR="00310613" w:rsidRDefault="00310613" w:rsidP="00310613"/>
        </w:tc>
        <w:tc>
          <w:tcPr>
            <w:tcW w:w="873" w:type="dxa"/>
            <w:vMerge w:val="restart"/>
            <w:shd w:val="clear" w:color="auto" w:fill="F2F2F2" w:themeFill="background1" w:themeFillShade="F2"/>
          </w:tcPr>
          <w:p w14:paraId="00D6C7F4" w14:textId="77777777" w:rsidR="00310613" w:rsidRDefault="00310613" w:rsidP="00310613"/>
        </w:tc>
        <w:tc>
          <w:tcPr>
            <w:tcW w:w="872" w:type="dxa"/>
            <w:vMerge w:val="restart"/>
            <w:shd w:val="clear" w:color="auto" w:fill="F2F2F2" w:themeFill="background1" w:themeFillShade="F2"/>
          </w:tcPr>
          <w:p w14:paraId="4AC191BD" w14:textId="77777777" w:rsidR="00310613" w:rsidRDefault="00310613" w:rsidP="00310613"/>
        </w:tc>
        <w:tc>
          <w:tcPr>
            <w:tcW w:w="873" w:type="dxa"/>
            <w:vMerge w:val="restart"/>
            <w:shd w:val="clear" w:color="auto" w:fill="F2F2F2" w:themeFill="background1" w:themeFillShade="F2"/>
          </w:tcPr>
          <w:p w14:paraId="7F00DF0B" w14:textId="15BDB846" w:rsidR="00310613" w:rsidRDefault="00310613" w:rsidP="00310613"/>
        </w:tc>
        <w:tc>
          <w:tcPr>
            <w:tcW w:w="873" w:type="dxa"/>
            <w:vMerge w:val="restart"/>
            <w:shd w:val="clear" w:color="auto" w:fill="F2F2F2" w:themeFill="background1" w:themeFillShade="F2"/>
          </w:tcPr>
          <w:p w14:paraId="5F799710" w14:textId="77777777" w:rsidR="00310613" w:rsidRDefault="00310613" w:rsidP="00310613"/>
        </w:tc>
        <w:tc>
          <w:tcPr>
            <w:tcW w:w="2484" w:type="dxa"/>
            <w:shd w:val="clear" w:color="auto" w:fill="F2F2F2" w:themeFill="background1" w:themeFillShade="F2"/>
          </w:tcPr>
          <w:p w14:paraId="56A53A92" w14:textId="2CD43009" w:rsidR="00310613" w:rsidRDefault="00310613" w:rsidP="00310613">
            <w:r>
              <w:rPr>
                <w:rFonts w:ascii="VIC Light" w:hAnsi="VIC Light"/>
                <w:noProof/>
                <w:sz w:val="18"/>
                <w:szCs w:val="18"/>
              </w:rPr>
              <mc:AlternateContent>
                <mc:Choice Requires="wpg">
                  <w:drawing>
                    <wp:anchor distT="0" distB="0" distL="0" distR="0" simplePos="0" relativeHeight="252349440" behindDoc="1" locked="0" layoutInCell="1" allowOverlap="1" wp14:anchorId="63438E94" wp14:editId="17F22600">
                      <wp:simplePos x="0" y="0"/>
                      <wp:positionH relativeFrom="margin">
                        <wp:posOffset>-20004</wp:posOffset>
                      </wp:positionH>
                      <wp:positionV relativeFrom="margin">
                        <wp:posOffset>50891</wp:posOffset>
                      </wp:positionV>
                      <wp:extent cx="239222" cy="261720"/>
                      <wp:effectExtent l="0" t="0" r="8890" b="5080"/>
                      <wp:wrapSquare wrapText="bothSides"/>
                      <wp:docPr id="57" name="Group 57"/>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239222" cy="261720"/>
                                <a:chOff x="6706" y="425"/>
                                <a:chExt cx="476" cy="521"/>
                              </a:xfrm>
                            </wpg:grpSpPr>
                            <wps:wsp>
                              <wps:cNvPr id="58" name="docshape15"/>
                              <wps:cNvSpPr>
                                <a:spLocks/>
                              </wps:cNvSpPr>
                              <wps:spPr bwMode="auto">
                                <a:xfrm>
                                  <a:off x="6706" y="425"/>
                                  <a:ext cx="388" cy="413"/>
                                </a:xfrm>
                                <a:custGeom>
                                  <a:avLst/>
                                  <a:gdLst>
                                    <a:gd name="T0" fmla="+- 0 7094 6706"/>
                                    <a:gd name="T1" fmla="*/ T0 w 388"/>
                                    <a:gd name="T2" fmla="+- 0 425 425"/>
                                    <a:gd name="T3" fmla="*/ 425 h 413"/>
                                    <a:gd name="T4" fmla="+- 0 6880 6706"/>
                                    <a:gd name="T5" fmla="*/ T4 w 388"/>
                                    <a:gd name="T6" fmla="+- 0 549 425"/>
                                    <a:gd name="T7" fmla="*/ 549 h 413"/>
                                    <a:gd name="T8" fmla="+- 0 6799 6706"/>
                                    <a:gd name="T9" fmla="*/ T8 w 388"/>
                                    <a:gd name="T10" fmla="+- 0 549 425"/>
                                    <a:gd name="T11" fmla="*/ 549 h 413"/>
                                    <a:gd name="T12" fmla="+- 0 6763 6706"/>
                                    <a:gd name="T13" fmla="*/ T12 w 388"/>
                                    <a:gd name="T14" fmla="+- 0 555 425"/>
                                    <a:gd name="T15" fmla="*/ 555 h 413"/>
                                    <a:gd name="T16" fmla="+- 0 6734 6706"/>
                                    <a:gd name="T17" fmla="*/ T16 w 388"/>
                                    <a:gd name="T18" fmla="+- 0 573 425"/>
                                    <a:gd name="T19" fmla="*/ 573 h 413"/>
                                    <a:gd name="T20" fmla="+- 0 6714 6706"/>
                                    <a:gd name="T21" fmla="*/ T20 w 388"/>
                                    <a:gd name="T22" fmla="+- 0 599 425"/>
                                    <a:gd name="T23" fmla="*/ 599 h 413"/>
                                    <a:gd name="T24" fmla="+- 0 6706 6706"/>
                                    <a:gd name="T25" fmla="*/ T24 w 388"/>
                                    <a:gd name="T26" fmla="+- 0 632 425"/>
                                    <a:gd name="T27" fmla="*/ 632 h 413"/>
                                    <a:gd name="T28" fmla="+- 0 6714 6706"/>
                                    <a:gd name="T29" fmla="*/ T28 w 388"/>
                                    <a:gd name="T30" fmla="+- 0 664 425"/>
                                    <a:gd name="T31" fmla="*/ 664 h 413"/>
                                    <a:gd name="T32" fmla="+- 0 6734 6706"/>
                                    <a:gd name="T33" fmla="*/ T32 w 388"/>
                                    <a:gd name="T34" fmla="+- 0 690 425"/>
                                    <a:gd name="T35" fmla="*/ 690 h 413"/>
                                    <a:gd name="T36" fmla="+- 0 6763 6706"/>
                                    <a:gd name="T37" fmla="*/ T36 w 388"/>
                                    <a:gd name="T38" fmla="+- 0 708 425"/>
                                    <a:gd name="T39" fmla="*/ 708 h 413"/>
                                    <a:gd name="T40" fmla="+- 0 6799 6706"/>
                                    <a:gd name="T41" fmla="*/ T40 w 388"/>
                                    <a:gd name="T42" fmla="+- 0 714 425"/>
                                    <a:gd name="T43" fmla="*/ 714 h 413"/>
                                    <a:gd name="T44" fmla="+- 0 6880 6706"/>
                                    <a:gd name="T45" fmla="*/ T44 w 388"/>
                                    <a:gd name="T46" fmla="+- 0 714 425"/>
                                    <a:gd name="T47" fmla="*/ 714 h 413"/>
                                    <a:gd name="T48" fmla="+- 0 7094 6706"/>
                                    <a:gd name="T49" fmla="*/ T48 w 388"/>
                                    <a:gd name="T50" fmla="+- 0 838 425"/>
                                    <a:gd name="T51" fmla="*/ 838 h 413"/>
                                    <a:gd name="T52" fmla="+- 0 7094 6706"/>
                                    <a:gd name="T53" fmla="*/ T52 w 388"/>
                                    <a:gd name="T54" fmla="+- 0 425 425"/>
                                    <a:gd name="T55" fmla="*/ 425 h 41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388" h="413">
                                      <a:moveTo>
                                        <a:pt x="388" y="0"/>
                                      </a:moveTo>
                                      <a:lnTo>
                                        <a:pt x="174" y="124"/>
                                      </a:lnTo>
                                      <a:lnTo>
                                        <a:pt x="93" y="124"/>
                                      </a:lnTo>
                                      <a:lnTo>
                                        <a:pt x="57" y="130"/>
                                      </a:lnTo>
                                      <a:lnTo>
                                        <a:pt x="28" y="148"/>
                                      </a:lnTo>
                                      <a:lnTo>
                                        <a:pt x="8" y="174"/>
                                      </a:lnTo>
                                      <a:lnTo>
                                        <a:pt x="0" y="207"/>
                                      </a:lnTo>
                                      <a:lnTo>
                                        <a:pt x="8" y="239"/>
                                      </a:lnTo>
                                      <a:lnTo>
                                        <a:pt x="28" y="265"/>
                                      </a:lnTo>
                                      <a:lnTo>
                                        <a:pt x="57" y="283"/>
                                      </a:lnTo>
                                      <a:lnTo>
                                        <a:pt x="93" y="289"/>
                                      </a:lnTo>
                                      <a:lnTo>
                                        <a:pt x="174" y="289"/>
                                      </a:lnTo>
                                      <a:lnTo>
                                        <a:pt x="388" y="413"/>
                                      </a:lnTo>
                                      <a:lnTo>
                                        <a:pt x="388" y="0"/>
                                      </a:lnTo>
                                      <a:close/>
                                    </a:path>
                                  </a:pathLst>
                                </a:custGeom>
                                <a:solidFill>
                                  <a:srgbClr val="E571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0" name="docshape1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6789" y="735"/>
                                  <a:ext cx="164" cy="211"/>
                                </a:xfrm>
                                <a:prstGeom prst="rect">
                                  <a:avLst/>
                                </a:prstGeom>
                                <a:noFill/>
                                <a:extLst>
                                  <a:ext uri="{909E8E84-426E-40DD-AFC4-6F175D3DCCD1}">
                                    <a14:hiddenFill xmlns:a14="http://schemas.microsoft.com/office/drawing/2010/main">
                                      <a:solidFill>
                                        <a:srgbClr val="FFFFFF"/>
                                      </a:solidFill>
                                    </a14:hiddenFill>
                                  </a:ext>
                                </a:extLst>
                              </pic:spPr>
                            </pic:pic>
                            <wps:wsp>
                              <wps:cNvPr id="65" name="docshape17"/>
                              <wps:cNvSpPr>
                                <a:spLocks/>
                              </wps:cNvSpPr>
                              <wps:spPr bwMode="auto">
                                <a:xfrm>
                                  <a:off x="7115" y="555"/>
                                  <a:ext cx="67" cy="152"/>
                                </a:xfrm>
                                <a:custGeom>
                                  <a:avLst/>
                                  <a:gdLst>
                                    <a:gd name="T0" fmla="+- 0 7116 7116"/>
                                    <a:gd name="T1" fmla="*/ T0 w 67"/>
                                    <a:gd name="T2" fmla="+- 0 556 556"/>
                                    <a:gd name="T3" fmla="*/ 556 h 152"/>
                                    <a:gd name="T4" fmla="+- 0 7116 7116"/>
                                    <a:gd name="T5" fmla="*/ T4 w 67"/>
                                    <a:gd name="T6" fmla="+- 0 708 556"/>
                                    <a:gd name="T7" fmla="*/ 708 h 152"/>
                                    <a:gd name="T8" fmla="+- 0 7142 7116"/>
                                    <a:gd name="T9" fmla="*/ T8 w 67"/>
                                    <a:gd name="T10" fmla="+- 0 697 556"/>
                                    <a:gd name="T11" fmla="*/ 697 h 152"/>
                                    <a:gd name="T12" fmla="+- 0 7163 7116"/>
                                    <a:gd name="T13" fmla="*/ T12 w 67"/>
                                    <a:gd name="T14" fmla="+- 0 680 556"/>
                                    <a:gd name="T15" fmla="*/ 680 h 152"/>
                                    <a:gd name="T16" fmla="+- 0 7177 7116"/>
                                    <a:gd name="T17" fmla="*/ T16 w 67"/>
                                    <a:gd name="T18" fmla="+- 0 658 556"/>
                                    <a:gd name="T19" fmla="*/ 658 h 152"/>
                                    <a:gd name="T20" fmla="+- 0 7182 7116"/>
                                    <a:gd name="T21" fmla="*/ T20 w 67"/>
                                    <a:gd name="T22" fmla="+- 0 631 556"/>
                                    <a:gd name="T23" fmla="*/ 631 h 152"/>
                                    <a:gd name="T24" fmla="+- 0 7177 7116"/>
                                    <a:gd name="T25" fmla="*/ T24 w 67"/>
                                    <a:gd name="T26" fmla="+- 0 606 556"/>
                                    <a:gd name="T27" fmla="*/ 606 h 152"/>
                                    <a:gd name="T28" fmla="+- 0 7163 7116"/>
                                    <a:gd name="T29" fmla="*/ T28 w 67"/>
                                    <a:gd name="T30" fmla="+- 0 583 556"/>
                                    <a:gd name="T31" fmla="*/ 583 h 152"/>
                                    <a:gd name="T32" fmla="+- 0 7142 7116"/>
                                    <a:gd name="T33" fmla="*/ T32 w 67"/>
                                    <a:gd name="T34" fmla="+- 0 566 556"/>
                                    <a:gd name="T35" fmla="*/ 566 h 152"/>
                                    <a:gd name="T36" fmla="+- 0 7116 7116"/>
                                    <a:gd name="T37" fmla="*/ T36 w 67"/>
                                    <a:gd name="T38" fmla="+- 0 556 556"/>
                                    <a:gd name="T39" fmla="*/ 556 h 15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67" h="152">
                                      <a:moveTo>
                                        <a:pt x="0" y="0"/>
                                      </a:moveTo>
                                      <a:lnTo>
                                        <a:pt x="0" y="152"/>
                                      </a:lnTo>
                                      <a:lnTo>
                                        <a:pt x="26" y="141"/>
                                      </a:lnTo>
                                      <a:lnTo>
                                        <a:pt x="47" y="124"/>
                                      </a:lnTo>
                                      <a:lnTo>
                                        <a:pt x="61" y="102"/>
                                      </a:lnTo>
                                      <a:lnTo>
                                        <a:pt x="66" y="75"/>
                                      </a:lnTo>
                                      <a:lnTo>
                                        <a:pt x="61" y="50"/>
                                      </a:lnTo>
                                      <a:lnTo>
                                        <a:pt x="47" y="27"/>
                                      </a:lnTo>
                                      <a:lnTo>
                                        <a:pt x="26" y="10"/>
                                      </a:lnTo>
                                      <a:lnTo>
                                        <a:pt x="0" y="0"/>
                                      </a:lnTo>
                                      <a:close/>
                                    </a:path>
                                  </a:pathLst>
                                </a:custGeom>
                                <a:solidFill>
                                  <a:srgbClr val="CFD2D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ADD17D5" id="Group 57" o:spid="_x0000_s1026" style="position:absolute;margin-left:-1.6pt;margin-top:4pt;width:18.85pt;height:20.6pt;z-index:-250967040;mso-wrap-distance-left:0;mso-wrap-distance-right:0;mso-position-horizontal-relative:margin;mso-position-vertical-relative:margin" coordorigin="6706,425" coordsize="476,5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">
                      <o:lock v:ext="edit" aspectratio="t"/>
                      <v:shape id="docshape15" o:spid="_x0000_s1027" style="position:absolute;left:6706;top:425;width:388;height:413;visibility:visible;mso-wrap-style:square;v-text-anchor:top" coordsize="388,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" path="m388,l174,124r-81,l57,130,28,148,8,174,,207r8,32l28,265r29,18l93,289r81,l388,413,388,xe" fillcolor="#e57100" stroked="f">
                        <v:path arrowok="t" o:connecttype="custom" o:connectlocs="388,425;174,549;93,549;57,555;28,573;8,599;0,632;8,664;28,690;57,708;93,714;174,714;388,838;388,425" o:connectangles="0,0,0,0,0,0,0,0,0,0,0,0,0,0"/>
                      </v:shape>
                      <v:shape id="docshape16" o:spid="_x0000_s1028" type="#_x0000_t75" style="position:absolute;left:6789;top:735;width:164;height:2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">
                        <v:imagedata r:id="rId9" o:title=""/>
                      </v:shape>
                      <v:shape id="docshape17" o:spid="_x0000_s1029" style="position:absolute;left:7115;top:555;width:67;height:152;visibility:visible;mso-wrap-style:square;v-text-anchor:top" coordsize="67,1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" path="m,l,152,26,141,47,124,61,102,66,75,61,50,47,27,26,10,,xe" fillcolor="#cfd2d0" stroked="f">
                        <v:path arrowok="t" o:connecttype="custom" o:connectlocs="0,556;0,708;26,697;47,680;61,658;66,631;61,606;47,583;26,566;0,556" o:connectangles="0,0,0,0,0,0,0,0,0,0"/>
                      </v:shape>
                      <w10:wrap type="square" anchorx="margin" anchory="margin"/>
                    </v:group>
                  </w:pict>
                </mc:Fallback>
              </mc:AlternateContent>
            </w:r>
            <w:r w:rsidRPr="00013D15">
              <w:rPr>
                <w:rFonts w:ascii="VIC Light" w:hAnsi="VIC Light"/>
                <w:sz w:val="18"/>
                <w:szCs w:val="18"/>
              </w:rPr>
              <w:t>Service provider will schedule the termly review meeting</w:t>
            </w:r>
          </w:p>
        </w:tc>
        <w:tc>
          <w:tcPr>
            <w:tcW w:w="1196" w:type="dxa"/>
            <w:shd w:val="clear" w:color="auto" w:fill="F2F2F2" w:themeFill="background1" w:themeFillShade="F2"/>
          </w:tcPr>
          <w:p w14:paraId="1BC4D340" w14:textId="77777777" w:rsidR="00310613" w:rsidRDefault="00310613" w:rsidP="00310613"/>
        </w:tc>
        <w:tc>
          <w:tcPr>
            <w:tcW w:w="1197" w:type="dxa"/>
            <w:shd w:val="clear" w:color="auto" w:fill="F2F2F2" w:themeFill="background1" w:themeFillShade="F2"/>
          </w:tcPr>
          <w:p w14:paraId="68E8FA6A" w14:textId="11D0AAE3" w:rsidR="00310613" w:rsidRDefault="00310613" w:rsidP="00310613"/>
        </w:tc>
        <w:tc>
          <w:tcPr>
            <w:tcW w:w="1197" w:type="dxa"/>
            <w:shd w:val="clear" w:color="auto" w:fill="F2F2F2" w:themeFill="background1" w:themeFillShade="F2"/>
          </w:tcPr>
          <w:p w14:paraId="4CDBAF3D" w14:textId="77777777" w:rsidR="00310613" w:rsidRDefault="00310613" w:rsidP="00310613"/>
        </w:tc>
        <w:tc>
          <w:tcPr>
            <w:tcW w:w="1206" w:type="dxa"/>
            <w:tcBorders>
              <w:right w:val="single" w:sz="8" w:space="0" w:color="767171" w:themeColor="background2" w:themeShade="80"/>
            </w:tcBorders>
            <w:shd w:val="clear" w:color="auto" w:fill="F2F2F2" w:themeFill="background1" w:themeFillShade="F2"/>
          </w:tcPr>
          <w:p w14:paraId="22DEA53B" w14:textId="77777777" w:rsidR="00310613" w:rsidRPr="00142E2B" w:rsidRDefault="00310613" w:rsidP="00310613">
            <w:pPr>
              <w:rPr>
                <w:sz w:val="20"/>
                <w:szCs w:val="24"/>
              </w:rPr>
            </w:pPr>
          </w:p>
        </w:tc>
        <w:tc>
          <w:tcPr>
            <w:tcW w:w="236" w:type="dxa"/>
            <w:vMerge/>
            <w:tcBorders>
              <w:top w:val="nil"/>
              <w:left w:val="single" w:sz="8" w:space="0" w:color="767171" w:themeColor="background2" w:themeShade="80"/>
              <w:bottom w:val="nil"/>
              <w:right w:val="nil"/>
            </w:tcBorders>
            <w:shd w:val="clear" w:color="auto" w:fill="F2F2F2" w:themeFill="background1" w:themeFillShade="F2"/>
          </w:tcPr>
          <w:p w14:paraId="5EBE775B" w14:textId="77777777" w:rsidR="00310613" w:rsidRPr="00142E2B" w:rsidRDefault="00310613" w:rsidP="00310613">
            <w:pPr>
              <w:rPr>
                <w:sz w:val="20"/>
                <w:szCs w:val="24"/>
              </w:rPr>
            </w:pPr>
          </w:p>
        </w:tc>
      </w:tr>
      <w:tr w:rsidR="00310613" w:rsidRPr="00013D15" w14:paraId="228C9C61" w14:textId="63C1C442" w:rsidTr="00310613">
        <w:trPr>
          <w:trHeight w:val="799"/>
        </w:trPr>
        <w:tc>
          <w:tcPr>
            <w:tcW w:w="239" w:type="dxa"/>
            <w:vMerge/>
            <w:tcBorders>
              <w:left w:val="nil"/>
              <w:right w:val="nil"/>
            </w:tcBorders>
            <w:shd w:val="clear" w:color="auto" w:fill="F2F2F2" w:themeFill="background1" w:themeFillShade="F2"/>
          </w:tcPr>
          <w:p w14:paraId="156CEEFD" w14:textId="77777777" w:rsidR="00310613" w:rsidRPr="00013D15" w:rsidRDefault="00310613" w:rsidP="00310613">
            <w:pPr>
              <w:rPr>
                <w:rFonts w:ascii="VIC Light" w:hAnsi="VIC Light"/>
                <w:sz w:val="18"/>
                <w:szCs w:val="18"/>
              </w:rPr>
            </w:pPr>
          </w:p>
        </w:tc>
        <w:tc>
          <w:tcPr>
            <w:tcW w:w="1070" w:type="dxa"/>
            <w:vMerge/>
            <w:tcBorders>
              <w:left w:val="nil"/>
            </w:tcBorders>
            <w:shd w:val="clear" w:color="auto" w:fill="F2F2F2" w:themeFill="background1" w:themeFillShade="F2"/>
          </w:tcPr>
          <w:p w14:paraId="37581D5B" w14:textId="73300CEE" w:rsidR="00310613" w:rsidRPr="00310613" w:rsidRDefault="00310613" w:rsidP="00310613">
            <w:pPr>
              <w:rPr>
                <w:rFonts w:ascii="VIC Light" w:hAnsi="VIC Light"/>
                <w:color w:val="E57100"/>
                <w:sz w:val="18"/>
                <w:szCs w:val="18"/>
              </w:rPr>
            </w:pPr>
          </w:p>
        </w:tc>
        <w:tc>
          <w:tcPr>
            <w:tcW w:w="2223" w:type="dxa"/>
            <w:vMerge/>
            <w:tcBorders>
              <w:bottom w:val="single" w:sz="8" w:space="0" w:color="767171" w:themeColor="background2" w:themeShade="80"/>
              <w:right w:val="single" w:sz="8" w:space="0" w:color="767171" w:themeColor="background2" w:themeShade="80"/>
            </w:tcBorders>
            <w:shd w:val="clear" w:color="auto" w:fill="F2F2F2" w:themeFill="background1" w:themeFillShade="F2"/>
          </w:tcPr>
          <w:p w14:paraId="4A6B0992" w14:textId="77777777" w:rsidR="00310613" w:rsidRPr="00013D15" w:rsidRDefault="00310613" w:rsidP="00310613">
            <w:pPr>
              <w:jc w:val="center"/>
              <w:rPr>
                <w:rFonts w:ascii="VIC Light" w:hAnsi="VIC Light"/>
                <w:sz w:val="18"/>
                <w:szCs w:val="18"/>
              </w:rPr>
            </w:pPr>
          </w:p>
        </w:tc>
        <w:tc>
          <w:tcPr>
            <w:tcW w:w="1059" w:type="dxa"/>
            <w:vMerge/>
            <w:tcBorders>
              <w:left w:val="single" w:sz="8" w:space="0" w:color="767171" w:themeColor="background2" w:themeShade="80"/>
              <w:bottom w:val="single" w:sz="8" w:space="0" w:color="767171" w:themeColor="background2" w:themeShade="80"/>
            </w:tcBorders>
            <w:shd w:val="clear" w:color="auto" w:fill="F2F2F2" w:themeFill="background1" w:themeFillShade="F2"/>
          </w:tcPr>
          <w:p w14:paraId="075AF3E5" w14:textId="77777777" w:rsidR="00310613" w:rsidRPr="00013D15" w:rsidRDefault="00310613" w:rsidP="00310613">
            <w:pPr>
              <w:rPr>
                <w:rFonts w:ascii="VIC Light" w:hAnsi="VIC Light"/>
                <w:sz w:val="18"/>
                <w:szCs w:val="18"/>
              </w:rPr>
            </w:pPr>
          </w:p>
        </w:tc>
        <w:tc>
          <w:tcPr>
            <w:tcW w:w="873" w:type="dxa"/>
            <w:vMerge/>
            <w:tcBorders>
              <w:bottom w:val="single" w:sz="8" w:space="0" w:color="767171" w:themeColor="background2" w:themeShade="80"/>
            </w:tcBorders>
            <w:shd w:val="clear" w:color="auto" w:fill="F2F2F2" w:themeFill="background1" w:themeFillShade="F2"/>
          </w:tcPr>
          <w:p w14:paraId="474B411A" w14:textId="77777777" w:rsidR="00310613" w:rsidRPr="00013D15" w:rsidRDefault="00310613" w:rsidP="00310613">
            <w:pPr>
              <w:rPr>
                <w:rFonts w:ascii="VIC Light" w:hAnsi="VIC Light"/>
                <w:sz w:val="18"/>
                <w:szCs w:val="18"/>
              </w:rPr>
            </w:pPr>
          </w:p>
        </w:tc>
        <w:tc>
          <w:tcPr>
            <w:tcW w:w="872" w:type="dxa"/>
            <w:vMerge/>
            <w:tcBorders>
              <w:bottom w:val="single" w:sz="8" w:space="0" w:color="767171" w:themeColor="background2" w:themeShade="80"/>
            </w:tcBorders>
            <w:shd w:val="clear" w:color="auto" w:fill="F2F2F2" w:themeFill="background1" w:themeFillShade="F2"/>
          </w:tcPr>
          <w:p w14:paraId="2D0D6308" w14:textId="77777777" w:rsidR="00310613" w:rsidRPr="00013D15" w:rsidRDefault="00310613" w:rsidP="00310613">
            <w:pPr>
              <w:rPr>
                <w:rFonts w:ascii="VIC Light" w:hAnsi="VIC Light"/>
                <w:sz w:val="18"/>
                <w:szCs w:val="18"/>
              </w:rPr>
            </w:pPr>
          </w:p>
        </w:tc>
        <w:tc>
          <w:tcPr>
            <w:tcW w:w="873" w:type="dxa"/>
            <w:vMerge/>
            <w:shd w:val="clear" w:color="auto" w:fill="F2F2F2" w:themeFill="background1" w:themeFillShade="F2"/>
          </w:tcPr>
          <w:p w14:paraId="759CE28D" w14:textId="77777777" w:rsidR="00310613" w:rsidRPr="00013D15" w:rsidRDefault="00310613" w:rsidP="00310613">
            <w:pPr>
              <w:jc w:val="center"/>
              <w:rPr>
                <w:rFonts w:ascii="VIC Light" w:hAnsi="VIC Light"/>
                <w:sz w:val="18"/>
                <w:szCs w:val="18"/>
              </w:rPr>
            </w:pPr>
          </w:p>
        </w:tc>
        <w:tc>
          <w:tcPr>
            <w:tcW w:w="873" w:type="dxa"/>
            <w:vMerge/>
            <w:shd w:val="clear" w:color="auto" w:fill="F2F2F2" w:themeFill="background1" w:themeFillShade="F2"/>
          </w:tcPr>
          <w:p w14:paraId="1EAC215A" w14:textId="77777777" w:rsidR="00310613" w:rsidRPr="00013D15" w:rsidRDefault="00310613" w:rsidP="00310613">
            <w:pPr>
              <w:jc w:val="center"/>
              <w:rPr>
                <w:rFonts w:ascii="VIC Light" w:hAnsi="VIC Light"/>
                <w:sz w:val="18"/>
                <w:szCs w:val="18"/>
              </w:rPr>
            </w:pPr>
          </w:p>
        </w:tc>
        <w:tc>
          <w:tcPr>
            <w:tcW w:w="7280" w:type="dxa"/>
            <w:gridSpan w:val="5"/>
            <w:shd w:val="clear" w:color="auto" w:fill="F2F2F2" w:themeFill="background1" w:themeFillShade="F2"/>
            <w:vAlign w:val="center"/>
          </w:tcPr>
          <w:p w14:paraId="4C884359" w14:textId="6A9AE2A5" w:rsidR="00310613" w:rsidRPr="00142E2B" w:rsidRDefault="00310613" w:rsidP="00310613">
            <w:pPr>
              <w:rPr>
                <w:rFonts w:ascii="VIC Light" w:hAnsi="VIC Light"/>
                <w:sz w:val="20"/>
                <w:szCs w:val="24"/>
              </w:rPr>
            </w:pPr>
            <w:r w:rsidRPr="00310613">
              <w:rPr>
                <w:noProof/>
                <w:color w:val="ED7D31" w:themeColor="accent2"/>
              </w:rPr>
              <mc:AlternateContent>
                <mc:Choice Requires="wpg">
                  <w:drawing>
                    <wp:anchor distT="0" distB="0" distL="114300" distR="114300" simplePos="0" relativeHeight="252352512" behindDoc="1" locked="0" layoutInCell="1" allowOverlap="1" wp14:anchorId="55D215DB" wp14:editId="38DBC384">
                      <wp:simplePos x="0" y="0"/>
                      <wp:positionH relativeFrom="column">
                        <wp:posOffset>10795</wp:posOffset>
                      </wp:positionH>
                      <wp:positionV relativeFrom="paragraph">
                        <wp:posOffset>48895</wp:posOffset>
                      </wp:positionV>
                      <wp:extent cx="253365" cy="215900"/>
                      <wp:effectExtent l="0" t="0" r="0" b="0"/>
                      <wp:wrapSquare wrapText="bothSides"/>
                      <wp:docPr id="88" name="Graphic 17" descr="Questions with solid fill"/>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253365" cy="215900"/>
                                <a:chOff x="119048" y="339090"/>
                                <a:chExt cx="571527" cy="499110"/>
                              </a:xfrm>
                              <a:solidFill>
                                <a:srgbClr val="E57100"/>
                              </a:solidFill>
                            </wpg:grpSpPr>
                            <wps:wsp>
                              <wps:cNvPr id="89" name="Freeform: Shape 89"/>
                              <wps:cNvSpPr/>
                              <wps:spPr>
                                <a:xfrm>
                                  <a:off x="204787" y="339090"/>
                                  <a:ext cx="171450" cy="171450"/>
                                </a:xfrm>
                                <a:custGeom>
                                  <a:avLst/>
                                  <a:gdLst>
                                    <a:gd name="connsiteX0" fmla="*/ 171450 w 171450"/>
                                    <a:gd name="connsiteY0" fmla="*/ 85725 h 171450"/>
                                    <a:gd name="connsiteX1" fmla="*/ 85725 w 171450"/>
                                    <a:gd name="connsiteY1" fmla="*/ 171450 h 171450"/>
                                    <a:gd name="connsiteX2" fmla="*/ 0 w 171450"/>
                                    <a:gd name="connsiteY2" fmla="*/ 85725 h 171450"/>
                                    <a:gd name="connsiteX3" fmla="*/ 85725 w 171450"/>
                                    <a:gd name="connsiteY3" fmla="*/ 0 h 171450"/>
                                    <a:gd name="connsiteX4" fmla="*/ 171450 w 171450"/>
                                    <a:gd name="connsiteY4" fmla="*/ 85725 h 17145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71450" h="171450">
                                      <a:moveTo>
                                        <a:pt x="171450" y="85725"/>
                                      </a:moveTo>
                                      <a:cubicBezTo>
                                        <a:pt x="171450" y="133070"/>
                                        <a:pt x="133070" y="171450"/>
                                        <a:pt x="85725" y="171450"/>
                                      </a:cubicBezTo>
                                      <a:cubicBezTo>
                                        <a:pt x="38380" y="171450"/>
                                        <a:pt x="0" y="133070"/>
                                        <a:pt x="0" y="85725"/>
                                      </a:cubicBezTo>
                                      <a:cubicBezTo>
                                        <a:pt x="0" y="38380"/>
                                        <a:pt x="38380" y="0"/>
                                        <a:pt x="85725" y="0"/>
                                      </a:cubicBezTo>
                                      <a:cubicBezTo>
                                        <a:pt x="133070" y="0"/>
                                        <a:pt x="171450" y="38380"/>
                                        <a:pt x="171450" y="85725"/>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0" name="Freeform: Shape 90"/>
                              <wps:cNvSpPr/>
                              <wps:spPr>
                                <a:xfrm>
                                  <a:off x="347662" y="666750"/>
                                  <a:ext cx="342913" cy="171450"/>
                                </a:xfrm>
                                <a:custGeom>
                                  <a:avLst/>
                                  <a:gdLst>
                                    <a:gd name="connsiteX0" fmla="*/ 342900 w 342913"/>
                                    <a:gd name="connsiteY0" fmla="*/ 171450 h 171450"/>
                                    <a:gd name="connsiteX1" fmla="*/ 342900 w 342913"/>
                                    <a:gd name="connsiteY1" fmla="*/ 85725 h 171450"/>
                                    <a:gd name="connsiteX2" fmla="*/ 325755 w 342913"/>
                                    <a:gd name="connsiteY2" fmla="*/ 51435 h 171450"/>
                                    <a:gd name="connsiteX3" fmla="*/ 241935 w 342913"/>
                                    <a:gd name="connsiteY3" fmla="*/ 11430 h 171450"/>
                                    <a:gd name="connsiteX4" fmla="*/ 171450 w 342913"/>
                                    <a:gd name="connsiteY4" fmla="*/ 0 h 171450"/>
                                    <a:gd name="connsiteX5" fmla="*/ 100965 w 342913"/>
                                    <a:gd name="connsiteY5" fmla="*/ 11430 h 171450"/>
                                    <a:gd name="connsiteX6" fmla="*/ 17145 w 342913"/>
                                    <a:gd name="connsiteY6" fmla="*/ 51435 h 171450"/>
                                    <a:gd name="connsiteX7" fmla="*/ 0 w 342913"/>
                                    <a:gd name="connsiteY7" fmla="*/ 85725 h 171450"/>
                                    <a:gd name="connsiteX8" fmla="*/ 0 w 342913"/>
                                    <a:gd name="connsiteY8" fmla="*/ 171450 h 1714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342913" h="171450">
                                      <a:moveTo>
                                        <a:pt x="342900" y="171450"/>
                                      </a:moveTo>
                                      <a:lnTo>
                                        <a:pt x="342900" y="85725"/>
                                      </a:lnTo>
                                      <a:cubicBezTo>
                                        <a:pt x="343252" y="72153"/>
                                        <a:pt x="336823" y="59297"/>
                                        <a:pt x="325755" y="51435"/>
                                      </a:cubicBezTo>
                                      <a:cubicBezTo>
                                        <a:pt x="301081" y="32123"/>
                                        <a:pt x="272467" y="18466"/>
                                        <a:pt x="241935" y="11430"/>
                                      </a:cubicBezTo>
                                      <a:cubicBezTo>
                                        <a:pt x="219043" y="4548"/>
                                        <a:pt x="195344" y="706"/>
                                        <a:pt x="171450" y="0"/>
                                      </a:cubicBezTo>
                                      <a:cubicBezTo>
                                        <a:pt x="147499" y="74"/>
                                        <a:pt x="123712" y="3931"/>
                                        <a:pt x="100965" y="11430"/>
                                      </a:cubicBezTo>
                                      <a:cubicBezTo>
                                        <a:pt x="70866" y="19669"/>
                                        <a:pt x="42481" y="33217"/>
                                        <a:pt x="17145" y="51435"/>
                                      </a:cubicBezTo>
                                      <a:cubicBezTo>
                                        <a:pt x="6399" y="59568"/>
                                        <a:pt x="59" y="72248"/>
                                        <a:pt x="0" y="85725"/>
                                      </a:cubicBezTo>
                                      <a:lnTo>
                                        <a:pt x="0" y="171450"/>
                                      </a:lnTo>
                                      <a:close/>
                                    </a:path>
                                  </a:pathLst>
                                </a:custGeom>
                                <a:solidFill>
                                  <a:schemeClr val="tx1">
                                    <a:lumMod val="65000"/>
                                    <a:lumOff val="35000"/>
                                  </a:schemeClr>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1" name="Freeform: Shape 91"/>
                              <wps:cNvSpPr/>
                              <wps:spPr>
                                <a:xfrm>
                                  <a:off x="433387" y="472440"/>
                                  <a:ext cx="171450" cy="171449"/>
                                </a:xfrm>
                                <a:custGeom>
                                  <a:avLst/>
                                  <a:gdLst>
                                    <a:gd name="connsiteX0" fmla="*/ 171450 w 171450"/>
                                    <a:gd name="connsiteY0" fmla="*/ 85725 h 171449"/>
                                    <a:gd name="connsiteX1" fmla="*/ 85725 w 171450"/>
                                    <a:gd name="connsiteY1" fmla="*/ 171450 h 171449"/>
                                    <a:gd name="connsiteX2" fmla="*/ 0 w 171450"/>
                                    <a:gd name="connsiteY2" fmla="*/ 85725 h 171449"/>
                                    <a:gd name="connsiteX3" fmla="*/ 85725 w 171450"/>
                                    <a:gd name="connsiteY3" fmla="*/ 0 h 171449"/>
                                    <a:gd name="connsiteX4" fmla="*/ 171450 w 171450"/>
                                    <a:gd name="connsiteY4" fmla="*/ 85725 h 171449"/>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71450" h="171449">
                                      <a:moveTo>
                                        <a:pt x="171450" y="85725"/>
                                      </a:moveTo>
                                      <a:cubicBezTo>
                                        <a:pt x="171450" y="133070"/>
                                        <a:pt x="133070" y="171450"/>
                                        <a:pt x="85725" y="171450"/>
                                      </a:cubicBezTo>
                                      <a:cubicBezTo>
                                        <a:pt x="38380" y="171450"/>
                                        <a:pt x="0" y="133070"/>
                                        <a:pt x="0" y="85725"/>
                                      </a:cubicBezTo>
                                      <a:cubicBezTo>
                                        <a:pt x="0" y="38380"/>
                                        <a:pt x="38380" y="0"/>
                                        <a:pt x="85725" y="0"/>
                                      </a:cubicBezTo>
                                      <a:cubicBezTo>
                                        <a:pt x="133070" y="0"/>
                                        <a:pt x="171450" y="38380"/>
                                        <a:pt x="171450" y="85725"/>
                                      </a:cubicBezTo>
                                      <a:close/>
                                    </a:path>
                                  </a:pathLst>
                                </a:custGeom>
                                <a:solidFill>
                                  <a:schemeClr val="tx1">
                                    <a:lumMod val="65000"/>
                                    <a:lumOff val="35000"/>
                                  </a:schemeClr>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2" name="Freeform: Shape 92"/>
                              <wps:cNvSpPr/>
                              <wps:spPr>
                                <a:xfrm>
                                  <a:off x="119048" y="533400"/>
                                  <a:ext cx="310528" cy="171450"/>
                                </a:xfrm>
                                <a:custGeom>
                                  <a:avLst/>
                                  <a:gdLst>
                                    <a:gd name="connsiteX0" fmla="*/ 222899 w 310528"/>
                                    <a:gd name="connsiteY0" fmla="*/ 154305 h 171450"/>
                                    <a:gd name="connsiteX1" fmla="*/ 222899 w 310528"/>
                                    <a:gd name="connsiteY1" fmla="*/ 154305 h 171450"/>
                                    <a:gd name="connsiteX2" fmla="*/ 310529 w 310528"/>
                                    <a:gd name="connsiteY2" fmla="*/ 110490 h 171450"/>
                                    <a:gd name="connsiteX3" fmla="*/ 276239 w 310528"/>
                                    <a:gd name="connsiteY3" fmla="*/ 26670 h 171450"/>
                                    <a:gd name="connsiteX4" fmla="*/ 276239 w 310528"/>
                                    <a:gd name="connsiteY4" fmla="*/ 22860 h 171450"/>
                                    <a:gd name="connsiteX5" fmla="*/ 241949 w 310528"/>
                                    <a:gd name="connsiteY5" fmla="*/ 11430 h 171450"/>
                                    <a:gd name="connsiteX6" fmla="*/ 171464 w 310528"/>
                                    <a:gd name="connsiteY6" fmla="*/ 0 h 171450"/>
                                    <a:gd name="connsiteX7" fmla="*/ 100979 w 310528"/>
                                    <a:gd name="connsiteY7" fmla="*/ 11430 h 171450"/>
                                    <a:gd name="connsiteX8" fmla="*/ 17159 w 310528"/>
                                    <a:gd name="connsiteY8" fmla="*/ 51435 h 171450"/>
                                    <a:gd name="connsiteX9" fmla="*/ 14 w 310528"/>
                                    <a:gd name="connsiteY9" fmla="*/ 85725 h 171450"/>
                                    <a:gd name="connsiteX10" fmla="*/ 14 w 310528"/>
                                    <a:gd name="connsiteY10" fmla="*/ 171450 h 171450"/>
                                    <a:gd name="connsiteX11" fmla="*/ 205754 w 310528"/>
                                    <a:gd name="connsiteY11" fmla="*/ 171450 h 171450"/>
                                    <a:gd name="connsiteX12" fmla="*/ 222899 w 310528"/>
                                    <a:gd name="connsiteY12" fmla="*/ 154305 h 1714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310528" h="171450">
                                      <a:moveTo>
                                        <a:pt x="222899" y="154305"/>
                                      </a:moveTo>
                                      <a:lnTo>
                                        <a:pt x="222899" y="154305"/>
                                      </a:lnTo>
                                      <a:cubicBezTo>
                                        <a:pt x="249644" y="135218"/>
                                        <a:pt x="279211" y="120434"/>
                                        <a:pt x="310529" y="110490"/>
                                      </a:cubicBezTo>
                                      <a:cubicBezTo>
                                        <a:pt x="288868" y="87919"/>
                                        <a:pt x="276608" y="57951"/>
                                        <a:pt x="276239" y="26670"/>
                                      </a:cubicBezTo>
                                      <a:lnTo>
                                        <a:pt x="276239" y="22860"/>
                                      </a:lnTo>
                                      <a:cubicBezTo>
                                        <a:pt x="265111" y="18198"/>
                                        <a:pt x="253648" y="14377"/>
                                        <a:pt x="241949" y="11430"/>
                                      </a:cubicBezTo>
                                      <a:cubicBezTo>
                                        <a:pt x="219056" y="4548"/>
                                        <a:pt x="195358" y="705"/>
                                        <a:pt x="171464" y="0"/>
                                      </a:cubicBezTo>
                                      <a:cubicBezTo>
                                        <a:pt x="147513" y="73"/>
                                        <a:pt x="123725" y="3931"/>
                                        <a:pt x="100979" y="11430"/>
                                      </a:cubicBezTo>
                                      <a:cubicBezTo>
                                        <a:pt x="71185" y="20474"/>
                                        <a:pt x="42928" y="33960"/>
                                        <a:pt x="17159" y="51435"/>
                                      </a:cubicBezTo>
                                      <a:cubicBezTo>
                                        <a:pt x="6091" y="59297"/>
                                        <a:pt x="-338" y="72153"/>
                                        <a:pt x="14" y="85725"/>
                                      </a:cubicBezTo>
                                      <a:lnTo>
                                        <a:pt x="14" y="171450"/>
                                      </a:lnTo>
                                      <a:lnTo>
                                        <a:pt x="205754" y="171450"/>
                                      </a:lnTo>
                                      <a:cubicBezTo>
                                        <a:pt x="210476" y="164823"/>
                                        <a:pt x="216271" y="159028"/>
                                        <a:pt x="222899" y="154305"/>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46C4684" id="Graphic 17" o:spid="_x0000_s1026" alt="Questions with solid fill" style="position:absolute;margin-left:.85pt;margin-top:3.85pt;width:19.95pt;height:17pt;z-index:-250963968;mso-width-relative:margin;mso-height-relative:margin" coordorigin="1190,3390" coordsize="5715,49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">
                      <o:lock v:ext="edit" aspectratio="t"/>
                      <v:shape id="Freeform: Shape 89" o:spid="_x0000_s1027" style="position:absolute;left:2047;top:3390;width:1715;height:1715;visibility:visible;mso-wrap-style:square;v-text-anchor:middle" coordsize="171450,171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" path="m171450,85725v,47345,-38380,85725,-85725,85725c38380,171450,,133070,,85725,,38380,38380,,85725,v47345,,85725,38380,85725,85725xe" filled="f" stroked="f">
                        <v:stroke joinstyle="miter"/>
                        <v:path arrowok="t" o:connecttype="custom" o:connectlocs="171450,85725;85725,171450;0,85725;85725,0;171450,85725" o:connectangles="0,0,0,0,0"/>
                      </v:shape>
                      <v:shape id="Freeform: Shape 90" o:spid="_x0000_s1028" style="position:absolute;left:3476;top:6667;width:3429;height:1715;visibility:visible;mso-wrap-style:square;v-text-anchor:middle" coordsize="342913,171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" path="m342900,171450r,-85725c343252,72153,336823,59297,325755,51435,301081,32123,272467,18466,241935,11430,219043,4548,195344,706,171450,,147499,74,123712,3931,100965,11430,70866,19669,42481,33217,17145,51435,6399,59568,59,72248,,85725r,85725l342900,171450xe" fillcolor="#5a5a5a [2109]" stroked="f">
                        <v:stroke joinstyle="miter"/>
                        <v:path arrowok="t" o:connecttype="custom" o:connectlocs="342900,171450;342900,85725;325755,51435;241935,11430;171450,0;100965,11430;17145,51435;0,85725;0,171450" o:connectangles="0,0,0,0,0,0,0,0,0"/>
                      </v:shape>
                      <v:shape id="Freeform: Shape 91" o:spid="_x0000_s1029" style="position:absolute;left:4333;top:4724;width:1715;height:1714;visibility:visible;mso-wrap-style:square;v-text-anchor:middle" coordsize="171450,1714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" path="m171450,85725v,47345,-38380,85725,-85725,85725c38380,171450,,133070,,85725,,38380,38380,,85725,v47345,,85725,38380,85725,85725xe" fillcolor="#5a5a5a [2109]" stroked="f">
                        <v:stroke joinstyle="miter"/>
                        <v:path arrowok="t" o:connecttype="custom" o:connectlocs="171450,85725;85725,171450;0,85725;85725,0;171450,85725" o:connectangles="0,0,0,0,0"/>
                      </v:shape>
                      <v:shape id="Freeform: Shape 92" o:spid="_x0000_s1030" style="position:absolute;left:1190;top:5334;width:3105;height:1714;visibility:visible;mso-wrap-style:square;v-text-anchor:middle" coordsize="310528,171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" path="m222899,154305r,c249644,135218,279211,120434,310529,110490,288868,87919,276608,57951,276239,26670r,-3810c265111,18198,253648,14377,241949,11430,219056,4548,195358,705,171464,,147513,73,123725,3931,100979,11430,71185,20474,42928,33960,17159,51435,6091,59297,-338,72153,14,85725r,85725l205754,171450v4722,-6627,10517,-12422,17145,-17145xe" filled="f" stroked="f">
                        <v:stroke joinstyle="miter"/>
                        <v:path arrowok="t" o:connecttype="custom" o:connectlocs="222899,154305;222899,154305;310529,110490;276239,26670;276239,22860;241949,11430;171464,0;100979,11430;17159,51435;14,85725;14,171450;205754,171450;222899,154305" o:connectangles="0,0,0,0,0,0,0,0,0,0,0,0,0"/>
                      </v:shape>
                      <w10:wrap type="square"/>
                    </v:group>
                  </w:pict>
                </mc:Fallback>
              </mc:AlternateContent>
            </w:r>
            <w:r w:rsidRPr="00142E2B">
              <w:rPr>
                <w:rFonts w:ascii="VIC Light" w:hAnsi="VIC Light"/>
                <w:sz w:val="20"/>
                <w:szCs w:val="24"/>
              </w:rPr>
              <w:t xml:space="preserve">A school representative must attend the </w:t>
            </w:r>
            <w:r w:rsidRPr="00310613">
              <w:rPr>
                <w:rFonts w:ascii="VIC Medium" w:hAnsi="VIC Medium"/>
                <w:b/>
                <w:bCs/>
                <w:color w:val="004C97"/>
                <w:sz w:val="20"/>
                <w:szCs w:val="24"/>
              </w:rPr>
              <w:t>termly review meeting</w:t>
            </w:r>
            <w:r w:rsidRPr="00310613">
              <w:rPr>
                <w:rFonts w:ascii="VIC Light" w:hAnsi="VIC Light"/>
                <w:color w:val="004C97"/>
                <w:sz w:val="20"/>
                <w:szCs w:val="24"/>
              </w:rPr>
              <w:t xml:space="preserve"> </w:t>
            </w:r>
            <w:r w:rsidRPr="00142E2B">
              <w:rPr>
                <w:rFonts w:ascii="VIC Light" w:hAnsi="VIC Light"/>
                <w:sz w:val="20"/>
                <w:szCs w:val="24"/>
              </w:rPr>
              <w:t>with the service provider.</w:t>
            </w:r>
          </w:p>
        </w:tc>
        <w:tc>
          <w:tcPr>
            <w:tcW w:w="236" w:type="dxa"/>
            <w:vMerge/>
            <w:tcBorders>
              <w:top w:val="nil"/>
              <w:bottom w:val="nil"/>
              <w:right w:val="nil"/>
            </w:tcBorders>
            <w:shd w:val="clear" w:color="auto" w:fill="F2F2F2" w:themeFill="background1" w:themeFillShade="F2"/>
          </w:tcPr>
          <w:p w14:paraId="1B93024D" w14:textId="77777777" w:rsidR="00310613" w:rsidRPr="00142E2B" w:rsidRDefault="00310613" w:rsidP="00310613">
            <w:pPr>
              <w:rPr>
                <w:rFonts w:ascii="VIC Light" w:hAnsi="VIC Light"/>
                <w:noProof/>
                <w:sz w:val="20"/>
                <w:szCs w:val="24"/>
              </w:rPr>
            </w:pPr>
          </w:p>
        </w:tc>
      </w:tr>
      <w:tr w:rsidR="00310613" w:rsidRPr="001125D0" w14:paraId="7F800CE7" w14:textId="71CC1425" w:rsidTr="00310613">
        <w:trPr>
          <w:trHeight w:val="567"/>
        </w:trPr>
        <w:tc>
          <w:tcPr>
            <w:tcW w:w="239" w:type="dxa"/>
            <w:vMerge/>
            <w:tcBorders>
              <w:left w:val="nil"/>
              <w:right w:val="nil"/>
            </w:tcBorders>
            <w:shd w:val="clear" w:color="auto" w:fill="F2F2F2" w:themeFill="background1" w:themeFillShade="F2"/>
          </w:tcPr>
          <w:p w14:paraId="524874C5" w14:textId="77777777" w:rsidR="00310613" w:rsidRPr="00013D15" w:rsidRDefault="00310613" w:rsidP="00310613">
            <w:pPr>
              <w:jc w:val="center"/>
              <w:rPr>
                <w:rFonts w:ascii="VIC Light" w:hAnsi="VIC Light"/>
                <w:sz w:val="18"/>
                <w:szCs w:val="18"/>
              </w:rPr>
            </w:pPr>
          </w:p>
        </w:tc>
        <w:tc>
          <w:tcPr>
            <w:tcW w:w="1070" w:type="dxa"/>
            <w:vMerge/>
            <w:tcBorders>
              <w:left w:val="nil"/>
              <w:bottom w:val="single" w:sz="8" w:space="0" w:color="767171" w:themeColor="background2" w:themeShade="80"/>
              <w:right w:val="nil"/>
            </w:tcBorders>
            <w:shd w:val="clear" w:color="auto" w:fill="F2F2F2" w:themeFill="background1" w:themeFillShade="F2"/>
            <w:vAlign w:val="center"/>
          </w:tcPr>
          <w:p w14:paraId="7197BD1D" w14:textId="0F192260" w:rsidR="00310613" w:rsidRPr="00310613" w:rsidRDefault="00310613" w:rsidP="00310613">
            <w:pPr>
              <w:jc w:val="center"/>
              <w:rPr>
                <w:rFonts w:ascii="VIC Light" w:hAnsi="VIC Light"/>
                <w:color w:val="E57100"/>
                <w:sz w:val="18"/>
                <w:szCs w:val="18"/>
              </w:rPr>
            </w:pPr>
          </w:p>
        </w:tc>
        <w:tc>
          <w:tcPr>
            <w:tcW w:w="5027" w:type="dxa"/>
            <w:gridSpan w:val="4"/>
            <w:tcBorders>
              <w:left w:val="nil"/>
              <w:right w:val="nil"/>
            </w:tcBorders>
            <w:shd w:val="clear" w:color="auto" w:fill="F2F2F2" w:themeFill="background1" w:themeFillShade="F2"/>
            <w:vAlign w:val="center"/>
          </w:tcPr>
          <w:p w14:paraId="142A3E74" w14:textId="2F1AE1C4" w:rsidR="00310613" w:rsidRPr="00013D15" w:rsidRDefault="00310613" w:rsidP="00310613">
            <w:pPr>
              <w:rPr>
                <w:rFonts w:ascii="VIC Light" w:hAnsi="VIC Light"/>
                <w:sz w:val="18"/>
                <w:szCs w:val="18"/>
              </w:rPr>
            </w:pPr>
            <w:r w:rsidRPr="00310613">
              <w:rPr>
                <w:rFonts w:ascii="VIC Light" w:hAnsi="VIC Light"/>
                <w:noProof/>
                <w:color w:val="E57100"/>
                <w:sz w:val="18"/>
                <w:szCs w:val="18"/>
              </w:rPr>
              <mc:AlternateContent>
                <mc:Choice Requires="wpg">
                  <w:drawing>
                    <wp:anchor distT="0" distB="0" distL="0" distR="0" simplePos="0" relativeHeight="252356608" behindDoc="1" locked="0" layoutInCell="1" allowOverlap="1" wp14:anchorId="433D85CF" wp14:editId="2A433D4D">
                      <wp:simplePos x="0" y="0"/>
                      <wp:positionH relativeFrom="margin">
                        <wp:posOffset>-48895</wp:posOffset>
                      </wp:positionH>
                      <wp:positionV relativeFrom="margin">
                        <wp:posOffset>-62865</wp:posOffset>
                      </wp:positionV>
                      <wp:extent cx="203835" cy="215900"/>
                      <wp:effectExtent l="0" t="0" r="5715" b="0"/>
                      <wp:wrapSquare wrapText="bothSides"/>
                      <wp:docPr id="140" name="Group 140"/>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203835" cy="215900"/>
                                <a:chOff x="3851" y="346"/>
                                <a:chExt cx="559" cy="598"/>
                              </a:xfrm>
                            </wpg:grpSpPr>
                            <wps:wsp>
                              <wps:cNvPr id="141" name="docshape11"/>
                              <wps:cNvSpPr>
                                <a:spLocks/>
                              </wps:cNvSpPr>
                              <wps:spPr bwMode="auto">
                                <a:xfrm>
                                  <a:off x="3940" y="588"/>
                                  <a:ext cx="381" cy="283"/>
                                </a:xfrm>
                                <a:custGeom>
                                  <a:avLst/>
                                  <a:gdLst>
                                    <a:gd name="T0" fmla="+- 0 3999 3940"/>
                                    <a:gd name="T1" fmla="*/ T0 w 381"/>
                                    <a:gd name="T2" fmla="+- 0 695 588"/>
                                    <a:gd name="T3" fmla="*/ 695 h 283"/>
                                    <a:gd name="T4" fmla="+- 0 3940 3940"/>
                                    <a:gd name="T5" fmla="*/ T4 w 381"/>
                                    <a:gd name="T6" fmla="+- 0 702 588"/>
                                    <a:gd name="T7" fmla="*/ 702 h 283"/>
                                    <a:gd name="T8" fmla="+- 0 3947 3940"/>
                                    <a:gd name="T9" fmla="*/ T8 w 381"/>
                                    <a:gd name="T10" fmla="+- 0 764 588"/>
                                    <a:gd name="T11" fmla="*/ 764 h 283"/>
                                    <a:gd name="T12" fmla="+- 0 3999 3940"/>
                                    <a:gd name="T13" fmla="*/ T12 w 381"/>
                                    <a:gd name="T14" fmla="+- 0 764 588"/>
                                    <a:gd name="T15" fmla="*/ 764 h 283"/>
                                    <a:gd name="T16" fmla="+- 0 4006 3940"/>
                                    <a:gd name="T17" fmla="*/ T16 w 381"/>
                                    <a:gd name="T18" fmla="+- 0 702 588"/>
                                    <a:gd name="T19" fmla="*/ 702 h 283"/>
                                    <a:gd name="T20" fmla="+- 0 4000 3940"/>
                                    <a:gd name="T21" fmla="*/ T20 w 381"/>
                                    <a:gd name="T22" fmla="+- 0 802 588"/>
                                    <a:gd name="T23" fmla="*/ 802 h 283"/>
                                    <a:gd name="T24" fmla="+- 0 3948 3940"/>
                                    <a:gd name="T25" fmla="*/ T24 w 381"/>
                                    <a:gd name="T26" fmla="+- 0 802 588"/>
                                    <a:gd name="T27" fmla="*/ 802 h 283"/>
                                    <a:gd name="T28" fmla="+- 0 3941 3940"/>
                                    <a:gd name="T29" fmla="*/ T28 w 381"/>
                                    <a:gd name="T30" fmla="+- 0 864 588"/>
                                    <a:gd name="T31" fmla="*/ 864 h 283"/>
                                    <a:gd name="T32" fmla="+- 0 4000 3940"/>
                                    <a:gd name="T33" fmla="*/ T32 w 381"/>
                                    <a:gd name="T34" fmla="+- 0 871 588"/>
                                    <a:gd name="T35" fmla="*/ 871 h 283"/>
                                    <a:gd name="T36" fmla="+- 0 4007 3940"/>
                                    <a:gd name="T37" fmla="*/ T36 w 381"/>
                                    <a:gd name="T38" fmla="+- 0 809 588"/>
                                    <a:gd name="T39" fmla="*/ 809 h 283"/>
                                    <a:gd name="T40" fmla="+- 0 4104 3940"/>
                                    <a:gd name="T41" fmla="*/ T40 w 381"/>
                                    <a:gd name="T42" fmla="+- 0 695 588"/>
                                    <a:gd name="T43" fmla="*/ 695 h 283"/>
                                    <a:gd name="T44" fmla="+- 0 4045 3940"/>
                                    <a:gd name="T45" fmla="*/ T44 w 381"/>
                                    <a:gd name="T46" fmla="+- 0 702 588"/>
                                    <a:gd name="T47" fmla="*/ 702 h 283"/>
                                    <a:gd name="T48" fmla="+- 0 4052 3940"/>
                                    <a:gd name="T49" fmla="*/ T48 w 381"/>
                                    <a:gd name="T50" fmla="+- 0 764 588"/>
                                    <a:gd name="T51" fmla="*/ 764 h 283"/>
                                    <a:gd name="T52" fmla="+- 0 4104 3940"/>
                                    <a:gd name="T53" fmla="*/ T52 w 381"/>
                                    <a:gd name="T54" fmla="+- 0 764 588"/>
                                    <a:gd name="T55" fmla="*/ 764 h 283"/>
                                    <a:gd name="T56" fmla="+- 0 4111 3940"/>
                                    <a:gd name="T57" fmla="*/ T56 w 381"/>
                                    <a:gd name="T58" fmla="+- 0 702 588"/>
                                    <a:gd name="T59" fmla="*/ 702 h 283"/>
                                    <a:gd name="T60" fmla="+- 0 4105 3940"/>
                                    <a:gd name="T61" fmla="*/ T60 w 381"/>
                                    <a:gd name="T62" fmla="+- 0 802 588"/>
                                    <a:gd name="T63" fmla="*/ 802 h 283"/>
                                    <a:gd name="T64" fmla="+- 0 4053 3940"/>
                                    <a:gd name="T65" fmla="*/ T64 w 381"/>
                                    <a:gd name="T66" fmla="+- 0 802 588"/>
                                    <a:gd name="T67" fmla="*/ 802 h 283"/>
                                    <a:gd name="T68" fmla="+- 0 4046 3940"/>
                                    <a:gd name="T69" fmla="*/ T68 w 381"/>
                                    <a:gd name="T70" fmla="+- 0 864 588"/>
                                    <a:gd name="T71" fmla="*/ 864 h 283"/>
                                    <a:gd name="T72" fmla="+- 0 4105 3940"/>
                                    <a:gd name="T73" fmla="*/ T72 w 381"/>
                                    <a:gd name="T74" fmla="+- 0 871 588"/>
                                    <a:gd name="T75" fmla="*/ 871 h 283"/>
                                    <a:gd name="T76" fmla="+- 0 4112 3940"/>
                                    <a:gd name="T77" fmla="*/ T76 w 381"/>
                                    <a:gd name="T78" fmla="+- 0 809 588"/>
                                    <a:gd name="T79" fmla="*/ 809 h 283"/>
                                    <a:gd name="T80" fmla="+- 0 4209 3940"/>
                                    <a:gd name="T81" fmla="*/ T80 w 381"/>
                                    <a:gd name="T82" fmla="+- 0 695 588"/>
                                    <a:gd name="T83" fmla="*/ 695 h 283"/>
                                    <a:gd name="T84" fmla="+- 0 4157 3940"/>
                                    <a:gd name="T85" fmla="*/ T84 w 381"/>
                                    <a:gd name="T86" fmla="+- 0 695 588"/>
                                    <a:gd name="T87" fmla="*/ 695 h 283"/>
                                    <a:gd name="T88" fmla="+- 0 4150 3940"/>
                                    <a:gd name="T89" fmla="*/ T88 w 381"/>
                                    <a:gd name="T90" fmla="+- 0 757 588"/>
                                    <a:gd name="T91" fmla="*/ 757 h 283"/>
                                    <a:gd name="T92" fmla="+- 0 4209 3940"/>
                                    <a:gd name="T93" fmla="*/ T92 w 381"/>
                                    <a:gd name="T94" fmla="+- 0 764 588"/>
                                    <a:gd name="T95" fmla="*/ 764 h 283"/>
                                    <a:gd name="T96" fmla="+- 0 4216 3940"/>
                                    <a:gd name="T97" fmla="*/ T96 w 381"/>
                                    <a:gd name="T98" fmla="+- 0 702 588"/>
                                    <a:gd name="T99" fmla="*/ 702 h 283"/>
                                    <a:gd name="T100" fmla="+- 0 4209 3940"/>
                                    <a:gd name="T101" fmla="*/ T100 w 381"/>
                                    <a:gd name="T102" fmla="+- 0 588 588"/>
                                    <a:gd name="T103" fmla="*/ 588 h 283"/>
                                    <a:gd name="T104" fmla="+- 0 4157 3940"/>
                                    <a:gd name="T105" fmla="*/ T104 w 381"/>
                                    <a:gd name="T106" fmla="+- 0 588 588"/>
                                    <a:gd name="T107" fmla="*/ 588 h 283"/>
                                    <a:gd name="T108" fmla="+- 0 4150 3940"/>
                                    <a:gd name="T109" fmla="*/ T108 w 381"/>
                                    <a:gd name="T110" fmla="+- 0 650 588"/>
                                    <a:gd name="T111" fmla="*/ 650 h 283"/>
                                    <a:gd name="T112" fmla="+- 0 4209 3940"/>
                                    <a:gd name="T113" fmla="*/ T112 w 381"/>
                                    <a:gd name="T114" fmla="+- 0 658 588"/>
                                    <a:gd name="T115" fmla="*/ 658 h 283"/>
                                    <a:gd name="T116" fmla="+- 0 4216 3940"/>
                                    <a:gd name="T117" fmla="*/ T116 w 381"/>
                                    <a:gd name="T118" fmla="+- 0 595 588"/>
                                    <a:gd name="T119" fmla="*/ 595 h 283"/>
                                    <a:gd name="T120" fmla="+- 0 4314 3940"/>
                                    <a:gd name="T121" fmla="*/ T120 w 381"/>
                                    <a:gd name="T122" fmla="+- 0 695 588"/>
                                    <a:gd name="T123" fmla="*/ 695 h 283"/>
                                    <a:gd name="T124" fmla="+- 0 4262 3940"/>
                                    <a:gd name="T125" fmla="*/ T124 w 381"/>
                                    <a:gd name="T126" fmla="+- 0 695 588"/>
                                    <a:gd name="T127" fmla="*/ 695 h 283"/>
                                    <a:gd name="T128" fmla="+- 0 4255 3940"/>
                                    <a:gd name="T129" fmla="*/ T128 w 381"/>
                                    <a:gd name="T130" fmla="+- 0 757 588"/>
                                    <a:gd name="T131" fmla="*/ 757 h 283"/>
                                    <a:gd name="T132" fmla="+- 0 4314 3940"/>
                                    <a:gd name="T133" fmla="*/ T132 w 381"/>
                                    <a:gd name="T134" fmla="+- 0 764 588"/>
                                    <a:gd name="T135" fmla="*/ 764 h 283"/>
                                    <a:gd name="T136" fmla="+- 0 4321 3940"/>
                                    <a:gd name="T137" fmla="*/ T136 w 381"/>
                                    <a:gd name="T138" fmla="+- 0 702 588"/>
                                    <a:gd name="T139" fmla="*/ 702 h 283"/>
                                    <a:gd name="T140" fmla="+- 0 4314 3940"/>
                                    <a:gd name="T141" fmla="*/ T140 w 381"/>
                                    <a:gd name="T142" fmla="+- 0 588 588"/>
                                    <a:gd name="T143" fmla="*/ 588 h 283"/>
                                    <a:gd name="T144" fmla="+- 0 4262 3940"/>
                                    <a:gd name="T145" fmla="*/ T144 w 381"/>
                                    <a:gd name="T146" fmla="+- 0 588 588"/>
                                    <a:gd name="T147" fmla="*/ 588 h 283"/>
                                    <a:gd name="T148" fmla="+- 0 4255 3940"/>
                                    <a:gd name="T149" fmla="*/ T148 w 381"/>
                                    <a:gd name="T150" fmla="+- 0 650 588"/>
                                    <a:gd name="T151" fmla="*/ 650 h 283"/>
                                    <a:gd name="T152" fmla="+- 0 4314 3940"/>
                                    <a:gd name="T153" fmla="*/ T152 w 381"/>
                                    <a:gd name="T154" fmla="+- 0 658 588"/>
                                    <a:gd name="T155" fmla="*/ 658 h 283"/>
                                    <a:gd name="T156" fmla="+- 0 4321 3940"/>
                                    <a:gd name="T157" fmla="*/ T156 w 381"/>
                                    <a:gd name="T158" fmla="+- 0 595 588"/>
                                    <a:gd name="T159" fmla="*/ 595 h 28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Lst>
                                  <a:rect l="0" t="0" r="r" b="b"/>
                                  <a:pathLst>
                                    <a:path w="381" h="283">
                                      <a:moveTo>
                                        <a:pt x="66" y="114"/>
                                      </a:moveTo>
                                      <a:lnTo>
                                        <a:pt x="59" y="107"/>
                                      </a:lnTo>
                                      <a:lnTo>
                                        <a:pt x="7" y="107"/>
                                      </a:lnTo>
                                      <a:lnTo>
                                        <a:pt x="0" y="114"/>
                                      </a:lnTo>
                                      <a:lnTo>
                                        <a:pt x="0" y="169"/>
                                      </a:lnTo>
                                      <a:lnTo>
                                        <a:pt x="7" y="176"/>
                                      </a:lnTo>
                                      <a:lnTo>
                                        <a:pt x="16" y="176"/>
                                      </a:lnTo>
                                      <a:lnTo>
                                        <a:pt x="59" y="176"/>
                                      </a:lnTo>
                                      <a:lnTo>
                                        <a:pt x="66" y="169"/>
                                      </a:lnTo>
                                      <a:lnTo>
                                        <a:pt x="66" y="114"/>
                                      </a:lnTo>
                                      <a:close/>
                                      <a:moveTo>
                                        <a:pt x="67" y="221"/>
                                      </a:moveTo>
                                      <a:lnTo>
                                        <a:pt x="60" y="214"/>
                                      </a:lnTo>
                                      <a:lnTo>
                                        <a:pt x="52" y="214"/>
                                      </a:lnTo>
                                      <a:lnTo>
                                        <a:pt x="8" y="214"/>
                                      </a:lnTo>
                                      <a:lnTo>
                                        <a:pt x="1" y="221"/>
                                      </a:lnTo>
                                      <a:lnTo>
                                        <a:pt x="1" y="276"/>
                                      </a:lnTo>
                                      <a:lnTo>
                                        <a:pt x="8" y="283"/>
                                      </a:lnTo>
                                      <a:lnTo>
                                        <a:pt x="60" y="283"/>
                                      </a:lnTo>
                                      <a:lnTo>
                                        <a:pt x="67" y="276"/>
                                      </a:lnTo>
                                      <a:lnTo>
                                        <a:pt x="67" y="221"/>
                                      </a:lnTo>
                                      <a:close/>
                                      <a:moveTo>
                                        <a:pt x="171" y="114"/>
                                      </a:moveTo>
                                      <a:lnTo>
                                        <a:pt x="164" y="107"/>
                                      </a:lnTo>
                                      <a:lnTo>
                                        <a:pt x="112" y="107"/>
                                      </a:lnTo>
                                      <a:lnTo>
                                        <a:pt x="105" y="114"/>
                                      </a:lnTo>
                                      <a:lnTo>
                                        <a:pt x="105" y="169"/>
                                      </a:lnTo>
                                      <a:lnTo>
                                        <a:pt x="112" y="176"/>
                                      </a:lnTo>
                                      <a:lnTo>
                                        <a:pt x="121" y="176"/>
                                      </a:lnTo>
                                      <a:lnTo>
                                        <a:pt x="164" y="176"/>
                                      </a:lnTo>
                                      <a:lnTo>
                                        <a:pt x="171" y="169"/>
                                      </a:lnTo>
                                      <a:lnTo>
                                        <a:pt x="171" y="114"/>
                                      </a:lnTo>
                                      <a:close/>
                                      <a:moveTo>
                                        <a:pt x="172" y="221"/>
                                      </a:moveTo>
                                      <a:lnTo>
                                        <a:pt x="165" y="214"/>
                                      </a:lnTo>
                                      <a:lnTo>
                                        <a:pt x="157" y="214"/>
                                      </a:lnTo>
                                      <a:lnTo>
                                        <a:pt x="113" y="214"/>
                                      </a:lnTo>
                                      <a:lnTo>
                                        <a:pt x="106" y="221"/>
                                      </a:lnTo>
                                      <a:lnTo>
                                        <a:pt x="106" y="276"/>
                                      </a:lnTo>
                                      <a:lnTo>
                                        <a:pt x="113" y="283"/>
                                      </a:lnTo>
                                      <a:lnTo>
                                        <a:pt x="165" y="283"/>
                                      </a:lnTo>
                                      <a:lnTo>
                                        <a:pt x="172" y="276"/>
                                      </a:lnTo>
                                      <a:lnTo>
                                        <a:pt x="172" y="221"/>
                                      </a:lnTo>
                                      <a:close/>
                                      <a:moveTo>
                                        <a:pt x="276" y="114"/>
                                      </a:moveTo>
                                      <a:lnTo>
                                        <a:pt x="269" y="107"/>
                                      </a:lnTo>
                                      <a:lnTo>
                                        <a:pt x="261" y="107"/>
                                      </a:lnTo>
                                      <a:lnTo>
                                        <a:pt x="217" y="107"/>
                                      </a:lnTo>
                                      <a:lnTo>
                                        <a:pt x="210" y="114"/>
                                      </a:lnTo>
                                      <a:lnTo>
                                        <a:pt x="210" y="169"/>
                                      </a:lnTo>
                                      <a:lnTo>
                                        <a:pt x="217" y="176"/>
                                      </a:lnTo>
                                      <a:lnTo>
                                        <a:pt x="269" y="176"/>
                                      </a:lnTo>
                                      <a:lnTo>
                                        <a:pt x="276" y="169"/>
                                      </a:lnTo>
                                      <a:lnTo>
                                        <a:pt x="276" y="114"/>
                                      </a:lnTo>
                                      <a:close/>
                                      <a:moveTo>
                                        <a:pt x="276" y="7"/>
                                      </a:moveTo>
                                      <a:lnTo>
                                        <a:pt x="269" y="0"/>
                                      </a:lnTo>
                                      <a:lnTo>
                                        <a:pt x="261" y="0"/>
                                      </a:lnTo>
                                      <a:lnTo>
                                        <a:pt x="217" y="0"/>
                                      </a:lnTo>
                                      <a:lnTo>
                                        <a:pt x="210" y="7"/>
                                      </a:lnTo>
                                      <a:lnTo>
                                        <a:pt x="210" y="62"/>
                                      </a:lnTo>
                                      <a:lnTo>
                                        <a:pt x="217" y="70"/>
                                      </a:lnTo>
                                      <a:lnTo>
                                        <a:pt x="269" y="70"/>
                                      </a:lnTo>
                                      <a:lnTo>
                                        <a:pt x="276" y="62"/>
                                      </a:lnTo>
                                      <a:lnTo>
                                        <a:pt x="276" y="7"/>
                                      </a:lnTo>
                                      <a:close/>
                                      <a:moveTo>
                                        <a:pt x="381" y="114"/>
                                      </a:moveTo>
                                      <a:lnTo>
                                        <a:pt x="374" y="107"/>
                                      </a:lnTo>
                                      <a:lnTo>
                                        <a:pt x="366" y="107"/>
                                      </a:lnTo>
                                      <a:lnTo>
                                        <a:pt x="322" y="107"/>
                                      </a:lnTo>
                                      <a:lnTo>
                                        <a:pt x="315" y="114"/>
                                      </a:lnTo>
                                      <a:lnTo>
                                        <a:pt x="315" y="169"/>
                                      </a:lnTo>
                                      <a:lnTo>
                                        <a:pt x="322" y="176"/>
                                      </a:lnTo>
                                      <a:lnTo>
                                        <a:pt x="374" y="176"/>
                                      </a:lnTo>
                                      <a:lnTo>
                                        <a:pt x="381" y="169"/>
                                      </a:lnTo>
                                      <a:lnTo>
                                        <a:pt x="381" y="114"/>
                                      </a:lnTo>
                                      <a:close/>
                                      <a:moveTo>
                                        <a:pt x="381" y="7"/>
                                      </a:moveTo>
                                      <a:lnTo>
                                        <a:pt x="374" y="0"/>
                                      </a:lnTo>
                                      <a:lnTo>
                                        <a:pt x="366" y="0"/>
                                      </a:lnTo>
                                      <a:lnTo>
                                        <a:pt x="322" y="0"/>
                                      </a:lnTo>
                                      <a:lnTo>
                                        <a:pt x="315" y="7"/>
                                      </a:lnTo>
                                      <a:lnTo>
                                        <a:pt x="315" y="62"/>
                                      </a:lnTo>
                                      <a:lnTo>
                                        <a:pt x="322" y="70"/>
                                      </a:lnTo>
                                      <a:lnTo>
                                        <a:pt x="374" y="70"/>
                                      </a:lnTo>
                                      <a:lnTo>
                                        <a:pt x="381" y="62"/>
                                      </a:lnTo>
                                      <a:lnTo>
                                        <a:pt x="381" y="7"/>
                                      </a:lnTo>
                                      <a:close/>
                                    </a:path>
                                  </a:pathLst>
                                </a:custGeom>
                                <a:solidFill>
                                  <a:srgbClr val="4C525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2" name="docshape12"/>
                              <wps:cNvSpPr>
                                <a:spLocks/>
                              </wps:cNvSpPr>
                              <wps:spPr bwMode="auto">
                                <a:xfrm>
                                  <a:off x="3851" y="394"/>
                                  <a:ext cx="559" cy="550"/>
                                </a:xfrm>
                                <a:custGeom>
                                  <a:avLst/>
                                  <a:gdLst>
                                    <a:gd name="T0" fmla="+- 0 3921 3851"/>
                                    <a:gd name="T1" fmla="*/ T0 w 559"/>
                                    <a:gd name="T2" fmla="+- 0 395 395"/>
                                    <a:gd name="T3" fmla="*/ 395 h 550"/>
                                    <a:gd name="T4" fmla="+- 0 3858 3851"/>
                                    <a:gd name="T5" fmla="*/ T4 w 559"/>
                                    <a:gd name="T6" fmla="+- 0 395 395"/>
                                    <a:gd name="T7" fmla="*/ 395 h 550"/>
                                    <a:gd name="T8" fmla="+- 0 3851 3851"/>
                                    <a:gd name="T9" fmla="*/ T8 w 559"/>
                                    <a:gd name="T10" fmla="+- 0 402 395"/>
                                    <a:gd name="T11" fmla="*/ 402 h 550"/>
                                    <a:gd name="T12" fmla="+- 0 3851 3851"/>
                                    <a:gd name="T13" fmla="*/ T12 w 559"/>
                                    <a:gd name="T14" fmla="+- 0 937 395"/>
                                    <a:gd name="T15" fmla="*/ 937 h 550"/>
                                    <a:gd name="T16" fmla="+- 0 3858 3851"/>
                                    <a:gd name="T17" fmla="*/ T16 w 559"/>
                                    <a:gd name="T18" fmla="+- 0 944 395"/>
                                    <a:gd name="T19" fmla="*/ 944 h 550"/>
                                    <a:gd name="T20" fmla="+- 0 4403 3851"/>
                                    <a:gd name="T21" fmla="*/ T20 w 559"/>
                                    <a:gd name="T22" fmla="+- 0 944 395"/>
                                    <a:gd name="T23" fmla="*/ 944 h 550"/>
                                    <a:gd name="T24" fmla="+- 0 4410 3851"/>
                                    <a:gd name="T25" fmla="*/ T24 w 559"/>
                                    <a:gd name="T26" fmla="+- 0 937 395"/>
                                    <a:gd name="T27" fmla="*/ 937 h 550"/>
                                    <a:gd name="T28" fmla="+- 0 4410 3851"/>
                                    <a:gd name="T29" fmla="*/ T28 w 559"/>
                                    <a:gd name="T30" fmla="+- 0 902 395"/>
                                    <a:gd name="T31" fmla="*/ 902 h 550"/>
                                    <a:gd name="T32" fmla="+- 0 3891 3851"/>
                                    <a:gd name="T33" fmla="*/ T32 w 559"/>
                                    <a:gd name="T34" fmla="+- 0 902 395"/>
                                    <a:gd name="T35" fmla="*/ 902 h 550"/>
                                    <a:gd name="T36" fmla="+- 0 3891 3851"/>
                                    <a:gd name="T37" fmla="*/ T36 w 559"/>
                                    <a:gd name="T38" fmla="+- 0 558 395"/>
                                    <a:gd name="T39" fmla="*/ 558 h 550"/>
                                    <a:gd name="T40" fmla="+- 0 4410 3851"/>
                                    <a:gd name="T41" fmla="*/ T40 w 559"/>
                                    <a:gd name="T42" fmla="+- 0 558 395"/>
                                    <a:gd name="T43" fmla="*/ 558 h 550"/>
                                    <a:gd name="T44" fmla="+- 0 4410 3851"/>
                                    <a:gd name="T45" fmla="*/ T44 w 559"/>
                                    <a:gd name="T46" fmla="+- 0 486 395"/>
                                    <a:gd name="T47" fmla="*/ 486 h 550"/>
                                    <a:gd name="T48" fmla="+- 0 3954 3851"/>
                                    <a:gd name="T49" fmla="*/ T48 w 559"/>
                                    <a:gd name="T50" fmla="+- 0 486 395"/>
                                    <a:gd name="T51" fmla="*/ 486 h 550"/>
                                    <a:gd name="T52" fmla="+- 0 3941 3851"/>
                                    <a:gd name="T53" fmla="*/ T52 w 559"/>
                                    <a:gd name="T54" fmla="+- 0 483 395"/>
                                    <a:gd name="T55" fmla="*/ 483 h 550"/>
                                    <a:gd name="T56" fmla="+- 0 3931 3851"/>
                                    <a:gd name="T57" fmla="*/ T56 w 559"/>
                                    <a:gd name="T58" fmla="+- 0 476 395"/>
                                    <a:gd name="T59" fmla="*/ 476 h 550"/>
                                    <a:gd name="T60" fmla="+- 0 3924 3851"/>
                                    <a:gd name="T61" fmla="*/ T60 w 559"/>
                                    <a:gd name="T62" fmla="+- 0 465 395"/>
                                    <a:gd name="T63" fmla="*/ 465 h 550"/>
                                    <a:gd name="T64" fmla="+- 0 3921 3851"/>
                                    <a:gd name="T65" fmla="*/ T64 w 559"/>
                                    <a:gd name="T66" fmla="+- 0 451 395"/>
                                    <a:gd name="T67" fmla="*/ 451 h 550"/>
                                    <a:gd name="T68" fmla="+- 0 3921 3851"/>
                                    <a:gd name="T69" fmla="*/ T68 w 559"/>
                                    <a:gd name="T70" fmla="+- 0 395 395"/>
                                    <a:gd name="T71" fmla="*/ 395 h 550"/>
                                    <a:gd name="T72" fmla="+- 0 4410 3851"/>
                                    <a:gd name="T73" fmla="*/ T72 w 559"/>
                                    <a:gd name="T74" fmla="+- 0 558 395"/>
                                    <a:gd name="T75" fmla="*/ 558 h 550"/>
                                    <a:gd name="T76" fmla="+- 0 4371 3851"/>
                                    <a:gd name="T77" fmla="*/ T76 w 559"/>
                                    <a:gd name="T78" fmla="+- 0 558 395"/>
                                    <a:gd name="T79" fmla="*/ 558 h 550"/>
                                    <a:gd name="T80" fmla="+- 0 4371 3851"/>
                                    <a:gd name="T81" fmla="*/ T80 w 559"/>
                                    <a:gd name="T82" fmla="+- 0 902 395"/>
                                    <a:gd name="T83" fmla="*/ 902 h 550"/>
                                    <a:gd name="T84" fmla="+- 0 4410 3851"/>
                                    <a:gd name="T85" fmla="*/ T84 w 559"/>
                                    <a:gd name="T86" fmla="+- 0 902 395"/>
                                    <a:gd name="T87" fmla="*/ 902 h 550"/>
                                    <a:gd name="T88" fmla="+- 0 4410 3851"/>
                                    <a:gd name="T89" fmla="*/ T88 w 559"/>
                                    <a:gd name="T90" fmla="+- 0 558 395"/>
                                    <a:gd name="T91" fmla="*/ 558 h 550"/>
                                    <a:gd name="T92" fmla="+- 0 4078 3851"/>
                                    <a:gd name="T93" fmla="*/ T92 w 559"/>
                                    <a:gd name="T94" fmla="+- 0 395 395"/>
                                    <a:gd name="T95" fmla="*/ 395 h 550"/>
                                    <a:gd name="T96" fmla="+- 0 4026 3851"/>
                                    <a:gd name="T97" fmla="*/ T96 w 559"/>
                                    <a:gd name="T98" fmla="+- 0 395 395"/>
                                    <a:gd name="T99" fmla="*/ 395 h 550"/>
                                    <a:gd name="T100" fmla="+- 0 4026 3851"/>
                                    <a:gd name="T101" fmla="*/ T100 w 559"/>
                                    <a:gd name="T102" fmla="+- 0 451 395"/>
                                    <a:gd name="T103" fmla="*/ 451 h 550"/>
                                    <a:gd name="T104" fmla="+- 0 4023 3851"/>
                                    <a:gd name="T105" fmla="*/ T104 w 559"/>
                                    <a:gd name="T106" fmla="+- 0 465 395"/>
                                    <a:gd name="T107" fmla="*/ 465 h 550"/>
                                    <a:gd name="T108" fmla="+- 0 4016 3851"/>
                                    <a:gd name="T109" fmla="*/ T108 w 559"/>
                                    <a:gd name="T110" fmla="+- 0 476 395"/>
                                    <a:gd name="T111" fmla="*/ 476 h 550"/>
                                    <a:gd name="T112" fmla="+- 0 4005 3851"/>
                                    <a:gd name="T113" fmla="*/ T112 w 559"/>
                                    <a:gd name="T114" fmla="+- 0 483 395"/>
                                    <a:gd name="T115" fmla="*/ 483 h 550"/>
                                    <a:gd name="T116" fmla="+- 0 3992 3851"/>
                                    <a:gd name="T117" fmla="*/ T116 w 559"/>
                                    <a:gd name="T118" fmla="+- 0 486 395"/>
                                    <a:gd name="T119" fmla="*/ 486 h 550"/>
                                    <a:gd name="T120" fmla="+- 0 4112 3851"/>
                                    <a:gd name="T121" fmla="*/ T120 w 559"/>
                                    <a:gd name="T122" fmla="+- 0 486 395"/>
                                    <a:gd name="T123" fmla="*/ 486 h 550"/>
                                    <a:gd name="T124" fmla="+- 0 4099 3851"/>
                                    <a:gd name="T125" fmla="*/ T124 w 559"/>
                                    <a:gd name="T126" fmla="+- 0 483 395"/>
                                    <a:gd name="T127" fmla="*/ 483 h 550"/>
                                    <a:gd name="T128" fmla="+- 0 4088 3851"/>
                                    <a:gd name="T129" fmla="*/ T128 w 559"/>
                                    <a:gd name="T130" fmla="+- 0 476 395"/>
                                    <a:gd name="T131" fmla="*/ 476 h 550"/>
                                    <a:gd name="T132" fmla="+- 0 4081 3851"/>
                                    <a:gd name="T133" fmla="*/ T132 w 559"/>
                                    <a:gd name="T134" fmla="+- 0 465 395"/>
                                    <a:gd name="T135" fmla="*/ 465 h 550"/>
                                    <a:gd name="T136" fmla="+- 0 4078 3851"/>
                                    <a:gd name="T137" fmla="*/ T136 w 559"/>
                                    <a:gd name="T138" fmla="+- 0 451 395"/>
                                    <a:gd name="T139" fmla="*/ 451 h 550"/>
                                    <a:gd name="T140" fmla="+- 0 4078 3851"/>
                                    <a:gd name="T141" fmla="*/ T140 w 559"/>
                                    <a:gd name="T142" fmla="+- 0 395 395"/>
                                    <a:gd name="T143" fmla="*/ 395 h 550"/>
                                    <a:gd name="T144" fmla="+- 0 4236 3851"/>
                                    <a:gd name="T145" fmla="*/ T144 w 559"/>
                                    <a:gd name="T146" fmla="+- 0 395 395"/>
                                    <a:gd name="T147" fmla="*/ 395 h 550"/>
                                    <a:gd name="T148" fmla="+- 0 4183 3851"/>
                                    <a:gd name="T149" fmla="*/ T148 w 559"/>
                                    <a:gd name="T150" fmla="+- 0 395 395"/>
                                    <a:gd name="T151" fmla="*/ 395 h 550"/>
                                    <a:gd name="T152" fmla="+- 0 4183 3851"/>
                                    <a:gd name="T153" fmla="*/ T152 w 559"/>
                                    <a:gd name="T154" fmla="+- 0 451 395"/>
                                    <a:gd name="T155" fmla="*/ 451 h 550"/>
                                    <a:gd name="T156" fmla="+- 0 4180 3851"/>
                                    <a:gd name="T157" fmla="*/ T156 w 559"/>
                                    <a:gd name="T158" fmla="+- 0 465 395"/>
                                    <a:gd name="T159" fmla="*/ 465 h 550"/>
                                    <a:gd name="T160" fmla="+- 0 4173 3851"/>
                                    <a:gd name="T161" fmla="*/ T160 w 559"/>
                                    <a:gd name="T162" fmla="+- 0 476 395"/>
                                    <a:gd name="T163" fmla="*/ 476 h 550"/>
                                    <a:gd name="T164" fmla="+- 0 4163 3851"/>
                                    <a:gd name="T165" fmla="*/ T164 w 559"/>
                                    <a:gd name="T166" fmla="+- 0 483 395"/>
                                    <a:gd name="T167" fmla="*/ 483 h 550"/>
                                    <a:gd name="T168" fmla="+- 0 4149 3851"/>
                                    <a:gd name="T169" fmla="*/ T168 w 559"/>
                                    <a:gd name="T170" fmla="+- 0 486 395"/>
                                    <a:gd name="T171" fmla="*/ 486 h 550"/>
                                    <a:gd name="T172" fmla="+- 0 4270 3851"/>
                                    <a:gd name="T173" fmla="*/ T172 w 559"/>
                                    <a:gd name="T174" fmla="+- 0 486 395"/>
                                    <a:gd name="T175" fmla="*/ 486 h 550"/>
                                    <a:gd name="T176" fmla="+- 0 4257 3851"/>
                                    <a:gd name="T177" fmla="*/ T176 w 559"/>
                                    <a:gd name="T178" fmla="+- 0 483 395"/>
                                    <a:gd name="T179" fmla="*/ 483 h 550"/>
                                    <a:gd name="T180" fmla="+- 0 4246 3851"/>
                                    <a:gd name="T181" fmla="*/ T180 w 559"/>
                                    <a:gd name="T182" fmla="+- 0 476 395"/>
                                    <a:gd name="T183" fmla="*/ 476 h 550"/>
                                    <a:gd name="T184" fmla="+- 0 4239 3851"/>
                                    <a:gd name="T185" fmla="*/ T184 w 559"/>
                                    <a:gd name="T186" fmla="+- 0 465 395"/>
                                    <a:gd name="T187" fmla="*/ 465 h 550"/>
                                    <a:gd name="T188" fmla="+- 0 4236 3851"/>
                                    <a:gd name="T189" fmla="*/ T188 w 559"/>
                                    <a:gd name="T190" fmla="+- 0 451 395"/>
                                    <a:gd name="T191" fmla="*/ 451 h 550"/>
                                    <a:gd name="T192" fmla="+- 0 4236 3851"/>
                                    <a:gd name="T193" fmla="*/ T192 w 559"/>
                                    <a:gd name="T194" fmla="+- 0 395 395"/>
                                    <a:gd name="T195" fmla="*/ 395 h 550"/>
                                    <a:gd name="T196" fmla="+- 0 4403 3851"/>
                                    <a:gd name="T197" fmla="*/ T196 w 559"/>
                                    <a:gd name="T198" fmla="+- 0 395 395"/>
                                    <a:gd name="T199" fmla="*/ 395 h 550"/>
                                    <a:gd name="T200" fmla="+- 0 4341 3851"/>
                                    <a:gd name="T201" fmla="*/ T200 w 559"/>
                                    <a:gd name="T202" fmla="+- 0 395 395"/>
                                    <a:gd name="T203" fmla="*/ 395 h 550"/>
                                    <a:gd name="T204" fmla="+- 0 4341 3851"/>
                                    <a:gd name="T205" fmla="*/ T204 w 559"/>
                                    <a:gd name="T206" fmla="+- 0 451 395"/>
                                    <a:gd name="T207" fmla="*/ 451 h 550"/>
                                    <a:gd name="T208" fmla="+- 0 4338 3851"/>
                                    <a:gd name="T209" fmla="*/ T208 w 559"/>
                                    <a:gd name="T210" fmla="+- 0 465 395"/>
                                    <a:gd name="T211" fmla="*/ 465 h 550"/>
                                    <a:gd name="T212" fmla="+- 0 4331 3851"/>
                                    <a:gd name="T213" fmla="*/ T212 w 559"/>
                                    <a:gd name="T214" fmla="+- 0 476 395"/>
                                    <a:gd name="T215" fmla="*/ 476 h 550"/>
                                    <a:gd name="T216" fmla="+- 0 4320 3851"/>
                                    <a:gd name="T217" fmla="*/ T216 w 559"/>
                                    <a:gd name="T218" fmla="+- 0 483 395"/>
                                    <a:gd name="T219" fmla="*/ 483 h 550"/>
                                    <a:gd name="T220" fmla="+- 0 4307 3851"/>
                                    <a:gd name="T221" fmla="*/ T220 w 559"/>
                                    <a:gd name="T222" fmla="+- 0 486 395"/>
                                    <a:gd name="T223" fmla="*/ 486 h 550"/>
                                    <a:gd name="T224" fmla="+- 0 4410 3851"/>
                                    <a:gd name="T225" fmla="*/ T224 w 559"/>
                                    <a:gd name="T226" fmla="+- 0 486 395"/>
                                    <a:gd name="T227" fmla="*/ 486 h 550"/>
                                    <a:gd name="T228" fmla="+- 0 4410 3851"/>
                                    <a:gd name="T229" fmla="*/ T228 w 559"/>
                                    <a:gd name="T230" fmla="+- 0 402 395"/>
                                    <a:gd name="T231" fmla="*/ 402 h 550"/>
                                    <a:gd name="T232" fmla="+- 0 4403 3851"/>
                                    <a:gd name="T233" fmla="*/ T232 w 559"/>
                                    <a:gd name="T234" fmla="+- 0 395 395"/>
                                    <a:gd name="T235" fmla="*/ 395 h 5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Lst>
                                  <a:rect l="0" t="0" r="r" b="b"/>
                                  <a:pathLst>
                                    <a:path w="559" h="550">
                                      <a:moveTo>
                                        <a:pt x="70" y="0"/>
                                      </a:moveTo>
                                      <a:lnTo>
                                        <a:pt x="7" y="0"/>
                                      </a:lnTo>
                                      <a:lnTo>
                                        <a:pt x="0" y="7"/>
                                      </a:lnTo>
                                      <a:lnTo>
                                        <a:pt x="0" y="542"/>
                                      </a:lnTo>
                                      <a:lnTo>
                                        <a:pt x="7" y="549"/>
                                      </a:lnTo>
                                      <a:lnTo>
                                        <a:pt x="552" y="549"/>
                                      </a:lnTo>
                                      <a:lnTo>
                                        <a:pt x="559" y="542"/>
                                      </a:lnTo>
                                      <a:lnTo>
                                        <a:pt x="559" y="507"/>
                                      </a:lnTo>
                                      <a:lnTo>
                                        <a:pt x="40" y="507"/>
                                      </a:lnTo>
                                      <a:lnTo>
                                        <a:pt x="40" y="163"/>
                                      </a:lnTo>
                                      <a:lnTo>
                                        <a:pt x="559" y="163"/>
                                      </a:lnTo>
                                      <a:lnTo>
                                        <a:pt x="559" y="91"/>
                                      </a:lnTo>
                                      <a:lnTo>
                                        <a:pt x="103" y="91"/>
                                      </a:lnTo>
                                      <a:lnTo>
                                        <a:pt x="90" y="88"/>
                                      </a:lnTo>
                                      <a:lnTo>
                                        <a:pt x="80" y="81"/>
                                      </a:lnTo>
                                      <a:lnTo>
                                        <a:pt x="73" y="70"/>
                                      </a:lnTo>
                                      <a:lnTo>
                                        <a:pt x="70" y="56"/>
                                      </a:lnTo>
                                      <a:lnTo>
                                        <a:pt x="70" y="0"/>
                                      </a:lnTo>
                                      <a:close/>
                                      <a:moveTo>
                                        <a:pt x="559" y="163"/>
                                      </a:moveTo>
                                      <a:lnTo>
                                        <a:pt x="520" y="163"/>
                                      </a:lnTo>
                                      <a:lnTo>
                                        <a:pt x="520" y="507"/>
                                      </a:lnTo>
                                      <a:lnTo>
                                        <a:pt x="559" y="507"/>
                                      </a:lnTo>
                                      <a:lnTo>
                                        <a:pt x="559" y="163"/>
                                      </a:lnTo>
                                      <a:close/>
                                      <a:moveTo>
                                        <a:pt x="227" y="0"/>
                                      </a:moveTo>
                                      <a:lnTo>
                                        <a:pt x="175" y="0"/>
                                      </a:lnTo>
                                      <a:lnTo>
                                        <a:pt x="175" y="56"/>
                                      </a:lnTo>
                                      <a:lnTo>
                                        <a:pt x="172" y="70"/>
                                      </a:lnTo>
                                      <a:lnTo>
                                        <a:pt x="165" y="81"/>
                                      </a:lnTo>
                                      <a:lnTo>
                                        <a:pt x="154" y="88"/>
                                      </a:lnTo>
                                      <a:lnTo>
                                        <a:pt x="141" y="91"/>
                                      </a:lnTo>
                                      <a:lnTo>
                                        <a:pt x="261" y="91"/>
                                      </a:lnTo>
                                      <a:lnTo>
                                        <a:pt x="248" y="88"/>
                                      </a:lnTo>
                                      <a:lnTo>
                                        <a:pt x="237" y="81"/>
                                      </a:lnTo>
                                      <a:lnTo>
                                        <a:pt x="230" y="70"/>
                                      </a:lnTo>
                                      <a:lnTo>
                                        <a:pt x="227" y="56"/>
                                      </a:lnTo>
                                      <a:lnTo>
                                        <a:pt x="227" y="0"/>
                                      </a:lnTo>
                                      <a:close/>
                                      <a:moveTo>
                                        <a:pt x="385" y="0"/>
                                      </a:moveTo>
                                      <a:lnTo>
                                        <a:pt x="332" y="0"/>
                                      </a:lnTo>
                                      <a:lnTo>
                                        <a:pt x="332" y="56"/>
                                      </a:lnTo>
                                      <a:lnTo>
                                        <a:pt x="329" y="70"/>
                                      </a:lnTo>
                                      <a:lnTo>
                                        <a:pt x="322" y="81"/>
                                      </a:lnTo>
                                      <a:lnTo>
                                        <a:pt x="312" y="88"/>
                                      </a:lnTo>
                                      <a:lnTo>
                                        <a:pt x="298" y="91"/>
                                      </a:lnTo>
                                      <a:lnTo>
                                        <a:pt x="419" y="91"/>
                                      </a:lnTo>
                                      <a:lnTo>
                                        <a:pt x="406" y="88"/>
                                      </a:lnTo>
                                      <a:lnTo>
                                        <a:pt x="395" y="81"/>
                                      </a:lnTo>
                                      <a:lnTo>
                                        <a:pt x="388" y="70"/>
                                      </a:lnTo>
                                      <a:lnTo>
                                        <a:pt x="385" y="56"/>
                                      </a:lnTo>
                                      <a:lnTo>
                                        <a:pt x="385" y="0"/>
                                      </a:lnTo>
                                      <a:close/>
                                      <a:moveTo>
                                        <a:pt x="552" y="0"/>
                                      </a:moveTo>
                                      <a:lnTo>
                                        <a:pt x="490" y="0"/>
                                      </a:lnTo>
                                      <a:lnTo>
                                        <a:pt x="490" y="56"/>
                                      </a:lnTo>
                                      <a:lnTo>
                                        <a:pt x="487" y="70"/>
                                      </a:lnTo>
                                      <a:lnTo>
                                        <a:pt x="480" y="81"/>
                                      </a:lnTo>
                                      <a:lnTo>
                                        <a:pt x="469" y="88"/>
                                      </a:lnTo>
                                      <a:lnTo>
                                        <a:pt x="456" y="91"/>
                                      </a:lnTo>
                                      <a:lnTo>
                                        <a:pt x="559" y="91"/>
                                      </a:lnTo>
                                      <a:lnTo>
                                        <a:pt x="559" y="7"/>
                                      </a:lnTo>
                                      <a:lnTo>
                                        <a:pt x="552" y="0"/>
                                      </a:lnTo>
                                      <a:close/>
                                    </a:path>
                                  </a:pathLst>
                                </a:custGeom>
                                <a:solidFill>
                                  <a:srgbClr val="E571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3" name="docshape13"/>
                              <wps:cNvSpPr>
                                <a:spLocks/>
                              </wps:cNvSpPr>
                              <wps:spPr bwMode="auto">
                                <a:xfrm>
                                  <a:off x="3939" y="346"/>
                                  <a:ext cx="384" cy="121"/>
                                </a:xfrm>
                                <a:custGeom>
                                  <a:avLst/>
                                  <a:gdLst>
                                    <a:gd name="T0" fmla="+- 0 4007 3939"/>
                                    <a:gd name="T1" fmla="*/ T0 w 384"/>
                                    <a:gd name="T2" fmla="+- 0 353 346"/>
                                    <a:gd name="T3" fmla="*/ 353 h 121"/>
                                    <a:gd name="T4" fmla="+- 0 4000 3939"/>
                                    <a:gd name="T5" fmla="*/ T4 w 384"/>
                                    <a:gd name="T6" fmla="+- 0 346 346"/>
                                    <a:gd name="T7" fmla="*/ 346 h 121"/>
                                    <a:gd name="T8" fmla="+- 0 3955 3939"/>
                                    <a:gd name="T9" fmla="*/ T8 w 384"/>
                                    <a:gd name="T10" fmla="+- 0 346 346"/>
                                    <a:gd name="T11" fmla="*/ 346 h 121"/>
                                    <a:gd name="T12" fmla="+- 0 3946 3939"/>
                                    <a:gd name="T13" fmla="*/ T12 w 384"/>
                                    <a:gd name="T14" fmla="+- 0 346 346"/>
                                    <a:gd name="T15" fmla="*/ 346 h 121"/>
                                    <a:gd name="T16" fmla="+- 0 3939 3939"/>
                                    <a:gd name="T17" fmla="*/ T16 w 384"/>
                                    <a:gd name="T18" fmla="+- 0 353 346"/>
                                    <a:gd name="T19" fmla="*/ 353 h 121"/>
                                    <a:gd name="T20" fmla="+- 0 3939 3939"/>
                                    <a:gd name="T21" fmla="*/ T20 w 384"/>
                                    <a:gd name="T22" fmla="+- 0 460 346"/>
                                    <a:gd name="T23" fmla="*/ 460 h 121"/>
                                    <a:gd name="T24" fmla="+- 0 3946 3939"/>
                                    <a:gd name="T25" fmla="*/ T24 w 384"/>
                                    <a:gd name="T26" fmla="+- 0 467 346"/>
                                    <a:gd name="T27" fmla="*/ 467 h 121"/>
                                    <a:gd name="T28" fmla="+- 0 4000 3939"/>
                                    <a:gd name="T29" fmla="*/ T28 w 384"/>
                                    <a:gd name="T30" fmla="+- 0 467 346"/>
                                    <a:gd name="T31" fmla="*/ 467 h 121"/>
                                    <a:gd name="T32" fmla="+- 0 4007 3939"/>
                                    <a:gd name="T33" fmla="*/ T32 w 384"/>
                                    <a:gd name="T34" fmla="+- 0 460 346"/>
                                    <a:gd name="T35" fmla="*/ 460 h 121"/>
                                    <a:gd name="T36" fmla="+- 0 4007 3939"/>
                                    <a:gd name="T37" fmla="*/ T36 w 384"/>
                                    <a:gd name="T38" fmla="+- 0 353 346"/>
                                    <a:gd name="T39" fmla="*/ 353 h 121"/>
                                    <a:gd name="T40" fmla="+- 0 4165 3939"/>
                                    <a:gd name="T41" fmla="*/ T40 w 384"/>
                                    <a:gd name="T42" fmla="+- 0 353 346"/>
                                    <a:gd name="T43" fmla="*/ 353 h 121"/>
                                    <a:gd name="T44" fmla="+- 0 4158 3939"/>
                                    <a:gd name="T45" fmla="*/ T44 w 384"/>
                                    <a:gd name="T46" fmla="+- 0 346 346"/>
                                    <a:gd name="T47" fmla="*/ 346 h 121"/>
                                    <a:gd name="T48" fmla="+- 0 4112 3939"/>
                                    <a:gd name="T49" fmla="*/ T48 w 384"/>
                                    <a:gd name="T50" fmla="+- 0 346 346"/>
                                    <a:gd name="T51" fmla="*/ 346 h 121"/>
                                    <a:gd name="T52" fmla="+- 0 4104 3939"/>
                                    <a:gd name="T53" fmla="*/ T52 w 384"/>
                                    <a:gd name="T54" fmla="+- 0 346 346"/>
                                    <a:gd name="T55" fmla="*/ 346 h 121"/>
                                    <a:gd name="T56" fmla="+- 0 4097 3939"/>
                                    <a:gd name="T57" fmla="*/ T56 w 384"/>
                                    <a:gd name="T58" fmla="+- 0 353 346"/>
                                    <a:gd name="T59" fmla="*/ 353 h 121"/>
                                    <a:gd name="T60" fmla="+- 0 4097 3939"/>
                                    <a:gd name="T61" fmla="*/ T60 w 384"/>
                                    <a:gd name="T62" fmla="+- 0 460 346"/>
                                    <a:gd name="T63" fmla="*/ 460 h 121"/>
                                    <a:gd name="T64" fmla="+- 0 4104 3939"/>
                                    <a:gd name="T65" fmla="*/ T64 w 384"/>
                                    <a:gd name="T66" fmla="+- 0 467 346"/>
                                    <a:gd name="T67" fmla="*/ 467 h 121"/>
                                    <a:gd name="T68" fmla="+- 0 4158 3939"/>
                                    <a:gd name="T69" fmla="*/ T68 w 384"/>
                                    <a:gd name="T70" fmla="+- 0 467 346"/>
                                    <a:gd name="T71" fmla="*/ 467 h 121"/>
                                    <a:gd name="T72" fmla="+- 0 4165 3939"/>
                                    <a:gd name="T73" fmla="*/ T72 w 384"/>
                                    <a:gd name="T74" fmla="+- 0 460 346"/>
                                    <a:gd name="T75" fmla="*/ 460 h 121"/>
                                    <a:gd name="T76" fmla="+- 0 4165 3939"/>
                                    <a:gd name="T77" fmla="*/ T76 w 384"/>
                                    <a:gd name="T78" fmla="+- 0 353 346"/>
                                    <a:gd name="T79" fmla="*/ 353 h 121"/>
                                    <a:gd name="T80" fmla="+- 0 4322 3939"/>
                                    <a:gd name="T81" fmla="*/ T80 w 384"/>
                                    <a:gd name="T82" fmla="+- 0 353 346"/>
                                    <a:gd name="T83" fmla="*/ 353 h 121"/>
                                    <a:gd name="T84" fmla="+- 0 4315 3939"/>
                                    <a:gd name="T85" fmla="*/ T84 w 384"/>
                                    <a:gd name="T86" fmla="+- 0 346 346"/>
                                    <a:gd name="T87" fmla="*/ 346 h 121"/>
                                    <a:gd name="T88" fmla="+- 0 4307 3939"/>
                                    <a:gd name="T89" fmla="*/ T88 w 384"/>
                                    <a:gd name="T90" fmla="+- 0 346 346"/>
                                    <a:gd name="T91" fmla="*/ 346 h 121"/>
                                    <a:gd name="T92" fmla="+- 0 4261 3939"/>
                                    <a:gd name="T93" fmla="*/ T92 w 384"/>
                                    <a:gd name="T94" fmla="+- 0 346 346"/>
                                    <a:gd name="T95" fmla="*/ 346 h 121"/>
                                    <a:gd name="T96" fmla="+- 0 4254 3939"/>
                                    <a:gd name="T97" fmla="*/ T96 w 384"/>
                                    <a:gd name="T98" fmla="+- 0 353 346"/>
                                    <a:gd name="T99" fmla="*/ 353 h 121"/>
                                    <a:gd name="T100" fmla="+- 0 4254 3939"/>
                                    <a:gd name="T101" fmla="*/ T100 w 384"/>
                                    <a:gd name="T102" fmla="+- 0 460 346"/>
                                    <a:gd name="T103" fmla="*/ 460 h 121"/>
                                    <a:gd name="T104" fmla="+- 0 4261 3939"/>
                                    <a:gd name="T105" fmla="*/ T104 w 384"/>
                                    <a:gd name="T106" fmla="+- 0 467 346"/>
                                    <a:gd name="T107" fmla="*/ 467 h 121"/>
                                    <a:gd name="T108" fmla="+- 0 4315 3939"/>
                                    <a:gd name="T109" fmla="*/ T108 w 384"/>
                                    <a:gd name="T110" fmla="+- 0 467 346"/>
                                    <a:gd name="T111" fmla="*/ 467 h 121"/>
                                    <a:gd name="T112" fmla="+- 0 4322 3939"/>
                                    <a:gd name="T113" fmla="*/ T112 w 384"/>
                                    <a:gd name="T114" fmla="+- 0 460 346"/>
                                    <a:gd name="T115" fmla="*/ 460 h 121"/>
                                    <a:gd name="T116" fmla="+- 0 4322 3939"/>
                                    <a:gd name="T117" fmla="*/ T116 w 384"/>
                                    <a:gd name="T118" fmla="+- 0 353 346"/>
                                    <a:gd name="T119" fmla="*/ 353 h 12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384" h="121">
                                      <a:moveTo>
                                        <a:pt x="68" y="7"/>
                                      </a:moveTo>
                                      <a:lnTo>
                                        <a:pt x="61" y="0"/>
                                      </a:lnTo>
                                      <a:lnTo>
                                        <a:pt x="16" y="0"/>
                                      </a:lnTo>
                                      <a:lnTo>
                                        <a:pt x="7" y="0"/>
                                      </a:lnTo>
                                      <a:lnTo>
                                        <a:pt x="0" y="7"/>
                                      </a:lnTo>
                                      <a:lnTo>
                                        <a:pt x="0" y="114"/>
                                      </a:lnTo>
                                      <a:lnTo>
                                        <a:pt x="7" y="121"/>
                                      </a:lnTo>
                                      <a:lnTo>
                                        <a:pt x="61" y="121"/>
                                      </a:lnTo>
                                      <a:lnTo>
                                        <a:pt x="68" y="114"/>
                                      </a:lnTo>
                                      <a:lnTo>
                                        <a:pt x="68" y="7"/>
                                      </a:lnTo>
                                      <a:close/>
                                      <a:moveTo>
                                        <a:pt x="226" y="7"/>
                                      </a:moveTo>
                                      <a:lnTo>
                                        <a:pt x="219" y="0"/>
                                      </a:lnTo>
                                      <a:lnTo>
                                        <a:pt x="173" y="0"/>
                                      </a:lnTo>
                                      <a:lnTo>
                                        <a:pt x="165" y="0"/>
                                      </a:lnTo>
                                      <a:lnTo>
                                        <a:pt x="158" y="7"/>
                                      </a:lnTo>
                                      <a:lnTo>
                                        <a:pt x="158" y="114"/>
                                      </a:lnTo>
                                      <a:lnTo>
                                        <a:pt x="165" y="121"/>
                                      </a:lnTo>
                                      <a:lnTo>
                                        <a:pt x="219" y="121"/>
                                      </a:lnTo>
                                      <a:lnTo>
                                        <a:pt x="226" y="114"/>
                                      </a:lnTo>
                                      <a:lnTo>
                                        <a:pt x="226" y="7"/>
                                      </a:lnTo>
                                      <a:close/>
                                      <a:moveTo>
                                        <a:pt x="383" y="7"/>
                                      </a:moveTo>
                                      <a:lnTo>
                                        <a:pt x="376" y="0"/>
                                      </a:lnTo>
                                      <a:lnTo>
                                        <a:pt x="368" y="0"/>
                                      </a:lnTo>
                                      <a:lnTo>
                                        <a:pt x="322" y="0"/>
                                      </a:lnTo>
                                      <a:lnTo>
                                        <a:pt x="315" y="7"/>
                                      </a:lnTo>
                                      <a:lnTo>
                                        <a:pt x="315" y="114"/>
                                      </a:lnTo>
                                      <a:lnTo>
                                        <a:pt x="322" y="121"/>
                                      </a:lnTo>
                                      <a:lnTo>
                                        <a:pt x="376" y="121"/>
                                      </a:lnTo>
                                      <a:lnTo>
                                        <a:pt x="383" y="114"/>
                                      </a:lnTo>
                                      <a:lnTo>
                                        <a:pt x="383" y="7"/>
                                      </a:lnTo>
                                      <a:close/>
                                    </a:path>
                                  </a:pathLst>
                                </a:custGeom>
                                <a:solidFill>
                                  <a:srgbClr val="CFD2D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2EBE931" id="Group 140" o:spid="_x0000_s1026" style="position:absolute;margin-left:-3.85pt;margin-top:-4.95pt;width:16.05pt;height:17pt;z-index:-250959872;mso-wrap-distance-left:0;mso-wrap-distance-right:0;mso-position-horizontal-relative:margin;mso-position-vertical-relative:margin" coordorigin="3851,346" coordsize="559,5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">
                      <o:lock v:ext="edit" aspectratio="t"/>
                      <v:shape id="docshape11" o:spid="_x0000_s1027" style="position:absolute;left:3940;top:588;width:381;height:283;visibility:visible;mso-wrap-style:square;v-text-anchor:top" coordsize="381,2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" path="m66,114r-7,-7l7,107,,114r,55l7,176r9,l59,176r7,-7l66,114xm67,221r-7,-7l52,214r-44,l1,221r,55l8,283r52,l67,276r,-55xm171,114r-7,-7l112,107r-7,7l105,169r7,7l121,176r43,l171,169r,-55xm172,221r-7,-7l157,214r-44,l106,221r,55l113,283r52,l172,276r,-55xm276,114r-7,-7l261,107r-44,l210,114r,55l217,176r52,l276,169r,-55xm276,7l269,r-8,l217,r-7,7l210,62r7,8l269,70r7,-8l276,7xm381,114r-7,-7l366,107r-44,l315,114r,55l322,176r52,l381,169r,-55xm381,7l374,r-8,l322,r-7,7l315,62r7,8l374,70r7,-8l381,7xe" fillcolor="#4c5257" stroked="f">
                        <v:path arrowok="t" o:connecttype="custom" o:connectlocs="59,695;0,702;7,764;59,764;66,702;60,802;8,802;1,864;60,871;67,809;164,695;105,702;112,764;164,764;171,702;165,802;113,802;106,864;165,871;172,809;269,695;217,695;210,757;269,764;276,702;269,588;217,588;210,650;269,658;276,595;374,695;322,695;315,757;374,764;381,702;374,588;322,588;315,650;374,658;381,595" o:connectangles="0,0,0,0,0,0,0,0,0,0,0,0,0,0,0,0,0,0,0,0,0,0,0,0,0,0,0,0,0,0,0,0,0,0,0,0,0,0,0,0"/>
                      </v:shape>
                      <v:shape id="docshape12" o:spid="_x0000_s1028" style="position:absolute;left:3851;top:394;width:559;height:550;visibility:visible;mso-wrap-style:square;v-text-anchor:top" coordsize="559,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" path="m70,l7,,,7,,542r7,7l552,549r7,-7l559,507r-519,l40,163r519,l559,91r-456,l90,88,80,81,73,70,70,56,70,xm559,163r-39,l520,507r39,l559,163xm227,l175,r,56l172,70r-7,11l154,88r-13,3l261,91,248,88,237,81,230,70,227,56,227,xm385,l332,r,56l329,70r-7,11l312,88r-14,3l419,91,406,88,395,81,388,70,385,56,385,xm552,l490,r,56l487,70r-7,11l469,88r-13,3l559,91r,-84l552,xe" fillcolor="#e57100" stroked="f">
                        <v:path arrowok="t" o:connecttype="custom" o:connectlocs="70,395;7,395;0,402;0,937;7,944;552,944;559,937;559,902;40,902;40,558;559,558;559,486;103,486;90,483;80,476;73,465;70,451;70,395;559,558;520,558;520,902;559,902;559,558;227,395;175,395;175,451;172,465;165,476;154,483;141,486;261,486;248,483;237,476;230,465;227,451;227,395;385,395;332,395;332,451;329,465;322,476;312,483;298,486;419,486;406,483;395,476;388,465;385,451;385,395;552,395;490,395;490,451;487,465;480,476;469,483;456,486;559,486;559,402;552,395" o:connectangles="0,0,0,0,0,0,0,0,0,0,0,0,0,0,0,0,0,0,0,0,0,0,0,0,0,0,0,0,0,0,0,0,0,0,0,0,0,0,0,0,0,0,0,0,0,0,0,0,0,0,0,0,0,0,0,0,0,0,0"/>
                      </v:shape>
                      <v:shape id="docshape13" o:spid="_x0000_s1029" style="position:absolute;left:3939;top:346;width:384;height:121;visibility:visible;mso-wrap-style:square;v-text-anchor:top" coordsize="384,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" path="m68,7l61,,16,,7,,,7,,114r7,7l61,121r7,-7l68,7xm226,7l219,,173,r-8,l158,7r,107l165,121r54,l226,114,226,7xm383,7l376,r-8,l322,r-7,7l315,114r7,7l376,121r7,-7l383,7xe" fillcolor="#cfd2d0" stroked="f">
                        <v:path arrowok="t" o:connecttype="custom" o:connectlocs="68,353;61,346;16,346;7,346;0,353;0,460;7,467;61,467;68,460;68,353;226,353;219,346;173,346;165,346;158,353;158,460;165,467;219,467;226,460;226,353;383,353;376,346;368,346;322,346;315,353;315,460;322,467;376,467;383,460;383,353" o:connectangles="0,0,0,0,0,0,0,0,0,0,0,0,0,0,0,0,0,0,0,0,0,0,0,0,0,0,0,0,0,0"/>
                      </v:shape>
                      <w10:wrap type="square" anchorx="margin" anchory="margin"/>
                    </v:group>
                  </w:pict>
                </mc:Fallback>
              </mc:AlternateContent>
            </w:r>
            <w:r w:rsidRPr="00310613">
              <w:rPr>
                <w:rFonts w:ascii="VIC" w:hAnsi="VIC"/>
                <w:b/>
                <w:color w:val="E57100"/>
                <w:w w:val="105"/>
                <w:position w:val="-2"/>
              </w:rPr>
              <w:t xml:space="preserve">  </w:t>
            </w:r>
            <w:r>
              <w:rPr>
                <w:rFonts w:ascii="VIC" w:hAnsi="VIC"/>
                <w:b/>
                <w:color w:val="E57100"/>
                <w:w w:val="105"/>
                <w:position w:val="-2"/>
              </w:rPr>
              <w:t>JUL</w:t>
            </w:r>
          </w:p>
        </w:tc>
        <w:tc>
          <w:tcPr>
            <w:tcW w:w="5426" w:type="dxa"/>
            <w:gridSpan w:val="4"/>
            <w:tcBorders>
              <w:left w:val="nil"/>
              <w:right w:val="nil"/>
            </w:tcBorders>
            <w:shd w:val="clear" w:color="auto" w:fill="F2F2F2" w:themeFill="background1" w:themeFillShade="F2"/>
            <w:vAlign w:val="center"/>
          </w:tcPr>
          <w:p w14:paraId="03921200" w14:textId="01229E93" w:rsidR="00310613" w:rsidRPr="001125D0" w:rsidRDefault="00310613" w:rsidP="00310613">
            <w:pPr>
              <w:rPr>
                <w:rFonts w:ascii="VIC Light" w:hAnsi="VIC Light"/>
                <w:noProof/>
              </w:rPr>
            </w:pPr>
            <w:r w:rsidRPr="00310613">
              <w:rPr>
                <w:rFonts w:ascii="VIC Light" w:hAnsi="VIC Light"/>
                <w:noProof/>
                <w:color w:val="E57100"/>
                <w:sz w:val="18"/>
                <w:szCs w:val="18"/>
              </w:rPr>
              <mc:AlternateContent>
                <mc:Choice Requires="wpg">
                  <w:drawing>
                    <wp:anchor distT="0" distB="0" distL="0" distR="0" simplePos="0" relativeHeight="252357632" behindDoc="1" locked="0" layoutInCell="1" allowOverlap="1" wp14:anchorId="6731DD5F" wp14:editId="7F066FD5">
                      <wp:simplePos x="0" y="0"/>
                      <wp:positionH relativeFrom="margin">
                        <wp:posOffset>19050</wp:posOffset>
                      </wp:positionH>
                      <wp:positionV relativeFrom="margin">
                        <wp:posOffset>-29845</wp:posOffset>
                      </wp:positionV>
                      <wp:extent cx="203835" cy="215900"/>
                      <wp:effectExtent l="0" t="0" r="5715" b="0"/>
                      <wp:wrapSquare wrapText="bothSides"/>
                      <wp:docPr id="144" name="Group 144"/>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203835" cy="215900"/>
                                <a:chOff x="3851" y="346"/>
                                <a:chExt cx="559" cy="598"/>
                              </a:xfrm>
                            </wpg:grpSpPr>
                            <wps:wsp>
                              <wps:cNvPr id="145" name="docshape11"/>
                              <wps:cNvSpPr>
                                <a:spLocks/>
                              </wps:cNvSpPr>
                              <wps:spPr bwMode="auto">
                                <a:xfrm>
                                  <a:off x="3940" y="588"/>
                                  <a:ext cx="381" cy="283"/>
                                </a:xfrm>
                                <a:custGeom>
                                  <a:avLst/>
                                  <a:gdLst>
                                    <a:gd name="T0" fmla="+- 0 3999 3940"/>
                                    <a:gd name="T1" fmla="*/ T0 w 381"/>
                                    <a:gd name="T2" fmla="+- 0 695 588"/>
                                    <a:gd name="T3" fmla="*/ 695 h 283"/>
                                    <a:gd name="T4" fmla="+- 0 3940 3940"/>
                                    <a:gd name="T5" fmla="*/ T4 w 381"/>
                                    <a:gd name="T6" fmla="+- 0 702 588"/>
                                    <a:gd name="T7" fmla="*/ 702 h 283"/>
                                    <a:gd name="T8" fmla="+- 0 3947 3940"/>
                                    <a:gd name="T9" fmla="*/ T8 w 381"/>
                                    <a:gd name="T10" fmla="+- 0 764 588"/>
                                    <a:gd name="T11" fmla="*/ 764 h 283"/>
                                    <a:gd name="T12" fmla="+- 0 3999 3940"/>
                                    <a:gd name="T13" fmla="*/ T12 w 381"/>
                                    <a:gd name="T14" fmla="+- 0 764 588"/>
                                    <a:gd name="T15" fmla="*/ 764 h 283"/>
                                    <a:gd name="T16" fmla="+- 0 4006 3940"/>
                                    <a:gd name="T17" fmla="*/ T16 w 381"/>
                                    <a:gd name="T18" fmla="+- 0 702 588"/>
                                    <a:gd name="T19" fmla="*/ 702 h 283"/>
                                    <a:gd name="T20" fmla="+- 0 4000 3940"/>
                                    <a:gd name="T21" fmla="*/ T20 w 381"/>
                                    <a:gd name="T22" fmla="+- 0 802 588"/>
                                    <a:gd name="T23" fmla="*/ 802 h 283"/>
                                    <a:gd name="T24" fmla="+- 0 3948 3940"/>
                                    <a:gd name="T25" fmla="*/ T24 w 381"/>
                                    <a:gd name="T26" fmla="+- 0 802 588"/>
                                    <a:gd name="T27" fmla="*/ 802 h 283"/>
                                    <a:gd name="T28" fmla="+- 0 3941 3940"/>
                                    <a:gd name="T29" fmla="*/ T28 w 381"/>
                                    <a:gd name="T30" fmla="+- 0 864 588"/>
                                    <a:gd name="T31" fmla="*/ 864 h 283"/>
                                    <a:gd name="T32" fmla="+- 0 4000 3940"/>
                                    <a:gd name="T33" fmla="*/ T32 w 381"/>
                                    <a:gd name="T34" fmla="+- 0 871 588"/>
                                    <a:gd name="T35" fmla="*/ 871 h 283"/>
                                    <a:gd name="T36" fmla="+- 0 4007 3940"/>
                                    <a:gd name="T37" fmla="*/ T36 w 381"/>
                                    <a:gd name="T38" fmla="+- 0 809 588"/>
                                    <a:gd name="T39" fmla="*/ 809 h 283"/>
                                    <a:gd name="T40" fmla="+- 0 4104 3940"/>
                                    <a:gd name="T41" fmla="*/ T40 w 381"/>
                                    <a:gd name="T42" fmla="+- 0 695 588"/>
                                    <a:gd name="T43" fmla="*/ 695 h 283"/>
                                    <a:gd name="T44" fmla="+- 0 4045 3940"/>
                                    <a:gd name="T45" fmla="*/ T44 w 381"/>
                                    <a:gd name="T46" fmla="+- 0 702 588"/>
                                    <a:gd name="T47" fmla="*/ 702 h 283"/>
                                    <a:gd name="T48" fmla="+- 0 4052 3940"/>
                                    <a:gd name="T49" fmla="*/ T48 w 381"/>
                                    <a:gd name="T50" fmla="+- 0 764 588"/>
                                    <a:gd name="T51" fmla="*/ 764 h 283"/>
                                    <a:gd name="T52" fmla="+- 0 4104 3940"/>
                                    <a:gd name="T53" fmla="*/ T52 w 381"/>
                                    <a:gd name="T54" fmla="+- 0 764 588"/>
                                    <a:gd name="T55" fmla="*/ 764 h 283"/>
                                    <a:gd name="T56" fmla="+- 0 4111 3940"/>
                                    <a:gd name="T57" fmla="*/ T56 w 381"/>
                                    <a:gd name="T58" fmla="+- 0 702 588"/>
                                    <a:gd name="T59" fmla="*/ 702 h 283"/>
                                    <a:gd name="T60" fmla="+- 0 4105 3940"/>
                                    <a:gd name="T61" fmla="*/ T60 w 381"/>
                                    <a:gd name="T62" fmla="+- 0 802 588"/>
                                    <a:gd name="T63" fmla="*/ 802 h 283"/>
                                    <a:gd name="T64" fmla="+- 0 4053 3940"/>
                                    <a:gd name="T65" fmla="*/ T64 w 381"/>
                                    <a:gd name="T66" fmla="+- 0 802 588"/>
                                    <a:gd name="T67" fmla="*/ 802 h 283"/>
                                    <a:gd name="T68" fmla="+- 0 4046 3940"/>
                                    <a:gd name="T69" fmla="*/ T68 w 381"/>
                                    <a:gd name="T70" fmla="+- 0 864 588"/>
                                    <a:gd name="T71" fmla="*/ 864 h 283"/>
                                    <a:gd name="T72" fmla="+- 0 4105 3940"/>
                                    <a:gd name="T73" fmla="*/ T72 w 381"/>
                                    <a:gd name="T74" fmla="+- 0 871 588"/>
                                    <a:gd name="T75" fmla="*/ 871 h 283"/>
                                    <a:gd name="T76" fmla="+- 0 4112 3940"/>
                                    <a:gd name="T77" fmla="*/ T76 w 381"/>
                                    <a:gd name="T78" fmla="+- 0 809 588"/>
                                    <a:gd name="T79" fmla="*/ 809 h 283"/>
                                    <a:gd name="T80" fmla="+- 0 4209 3940"/>
                                    <a:gd name="T81" fmla="*/ T80 w 381"/>
                                    <a:gd name="T82" fmla="+- 0 695 588"/>
                                    <a:gd name="T83" fmla="*/ 695 h 283"/>
                                    <a:gd name="T84" fmla="+- 0 4157 3940"/>
                                    <a:gd name="T85" fmla="*/ T84 w 381"/>
                                    <a:gd name="T86" fmla="+- 0 695 588"/>
                                    <a:gd name="T87" fmla="*/ 695 h 283"/>
                                    <a:gd name="T88" fmla="+- 0 4150 3940"/>
                                    <a:gd name="T89" fmla="*/ T88 w 381"/>
                                    <a:gd name="T90" fmla="+- 0 757 588"/>
                                    <a:gd name="T91" fmla="*/ 757 h 283"/>
                                    <a:gd name="T92" fmla="+- 0 4209 3940"/>
                                    <a:gd name="T93" fmla="*/ T92 w 381"/>
                                    <a:gd name="T94" fmla="+- 0 764 588"/>
                                    <a:gd name="T95" fmla="*/ 764 h 283"/>
                                    <a:gd name="T96" fmla="+- 0 4216 3940"/>
                                    <a:gd name="T97" fmla="*/ T96 w 381"/>
                                    <a:gd name="T98" fmla="+- 0 702 588"/>
                                    <a:gd name="T99" fmla="*/ 702 h 283"/>
                                    <a:gd name="T100" fmla="+- 0 4209 3940"/>
                                    <a:gd name="T101" fmla="*/ T100 w 381"/>
                                    <a:gd name="T102" fmla="+- 0 588 588"/>
                                    <a:gd name="T103" fmla="*/ 588 h 283"/>
                                    <a:gd name="T104" fmla="+- 0 4157 3940"/>
                                    <a:gd name="T105" fmla="*/ T104 w 381"/>
                                    <a:gd name="T106" fmla="+- 0 588 588"/>
                                    <a:gd name="T107" fmla="*/ 588 h 283"/>
                                    <a:gd name="T108" fmla="+- 0 4150 3940"/>
                                    <a:gd name="T109" fmla="*/ T108 w 381"/>
                                    <a:gd name="T110" fmla="+- 0 650 588"/>
                                    <a:gd name="T111" fmla="*/ 650 h 283"/>
                                    <a:gd name="T112" fmla="+- 0 4209 3940"/>
                                    <a:gd name="T113" fmla="*/ T112 w 381"/>
                                    <a:gd name="T114" fmla="+- 0 658 588"/>
                                    <a:gd name="T115" fmla="*/ 658 h 283"/>
                                    <a:gd name="T116" fmla="+- 0 4216 3940"/>
                                    <a:gd name="T117" fmla="*/ T116 w 381"/>
                                    <a:gd name="T118" fmla="+- 0 595 588"/>
                                    <a:gd name="T119" fmla="*/ 595 h 283"/>
                                    <a:gd name="T120" fmla="+- 0 4314 3940"/>
                                    <a:gd name="T121" fmla="*/ T120 w 381"/>
                                    <a:gd name="T122" fmla="+- 0 695 588"/>
                                    <a:gd name="T123" fmla="*/ 695 h 283"/>
                                    <a:gd name="T124" fmla="+- 0 4262 3940"/>
                                    <a:gd name="T125" fmla="*/ T124 w 381"/>
                                    <a:gd name="T126" fmla="+- 0 695 588"/>
                                    <a:gd name="T127" fmla="*/ 695 h 283"/>
                                    <a:gd name="T128" fmla="+- 0 4255 3940"/>
                                    <a:gd name="T129" fmla="*/ T128 w 381"/>
                                    <a:gd name="T130" fmla="+- 0 757 588"/>
                                    <a:gd name="T131" fmla="*/ 757 h 283"/>
                                    <a:gd name="T132" fmla="+- 0 4314 3940"/>
                                    <a:gd name="T133" fmla="*/ T132 w 381"/>
                                    <a:gd name="T134" fmla="+- 0 764 588"/>
                                    <a:gd name="T135" fmla="*/ 764 h 283"/>
                                    <a:gd name="T136" fmla="+- 0 4321 3940"/>
                                    <a:gd name="T137" fmla="*/ T136 w 381"/>
                                    <a:gd name="T138" fmla="+- 0 702 588"/>
                                    <a:gd name="T139" fmla="*/ 702 h 283"/>
                                    <a:gd name="T140" fmla="+- 0 4314 3940"/>
                                    <a:gd name="T141" fmla="*/ T140 w 381"/>
                                    <a:gd name="T142" fmla="+- 0 588 588"/>
                                    <a:gd name="T143" fmla="*/ 588 h 283"/>
                                    <a:gd name="T144" fmla="+- 0 4262 3940"/>
                                    <a:gd name="T145" fmla="*/ T144 w 381"/>
                                    <a:gd name="T146" fmla="+- 0 588 588"/>
                                    <a:gd name="T147" fmla="*/ 588 h 283"/>
                                    <a:gd name="T148" fmla="+- 0 4255 3940"/>
                                    <a:gd name="T149" fmla="*/ T148 w 381"/>
                                    <a:gd name="T150" fmla="+- 0 650 588"/>
                                    <a:gd name="T151" fmla="*/ 650 h 283"/>
                                    <a:gd name="T152" fmla="+- 0 4314 3940"/>
                                    <a:gd name="T153" fmla="*/ T152 w 381"/>
                                    <a:gd name="T154" fmla="+- 0 658 588"/>
                                    <a:gd name="T155" fmla="*/ 658 h 283"/>
                                    <a:gd name="T156" fmla="+- 0 4321 3940"/>
                                    <a:gd name="T157" fmla="*/ T156 w 381"/>
                                    <a:gd name="T158" fmla="+- 0 595 588"/>
                                    <a:gd name="T159" fmla="*/ 595 h 28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Lst>
                                  <a:rect l="0" t="0" r="r" b="b"/>
                                  <a:pathLst>
                                    <a:path w="381" h="283">
                                      <a:moveTo>
                                        <a:pt x="66" y="114"/>
                                      </a:moveTo>
                                      <a:lnTo>
                                        <a:pt x="59" y="107"/>
                                      </a:lnTo>
                                      <a:lnTo>
                                        <a:pt x="7" y="107"/>
                                      </a:lnTo>
                                      <a:lnTo>
                                        <a:pt x="0" y="114"/>
                                      </a:lnTo>
                                      <a:lnTo>
                                        <a:pt x="0" y="169"/>
                                      </a:lnTo>
                                      <a:lnTo>
                                        <a:pt x="7" y="176"/>
                                      </a:lnTo>
                                      <a:lnTo>
                                        <a:pt x="16" y="176"/>
                                      </a:lnTo>
                                      <a:lnTo>
                                        <a:pt x="59" y="176"/>
                                      </a:lnTo>
                                      <a:lnTo>
                                        <a:pt x="66" y="169"/>
                                      </a:lnTo>
                                      <a:lnTo>
                                        <a:pt x="66" y="114"/>
                                      </a:lnTo>
                                      <a:close/>
                                      <a:moveTo>
                                        <a:pt x="67" y="221"/>
                                      </a:moveTo>
                                      <a:lnTo>
                                        <a:pt x="60" y="214"/>
                                      </a:lnTo>
                                      <a:lnTo>
                                        <a:pt x="52" y="214"/>
                                      </a:lnTo>
                                      <a:lnTo>
                                        <a:pt x="8" y="214"/>
                                      </a:lnTo>
                                      <a:lnTo>
                                        <a:pt x="1" y="221"/>
                                      </a:lnTo>
                                      <a:lnTo>
                                        <a:pt x="1" y="276"/>
                                      </a:lnTo>
                                      <a:lnTo>
                                        <a:pt x="8" y="283"/>
                                      </a:lnTo>
                                      <a:lnTo>
                                        <a:pt x="60" y="283"/>
                                      </a:lnTo>
                                      <a:lnTo>
                                        <a:pt x="67" y="276"/>
                                      </a:lnTo>
                                      <a:lnTo>
                                        <a:pt x="67" y="221"/>
                                      </a:lnTo>
                                      <a:close/>
                                      <a:moveTo>
                                        <a:pt x="171" y="114"/>
                                      </a:moveTo>
                                      <a:lnTo>
                                        <a:pt x="164" y="107"/>
                                      </a:lnTo>
                                      <a:lnTo>
                                        <a:pt x="112" y="107"/>
                                      </a:lnTo>
                                      <a:lnTo>
                                        <a:pt x="105" y="114"/>
                                      </a:lnTo>
                                      <a:lnTo>
                                        <a:pt x="105" y="169"/>
                                      </a:lnTo>
                                      <a:lnTo>
                                        <a:pt x="112" y="176"/>
                                      </a:lnTo>
                                      <a:lnTo>
                                        <a:pt x="121" y="176"/>
                                      </a:lnTo>
                                      <a:lnTo>
                                        <a:pt x="164" y="176"/>
                                      </a:lnTo>
                                      <a:lnTo>
                                        <a:pt x="171" y="169"/>
                                      </a:lnTo>
                                      <a:lnTo>
                                        <a:pt x="171" y="114"/>
                                      </a:lnTo>
                                      <a:close/>
                                      <a:moveTo>
                                        <a:pt x="172" y="221"/>
                                      </a:moveTo>
                                      <a:lnTo>
                                        <a:pt x="165" y="214"/>
                                      </a:lnTo>
                                      <a:lnTo>
                                        <a:pt x="157" y="214"/>
                                      </a:lnTo>
                                      <a:lnTo>
                                        <a:pt x="113" y="214"/>
                                      </a:lnTo>
                                      <a:lnTo>
                                        <a:pt x="106" y="221"/>
                                      </a:lnTo>
                                      <a:lnTo>
                                        <a:pt x="106" y="276"/>
                                      </a:lnTo>
                                      <a:lnTo>
                                        <a:pt x="113" y="283"/>
                                      </a:lnTo>
                                      <a:lnTo>
                                        <a:pt x="165" y="283"/>
                                      </a:lnTo>
                                      <a:lnTo>
                                        <a:pt x="172" y="276"/>
                                      </a:lnTo>
                                      <a:lnTo>
                                        <a:pt x="172" y="221"/>
                                      </a:lnTo>
                                      <a:close/>
                                      <a:moveTo>
                                        <a:pt x="276" y="114"/>
                                      </a:moveTo>
                                      <a:lnTo>
                                        <a:pt x="269" y="107"/>
                                      </a:lnTo>
                                      <a:lnTo>
                                        <a:pt x="261" y="107"/>
                                      </a:lnTo>
                                      <a:lnTo>
                                        <a:pt x="217" y="107"/>
                                      </a:lnTo>
                                      <a:lnTo>
                                        <a:pt x="210" y="114"/>
                                      </a:lnTo>
                                      <a:lnTo>
                                        <a:pt x="210" y="169"/>
                                      </a:lnTo>
                                      <a:lnTo>
                                        <a:pt x="217" y="176"/>
                                      </a:lnTo>
                                      <a:lnTo>
                                        <a:pt x="269" y="176"/>
                                      </a:lnTo>
                                      <a:lnTo>
                                        <a:pt x="276" y="169"/>
                                      </a:lnTo>
                                      <a:lnTo>
                                        <a:pt x="276" y="114"/>
                                      </a:lnTo>
                                      <a:close/>
                                      <a:moveTo>
                                        <a:pt x="276" y="7"/>
                                      </a:moveTo>
                                      <a:lnTo>
                                        <a:pt x="269" y="0"/>
                                      </a:lnTo>
                                      <a:lnTo>
                                        <a:pt x="261" y="0"/>
                                      </a:lnTo>
                                      <a:lnTo>
                                        <a:pt x="217" y="0"/>
                                      </a:lnTo>
                                      <a:lnTo>
                                        <a:pt x="210" y="7"/>
                                      </a:lnTo>
                                      <a:lnTo>
                                        <a:pt x="210" y="62"/>
                                      </a:lnTo>
                                      <a:lnTo>
                                        <a:pt x="217" y="70"/>
                                      </a:lnTo>
                                      <a:lnTo>
                                        <a:pt x="269" y="70"/>
                                      </a:lnTo>
                                      <a:lnTo>
                                        <a:pt x="276" y="62"/>
                                      </a:lnTo>
                                      <a:lnTo>
                                        <a:pt x="276" y="7"/>
                                      </a:lnTo>
                                      <a:close/>
                                      <a:moveTo>
                                        <a:pt x="381" y="114"/>
                                      </a:moveTo>
                                      <a:lnTo>
                                        <a:pt x="374" y="107"/>
                                      </a:lnTo>
                                      <a:lnTo>
                                        <a:pt x="366" y="107"/>
                                      </a:lnTo>
                                      <a:lnTo>
                                        <a:pt x="322" y="107"/>
                                      </a:lnTo>
                                      <a:lnTo>
                                        <a:pt x="315" y="114"/>
                                      </a:lnTo>
                                      <a:lnTo>
                                        <a:pt x="315" y="169"/>
                                      </a:lnTo>
                                      <a:lnTo>
                                        <a:pt x="322" y="176"/>
                                      </a:lnTo>
                                      <a:lnTo>
                                        <a:pt x="374" y="176"/>
                                      </a:lnTo>
                                      <a:lnTo>
                                        <a:pt x="381" y="169"/>
                                      </a:lnTo>
                                      <a:lnTo>
                                        <a:pt x="381" y="114"/>
                                      </a:lnTo>
                                      <a:close/>
                                      <a:moveTo>
                                        <a:pt x="381" y="7"/>
                                      </a:moveTo>
                                      <a:lnTo>
                                        <a:pt x="374" y="0"/>
                                      </a:lnTo>
                                      <a:lnTo>
                                        <a:pt x="366" y="0"/>
                                      </a:lnTo>
                                      <a:lnTo>
                                        <a:pt x="322" y="0"/>
                                      </a:lnTo>
                                      <a:lnTo>
                                        <a:pt x="315" y="7"/>
                                      </a:lnTo>
                                      <a:lnTo>
                                        <a:pt x="315" y="62"/>
                                      </a:lnTo>
                                      <a:lnTo>
                                        <a:pt x="322" y="70"/>
                                      </a:lnTo>
                                      <a:lnTo>
                                        <a:pt x="374" y="70"/>
                                      </a:lnTo>
                                      <a:lnTo>
                                        <a:pt x="381" y="62"/>
                                      </a:lnTo>
                                      <a:lnTo>
                                        <a:pt x="381" y="7"/>
                                      </a:lnTo>
                                      <a:close/>
                                    </a:path>
                                  </a:pathLst>
                                </a:custGeom>
                                <a:solidFill>
                                  <a:srgbClr val="4C525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6" name="docshape12"/>
                              <wps:cNvSpPr>
                                <a:spLocks/>
                              </wps:cNvSpPr>
                              <wps:spPr bwMode="auto">
                                <a:xfrm>
                                  <a:off x="3851" y="394"/>
                                  <a:ext cx="559" cy="550"/>
                                </a:xfrm>
                                <a:custGeom>
                                  <a:avLst/>
                                  <a:gdLst>
                                    <a:gd name="T0" fmla="+- 0 3921 3851"/>
                                    <a:gd name="T1" fmla="*/ T0 w 559"/>
                                    <a:gd name="T2" fmla="+- 0 395 395"/>
                                    <a:gd name="T3" fmla="*/ 395 h 550"/>
                                    <a:gd name="T4" fmla="+- 0 3858 3851"/>
                                    <a:gd name="T5" fmla="*/ T4 w 559"/>
                                    <a:gd name="T6" fmla="+- 0 395 395"/>
                                    <a:gd name="T7" fmla="*/ 395 h 550"/>
                                    <a:gd name="T8" fmla="+- 0 3851 3851"/>
                                    <a:gd name="T9" fmla="*/ T8 w 559"/>
                                    <a:gd name="T10" fmla="+- 0 402 395"/>
                                    <a:gd name="T11" fmla="*/ 402 h 550"/>
                                    <a:gd name="T12" fmla="+- 0 3851 3851"/>
                                    <a:gd name="T13" fmla="*/ T12 w 559"/>
                                    <a:gd name="T14" fmla="+- 0 937 395"/>
                                    <a:gd name="T15" fmla="*/ 937 h 550"/>
                                    <a:gd name="T16" fmla="+- 0 3858 3851"/>
                                    <a:gd name="T17" fmla="*/ T16 w 559"/>
                                    <a:gd name="T18" fmla="+- 0 944 395"/>
                                    <a:gd name="T19" fmla="*/ 944 h 550"/>
                                    <a:gd name="T20" fmla="+- 0 4403 3851"/>
                                    <a:gd name="T21" fmla="*/ T20 w 559"/>
                                    <a:gd name="T22" fmla="+- 0 944 395"/>
                                    <a:gd name="T23" fmla="*/ 944 h 550"/>
                                    <a:gd name="T24" fmla="+- 0 4410 3851"/>
                                    <a:gd name="T25" fmla="*/ T24 w 559"/>
                                    <a:gd name="T26" fmla="+- 0 937 395"/>
                                    <a:gd name="T27" fmla="*/ 937 h 550"/>
                                    <a:gd name="T28" fmla="+- 0 4410 3851"/>
                                    <a:gd name="T29" fmla="*/ T28 w 559"/>
                                    <a:gd name="T30" fmla="+- 0 902 395"/>
                                    <a:gd name="T31" fmla="*/ 902 h 550"/>
                                    <a:gd name="T32" fmla="+- 0 3891 3851"/>
                                    <a:gd name="T33" fmla="*/ T32 w 559"/>
                                    <a:gd name="T34" fmla="+- 0 902 395"/>
                                    <a:gd name="T35" fmla="*/ 902 h 550"/>
                                    <a:gd name="T36" fmla="+- 0 3891 3851"/>
                                    <a:gd name="T37" fmla="*/ T36 w 559"/>
                                    <a:gd name="T38" fmla="+- 0 558 395"/>
                                    <a:gd name="T39" fmla="*/ 558 h 550"/>
                                    <a:gd name="T40" fmla="+- 0 4410 3851"/>
                                    <a:gd name="T41" fmla="*/ T40 w 559"/>
                                    <a:gd name="T42" fmla="+- 0 558 395"/>
                                    <a:gd name="T43" fmla="*/ 558 h 550"/>
                                    <a:gd name="T44" fmla="+- 0 4410 3851"/>
                                    <a:gd name="T45" fmla="*/ T44 w 559"/>
                                    <a:gd name="T46" fmla="+- 0 486 395"/>
                                    <a:gd name="T47" fmla="*/ 486 h 550"/>
                                    <a:gd name="T48" fmla="+- 0 3954 3851"/>
                                    <a:gd name="T49" fmla="*/ T48 w 559"/>
                                    <a:gd name="T50" fmla="+- 0 486 395"/>
                                    <a:gd name="T51" fmla="*/ 486 h 550"/>
                                    <a:gd name="T52" fmla="+- 0 3941 3851"/>
                                    <a:gd name="T53" fmla="*/ T52 w 559"/>
                                    <a:gd name="T54" fmla="+- 0 483 395"/>
                                    <a:gd name="T55" fmla="*/ 483 h 550"/>
                                    <a:gd name="T56" fmla="+- 0 3931 3851"/>
                                    <a:gd name="T57" fmla="*/ T56 w 559"/>
                                    <a:gd name="T58" fmla="+- 0 476 395"/>
                                    <a:gd name="T59" fmla="*/ 476 h 550"/>
                                    <a:gd name="T60" fmla="+- 0 3924 3851"/>
                                    <a:gd name="T61" fmla="*/ T60 w 559"/>
                                    <a:gd name="T62" fmla="+- 0 465 395"/>
                                    <a:gd name="T63" fmla="*/ 465 h 550"/>
                                    <a:gd name="T64" fmla="+- 0 3921 3851"/>
                                    <a:gd name="T65" fmla="*/ T64 w 559"/>
                                    <a:gd name="T66" fmla="+- 0 451 395"/>
                                    <a:gd name="T67" fmla="*/ 451 h 550"/>
                                    <a:gd name="T68" fmla="+- 0 3921 3851"/>
                                    <a:gd name="T69" fmla="*/ T68 w 559"/>
                                    <a:gd name="T70" fmla="+- 0 395 395"/>
                                    <a:gd name="T71" fmla="*/ 395 h 550"/>
                                    <a:gd name="T72" fmla="+- 0 4410 3851"/>
                                    <a:gd name="T73" fmla="*/ T72 w 559"/>
                                    <a:gd name="T74" fmla="+- 0 558 395"/>
                                    <a:gd name="T75" fmla="*/ 558 h 550"/>
                                    <a:gd name="T76" fmla="+- 0 4371 3851"/>
                                    <a:gd name="T77" fmla="*/ T76 w 559"/>
                                    <a:gd name="T78" fmla="+- 0 558 395"/>
                                    <a:gd name="T79" fmla="*/ 558 h 550"/>
                                    <a:gd name="T80" fmla="+- 0 4371 3851"/>
                                    <a:gd name="T81" fmla="*/ T80 w 559"/>
                                    <a:gd name="T82" fmla="+- 0 902 395"/>
                                    <a:gd name="T83" fmla="*/ 902 h 550"/>
                                    <a:gd name="T84" fmla="+- 0 4410 3851"/>
                                    <a:gd name="T85" fmla="*/ T84 w 559"/>
                                    <a:gd name="T86" fmla="+- 0 902 395"/>
                                    <a:gd name="T87" fmla="*/ 902 h 550"/>
                                    <a:gd name="T88" fmla="+- 0 4410 3851"/>
                                    <a:gd name="T89" fmla="*/ T88 w 559"/>
                                    <a:gd name="T90" fmla="+- 0 558 395"/>
                                    <a:gd name="T91" fmla="*/ 558 h 550"/>
                                    <a:gd name="T92" fmla="+- 0 4078 3851"/>
                                    <a:gd name="T93" fmla="*/ T92 w 559"/>
                                    <a:gd name="T94" fmla="+- 0 395 395"/>
                                    <a:gd name="T95" fmla="*/ 395 h 550"/>
                                    <a:gd name="T96" fmla="+- 0 4026 3851"/>
                                    <a:gd name="T97" fmla="*/ T96 w 559"/>
                                    <a:gd name="T98" fmla="+- 0 395 395"/>
                                    <a:gd name="T99" fmla="*/ 395 h 550"/>
                                    <a:gd name="T100" fmla="+- 0 4026 3851"/>
                                    <a:gd name="T101" fmla="*/ T100 w 559"/>
                                    <a:gd name="T102" fmla="+- 0 451 395"/>
                                    <a:gd name="T103" fmla="*/ 451 h 550"/>
                                    <a:gd name="T104" fmla="+- 0 4023 3851"/>
                                    <a:gd name="T105" fmla="*/ T104 w 559"/>
                                    <a:gd name="T106" fmla="+- 0 465 395"/>
                                    <a:gd name="T107" fmla="*/ 465 h 550"/>
                                    <a:gd name="T108" fmla="+- 0 4016 3851"/>
                                    <a:gd name="T109" fmla="*/ T108 w 559"/>
                                    <a:gd name="T110" fmla="+- 0 476 395"/>
                                    <a:gd name="T111" fmla="*/ 476 h 550"/>
                                    <a:gd name="T112" fmla="+- 0 4005 3851"/>
                                    <a:gd name="T113" fmla="*/ T112 w 559"/>
                                    <a:gd name="T114" fmla="+- 0 483 395"/>
                                    <a:gd name="T115" fmla="*/ 483 h 550"/>
                                    <a:gd name="T116" fmla="+- 0 3992 3851"/>
                                    <a:gd name="T117" fmla="*/ T116 w 559"/>
                                    <a:gd name="T118" fmla="+- 0 486 395"/>
                                    <a:gd name="T119" fmla="*/ 486 h 550"/>
                                    <a:gd name="T120" fmla="+- 0 4112 3851"/>
                                    <a:gd name="T121" fmla="*/ T120 w 559"/>
                                    <a:gd name="T122" fmla="+- 0 486 395"/>
                                    <a:gd name="T123" fmla="*/ 486 h 550"/>
                                    <a:gd name="T124" fmla="+- 0 4099 3851"/>
                                    <a:gd name="T125" fmla="*/ T124 w 559"/>
                                    <a:gd name="T126" fmla="+- 0 483 395"/>
                                    <a:gd name="T127" fmla="*/ 483 h 550"/>
                                    <a:gd name="T128" fmla="+- 0 4088 3851"/>
                                    <a:gd name="T129" fmla="*/ T128 w 559"/>
                                    <a:gd name="T130" fmla="+- 0 476 395"/>
                                    <a:gd name="T131" fmla="*/ 476 h 550"/>
                                    <a:gd name="T132" fmla="+- 0 4081 3851"/>
                                    <a:gd name="T133" fmla="*/ T132 w 559"/>
                                    <a:gd name="T134" fmla="+- 0 465 395"/>
                                    <a:gd name="T135" fmla="*/ 465 h 550"/>
                                    <a:gd name="T136" fmla="+- 0 4078 3851"/>
                                    <a:gd name="T137" fmla="*/ T136 w 559"/>
                                    <a:gd name="T138" fmla="+- 0 451 395"/>
                                    <a:gd name="T139" fmla="*/ 451 h 550"/>
                                    <a:gd name="T140" fmla="+- 0 4078 3851"/>
                                    <a:gd name="T141" fmla="*/ T140 w 559"/>
                                    <a:gd name="T142" fmla="+- 0 395 395"/>
                                    <a:gd name="T143" fmla="*/ 395 h 550"/>
                                    <a:gd name="T144" fmla="+- 0 4236 3851"/>
                                    <a:gd name="T145" fmla="*/ T144 w 559"/>
                                    <a:gd name="T146" fmla="+- 0 395 395"/>
                                    <a:gd name="T147" fmla="*/ 395 h 550"/>
                                    <a:gd name="T148" fmla="+- 0 4183 3851"/>
                                    <a:gd name="T149" fmla="*/ T148 w 559"/>
                                    <a:gd name="T150" fmla="+- 0 395 395"/>
                                    <a:gd name="T151" fmla="*/ 395 h 550"/>
                                    <a:gd name="T152" fmla="+- 0 4183 3851"/>
                                    <a:gd name="T153" fmla="*/ T152 w 559"/>
                                    <a:gd name="T154" fmla="+- 0 451 395"/>
                                    <a:gd name="T155" fmla="*/ 451 h 550"/>
                                    <a:gd name="T156" fmla="+- 0 4180 3851"/>
                                    <a:gd name="T157" fmla="*/ T156 w 559"/>
                                    <a:gd name="T158" fmla="+- 0 465 395"/>
                                    <a:gd name="T159" fmla="*/ 465 h 550"/>
                                    <a:gd name="T160" fmla="+- 0 4173 3851"/>
                                    <a:gd name="T161" fmla="*/ T160 w 559"/>
                                    <a:gd name="T162" fmla="+- 0 476 395"/>
                                    <a:gd name="T163" fmla="*/ 476 h 550"/>
                                    <a:gd name="T164" fmla="+- 0 4163 3851"/>
                                    <a:gd name="T165" fmla="*/ T164 w 559"/>
                                    <a:gd name="T166" fmla="+- 0 483 395"/>
                                    <a:gd name="T167" fmla="*/ 483 h 550"/>
                                    <a:gd name="T168" fmla="+- 0 4149 3851"/>
                                    <a:gd name="T169" fmla="*/ T168 w 559"/>
                                    <a:gd name="T170" fmla="+- 0 486 395"/>
                                    <a:gd name="T171" fmla="*/ 486 h 550"/>
                                    <a:gd name="T172" fmla="+- 0 4270 3851"/>
                                    <a:gd name="T173" fmla="*/ T172 w 559"/>
                                    <a:gd name="T174" fmla="+- 0 486 395"/>
                                    <a:gd name="T175" fmla="*/ 486 h 550"/>
                                    <a:gd name="T176" fmla="+- 0 4257 3851"/>
                                    <a:gd name="T177" fmla="*/ T176 w 559"/>
                                    <a:gd name="T178" fmla="+- 0 483 395"/>
                                    <a:gd name="T179" fmla="*/ 483 h 550"/>
                                    <a:gd name="T180" fmla="+- 0 4246 3851"/>
                                    <a:gd name="T181" fmla="*/ T180 w 559"/>
                                    <a:gd name="T182" fmla="+- 0 476 395"/>
                                    <a:gd name="T183" fmla="*/ 476 h 550"/>
                                    <a:gd name="T184" fmla="+- 0 4239 3851"/>
                                    <a:gd name="T185" fmla="*/ T184 w 559"/>
                                    <a:gd name="T186" fmla="+- 0 465 395"/>
                                    <a:gd name="T187" fmla="*/ 465 h 550"/>
                                    <a:gd name="T188" fmla="+- 0 4236 3851"/>
                                    <a:gd name="T189" fmla="*/ T188 w 559"/>
                                    <a:gd name="T190" fmla="+- 0 451 395"/>
                                    <a:gd name="T191" fmla="*/ 451 h 550"/>
                                    <a:gd name="T192" fmla="+- 0 4236 3851"/>
                                    <a:gd name="T193" fmla="*/ T192 w 559"/>
                                    <a:gd name="T194" fmla="+- 0 395 395"/>
                                    <a:gd name="T195" fmla="*/ 395 h 550"/>
                                    <a:gd name="T196" fmla="+- 0 4403 3851"/>
                                    <a:gd name="T197" fmla="*/ T196 w 559"/>
                                    <a:gd name="T198" fmla="+- 0 395 395"/>
                                    <a:gd name="T199" fmla="*/ 395 h 550"/>
                                    <a:gd name="T200" fmla="+- 0 4341 3851"/>
                                    <a:gd name="T201" fmla="*/ T200 w 559"/>
                                    <a:gd name="T202" fmla="+- 0 395 395"/>
                                    <a:gd name="T203" fmla="*/ 395 h 550"/>
                                    <a:gd name="T204" fmla="+- 0 4341 3851"/>
                                    <a:gd name="T205" fmla="*/ T204 w 559"/>
                                    <a:gd name="T206" fmla="+- 0 451 395"/>
                                    <a:gd name="T207" fmla="*/ 451 h 550"/>
                                    <a:gd name="T208" fmla="+- 0 4338 3851"/>
                                    <a:gd name="T209" fmla="*/ T208 w 559"/>
                                    <a:gd name="T210" fmla="+- 0 465 395"/>
                                    <a:gd name="T211" fmla="*/ 465 h 550"/>
                                    <a:gd name="T212" fmla="+- 0 4331 3851"/>
                                    <a:gd name="T213" fmla="*/ T212 w 559"/>
                                    <a:gd name="T214" fmla="+- 0 476 395"/>
                                    <a:gd name="T215" fmla="*/ 476 h 550"/>
                                    <a:gd name="T216" fmla="+- 0 4320 3851"/>
                                    <a:gd name="T217" fmla="*/ T216 w 559"/>
                                    <a:gd name="T218" fmla="+- 0 483 395"/>
                                    <a:gd name="T219" fmla="*/ 483 h 550"/>
                                    <a:gd name="T220" fmla="+- 0 4307 3851"/>
                                    <a:gd name="T221" fmla="*/ T220 w 559"/>
                                    <a:gd name="T222" fmla="+- 0 486 395"/>
                                    <a:gd name="T223" fmla="*/ 486 h 550"/>
                                    <a:gd name="T224" fmla="+- 0 4410 3851"/>
                                    <a:gd name="T225" fmla="*/ T224 w 559"/>
                                    <a:gd name="T226" fmla="+- 0 486 395"/>
                                    <a:gd name="T227" fmla="*/ 486 h 550"/>
                                    <a:gd name="T228" fmla="+- 0 4410 3851"/>
                                    <a:gd name="T229" fmla="*/ T228 w 559"/>
                                    <a:gd name="T230" fmla="+- 0 402 395"/>
                                    <a:gd name="T231" fmla="*/ 402 h 550"/>
                                    <a:gd name="T232" fmla="+- 0 4403 3851"/>
                                    <a:gd name="T233" fmla="*/ T232 w 559"/>
                                    <a:gd name="T234" fmla="+- 0 395 395"/>
                                    <a:gd name="T235" fmla="*/ 395 h 5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Lst>
                                  <a:rect l="0" t="0" r="r" b="b"/>
                                  <a:pathLst>
                                    <a:path w="559" h="550">
                                      <a:moveTo>
                                        <a:pt x="70" y="0"/>
                                      </a:moveTo>
                                      <a:lnTo>
                                        <a:pt x="7" y="0"/>
                                      </a:lnTo>
                                      <a:lnTo>
                                        <a:pt x="0" y="7"/>
                                      </a:lnTo>
                                      <a:lnTo>
                                        <a:pt x="0" y="542"/>
                                      </a:lnTo>
                                      <a:lnTo>
                                        <a:pt x="7" y="549"/>
                                      </a:lnTo>
                                      <a:lnTo>
                                        <a:pt x="552" y="549"/>
                                      </a:lnTo>
                                      <a:lnTo>
                                        <a:pt x="559" y="542"/>
                                      </a:lnTo>
                                      <a:lnTo>
                                        <a:pt x="559" y="507"/>
                                      </a:lnTo>
                                      <a:lnTo>
                                        <a:pt x="40" y="507"/>
                                      </a:lnTo>
                                      <a:lnTo>
                                        <a:pt x="40" y="163"/>
                                      </a:lnTo>
                                      <a:lnTo>
                                        <a:pt x="559" y="163"/>
                                      </a:lnTo>
                                      <a:lnTo>
                                        <a:pt x="559" y="91"/>
                                      </a:lnTo>
                                      <a:lnTo>
                                        <a:pt x="103" y="91"/>
                                      </a:lnTo>
                                      <a:lnTo>
                                        <a:pt x="90" y="88"/>
                                      </a:lnTo>
                                      <a:lnTo>
                                        <a:pt x="80" y="81"/>
                                      </a:lnTo>
                                      <a:lnTo>
                                        <a:pt x="73" y="70"/>
                                      </a:lnTo>
                                      <a:lnTo>
                                        <a:pt x="70" y="56"/>
                                      </a:lnTo>
                                      <a:lnTo>
                                        <a:pt x="70" y="0"/>
                                      </a:lnTo>
                                      <a:close/>
                                      <a:moveTo>
                                        <a:pt x="559" y="163"/>
                                      </a:moveTo>
                                      <a:lnTo>
                                        <a:pt x="520" y="163"/>
                                      </a:lnTo>
                                      <a:lnTo>
                                        <a:pt x="520" y="507"/>
                                      </a:lnTo>
                                      <a:lnTo>
                                        <a:pt x="559" y="507"/>
                                      </a:lnTo>
                                      <a:lnTo>
                                        <a:pt x="559" y="163"/>
                                      </a:lnTo>
                                      <a:close/>
                                      <a:moveTo>
                                        <a:pt x="227" y="0"/>
                                      </a:moveTo>
                                      <a:lnTo>
                                        <a:pt x="175" y="0"/>
                                      </a:lnTo>
                                      <a:lnTo>
                                        <a:pt x="175" y="56"/>
                                      </a:lnTo>
                                      <a:lnTo>
                                        <a:pt x="172" y="70"/>
                                      </a:lnTo>
                                      <a:lnTo>
                                        <a:pt x="165" y="81"/>
                                      </a:lnTo>
                                      <a:lnTo>
                                        <a:pt x="154" y="88"/>
                                      </a:lnTo>
                                      <a:lnTo>
                                        <a:pt x="141" y="91"/>
                                      </a:lnTo>
                                      <a:lnTo>
                                        <a:pt x="261" y="91"/>
                                      </a:lnTo>
                                      <a:lnTo>
                                        <a:pt x="248" y="88"/>
                                      </a:lnTo>
                                      <a:lnTo>
                                        <a:pt x="237" y="81"/>
                                      </a:lnTo>
                                      <a:lnTo>
                                        <a:pt x="230" y="70"/>
                                      </a:lnTo>
                                      <a:lnTo>
                                        <a:pt x="227" y="56"/>
                                      </a:lnTo>
                                      <a:lnTo>
                                        <a:pt x="227" y="0"/>
                                      </a:lnTo>
                                      <a:close/>
                                      <a:moveTo>
                                        <a:pt x="385" y="0"/>
                                      </a:moveTo>
                                      <a:lnTo>
                                        <a:pt x="332" y="0"/>
                                      </a:lnTo>
                                      <a:lnTo>
                                        <a:pt x="332" y="56"/>
                                      </a:lnTo>
                                      <a:lnTo>
                                        <a:pt x="329" y="70"/>
                                      </a:lnTo>
                                      <a:lnTo>
                                        <a:pt x="322" y="81"/>
                                      </a:lnTo>
                                      <a:lnTo>
                                        <a:pt x="312" y="88"/>
                                      </a:lnTo>
                                      <a:lnTo>
                                        <a:pt x="298" y="91"/>
                                      </a:lnTo>
                                      <a:lnTo>
                                        <a:pt x="419" y="91"/>
                                      </a:lnTo>
                                      <a:lnTo>
                                        <a:pt x="406" y="88"/>
                                      </a:lnTo>
                                      <a:lnTo>
                                        <a:pt x="395" y="81"/>
                                      </a:lnTo>
                                      <a:lnTo>
                                        <a:pt x="388" y="70"/>
                                      </a:lnTo>
                                      <a:lnTo>
                                        <a:pt x="385" y="56"/>
                                      </a:lnTo>
                                      <a:lnTo>
                                        <a:pt x="385" y="0"/>
                                      </a:lnTo>
                                      <a:close/>
                                      <a:moveTo>
                                        <a:pt x="552" y="0"/>
                                      </a:moveTo>
                                      <a:lnTo>
                                        <a:pt x="490" y="0"/>
                                      </a:lnTo>
                                      <a:lnTo>
                                        <a:pt x="490" y="56"/>
                                      </a:lnTo>
                                      <a:lnTo>
                                        <a:pt x="487" y="70"/>
                                      </a:lnTo>
                                      <a:lnTo>
                                        <a:pt x="480" y="81"/>
                                      </a:lnTo>
                                      <a:lnTo>
                                        <a:pt x="469" y="88"/>
                                      </a:lnTo>
                                      <a:lnTo>
                                        <a:pt x="456" y="91"/>
                                      </a:lnTo>
                                      <a:lnTo>
                                        <a:pt x="559" y="91"/>
                                      </a:lnTo>
                                      <a:lnTo>
                                        <a:pt x="559" y="7"/>
                                      </a:lnTo>
                                      <a:lnTo>
                                        <a:pt x="552" y="0"/>
                                      </a:lnTo>
                                      <a:close/>
                                    </a:path>
                                  </a:pathLst>
                                </a:custGeom>
                                <a:solidFill>
                                  <a:srgbClr val="E571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7" name="docshape13"/>
                              <wps:cNvSpPr>
                                <a:spLocks/>
                              </wps:cNvSpPr>
                              <wps:spPr bwMode="auto">
                                <a:xfrm>
                                  <a:off x="3939" y="346"/>
                                  <a:ext cx="384" cy="121"/>
                                </a:xfrm>
                                <a:custGeom>
                                  <a:avLst/>
                                  <a:gdLst>
                                    <a:gd name="T0" fmla="+- 0 4007 3939"/>
                                    <a:gd name="T1" fmla="*/ T0 w 384"/>
                                    <a:gd name="T2" fmla="+- 0 353 346"/>
                                    <a:gd name="T3" fmla="*/ 353 h 121"/>
                                    <a:gd name="T4" fmla="+- 0 4000 3939"/>
                                    <a:gd name="T5" fmla="*/ T4 w 384"/>
                                    <a:gd name="T6" fmla="+- 0 346 346"/>
                                    <a:gd name="T7" fmla="*/ 346 h 121"/>
                                    <a:gd name="T8" fmla="+- 0 3955 3939"/>
                                    <a:gd name="T9" fmla="*/ T8 w 384"/>
                                    <a:gd name="T10" fmla="+- 0 346 346"/>
                                    <a:gd name="T11" fmla="*/ 346 h 121"/>
                                    <a:gd name="T12" fmla="+- 0 3946 3939"/>
                                    <a:gd name="T13" fmla="*/ T12 w 384"/>
                                    <a:gd name="T14" fmla="+- 0 346 346"/>
                                    <a:gd name="T15" fmla="*/ 346 h 121"/>
                                    <a:gd name="T16" fmla="+- 0 3939 3939"/>
                                    <a:gd name="T17" fmla="*/ T16 w 384"/>
                                    <a:gd name="T18" fmla="+- 0 353 346"/>
                                    <a:gd name="T19" fmla="*/ 353 h 121"/>
                                    <a:gd name="T20" fmla="+- 0 3939 3939"/>
                                    <a:gd name="T21" fmla="*/ T20 w 384"/>
                                    <a:gd name="T22" fmla="+- 0 460 346"/>
                                    <a:gd name="T23" fmla="*/ 460 h 121"/>
                                    <a:gd name="T24" fmla="+- 0 3946 3939"/>
                                    <a:gd name="T25" fmla="*/ T24 w 384"/>
                                    <a:gd name="T26" fmla="+- 0 467 346"/>
                                    <a:gd name="T27" fmla="*/ 467 h 121"/>
                                    <a:gd name="T28" fmla="+- 0 4000 3939"/>
                                    <a:gd name="T29" fmla="*/ T28 w 384"/>
                                    <a:gd name="T30" fmla="+- 0 467 346"/>
                                    <a:gd name="T31" fmla="*/ 467 h 121"/>
                                    <a:gd name="T32" fmla="+- 0 4007 3939"/>
                                    <a:gd name="T33" fmla="*/ T32 w 384"/>
                                    <a:gd name="T34" fmla="+- 0 460 346"/>
                                    <a:gd name="T35" fmla="*/ 460 h 121"/>
                                    <a:gd name="T36" fmla="+- 0 4007 3939"/>
                                    <a:gd name="T37" fmla="*/ T36 w 384"/>
                                    <a:gd name="T38" fmla="+- 0 353 346"/>
                                    <a:gd name="T39" fmla="*/ 353 h 121"/>
                                    <a:gd name="T40" fmla="+- 0 4165 3939"/>
                                    <a:gd name="T41" fmla="*/ T40 w 384"/>
                                    <a:gd name="T42" fmla="+- 0 353 346"/>
                                    <a:gd name="T43" fmla="*/ 353 h 121"/>
                                    <a:gd name="T44" fmla="+- 0 4158 3939"/>
                                    <a:gd name="T45" fmla="*/ T44 w 384"/>
                                    <a:gd name="T46" fmla="+- 0 346 346"/>
                                    <a:gd name="T47" fmla="*/ 346 h 121"/>
                                    <a:gd name="T48" fmla="+- 0 4112 3939"/>
                                    <a:gd name="T49" fmla="*/ T48 w 384"/>
                                    <a:gd name="T50" fmla="+- 0 346 346"/>
                                    <a:gd name="T51" fmla="*/ 346 h 121"/>
                                    <a:gd name="T52" fmla="+- 0 4104 3939"/>
                                    <a:gd name="T53" fmla="*/ T52 w 384"/>
                                    <a:gd name="T54" fmla="+- 0 346 346"/>
                                    <a:gd name="T55" fmla="*/ 346 h 121"/>
                                    <a:gd name="T56" fmla="+- 0 4097 3939"/>
                                    <a:gd name="T57" fmla="*/ T56 w 384"/>
                                    <a:gd name="T58" fmla="+- 0 353 346"/>
                                    <a:gd name="T59" fmla="*/ 353 h 121"/>
                                    <a:gd name="T60" fmla="+- 0 4097 3939"/>
                                    <a:gd name="T61" fmla="*/ T60 w 384"/>
                                    <a:gd name="T62" fmla="+- 0 460 346"/>
                                    <a:gd name="T63" fmla="*/ 460 h 121"/>
                                    <a:gd name="T64" fmla="+- 0 4104 3939"/>
                                    <a:gd name="T65" fmla="*/ T64 w 384"/>
                                    <a:gd name="T66" fmla="+- 0 467 346"/>
                                    <a:gd name="T67" fmla="*/ 467 h 121"/>
                                    <a:gd name="T68" fmla="+- 0 4158 3939"/>
                                    <a:gd name="T69" fmla="*/ T68 w 384"/>
                                    <a:gd name="T70" fmla="+- 0 467 346"/>
                                    <a:gd name="T71" fmla="*/ 467 h 121"/>
                                    <a:gd name="T72" fmla="+- 0 4165 3939"/>
                                    <a:gd name="T73" fmla="*/ T72 w 384"/>
                                    <a:gd name="T74" fmla="+- 0 460 346"/>
                                    <a:gd name="T75" fmla="*/ 460 h 121"/>
                                    <a:gd name="T76" fmla="+- 0 4165 3939"/>
                                    <a:gd name="T77" fmla="*/ T76 w 384"/>
                                    <a:gd name="T78" fmla="+- 0 353 346"/>
                                    <a:gd name="T79" fmla="*/ 353 h 121"/>
                                    <a:gd name="T80" fmla="+- 0 4322 3939"/>
                                    <a:gd name="T81" fmla="*/ T80 w 384"/>
                                    <a:gd name="T82" fmla="+- 0 353 346"/>
                                    <a:gd name="T83" fmla="*/ 353 h 121"/>
                                    <a:gd name="T84" fmla="+- 0 4315 3939"/>
                                    <a:gd name="T85" fmla="*/ T84 w 384"/>
                                    <a:gd name="T86" fmla="+- 0 346 346"/>
                                    <a:gd name="T87" fmla="*/ 346 h 121"/>
                                    <a:gd name="T88" fmla="+- 0 4307 3939"/>
                                    <a:gd name="T89" fmla="*/ T88 w 384"/>
                                    <a:gd name="T90" fmla="+- 0 346 346"/>
                                    <a:gd name="T91" fmla="*/ 346 h 121"/>
                                    <a:gd name="T92" fmla="+- 0 4261 3939"/>
                                    <a:gd name="T93" fmla="*/ T92 w 384"/>
                                    <a:gd name="T94" fmla="+- 0 346 346"/>
                                    <a:gd name="T95" fmla="*/ 346 h 121"/>
                                    <a:gd name="T96" fmla="+- 0 4254 3939"/>
                                    <a:gd name="T97" fmla="*/ T96 w 384"/>
                                    <a:gd name="T98" fmla="+- 0 353 346"/>
                                    <a:gd name="T99" fmla="*/ 353 h 121"/>
                                    <a:gd name="T100" fmla="+- 0 4254 3939"/>
                                    <a:gd name="T101" fmla="*/ T100 w 384"/>
                                    <a:gd name="T102" fmla="+- 0 460 346"/>
                                    <a:gd name="T103" fmla="*/ 460 h 121"/>
                                    <a:gd name="T104" fmla="+- 0 4261 3939"/>
                                    <a:gd name="T105" fmla="*/ T104 w 384"/>
                                    <a:gd name="T106" fmla="+- 0 467 346"/>
                                    <a:gd name="T107" fmla="*/ 467 h 121"/>
                                    <a:gd name="T108" fmla="+- 0 4315 3939"/>
                                    <a:gd name="T109" fmla="*/ T108 w 384"/>
                                    <a:gd name="T110" fmla="+- 0 467 346"/>
                                    <a:gd name="T111" fmla="*/ 467 h 121"/>
                                    <a:gd name="T112" fmla="+- 0 4322 3939"/>
                                    <a:gd name="T113" fmla="*/ T112 w 384"/>
                                    <a:gd name="T114" fmla="+- 0 460 346"/>
                                    <a:gd name="T115" fmla="*/ 460 h 121"/>
                                    <a:gd name="T116" fmla="+- 0 4322 3939"/>
                                    <a:gd name="T117" fmla="*/ T116 w 384"/>
                                    <a:gd name="T118" fmla="+- 0 353 346"/>
                                    <a:gd name="T119" fmla="*/ 353 h 12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384" h="121">
                                      <a:moveTo>
                                        <a:pt x="68" y="7"/>
                                      </a:moveTo>
                                      <a:lnTo>
                                        <a:pt x="61" y="0"/>
                                      </a:lnTo>
                                      <a:lnTo>
                                        <a:pt x="16" y="0"/>
                                      </a:lnTo>
                                      <a:lnTo>
                                        <a:pt x="7" y="0"/>
                                      </a:lnTo>
                                      <a:lnTo>
                                        <a:pt x="0" y="7"/>
                                      </a:lnTo>
                                      <a:lnTo>
                                        <a:pt x="0" y="114"/>
                                      </a:lnTo>
                                      <a:lnTo>
                                        <a:pt x="7" y="121"/>
                                      </a:lnTo>
                                      <a:lnTo>
                                        <a:pt x="61" y="121"/>
                                      </a:lnTo>
                                      <a:lnTo>
                                        <a:pt x="68" y="114"/>
                                      </a:lnTo>
                                      <a:lnTo>
                                        <a:pt x="68" y="7"/>
                                      </a:lnTo>
                                      <a:close/>
                                      <a:moveTo>
                                        <a:pt x="226" y="7"/>
                                      </a:moveTo>
                                      <a:lnTo>
                                        <a:pt x="219" y="0"/>
                                      </a:lnTo>
                                      <a:lnTo>
                                        <a:pt x="173" y="0"/>
                                      </a:lnTo>
                                      <a:lnTo>
                                        <a:pt x="165" y="0"/>
                                      </a:lnTo>
                                      <a:lnTo>
                                        <a:pt x="158" y="7"/>
                                      </a:lnTo>
                                      <a:lnTo>
                                        <a:pt x="158" y="114"/>
                                      </a:lnTo>
                                      <a:lnTo>
                                        <a:pt x="165" y="121"/>
                                      </a:lnTo>
                                      <a:lnTo>
                                        <a:pt x="219" y="121"/>
                                      </a:lnTo>
                                      <a:lnTo>
                                        <a:pt x="226" y="114"/>
                                      </a:lnTo>
                                      <a:lnTo>
                                        <a:pt x="226" y="7"/>
                                      </a:lnTo>
                                      <a:close/>
                                      <a:moveTo>
                                        <a:pt x="383" y="7"/>
                                      </a:moveTo>
                                      <a:lnTo>
                                        <a:pt x="376" y="0"/>
                                      </a:lnTo>
                                      <a:lnTo>
                                        <a:pt x="368" y="0"/>
                                      </a:lnTo>
                                      <a:lnTo>
                                        <a:pt x="322" y="0"/>
                                      </a:lnTo>
                                      <a:lnTo>
                                        <a:pt x="315" y="7"/>
                                      </a:lnTo>
                                      <a:lnTo>
                                        <a:pt x="315" y="114"/>
                                      </a:lnTo>
                                      <a:lnTo>
                                        <a:pt x="322" y="121"/>
                                      </a:lnTo>
                                      <a:lnTo>
                                        <a:pt x="376" y="121"/>
                                      </a:lnTo>
                                      <a:lnTo>
                                        <a:pt x="383" y="114"/>
                                      </a:lnTo>
                                      <a:lnTo>
                                        <a:pt x="383" y="7"/>
                                      </a:lnTo>
                                      <a:close/>
                                    </a:path>
                                  </a:pathLst>
                                </a:custGeom>
                                <a:solidFill>
                                  <a:srgbClr val="CFD2D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5424582" id="Group 144" o:spid="_x0000_s1026" style="position:absolute;margin-left:1.5pt;margin-top:-2.35pt;width:16.05pt;height:17pt;z-index:-250958848;mso-wrap-distance-left:0;mso-wrap-distance-right:0;mso-position-horizontal-relative:margin;mso-position-vertical-relative:margin" coordorigin="3851,346" coordsize="559,5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">
                      <o:lock v:ext="edit" aspectratio="t"/>
                      <v:shape id="docshape11" o:spid="_x0000_s1027" style="position:absolute;left:3940;top:588;width:381;height:283;visibility:visible;mso-wrap-style:square;v-text-anchor:top" coordsize="381,2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" path="m66,114r-7,-7l7,107,,114r,55l7,176r9,l59,176r7,-7l66,114xm67,221r-7,-7l52,214r-44,l1,221r,55l8,283r52,l67,276r,-55xm171,114r-7,-7l112,107r-7,7l105,169r7,7l121,176r43,l171,169r,-55xm172,221r-7,-7l157,214r-44,l106,221r,55l113,283r52,l172,276r,-55xm276,114r-7,-7l261,107r-44,l210,114r,55l217,176r52,l276,169r,-55xm276,7l269,r-8,l217,r-7,7l210,62r7,8l269,70r7,-8l276,7xm381,114r-7,-7l366,107r-44,l315,114r,55l322,176r52,l381,169r,-55xm381,7l374,r-8,l322,r-7,7l315,62r7,8l374,70r7,-8l381,7xe" fillcolor="#4c5257" stroked="f">
                        <v:path arrowok="t" o:connecttype="custom" o:connectlocs="59,695;0,702;7,764;59,764;66,702;60,802;8,802;1,864;60,871;67,809;164,695;105,702;112,764;164,764;171,702;165,802;113,802;106,864;165,871;172,809;269,695;217,695;210,757;269,764;276,702;269,588;217,588;210,650;269,658;276,595;374,695;322,695;315,757;374,764;381,702;374,588;322,588;315,650;374,658;381,595" o:connectangles="0,0,0,0,0,0,0,0,0,0,0,0,0,0,0,0,0,0,0,0,0,0,0,0,0,0,0,0,0,0,0,0,0,0,0,0,0,0,0,0"/>
                      </v:shape>
                      <v:shape id="docshape12" o:spid="_x0000_s1028" style="position:absolute;left:3851;top:394;width:559;height:550;visibility:visible;mso-wrap-style:square;v-text-anchor:top" coordsize="559,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" path="m70,l7,,,7,,542r7,7l552,549r7,-7l559,507r-519,l40,163r519,l559,91r-456,l90,88,80,81,73,70,70,56,70,xm559,163r-39,l520,507r39,l559,163xm227,l175,r,56l172,70r-7,11l154,88r-13,3l261,91,248,88,237,81,230,70,227,56,227,xm385,l332,r,56l329,70r-7,11l312,88r-14,3l419,91,406,88,395,81,388,70,385,56,385,xm552,l490,r,56l487,70r-7,11l469,88r-13,3l559,91r,-84l552,xe" fillcolor="#e57100" stroked="f">
                        <v:path arrowok="t" o:connecttype="custom" o:connectlocs="70,395;7,395;0,402;0,937;7,944;552,944;559,937;559,902;40,902;40,558;559,558;559,486;103,486;90,483;80,476;73,465;70,451;70,395;559,558;520,558;520,902;559,902;559,558;227,395;175,395;175,451;172,465;165,476;154,483;141,486;261,486;248,483;237,476;230,465;227,451;227,395;385,395;332,395;332,451;329,465;322,476;312,483;298,486;419,486;406,483;395,476;388,465;385,451;385,395;552,395;490,395;490,451;487,465;480,476;469,483;456,486;559,486;559,402;552,395" o:connectangles="0,0,0,0,0,0,0,0,0,0,0,0,0,0,0,0,0,0,0,0,0,0,0,0,0,0,0,0,0,0,0,0,0,0,0,0,0,0,0,0,0,0,0,0,0,0,0,0,0,0,0,0,0,0,0,0,0,0,0"/>
                      </v:shape>
                      <v:shape id="docshape13" o:spid="_x0000_s1029" style="position:absolute;left:3939;top:346;width:384;height:121;visibility:visible;mso-wrap-style:square;v-text-anchor:top" coordsize="384,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" path="m68,7l61,,16,,7,,,7,,114r7,7l61,121r7,-7l68,7xm226,7l219,,173,r-8,l158,7r,107l165,121r54,l226,114,226,7xm383,7l376,r-8,l322,r-7,7l315,114r7,7l376,121r7,-7l383,7xe" fillcolor="#cfd2d0" stroked="f">
                        <v:path arrowok="t" o:connecttype="custom" o:connectlocs="68,353;61,346;16,346;7,346;0,353;0,460;7,467;61,467;68,460;68,353;226,353;219,346;173,346;165,346;158,353;158,460;165,467;219,467;226,460;226,353;383,353;376,346;368,346;322,346;315,353;315,460;322,467;376,467;383,460;383,353" o:connectangles="0,0,0,0,0,0,0,0,0,0,0,0,0,0,0,0,0,0,0,0,0,0,0,0,0,0,0,0,0,0"/>
                      </v:shape>
                      <w10:wrap type="square" anchorx="margin" anchory="margin"/>
                    </v:group>
                  </w:pict>
                </mc:Fallback>
              </mc:AlternateContent>
            </w:r>
            <w:r w:rsidRPr="00310613">
              <w:rPr>
                <w:rFonts w:ascii="VIC" w:hAnsi="VIC"/>
                <w:b/>
                <w:color w:val="E57100"/>
                <w:w w:val="105"/>
                <w:position w:val="-2"/>
              </w:rPr>
              <w:t xml:space="preserve">  </w:t>
            </w:r>
            <w:r>
              <w:rPr>
                <w:rFonts w:ascii="VIC" w:hAnsi="VIC"/>
                <w:b/>
                <w:color w:val="E57100"/>
                <w:w w:val="105"/>
                <w:position w:val="-2"/>
              </w:rPr>
              <w:t>AUG</w:t>
            </w:r>
            <w:r w:rsidRPr="00310613">
              <w:rPr>
                <w:rFonts w:ascii="VIC" w:hAnsi="VIC"/>
                <w:b/>
                <w:color w:val="E57100"/>
                <w:w w:val="105"/>
                <w:position w:val="-2"/>
              </w:rPr>
              <w:t xml:space="preserve"> </w:t>
            </w:r>
          </w:p>
        </w:tc>
        <w:tc>
          <w:tcPr>
            <w:tcW w:w="3600" w:type="dxa"/>
            <w:gridSpan w:val="3"/>
            <w:tcBorders>
              <w:left w:val="nil"/>
              <w:right w:val="nil"/>
            </w:tcBorders>
            <w:shd w:val="clear" w:color="auto" w:fill="F2F2F2" w:themeFill="background1" w:themeFillShade="F2"/>
            <w:vAlign w:val="center"/>
          </w:tcPr>
          <w:p w14:paraId="48EB21E4" w14:textId="52F5C036" w:rsidR="00310613" w:rsidRPr="00142E2B" w:rsidRDefault="00310613" w:rsidP="00310613">
            <w:pPr>
              <w:rPr>
                <w:rFonts w:ascii="VIC Light" w:hAnsi="VIC Light"/>
                <w:noProof/>
                <w:sz w:val="20"/>
                <w:szCs w:val="24"/>
              </w:rPr>
            </w:pPr>
            <w:r w:rsidRPr="00310613">
              <w:rPr>
                <w:rFonts w:ascii="VIC Light" w:hAnsi="VIC Light"/>
                <w:noProof/>
                <w:color w:val="E57100"/>
                <w:sz w:val="18"/>
                <w:szCs w:val="18"/>
              </w:rPr>
              <mc:AlternateContent>
                <mc:Choice Requires="wpg">
                  <w:drawing>
                    <wp:anchor distT="0" distB="0" distL="0" distR="0" simplePos="0" relativeHeight="252358656" behindDoc="1" locked="0" layoutInCell="1" allowOverlap="1" wp14:anchorId="70E3DCA2" wp14:editId="64B941DA">
                      <wp:simplePos x="0" y="0"/>
                      <wp:positionH relativeFrom="margin">
                        <wp:posOffset>36195</wp:posOffset>
                      </wp:positionH>
                      <wp:positionV relativeFrom="margin">
                        <wp:posOffset>-132715</wp:posOffset>
                      </wp:positionV>
                      <wp:extent cx="203835" cy="215900"/>
                      <wp:effectExtent l="0" t="0" r="5715" b="0"/>
                      <wp:wrapSquare wrapText="bothSides"/>
                      <wp:docPr id="151" name="Group 151"/>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203835" cy="215900"/>
                                <a:chOff x="3851" y="346"/>
                                <a:chExt cx="559" cy="598"/>
                              </a:xfrm>
                            </wpg:grpSpPr>
                            <wps:wsp>
                              <wps:cNvPr id="152" name="docshape11"/>
                              <wps:cNvSpPr>
                                <a:spLocks/>
                              </wps:cNvSpPr>
                              <wps:spPr bwMode="auto">
                                <a:xfrm>
                                  <a:off x="3940" y="588"/>
                                  <a:ext cx="381" cy="283"/>
                                </a:xfrm>
                                <a:custGeom>
                                  <a:avLst/>
                                  <a:gdLst>
                                    <a:gd name="T0" fmla="+- 0 3999 3940"/>
                                    <a:gd name="T1" fmla="*/ T0 w 381"/>
                                    <a:gd name="T2" fmla="+- 0 695 588"/>
                                    <a:gd name="T3" fmla="*/ 695 h 283"/>
                                    <a:gd name="T4" fmla="+- 0 3940 3940"/>
                                    <a:gd name="T5" fmla="*/ T4 w 381"/>
                                    <a:gd name="T6" fmla="+- 0 702 588"/>
                                    <a:gd name="T7" fmla="*/ 702 h 283"/>
                                    <a:gd name="T8" fmla="+- 0 3947 3940"/>
                                    <a:gd name="T9" fmla="*/ T8 w 381"/>
                                    <a:gd name="T10" fmla="+- 0 764 588"/>
                                    <a:gd name="T11" fmla="*/ 764 h 283"/>
                                    <a:gd name="T12" fmla="+- 0 3999 3940"/>
                                    <a:gd name="T13" fmla="*/ T12 w 381"/>
                                    <a:gd name="T14" fmla="+- 0 764 588"/>
                                    <a:gd name="T15" fmla="*/ 764 h 283"/>
                                    <a:gd name="T16" fmla="+- 0 4006 3940"/>
                                    <a:gd name="T17" fmla="*/ T16 w 381"/>
                                    <a:gd name="T18" fmla="+- 0 702 588"/>
                                    <a:gd name="T19" fmla="*/ 702 h 283"/>
                                    <a:gd name="T20" fmla="+- 0 4000 3940"/>
                                    <a:gd name="T21" fmla="*/ T20 w 381"/>
                                    <a:gd name="T22" fmla="+- 0 802 588"/>
                                    <a:gd name="T23" fmla="*/ 802 h 283"/>
                                    <a:gd name="T24" fmla="+- 0 3948 3940"/>
                                    <a:gd name="T25" fmla="*/ T24 w 381"/>
                                    <a:gd name="T26" fmla="+- 0 802 588"/>
                                    <a:gd name="T27" fmla="*/ 802 h 283"/>
                                    <a:gd name="T28" fmla="+- 0 3941 3940"/>
                                    <a:gd name="T29" fmla="*/ T28 w 381"/>
                                    <a:gd name="T30" fmla="+- 0 864 588"/>
                                    <a:gd name="T31" fmla="*/ 864 h 283"/>
                                    <a:gd name="T32" fmla="+- 0 4000 3940"/>
                                    <a:gd name="T33" fmla="*/ T32 w 381"/>
                                    <a:gd name="T34" fmla="+- 0 871 588"/>
                                    <a:gd name="T35" fmla="*/ 871 h 283"/>
                                    <a:gd name="T36" fmla="+- 0 4007 3940"/>
                                    <a:gd name="T37" fmla="*/ T36 w 381"/>
                                    <a:gd name="T38" fmla="+- 0 809 588"/>
                                    <a:gd name="T39" fmla="*/ 809 h 283"/>
                                    <a:gd name="T40" fmla="+- 0 4104 3940"/>
                                    <a:gd name="T41" fmla="*/ T40 w 381"/>
                                    <a:gd name="T42" fmla="+- 0 695 588"/>
                                    <a:gd name="T43" fmla="*/ 695 h 283"/>
                                    <a:gd name="T44" fmla="+- 0 4045 3940"/>
                                    <a:gd name="T45" fmla="*/ T44 w 381"/>
                                    <a:gd name="T46" fmla="+- 0 702 588"/>
                                    <a:gd name="T47" fmla="*/ 702 h 283"/>
                                    <a:gd name="T48" fmla="+- 0 4052 3940"/>
                                    <a:gd name="T49" fmla="*/ T48 w 381"/>
                                    <a:gd name="T50" fmla="+- 0 764 588"/>
                                    <a:gd name="T51" fmla="*/ 764 h 283"/>
                                    <a:gd name="T52" fmla="+- 0 4104 3940"/>
                                    <a:gd name="T53" fmla="*/ T52 w 381"/>
                                    <a:gd name="T54" fmla="+- 0 764 588"/>
                                    <a:gd name="T55" fmla="*/ 764 h 283"/>
                                    <a:gd name="T56" fmla="+- 0 4111 3940"/>
                                    <a:gd name="T57" fmla="*/ T56 w 381"/>
                                    <a:gd name="T58" fmla="+- 0 702 588"/>
                                    <a:gd name="T59" fmla="*/ 702 h 283"/>
                                    <a:gd name="T60" fmla="+- 0 4105 3940"/>
                                    <a:gd name="T61" fmla="*/ T60 w 381"/>
                                    <a:gd name="T62" fmla="+- 0 802 588"/>
                                    <a:gd name="T63" fmla="*/ 802 h 283"/>
                                    <a:gd name="T64" fmla="+- 0 4053 3940"/>
                                    <a:gd name="T65" fmla="*/ T64 w 381"/>
                                    <a:gd name="T66" fmla="+- 0 802 588"/>
                                    <a:gd name="T67" fmla="*/ 802 h 283"/>
                                    <a:gd name="T68" fmla="+- 0 4046 3940"/>
                                    <a:gd name="T69" fmla="*/ T68 w 381"/>
                                    <a:gd name="T70" fmla="+- 0 864 588"/>
                                    <a:gd name="T71" fmla="*/ 864 h 283"/>
                                    <a:gd name="T72" fmla="+- 0 4105 3940"/>
                                    <a:gd name="T73" fmla="*/ T72 w 381"/>
                                    <a:gd name="T74" fmla="+- 0 871 588"/>
                                    <a:gd name="T75" fmla="*/ 871 h 283"/>
                                    <a:gd name="T76" fmla="+- 0 4112 3940"/>
                                    <a:gd name="T77" fmla="*/ T76 w 381"/>
                                    <a:gd name="T78" fmla="+- 0 809 588"/>
                                    <a:gd name="T79" fmla="*/ 809 h 283"/>
                                    <a:gd name="T80" fmla="+- 0 4209 3940"/>
                                    <a:gd name="T81" fmla="*/ T80 w 381"/>
                                    <a:gd name="T82" fmla="+- 0 695 588"/>
                                    <a:gd name="T83" fmla="*/ 695 h 283"/>
                                    <a:gd name="T84" fmla="+- 0 4157 3940"/>
                                    <a:gd name="T85" fmla="*/ T84 w 381"/>
                                    <a:gd name="T86" fmla="+- 0 695 588"/>
                                    <a:gd name="T87" fmla="*/ 695 h 283"/>
                                    <a:gd name="T88" fmla="+- 0 4150 3940"/>
                                    <a:gd name="T89" fmla="*/ T88 w 381"/>
                                    <a:gd name="T90" fmla="+- 0 757 588"/>
                                    <a:gd name="T91" fmla="*/ 757 h 283"/>
                                    <a:gd name="T92" fmla="+- 0 4209 3940"/>
                                    <a:gd name="T93" fmla="*/ T92 w 381"/>
                                    <a:gd name="T94" fmla="+- 0 764 588"/>
                                    <a:gd name="T95" fmla="*/ 764 h 283"/>
                                    <a:gd name="T96" fmla="+- 0 4216 3940"/>
                                    <a:gd name="T97" fmla="*/ T96 w 381"/>
                                    <a:gd name="T98" fmla="+- 0 702 588"/>
                                    <a:gd name="T99" fmla="*/ 702 h 283"/>
                                    <a:gd name="T100" fmla="+- 0 4209 3940"/>
                                    <a:gd name="T101" fmla="*/ T100 w 381"/>
                                    <a:gd name="T102" fmla="+- 0 588 588"/>
                                    <a:gd name="T103" fmla="*/ 588 h 283"/>
                                    <a:gd name="T104" fmla="+- 0 4157 3940"/>
                                    <a:gd name="T105" fmla="*/ T104 w 381"/>
                                    <a:gd name="T106" fmla="+- 0 588 588"/>
                                    <a:gd name="T107" fmla="*/ 588 h 283"/>
                                    <a:gd name="T108" fmla="+- 0 4150 3940"/>
                                    <a:gd name="T109" fmla="*/ T108 w 381"/>
                                    <a:gd name="T110" fmla="+- 0 650 588"/>
                                    <a:gd name="T111" fmla="*/ 650 h 283"/>
                                    <a:gd name="T112" fmla="+- 0 4209 3940"/>
                                    <a:gd name="T113" fmla="*/ T112 w 381"/>
                                    <a:gd name="T114" fmla="+- 0 658 588"/>
                                    <a:gd name="T115" fmla="*/ 658 h 283"/>
                                    <a:gd name="T116" fmla="+- 0 4216 3940"/>
                                    <a:gd name="T117" fmla="*/ T116 w 381"/>
                                    <a:gd name="T118" fmla="+- 0 595 588"/>
                                    <a:gd name="T119" fmla="*/ 595 h 283"/>
                                    <a:gd name="T120" fmla="+- 0 4314 3940"/>
                                    <a:gd name="T121" fmla="*/ T120 w 381"/>
                                    <a:gd name="T122" fmla="+- 0 695 588"/>
                                    <a:gd name="T123" fmla="*/ 695 h 283"/>
                                    <a:gd name="T124" fmla="+- 0 4262 3940"/>
                                    <a:gd name="T125" fmla="*/ T124 w 381"/>
                                    <a:gd name="T126" fmla="+- 0 695 588"/>
                                    <a:gd name="T127" fmla="*/ 695 h 283"/>
                                    <a:gd name="T128" fmla="+- 0 4255 3940"/>
                                    <a:gd name="T129" fmla="*/ T128 w 381"/>
                                    <a:gd name="T130" fmla="+- 0 757 588"/>
                                    <a:gd name="T131" fmla="*/ 757 h 283"/>
                                    <a:gd name="T132" fmla="+- 0 4314 3940"/>
                                    <a:gd name="T133" fmla="*/ T132 w 381"/>
                                    <a:gd name="T134" fmla="+- 0 764 588"/>
                                    <a:gd name="T135" fmla="*/ 764 h 283"/>
                                    <a:gd name="T136" fmla="+- 0 4321 3940"/>
                                    <a:gd name="T137" fmla="*/ T136 w 381"/>
                                    <a:gd name="T138" fmla="+- 0 702 588"/>
                                    <a:gd name="T139" fmla="*/ 702 h 283"/>
                                    <a:gd name="T140" fmla="+- 0 4314 3940"/>
                                    <a:gd name="T141" fmla="*/ T140 w 381"/>
                                    <a:gd name="T142" fmla="+- 0 588 588"/>
                                    <a:gd name="T143" fmla="*/ 588 h 283"/>
                                    <a:gd name="T144" fmla="+- 0 4262 3940"/>
                                    <a:gd name="T145" fmla="*/ T144 w 381"/>
                                    <a:gd name="T146" fmla="+- 0 588 588"/>
                                    <a:gd name="T147" fmla="*/ 588 h 283"/>
                                    <a:gd name="T148" fmla="+- 0 4255 3940"/>
                                    <a:gd name="T149" fmla="*/ T148 w 381"/>
                                    <a:gd name="T150" fmla="+- 0 650 588"/>
                                    <a:gd name="T151" fmla="*/ 650 h 283"/>
                                    <a:gd name="T152" fmla="+- 0 4314 3940"/>
                                    <a:gd name="T153" fmla="*/ T152 w 381"/>
                                    <a:gd name="T154" fmla="+- 0 658 588"/>
                                    <a:gd name="T155" fmla="*/ 658 h 283"/>
                                    <a:gd name="T156" fmla="+- 0 4321 3940"/>
                                    <a:gd name="T157" fmla="*/ T156 w 381"/>
                                    <a:gd name="T158" fmla="+- 0 595 588"/>
                                    <a:gd name="T159" fmla="*/ 595 h 28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Lst>
                                  <a:rect l="0" t="0" r="r" b="b"/>
                                  <a:pathLst>
                                    <a:path w="381" h="283">
                                      <a:moveTo>
                                        <a:pt x="66" y="114"/>
                                      </a:moveTo>
                                      <a:lnTo>
                                        <a:pt x="59" y="107"/>
                                      </a:lnTo>
                                      <a:lnTo>
                                        <a:pt x="7" y="107"/>
                                      </a:lnTo>
                                      <a:lnTo>
                                        <a:pt x="0" y="114"/>
                                      </a:lnTo>
                                      <a:lnTo>
                                        <a:pt x="0" y="169"/>
                                      </a:lnTo>
                                      <a:lnTo>
                                        <a:pt x="7" y="176"/>
                                      </a:lnTo>
                                      <a:lnTo>
                                        <a:pt x="16" y="176"/>
                                      </a:lnTo>
                                      <a:lnTo>
                                        <a:pt x="59" y="176"/>
                                      </a:lnTo>
                                      <a:lnTo>
                                        <a:pt x="66" y="169"/>
                                      </a:lnTo>
                                      <a:lnTo>
                                        <a:pt x="66" y="114"/>
                                      </a:lnTo>
                                      <a:close/>
                                      <a:moveTo>
                                        <a:pt x="67" y="221"/>
                                      </a:moveTo>
                                      <a:lnTo>
                                        <a:pt x="60" y="214"/>
                                      </a:lnTo>
                                      <a:lnTo>
                                        <a:pt x="52" y="214"/>
                                      </a:lnTo>
                                      <a:lnTo>
                                        <a:pt x="8" y="214"/>
                                      </a:lnTo>
                                      <a:lnTo>
                                        <a:pt x="1" y="221"/>
                                      </a:lnTo>
                                      <a:lnTo>
                                        <a:pt x="1" y="276"/>
                                      </a:lnTo>
                                      <a:lnTo>
                                        <a:pt x="8" y="283"/>
                                      </a:lnTo>
                                      <a:lnTo>
                                        <a:pt x="60" y="283"/>
                                      </a:lnTo>
                                      <a:lnTo>
                                        <a:pt x="67" y="276"/>
                                      </a:lnTo>
                                      <a:lnTo>
                                        <a:pt x="67" y="221"/>
                                      </a:lnTo>
                                      <a:close/>
                                      <a:moveTo>
                                        <a:pt x="171" y="114"/>
                                      </a:moveTo>
                                      <a:lnTo>
                                        <a:pt x="164" y="107"/>
                                      </a:lnTo>
                                      <a:lnTo>
                                        <a:pt x="112" y="107"/>
                                      </a:lnTo>
                                      <a:lnTo>
                                        <a:pt x="105" y="114"/>
                                      </a:lnTo>
                                      <a:lnTo>
                                        <a:pt x="105" y="169"/>
                                      </a:lnTo>
                                      <a:lnTo>
                                        <a:pt x="112" y="176"/>
                                      </a:lnTo>
                                      <a:lnTo>
                                        <a:pt x="121" y="176"/>
                                      </a:lnTo>
                                      <a:lnTo>
                                        <a:pt x="164" y="176"/>
                                      </a:lnTo>
                                      <a:lnTo>
                                        <a:pt x="171" y="169"/>
                                      </a:lnTo>
                                      <a:lnTo>
                                        <a:pt x="171" y="114"/>
                                      </a:lnTo>
                                      <a:close/>
                                      <a:moveTo>
                                        <a:pt x="172" y="221"/>
                                      </a:moveTo>
                                      <a:lnTo>
                                        <a:pt x="165" y="214"/>
                                      </a:lnTo>
                                      <a:lnTo>
                                        <a:pt x="157" y="214"/>
                                      </a:lnTo>
                                      <a:lnTo>
                                        <a:pt x="113" y="214"/>
                                      </a:lnTo>
                                      <a:lnTo>
                                        <a:pt x="106" y="221"/>
                                      </a:lnTo>
                                      <a:lnTo>
                                        <a:pt x="106" y="276"/>
                                      </a:lnTo>
                                      <a:lnTo>
                                        <a:pt x="113" y="283"/>
                                      </a:lnTo>
                                      <a:lnTo>
                                        <a:pt x="165" y="283"/>
                                      </a:lnTo>
                                      <a:lnTo>
                                        <a:pt x="172" y="276"/>
                                      </a:lnTo>
                                      <a:lnTo>
                                        <a:pt x="172" y="221"/>
                                      </a:lnTo>
                                      <a:close/>
                                      <a:moveTo>
                                        <a:pt x="276" y="114"/>
                                      </a:moveTo>
                                      <a:lnTo>
                                        <a:pt x="269" y="107"/>
                                      </a:lnTo>
                                      <a:lnTo>
                                        <a:pt x="261" y="107"/>
                                      </a:lnTo>
                                      <a:lnTo>
                                        <a:pt x="217" y="107"/>
                                      </a:lnTo>
                                      <a:lnTo>
                                        <a:pt x="210" y="114"/>
                                      </a:lnTo>
                                      <a:lnTo>
                                        <a:pt x="210" y="169"/>
                                      </a:lnTo>
                                      <a:lnTo>
                                        <a:pt x="217" y="176"/>
                                      </a:lnTo>
                                      <a:lnTo>
                                        <a:pt x="269" y="176"/>
                                      </a:lnTo>
                                      <a:lnTo>
                                        <a:pt x="276" y="169"/>
                                      </a:lnTo>
                                      <a:lnTo>
                                        <a:pt x="276" y="114"/>
                                      </a:lnTo>
                                      <a:close/>
                                      <a:moveTo>
                                        <a:pt x="276" y="7"/>
                                      </a:moveTo>
                                      <a:lnTo>
                                        <a:pt x="269" y="0"/>
                                      </a:lnTo>
                                      <a:lnTo>
                                        <a:pt x="261" y="0"/>
                                      </a:lnTo>
                                      <a:lnTo>
                                        <a:pt x="217" y="0"/>
                                      </a:lnTo>
                                      <a:lnTo>
                                        <a:pt x="210" y="7"/>
                                      </a:lnTo>
                                      <a:lnTo>
                                        <a:pt x="210" y="62"/>
                                      </a:lnTo>
                                      <a:lnTo>
                                        <a:pt x="217" y="70"/>
                                      </a:lnTo>
                                      <a:lnTo>
                                        <a:pt x="269" y="70"/>
                                      </a:lnTo>
                                      <a:lnTo>
                                        <a:pt x="276" y="62"/>
                                      </a:lnTo>
                                      <a:lnTo>
                                        <a:pt x="276" y="7"/>
                                      </a:lnTo>
                                      <a:close/>
                                      <a:moveTo>
                                        <a:pt x="381" y="114"/>
                                      </a:moveTo>
                                      <a:lnTo>
                                        <a:pt x="374" y="107"/>
                                      </a:lnTo>
                                      <a:lnTo>
                                        <a:pt x="366" y="107"/>
                                      </a:lnTo>
                                      <a:lnTo>
                                        <a:pt x="322" y="107"/>
                                      </a:lnTo>
                                      <a:lnTo>
                                        <a:pt x="315" y="114"/>
                                      </a:lnTo>
                                      <a:lnTo>
                                        <a:pt x="315" y="169"/>
                                      </a:lnTo>
                                      <a:lnTo>
                                        <a:pt x="322" y="176"/>
                                      </a:lnTo>
                                      <a:lnTo>
                                        <a:pt x="374" y="176"/>
                                      </a:lnTo>
                                      <a:lnTo>
                                        <a:pt x="381" y="169"/>
                                      </a:lnTo>
                                      <a:lnTo>
                                        <a:pt x="381" y="114"/>
                                      </a:lnTo>
                                      <a:close/>
                                      <a:moveTo>
                                        <a:pt x="381" y="7"/>
                                      </a:moveTo>
                                      <a:lnTo>
                                        <a:pt x="374" y="0"/>
                                      </a:lnTo>
                                      <a:lnTo>
                                        <a:pt x="366" y="0"/>
                                      </a:lnTo>
                                      <a:lnTo>
                                        <a:pt x="322" y="0"/>
                                      </a:lnTo>
                                      <a:lnTo>
                                        <a:pt x="315" y="7"/>
                                      </a:lnTo>
                                      <a:lnTo>
                                        <a:pt x="315" y="62"/>
                                      </a:lnTo>
                                      <a:lnTo>
                                        <a:pt x="322" y="70"/>
                                      </a:lnTo>
                                      <a:lnTo>
                                        <a:pt x="374" y="70"/>
                                      </a:lnTo>
                                      <a:lnTo>
                                        <a:pt x="381" y="62"/>
                                      </a:lnTo>
                                      <a:lnTo>
                                        <a:pt x="381" y="7"/>
                                      </a:lnTo>
                                      <a:close/>
                                    </a:path>
                                  </a:pathLst>
                                </a:custGeom>
                                <a:solidFill>
                                  <a:srgbClr val="4C525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4" name="docshape12"/>
                              <wps:cNvSpPr>
                                <a:spLocks/>
                              </wps:cNvSpPr>
                              <wps:spPr bwMode="auto">
                                <a:xfrm>
                                  <a:off x="3851" y="394"/>
                                  <a:ext cx="559" cy="550"/>
                                </a:xfrm>
                                <a:custGeom>
                                  <a:avLst/>
                                  <a:gdLst>
                                    <a:gd name="T0" fmla="+- 0 3921 3851"/>
                                    <a:gd name="T1" fmla="*/ T0 w 559"/>
                                    <a:gd name="T2" fmla="+- 0 395 395"/>
                                    <a:gd name="T3" fmla="*/ 395 h 550"/>
                                    <a:gd name="T4" fmla="+- 0 3858 3851"/>
                                    <a:gd name="T5" fmla="*/ T4 w 559"/>
                                    <a:gd name="T6" fmla="+- 0 395 395"/>
                                    <a:gd name="T7" fmla="*/ 395 h 550"/>
                                    <a:gd name="T8" fmla="+- 0 3851 3851"/>
                                    <a:gd name="T9" fmla="*/ T8 w 559"/>
                                    <a:gd name="T10" fmla="+- 0 402 395"/>
                                    <a:gd name="T11" fmla="*/ 402 h 550"/>
                                    <a:gd name="T12" fmla="+- 0 3851 3851"/>
                                    <a:gd name="T13" fmla="*/ T12 w 559"/>
                                    <a:gd name="T14" fmla="+- 0 937 395"/>
                                    <a:gd name="T15" fmla="*/ 937 h 550"/>
                                    <a:gd name="T16" fmla="+- 0 3858 3851"/>
                                    <a:gd name="T17" fmla="*/ T16 w 559"/>
                                    <a:gd name="T18" fmla="+- 0 944 395"/>
                                    <a:gd name="T19" fmla="*/ 944 h 550"/>
                                    <a:gd name="T20" fmla="+- 0 4403 3851"/>
                                    <a:gd name="T21" fmla="*/ T20 w 559"/>
                                    <a:gd name="T22" fmla="+- 0 944 395"/>
                                    <a:gd name="T23" fmla="*/ 944 h 550"/>
                                    <a:gd name="T24" fmla="+- 0 4410 3851"/>
                                    <a:gd name="T25" fmla="*/ T24 w 559"/>
                                    <a:gd name="T26" fmla="+- 0 937 395"/>
                                    <a:gd name="T27" fmla="*/ 937 h 550"/>
                                    <a:gd name="T28" fmla="+- 0 4410 3851"/>
                                    <a:gd name="T29" fmla="*/ T28 w 559"/>
                                    <a:gd name="T30" fmla="+- 0 902 395"/>
                                    <a:gd name="T31" fmla="*/ 902 h 550"/>
                                    <a:gd name="T32" fmla="+- 0 3891 3851"/>
                                    <a:gd name="T33" fmla="*/ T32 w 559"/>
                                    <a:gd name="T34" fmla="+- 0 902 395"/>
                                    <a:gd name="T35" fmla="*/ 902 h 550"/>
                                    <a:gd name="T36" fmla="+- 0 3891 3851"/>
                                    <a:gd name="T37" fmla="*/ T36 w 559"/>
                                    <a:gd name="T38" fmla="+- 0 558 395"/>
                                    <a:gd name="T39" fmla="*/ 558 h 550"/>
                                    <a:gd name="T40" fmla="+- 0 4410 3851"/>
                                    <a:gd name="T41" fmla="*/ T40 w 559"/>
                                    <a:gd name="T42" fmla="+- 0 558 395"/>
                                    <a:gd name="T43" fmla="*/ 558 h 550"/>
                                    <a:gd name="T44" fmla="+- 0 4410 3851"/>
                                    <a:gd name="T45" fmla="*/ T44 w 559"/>
                                    <a:gd name="T46" fmla="+- 0 486 395"/>
                                    <a:gd name="T47" fmla="*/ 486 h 550"/>
                                    <a:gd name="T48" fmla="+- 0 3954 3851"/>
                                    <a:gd name="T49" fmla="*/ T48 w 559"/>
                                    <a:gd name="T50" fmla="+- 0 486 395"/>
                                    <a:gd name="T51" fmla="*/ 486 h 550"/>
                                    <a:gd name="T52" fmla="+- 0 3941 3851"/>
                                    <a:gd name="T53" fmla="*/ T52 w 559"/>
                                    <a:gd name="T54" fmla="+- 0 483 395"/>
                                    <a:gd name="T55" fmla="*/ 483 h 550"/>
                                    <a:gd name="T56" fmla="+- 0 3931 3851"/>
                                    <a:gd name="T57" fmla="*/ T56 w 559"/>
                                    <a:gd name="T58" fmla="+- 0 476 395"/>
                                    <a:gd name="T59" fmla="*/ 476 h 550"/>
                                    <a:gd name="T60" fmla="+- 0 3924 3851"/>
                                    <a:gd name="T61" fmla="*/ T60 w 559"/>
                                    <a:gd name="T62" fmla="+- 0 465 395"/>
                                    <a:gd name="T63" fmla="*/ 465 h 550"/>
                                    <a:gd name="T64" fmla="+- 0 3921 3851"/>
                                    <a:gd name="T65" fmla="*/ T64 w 559"/>
                                    <a:gd name="T66" fmla="+- 0 451 395"/>
                                    <a:gd name="T67" fmla="*/ 451 h 550"/>
                                    <a:gd name="T68" fmla="+- 0 3921 3851"/>
                                    <a:gd name="T69" fmla="*/ T68 w 559"/>
                                    <a:gd name="T70" fmla="+- 0 395 395"/>
                                    <a:gd name="T71" fmla="*/ 395 h 550"/>
                                    <a:gd name="T72" fmla="+- 0 4410 3851"/>
                                    <a:gd name="T73" fmla="*/ T72 w 559"/>
                                    <a:gd name="T74" fmla="+- 0 558 395"/>
                                    <a:gd name="T75" fmla="*/ 558 h 550"/>
                                    <a:gd name="T76" fmla="+- 0 4371 3851"/>
                                    <a:gd name="T77" fmla="*/ T76 w 559"/>
                                    <a:gd name="T78" fmla="+- 0 558 395"/>
                                    <a:gd name="T79" fmla="*/ 558 h 550"/>
                                    <a:gd name="T80" fmla="+- 0 4371 3851"/>
                                    <a:gd name="T81" fmla="*/ T80 w 559"/>
                                    <a:gd name="T82" fmla="+- 0 902 395"/>
                                    <a:gd name="T83" fmla="*/ 902 h 550"/>
                                    <a:gd name="T84" fmla="+- 0 4410 3851"/>
                                    <a:gd name="T85" fmla="*/ T84 w 559"/>
                                    <a:gd name="T86" fmla="+- 0 902 395"/>
                                    <a:gd name="T87" fmla="*/ 902 h 550"/>
                                    <a:gd name="T88" fmla="+- 0 4410 3851"/>
                                    <a:gd name="T89" fmla="*/ T88 w 559"/>
                                    <a:gd name="T90" fmla="+- 0 558 395"/>
                                    <a:gd name="T91" fmla="*/ 558 h 550"/>
                                    <a:gd name="T92" fmla="+- 0 4078 3851"/>
                                    <a:gd name="T93" fmla="*/ T92 w 559"/>
                                    <a:gd name="T94" fmla="+- 0 395 395"/>
                                    <a:gd name="T95" fmla="*/ 395 h 550"/>
                                    <a:gd name="T96" fmla="+- 0 4026 3851"/>
                                    <a:gd name="T97" fmla="*/ T96 w 559"/>
                                    <a:gd name="T98" fmla="+- 0 395 395"/>
                                    <a:gd name="T99" fmla="*/ 395 h 550"/>
                                    <a:gd name="T100" fmla="+- 0 4026 3851"/>
                                    <a:gd name="T101" fmla="*/ T100 w 559"/>
                                    <a:gd name="T102" fmla="+- 0 451 395"/>
                                    <a:gd name="T103" fmla="*/ 451 h 550"/>
                                    <a:gd name="T104" fmla="+- 0 4023 3851"/>
                                    <a:gd name="T105" fmla="*/ T104 w 559"/>
                                    <a:gd name="T106" fmla="+- 0 465 395"/>
                                    <a:gd name="T107" fmla="*/ 465 h 550"/>
                                    <a:gd name="T108" fmla="+- 0 4016 3851"/>
                                    <a:gd name="T109" fmla="*/ T108 w 559"/>
                                    <a:gd name="T110" fmla="+- 0 476 395"/>
                                    <a:gd name="T111" fmla="*/ 476 h 550"/>
                                    <a:gd name="T112" fmla="+- 0 4005 3851"/>
                                    <a:gd name="T113" fmla="*/ T112 w 559"/>
                                    <a:gd name="T114" fmla="+- 0 483 395"/>
                                    <a:gd name="T115" fmla="*/ 483 h 550"/>
                                    <a:gd name="T116" fmla="+- 0 3992 3851"/>
                                    <a:gd name="T117" fmla="*/ T116 w 559"/>
                                    <a:gd name="T118" fmla="+- 0 486 395"/>
                                    <a:gd name="T119" fmla="*/ 486 h 550"/>
                                    <a:gd name="T120" fmla="+- 0 4112 3851"/>
                                    <a:gd name="T121" fmla="*/ T120 w 559"/>
                                    <a:gd name="T122" fmla="+- 0 486 395"/>
                                    <a:gd name="T123" fmla="*/ 486 h 550"/>
                                    <a:gd name="T124" fmla="+- 0 4099 3851"/>
                                    <a:gd name="T125" fmla="*/ T124 w 559"/>
                                    <a:gd name="T126" fmla="+- 0 483 395"/>
                                    <a:gd name="T127" fmla="*/ 483 h 550"/>
                                    <a:gd name="T128" fmla="+- 0 4088 3851"/>
                                    <a:gd name="T129" fmla="*/ T128 w 559"/>
                                    <a:gd name="T130" fmla="+- 0 476 395"/>
                                    <a:gd name="T131" fmla="*/ 476 h 550"/>
                                    <a:gd name="T132" fmla="+- 0 4081 3851"/>
                                    <a:gd name="T133" fmla="*/ T132 w 559"/>
                                    <a:gd name="T134" fmla="+- 0 465 395"/>
                                    <a:gd name="T135" fmla="*/ 465 h 550"/>
                                    <a:gd name="T136" fmla="+- 0 4078 3851"/>
                                    <a:gd name="T137" fmla="*/ T136 w 559"/>
                                    <a:gd name="T138" fmla="+- 0 451 395"/>
                                    <a:gd name="T139" fmla="*/ 451 h 550"/>
                                    <a:gd name="T140" fmla="+- 0 4078 3851"/>
                                    <a:gd name="T141" fmla="*/ T140 w 559"/>
                                    <a:gd name="T142" fmla="+- 0 395 395"/>
                                    <a:gd name="T143" fmla="*/ 395 h 550"/>
                                    <a:gd name="T144" fmla="+- 0 4236 3851"/>
                                    <a:gd name="T145" fmla="*/ T144 w 559"/>
                                    <a:gd name="T146" fmla="+- 0 395 395"/>
                                    <a:gd name="T147" fmla="*/ 395 h 550"/>
                                    <a:gd name="T148" fmla="+- 0 4183 3851"/>
                                    <a:gd name="T149" fmla="*/ T148 w 559"/>
                                    <a:gd name="T150" fmla="+- 0 395 395"/>
                                    <a:gd name="T151" fmla="*/ 395 h 550"/>
                                    <a:gd name="T152" fmla="+- 0 4183 3851"/>
                                    <a:gd name="T153" fmla="*/ T152 w 559"/>
                                    <a:gd name="T154" fmla="+- 0 451 395"/>
                                    <a:gd name="T155" fmla="*/ 451 h 550"/>
                                    <a:gd name="T156" fmla="+- 0 4180 3851"/>
                                    <a:gd name="T157" fmla="*/ T156 w 559"/>
                                    <a:gd name="T158" fmla="+- 0 465 395"/>
                                    <a:gd name="T159" fmla="*/ 465 h 550"/>
                                    <a:gd name="T160" fmla="+- 0 4173 3851"/>
                                    <a:gd name="T161" fmla="*/ T160 w 559"/>
                                    <a:gd name="T162" fmla="+- 0 476 395"/>
                                    <a:gd name="T163" fmla="*/ 476 h 550"/>
                                    <a:gd name="T164" fmla="+- 0 4163 3851"/>
                                    <a:gd name="T165" fmla="*/ T164 w 559"/>
                                    <a:gd name="T166" fmla="+- 0 483 395"/>
                                    <a:gd name="T167" fmla="*/ 483 h 550"/>
                                    <a:gd name="T168" fmla="+- 0 4149 3851"/>
                                    <a:gd name="T169" fmla="*/ T168 w 559"/>
                                    <a:gd name="T170" fmla="+- 0 486 395"/>
                                    <a:gd name="T171" fmla="*/ 486 h 550"/>
                                    <a:gd name="T172" fmla="+- 0 4270 3851"/>
                                    <a:gd name="T173" fmla="*/ T172 w 559"/>
                                    <a:gd name="T174" fmla="+- 0 486 395"/>
                                    <a:gd name="T175" fmla="*/ 486 h 550"/>
                                    <a:gd name="T176" fmla="+- 0 4257 3851"/>
                                    <a:gd name="T177" fmla="*/ T176 w 559"/>
                                    <a:gd name="T178" fmla="+- 0 483 395"/>
                                    <a:gd name="T179" fmla="*/ 483 h 550"/>
                                    <a:gd name="T180" fmla="+- 0 4246 3851"/>
                                    <a:gd name="T181" fmla="*/ T180 w 559"/>
                                    <a:gd name="T182" fmla="+- 0 476 395"/>
                                    <a:gd name="T183" fmla="*/ 476 h 550"/>
                                    <a:gd name="T184" fmla="+- 0 4239 3851"/>
                                    <a:gd name="T185" fmla="*/ T184 w 559"/>
                                    <a:gd name="T186" fmla="+- 0 465 395"/>
                                    <a:gd name="T187" fmla="*/ 465 h 550"/>
                                    <a:gd name="T188" fmla="+- 0 4236 3851"/>
                                    <a:gd name="T189" fmla="*/ T188 w 559"/>
                                    <a:gd name="T190" fmla="+- 0 451 395"/>
                                    <a:gd name="T191" fmla="*/ 451 h 550"/>
                                    <a:gd name="T192" fmla="+- 0 4236 3851"/>
                                    <a:gd name="T193" fmla="*/ T192 w 559"/>
                                    <a:gd name="T194" fmla="+- 0 395 395"/>
                                    <a:gd name="T195" fmla="*/ 395 h 550"/>
                                    <a:gd name="T196" fmla="+- 0 4403 3851"/>
                                    <a:gd name="T197" fmla="*/ T196 w 559"/>
                                    <a:gd name="T198" fmla="+- 0 395 395"/>
                                    <a:gd name="T199" fmla="*/ 395 h 550"/>
                                    <a:gd name="T200" fmla="+- 0 4341 3851"/>
                                    <a:gd name="T201" fmla="*/ T200 w 559"/>
                                    <a:gd name="T202" fmla="+- 0 395 395"/>
                                    <a:gd name="T203" fmla="*/ 395 h 550"/>
                                    <a:gd name="T204" fmla="+- 0 4341 3851"/>
                                    <a:gd name="T205" fmla="*/ T204 w 559"/>
                                    <a:gd name="T206" fmla="+- 0 451 395"/>
                                    <a:gd name="T207" fmla="*/ 451 h 550"/>
                                    <a:gd name="T208" fmla="+- 0 4338 3851"/>
                                    <a:gd name="T209" fmla="*/ T208 w 559"/>
                                    <a:gd name="T210" fmla="+- 0 465 395"/>
                                    <a:gd name="T211" fmla="*/ 465 h 550"/>
                                    <a:gd name="T212" fmla="+- 0 4331 3851"/>
                                    <a:gd name="T213" fmla="*/ T212 w 559"/>
                                    <a:gd name="T214" fmla="+- 0 476 395"/>
                                    <a:gd name="T215" fmla="*/ 476 h 550"/>
                                    <a:gd name="T216" fmla="+- 0 4320 3851"/>
                                    <a:gd name="T217" fmla="*/ T216 w 559"/>
                                    <a:gd name="T218" fmla="+- 0 483 395"/>
                                    <a:gd name="T219" fmla="*/ 483 h 550"/>
                                    <a:gd name="T220" fmla="+- 0 4307 3851"/>
                                    <a:gd name="T221" fmla="*/ T220 w 559"/>
                                    <a:gd name="T222" fmla="+- 0 486 395"/>
                                    <a:gd name="T223" fmla="*/ 486 h 550"/>
                                    <a:gd name="T224" fmla="+- 0 4410 3851"/>
                                    <a:gd name="T225" fmla="*/ T224 w 559"/>
                                    <a:gd name="T226" fmla="+- 0 486 395"/>
                                    <a:gd name="T227" fmla="*/ 486 h 550"/>
                                    <a:gd name="T228" fmla="+- 0 4410 3851"/>
                                    <a:gd name="T229" fmla="*/ T228 w 559"/>
                                    <a:gd name="T230" fmla="+- 0 402 395"/>
                                    <a:gd name="T231" fmla="*/ 402 h 550"/>
                                    <a:gd name="T232" fmla="+- 0 4403 3851"/>
                                    <a:gd name="T233" fmla="*/ T232 w 559"/>
                                    <a:gd name="T234" fmla="+- 0 395 395"/>
                                    <a:gd name="T235" fmla="*/ 395 h 5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Lst>
                                  <a:rect l="0" t="0" r="r" b="b"/>
                                  <a:pathLst>
                                    <a:path w="559" h="550">
                                      <a:moveTo>
                                        <a:pt x="70" y="0"/>
                                      </a:moveTo>
                                      <a:lnTo>
                                        <a:pt x="7" y="0"/>
                                      </a:lnTo>
                                      <a:lnTo>
                                        <a:pt x="0" y="7"/>
                                      </a:lnTo>
                                      <a:lnTo>
                                        <a:pt x="0" y="542"/>
                                      </a:lnTo>
                                      <a:lnTo>
                                        <a:pt x="7" y="549"/>
                                      </a:lnTo>
                                      <a:lnTo>
                                        <a:pt x="552" y="549"/>
                                      </a:lnTo>
                                      <a:lnTo>
                                        <a:pt x="559" y="542"/>
                                      </a:lnTo>
                                      <a:lnTo>
                                        <a:pt x="559" y="507"/>
                                      </a:lnTo>
                                      <a:lnTo>
                                        <a:pt x="40" y="507"/>
                                      </a:lnTo>
                                      <a:lnTo>
                                        <a:pt x="40" y="163"/>
                                      </a:lnTo>
                                      <a:lnTo>
                                        <a:pt x="559" y="163"/>
                                      </a:lnTo>
                                      <a:lnTo>
                                        <a:pt x="559" y="91"/>
                                      </a:lnTo>
                                      <a:lnTo>
                                        <a:pt x="103" y="91"/>
                                      </a:lnTo>
                                      <a:lnTo>
                                        <a:pt x="90" y="88"/>
                                      </a:lnTo>
                                      <a:lnTo>
                                        <a:pt x="80" y="81"/>
                                      </a:lnTo>
                                      <a:lnTo>
                                        <a:pt x="73" y="70"/>
                                      </a:lnTo>
                                      <a:lnTo>
                                        <a:pt x="70" y="56"/>
                                      </a:lnTo>
                                      <a:lnTo>
                                        <a:pt x="70" y="0"/>
                                      </a:lnTo>
                                      <a:close/>
                                      <a:moveTo>
                                        <a:pt x="559" y="163"/>
                                      </a:moveTo>
                                      <a:lnTo>
                                        <a:pt x="520" y="163"/>
                                      </a:lnTo>
                                      <a:lnTo>
                                        <a:pt x="520" y="507"/>
                                      </a:lnTo>
                                      <a:lnTo>
                                        <a:pt x="559" y="507"/>
                                      </a:lnTo>
                                      <a:lnTo>
                                        <a:pt x="559" y="163"/>
                                      </a:lnTo>
                                      <a:close/>
                                      <a:moveTo>
                                        <a:pt x="227" y="0"/>
                                      </a:moveTo>
                                      <a:lnTo>
                                        <a:pt x="175" y="0"/>
                                      </a:lnTo>
                                      <a:lnTo>
                                        <a:pt x="175" y="56"/>
                                      </a:lnTo>
                                      <a:lnTo>
                                        <a:pt x="172" y="70"/>
                                      </a:lnTo>
                                      <a:lnTo>
                                        <a:pt x="165" y="81"/>
                                      </a:lnTo>
                                      <a:lnTo>
                                        <a:pt x="154" y="88"/>
                                      </a:lnTo>
                                      <a:lnTo>
                                        <a:pt x="141" y="91"/>
                                      </a:lnTo>
                                      <a:lnTo>
                                        <a:pt x="261" y="91"/>
                                      </a:lnTo>
                                      <a:lnTo>
                                        <a:pt x="248" y="88"/>
                                      </a:lnTo>
                                      <a:lnTo>
                                        <a:pt x="237" y="81"/>
                                      </a:lnTo>
                                      <a:lnTo>
                                        <a:pt x="230" y="70"/>
                                      </a:lnTo>
                                      <a:lnTo>
                                        <a:pt x="227" y="56"/>
                                      </a:lnTo>
                                      <a:lnTo>
                                        <a:pt x="227" y="0"/>
                                      </a:lnTo>
                                      <a:close/>
                                      <a:moveTo>
                                        <a:pt x="385" y="0"/>
                                      </a:moveTo>
                                      <a:lnTo>
                                        <a:pt x="332" y="0"/>
                                      </a:lnTo>
                                      <a:lnTo>
                                        <a:pt x="332" y="56"/>
                                      </a:lnTo>
                                      <a:lnTo>
                                        <a:pt x="329" y="70"/>
                                      </a:lnTo>
                                      <a:lnTo>
                                        <a:pt x="322" y="81"/>
                                      </a:lnTo>
                                      <a:lnTo>
                                        <a:pt x="312" y="88"/>
                                      </a:lnTo>
                                      <a:lnTo>
                                        <a:pt x="298" y="91"/>
                                      </a:lnTo>
                                      <a:lnTo>
                                        <a:pt x="419" y="91"/>
                                      </a:lnTo>
                                      <a:lnTo>
                                        <a:pt x="406" y="88"/>
                                      </a:lnTo>
                                      <a:lnTo>
                                        <a:pt x="395" y="81"/>
                                      </a:lnTo>
                                      <a:lnTo>
                                        <a:pt x="388" y="70"/>
                                      </a:lnTo>
                                      <a:lnTo>
                                        <a:pt x="385" y="56"/>
                                      </a:lnTo>
                                      <a:lnTo>
                                        <a:pt x="385" y="0"/>
                                      </a:lnTo>
                                      <a:close/>
                                      <a:moveTo>
                                        <a:pt x="552" y="0"/>
                                      </a:moveTo>
                                      <a:lnTo>
                                        <a:pt x="490" y="0"/>
                                      </a:lnTo>
                                      <a:lnTo>
                                        <a:pt x="490" y="56"/>
                                      </a:lnTo>
                                      <a:lnTo>
                                        <a:pt x="487" y="70"/>
                                      </a:lnTo>
                                      <a:lnTo>
                                        <a:pt x="480" y="81"/>
                                      </a:lnTo>
                                      <a:lnTo>
                                        <a:pt x="469" y="88"/>
                                      </a:lnTo>
                                      <a:lnTo>
                                        <a:pt x="456" y="91"/>
                                      </a:lnTo>
                                      <a:lnTo>
                                        <a:pt x="559" y="91"/>
                                      </a:lnTo>
                                      <a:lnTo>
                                        <a:pt x="559" y="7"/>
                                      </a:lnTo>
                                      <a:lnTo>
                                        <a:pt x="552" y="0"/>
                                      </a:lnTo>
                                      <a:close/>
                                    </a:path>
                                  </a:pathLst>
                                </a:custGeom>
                                <a:solidFill>
                                  <a:srgbClr val="E571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6" name="docshape13"/>
                              <wps:cNvSpPr>
                                <a:spLocks/>
                              </wps:cNvSpPr>
                              <wps:spPr bwMode="auto">
                                <a:xfrm>
                                  <a:off x="3939" y="346"/>
                                  <a:ext cx="384" cy="121"/>
                                </a:xfrm>
                                <a:custGeom>
                                  <a:avLst/>
                                  <a:gdLst>
                                    <a:gd name="T0" fmla="+- 0 4007 3939"/>
                                    <a:gd name="T1" fmla="*/ T0 w 384"/>
                                    <a:gd name="T2" fmla="+- 0 353 346"/>
                                    <a:gd name="T3" fmla="*/ 353 h 121"/>
                                    <a:gd name="T4" fmla="+- 0 4000 3939"/>
                                    <a:gd name="T5" fmla="*/ T4 w 384"/>
                                    <a:gd name="T6" fmla="+- 0 346 346"/>
                                    <a:gd name="T7" fmla="*/ 346 h 121"/>
                                    <a:gd name="T8" fmla="+- 0 3955 3939"/>
                                    <a:gd name="T9" fmla="*/ T8 w 384"/>
                                    <a:gd name="T10" fmla="+- 0 346 346"/>
                                    <a:gd name="T11" fmla="*/ 346 h 121"/>
                                    <a:gd name="T12" fmla="+- 0 3946 3939"/>
                                    <a:gd name="T13" fmla="*/ T12 w 384"/>
                                    <a:gd name="T14" fmla="+- 0 346 346"/>
                                    <a:gd name="T15" fmla="*/ 346 h 121"/>
                                    <a:gd name="T16" fmla="+- 0 3939 3939"/>
                                    <a:gd name="T17" fmla="*/ T16 w 384"/>
                                    <a:gd name="T18" fmla="+- 0 353 346"/>
                                    <a:gd name="T19" fmla="*/ 353 h 121"/>
                                    <a:gd name="T20" fmla="+- 0 3939 3939"/>
                                    <a:gd name="T21" fmla="*/ T20 w 384"/>
                                    <a:gd name="T22" fmla="+- 0 460 346"/>
                                    <a:gd name="T23" fmla="*/ 460 h 121"/>
                                    <a:gd name="T24" fmla="+- 0 3946 3939"/>
                                    <a:gd name="T25" fmla="*/ T24 w 384"/>
                                    <a:gd name="T26" fmla="+- 0 467 346"/>
                                    <a:gd name="T27" fmla="*/ 467 h 121"/>
                                    <a:gd name="T28" fmla="+- 0 4000 3939"/>
                                    <a:gd name="T29" fmla="*/ T28 w 384"/>
                                    <a:gd name="T30" fmla="+- 0 467 346"/>
                                    <a:gd name="T31" fmla="*/ 467 h 121"/>
                                    <a:gd name="T32" fmla="+- 0 4007 3939"/>
                                    <a:gd name="T33" fmla="*/ T32 w 384"/>
                                    <a:gd name="T34" fmla="+- 0 460 346"/>
                                    <a:gd name="T35" fmla="*/ 460 h 121"/>
                                    <a:gd name="T36" fmla="+- 0 4007 3939"/>
                                    <a:gd name="T37" fmla="*/ T36 w 384"/>
                                    <a:gd name="T38" fmla="+- 0 353 346"/>
                                    <a:gd name="T39" fmla="*/ 353 h 121"/>
                                    <a:gd name="T40" fmla="+- 0 4165 3939"/>
                                    <a:gd name="T41" fmla="*/ T40 w 384"/>
                                    <a:gd name="T42" fmla="+- 0 353 346"/>
                                    <a:gd name="T43" fmla="*/ 353 h 121"/>
                                    <a:gd name="T44" fmla="+- 0 4158 3939"/>
                                    <a:gd name="T45" fmla="*/ T44 w 384"/>
                                    <a:gd name="T46" fmla="+- 0 346 346"/>
                                    <a:gd name="T47" fmla="*/ 346 h 121"/>
                                    <a:gd name="T48" fmla="+- 0 4112 3939"/>
                                    <a:gd name="T49" fmla="*/ T48 w 384"/>
                                    <a:gd name="T50" fmla="+- 0 346 346"/>
                                    <a:gd name="T51" fmla="*/ 346 h 121"/>
                                    <a:gd name="T52" fmla="+- 0 4104 3939"/>
                                    <a:gd name="T53" fmla="*/ T52 w 384"/>
                                    <a:gd name="T54" fmla="+- 0 346 346"/>
                                    <a:gd name="T55" fmla="*/ 346 h 121"/>
                                    <a:gd name="T56" fmla="+- 0 4097 3939"/>
                                    <a:gd name="T57" fmla="*/ T56 w 384"/>
                                    <a:gd name="T58" fmla="+- 0 353 346"/>
                                    <a:gd name="T59" fmla="*/ 353 h 121"/>
                                    <a:gd name="T60" fmla="+- 0 4097 3939"/>
                                    <a:gd name="T61" fmla="*/ T60 w 384"/>
                                    <a:gd name="T62" fmla="+- 0 460 346"/>
                                    <a:gd name="T63" fmla="*/ 460 h 121"/>
                                    <a:gd name="T64" fmla="+- 0 4104 3939"/>
                                    <a:gd name="T65" fmla="*/ T64 w 384"/>
                                    <a:gd name="T66" fmla="+- 0 467 346"/>
                                    <a:gd name="T67" fmla="*/ 467 h 121"/>
                                    <a:gd name="T68" fmla="+- 0 4158 3939"/>
                                    <a:gd name="T69" fmla="*/ T68 w 384"/>
                                    <a:gd name="T70" fmla="+- 0 467 346"/>
                                    <a:gd name="T71" fmla="*/ 467 h 121"/>
                                    <a:gd name="T72" fmla="+- 0 4165 3939"/>
                                    <a:gd name="T73" fmla="*/ T72 w 384"/>
                                    <a:gd name="T74" fmla="+- 0 460 346"/>
                                    <a:gd name="T75" fmla="*/ 460 h 121"/>
                                    <a:gd name="T76" fmla="+- 0 4165 3939"/>
                                    <a:gd name="T77" fmla="*/ T76 w 384"/>
                                    <a:gd name="T78" fmla="+- 0 353 346"/>
                                    <a:gd name="T79" fmla="*/ 353 h 121"/>
                                    <a:gd name="T80" fmla="+- 0 4322 3939"/>
                                    <a:gd name="T81" fmla="*/ T80 w 384"/>
                                    <a:gd name="T82" fmla="+- 0 353 346"/>
                                    <a:gd name="T83" fmla="*/ 353 h 121"/>
                                    <a:gd name="T84" fmla="+- 0 4315 3939"/>
                                    <a:gd name="T85" fmla="*/ T84 w 384"/>
                                    <a:gd name="T86" fmla="+- 0 346 346"/>
                                    <a:gd name="T87" fmla="*/ 346 h 121"/>
                                    <a:gd name="T88" fmla="+- 0 4307 3939"/>
                                    <a:gd name="T89" fmla="*/ T88 w 384"/>
                                    <a:gd name="T90" fmla="+- 0 346 346"/>
                                    <a:gd name="T91" fmla="*/ 346 h 121"/>
                                    <a:gd name="T92" fmla="+- 0 4261 3939"/>
                                    <a:gd name="T93" fmla="*/ T92 w 384"/>
                                    <a:gd name="T94" fmla="+- 0 346 346"/>
                                    <a:gd name="T95" fmla="*/ 346 h 121"/>
                                    <a:gd name="T96" fmla="+- 0 4254 3939"/>
                                    <a:gd name="T97" fmla="*/ T96 w 384"/>
                                    <a:gd name="T98" fmla="+- 0 353 346"/>
                                    <a:gd name="T99" fmla="*/ 353 h 121"/>
                                    <a:gd name="T100" fmla="+- 0 4254 3939"/>
                                    <a:gd name="T101" fmla="*/ T100 w 384"/>
                                    <a:gd name="T102" fmla="+- 0 460 346"/>
                                    <a:gd name="T103" fmla="*/ 460 h 121"/>
                                    <a:gd name="T104" fmla="+- 0 4261 3939"/>
                                    <a:gd name="T105" fmla="*/ T104 w 384"/>
                                    <a:gd name="T106" fmla="+- 0 467 346"/>
                                    <a:gd name="T107" fmla="*/ 467 h 121"/>
                                    <a:gd name="T108" fmla="+- 0 4315 3939"/>
                                    <a:gd name="T109" fmla="*/ T108 w 384"/>
                                    <a:gd name="T110" fmla="+- 0 467 346"/>
                                    <a:gd name="T111" fmla="*/ 467 h 121"/>
                                    <a:gd name="T112" fmla="+- 0 4322 3939"/>
                                    <a:gd name="T113" fmla="*/ T112 w 384"/>
                                    <a:gd name="T114" fmla="+- 0 460 346"/>
                                    <a:gd name="T115" fmla="*/ 460 h 121"/>
                                    <a:gd name="T116" fmla="+- 0 4322 3939"/>
                                    <a:gd name="T117" fmla="*/ T116 w 384"/>
                                    <a:gd name="T118" fmla="+- 0 353 346"/>
                                    <a:gd name="T119" fmla="*/ 353 h 12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384" h="121">
                                      <a:moveTo>
                                        <a:pt x="68" y="7"/>
                                      </a:moveTo>
                                      <a:lnTo>
                                        <a:pt x="61" y="0"/>
                                      </a:lnTo>
                                      <a:lnTo>
                                        <a:pt x="16" y="0"/>
                                      </a:lnTo>
                                      <a:lnTo>
                                        <a:pt x="7" y="0"/>
                                      </a:lnTo>
                                      <a:lnTo>
                                        <a:pt x="0" y="7"/>
                                      </a:lnTo>
                                      <a:lnTo>
                                        <a:pt x="0" y="114"/>
                                      </a:lnTo>
                                      <a:lnTo>
                                        <a:pt x="7" y="121"/>
                                      </a:lnTo>
                                      <a:lnTo>
                                        <a:pt x="61" y="121"/>
                                      </a:lnTo>
                                      <a:lnTo>
                                        <a:pt x="68" y="114"/>
                                      </a:lnTo>
                                      <a:lnTo>
                                        <a:pt x="68" y="7"/>
                                      </a:lnTo>
                                      <a:close/>
                                      <a:moveTo>
                                        <a:pt x="226" y="7"/>
                                      </a:moveTo>
                                      <a:lnTo>
                                        <a:pt x="219" y="0"/>
                                      </a:lnTo>
                                      <a:lnTo>
                                        <a:pt x="173" y="0"/>
                                      </a:lnTo>
                                      <a:lnTo>
                                        <a:pt x="165" y="0"/>
                                      </a:lnTo>
                                      <a:lnTo>
                                        <a:pt x="158" y="7"/>
                                      </a:lnTo>
                                      <a:lnTo>
                                        <a:pt x="158" y="114"/>
                                      </a:lnTo>
                                      <a:lnTo>
                                        <a:pt x="165" y="121"/>
                                      </a:lnTo>
                                      <a:lnTo>
                                        <a:pt x="219" y="121"/>
                                      </a:lnTo>
                                      <a:lnTo>
                                        <a:pt x="226" y="114"/>
                                      </a:lnTo>
                                      <a:lnTo>
                                        <a:pt x="226" y="7"/>
                                      </a:lnTo>
                                      <a:close/>
                                      <a:moveTo>
                                        <a:pt x="383" y="7"/>
                                      </a:moveTo>
                                      <a:lnTo>
                                        <a:pt x="376" y="0"/>
                                      </a:lnTo>
                                      <a:lnTo>
                                        <a:pt x="368" y="0"/>
                                      </a:lnTo>
                                      <a:lnTo>
                                        <a:pt x="322" y="0"/>
                                      </a:lnTo>
                                      <a:lnTo>
                                        <a:pt x="315" y="7"/>
                                      </a:lnTo>
                                      <a:lnTo>
                                        <a:pt x="315" y="114"/>
                                      </a:lnTo>
                                      <a:lnTo>
                                        <a:pt x="322" y="121"/>
                                      </a:lnTo>
                                      <a:lnTo>
                                        <a:pt x="376" y="121"/>
                                      </a:lnTo>
                                      <a:lnTo>
                                        <a:pt x="383" y="114"/>
                                      </a:lnTo>
                                      <a:lnTo>
                                        <a:pt x="383" y="7"/>
                                      </a:lnTo>
                                      <a:close/>
                                    </a:path>
                                  </a:pathLst>
                                </a:custGeom>
                                <a:solidFill>
                                  <a:srgbClr val="CFD2D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FE9C017" id="Group 151" o:spid="_x0000_s1026" style="position:absolute;margin-left:2.85pt;margin-top:-10.45pt;width:16.05pt;height:17pt;z-index:-250957824;mso-wrap-distance-left:0;mso-wrap-distance-right:0;mso-position-horizontal-relative:margin;mso-position-vertical-relative:margin" coordorigin="3851,346" coordsize="559,5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">
                      <o:lock v:ext="edit" aspectratio="t"/>
                      <v:shape id="docshape11" o:spid="_x0000_s1027" style="position:absolute;left:3940;top:588;width:381;height:283;visibility:visible;mso-wrap-style:square;v-text-anchor:top" coordsize="381,2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" path="m66,114r-7,-7l7,107,,114r,55l7,176r9,l59,176r7,-7l66,114xm67,221r-7,-7l52,214r-44,l1,221r,55l8,283r52,l67,276r,-55xm171,114r-7,-7l112,107r-7,7l105,169r7,7l121,176r43,l171,169r,-55xm172,221r-7,-7l157,214r-44,l106,221r,55l113,283r52,l172,276r,-55xm276,114r-7,-7l261,107r-44,l210,114r,55l217,176r52,l276,169r,-55xm276,7l269,r-8,l217,r-7,7l210,62r7,8l269,70r7,-8l276,7xm381,114r-7,-7l366,107r-44,l315,114r,55l322,176r52,l381,169r,-55xm381,7l374,r-8,l322,r-7,7l315,62r7,8l374,70r7,-8l381,7xe" fillcolor="#4c5257" stroked="f">
                        <v:path arrowok="t" o:connecttype="custom" o:connectlocs="59,695;0,702;7,764;59,764;66,702;60,802;8,802;1,864;60,871;67,809;164,695;105,702;112,764;164,764;171,702;165,802;113,802;106,864;165,871;172,809;269,695;217,695;210,757;269,764;276,702;269,588;217,588;210,650;269,658;276,595;374,695;322,695;315,757;374,764;381,702;374,588;322,588;315,650;374,658;381,595" o:connectangles="0,0,0,0,0,0,0,0,0,0,0,0,0,0,0,0,0,0,0,0,0,0,0,0,0,0,0,0,0,0,0,0,0,0,0,0,0,0,0,0"/>
                      </v:shape>
                      <v:shape id="docshape12" o:spid="_x0000_s1028" style="position:absolute;left:3851;top:394;width:559;height:550;visibility:visible;mso-wrap-style:square;v-text-anchor:top" coordsize="559,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" path="m70,l7,,,7,,542r7,7l552,549r7,-7l559,507r-519,l40,163r519,l559,91r-456,l90,88,80,81,73,70,70,56,70,xm559,163r-39,l520,507r39,l559,163xm227,l175,r,56l172,70r-7,11l154,88r-13,3l261,91,248,88,237,81,230,70,227,56,227,xm385,l332,r,56l329,70r-7,11l312,88r-14,3l419,91,406,88,395,81,388,70,385,56,385,xm552,l490,r,56l487,70r-7,11l469,88r-13,3l559,91r,-84l552,xe" fillcolor="#e57100" stroked="f">
                        <v:path arrowok="t" o:connecttype="custom" o:connectlocs="70,395;7,395;0,402;0,937;7,944;552,944;559,937;559,902;40,902;40,558;559,558;559,486;103,486;90,483;80,476;73,465;70,451;70,395;559,558;520,558;520,902;559,902;559,558;227,395;175,395;175,451;172,465;165,476;154,483;141,486;261,486;248,483;237,476;230,465;227,451;227,395;385,395;332,395;332,451;329,465;322,476;312,483;298,486;419,486;406,483;395,476;388,465;385,451;385,395;552,395;490,395;490,451;487,465;480,476;469,483;456,486;559,486;559,402;552,395" o:connectangles="0,0,0,0,0,0,0,0,0,0,0,0,0,0,0,0,0,0,0,0,0,0,0,0,0,0,0,0,0,0,0,0,0,0,0,0,0,0,0,0,0,0,0,0,0,0,0,0,0,0,0,0,0,0,0,0,0,0,0"/>
                      </v:shape>
                      <v:shape id="docshape13" o:spid="_x0000_s1029" style="position:absolute;left:3939;top:346;width:384;height:121;visibility:visible;mso-wrap-style:square;v-text-anchor:top" coordsize="384,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" path="m68,7l61,,16,,7,,,7,,114r7,7l61,121r7,-7l68,7xm226,7l219,,173,r-8,l158,7r,107l165,121r54,l226,114,226,7xm383,7l376,r-8,l322,r-7,7l315,114r7,7l376,121r7,-7l383,7xe" fillcolor="#cfd2d0" stroked="f">
                        <v:path arrowok="t" o:connecttype="custom" o:connectlocs="68,353;61,346;16,346;7,346;0,353;0,460;7,467;61,467;68,460;68,353;226,353;219,346;173,346;165,346;158,353;158,460;165,467;219,467;226,460;226,353;383,353;376,346;368,346;322,346;315,353;315,460;322,467;376,467;383,460;383,353" o:connectangles="0,0,0,0,0,0,0,0,0,0,0,0,0,0,0,0,0,0,0,0,0,0,0,0,0,0,0,0,0,0"/>
                      </v:shape>
                      <w10:wrap type="square" anchorx="margin" anchory="margin"/>
                    </v:group>
                  </w:pict>
                </mc:Fallback>
              </mc:AlternateContent>
            </w:r>
            <w:r w:rsidRPr="00310613">
              <w:rPr>
                <w:rFonts w:ascii="VIC" w:hAnsi="VIC"/>
                <w:b/>
                <w:color w:val="E57100"/>
                <w:sz w:val="20"/>
                <w:szCs w:val="24"/>
              </w:rPr>
              <w:t xml:space="preserve">  </w:t>
            </w:r>
            <w:r w:rsidRPr="00310613">
              <w:rPr>
                <w:rFonts w:ascii="VIC" w:hAnsi="VIC"/>
                <w:b/>
                <w:color w:val="E57100"/>
                <w:szCs w:val="28"/>
              </w:rPr>
              <w:t>SEP</w:t>
            </w:r>
          </w:p>
        </w:tc>
        <w:tc>
          <w:tcPr>
            <w:tcW w:w="236" w:type="dxa"/>
            <w:vMerge/>
            <w:tcBorders>
              <w:top w:val="nil"/>
              <w:left w:val="nil"/>
              <w:bottom w:val="nil"/>
              <w:right w:val="nil"/>
            </w:tcBorders>
            <w:shd w:val="clear" w:color="auto" w:fill="F2F2F2" w:themeFill="background1" w:themeFillShade="F2"/>
          </w:tcPr>
          <w:p w14:paraId="3D2DB6EB" w14:textId="77777777" w:rsidR="00310613" w:rsidRPr="00142E2B" w:rsidRDefault="00310613" w:rsidP="00310613">
            <w:pPr>
              <w:rPr>
                <w:rFonts w:ascii="VIC Light" w:hAnsi="VIC Light"/>
                <w:noProof/>
                <w:sz w:val="20"/>
                <w:szCs w:val="24"/>
              </w:rPr>
            </w:pPr>
          </w:p>
        </w:tc>
      </w:tr>
      <w:tr w:rsidR="00310613" w14:paraId="1DF48DF0" w14:textId="1DCF295E" w:rsidTr="00310613">
        <w:trPr>
          <w:trHeight w:val="86"/>
        </w:trPr>
        <w:tc>
          <w:tcPr>
            <w:tcW w:w="239" w:type="dxa"/>
            <w:vMerge/>
            <w:tcBorders>
              <w:left w:val="nil"/>
              <w:bottom w:val="single" w:sz="8" w:space="0" w:color="767171" w:themeColor="background2" w:themeShade="80"/>
              <w:right w:val="nil"/>
            </w:tcBorders>
            <w:shd w:val="clear" w:color="auto" w:fill="F2F2F2" w:themeFill="background1" w:themeFillShade="F2"/>
          </w:tcPr>
          <w:p w14:paraId="6B079D16" w14:textId="77777777" w:rsidR="00310613" w:rsidRPr="00E53072" w:rsidRDefault="00310613" w:rsidP="00310613">
            <w:pPr>
              <w:rPr>
                <w:rFonts w:ascii="VIC" w:hAnsi="VIC"/>
                <w:b/>
                <w:color w:val="B5292D"/>
                <w:w w:val="95"/>
              </w:rPr>
            </w:pPr>
          </w:p>
        </w:tc>
        <w:tc>
          <w:tcPr>
            <w:tcW w:w="1070" w:type="dxa"/>
            <w:vMerge w:val="restart"/>
            <w:tcBorders>
              <w:left w:val="nil"/>
              <w:bottom w:val="single" w:sz="8" w:space="0" w:color="767171" w:themeColor="background2" w:themeShade="80"/>
            </w:tcBorders>
            <w:shd w:val="clear" w:color="auto" w:fill="F2F2F2" w:themeFill="background1" w:themeFillShade="F2"/>
          </w:tcPr>
          <w:p w14:paraId="6F6DBA6E" w14:textId="77777777" w:rsidR="00310613" w:rsidRPr="00310613" w:rsidRDefault="00310613" w:rsidP="00310613">
            <w:pPr>
              <w:rPr>
                <w:color w:val="E57100"/>
              </w:rPr>
            </w:pPr>
            <w:r w:rsidRPr="00310613">
              <w:rPr>
                <w:rFonts w:ascii="VIC" w:hAnsi="VIC"/>
                <w:b/>
                <w:color w:val="E57100"/>
                <w:w w:val="95"/>
              </w:rPr>
              <w:t>TERM</w:t>
            </w:r>
            <w:r w:rsidRPr="00310613">
              <w:rPr>
                <w:rFonts w:ascii="VIC" w:hAnsi="VIC"/>
                <w:b/>
                <w:color w:val="E57100"/>
                <w:spacing w:val="9"/>
                <w:w w:val="95"/>
              </w:rPr>
              <w:t xml:space="preserve"> 4</w:t>
            </w:r>
          </w:p>
          <w:p w14:paraId="060ED50A" w14:textId="74E0570C" w:rsidR="00310613" w:rsidRPr="00310613" w:rsidRDefault="00310613" w:rsidP="00310613">
            <w:pPr>
              <w:jc w:val="center"/>
              <w:rPr>
                <w:color w:val="E57100"/>
              </w:rPr>
            </w:pPr>
            <w:r w:rsidRPr="00310613">
              <w:rPr>
                <w:rFonts w:ascii="VIC Light" w:hAnsi="VIC Light"/>
                <w:color w:val="E57100"/>
                <w:sz w:val="18"/>
                <w:szCs w:val="18"/>
              </w:rPr>
              <w:t xml:space="preserve">  </w:t>
            </w:r>
          </w:p>
        </w:tc>
        <w:tc>
          <w:tcPr>
            <w:tcW w:w="2223" w:type="dxa"/>
            <w:vMerge w:val="restart"/>
            <w:tcBorders>
              <w:bottom w:val="single" w:sz="8" w:space="0" w:color="767171" w:themeColor="background2" w:themeShade="80"/>
              <w:right w:val="single" w:sz="8" w:space="0" w:color="767171" w:themeColor="background2" w:themeShade="80"/>
            </w:tcBorders>
            <w:shd w:val="clear" w:color="auto" w:fill="F2F2F2" w:themeFill="background1" w:themeFillShade="F2"/>
          </w:tcPr>
          <w:p w14:paraId="020F904B" w14:textId="72541658" w:rsidR="00310613" w:rsidRDefault="00310613" w:rsidP="00310613">
            <w:r>
              <w:rPr>
                <w:rFonts w:ascii="VIC Light" w:hAnsi="VIC Light"/>
                <w:noProof/>
                <w:sz w:val="18"/>
                <w:szCs w:val="18"/>
              </w:rPr>
              <mc:AlternateContent>
                <mc:Choice Requires="wpg">
                  <w:drawing>
                    <wp:anchor distT="0" distB="0" distL="0" distR="0" simplePos="0" relativeHeight="252359680" behindDoc="1" locked="0" layoutInCell="1" allowOverlap="1" wp14:anchorId="1AE22DFC" wp14:editId="009D845C">
                      <wp:simplePos x="0" y="0"/>
                      <wp:positionH relativeFrom="margin">
                        <wp:posOffset>-13919</wp:posOffset>
                      </wp:positionH>
                      <wp:positionV relativeFrom="margin">
                        <wp:posOffset>67539</wp:posOffset>
                      </wp:positionV>
                      <wp:extent cx="238686" cy="252000"/>
                      <wp:effectExtent l="0" t="0" r="9525" b="0"/>
                      <wp:wrapSquare wrapText="bothSides"/>
                      <wp:docPr id="175" name="Group 17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238686" cy="252000"/>
                                <a:chOff x="996" y="354"/>
                                <a:chExt cx="559" cy="590"/>
                              </a:xfrm>
                            </wpg:grpSpPr>
                            <wps:wsp>
                              <wps:cNvPr id="176" name="docshape8"/>
                              <wps:cNvSpPr>
                                <a:spLocks/>
                              </wps:cNvSpPr>
                              <wps:spPr bwMode="auto">
                                <a:xfrm>
                                  <a:off x="1153" y="517"/>
                                  <a:ext cx="147" cy="244"/>
                                </a:xfrm>
                                <a:custGeom>
                                  <a:avLst/>
                                  <a:gdLst>
                                    <a:gd name="T0" fmla="+- 0 1300 1153"/>
                                    <a:gd name="T1" fmla="*/ T0 w 147"/>
                                    <a:gd name="T2" fmla="+- 0 683 518"/>
                                    <a:gd name="T3" fmla="*/ 683 h 244"/>
                                    <a:gd name="T4" fmla="+- 0 1271 1153"/>
                                    <a:gd name="T5" fmla="*/ T4 w 147"/>
                                    <a:gd name="T6" fmla="+- 0 655 518"/>
                                    <a:gd name="T7" fmla="*/ 655 h 244"/>
                                    <a:gd name="T8" fmla="+- 0 1214 1153"/>
                                    <a:gd name="T9" fmla="*/ T8 w 147"/>
                                    <a:gd name="T10" fmla="+- 0 728 518"/>
                                    <a:gd name="T11" fmla="*/ 728 h 244"/>
                                    <a:gd name="T12" fmla="+- 0 1183 1153"/>
                                    <a:gd name="T13" fmla="*/ T12 w 147"/>
                                    <a:gd name="T14" fmla="+- 0 694 518"/>
                                    <a:gd name="T15" fmla="*/ 694 h 244"/>
                                    <a:gd name="T16" fmla="+- 0 1153 1153"/>
                                    <a:gd name="T17" fmla="*/ T16 w 147"/>
                                    <a:gd name="T18" fmla="+- 0 714 518"/>
                                    <a:gd name="T19" fmla="*/ 714 h 244"/>
                                    <a:gd name="T20" fmla="+- 0 1215 1153"/>
                                    <a:gd name="T21" fmla="*/ T20 w 147"/>
                                    <a:gd name="T22" fmla="+- 0 761 518"/>
                                    <a:gd name="T23" fmla="*/ 761 h 244"/>
                                    <a:gd name="T24" fmla="+- 0 1300 1153"/>
                                    <a:gd name="T25" fmla="*/ T24 w 147"/>
                                    <a:gd name="T26" fmla="+- 0 683 518"/>
                                    <a:gd name="T27" fmla="*/ 683 h 244"/>
                                    <a:gd name="T28" fmla="+- 0 1300 1153"/>
                                    <a:gd name="T29" fmla="*/ T28 w 147"/>
                                    <a:gd name="T30" fmla="+- 0 546 518"/>
                                    <a:gd name="T31" fmla="*/ 546 h 244"/>
                                    <a:gd name="T32" fmla="+- 0 1271 1153"/>
                                    <a:gd name="T33" fmla="*/ T32 w 147"/>
                                    <a:gd name="T34" fmla="+- 0 518 518"/>
                                    <a:gd name="T35" fmla="*/ 518 h 244"/>
                                    <a:gd name="T36" fmla="+- 0 1214 1153"/>
                                    <a:gd name="T37" fmla="*/ T36 w 147"/>
                                    <a:gd name="T38" fmla="+- 0 591 518"/>
                                    <a:gd name="T39" fmla="*/ 591 h 244"/>
                                    <a:gd name="T40" fmla="+- 0 1183 1153"/>
                                    <a:gd name="T41" fmla="*/ T40 w 147"/>
                                    <a:gd name="T42" fmla="+- 0 557 518"/>
                                    <a:gd name="T43" fmla="*/ 557 h 244"/>
                                    <a:gd name="T44" fmla="+- 0 1153 1153"/>
                                    <a:gd name="T45" fmla="*/ T44 w 147"/>
                                    <a:gd name="T46" fmla="+- 0 577 518"/>
                                    <a:gd name="T47" fmla="*/ 577 h 244"/>
                                    <a:gd name="T48" fmla="+- 0 1215 1153"/>
                                    <a:gd name="T49" fmla="*/ T48 w 147"/>
                                    <a:gd name="T50" fmla="+- 0 623 518"/>
                                    <a:gd name="T51" fmla="*/ 623 h 244"/>
                                    <a:gd name="T52" fmla="+- 0 1300 1153"/>
                                    <a:gd name="T53" fmla="*/ T52 w 147"/>
                                    <a:gd name="T54" fmla="+- 0 546 518"/>
                                    <a:gd name="T55" fmla="*/ 546 h 24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147" h="244">
                                      <a:moveTo>
                                        <a:pt x="147" y="165"/>
                                      </a:moveTo>
                                      <a:lnTo>
                                        <a:pt x="118" y="137"/>
                                      </a:lnTo>
                                      <a:lnTo>
                                        <a:pt x="61" y="210"/>
                                      </a:lnTo>
                                      <a:lnTo>
                                        <a:pt x="30" y="176"/>
                                      </a:lnTo>
                                      <a:lnTo>
                                        <a:pt x="0" y="196"/>
                                      </a:lnTo>
                                      <a:lnTo>
                                        <a:pt x="62" y="243"/>
                                      </a:lnTo>
                                      <a:lnTo>
                                        <a:pt x="147" y="165"/>
                                      </a:lnTo>
                                      <a:close/>
                                      <a:moveTo>
                                        <a:pt x="147" y="28"/>
                                      </a:moveTo>
                                      <a:lnTo>
                                        <a:pt x="118" y="0"/>
                                      </a:lnTo>
                                      <a:lnTo>
                                        <a:pt x="61" y="73"/>
                                      </a:lnTo>
                                      <a:lnTo>
                                        <a:pt x="30" y="39"/>
                                      </a:lnTo>
                                      <a:lnTo>
                                        <a:pt x="0" y="59"/>
                                      </a:lnTo>
                                      <a:lnTo>
                                        <a:pt x="62" y="105"/>
                                      </a:lnTo>
                                      <a:lnTo>
                                        <a:pt x="147" y="28"/>
                                      </a:lnTo>
                                      <a:close/>
                                    </a:path>
                                  </a:pathLst>
                                </a:custGeom>
                                <a:solidFill>
                                  <a:srgbClr val="4C525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7" name="docshape9"/>
                              <wps:cNvSpPr>
                                <a:spLocks/>
                              </wps:cNvSpPr>
                              <wps:spPr bwMode="auto">
                                <a:xfrm>
                                  <a:off x="996" y="354"/>
                                  <a:ext cx="559" cy="590"/>
                                </a:xfrm>
                                <a:custGeom>
                                  <a:avLst/>
                                  <a:gdLst>
                                    <a:gd name="T0" fmla="+- 0 1462 996"/>
                                    <a:gd name="T1" fmla="*/ T0 w 559"/>
                                    <a:gd name="T2" fmla="+- 0 699 354"/>
                                    <a:gd name="T3" fmla="*/ 699 h 590"/>
                                    <a:gd name="T4" fmla="+- 0 1318 996"/>
                                    <a:gd name="T5" fmla="*/ T4 w 559"/>
                                    <a:gd name="T6" fmla="+- 0 699 354"/>
                                    <a:gd name="T7" fmla="*/ 699 h 590"/>
                                    <a:gd name="T8" fmla="+- 0 1318 996"/>
                                    <a:gd name="T9" fmla="*/ T8 w 559"/>
                                    <a:gd name="T10" fmla="+- 0 739 354"/>
                                    <a:gd name="T11" fmla="*/ 739 h 590"/>
                                    <a:gd name="T12" fmla="+- 0 1462 996"/>
                                    <a:gd name="T13" fmla="*/ T12 w 559"/>
                                    <a:gd name="T14" fmla="+- 0 739 354"/>
                                    <a:gd name="T15" fmla="*/ 739 h 590"/>
                                    <a:gd name="T16" fmla="+- 0 1462 996"/>
                                    <a:gd name="T17" fmla="*/ T16 w 559"/>
                                    <a:gd name="T18" fmla="+- 0 699 354"/>
                                    <a:gd name="T19" fmla="*/ 699 h 590"/>
                                    <a:gd name="T20" fmla="+- 0 1462 996"/>
                                    <a:gd name="T21" fmla="*/ T20 w 559"/>
                                    <a:gd name="T22" fmla="+- 0 566 354"/>
                                    <a:gd name="T23" fmla="*/ 566 h 590"/>
                                    <a:gd name="T24" fmla="+- 0 1318 996"/>
                                    <a:gd name="T25" fmla="*/ T24 w 559"/>
                                    <a:gd name="T26" fmla="+- 0 566 354"/>
                                    <a:gd name="T27" fmla="*/ 566 h 590"/>
                                    <a:gd name="T28" fmla="+- 0 1318 996"/>
                                    <a:gd name="T29" fmla="*/ T28 w 559"/>
                                    <a:gd name="T30" fmla="+- 0 605 354"/>
                                    <a:gd name="T31" fmla="*/ 605 h 590"/>
                                    <a:gd name="T32" fmla="+- 0 1462 996"/>
                                    <a:gd name="T33" fmla="*/ T32 w 559"/>
                                    <a:gd name="T34" fmla="+- 0 605 354"/>
                                    <a:gd name="T35" fmla="*/ 605 h 590"/>
                                    <a:gd name="T36" fmla="+- 0 1462 996"/>
                                    <a:gd name="T37" fmla="*/ T36 w 559"/>
                                    <a:gd name="T38" fmla="+- 0 566 354"/>
                                    <a:gd name="T39" fmla="*/ 566 h 590"/>
                                    <a:gd name="T40" fmla="+- 0 1555 996"/>
                                    <a:gd name="T41" fmla="*/ T40 w 559"/>
                                    <a:gd name="T42" fmla="+- 0 401 354"/>
                                    <a:gd name="T43" fmla="*/ 401 h 590"/>
                                    <a:gd name="T44" fmla="+- 0 1551 996"/>
                                    <a:gd name="T45" fmla="*/ T44 w 559"/>
                                    <a:gd name="T46" fmla="+- 0 383 354"/>
                                    <a:gd name="T47" fmla="*/ 383 h 590"/>
                                    <a:gd name="T48" fmla="+- 0 1541 996"/>
                                    <a:gd name="T49" fmla="*/ T48 w 559"/>
                                    <a:gd name="T50" fmla="+- 0 368 354"/>
                                    <a:gd name="T51" fmla="*/ 368 h 590"/>
                                    <a:gd name="T52" fmla="+- 0 1526 996"/>
                                    <a:gd name="T53" fmla="*/ T52 w 559"/>
                                    <a:gd name="T54" fmla="+- 0 358 354"/>
                                    <a:gd name="T55" fmla="*/ 358 h 590"/>
                                    <a:gd name="T56" fmla="+- 0 1507 996"/>
                                    <a:gd name="T57" fmla="*/ T56 w 559"/>
                                    <a:gd name="T58" fmla="+- 0 354 354"/>
                                    <a:gd name="T59" fmla="*/ 354 h 590"/>
                                    <a:gd name="T60" fmla="+- 0 1112 996"/>
                                    <a:gd name="T61" fmla="*/ T60 w 559"/>
                                    <a:gd name="T62" fmla="+- 0 354 354"/>
                                    <a:gd name="T63" fmla="*/ 354 h 590"/>
                                    <a:gd name="T64" fmla="+- 0 1093 996"/>
                                    <a:gd name="T65" fmla="*/ T64 w 559"/>
                                    <a:gd name="T66" fmla="+- 0 358 354"/>
                                    <a:gd name="T67" fmla="*/ 358 h 590"/>
                                    <a:gd name="T68" fmla="+- 0 1078 996"/>
                                    <a:gd name="T69" fmla="*/ T68 w 559"/>
                                    <a:gd name="T70" fmla="+- 0 368 354"/>
                                    <a:gd name="T71" fmla="*/ 368 h 590"/>
                                    <a:gd name="T72" fmla="+- 0 1068 996"/>
                                    <a:gd name="T73" fmla="*/ T72 w 559"/>
                                    <a:gd name="T74" fmla="+- 0 383 354"/>
                                    <a:gd name="T75" fmla="*/ 383 h 590"/>
                                    <a:gd name="T76" fmla="+- 0 1064 996"/>
                                    <a:gd name="T77" fmla="*/ T76 w 559"/>
                                    <a:gd name="T78" fmla="+- 0 401 354"/>
                                    <a:gd name="T79" fmla="*/ 401 h 590"/>
                                    <a:gd name="T80" fmla="+- 0 1064 996"/>
                                    <a:gd name="T81" fmla="*/ T80 w 559"/>
                                    <a:gd name="T82" fmla="+- 0 786 354"/>
                                    <a:gd name="T83" fmla="*/ 786 h 590"/>
                                    <a:gd name="T84" fmla="+- 0 1120 996"/>
                                    <a:gd name="T85" fmla="*/ T84 w 559"/>
                                    <a:gd name="T86" fmla="+- 0 786 354"/>
                                    <a:gd name="T87" fmla="*/ 786 h 590"/>
                                    <a:gd name="T88" fmla="+- 0 1120 996"/>
                                    <a:gd name="T89" fmla="*/ T88 w 559"/>
                                    <a:gd name="T90" fmla="+- 0 448 354"/>
                                    <a:gd name="T91" fmla="*/ 448 h 590"/>
                                    <a:gd name="T92" fmla="+- 0 1123 996"/>
                                    <a:gd name="T93" fmla="*/ T92 w 559"/>
                                    <a:gd name="T94" fmla="+- 0 433 354"/>
                                    <a:gd name="T95" fmla="*/ 433 h 590"/>
                                    <a:gd name="T96" fmla="+- 0 1131 996"/>
                                    <a:gd name="T97" fmla="*/ T96 w 559"/>
                                    <a:gd name="T98" fmla="+- 0 421 354"/>
                                    <a:gd name="T99" fmla="*/ 421 h 590"/>
                                    <a:gd name="T100" fmla="+- 0 1144 996"/>
                                    <a:gd name="T101" fmla="*/ T100 w 559"/>
                                    <a:gd name="T102" fmla="+- 0 413 354"/>
                                    <a:gd name="T103" fmla="*/ 413 h 590"/>
                                    <a:gd name="T104" fmla="+- 0 1159 996"/>
                                    <a:gd name="T105" fmla="*/ T104 w 559"/>
                                    <a:gd name="T106" fmla="+- 0 410 354"/>
                                    <a:gd name="T107" fmla="*/ 410 h 590"/>
                                    <a:gd name="T108" fmla="+- 0 1461 996"/>
                                    <a:gd name="T109" fmla="*/ T108 w 559"/>
                                    <a:gd name="T110" fmla="+- 0 410 354"/>
                                    <a:gd name="T111" fmla="*/ 410 h 590"/>
                                    <a:gd name="T112" fmla="+- 0 1476 996"/>
                                    <a:gd name="T113" fmla="*/ T112 w 559"/>
                                    <a:gd name="T114" fmla="+- 0 413 354"/>
                                    <a:gd name="T115" fmla="*/ 413 h 590"/>
                                    <a:gd name="T116" fmla="+- 0 1488 996"/>
                                    <a:gd name="T117" fmla="*/ T116 w 559"/>
                                    <a:gd name="T118" fmla="+- 0 421 354"/>
                                    <a:gd name="T119" fmla="*/ 421 h 590"/>
                                    <a:gd name="T120" fmla="+- 0 1497 996"/>
                                    <a:gd name="T121" fmla="*/ T120 w 559"/>
                                    <a:gd name="T122" fmla="+- 0 433 354"/>
                                    <a:gd name="T123" fmla="*/ 433 h 590"/>
                                    <a:gd name="T124" fmla="+- 0 1500 996"/>
                                    <a:gd name="T125" fmla="*/ T124 w 559"/>
                                    <a:gd name="T126" fmla="+- 0 448 354"/>
                                    <a:gd name="T127" fmla="*/ 448 h 590"/>
                                    <a:gd name="T128" fmla="+- 0 1500 996"/>
                                    <a:gd name="T129" fmla="*/ T128 w 559"/>
                                    <a:gd name="T130" fmla="+- 0 829 354"/>
                                    <a:gd name="T131" fmla="*/ 829 h 590"/>
                                    <a:gd name="T132" fmla="+- 0 1496 996"/>
                                    <a:gd name="T133" fmla="*/ T132 w 559"/>
                                    <a:gd name="T134" fmla="+- 0 859 354"/>
                                    <a:gd name="T135" fmla="*/ 859 h 590"/>
                                    <a:gd name="T136" fmla="+- 0 1484 996"/>
                                    <a:gd name="T137" fmla="*/ T136 w 559"/>
                                    <a:gd name="T138" fmla="+- 0 879 354"/>
                                    <a:gd name="T139" fmla="*/ 879 h 590"/>
                                    <a:gd name="T140" fmla="+- 0 1467 996"/>
                                    <a:gd name="T141" fmla="*/ T140 w 559"/>
                                    <a:gd name="T142" fmla="+- 0 890 354"/>
                                    <a:gd name="T143" fmla="*/ 890 h 590"/>
                                    <a:gd name="T144" fmla="+- 0 1445 996"/>
                                    <a:gd name="T145" fmla="*/ T144 w 559"/>
                                    <a:gd name="T146" fmla="+- 0 893 354"/>
                                    <a:gd name="T147" fmla="*/ 893 h 590"/>
                                    <a:gd name="T148" fmla="+- 0 1412 996"/>
                                    <a:gd name="T149" fmla="*/ T148 w 559"/>
                                    <a:gd name="T150" fmla="+- 0 880 354"/>
                                    <a:gd name="T151" fmla="*/ 880 h 590"/>
                                    <a:gd name="T152" fmla="+- 0 1393 996"/>
                                    <a:gd name="T153" fmla="*/ T152 w 559"/>
                                    <a:gd name="T154" fmla="+- 0 851 354"/>
                                    <a:gd name="T155" fmla="*/ 851 h 590"/>
                                    <a:gd name="T156" fmla="+- 0 1384 996"/>
                                    <a:gd name="T157" fmla="*/ T156 w 559"/>
                                    <a:gd name="T158" fmla="+- 0 823 354"/>
                                    <a:gd name="T159" fmla="*/ 823 h 590"/>
                                    <a:gd name="T160" fmla="+- 0 1382 996"/>
                                    <a:gd name="T161" fmla="*/ T160 w 559"/>
                                    <a:gd name="T162" fmla="+- 0 810 354"/>
                                    <a:gd name="T163" fmla="*/ 810 h 590"/>
                                    <a:gd name="T164" fmla="+- 0 996 996"/>
                                    <a:gd name="T165" fmla="*/ T164 w 559"/>
                                    <a:gd name="T166" fmla="+- 0 810 354"/>
                                    <a:gd name="T167" fmla="*/ 810 h 590"/>
                                    <a:gd name="T168" fmla="+- 0 1011 996"/>
                                    <a:gd name="T169" fmla="*/ T168 w 559"/>
                                    <a:gd name="T170" fmla="+- 0 883 354"/>
                                    <a:gd name="T171" fmla="*/ 883 h 590"/>
                                    <a:gd name="T172" fmla="+- 0 1042 996"/>
                                    <a:gd name="T173" fmla="*/ T172 w 559"/>
                                    <a:gd name="T174" fmla="+- 0 923 354"/>
                                    <a:gd name="T175" fmla="*/ 923 h 590"/>
                                    <a:gd name="T176" fmla="+- 0 1073 996"/>
                                    <a:gd name="T177" fmla="*/ T176 w 559"/>
                                    <a:gd name="T178" fmla="+- 0 940 354"/>
                                    <a:gd name="T179" fmla="*/ 940 h 590"/>
                                    <a:gd name="T180" fmla="+- 0 1088 996"/>
                                    <a:gd name="T181" fmla="*/ T180 w 559"/>
                                    <a:gd name="T182" fmla="+- 0 944 354"/>
                                    <a:gd name="T183" fmla="*/ 944 h 590"/>
                                    <a:gd name="T184" fmla="+- 0 1454 996"/>
                                    <a:gd name="T185" fmla="*/ T184 w 559"/>
                                    <a:gd name="T186" fmla="+- 0 944 354"/>
                                    <a:gd name="T187" fmla="*/ 944 h 590"/>
                                    <a:gd name="T188" fmla="+- 0 1494 996"/>
                                    <a:gd name="T189" fmla="*/ T188 w 559"/>
                                    <a:gd name="T190" fmla="+- 0 939 354"/>
                                    <a:gd name="T191" fmla="*/ 939 h 590"/>
                                    <a:gd name="T192" fmla="+- 0 1526 996"/>
                                    <a:gd name="T193" fmla="*/ T192 w 559"/>
                                    <a:gd name="T194" fmla="+- 0 921 354"/>
                                    <a:gd name="T195" fmla="*/ 921 h 590"/>
                                    <a:gd name="T196" fmla="+- 0 1547 996"/>
                                    <a:gd name="T197" fmla="*/ T196 w 559"/>
                                    <a:gd name="T198" fmla="+- 0 884 354"/>
                                    <a:gd name="T199" fmla="*/ 884 h 590"/>
                                    <a:gd name="T200" fmla="+- 0 1555 996"/>
                                    <a:gd name="T201" fmla="*/ T200 w 559"/>
                                    <a:gd name="T202" fmla="+- 0 823 354"/>
                                    <a:gd name="T203" fmla="*/ 823 h 590"/>
                                    <a:gd name="T204" fmla="+- 0 1555 996"/>
                                    <a:gd name="T205" fmla="*/ T204 w 559"/>
                                    <a:gd name="T206" fmla="+- 0 401 354"/>
                                    <a:gd name="T207" fmla="*/ 401 h 59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Lst>
                                  <a:rect l="0" t="0" r="r" b="b"/>
                                  <a:pathLst>
                                    <a:path w="559" h="590">
                                      <a:moveTo>
                                        <a:pt x="466" y="345"/>
                                      </a:moveTo>
                                      <a:lnTo>
                                        <a:pt x="322" y="345"/>
                                      </a:lnTo>
                                      <a:lnTo>
                                        <a:pt x="322" y="385"/>
                                      </a:lnTo>
                                      <a:lnTo>
                                        <a:pt x="466" y="385"/>
                                      </a:lnTo>
                                      <a:lnTo>
                                        <a:pt x="466" y="345"/>
                                      </a:lnTo>
                                      <a:close/>
                                      <a:moveTo>
                                        <a:pt x="466" y="212"/>
                                      </a:moveTo>
                                      <a:lnTo>
                                        <a:pt x="322" y="212"/>
                                      </a:lnTo>
                                      <a:lnTo>
                                        <a:pt x="322" y="251"/>
                                      </a:lnTo>
                                      <a:lnTo>
                                        <a:pt x="466" y="251"/>
                                      </a:lnTo>
                                      <a:lnTo>
                                        <a:pt x="466" y="212"/>
                                      </a:lnTo>
                                      <a:close/>
                                      <a:moveTo>
                                        <a:pt x="559" y="47"/>
                                      </a:moveTo>
                                      <a:lnTo>
                                        <a:pt x="555" y="29"/>
                                      </a:lnTo>
                                      <a:lnTo>
                                        <a:pt x="545" y="14"/>
                                      </a:lnTo>
                                      <a:lnTo>
                                        <a:pt x="530" y="4"/>
                                      </a:lnTo>
                                      <a:lnTo>
                                        <a:pt x="511" y="0"/>
                                      </a:lnTo>
                                      <a:lnTo>
                                        <a:pt x="116" y="0"/>
                                      </a:lnTo>
                                      <a:lnTo>
                                        <a:pt x="97" y="4"/>
                                      </a:lnTo>
                                      <a:lnTo>
                                        <a:pt x="82" y="14"/>
                                      </a:lnTo>
                                      <a:lnTo>
                                        <a:pt x="72" y="29"/>
                                      </a:lnTo>
                                      <a:lnTo>
                                        <a:pt x="68" y="47"/>
                                      </a:lnTo>
                                      <a:lnTo>
                                        <a:pt x="68" y="432"/>
                                      </a:lnTo>
                                      <a:lnTo>
                                        <a:pt x="124" y="432"/>
                                      </a:lnTo>
                                      <a:lnTo>
                                        <a:pt x="124" y="94"/>
                                      </a:lnTo>
                                      <a:lnTo>
                                        <a:pt x="127" y="79"/>
                                      </a:lnTo>
                                      <a:lnTo>
                                        <a:pt x="135" y="67"/>
                                      </a:lnTo>
                                      <a:lnTo>
                                        <a:pt x="148" y="59"/>
                                      </a:lnTo>
                                      <a:lnTo>
                                        <a:pt x="163" y="56"/>
                                      </a:lnTo>
                                      <a:lnTo>
                                        <a:pt x="465" y="56"/>
                                      </a:lnTo>
                                      <a:lnTo>
                                        <a:pt x="480" y="59"/>
                                      </a:lnTo>
                                      <a:lnTo>
                                        <a:pt x="492" y="67"/>
                                      </a:lnTo>
                                      <a:lnTo>
                                        <a:pt x="501" y="79"/>
                                      </a:lnTo>
                                      <a:lnTo>
                                        <a:pt x="504" y="94"/>
                                      </a:lnTo>
                                      <a:lnTo>
                                        <a:pt x="504" y="475"/>
                                      </a:lnTo>
                                      <a:lnTo>
                                        <a:pt x="500" y="505"/>
                                      </a:lnTo>
                                      <a:lnTo>
                                        <a:pt x="488" y="525"/>
                                      </a:lnTo>
                                      <a:lnTo>
                                        <a:pt x="471" y="536"/>
                                      </a:lnTo>
                                      <a:lnTo>
                                        <a:pt x="449" y="539"/>
                                      </a:lnTo>
                                      <a:lnTo>
                                        <a:pt x="416" y="526"/>
                                      </a:lnTo>
                                      <a:lnTo>
                                        <a:pt x="397" y="497"/>
                                      </a:lnTo>
                                      <a:lnTo>
                                        <a:pt x="388" y="469"/>
                                      </a:lnTo>
                                      <a:lnTo>
                                        <a:pt x="386" y="456"/>
                                      </a:lnTo>
                                      <a:lnTo>
                                        <a:pt x="0" y="456"/>
                                      </a:lnTo>
                                      <a:lnTo>
                                        <a:pt x="15" y="529"/>
                                      </a:lnTo>
                                      <a:lnTo>
                                        <a:pt x="46" y="569"/>
                                      </a:lnTo>
                                      <a:lnTo>
                                        <a:pt x="77" y="586"/>
                                      </a:lnTo>
                                      <a:lnTo>
                                        <a:pt x="92" y="590"/>
                                      </a:lnTo>
                                      <a:lnTo>
                                        <a:pt x="458" y="590"/>
                                      </a:lnTo>
                                      <a:lnTo>
                                        <a:pt x="498" y="585"/>
                                      </a:lnTo>
                                      <a:lnTo>
                                        <a:pt x="530" y="567"/>
                                      </a:lnTo>
                                      <a:lnTo>
                                        <a:pt x="551" y="530"/>
                                      </a:lnTo>
                                      <a:lnTo>
                                        <a:pt x="559" y="469"/>
                                      </a:lnTo>
                                      <a:lnTo>
                                        <a:pt x="559" y="47"/>
                                      </a:lnTo>
                                      <a:close/>
                                    </a:path>
                                  </a:pathLst>
                                </a:custGeom>
                                <a:solidFill>
                                  <a:srgbClr val="E571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DF999E7" id="Group 175" o:spid="_x0000_s1026" style="position:absolute;margin-left:-1.1pt;margin-top:5.3pt;width:18.8pt;height:19.85pt;z-index:-250956800;mso-wrap-distance-left:0;mso-wrap-distance-right:0;mso-position-horizontal-relative:margin;mso-position-vertical-relative:margin" coordorigin="996,354" coordsize="559,5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">
                      <o:lock v:ext="edit" aspectratio="t"/>
                      <v:shape id="docshape8" o:spid="_x0000_s1027" style="position:absolute;left:1153;top:517;width:147;height:244;visibility:visible;mso-wrap-style:square;v-text-anchor:top" coordsize="147,2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" path="m147,165l118,137,61,210,30,176,,196r62,47l147,165xm147,28l118,,61,73,30,39,,59r62,46l147,28xe" fillcolor="#4c5257" stroked="f">
                        <v:path arrowok="t" o:connecttype="custom" o:connectlocs="147,683;118,655;61,728;30,694;0,714;62,761;147,683;147,546;118,518;61,591;30,557;0,577;62,623;147,546" o:connectangles="0,0,0,0,0,0,0,0,0,0,0,0,0,0"/>
                      </v:shape>
                      <v:shape id="docshape9" o:spid="_x0000_s1028" style="position:absolute;left:996;top:354;width:559;height:590;visibility:visible;mso-wrap-style:square;v-text-anchor:top" coordsize="559,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" path="m466,345r-144,l322,385r144,l466,345xm466,212r-144,l322,251r144,l466,212xm559,47l555,29,545,14,530,4,511,,116,,97,4,82,14,72,29,68,47r,385l124,432r,-338l127,79r8,-12l148,59r15,-3l465,56r15,3l492,67r9,12l504,94r,381l500,505r-12,20l471,536r-22,3l416,526,397,497r-9,-28l386,456,,456r15,73l46,569r31,17l92,590r366,l498,585r32,-18l551,530r8,-61l559,47xe" fillcolor="#e57100" stroked="f">
                        <v:path arrowok="t" o:connecttype="custom" o:connectlocs="466,699;322,699;322,739;466,739;466,699;466,566;322,566;322,605;466,605;466,566;559,401;555,383;545,368;530,358;511,354;116,354;97,358;82,368;72,383;68,401;68,786;124,786;124,448;127,433;135,421;148,413;163,410;465,410;480,413;492,421;501,433;504,448;504,829;500,859;488,879;471,890;449,893;416,880;397,851;388,823;386,810;0,810;15,883;46,923;77,940;92,944;458,944;498,939;530,921;551,884;559,823;559,401" o:connectangles="0,0,0,0,0,0,0,0,0,0,0,0,0,0,0,0,0,0,0,0,0,0,0,0,0,0,0,0,0,0,0,0,0,0,0,0,0,0,0,0,0,0,0,0,0,0,0,0,0,0,0,0"/>
                      </v:shape>
                      <w10:wrap type="square" anchorx="margin" anchory="margin"/>
                    </v:group>
                  </w:pict>
                </mc:Fallback>
              </mc:AlternateContent>
            </w:r>
          </w:p>
          <w:p w14:paraId="3408B64C" w14:textId="226B6F58" w:rsidR="00310613" w:rsidRDefault="00310613" w:rsidP="00310613">
            <w:pPr>
              <w:rPr>
                <w:rFonts w:ascii="VIC Medium" w:hAnsi="VIC Medium"/>
                <w:b/>
                <w:color w:val="004C97"/>
                <w:w w:val="95"/>
                <w:sz w:val="18"/>
                <w:szCs w:val="18"/>
              </w:rPr>
            </w:pPr>
            <w:r>
              <w:rPr>
                <w:rFonts w:ascii="VIC Light" w:hAnsi="VIC Light"/>
                <w:color w:val="231F20"/>
                <w:sz w:val="18"/>
                <w:szCs w:val="18"/>
              </w:rPr>
              <w:t xml:space="preserve">  </w:t>
            </w:r>
            <w:r w:rsidRPr="00013D15">
              <w:rPr>
                <w:rFonts w:ascii="VIC Light" w:hAnsi="VIC Light"/>
                <w:color w:val="231F20"/>
                <w:sz w:val="18"/>
                <w:szCs w:val="18"/>
              </w:rPr>
              <w:t xml:space="preserve">Review </w:t>
            </w:r>
            <w:r w:rsidRPr="00310613">
              <w:rPr>
                <w:rFonts w:ascii="VIC Medium" w:hAnsi="VIC Medium"/>
                <w:b/>
                <w:color w:val="004C97"/>
                <w:sz w:val="18"/>
                <w:szCs w:val="18"/>
              </w:rPr>
              <w:t>holiday</w:t>
            </w:r>
            <w:r w:rsidRPr="00310613">
              <w:rPr>
                <w:rFonts w:ascii="VIC Medium" w:hAnsi="VIC Medium"/>
                <w:b/>
                <w:color w:val="004C97"/>
                <w:spacing w:val="1"/>
                <w:sz w:val="18"/>
                <w:szCs w:val="18"/>
              </w:rPr>
              <w:t xml:space="preserve"> </w:t>
            </w:r>
            <w:r w:rsidRPr="00310613">
              <w:rPr>
                <w:rFonts w:ascii="VIC Medium" w:hAnsi="VIC Medium"/>
                <w:b/>
                <w:color w:val="004C97"/>
                <w:w w:val="95"/>
                <w:sz w:val="18"/>
                <w:szCs w:val="18"/>
              </w:rPr>
              <w:t>(periodic) clean</w:t>
            </w:r>
          </w:p>
          <w:p w14:paraId="2A1F2E71" w14:textId="45CE0836" w:rsidR="00310613" w:rsidRDefault="00310613" w:rsidP="00310613"/>
        </w:tc>
        <w:tc>
          <w:tcPr>
            <w:tcW w:w="1059" w:type="dxa"/>
            <w:vMerge w:val="restart"/>
            <w:tcBorders>
              <w:left w:val="single" w:sz="8" w:space="0" w:color="767171" w:themeColor="background2" w:themeShade="80"/>
              <w:bottom w:val="single" w:sz="8" w:space="0" w:color="767171" w:themeColor="background2" w:themeShade="80"/>
            </w:tcBorders>
            <w:shd w:val="clear" w:color="auto" w:fill="F2F2F2" w:themeFill="background1" w:themeFillShade="F2"/>
          </w:tcPr>
          <w:p w14:paraId="09456A71" w14:textId="77777777" w:rsidR="00310613" w:rsidRDefault="00310613" w:rsidP="00310613"/>
        </w:tc>
        <w:tc>
          <w:tcPr>
            <w:tcW w:w="873" w:type="dxa"/>
            <w:vMerge w:val="restart"/>
            <w:tcBorders>
              <w:bottom w:val="single" w:sz="8" w:space="0" w:color="767171" w:themeColor="background2" w:themeShade="80"/>
            </w:tcBorders>
            <w:shd w:val="clear" w:color="auto" w:fill="F2F2F2" w:themeFill="background1" w:themeFillShade="F2"/>
          </w:tcPr>
          <w:p w14:paraId="47111CCF" w14:textId="77777777" w:rsidR="00310613" w:rsidRDefault="00310613" w:rsidP="00310613"/>
        </w:tc>
        <w:tc>
          <w:tcPr>
            <w:tcW w:w="872" w:type="dxa"/>
            <w:vMerge w:val="restart"/>
            <w:tcBorders>
              <w:bottom w:val="single" w:sz="8" w:space="0" w:color="767171" w:themeColor="background2" w:themeShade="80"/>
            </w:tcBorders>
            <w:shd w:val="clear" w:color="auto" w:fill="F2F2F2" w:themeFill="background1" w:themeFillShade="F2"/>
          </w:tcPr>
          <w:p w14:paraId="768B0E08" w14:textId="77777777" w:rsidR="00310613" w:rsidRDefault="00310613" w:rsidP="00310613"/>
        </w:tc>
        <w:tc>
          <w:tcPr>
            <w:tcW w:w="873" w:type="dxa"/>
            <w:vMerge w:val="restart"/>
            <w:tcBorders>
              <w:bottom w:val="single" w:sz="8" w:space="0" w:color="767171" w:themeColor="background2" w:themeShade="80"/>
            </w:tcBorders>
            <w:shd w:val="clear" w:color="auto" w:fill="F2F2F2" w:themeFill="background1" w:themeFillShade="F2"/>
          </w:tcPr>
          <w:p w14:paraId="4FA64B22" w14:textId="05D48673" w:rsidR="00310613" w:rsidRDefault="00310613" w:rsidP="00310613"/>
        </w:tc>
        <w:tc>
          <w:tcPr>
            <w:tcW w:w="873" w:type="dxa"/>
            <w:vMerge w:val="restart"/>
            <w:tcBorders>
              <w:bottom w:val="single" w:sz="8" w:space="0" w:color="767171" w:themeColor="background2" w:themeShade="80"/>
            </w:tcBorders>
            <w:shd w:val="clear" w:color="auto" w:fill="F2F2F2" w:themeFill="background1" w:themeFillShade="F2"/>
          </w:tcPr>
          <w:p w14:paraId="399D2581" w14:textId="77777777" w:rsidR="00310613" w:rsidRDefault="00310613" w:rsidP="00310613"/>
        </w:tc>
        <w:tc>
          <w:tcPr>
            <w:tcW w:w="2484" w:type="dxa"/>
            <w:tcBorders>
              <w:bottom w:val="single" w:sz="8" w:space="0" w:color="767171" w:themeColor="background2" w:themeShade="80"/>
            </w:tcBorders>
            <w:shd w:val="clear" w:color="auto" w:fill="F2F2F2" w:themeFill="background1" w:themeFillShade="F2"/>
          </w:tcPr>
          <w:p w14:paraId="5CB48AA5" w14:textId="3FA87DE1" w:rsidR="00310613" w:rsidRPr="009933B4" w:rsidRDefault="00310613" w:rsidP="00310613">
            <w:pPr>
              <w:rPr>
                <w:rFonts w:ascii="VIC Light" w:hAnsi="VIC Light"/>
              </w:rPr>
            </w:pPr>
            <w:r w:rsidRPr="009933B4">
              <w:rPr>
                <w:rFonts w:ascii="VIC Light" w:hAnsi="VIC Light"/>
                <w:noProof/>
                <w:sz w:val="18"/>
                <w:szCs w:val="18"/>
              </w:rPr>
              <mc:AlternateContent>
                <mc:Choice Requires="wpg">
                  <w:drawing>
                    <wp:anchor distT="0" distB="0" distL="0" distR="0" simplePos="0" relativeHeight="252350464" behindDoc="1" locked="0" layoutInCell="1" allowOverlap="1" wp14:anchorId="3DF1FD33" wp14:editId="0B40D861">
                      <wp:simplePos x="0" y="0"/>
                      <wp:positionH relativeFrom="margin">
                        <wp:posOffset>-20004</wp:posOffset>
                      </wp:positionH>
                      <wp:positionV relativeFrom="margin">
                        <wp:posOffset>61478</wp:posOffset>
                      </wp:positionV>
                      <wp:extent cx="239222" cy="261720"/>
                      <wp:effectExtent l="0" t="0" r="8890" b="5080"/>
                      <wp:wrapSquare wrapText="bothSides"/>
                      <wp:docPr id="66" name="Group 6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239222" cy="261720"/>
                                <a:chOff x="6706" y="425"/>
                                <a:chExt cx="476" cy="521"/>
                              </a:xfrm>
                            </wpg:grpSpPr>
                            <wps:wsp>
                              <wps:cNvPr id="67" name="docshape15"/>
                              <wps:cNvSpPr>
                                <a:spLocks/>
                              </wps:cNvSpPr>
                              <wps:spPr bwMode="auto">
                                <a:xfrm>
                                  <a:off x="6706" y="425"/>
                                  <a:ext cx="388" cy="413"/>
                                </a:xfrm>
                                <a:custGeom>
                                  <a:avLst/>
                                  <a:gdLst>
                                    <a:gd name="T0" fmla="+- 0 7094 6706"/>
                                    <a:gd name="T1" fmla="*/ T0 w 388"/>
                                    <a:gd name="T2" fmla="+- 0 425 425"/>
                                    <a:gd name="T3" fmla="*/ 425 h 413"/>
                                    <a:gd name="T4" fmla="+- 0 6880 6706"/>
                                    <a:gd name="T5" fmla="*/ T4 w 388"/>
                                    <a:gd name="T6" fmla="+- 0 549 425"/>
                                    <a:gd name="T7" fmla="*/ 549 h 413"/>
                                    <a:gd name="T8" fmla="+- 0 6799 6706"/>
                                    <a:gd name="T9" fmla="*/ T8 w 388"/>
                                    <a:gd name="T10" fmla="+- 0 549 425"/>
                                    <a:gd name="T11" fmla="*/ 549 h 413"/>
                                    <a:gd name="T12" fmla="+- 0 6763 6706"/>
                                    <a:gd name="T13" fmla="*/ T12 w 388"/>
                                    <a:gd name="T14" fmla="+- 0 555 425"/>
                                    <a:gd name="T15" fmla="*/ 555 h 413"/>
                                    <a:gd name="T16" fmla="+- 0 6734 6706"/>
                                    <a:gd name="T17" fmla="*/ T16 w 388"/>
                                    <a:gd name="T18" fmla="+- 0 573 425"/>
                                    <a:gd name="T19" fmla="*/ 573 h 413"/>
                                    <a:gd name="T20" fmla="+- 0 6714 6706"/>
                                    <a:gd name="T21" fmla="*/ T20 w 388"/>
                                    <a:gd name="T22" fmla="+- 0 599 425"/>
                                    <a:gd name="T23" fmla="*/ 599 h 413"/>
                                    <a:gd name="T24" fmla="+- 0 6706 6706"/>
                                    <a:gd name="T25" fmla="*/ T24 w 388"/>
                                    <a:gd name="T26" fmla="+- 0 632 425"/>
                                    <a:gd name="T27" fmla="*/ 632 h 413"/>
                                    <a:gd name="T28" fmla="+- 0 6714 6706"/>
                                    <a:gd name="T29" fmla="*/ T28 w 388"/>
                                    <a:gd name="T30" fmla="+- 0 664 425"/>
                                    <a:gd name="T31" fmla="*/ 664 h 413"/>
                                    <a:gd name="T32" fmla="+- 0 6734 6706"/>
                                    <a:gd name="T33" fmla="*/ T32 w 388"/>
                                    <a:gd name="T34" fmla="+- 0 690 425"/>
                                    <a:gd name="T35" fmla="*/ 690 h 413"/>
                                    <a:gd name="T36" fmla="+- 0 6763 6706"/>
                                    <a:gd name="T37" fmla="*/ T36 w 388"/>
                                    <a:gd name="T38" fmla="+- 0 708 425"/>
                                    <a:gd name="T39" fmla="*/ 708 h 413"/>
                                    <a:gd name="T40" fmla="+- 0 6799 6706"/>
                                    <a:gd name="T41" fmla="*/ T40 w 388"/>
                                    <a:gd name="T42" fmla="+- 0 714 425"/>
                                    <a:gd name="T43" fmla="*/ 714 h 413"/>
                                    <a:gd name="T44" fmla="+- 0 6880 6706"/>
                                    <a:gd name="T45" fmla="*/ T44 w 388"/>
                                    <a:gd name="T46" fmla="+- 0 714 425"/>
                                    <a:gd name="T47" fmla="*/ 714 h 413"/>
                                    <a:gd name="T48" fmla="+- 0 7094 6706"/>
                                    <a:gd name="T49" fmla="*/ T48 w 388"/>
                                    <a:gd name="T50" fmla="+- 0 838 425"/>
                                    <a:gd name="T51" fmla="*/ 838 h 413"/>
                                    <a:gd name="T52" fmla="+- 0 7094 6706"/>
                                    <a:gd name="T53" fmla="*/ T52 w 388"/>
                                    <a:gd name="T54" fmla="+- 0 425 425"/>
                                    <a:gd name="T55" fmla="*/ 425 h 41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388" h="413">
                                      <a:moveTo>
                                        <a:pt x="388" y="0"/>
                                      </a:moveTo>
                                      <a:lnTo>
                                        <a:pt x="174" y="124"/>
                                      </a:lnTo>
                                      <a:lnTo>
                                        <a:pt x="93" y="124"/>
                                      </a:lnTo>
                                      <a:lnTo>
                                        <a:pt x="57" y="130"/>
                                      </a:lnTo>
                                      <a:lnTo>
                                        <a:pt x="28" y="148"/>
                                      </a:lnTo>
                                      <a:lnTo>
                                        <a:pt x="8" y="174"/>
                                      </a:lnTo>
                                      <a:lnTo>
                                        <a:pt x="0" y="207"/>
                                      </a:lnTo>
                                      <a:lnTo>
                                        <a:pt x="8" y="239"/>
                                      </a:lnTo>
                                      <a:lnTo>
                                        <a:pt x="28" y="265"/>
                                      </a:lnTo>
                                      <a:lnTo>
                                        <a:pt x="57" y="283"/>
                                      </a:lnTo>
                                      <a:lnTo>
                                        <a:pt x="93" y="289"/>
                                      </a:lnTo>
                                      <a:lnTo>
                                        <a:pt x="174" y="289"/>
                                      </a:lnTo>
                                      <a:lnTo>
                                        <a:pt x="388" y="413"/>
                                      </a:lnTo>
                                      <a:lnTo>
                                        <a:pt x="388" y="0"/>
                                      </a:lnTo>
                                      <a:close/>
                                    </a:path>
                                  </a:pathLst>
                                </a:custGeom>
                                <a:solidFill>
                                  <a:srgbClr val="E571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81" name="docshape1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6789" y="735"/>
                                  <a:ext cx="164" cy="211"/>
                                </a:xfrm>
                                <a:prstGeom prst="rect">
                                  <a:avLst/>
                                </a:prstGeom>
                                <a:noFill/>
                                <a:extLst>
                                  <a:ext uri="{909E8E84-426E-40DD-AFC4-6F175D3DCCD1}">
                                    <a14:hiddenFill xmlns:a14="http://schemas.microsoft.com/office/drawing/2010/main">
                                      <a:solidFill>
                                        <a:srgbClr val="FFFFFF"/>
                                      </a:solidFill>
                                    </a14:hiddenFill>
                                  </a:ext>
                                </a:extLst>
                              </pic:spPr>
                            </pic:pic>
                            <wps:wsp>
                              <wps:cNvPr id="82" name="docshape17"/>
                              <wps:cNvSpPr>
                                <a:spLocks/>
                              </wps:cNvSpPr>
                              <wps:spPr bwMode="auto">
                                <a:xfrm>
                                  <a:off x="7115" y="555"/>
                                  <a:ext cx="67" cy="152"/>
                                </a:xfrm>
                                <a:custGeom>
                                  <a:avLst/>
                                  <a:gdLst>
                                    <a:gd name="T0" fmla="+- 0 7116 7116"/>
                                    <a:gd name="T1" fmla="*/ T0 w 67"/>
                                    <a:gd name="T2" fmla="+- 0 556 556"/>
                                    <a:gd name="T3" fmla="*/ 556 h 152"/>
                                    <a:gd name="T4" fmla="+- 0 7116 7116"/>
                                    <a:gd name="T5" fmla="*/ T4 w 67"/>
                                    <a:gd name="T6" fmla="+- 0 708 556"/>
                                    <a:gd name="T7" fmla="*/ 708 h 152"/>
                                    <a:gd name="T8" fmla="+- 0 7142 7116"/>
                                    <a:gd name="T9" fmla="*/ T8 w 67"/>
                                    <a:gd name="T10" fmla="+- 0 697 556"/>
                                    <a:gd name="T11" fmla="*/ 697 h 152"/>
                                    <a:gd name="T12" fmla="+- 0 7163 7116"/>
                                    <a:gd name="T13" fmla="*/ T12 w 67"/>
                                    <a:gd name="T14" fmla="+- 0 680 556"/>
                                    <a:gd name="T15" fmla="*/ 680 h 152"/>
                                    <a:gd name="T16" fmla="+- 0 7177 7116"/>
                                    <a:gd name="T17" fmla="*/ T16 w 67"/>
                                    <a:gd name="T18" fmla="+- 0 658 556"/>
                                    <a:gd name="T19" fmla="*/ 658 h 152"/>
                                    <a:gd name="T20" fmla="+- 0 7182 7116"/>
                                    <a:gd name="T21" fmla="*/ T20 w 67"/>
                                    <a:gd name="T22" fmla="+- 0 631 556"/>
                                    <a:gd name="T23" fmla="*/ 631 h 152"/>
                                    <a:gd name="T24" fmla="+- 0 7177 7116"/>
                                    <a:gd name="T25" fmla="*/ T24 w 67"/>
                                    <a:gd name="T26" fmla="+- 0 606 556"/>
                                    <a:gd name="T27" fmla="*/ 606 h 152"/>
                                    <a:gd name="T28" fmla="+- 0 7163 7116"/>
                                    <a:gd name="T29" fmla="*/ T28 w 67"/>
                                    <a:gd name="T30" fmla="+- 0 583 556"/>
                                    <a:gd name="T31" fmla="*/ 583 h 152"/>
                                    <a:gd name="T32" fmla="+- 0 7142 7116"/>
                                    <a:gd name="T33" fmla="*/ T32 w 67"/>
                                    <a:gd name="T34" fmla="+- 0 566 556"/>
                                    <a:gd name="T35" fmla="*/ 566 h 152"/>
                                    <a:gd name="T36" fmla="+- 0 7116 7116"/>
                                    <a:gd name="T37" fmla="*/ T36 w 67"/>
                                    <a:gd name="T38" fmla="+- 0 556 556"/>
                                    <a:gd name="T39" fmla="*/ 556 h 15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67" h="152">
                                      <a:moveTo>
                                        <a:pt x="0" y="0"/>
                                      </a:moveTo>
                                      <a:lnTo>
                                        <a:pt x="0" y="152"/>
                                      </a:lnTo>
                                      <a:lnTo>
                                        <a:pt x="26" y="141"/>
                                      </a:lnTo>
                                      <a:lnTo>
                                        <a:pt x="47" y="124"/>
                                      </a:lnTo>
                                      <a:lnTo>
                                        <a:pt x="61" y="102"/>
                                      </a:lnTo>
                                      <a:lnTo>
                                        <a:pt x="66" y="75"/>
                                      </a:lnTo>
                                      <a:lnTo>
                                        <a:pt x="61" y="50"/>
                                      </a:lnTo>
                                      <a:lnTo>
                                        <a:pt x="47" y="27"/>
                                      </a:lnTo>
                                      <a:lnTo>
                                        <a:pt x="26" y="10"/>
                                      </a:lnTo>
                                      <a:lnTo>
                                        <a:pt x="0" y="0"/>
                                      </a:lnTo>
                                      <a:close/>
                                    </a:path>
                                  </a:pathLst>
                                </a:custGeom>
                                <a:solidFill>
                                  <a:srgbClr val="CFD2D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1ED75D9" id="Group 66" o:spid="_x0000_s1026" style="position:absolute;margin-left:-1.6pt;margin-top:4.85pt;width:18.85pt;height:20.6pt;z-index:-250966016;mso-wrap-distance-left:0;mso-wrap-distance-right:0;mso-position-horizontal-relative:margin;mso-position-vertical-relative:margin" coordorigin="6706,425" coordsize="476,5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">
                      <o:lock v:ext="edit" aspectratio="t"/>
                      <v:shape id="docshape15" o:spid="_x0000_s1027" style="position:absolute;left:6706;top:425;width:388;height:413;visibility:visible;mso-wrap-style:square;v-text-anchor:top" coordsize="388,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" path="m388,l174,124r-81,l57,130,28,148,8,174,,207r8,32l28,265r29,18l93,289r81,l388,413,388,xe" fillcolor="#e57100" stroked="f">
                        <v:path arrowok="t" o:connecttype="custom" o:connectlocs="388,425;174,549;93,549;57,555;28,573;8,599;0,632;8,664;28,690;57,708;93,714;174,714;388,838;388,425" o:connectangles="0,0,0,0,0,0,0,0,0,0,0,0,0,0"/>
                      </v:shape>
                      <v:shape id="docshape16" o:spid="_x0000_s1028" type="#_x0000_t75" style="position:absolute;left:6789;top:735;width:164;height:2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">
                        <v:imagedata r:id="rId9" o:title=""/>
                      </v:shape>
                      <v:shape id="docshape17" o:spid="_x0000_s1029" style="position:absolute;left:7115;top:555;width:67;height:152;visibility:visible;mso-wrap-style:square;v-text-anchor:top" coordsize="67,1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" path="m,l,152,26,141,47,124,61,102,66,75,61,50,47,27,26,10,,xe" fillcolor="#cfd2d0" stroked="f">
                        <v:path arrowok="t" o:connecttype="custom" o:connectlocs="0,556;0,708;26,697;47,680;61,658;66,631;61,606;47,583;26,566;0,556" o:connectangles="0,0,0,0,0,0,0,0,0,0"/>
                      </v:shape>
                      <w10:wrap type="square" anchorx="margin" anchory="margin"/>
                    </v:group>
                  </w:pict>
                </mc:Fallback>
              </mc:AlternateContent>
            </w:r>
            <w:r w:rsidRPr="009933B4">
              <w:rPr>
                <w:rFonts w:ascii="VIC Light" w:hAnsi="VIC Light"/>
                <w:sz w:val="18"/>
                <w:szCs w:val="18"/>
              </w:rPr>
              <w:t>Service provider will schedule the termly review meeting</w:t>
            </w:r>
          </w:p>
        </w:tc>
        <w:tc>
          <w:tcPr>
            <w:tcW w:w="1196" w:type="dxa"/>
            <w:tcBorders>
              <w:bottom w:val="single" w:sz="8" w:space="0" w:color="767171" w:themeColor="background2" w:themeShade="80"/>
            </w:tcBorders>
            <w:shd w:val="clear" w:color="auto" w:fill="F2F2F2" w:themeFill="background1" w:themeFillShade="F2"/>
          </w:tcPr>
          <w:p w14:paraId="1537D268" w14:textId="77777777" w:rsidR="00310613" w:rsidRDefault="00310613" w:rsidP="00310613"/>
        </w:tc>
        <w:tc>
          <w:tcPr>
            <w:tcW w:w="1197" w:type="dxa"/>
            <w:tcBorders>
              <w:bottom w:val="single" w:sz="8" w:space="0" w:color="767171" w:themeColor="background2" w:themeShade="80"/>
            </w:tcBorders>
            <w:shd w:val="clear" w:color="auto" w:fill="F2F2F2" w:themeFill="background1" w:themeFillShade="F2"/>
          </w:tcPr>
          <w:p w14:paraId="198F99EE" w14:textId="2DEF5CBF" w:rsidR="00310613" w:rsidRDefault="00310613" w:rsidP="00310613"/>
        </w:tc>
        <w:tc>
          <w:tcPr>
            <w:tcW w:w="1197" w:type="dxa"/>
            <w:tcBorders>
              <w:bottom w:val="single" w:sz="8" w:space="0" w:color="767171" w:themeColor="background2" w:themeShade="80"/>
            </w:tcBorders>
            <w:shd w:val="clear" w:color="auto" w:fill="F2F2F2" w:themeFill="background1" w:themeFillShade="F2"/>
          </w:tcPr>
          <w:p w14:paraId="3510F124" w14:textId="77777777" w:rsidR="00310613" w:rsidRDefault="00310613" w:rsidP="00310613"/>
        </w:tc>
        <w:tc>
          <w:tcPr>
            <w:tcW w:w="1206" w:type="dxa"/>
            <w:tcBorders>
              <w:bottom w:val="single" w:sz="8" w:space="0" w:color="767171" w:themeColor="background2" w:themeShade="80"/>
            </w:tcBorders>
            <w:shd w:val="clear" w:color="auto" w:fill="F2F2F2" w:themeFill="background1" w:themeFillShade="F2"/>
          </w:tcPr>
          <w:p w14:paraId="65FFB5F6" w14:textId="77777777" w:rsidR="00310613" w:rsidRPr="00142E2B" w:rsidRDefault="00310613" w:rsidP="00310613">
            <w:pPr>
              <w:rPr>
                <w:sz w:val="20"/>
                <w:szCs w:val="24"/>
              </w:rPr>
            </w:pPr>
          </w:p>
        </w:tc>
        <w:tc>
          <w:tcPr>
            <w:tcW w:w="236" w:type="dxa"/>
            <w:vMerge/>
            <w:tcBorders>
              <w:top w:val="nil"/>
              <w:bottom w:val="nil"/>
              <w:right w:val="nil"/>
            </w:tcBorders>
            <w:shd w:val="clear" w:color="auto" w:fill="F2F2F2" w:themeFill="background1" w:themeFillShade="F2"/>
          </w:tcPr>
          <w:p w14:paraId="2F72C661" w14:textId="77777777" w:rsidR="00310613" w:rsidRPr="00142E2B" w:rsidRDefault="00310613" w:rsidP="00310613">
            <w:pPr>
              <w:rPr>
                <w:sz w:val="20"/>
                <w:szCs w:val="24"/>
              </w:rPr>
            </w:pPr>
          </w:p>
        </w:tc>
      </w:tr>
      <w:tr w:rsidR="00310613" w:rsidRPr="00013D15" w14:paraId="0E24CE3E" w14:textId="5F36F500" w:rsidTr="00310613">
        <w:trPr>
          <w:trHeight w:val="799"/>
        </w:trPr>
        <w:tc>
          <w:tcPr>
            <w:tcW w:w="239" w:type="dxa"/>
            <w:vMerge/>
            <w:tcBorders>
              <w:left w:val="nil"/>
              <w:bottom w:val="single" w:sz="8" w:space="0" w:color="767171" w:themeColor="background2" w:themeShade="80"/>
              <w:right w:val="nil"/>
            </w:tcBorders>
            <w:shd w:val="clear" w:color="auto" w:fill="F2F2F2" w:themeFill="background1" w:themeFillShade="F2"/>
          </w:tcPr>
          <w:p w14:paraId="72FFD409" w14:textId="77777777" w:rsidR="00310613" w:rsidRPr="00013D15" w:rsidRDefault="00310613" w:rsidP="00310613">
            <w:pPr>
              <w:rPr>
                <w:rFonts w:ascii="VIC Light" w:hAnsi="VIC Light"/>
                <w:sz w:val="18"/>
                <w:szCs w:val="18"/>
              </w:rPr>
            </w:pPr>
          </w:p>
        </w:tc>
        <w:tc>
          <w:tcPr>
            <w:tcW w:w="1070" w:type="dxa"/>
            <w:vMerge/>
            <w:tcBorders>
              <w:left w:val="nil"/>
              <w:bottom w:val="single" w:sz="8" w:space="0" w:color="767171" w:themeColor="background2" w:themeShade="80"/>
            </w:tcBorders>
            <w:shd w:val="clear" w:color="auto" w:fill="F2F2F2" w:themeFill="background1" w:themeFillShade="F2"/>
          </w:tcPr>
          <w:p w14:paraId="202DF442" w14:textId="4DCEE044" w:rsidR="00310613" w:rsidRPr="00013D15" w:rsidRDefault="00310613" w:rsidP="00310613">
            <w:pPr>
              <w:jc w:val="center"/>
              <w:rPr>
                <w:rFonts w:ascii="VIC Light" w:hAnsi="VIC Light"/>
                <w:sz w:val="18"/>
                <w:szCs w:val="18"/>
              </w:rPr>
            </w:pPr>
          </w:p>
        </w:tc>
        <w:tc>
          <w:tcPr>
            <w:tcW w:w="2223" w:type="dxa"/>
            <w:vMerge/>
            <w:tcBorders>
              <w:bottom w:val="single" w:sz="8" w:space="0" w:color="767171" w:themeColor="background2" w:themeShade="80"/>
              <w:right w:val="single" w:sz="8" w:space="0" w:color="767171" w:themeColor="background2" w:themeShade="80"/>
            </w:tcBorders>
            <w:shd w:val="clear" w:color="auto" w:fill="F2F2F2" w:themeFill="background1" w:themeFillShade="F2"/>
          </w:tcPr>
          <w:p w14:paraId="1E005767" w14:textId="77777777" w:rsidR="00310613" w:rsidRPr="00013D15" w:rsidRDefault="00310613" w:rsidP="00310613">
            <w:pPr>
              <w:jc w:val="center"/>
              <w:rPr>
                <w:rFonts w:ascii="VIC Light" w:hAnsi="VIC Light"/>
                <w:sz w:val="18"/>
                <w:szCs w:val="18"/>
              </w:rPr>
            </w:pPr>
          </w:p>
        </w:tc>
        <w:tc>
          <w:tcPr>
            <w:tcW w:w="1059" w:type="dxa"/>
            <w:vMerge/>
            <w:tcBorders>
              <w:left w:val="single" w:sz="8" w:space="0" w:color="767171" w:themeColor="background2" w:themeShade="80"/>
              <w:bottom w:val="single" w:sz="8" w:space="0" w:color="767171" w:themeColor="background2" w:themeShade="80"/>
            </w:tcBorders>
            <w:shd w:val="clear" w:color="auto" w:fill="F2F2F2" w:themeFill="background1" w:themeFillShade="F2"/>
          </w:tcPr>
          <w:p w14:paraId="0E25D294" w14:textId="77777777" w:rsidR="00310613" w:rsidRPr="00013D15" w:rsidRDefault="00310613" w:rsidP="00310613">
            <w:pPr>
              <w:rPr>
                <w:rFonts w:ascii="VIC Light" w:hAnsi="VIC Light"/>
                <w:sz w:val="18"/>
                <w:szCs w:val="18"/>
              </w:rPr>
            </w:pPr>
          </w:p>
        </w:tc>
        <w:tc>
          <w:tcPr>
            <w:tcW w:w="873" w:type="dxa"/>
            <w:vMerge/>
            <w:tcBorders>
              <w:bottom w:val="single" w:sz="8" w:space="0" w:color="767171" w:themeColor="background2" w:themeShade="80"/>
            </w:tcBorders>
            <w:shd w:val="clear" w:color="auto" w:fill="F2F2F2" w:themeFill="background1" w:themeFillShade="F2"/>
          </w:tcPr>
          <w:p w14:paraId="5C0C282B" w14:textId="77777777" w:rsidR="00310613" w:rsidRPr="00013D15" w:rsidRDefault="00310613" w:rsidP="00310613">
            <w:pPr>
              <w:rPr>
                <w:rFonts w:ascii="VIC Light" w:hAnsi="VIC Light"/>
                <w:sz w:val="18"/>
                <w:szCs w:val="18"/>
              </w:rPr>
            </w:pPr>
          </w:p>
        </w:tc>
        <w:tc>
          <w:tcPr>
            <w:tcW w:w="872" w:type="dxa"/>
            <w:vMerge/>
            <w:tcBorders>
              <w:bottom w:val="single" w:sz="8" w:space="0" w:color="767171" w:themeColor="background2" w:themeShade="80"/>
            </w:tcBorders>
            <w:shd w:val="clear" w:color="auto" w:fill="F2F2F2" w:themeFill="background1" w:themeFillShade="F2"/>
          </w:tcPr>
          <w:p w14:paraId="596DE07F" w14:textId="77777777" w:rsidR="00310613" w:rsidRPr="00013D15" w:rsidRDefault="00310613" w:rsidP="00310613">
            <w:pPr>
              <w:rPr>
                <w:rFonts w:ascii="VIC Light" w:hAnsi="VIC Light"/>
                <w:sz w:val="18"/>
                <w:szCs w:val="18"/>
              </w:rPr>
            </w:pPr>
          </w:p>
        </w:tc>
        <w:tc>
          <w:tcPr>
            <w:tcW w:w="873" w:type="dxa"/>
            <w:vMerge/>
            <w:tcBorders>
              <w:bottom w:val="single" w:sz="8" w:space="0" w:color="767171" w:themeColor="background2" w:themeShade="80"/>
            </w:tcBorders>
            <w:shd w:val="clear" w:color="auto" w:fill="F2F2F2" w:themeFill="background1" w:themeFillShade="F2"/>
          </w:tcPr>
          <w:p w14:paraId="674A5109" w14:textId="03DC4808" w:rsidR="00310613" w:rsidRPr="00013D15" w:rsidRDefault="00310613" w:rsidP="00310613">
            <w:pPr>
              <w:jc w:val="center"/>
              <w:rPr>
                <w:rFonts w:ascii="VIC Light" w:hAnsi="VIC Light"/>
                <w:sz w:val="18"/>
                <w:szCs w:val="18"/>
              </w:rPr>
            </w:pPr>
          </w:p>
        </w:tc>
        <w:tc>
          <w:tcPr>
            <w:tcW w:w="873" w:type="dxa"/>
            <w:vMerge/>
            <w:tcBorders>
              <w:bottom w:val="single" w:sz="8" w:space="0" w:color="767171" w:themeColor="background2" w:themeShade="80"/>
            </w:tcBorders>
            <w:shd w:val="clear" w:color="auto" w:fill="F2F2F2" w:themeFill="background1" w:themeFillShade="F2"/>
          </w:tcPr>
          <w:p w14:paraId="2913AB80" w14:textId="77777777" w:rsidR="00310613" w:rsidRPr="00013D15" w:rsidRDefault="00310613" w:rsidP="00310613">
            <w:pPr>
              <w:jc w:val="center"/>
              <w:rPr>
                <w:rFonts w:ascii="VIC Light" w:hAnsi="VIC Light"/>
                <w:sz w:val="18"/>
                <w:szCs w:val="18"/>
              </w:rPr>
            </w:pPr>
          </w:p>
        </w:tc>
        <w:tc>
          <w:tcPr>
            <w:tcW w:w="7280" w:type="dxa"/>
            <w:gridSpan w:val="5"/>
            <w:tcBorders>
              <w:bottom w:val="single" w:sz="8" w:space="0" w:color="767171" w:themeColor="background2" w:themeShade="80"/>
            </w:tcBorders>
            <w:shd w:val="clear" w:color="auto" w:fill="F2F2F2" w:themeFill="background1" w:themeFillShade="F2"/>
            <w:vAlign w:val="center"/>
          </w:tcPr>
          <w:p w14:paraId="72A7102F" w14:textId="03C56E7B" w:rsidR="00310613" w:rsidRPr="00142E2B" w:rsidRDefault="00310613" w:rsidP="00310613">
            <w:pPr>
              <w:rPr>
                <w:rFonts w:ascii="VIC Light" w:hAnsi="VIC Light"/>
                <w:sz w:val="20"/>
                <w:szCs w:val="24"/>
              </w:rPr>
            </w:pPr>
            <w:r w:rsidRPr="00310613">
              <w:rPr>
                <w:noProof/>
                <w:color w:val="ED7D31" w:themeColor="accent2"/>
              </w:rPr>
              <mc:AlternateContent>
                <mc:Choice Requires="wpg">
                  <w:drawing>
                    <wp:anchor distT="0" distB="0" distL="114300" distR="114300" simplePos="0" relativeHeight="252351488" behindDoc="1" locked="0" layoutInCell="1" allowOverlap="1" wp14:anchorId="2F8C8077" wp14:editId="5D267FE5">
                      <wp:simplePos x="0" y="0"/>
                      <wp:positionH relativeFrom="column">
                        <wp:posOffset>8890</wp:posOffset>
                      </wp:positionH>
                      <wp:positionV relativeFrom="paragraph">
                        <wp:posOffset>52705</wp:posOffset>
                      </wp:positionV>
                      <wp:extent cx="253365" cy="215900"/>
                      <wp:effectExtent l="0" t="0" r="0" b="0"/>
                      <wp:wrapSquare wrapText="bothSides"/>
                      <wp:docPr id="83" name="Graphic 17" descr="Questions with solid fill"/>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253365" cy="215900"/>
                                <a:chOff x="119048" y="339090"/>
                                <a:chExt cx="571527" cy="499110"/>
                              </a:xfrm>
                              <a:solidFill>
                                <a:srgbClr val="E57100"/>
                              </a:solidFill>
                            </wpg:grpSpPr>
                            <wps:wsp>
                              <wps:cNvPr id="84" name="Freeform: Shape 84"/>
                              <wps:cNvSpPr/>
                              <wps:spPr>
                                <a:xfrm>
                                  <a:off x="204787" y="339090"/>
                                  <a:ext cx="171450" cy="171450"/>
                                </a:xfrm>
                                <a:custGeom>
                                  <a:avLst/>
                                  <a:gdLst>
                                    <a:gd name="connsiteX0" fmla="*/ 171450 w 171450"/>
                                    <a:gd name="connsiteY0" fmla="*/ 85725 h 171450"/>
                                    <a:gd name="connsiteX1" fmla="*/ 85725 w 171450"/>
                                    <a:gd name="connsiteY1" fmla="*/ 171450 h 171450"/>
                                    <a:gd name="connsiteX2" fmla="*/ 0 w 171450"/>
                                    <a:gd name="connsiteY2" fmla="*/ 85725 h 171450"/>
                                    <a:gd name="connsiteX3" fmla="*/ 85725 w 171450"/>
                                    <a:gd name="connsiteY3" fmla="*/ 0 h 171450"/>
                                    <a:gd name="connsiteX4" fmla="*/ 171450 w 171450"/>
                                    <a:gd name="connsiteY4" fmla="*/ 85725 h 17145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71450" h="171450">
                                      <a:moveTo>
                                        <a:pt x="171450" y="85725"/>
                                      </a:moveTo>
                                      <a:cubicBezTo>
                                        <a:pt x="171450" y="133070"/>
                                        <a:pt x="133070" y="171450"/>
                                        <a:pt x="85725" y="171450"/>
                                      </a:cubicBezTo>
                                      <a:cubicBezTo>
                                        <a:pt x="38380" y="171450"/>
                                        <a:pt x="0" y="133070"/>
                                        <a:pt x="0" y="85725"/>
                                      </a:cubicBezTo>
                                      <a:cubicBezTo>
                                        <a:pt x="0" y="38380"/>
                                        <a:pt x="38380" y="0"/>
                                        <a:pt x="85725" y="0"/>
                                      </a:cubicBezTo>
                                      <a:cubicBezTo>
                                        <a:pt x="133070" y="0"/>
                                        <a:pt x="171450" y="38380"/>
                                        <a:pt x="171450" y="85725"/>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5" name="Freeform: Shape 85"/>
                              <wps:cNvSpPr/>
                              <wps:spPr>
                                <a:xfrm>
                                  <a:off x="347662" y="666750"/>
                                  <a:ext cx="342913" cy="171450"/>
                                </a:xfrm>
                                <a:custGeom>
                                  <a:avLst/>
                                  <a:gdLst>
                                    <a:gd name="connsiteX0" fmla="*/ 342900 w 342913"/>
                                    <a:gd name="connsiteY0" fmla="*/ 171450 h 171450"/>
                                    <a:gd name="connsiteX1" fmla="*/ 342900 w 342913"/>
                                    <a:gd name="connsiteY1" fmla="*/ 85725 h 171450"/>
                                    <a:gd name="connsiteX2" fmla="*/ 325755 w 342913"/>
                                    <a:gd name="connsiteY2" fmla="*/ 51435 h 171450"/>
                                    <a:gd name="connsiteX3" fmla="*/ 241935 w 342913"/>
                                    <a:gd name="connsiteY3" fmla="*/ 11430 h 171450"/>
                                    <a:gd name="connsiteX4" fmla="*/ 171450 w 342913"/>
                                    <a:gd name="connsiteY4" fmla="*/ 0 h 171450"/>
                                    <a:gd name="connsiteX5" fmla="*/ 100965 w 342913"/>
                                    <a:gd name="connsiteY5" fmla="*/ 11430 h 171450"/>
                                    <a:gd name="connsiteX6" fmla="*/ 17145 w 342913"/>
                                    <a:gd name="connsiteY6" fmla="*/ 51435 h 171450"/>
                                    <a:gd name="connsiteX7" fmla="*/ 0 w 342913"/>
                                    <a:gd name="connsiteY7" fmla="*/ 85725 h 171450"/>
                                    <a:gd name="connsiteX8" fmla="*/ 0 w 342913"/>
                                    <a:gd name="connsiteY8" fmla="*/ 171450 h 1714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342913" h="171450">
                                      <a:moveTo>
                                        <a:pt x="342900" y="171450"/>
                                      </a:moveTo>
                                      <a:lnTo>
                                        <a:pt x="342900" y="85725"/>
                                      </a:lnTo>
                                      <a:cubicBezTo>
                                        <a:pt x="343252" y="72153"/>
                                        <a:pt x="336823" y="59297"/>
                                        <a:pt x="325755" y="51435"/>
                                      </a:cubicBezTo>
                                      <a:cubicBezTo>
                                        <a:pt x="301081" y="32123"/>
                                        <a:pt x="272467" y="18466"/>
                                        <a:pt x="241935" y="11430"/>
                                      </a:cubicBezTo>
                                      <a:cubicBezTo>
                                        <a:pt x="219043" y="4548"/>
                                        <a:pt x="195344" y="706"/>
                                        <a:pt x="171450" y="0"/>
                                      </a:cubicBezTo>
                                      <a:cubicBezTo>
                                        <a:pt x="147499" y="74"/>
                                        <a:pt x="123712" y="3931"/>
                                        <a:pt x="100965" y="11430"/>
                                      </a:cubicBezTo>
                                      <a:cubicBezTo>
                                        <a:pt x="70866" y="19669"/>
                                        <a:pt x="42481" y="33217"/>
                                        <a:pt x="17145" y="51435"/>
                                      </a:cubicBezTo>
                                      <a:cubicBezTo>
                                        <a:pt x="6399" y="59568"/>
                                        <a:pt x="59" y="72248"/>
                                        <a:pt x="0" y="85725"/>
                                      </a:cubicBezTo>
                                      <a:lnTo>
                                        <a:pt x="0" y="171450"/>
                                      </a:lnTo>
                                      <a:close/>
                                    </a:path>
                                  </a:pathLst>
                                </a:custGeom>
                                <a:solidFill>
                                  <a:schemeClr val="tx1">
                                    <a:lumMod val="65000"/>
                                    <a:lumOff val="35000"/>
                                  </a:schemeClr>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6" name="Freeform: Shape 86"/>
                              <wps:cNvSpPr/>
                              <wps:spPr>
                                <a:xfrm>
                                  <a:off x="433387" y="472440"/>
                                  <a:ext cx="171450" cy="171449"/>
                                </a:xfrm>
                                <a:custGeom>
                                  <a:avLst/>
                                  <a:gdLst>
                                    <a:gd name="connsiteX0" fmla="*/ 171450 w 171450"/>
                                    <a:gd name="connsiteY0" fmla="*/ 85725 h 171449"/>
                                    <a:gd name="connsiteX1" fmla="*/ 85725 w 171450"/>
                                    <a:gd name="connsiteY1" fmla="*/ 171450 h 171449"/>
                                    <a:gd name="connsiteX2" fmla="*/ 0 w 171450"/>
                                    <a:gd name="connsiteY2" fmla="*/ 85725 h 171449"/>
                                    <a:gd name="connsiteX3" fmla="*/ 85725 w 171450"/>
                                    <a:gd name="connsiteY3" fmla="*/ 0 h 171449"/>
                                    <a:gd name="connsiteX4" fmla="*/ 171450 w 171450"/>
                                    <a:gd name="connsiteY4" fmla="*/ 85725 h 171449"/>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71450" h="171449">
                                      <a:moveTo>
                                        <a:pt x="171450" y="85725"/>
                                      </a:moveTo>
                                      <a:cubicBezTo>
                                        <a:pt x="171450" y="133070"/>
                                        <a:pt x="133070" y="171450"/>
                                        <a:pt x="85725" y="171450"/>
                                      </a:cubicBezTo>
                                      <a:cubicBezTo>
                                        <a:pt x="38380" y="171450"/>
                                        <a:pt x="0" y="133070"/>
                                        <a:pt x="0" y="85725"/>
                                      </a:cubicBezTo>
                                      <a:cubicBezTo>
                                        <a:pt x="0" y="38380"/>
                                        <a:pt x="38380" y="0"/>
                                        <a:pt x="85725" y="0"/>
                                      </a:cubicBezTo>
                                      <a:cubicBezTo>
                                        <a:pt x="133070" y="0"/>
                                        <a:pt x="171450" y="38380"/>
                                        <a:pt x="171450" y="85725"/>
                                      </a:cubicBezTo>
                                      <a:close/>
                                    </a:path>
                                  </a:pathLst>
                                </a:custGeom>
                                <a:solidFill>
                                  <a:schemeClr val="tx1">
                                    <a:lumMod val="65000"/>
                                    <a:lumOff val="35000"/>
                                  </a:schemeClr>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7" name="Freeform: Shape 87"/>
                              <wps:cNvSpPr/>
                              <wps:spPr>
                                <a:xfrm>
                                  <a:off x="119048" y="533400"/>
                                  <a:ext cx="310528" cy="171450"/>
                                </a:xfrm>
                                <a:custGeom>
                                  <a:avLst/>
                                  <a:gdLst>
                                    <a:gd name="connsiteX0" fmla="*/ 222899 w 310528"/>
                                    <a:gd name="connsiteY0" fmla="*/ 154305 h 171450"/>
                                    <a:gd name="connsiteX1" fmla="*/ 222899 w 310528"/>
                                    <a:gd name="connsiteY1" fmla="*/ 154305 h 171450"/>
                                    <a:gd name="connsiteX2" fmla="*/ 310529 w 310528"/>
                                    <a:gd name="connsiteY2" fmla="*/ 110490 h 171450"/>
                                    <a:gd name="connsiteX3" fmla="*/ 276239 w 310528"/>
                                    <a:gd name="connsiteY3" fmla="*/ 26670 h 171450"/>
                                    <a:gd name="connsiteX4" fmla="*/ 276239 w 310528"/>
                                    <a:gd name="connsiteY4" fmla="*/ 22860 h 171450"/>
                                    <a:gd name="connsiteX5" fmla="*/ 241949 w 310528"/>
                                    <a:gd name="connsiteY5" fmla="*/ 11430 h 171450"/>
                                    <a:gd name="connsiteX6" fmla="*/ 171464 w 310528"/>
                                    <a:gd name="connsiteY6" fmla="*/ 0 h 171450"/>
                                    <a:gd name="connsiteX7" fmla="*/ 100979 w 310528"/>
                                    <a:gd name="connsiteY7" fmla="*/ 11430 h 171450"/>
                                    <a:gd name="connsiteX8" fmla="*/ 17159 w 310528"/>
                                    <a:gd name="connsiteY8" fmla="*/ 51435 h 171450"/>
                                    <a:gd name="connsiteX9" fmla="*/ 14 w 310528"/>
                                    <a:gd name="connsiteY9" fmla="*/ 85725 h 171450"/>
                                    <a:gd name="connsiteX10" fmla="*/ 14 w 310528"/>
                                    <a:gd name="connsiteY10" fmla="*/ 171450 h 171450"/>
                                    <a:gd name="connsiteX11" fmla="*/ 205754 w 310528"/>
                                    <a:gd name="connsiteY11" fmla="*/ 171450 h 171450"/>
                                    <a:gd name="connsiteX12" fmla="*/ 222899 w 310528"/>
                                    <a:gd name="connsiteY12" fmla="*/ 154305 h 1714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310528" h="171450">
                                      <a:moveTo>
                                        <a:pt x="222899" y="154305"/>
                                      </a:moveTo>
                                      <a:lnTo>
                                        <a:pt x="222899" y="154305"/>
                                      </a:lnTo>
                                      <a:cubicBezTo>
                                        <a:pt x="249644" y="135218"/>
                                        <a:pt x="279211" y="120434"/>
                                        <a:pt x="310529" y="110490"/>
                                      </a:cubicBezTo>
                                      <a:cubicBezTo>
                                        <a:pt x="288868" y="87919"/>
                                        <a:pt x="276608" y="57951"/>
                                        <a:pt x="276239" y="26670"/>
                                      </a:cubicBezTo>
                                      <a:lnTo>
                                        <a:pt x="276239" y="22860"/>
                                      </a:lnTo>
                                      <a:cubicBezTo>
                                        <a:pt x="265111" y="18198"/>
                                        <a:pt x="253648" y="14377"/>
                                        <a:pt x="241949" y="11430"/>
                                      </a:cubicBezTo>
                                      <a:cubicBezTo>
                                        <a:pt x="219056" y="4548"/>
                                        <a:pt x="195358" y="705"/>
                                        <a:pt x="171464" y="0"/>
                                      </a:cubicBezTo>
                                      <a:cubicBezTo>
                                        <a:pt x="147513" y="73"/>
                                        <a:pt x="123725" y="3931"/>
                                        <a:pt x="100979" y="11430"/>
                                      </a:cubicBezTo>
                                      <a:cubicBezTo>
                                        <a:pt x="71185" y="20474"/>
                                        <a:pt x="42928" y="33960"/>
                                        <a:pt x="17159" y="51435"/>
                                      </a:cubicBezTo>
                                      <a:cubicBezTo>
                                        <a:pt x="6091" y="59297"/>
                                        <a:pt x="-338" y="72153"/>
                                        <a:pt x="14" y="85725"/>
                                      </a:cubicBezTo>
                                      <a:lnTo>
                                        <a:pt x="14" y="171450"/>
                                      </a:lnTo>
                                      <a:lnTo>
                                        <a:pt x="205754" y="171450"/>
                                      </a:lnTo>
                                      <a:cubicBezTo>
                                        <a:pt x="210476" y="164823"/>
                                        <a:pt x="216271" y="159028"/>
                                        <a:pt x="222899" y="154305"/>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C8D131A" id="Graphic 17" o:spid="_x0000_s1026" alt="Questions with solid fill" style="position:absolute;margin-left:.7pt;margin-top:4.15pt;width:19.95pt;height:17pt;z-index:-250964992;mso-width-relative:margin;mso-height-relative:margin" coordorigin="1190,3390" coordsize="5715,49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">
                      <o:lock v:ext="edit" aspectratio="t"/>
                      <v:shape id="Freeform: Shape 84" o:spid="_x0000_s1027" style="position:absolute;left:2047;top:3390;width:1715;height:1715;visibility:visible;mso-wrap-style:square;v-text-anchor:middle" coordsize="171450,171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" path="m171450,85725v,47345,-38380,85725,-85725,85725c38380,171450,,133070,,85725,,38380,38380,,85725,v47345,,85725,38380,85725,85725xe" filled="f" stroked="f">
                        <v:stroke joinstyle="miter"/>
                        <v:path arrowok="t" o:connecttype="custom" o:connectlocs="171450,85725;85725,171450;0,85725;85725,0;171450,85725" o:connectangles="0,0,0,0,0"/>
                      </v:shape>
                      <v:shape id="Freeform: Shape 85" o:spid="_x0000_s1028" style="position:absolute;left:3476;top:6667;width:3429;height:1715;visibility:visible;mso-wrap-style:square;v-text-anchor:middle" coordsize="342913,171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" path="m342900,171450r,-85725c343252,72153,336823,59297,325755,51435,301081,32123,272467,18466,241935,11430,219043,4548,195344,706,171450,,147499,74,123712,3931,100965,11430,70866,19669,42481,33217,17145,51435,6399,59568,59,72248,,85725r,85725l342900,171450xe" fillcolor="#5a5a5a [2109]" stroked="f">
                        <v:stroke joinstyle="miter"/>
                        <v:path arrowok="t" o:connecttype="custom" o:connectlocs="342900,171450;342900,85725;325755,51435;241935,11430;171450,0;100965,11430;17145,51435;0,85725;0,171450" o:connectangles="0,0,0,0,0,0,0,0,0"/>
                      </v:shape>
                      <v:shape id="Freeform: Shape 86" o:spid="_x0000_s1029" style="position:absolute;left:4333;top:4724;width:1715;height:1714;visibility:visible;mso-wrap-style:square;v-text-anchor:middle" coordsize="171450,1714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" path="m171450,85725v,47345,-38380,85725,-85725,85725c38380,171450,,133070,,85725,,38380,38380,,85725,v47345,,85725,38380,85725,85725xe" fillcolor="#5a5a5a [2109]" stroked="f">
                        <v:stroke joinstyle="miter"/>
                        <v:path arrowok="t" o:connecttype="custom" o:connectlocs="171450,85725;85725,171450;0,85725;85725,0;171450,85725" o:connectangles="0,0,0,0,0"/>
                      </v:shape>
                      <v:shape id="Freeform: Shape 87" o:spid="_x0000_s1030" style="position:absolute;left:1190;top:5334;width:3105;height:1714;visibility:visible;mso-wrap-style:square;v-text-anchor:middle" coordsize="310528,171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" path="m222899,154305r,c249644,135218,279211,120434,310529,110490,288868,87919,276608,57951,276239,26670r,-3810c265111,18198,253648,14377,241949,11430,219056,4548,195358,705,171464,,147513,73,123725,3931,100979,11430,71185,20474,42928,33960,17159,51435,6091,59297,-338,72153,14,85725r,85725l205754,171450v4722,-6627,10517,-12422,17145,-17145xe" filled="f" stroked="f">
                        <v:stroke joinstyle="miter"/>
                        <v:path arrowok="t" o:connecttype="custom" o:connectlocs="222899,154305;222899,154305;310529,110490;276239,26670;276239,22860;241949,11430;171464,0;100979,11430;17159,51435;14,85725;14,171450;205754,171450;222899,154305" o:connectangles="0,0,0,0,0,0,0,0,0,0,0,0,0"/>
                      </v:shape>
                      <w10:wrap type="square"/>
                    </v:group>
                  </w:pict>
                </mc:Fallback>
              </mc:AlternateContent>
            </w:r>
            <w:r w:rsidRPr="00142E2B">
              <w:rPr>
                <w:rFonts w:ascii="VIC Light" w:hAnsi="VIC Light"/>
                <w:sz w:val="20"/>
                <w:szCs w:val="24"/>
              </w:rPr>
              <w:t xml:space="preserve">A school representative must attend the </w:t>
            </w:r>
            <w:r w:rsidRPr="00310613">
              <w:rPr>
                <w:rFonts w:ascii="VIC Medium" w:hAnsi="VIC Medium"/>
                <w:b/>
                <w:bCs/>
                <w:color w:val="004C97"/>
                <w:sz w:val="20"/>
                <w:szCs w:val="24"/>
              </w:rPr>
              <w:t>annual review meeting</w:t>
            </w:r>
            <w:r w:rsidRPr="00310613">
              <w:rPr>
                <w:rFonts w:ascii="VIC Light" w:hAnsi="VIC Light"/>
                <w:color w:val="004C97"/>
                <w:sz w:val="20"/>
                <w:szCs w:val="24"/>
              </w:rPr>
              <w:t xml:space="preserve"> </w:t>
            </w:r>
            <w:r w:rsidRPr="00142E2B">
              <w:rPr>
                <w:rFonts w:ascii="VIC Light" w:hAnsi="VIC Light"/>
                <w:sz w:val="20"/>
                <w:szCs w:val="24"/>
              </w:rPr>
              <w:t>with the service provider.</w:t>
            </w:r>
          </w:p>
        </w:tc>
        <w:tc>
          <w:tcPr>
            <w:tcW w:w="236" w:type="dxa"/>
            <w:vMerge/>
            <w:tcBorders>
              <w:top w:val="nil"/>
              <w:bottom w:val="nil"/>
              <w:right w:val="nil"/>
            </w:tcBorders>
            <w:shd w:val="clear" w:color="auto" w:fill="F2F2F2" w:themeFill="background1" w:themeFillShade="F2"/>
          </w:tcPr>
          <w:p w14:paraId="5A61EF4B" w14:textId="77777777" w:rsidR="00310613" w:rsidRPr="00142E2B" w:rsidRDefault="00310613" w:rsidP="00310613">
            <w:pPr>
              <w:rPr>
                <w:rFonts w:ascii="VIC Light" w:hAnsi="VIC Light"/>
                <w:noProof/>
                <w:sz w:val="20"/>
                <w:szCs w:val="24"/>
              </w:rPr>
            </w:pPr>
          </w:p>
        </w:tc>
      </w:tr>
      <w:tr w:rsidR="00310613" w:rsidRPr="001125D0" w14:paraId="6BBB3397" w14:textId="7A25F878" w:rsidTr="00310613">
        <w:trPr>
          <w:trHeight w:val="567"/>
        </w:trPr>
        <w:tc>
          <w:tcPr>
            <w:tcW w:w="239" w:type="dxa"/>
            <w:vMerge/>
            <w:tcBorders>
              <w:left w:val="nil"/>
              <w:bottom w:val="single" w:sz="8" w:space="0" w:color="767171" w:themeColor="background2" w:themeShade="80"/>
              <w:right w:val="nil"/>
            </w:tcBorders>
            <w:shd w:val="clear" w:color="auto" w:fill="F2F2F2" w:themeFill="background1" w:themeFillShade="F2"/>
          </w:tcPr>
          <w:p w14:paraId="65B92A77" w14:textId="77777777" w:rsidR="00310613" w:rsidRDefault="00310613" w:rsidP="00310613">
            <w:pPr>
              <w:jc w:val="center"/>
              <w:rPr>
                <w:rFonts w:ascii="VIC Light" w:hAnsi="VIC Light"/>
                <w:sz w:val="18"/>
                <w:szCs w:val="18"/>
              </w:rPr>
            </w:pPr>
          </w:p>
        </w:tc>
        <w:tc>
          <w:tcPr>
            <w:tcW w:w="1070" w:type="dxa"/>
            <w:vMerge/>
            <w:tcBorders>
              <w:left w:val="nil"/>
              <w:bottom w:val="single" w:sz="8" w:space="0" w:color="767171" w:themeColor="background2" w:themeShade="80"/>
              <w:right w:val="nil"/>
            </w:tcBorders>
            <w:shd w:val="clear" w:color="auto" w:fill="F2F2F2" w:themeFill="background1" w:themeFillShade="F2"/>
            <w:vAlign w:val="center"/>
          </w:tcPr>
          <w:p w14:paraId="6E7BFB64" w14:textId="4CA0370A" w:rsidR="00310613" w:rsidRPr="00013D15" w:rsidRDefault="00310613" w:rsidP="00310613">
            <w:pPr>
              <w:jc w:val="center"/>
              <w:rPr>
                <w:rFonts w:ascii="VIC Light" w:hAnsi="VIC Light"/>
                <w:sz w:val="18"/>
                <w:szCs w:val="18"/>
              </w:rPr>
            </w:pPr>
          </w:p>
        </w:tc>
        <w:tc>
          <w:tcPr>
            <w:tcW w:w="5027" w:type="dxa"/>
            <w:gridSpan w:val="4"/>
            <w:tcBorders>
              <w:left w:val="nil"/>
              <w:bottom w:val="single" w:sz="8" w:space="0" w:color="767171" w:themeColor="background2" w:themeShade="80"/>
              <w:right w:val="nil"/>
            </w:tcBorders>
            <w:shd w:val="clear" w:color="auto" w:fill="F2F2F2" w:themeFill="background1" w:themeFillShade="F2"/>
            <w:vAlign w:val="center"/>
          </w:tcPr>
          <w:p w14:paraId="31E067F9" w14:textId="0F478300" w:rsidR="00310613" w:rsidRPr="00310613" w:rsidRDefault="00310613" w:rsidP="00310613">
            <w:pPr>
              <w:rPr>
                <w:rFonts w:ascii="VIC Light" w:hAnsi="VIC Light"/>
                <w:color w:val="E57100"/>
                <w:sz w:val="18"/>
                <w:szCs w:val="18"/>
              </w:rPr>
            </w:pPr>
            <w:r w:rsidRPr="00310613">
              <w:rPr>
                <w:rFonts w:ascii="VIC Light" w:hAnsi="VIC Light"/>
                <w:noProof/>
                <w:color w:val="E57100"/>
                <w:sz w:val="18"/>
                <w:szCs w:val="18"/>
              </w:rPr>
              <mc:AlternateContent>
                <mc:Choice Requires="wpg">
                  <w:drawing>
                    <wp:anchor distT="0" distB="0" distL="0" distR="0" simplePos="0" relativeHeight="252353536" behindDoc="1" locked="0" layoutInCell="1" allowOverlap="1" wp14:anchorId="70244FB5" wp14:editId="1CD167F2">
                      <wp:simplePos x="0" y="0"/>
                      <wp:positionH relativeFrom="margin">
                        <wp:posOffset>-48895</wp:posOffset>
                      </wp:positionH>
                      <wp:positionV relativeFrom="margin">
                        <wp:posOffset>-62865</wp:posOffset>
                      </wp:positionV>
                      <wp:extent cx="203835" cy="215900"/>
                      <wp:effectExtent l="0" t="0" r="5715" b="0"/>
                      <wp:wrapSquare wrapText="bothSides"/>
                      <wp:docPr id="116" name="Group 11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203835" cy="215900"/>
                                <a:chOff x="3851" y="346"/>
                                <a:chExt cx="559" cy="598"/>
                              </a:xfrm>
                            </wpg:grpSpPr>
                            <wps:wsp>
                              <wps:cNvPr id="117" name="docshape11"/>
                              <wps:cNvSpPr>
                                <a:spLocks/>
                              </wps:cNvSpPr>
                              <wps:spPr bwMode="auto">
                                <a:xfrm>
                                  <a:off x="3940" y="588"/>
                                  <a:ext cx="381" cy="283"/>
                                </a:xfrm>
                                <a:custGeom>
                                  <a:avLst/>
                                  <a:gdLst>
                                    <a:gd name="T0" fmla="+- 0 3999 3940"/>
                                    <a:gd name="T1" fmla="*/ T0 w 381"/>
                                    <a:gd name="T2" fmla="+- 0 695 588"/>
                                    <a:gd name="T3" fmla="*/ 695 h 283"/>
                                    <a:gd name="T4" fmla="+- 0 3940 3940"/>
                                    <a:gd name="T5" fmla="*/ T4 w 381"/>
                                    <a:gd name="T6" fmla="+- 0 702 588"/>
                                    <a:gd name="T7" fmla="*/ 702 h 283"/>
                                    <a:gd name="T8" fmla="+- 0 3947 3940"/>
                                    <a:gd name="T9" fmla="*/ T8 w 381"/>
                                    <a:gd name="T10" fmla="+- 0 764 588"/>
                                    <a:gd name="T11" fmla="*/ 764 h 283"/>
                                    <a:gd name="T12" fmla="+- 0 3999 3940"/>
                                    <a:gd name="T13" fmla="*/ T12 w 381"/>
                                    <a:gd name="T14" fmla="+- 0 764 588"/>
                                    <a:gd name="T15" fmla="*/ 764 h 283"/>
                                    <a:gd name="T16" fmla="+- 0 4006 3940"/>
                                    <a:gd name="T17" fmla="*/ T16 w 381"/>
                                    <a:gd name="T18" fmla="+- 0 702 588"/>
                                    <a:gd name="T19" fmla="*/ 702 h 283"/>
                                    <a:gd name="T20" fmla="+- 0 4000 3940"/>
                                    <a:gd name="T21" fmla="*/ T20 w 381"/>
                                    <a:gd name="T22" fmla="+- 0 802 588"/>
                                    <a:gd name="T23" fmla="*/ 802 h 283"/>
                                    <a:gd name="T24" fmla="+- 0 3948 3940"/>
                                    <a:gd name="T25" fmla="*/ T24 w 381"/>
                                    <a:gd name="T26" fmla="+- 0 802 588"/>
                                    <a:gd name="T27" fmla="*/ 802 h 283"/>
                                    <a:gd name="T28" fmla="+- 0 3941 3940"/>
                                    <a:gd name="T29" fmla="*/ T28 w 381"/>
                                    <a:gd name="T30" fmla="+- 0 864 588"/>
                                    <a:gd name="T31" fmla="*/ 864 h 283"/>
                                    <a:gd name="T32" fmla="+- 0 4000 3940"/>
                                    <a:gd name="T33" fmla="*/ T32 w 381"/>
                                    <a:gd name="T34" fmla="+- 0 871 588"/>
                                    <a:gd name="T35" fmla="*/ 871 h 283"/>
                                    <a:gd name="T36" fmla="+- 0 4007 3940"/>
                                    <a:gd name="T37" fmla="*/ T36 w 381"/>
                                    <a:gd name="T38" fmla="+- 0 809 588"/>
                                    <a:gd name="T39" fmla="*/ 809 h 283"/>
                                    <a:gd name="T40" fmla="+- 0 4104 3940"/>
                                    <a:gd name="T41" fmla="*/ T40 w 381"/>
                                    <a:gd name="T42" fmla="+- 0 695 588"/>
                                    <a:gd name="T43" fmla="*/ 695 h 283"/>
                                    <a:gd name="T44" fmla="+- 0 4045 3940"/>
                                    <a:gd name="T45" fmla="*/ T44 w 381"/>
                                    <a:gd name="T46" fmla="+- 0 702 588"/>
                                    <a:gd name="T47" fmla="*/ 702 h 283"/>
                                    <a:gd name="T48" fmla="+- 0 4052 3940"/>
                                    <a:gd name="T49" fmla="*/ T48 w 381"/>
                                    <a:gd name="T50" fmla="+- 0 764 588"/>
                                    <a:gd name="T51" fmla="*/ 764 h 283"/>
                                    <a:gd name="T52" fmla="+- 0 4104 3940"/>
                                    <a:gd name="T53" fmla="*/ T52 w 381"/>
                                    <a:gd name="T54" fmla="+- 0 764 588"/>
                                    <a:gd name="T55" fmla="*/ 764 h 283"/>
                                    <a:gd name="T56" fmla="+- 0 4111 3940"/>
                                    <a:gd name="T57" fmla="*/ T56 w 381"/>
                                    <a:gd name="T58" fmla="+- 0 702 588"/>
                                    <a:gd name="T59" fmla="*/ 702 h 283"/>
                                    <a:gd name="T60" fmla="+- 0 4105 3940"/>
                                    <a:gd name="T61" fmla="*/ T60 w 381"/>
                                    <a:gd name="T62" fmla="+- 0 802 588"/>
                                    <a:gd name="T63" fmla="*/ 802 h 283"/>
                                    <a:gd name="T64" fmla="+- 0 4053 3940"/>
                                    <a:gd name="T65" fmla="*/ T64 w 381"/>
                                    <a:gd name="T66" fmla="+- 0 802 588"/>
                                    <a:gd name="T67" fmla="*/ 802 h 283"/>
                                    <a:gd name="T68" fmla="+- 0 4046 3940"/>
                                    <a:gd name="T69" fmla="*/ T68 w 381"/>
                                    <a:gd name="T70" fmla="+- 0 864 588"/>
                                    <a:gd name="T71" fmla="*/ 864 h 283"/>
                                    <a:gd name="T72" fmla="+- 0 4105 3940"/>
                                    <a:gd name="T73" fmla="*/ T72 w 381"/>
                                    <a:gd name="T74" fmla="+- 0 871 588"/>
                                    <a:gd name="T75" fmla="*/ 871 h 283"/>
                                    <a:gd name="T76" fmla="+- 0 4112 3940"/>
                                    <a:gd name="T77" fmla="*/ T76 w 381"/>
                                    <a:gd name="T78" fmla="+- 0 809 588"/>
                                    <a:gd name="T79" fmla="*/ 809 h 283"/>
                                    <a:gd name="T80" fmla="+- 0 4209 3940"/>
                                    <a:gd name="T81" fmla="*/ T80 w 381"/>
                                    <a:gd name="T82" fmla="+- 0 695 588"/>
                                    <a:gd name="T83" fmla="*/ 695 h 283"/>
                                    <a:gd name="T84" fmla="+- 0 4157 3940"/>
                                    <a:gd name="T85" fmla="*/ T84 w 381"/>
                                    <a:gd name="T86" fmla="+- 0 695 588"/>
                                    <a:gd name="T87" fmla="*/ 695 h 283"/>
                                    <a:gd name="T88" fmla="+- 0 4150 3940"/>
                                    <a:gd name="T89" fmla="*/ T88 w 381"/>
                                    <a:gd name="T90" fmla="+- 0 757 588"/>
                                    <a:gd name="T91" fmla="*/ 757 h 283"/>
                                    <a:gd name="T92" fmla="+- 0 4209 3940"/>
                                    <a:gd name="T93" fmla="*/ T92 w 381"/>
                                    <a:gd name="T94" fmla="+- 0 764 588"/>
                                    <a:gd name="T95" fmla="*/ 764 h 283"/>
                                    <a:gd name="T96" fmla="+- 0 4216 3940"/>
                                    <a:gd name="T97" fmla="*/ T96 w 381"/>
                                    <a:gd name="T98" fmla="+- 0 702 588"/>
                                    <a:gd name="T99" fmla="*/ 702 h 283"/>
                                    <a:gd name="T100" fmla="+- 0 4209 3940"/>
                                    <a:gd name="T101" fmla="*/ T100 w 381"/>
                                    <a:gd name="T102" fmla="+- 0 588 588"/>
                                    <a:gd name="T103" fmla="*/ 588 h 283"/>
                                    <a:gd name="T104" fmla="+- 0 4157 3940"/>
                                    <a:gd name="T105" fmla="*/ T104 w 381"/>
                                    <a:gd name="T106" fmla="+- 0 588 588"/>
                                    <a:gd name="T107" fmla="*/ 588 h 283"/>
                                    <a:gd name="T108" fmla="+- 0 4150 3940"/>
                                    <a:gd name="T109" fmla="*/ T108 w 381"/>
                                    <a:gd name="T110" fmla="+- 0 650 588"/>
                                    <a:gd name="T111" fmla="*/ 650 h 283"/>
                                    <a:gd name="T112" fmla="+- 0 4209 3940"/>
                                    <a:gd name="T113" fmla="*/ T112 w 381"/>
                                    <a:gd name="T114" fmla="+- 0 658 588"/>
                                    <a:gd name="T115" fmla="*/ 658 h 283"/>
                                    <a:gd name="T116" fmla="+- 0 4216 3940"/>
                                    <a:gd name="T117" fmla="*/ T116 w 381"/>
                                    <a:gd name="T118" fmla="+- 0 595 588"/>
                                    <a:gd name="T119" fmla="*/ 595 h 283"/>
                                    <a:gd name="T120" fmla="+- 0 4314 3940"/>
                                    <a:gd name="T121" fmla="*/ T120 w 381"/>
                                    <a:gd name="T122" fmla="+- 0 695 588"/>
                                    <a:gd name="T123" fmla="*/ 695 h 283"/>
                                    <a:gd name="T124" fmla="+- 0 4262 3940"/>
                                    <a:gd name="T125" fmla="*/ T124 w 381"/>
                                    <a:gd name="T126" fmla="+- 0 695 588"/>
                                    <a:gd name="T127" fmla="*/ 695 h 283"/>
                                    <a:gd name="T128" fmla="+- 0 4255 3940"/>
                                    <a:gd name="T129" fmla="*/ T128 w 381"/>
                                    <a:gd name="T130" fmla="+- 0 757 588"/>
                                    <a:gd name="T131" fmla="*/ 757 h 283"/>
                                    <a:gd name="T132" fmla="+- 0 4314 3940"/>
                                    <a:gd name="T133" fmla="*/ T132 w 381"/>
                                    <a:gd name="T134" fmla="+- 0 764 588"/>
                                    <a:gd name="T135" fmla="*/ 764 h 283"/>
                                    <a:gd name="T136" fmla="+- 0 4321 3940"/>
                                    <a:gd name="T137" fmla="*/ T136 w 381"/>
                                    <a:gd name="T138" fmla="+- 0 702 588"/>
                                    <a:gd name="T139" fmla="*/ 702 h 283"/>
                                    <a:gd name="T140" fmla="+- 0 4314 3940"/>
                                    <a:gd name="T141" fmla="*/ T140 w 381"/>
                                    <a:gd name="T142" fmla="+- 0 588 588"/>
                                    <a:gd name="T143" fmla="*/ 588 h 283"/>
                                    <a:gd name="T144" fmla="+- 0 4262 3940"/>
                                    <a:gd name="T145" fmla="*/ T144 w 381"/>
                                    <a:gd name="T146" fmla="+- 0 588 588"/>
                                    <a:gd name="T147" fmla="*/ 588 h 283"/>
                                    <a:gd name="T148" fmla="+- 0 4255 3940"/>
                                    <a:gd name="T149" fmla="*/ T148 w 381"/>
                                    <a:gd name="T150" fmla="+- 0 650 588"/>
                                    <a:gd name="T151" fmla="*/ 650 h 283"/>
                                    <a:gd name="T152" fmla="+- 0 4314 3940"/>
                                    <a:gd name="T153" fmla="*/ T152 w 381"/>
                                    <a:gd name="T154" fmla="+- 0 658 588"/>
                                    <a:gd name="T155" fmla="*/ 658 h 283"/>
                                    <a:gd name="T156" fmla="+- 0 4321 3940"/>
                                    <a:gd name="T157" fmla="*/ T156 w 381"/>
                                    <a:gd name="T158" fmla="+- 0 595 588"/>
                                    <a:gd name="T159" fmla="*/ 595 h 28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Lst>
                                  <a:rect l="0" t="0" r="r" b="b"/>
                                  <a:pathLst>
                                    <a:path w="381" h="283">
                                      <a:moveTo>
                                        <a:pt x="66" y="114"/>
                                      </a:moveTo>
                                      <a:lnTo>
                                        <a:pt x="59" y="107"/>
                                      </a:lnTo>
                                      <a:lnTo>
                                        <a:pt x="7" y="107"/>
                                      </a:lnTo>
                                      <a:lnTo>
                                        <a:pt x="0" y="114"/>
                                      </a:lnTo>
                                      <a:lnTo>
                                        <a:pt x="0" y="169"/>
                                      </a:lnTo>
                                      <a:lnTo>
                                        <a:pt x="7" y="176"/>
                                      </a:lnTo>
                                      <a:lnTo>
                                        <a:pt x="16" y="176"/>
                                      </a:lnTo>
                                      <a:lnTo>
                                        <a:pt x="59" y="176"/>
                                      </a:lnTo>
                                      <a:lnTo>
                                        <a:pt x="66" y="169"/>
                                      </a:lnTo>
                                      <a:lnTo>
                                        <a:pt x="66" y="114"/>
                                      </a:lnTo>
                                      <a:close/>
                                      <a:moveTo>
                                        <a:pt x="67" y="221"/>
                                      </a:moveTo>
                                      <a:lnTo>
                                        <a:pt x="60" y="214"/>
                                      </a:lnTo>
                                      <a:lnTo>
                                        <a:pt x="52" y="214"/>
                                      </a:lnTo>
                                      <a:lnTo>
                                        <a:pt x="8" y="214"/>
                                      </a:lnTo>
                                      <a:lnTo>
                                        <a:pt x="1" y="221"/>
                                      </a:lnTo>
                                      <a:lnTo>
                                        <a:pt x="1" y="276"/>
                                      </a:lnTo>
                                      <a:lnTo>
                                        <a:pt x="8" y="283"/>
                                      </a:lnTo>
                                      <a:lnTo>
                                        <a:pt x="60" y="283"/>
                                      </a:lnTo>
                                      <a:lnTo>
                                        <a:pt x="67" y="276"/>
                                      </a:lnTo>
                                      <a:lnTo>
                                        <a:pt x="67" y="221"/>
                                      </a:lnTo>
                                      <a:close/>
                                      <a:moveTo>
                                        <a:pt x="171" y="114"/>
                                      </a:moveTo>
                                      <a:lnTo>
                                        <a:pt x="164" y="107"/>
                                      </a:lnTo>
                                      <a:lnTo>
                                        <a:pt x="112" y="107"/>
                                      </a:lnTo>
                                      <a:lnTo>
                                        <a:pt x="105" y="114"/>
                                      </a:lnTo>
                                      <a:lnTo>
                                        <a:pt x="105" y="169"/>
                                      </a:lnTo>
                                      <a:lnTo>
                                        <a:pt x="112" y="176"/>
                                      </a:lnTo>
                                      <a:lnTo>
                                        <a:pt x="121" y="176"/>
                                      </a:lnTo>
                                      <a:lnTo>
                                        <a:pt x="164" y="176"/>
                                      </a:lnTo>
                                      <a:lnTo>
                                        <a:pt x="171" y="169"/>
                                      </a:lnTo>
                                      <a:lnTo>
                                        <a:pt x="171" y="114"/>
                                      </a:lnTo>
                                      <a:close/>
                                      <a:moveTo>
                                        <a:pt x="172" y="221"/>
                                      </a:moveTo>
                                      <a:lnTo>
                                        <a:pt x="165" y="214"/>
                                      </a:lnTo>
                                      <a:lnTo>
                                        <a:pt x="157" y="214"/>
                                      </a:lnTo>
                                      <a:lnTo>
                                        <a:pt x="113" y="214"/>
                                      </a:lnTo>
                                      <a:lnTo>
                                        <a:pt x="106" y="221"/>
                                      </a:lnTo>
                                      <a:lnTo>
                                        <a:pt x="106" y="276"/>
                                      </a:lnTo>
                                      <a:lnTo>
                                        <a:pt x="113" y="283"/>
                                      </a:lnTo>
                                      <a:lnTo>
                                        <a:pt x="165" y="283"/>
                                      </a:lnTo>
                                      <a:lnTo>
                                        <a:pt x="172" y="276"/>
                                      </a:lnTo>
                                      <a:lnTo>
                                        <a:pt x="172" y="221"/>
                                      </a:lnTo>
                                      <a:close/>
                                      <a:moveTo>
                                        <a:pt x="276" y="114"/>
                                      </a:moveTo>
                                      <a:lnTo>
                                        <a:pt x="269" y="107"/>
                                      </a:lnTo>
                                      <a:lnTo>
                                        <a:pt x="261" y="107"/>
                                      </a:lnTo>
                                      <a:lnTo>
                                        <a:pt x="217" y="107"/>
                                      </a:lnTo>
                                      <a:lnTo>
                                        <a:pt x="210" y="114"/>
                                      </a:lnTo>
                                      <a:lnTo>
                                        <a:pt x="210" y="169"/>
                                      </a:lnTo>
                                      <a:lnTo>
                                        <a:pt x="217" y="176"/>
                                      </a:lnTo>
                                      <a:lnTo>
                                        <a:pt x="269" y="176"/>
                                      </a:lnTo>
                                      <a:lnTo>
                                        <a:pt x="276" y="169"/>
                                      </a:lnTo>
                                      <a:lnTo>
                                        <a:pt x="276" y="114"/>
                                      </a:lnTo>
                                      <a:close/>
                                      <a:moveTo>
                                        <a:pt x="276" y="7"/>
                                      </a:moveTo>
                                      <a:lnTo>
                                        <a:pt x="269" y="0"/>
                                      </a:lnTo>
                                      <a:lnTo>
                                        <a:pt x="261" y="0"/>
                                      </a:lnTo>
                                      <a:lnTo>
                                        <a:pt x="217" y="0"/>
                                      </a:lnTo>
                                      <a:lnTo>
                                        <a:pt x="210" y="7"/>
                                      </a:lnTo>
                                      <a:lnTo>
                                        <a:pt x="210" y="62"/>
                                      </a:lnTo>
                                      <a:lnTo>
                                        <a:pt x="217" y="70"/>
                                      </a:lnTo>
                                      <a:lnTo>
                                        <a:pt x="269" y="70"/>
                                      </a:lnTo>
                                      <a:lnTo>
                                        <a:pt x="276" y="62"/>
                                      </a:lnTo>
                                      <a:lnTo>
                                        <a:pt x="276" y="7"/>
                                      </a:lnTo>
                                      <a:close/>
                                      <a:moveTo>
                                        <a:pt x="381" y="114"/>
                                      </a:moveTo>
                                      <a:lnTo>
                                        <a:pt x="374" y="107"/>
                                      </a:lnTo>
                                      <a:lnTo>
                                        <a:pt x="366" y="107"/>
                                      </a:lnTo>
                                      <a:lnTo>
                                        <a:pt x="322" y="107"/>
                                      </a:lnTo>
                                      <a:lnTo>
                                        <a:pt x="315" y="114"/>
                                      </a:lnTo>
                                      <a:lnTo>
                                        <a:pt x="315" y="169"/>
                                      </a:lnTo>
                                      <a:lnTo>
                                        <a:pt x="322" y="176"/>
                                      </a:lnTo>
                                      <a:lnTo>
                                        <a:pt x="374" y="176"/>
                                      </a:lnTo>
                                      <a:lnTo>
                                        <a:pt x="381" y="169"/>
                                      </a:lnTo>
                                      <a:lnTo>
                                        <a:pt x="381" y="114"/>
                                      </a:lnTo>
                                      <a:close/>
                                      <a:moveTo>
                                        <a:pt x="381" y="7"/>
                                      </a:moveTo>
                                      <a:lnTo>
                                        <a:pt x="374" y="0"/>
                                      </a:lnTo>
                                      <a:lnTo>
                                        <a:pt x="366" y="0"/>
                                      </a:lnTo>
                                      <a:lnTo>
                                        <a:pt x="322" y="0"/>
                                      </a:lnTo>
                                      <a:lnTo>
                                        <a:pt x="315" y="7"/>
                                      </a:lnTo>
                                      <a:lnTo>
                                        <a:pt x="315" y="62"/>
                                      </a:lnTo>
                                      <a:lnTo>
                                        <a:pt x="322" y="70"/>
                                      </a:lnTo>
                                      <a:lnTo>
                                        <a:pt x="374" y="70"/>
                                      </a:lnTo>
                                      <a:lnTo>
                                        <a:pt x="381" y="62"/>
                                      </a:lnTo>
                                      <a:lnTo>
                                        <a:pt x="381" y="7"/>
                                      </a:lnTo>
                                      <a:close/>
                                    </a:path>
                                  </a:pathLst>
                                </a:custGeom>
                                <a:solidFill>
                                  <a:srgbClr val="4C525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8" name="docshape12"/>
                              <wps:cNvSpPr>
                                <a:spLocks/>
                              </wps:cNvSpPr>
                              <wps:spPr bwMode="auto">
                                <a:xfrm>
                                  <a:off x="3851" y="394"/>
                                  <a:ext cx="559" cy="550"/>
                                </a:xfrm>
                                <a:custGeom>
                                  <a:avLst/>
                                  <a:gdLst>
                                    <a:gd name="T0" fmla="+- 0 3921 3851"/>
                                    <a:gd name="T1" fmla="*/ T0 w 559"/>
                                    <a:gd name="T2" fmla="+- 0 395 395"/>
                                    <a:gd name="T3" fmla="*/ 395 h 550"/>
                                    <a:gd name="T4" fmla="+- 0 3858 3851"/>
                                    <a:gd name="T5" fmla="*/ T4 w 559"/>
                                    <a:gd name="T6" fmla="+- 0 395 395"/>
                                    <a:gd name="T7" fmla="*/ 395 h 550"/>
                                    <a:gd name="T8" fmla="+- 0 3851 3851"/>
                                    <a:gd name="T9" fmla="*/ T8 w 559"/>
                                    <a:gd name="T10" fmla="+- 0 402 395"/>
                                    <a:gd name="T11" fmla="*/ 402 h 550"/>
                                    <a:gd name="T12" fmla="+- 0 3851 3851"/>
                                    <a:gd name="T13" fmla="*/ T12 w 559"/>
                                    <a:gd name="T14" fmla="+- 0 937 395"/>
                                    <a:gd name="T15" fmla="*/ 937 h 550"/>
                                    <a:gd name="T16" fmla="+- 0 3858 3851"/>
                                    <a:gd name="T17" fmla="*/ T16 w 559"/>
                                    <a:gd name="T18" fmla="+- 0 944 395"/>
                                    <a:gd name="T19" fmla="*/ 944 h 550"/>
                                    <a:gd name="T20" fmla="+- 0 4403 3851"/>
                                    <a:gd name="T21" fmla="*/ T20 w 559"/>
                                    <a:gd name="T22" fmla="+- 0 944 395"/>
                                    <a:gd name="T23" fmla="*/ 944 h 550"/>
                                    <a:gd name="T24" fmla="+- 0 4410 3851"/>
                                    <a:gd name="T25" fmla="*/ T24 w 559"/>
                                    <a:gd name="T26" fmla="+- 0 937 395"/>
                                    <a:gd name="T27" fmla="*/ 937 h 550"/>
                                    <a:gd name="T28" fmla="+- 0 4410 3851"/>
                                    <a:gd name="T29" fmla="*/ T28 w 559"/>
                                    <a:gd name="T30" fmla="+- 0 902 395"/>
                                    <a:gd name="T31" fmla="*/ 902 h 550"/>
                                    <a:gd name="T32" fmla="+- 0 3891 3851"/>
                                    <a:gd name="T33" fmla="*/ T32 w 559"/>
                                    <a:gd name="T34" fmla="+- 0 902 395"/>
                                    <a:gd name="T35" fmla="*/ 902 h 550"/>
                                    <a:gd name="T36" fmla="+- 0 3891 3851"/>
                                    <a:gd name="T37" fmla="*/ T36 w 559"/>
                                    <a:gd name="T38" fmla="+- 0 558 395"/>
                                    <a:gd name="T39" fmla="*/ 558 h 550"/>
                                    <a:gd name="T40" fmla="+- 0 4410 3851"/>
                                    <a:gd name="T41" fmla="*/ T40 w 559"/>
                                    <a:gd name="T42" fmla="+- 0 558 395"/>
                                    <a:gd name="T43" fmla="*/ 558 h 550"/>
                                    <a:gd name="T44" fmla="+- 0 4410 3851"/>
                                    <a:gd name="T45" fmla="*/ T44 w 559"/>
                                    <a:gd name="T46" fmla="+- 0 486 395"/>
                                    <a:gd name="T47" fmla="*/ 486 h 550"/>
                                    <a:gd name="T48" fmla="+- 0 3954 3851"/>
                                    <a:gd name="T49" fmla="*/ T48 w 559"/>
                                    <a:gd name="T50" fmla="+- 0 486 395"/>
                                    <a:gd name="T51" fmla="*/ 486 h 550"/>
                                    <a:gd name="T52" fmla="+- 0 3941 3851"/>
                                    <a:gd name="T53" fmla="*/ T52 w 559"/>
                                    <a:gd name="T54" fmla="+- 0 483 395"/>
                                    <a:gd name="T55" fmla="*/ 483 h 550"/>
                                    <a:gd name="T56" fmla="+- 0 3931 3851"/>
                                    <a:gd name="T57" fmla="*/ T56 w 559"/>
                                    <a:gd name="T58" fmla="+- 0 476 395"/>
                                    <a:gd name="T59" fmla="*/ 476 h 550"/>
                                    <a:gd name="T60" fmla="+- 0 3924 3851"/>
                                    <a:gd name="T61" fmla="*/ T60 w 559"/>
                                    <a:gd name="T62" fmla="+- 0 465 395"/>
                                    <a:gd name="T63" fmla="*/ 465 h 550"/>
                                    <a:gd name="T64" fmla="+- 0 3921 3851"/>
                                    <a:gd name="T65" fmla="*/ T64 w 559"/>
                                    <a:gd name="T66" fmla="+- 0 451 395"/>
                                    <a:gd name="T67" fmla="*/ 451 h 550"/>
                                    <a:gd name="T68" fmla="+- 0 3921 3851"/>
                                    <a:gd name="T69" fmla="*/ T68 w 559"/>
                                    <a:gd name="T70" fmla="+- 0 395 395"/>
                                    <a:gd name="T71" fmla="*/ 395 h 550"/>
                                    <a:gd name="T72" fmla="+- 0 4410 3851"/>
                                    <a:gd name="T73" fmla="*/ T72 w 559"/>
                                    <a:gd name="T74" fmla="+- 0 558 395"/>
                                    <a:gd name="T75" fmla="*/ 558 h 550"/>
                                    <a:gd name="T76" fmla="+- 0 4371 3851"/>
                                    <a:gd name="T77" fmla="*/ T76 w 559"/>
                                    <a:gd name="T78" fmla="+- 0 558 395"/>
                                    <a:gd name="T79" fmla="*/ 558 h 550"/>
                                    <a:gd name="T80" fmla="+- 0 4371 3851"/>
                                    <a:gd name="T81" fmla="*/ T80 w 559"/>
                                    <a:gd name="T82" fmla="+- 0 902 395"/>
                                    <a:gd name="T83" fmla="*/ 902 h 550"/>
                                    <a:gd name="T84" fmla="+- 0 4410 3851"/>
                                    <a:gd name="T85" fmla="*/ T84 w 559"/>
                                    <a:gd name="T86" fmla="+- 0 902 395"/>
                                    <a:gd name="T87" fmla="*/ 902 h 550"/>
                                    <a:gd name="T88" fmla="+- 0 4410 3851"/>
                                    <a:gd name="T89" fmla="*/ T88 w 559"/>
                                    <a:gd name="T90" fmla="+- 0 558 395"/>
                                    <a:gd name="T91" fmla="*/ 558 h 550"/>
                                    <a:gd name="T92" fmla="+- 0 4078 3851"/>
                                    <a:gd name="T93" fmla="*/ T92 w 559"/>
                                    <a:gd name="T94" fmla="+- 0 395 395"/>
                                    <a:gd name="T95" fmla="*/ 395 h 550"/>
                                    <a:gd name="T96" fmla="+- 0 4026 3851"/>
                                    <a:gd name="T97" fmla="*/ T96 w 559"/>
                                    <a:gd name="T98" fmla="+- 0 395 395"/>
                                    <a:gd name="T99" fmla="*/ 395 h 550"/>
                                    <a:gd name="T100" fmla="+- 0 4026 3851"/>
                                    <a:gd name="T101" fmla="*/ T100 w 559"/>
                                    <a:gd name="T102" fmla="+- 0 451 395"/>
                                    <a:gd name="T103" fmla="*/ 451 h 550"/>
                                    <a:gd name="T104" fmla="+- 0 4023 3851"/>
                                    <a:gd name="T105" fmla="*/ T104 w 559"/>
                                    <a:gd name="T106" fmla="+- 0 465 395"/>
                                    <a:gd name="T107" fmla="*/ 465 h 550"/>
                                    <a:gd name="T108" fmla="+- 0 4016 3851"/>
                                    <a:gd name="T109" fmla="*/ T108 w 559"/>
                                    <a:gd name="T110" fmla="+- 0 476 395"/>
                                    <a:gd name="T111" fmla="*/ 476 h 550"/>
                                    <a:gd name="T112" fmla="+- 0 4005 3851"/>
                                    <a:gd name="T113" fmla="*/ T112 w 559"/>
                                    <a:gd name="T114" fmla="+- 0 483 395"/>
                                    <a:gd name="T115" fmla="*/ 483 h 550"/>
                                    <a:gd name="T116" fmla="+- 0 3992 3851"/>
                                    <a:gd name="T117" fmla="*/ T116 w 559"/>
                                    <a:gd name="T118" fmla="+- 0 486 395"/>
                                    <a:gd name="T119" fmla="*/ 486 h 550"/>
                                    <a:gd name="T120" fmla="+- 0 4112 3851"/>
                                    <a:gd name="T121" fmla="*/ T120 w 559"/>
                                    <a:gd name="T122" fmla="+- 0 486 395"/>
                                    <a:gd name="T123" fmla="*/ 486 h 550"/>
                                    <a:gd name="T124" fmla="+- 0 4099 3851"/>
                                    <a:gd name="T125" fmla="*/ T124 w 559"/>
                                    <a:gd name="T126" fmla="+- 0 483 395"/>
                                    <a:gd name="T127" fmla="*/ 483 h 550"/>
                                    <a:gd name="T128" fmla="+- 0 4088 3851"/>
                                    <a:gd name="T129" fmla="*/ T128 w 559"/>
                                    <a:gd name="T130" fmla="+- 0 476 395"/>
                                    <a:gd name="T131" fmla="*/ 476 h 550"/>
                                    <a:gd name="T132" fmla="+- 0 4081 3851"/>
                                    <a:gd name="T133" fmla="*/ T132 w 559"/>
                                    <a:gd name="T134" fmla="+- 0 465 395"/>
                                    <a:gd name="T135" fmla="*/ 465 h 550"/>
                                    <a:gd name="T136" fmla="+- 0 4078 3851"/>
                                    <a:gd name="T137" fmla="*/ T136 w 559"/>
                                    <a:gd name="T138" fmla="+- 0 451 395"/>
                                    <a:gd name="T139" fmla="*/ 451 h 550"/>
                                    <a:gd name="T140" fmla="+- 0 4078 3851"/>
                                    <a:gd name="T141" fmla="*/ T140 w 559"/>
                                    <a:gd name="T142" fmla="+- 0 395 395"/>
                                    <a:gd name="T143" fmla="*/ 395 h 550"/>
                                    <a:gd name="T144" fmla="+- 0 4236 3851"/>
                                    <a:gd name="T145" fmla="*/ T144 w 559"/>
                                    <a:gd name="T146" fmla="+- 0 395 395"/>
                                    <a:gd name="T147" fmla="*/ 395 h 550"/>
                                    <a:gd name="T148" fmla="+- 0 4183 3851"/>
                                    <a:gd name="T149" fmla="*/ T148 w 559"/>
                                    <a:gd name="T150" fmla="+- 0 395 395"/>
                                    <a:gd name="T151" fmla="*/ 395 h 550"/>
                                    <a:gd name="T152" fmla="+- 0 4183 3851"/>
                                    <a:gd name="T153" fmla="*/ T152 w 559"/>
                                    <a:gd name="T154" fmla="+- 0 451 395"/>
                                    <a:gd name="T155" fmla="*/ 451 h 550"/>
                                    <a:gd name="T156" fmla="+- 0 4180 3851"/>
                                    <a:gd name="T157" fmla="*/ T156 w 559"/>
                                    <a:gd name="T158" fmla="+- 0 465 395"/>
                                    <a:gd name="T159" fmla="*/ 465 h 550"/>
                                    <a:gd name="T160" fmla="+- 0 4173 3851"/>
                                    <a:gd name="T161" fmla="*/ T160 w 559"/>
                                    <a:gd name="T162" fmla="+- 0 476 395"/>
                                    <a:gd name="T163" fmla="*/ 476 h 550"/>
                                    <a:gd name="T164" fmla="+- 0 4163 3851"/>
                                    <a:gd name="T165" fmla="*/ T164 w 559"/>
                                    <a:gd name="T166" fmla="+- 0 483 395"/>
                                    <a:gd name="T167" fmla="*/ 483 h 550"/>
                                    <a:gd name="T168" fmla="+- 0 4149 3851"/>
                                    <a:gd name="T169" fmla="*/ T168 w 559"/>
                                    <a:gd name="T170" fmla="+- 0 486 395"/>
                                    <a:gd name="T171" fmla="*/ 486 h 550"/>
                                    <a:gd name="T172" fmla="+- 0 4270 3851"/>
                                    <a:gd name="T173" fmla="*/ T172 w 559"/>
                                    <a:gd name="T174" fmla="+- 0 486 395"/>
                                    <a:gd name="T175" fmla="*/ 486 h 550"/>
                                    <a:gd name="T176" fmla="+- 0 4257 3851"/>
                                    <a:gd name="T177" fmla="*/ T176 w 559"/>
                                    <a:gd name="T178" fmla="+- 0 483 395"/>
                                    <a:gd name="T179" fmla="*/ 483 h 550"/>
                                    <a:gd name="T180" fmla="+- 0 4246 3851"/>
                                    <a:gd name="T181" fmla="*/ T180 w 559"/>
                                    <a:gd name="T182" fmla="+- 0 476 395"/>
                                    <a:gd name="T183" fmla="*/ 476 h 550"/>
                                    <a:gd name="T184" fmla="+- 0 4239 3851"/>
                                    <a:gd name="T185" fmla="*/ T184 w 559"/>
                                    <a:gd name="T186" fmla="+- 0 465 395"/>
                                    <a:gd name="T187" fmla="*/ 465 h 550"/>
                                    <a:gd name="T188" fmla="+- 0 4236 3851"/>
                                    <a:gd name="T189" fmla="*/ T188 w 559"/>
                                    <a:gd name="T190" fmla="+- 0 451 395"/>
                                    <a:gd name="T191" fmla="*/ 451 h 550"/>
                                    <a:gd name="T192" fmla="+- 0 4236 3851"/>
                                    <a:gd name="T193" fmla="*/ T192 w 559"/>
                                    <a:gd name="T194" fmla="+- 0 395 395"/>
                                    <a:gd name="T195" fmla="*/ 395 h 550"/>
                                    <a:gd name="T196" fmla="+- 0 4403 3851"/>
                                    <a:gd name="T197" fmla="*/ T196 w 559"/>
                                    <a:gd name="T198" fmla="+- 0 395 395"/>
                                    <a:gd name="T199" fmla="*/ 395 h 550"/>
                                    <a:gd name="T200" fmla="+- 0 4341 3851"/>
                                    <a:gd name="T201" fmla="*/ T200 w 559"/>
                                    <a:gd name="T202" fmla="+- 0 395 395"/>
                                    <a:gd name="T203" fmla="*/ 395 h 550"/>
                                    <a:gd name="T204" fmla="+- 0 4341 3851"/>
                                    <a:gd name="T205" fmla="*/ T204 w 559"/>
                                    <a:gd name="T206" fmla="+- 0 451 395"/>
                                    <a:gd name="T207" fmla="*/ 451 h 550"/>
                                    <a:gd name="T208" fmla="+- 0 4338 3851"/>
                                    <a:gd name="T209" fmla="*/ T208 w 559"/>
                                    <a:gd name="T210" fmla="+- 0 465 395"/>
                                    <a:gd name="T211" fmla="*/ 465 h 550"/>
                                    <a:gd name="T212" fmla="+- 0 4331 3851"/>
                                    <a:gd name="T213" fmla="*/ T212 w 559"/>
                                    <a:gd name="T214" fmla="+- 0 476 395"/>
                                    <a:gd name="T215" fmla="*/ 476 h 550"/>
                                    <a:gd name="T216" fmla="+- 0 4320 3851"/>
                                    <a:gd name="T217" fmla="*/ T216 w 559"/>
                                    <a:gd name="T218" fmla="+- 0 483 395"/>
                                    <a:gd name="T219" fmla="*/ 483 h 550"/>
                                    <a:gd name="T220" fmla="+- 0 4307 3851"/>
                                    <a:gd name="T221" fmla="*/ T220 w 559"/>
                                    <a:gd name="T222" fmla="+- 0 486 395"/>
                                    <a:gd name="T223" fmla="*/ 486 h 550"/>
                                    <a:gd name="T224" fmla="+- 0 4410 3851"/>
                                    <a:gd name="T225" fmla="*/ T224 w 559"/>
                                    <a:gd name="T226" fmla="+- 0 486 395"/>
                                    <a:gd name="T227" fmla="*/ 486 h 550"/>
                                    <a:gd name="T228" fmla="+- 0 4410 3851"/>
                                    <a:gd name="T229" fmla="*/ T228 w 559"/>
                                    <a:gd name="T230" fmla="+- 0 402 395"/>
                                    <a:gd name="T231" fmla="*/ 402 h 550"/>
                                    <a:gd name="T232" fmla="+- 0 4403 3851"/>
                                    <a:gd name="T233" fmla="*/ T232 w 559"/>
                                    <a:gd name="T234" fmla="+- 0 395 395"/>
                                    <a:gd name="T235" fmla="*/ 395 h 5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Lst>
                                  <a:rect l="0" t="0" r="r" b="b"/>
                                  <a:pathLst>
                                    <a:path w="559" h="550">
                                      <a:moveTo>
                                        <a:pt x="70" y="0"/>
                                      </a:moveTo>
                                      <a:lnTo>
                                        <a:pt x="7" y="0"/>
                                      </a:lnTo>
                                      <a:lnTo>
                                        <a:pt x="0" y="7"/>
                                      </a:lnTo>
                                      <a:lnTo>
                                        <a:pt x="0" y="542"/>
                                      </a:lnTo>
                                      <a:lnTo>
                                        <a:pt x="7" y="549"/>
                                      </a:lnTo>
                                      <a:lnTo>
                                        <a:pt x="552" y="549"/>
                                      </a:lnTo>
                                      <a:lnTo>
                                        <a:pt x="559" y="542"/>
                                      </a:lnTo>
                                      <a:lnTo>
                                        <a:pt x="559" y="507"/>
                                      </a:lnTo>
                                      <a:lnTo>
                                        <a:pt x="40" y="507"/>
                                      </a:lnTo>
                                      <a:lnTo>
                                        <a:pt x="40" y="163"/>
                                      </a:lnTo>
                                      <a:lnTo>
                                        <a:pt x="559" y="163"/>
                                      </a:lnTo>
                                      <a:lnTo>
                                        <a:pt x="559" y="91"/>
                                      </a:lnTo>
                                      <a:lnTo>
                                        <a:pt x="103" y="91"/>
                                      </a:lnTo>
                                      <a:lnTo>
                                        <a:pt x="90" y="88"/>
                                      </a:lnTo>
                                      <a:lnTo>
                                        <a:pt x="80" y="81"/>
                                      </a:lnTo>
                                      <a:lnTo>
                                        <a:pt x="73" y="70"/>
                                      </a:lnTo>
                                      <a:lnTo>
                                        <a:pt x="70" y="56"/>
                                      </a:lnTo>
                                      <a:lnTo>
                                        <a:pt x="70" y="0"/>
                                      </a:lnTo>
                                      <a:close/>
                                      <a:moveTo>
                                        <a:pt x="559" y="163"/>
                                      </a:moveTo>
                                      <a:lnTo>
                                        <a:pt x="520" y="163"/>
                                      </a:lnTo>
                                      <a:lnTo>
                                        <a:pt x="520" y="507"/>
                                      </a:lnTo>
                                      <a:lnTo>
                                        <a:pt x="559" y="507"/>
                                      </a:lnTo>
                                      <a:lnTo>
                                        <a:pt x="559" y="163"/>
                                      </a:lnTo>
                                      <a:close/>
                                      <a:moveTo>
                                        <a:pt x="227" y="0"/>
                                      </a:moveTo>
                                      <a:lnTo>
                                        <a:pt x="175" y="0"/>
                                      </a:lnTo>
                                      <a:lnTo>
                                        <a:pt x="175" y="56"/>
                                      </a:lnTo>
                                      <a:lnTo>
                                        <a:pt x="172" y="70"/>
                                      </a:lnTo>
                                      <a:lnTo>
                                        <a:pt x="165" y="81"/>
                                      </a:lnTo>
                                      <a:lnTo>
                                        <a:pt x="154" y="88"/>
                                      </a:lnTo>
                                      <a:lnTo>
                                        <a:pt x="141" y="91"/>
                                      </a:lnTo>
                                      <a:lnTo>
                                        <a:pt x="261" y="91"/>
                                      </a:lnTo>
                                      <a:lnTo>
                                        <a:pt x="248" y="88"/>
                                      </a:lnTo>
                                      <a:lnTo>
                                        <a:pt x="237" y="81"/>
                                      </a:lnTo>
                                      <a:lnTo>
                                        <a:pt x="230" y="70"/>
                                      </a:lnTo>
                                      <a:lnTo>
                                        <a:pt x="227" y="56"/>
                                      </a:lnTo>
                                      <a:lnTo>
                                        <a:pt x="227" y="0"/>
                                      </a:lnTo>
                                      <a:close/>
                                      <a:moveTo>
                                        <a:pt x="385" y="0"/>
                                      </a:moveTo>
                                      <a:lnTo>
                                        <a:pt x="332" y="0"/>
                                      </a:lnTo>
                                      <a:lnTo>
                                        <a:pt x="332" y="56"/>
                                      </a:lnTo>
                                      <a:lnTo>
                                        <a:pt x="329" y="70"/>
                                      </a:lnTo>
                                      <a:lnTo>
                                        <a:pt x="322" y="81"/>
                                      </a:lnTo>
                                      <a:lnTo>
                                        <a:pt x="312" y="88"/>
                                      </a:lnTo>
                                      <a:lnTo>
                                        <a:pt x="298" y="91"/>
                                      </a:lnTo>
                                      <a:lnTo>
                                        <a:pt x="419" y="91"/>
                                      </a:lnTo>
                                      <a:lnTo>
                                        <a:pt x="406" y="88"/>
                                      </a:lnTo>
                                      <a:lnTo>
                                        <a:pt x="395" y="81"/>
                                      </a:lnTo>
                                      <a:lnTo>
                                        <a:pt x="388" y="70"/>
                                      </a:lnTo>
                                      <a:lnTo>
                                        <a:pt x="385" y="56"/>
                                      </a:lnTo>
                                      <a:lnTo>
                                        <a:pt x="385" y="0"/>
                                      </a:lnTo>
                                      <a:close/>
                                      <a:moveTo>
                                        <a:pt x="552" y="0"/>
                                      </a:moveTo>
                                      <a:lnTo>
                                        <a:pt x="490" y="0"/>
                                      </a:lnTo>
                                      <a:lnTo>
                                        <a:pt x="490" y="56"/>
                                      </a:lnTo>
                                      <a:lnTo>
                                        <a:pt x="487" y="70"/>
                                      </a:lnTo>
                                      <a:lnTo>
                                        <a:pt x="480" y="81"/>
                                      </a:lnTo>
                                      <a:lnTo>
                                        <a:pt x="469" y="88"/>
                                      </a:lnTo>
                                      <a:lnTo>
                                        <a:pt x="456" y="91"/>
                                      </a:lnTo>
                                      <a:lnTo>
                                        <a:pt x="559" y="91"/>
                                      </a:lnTo>
                                      <a:lnTo>
                                        <a:pt x="559" y="7"/>
                                      </a:lnTo>
                                      <a:lnTo>
                                        <a:pt x="552" y="0"/>
                                      </a:lnTo>
                                      <a:close/>
                                    </a:path>
                                  </a:pathLst>
                                </a:custGeom>
                                <a:solidFill>
                                  <a:srgbClr val="E571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9" name="docshape13"/>
                              <wps:cNvSpPr>
                                <a:spLocks/>
                              </wps:cNvSpPr>
                              <wps:spPr bwMode="auto">
                                <a:xfrm>
                                  <a:off x="3939" y="346"/>
                                  <a:ext cx="384" cy="121"/>
                                </a:xfrm>
                                <a:custGeom>
                                  <a:avLst/>
                                  <a:gdLst>
                                    <a:gd name="T0" fmla="+- 0 4007 3939"/>
                                    <a:gd name="T1" fmla="*/ T0 w 384"/>
                                    <a:gd name="T2" fmla="+- 0 353 346"/>
                                    <a:gd name="T3" fmla="*/ 353 h 121"/>
                                    <a:gd name="T4" fmla="+- 0 4000 3939"/>
                                    <a:gd name="T5" fmla="*/ T4 w 384"/>
                                    <a:gd name="T6" fmla="+- 0 346 346"/>
                                    <a:gd name="T7" fmla="*/ 346 h 121"/>
                                    <a:gd name="T8" fmla="+- 0 3955 3939"/>
                                    <a:gd name="T9" fmla="*/ T8 w 384"/>
                                    <a:gd name="T10" fmla="+- 0 346 346"/>
                                    <a:gd name="T11" fmla="*/ 346 h 121"/>
                                    <a:gd name="T12" fmla="+- 0 3946 3939"/>
                                    <a:gd name="T13" fmla="*/ T12 w 384"/>
                                    <a:gd name="T14" fmla="+- 0 346 346"/>
                                    <a:gd name="T15" fmla="*/ 346 h 121"/>
                                    <a:gd name="T16" fmla="+- 0 3939 3939"/>
                                    <a:gd name="T17" fmla="*/ T16 w 384"/>
                                    <a:gd name="T18" fmla="+- 0 353 346"/>
                                    <a:gd name="T19" fmla="*/ 353 h 121"/>
                                    <a:gd name="T20" fmla="+- 0 3939 3939"/>
                                    <a:gd name="T21" fmla="*/ T20 w 384"/>
                                    <a:gd name="T22" fmla="+- 0 460 346"/>
                                    <a:gd name="T23" fmla="*/ 460 h 121"/>
                                    <a:gd name="T24" fmla="+- 0 3946 3939"/>
                                    <a:gd name="T25" fmla="*/ T24 w 384"/>
                                    <a:gd name="T26" fmla="+- 0 467 346"/>
                                    <a:gd name="T27" fmla="*/ 467 h 121"/>
                                    <a:gd name="T28" fmla="+- 0 4000 3939"/>
                                    <a:gd name="T29" fmla="*/ T28 w 384"/>
                                    <a:gd name="T30" fmla="+- 0 467 346"/>
                                    <a:gd name="T31" fmla="*/ 467 h 121"/>
                                    <a:gd name="T32" fmla="+- 0 4007 3939"/>
                                    <a:gd name="T33" fmla="*/ T32 w 384"/>
                                    <a:gd name="T34" fmla="+- 0 460 346"/>
                                    <a:gd name="T35" fmla="*/ 460 h 121"/>
                                    <a:gd name="T36" fmla="+- 0 4007 3939"/>
                                    <a:gd name="T37" fmla="*/ T36 w 384"/>
                                    <a:gd name="T38" fmla="+- 0 353 346"/>
                                    <a:gd name="T39" fmla="*/ 353 h 121"/>
                                    <a:gd name="T40" fmla="+- 0 4165 3939"/>
                                    <a:gd name="T41" fmla="*/ T40 w 384"/>
                                    <a:gd name="T42" fmla="+- 0 353 346"/>
                                    <a:gd name="T43" fmla="*/ 353 h 121"/>
                                    <a:gd name="T44" fmla="+- 0 4158 3939"/>
                                    <a:gd name="T45" fmla="*/ T44 w 384"/>
                                    <a:gd name="T46" fmla="+- 0 346 346"/>
                                    <a:gd name="T47" fmla="*/ 346 h 121"/>
                                    <a:gd name="T48" fmla="+- 0 4112 3939"/>
                                    <a:gd name="T49" fmla="*/ T48 w 384"/>
                                    <a:gd name="T50" fmla="+- 0 346 346"/>
                                    <a:gd name="T51" fmla="*/ 346 h 121"/>
                                    <a:gd name="T52" fmla="+- 0 4104 3939"/>
                                    <a:gd name="T53" fmla="*/ T52 w 384"/>
                                    <a:gd name="T54" fmla="+- 0 346 346"/>
                                    <a:gd name="T55" fmla="*/ 346 h 121"/>
                                    <a:gd name="T56" fmla="+- 0 4097 3939"/>
                                    <a:gd name="T57" fmla="*/ T56 w 384"/>
                                    <a:gd name="T58" fmla="+- 0 353 346"/>
                                    <a:gd name="T59" fmla="*/ 353 h 121"/>
                                    <a:gd name="T60" fmla="+- 0 4097 3939"/>
                                    <a:gd name="T61" fmla="*/ T60 w 384"/>
                                    <a:gd name="T62" fmla="+- 0 460 346"/>
                                    <a:gd name="T63" fmla="*/ 460 h 121"/>
                                    <a:gd name="T64" fmla="+- 0 4104 3939"/>
                                    <a:gd name="T65" fmla="*/ T64 w 384"/>
                                    <a:gd name="T66" fmla="+- 0 467 346"/>
                                    <a:gd name="T67" fmla="*/ 467 h 121"/>
                                    <a:gd name="T68" fmla="+- 0 4158 3939"/>
                                    <a:gd name="T69" fmla="*/ T68 w 384"/>
                                    <a:gd name="T70" fmla="+- 0 467 346"/>
                                    <a:gd name="T71" fmla="*/ 467 h 121"/>
                                    <a:gd name="T72" fmla="+- 0 4165 3939"/>
                                    <a:gd name="T73" fmla="*/ T72 w 384"/>
                                    <a:gd name="T74" fmla="+- 0 460 346"/>
                                    <a:gd name="T75" fmla="*/ 460 h 121"/>
                                    <a:gd name="T76" fmla="+- 0 4165 3939"/>
                                    <a:gd name="T77" fmla="*/ T76 w 384"/>
                                    <a:gd name="T78" fmla="+- 0 353 346"/>
                                    <a:gd name="T79" fmla="*/ 353 h 121"/>
                                    <a:gd name="T80" fmla="+- 0 4322 3939"/>
                                    <a:gd name="T81" fmla="*/ T80 w 384"/>
                                    <a:gd name="T82" fmla="+- 0 353 346"/>
                                    <a:gd name="T83" fmla="*/ 353 h 121"/>
                                    <a:gd name="T84" fmla="+- 0 4315 3939"/>
                                    <a:gd name="T85" fmla="*/ T84 w 384"/>
                                    <a:gd name="T86" fmla="+- 0 346 346"/>
                                    <a:gd name="T87" fmla="*/ 346 h 121"/>
                                    <a:gd name="T88" fmla="+- 0 4307 3939"/>
                                    <a:gd name="T89" fmla="*/ T88 w 384"/>
                                    <a:gd name="T90" fmla="+- 0 346 346"/>
                                    <a:gd name="T91" fmla="*/ 346 h 121"/>
                                    <a:gd name="T92" fmla="+- 0 4261 3939"/>
                                    <a:gd name="T93" fmla="*/ T92 w 384"/>
                                    <a:gd name="T94" fmla="+- 0 346 346"/>
                                    <a:gd name="T95" fmla="*/ 346 h 121"/>
                                    <a:gd name="T96" fmla="+- 0 4254 3939"/>
                                    <a:gd name="T97" fmla="*/ T96 w 384"/>
                                    <a:gd name="T98" fmla="+- 0 353 346"/>
                                    <a:gd name="T99" fmla="*/ 353 h 121"/>
                                    <a:gd name="T100" fmla="+- 0 4254 3939"/>
                                    <a:gd name="T101" fmla="*/ T100 w 384"/>
                                    <a:gd name="T102" fmla="+- 0 460 346"/>
                                    <a:gd name="T103" fmla="*/ 460 h 121"/>
                                    <a:gd name="T104" fmla="+- 0 4261 3939"/>
                                    <a:gd name="T105" fmla="*/ T104 w 384"/>
                                    <a:gd name="T106" fmla="+- 0 467 346"/>
                                    <a:gd name="T107" fmla="*/ 467 h 121"/>
                                    <a:gd name="T108" fmla="+- 0 4315 3939"/>
                                    <a:gd name="T109" fmla="*/ T108 w 384"/>
                                    <a:gd name="T110" fmla="+- 0 467 346"/>
                                    <a:gd name="T111" fmla="*/ 467 h 121"/>
                                    <a:gd name="T112" fmla="+- 0 4322 3939"/>
                                    <a:gd name="T113" fmla="*/ T112 w 384"/>
                                    <a:gd name="T114" fmla="+- 0 460 346"/>
                                    <a:gd name="T115" fmla="*/ 460 h 121"/>
                                    <a:gd name="T116" fmla="+- 0 4322 3939"/>
                                    <a:gd name="T117" fmla="*/ T116 w 384"/>
                                    <a:gd name="T118" fmla="+- 0 353 346"/>
                                    <a:gd name="T119" fmla="*/ 353 h 12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384" h="121">
                                      <a:moveTo>
                                        <a:pt x="68" y="7"/>
                                      </a:moveTo>
                                      <a:lnTo>
                                        <a:pt x="61" y="0"/>
                                      </a:lnTo>
                                      <a:lnTo>
                                        <a:pt x="16" y="0"/>
                                      </a:lnTo>
                                      <a:lnTo>
                                        <a:pt x="7" y="0"/>
                                      </a:lnTo>
                                      <a:lnTo>
                                        <a:pt x="0" y="7"/>
                                      </a:lnTo>
                                      <a:lnTo>
                                        <a:pt x="0" y="114"/>
                                      </a:lnTo>
                                      <a:lnTo>
                                        <a:pt x="7" y="121"/>
                                      </a:lnTo>
                                      <a:lnTo>
                                        <a:pt x="61" y="121"/>
                                      </a:lnTo>
                                      <a:lnTo>
                                        <a:pt x="68" y="114"/>
                                      </a:lnTo>
                                      <a:lnTo>
                                        <a:pt x="68" y="7"/>
                                      </a:lnTo>
                                      <a:close/>
                                      <a:moveTo>
                                        <a:pt x="226" y="7"/>
                                      </a:moveTo>
                                      <a:lnTo>
                                        <a:pt x="219" y="0"/>
                                      </a:lnTo>
                                      <a:lnTo>
                                        <a:pt x="173" y="0"/>
                                      </a:lnTo>
                                      <a:lnTo>
                                        <a:pt x="165" y="0"/>
                                      </a:lnTo>
                                      <a:lnTo>
                                        <a:pt x="158" y="7"/>
                                      </a:lnTo>
                                      <a:lnTo>
                                        <a:pt x="158" y="114"/>
                                      </a:lnTo>
                                      <a:lnTo>
                                        <a:pt x="165" y="121"/>
                                      </a:lnTo>
                                      <a:lnTo>
                                        <a:pt x="219" y="121"/>
                                      </a:lnTo>
                                      <a:lnTo>
                                        <a:pt x="226" y="114"/>
                                      </a:lnTo>
                                      <a:lnTo>
                                        <a:pt x="226" y="7"/>
                                      </a:lnTo>
                                      <a:close/>
                                      <a:moveTo>
                                        <a:pt x="383" y="7"/>
                                      </a:moveTo>
                                      <a:lnTo>
                                        <a:pt x="376" y="0"/>
                                      </a:lnTo>
                                      <a:lnTo>
                                        <a:pt x="368" y="0"/>
                                      </a:lnTo>
                                      <a:lnTo>
                                        <a:pt x="322" y="0"/>
                                      </a:lnTo>
                                      <a:lnTo>
                                        <a:pt x="315" y="7"/>
                                      </a:lnTo>
                                      <a:lnTo>
                                        <a:pt x="315" y="114"/>
                                      </a:lnTo>
                                      <a:lnTo>
                                        <a:pt x="322" y="121"/>
                                      </a:lnTo>
                                      <a:lnTo>
                                        <a:pt x="376" y="121"/>
                                      </a:lnTo>
                                      <a:lnTo>
                                        <a:pt x="383" y="114"/>
                                      </a:lnTo>
                                      <a:lnTo>
                                        <a:pt x="383" y="7"/>
                                      </a:lnTo>
                                      <a:close/>
                                    </a:path>
                                  </a:pathLst>
                                </a:custGeom>
                                <a:solidFill>
                                  <a:srgbClr val="CFD2D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6DEBFA9" id="Group 116" o:spid="_x0000_s1026" style="position:absolute;margin-left:-3.85pt;margin-top:-4.95pt;width:16.05pt;height:17pt;z-index:-250962944;mso-wrap-distance-left:0;mso-wrap-distance-right:0;mso-position-horizontal-relative:margin;mso-position-vertical-relative:margin" coordorigin="3851,346" coordsize="559,5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">
                      <o:lock v:ext="edit" aspectratio="t"/>
                      <v:shape id="docshape11" o:spid="_x0000_s1027" style="position:absolute;left:3940;top:588;width:381;height:283;visibility:visible;mso-wrap-style:square;v-text-anchor:top" coordsize="381,2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" path="m66,114r-7,-7l7,107,,114r,55l7,176r9,l59,176r7,-7l66,114xm67,221r-7,-7l52,214r-44,l1,221r,55l8,283r52,l67,276r,-55xm171,114r-7,-7l112,107r-7,7l105,169r7,7l121,176r43,l171,169r,-55xm172,221r-7,-7l157,214r-44,l106,221r,55l113,283r52,l172,276r,-55xm276,114r-7,-7l261,107r-44,l210,114r,55l217,176r52,l276,169r,-55xm276,7l269,r-8,l217,r-7,7l210,62r7,8l269,70r7,-8l276,7xm381,114r-7,-7l366,107r-44,l315,114r,55l322,176r52,l381,169r,-55xm381,7l374,r-8,l322,r-7,7l315,62r7,8l374,70r7,-8l381,7xe" fillcolor="#4c5257" stroked="f">
                        <v:path arrowok="t" o:connecttype="custom" o:connectlocs="59,695;0,702;7,764;59,764;66,702;60,802;8,802;1,864;60,871;67,809;164,695;105,702;112,764;164,764;171,702;165,802;113,802;106,864;165,871;172,809;269,695;217,695;210,757;269,764;276,702;269,588;217,588;210,650;269,658;276,595;374,695;322,695;315,757;374,764;381,702;374,588;322,588;315,650;374,658;381,595" o:connectangles="0,0,0,0,0,0,0,0,0,0,0,0,0,0,0,0,0,0,0,0,0,0,0,0,0,0,0,0,0,0,0,0,0,0,0,0,0,0,0,0"/>
                      </v:shape>
                      <v:shape id="docshape12" o:spid="_x0000_s1028" style="position:absolute;left:3851;top:394;width:559;height:550;visibility:visible;mso-wrap-style:square;v-text-anchor:top" coordsize="559,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" path="m70,l7,,,7,,542r7,7l552,549r7,-7l559,507r-519,l40,163r519,l559,91r-456,l90,88,80,81,73,70,70,56,70,xm559,163r-39,l520,507r39,l559,163xm227,l175,r,56l172,70r-7,11l154,88r-13,3l261,91,248,88,237,81,230,70,227,56,227,xm385,l332,r,56l329,70r-7,11l312,88r-14,3l419,91,406,88,395,81,388,70,385,56,385,xm552,l490,r,56l487,70r-7,11l469,88r-13,3l559,91r,-84l552,xe" fillcolor="#e57100" stroked="f">
                        <v:path arrowok="t" o:connecttype="custom" o:connectlocs="70,395;7,395;0,402;0,937;7,944;552,944;559,937;559,902;40,902;40,558;559,558;559,486;103,486;90,483;80,476;73,465;70,451;70,395;559,558;520,558;520,902;559,902;559,558;227,395;175,395;175,451;172,465;165,476;154,483;141,486;261,486;248,483;237,476;230,465;227,451;227,395;385,395;332,395;332,451;329,465;322,476;312,483;298,486;419,486;406,483;395,476;388,465;385,451;385,395;552,395;490,395;490,451;487,465;480,476;469,483;456,486;559,486;559,402;552,395" o:connectangles="0,0,0,0,0,0,0,0,0,0,0,0,0,0,0,0,0,0,0,0,0,0,0,0,0,0,0,0,0,0,0,0,0,0,0,0,0,0,0,0,0,0,0,0,0,0,0,0,0,0,0,0,0,0,0,0,0,0,0"/>
                      </v:shape>
                      <v:shape id="docshape13" o:spid="_x0000_s1029" style="position:absolute;left:3939;top:346;width:384;height:121;visibility:visible;mso-wrap-style:square;v-text-anchor:top" coordsize="384,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" path="m68,7l61,,16,,7,,,7,,114r7,7l61,121r7,-7l68,7xm226,7l219,,173,r-8,l158,7r,107l165,121r54,l226,114,226,7xm383,7l376,r-8,l322,r-7,7l315,114r7,7l376,121r7,-7l383,7xe" fillcolor="#cfd2d0" stroked="f">
                        <v:path arrowok="t" o:connecttype="custom" o:connectlocs="68,353;61,346;16,346;7,346;0,353;0,460;7,467;61,467;68,460;68,353;226,353;219,346;173,346;165,346;158,353;158,460;165,467;219,467;226,460;226,353;383,353;376,346;368,346;322,346;315,353;315,460;322,467;376,467;383,460;383,353" o:connectangles="0,0,0,0,0,0,0,0,0,0,0,0,0,0,0,0,0,0,0,0,0,0,0,0,0,0,0,0,0,0"/>
                      </v:shape>
                      <w10:wrap type="square" anchorx="margin" anchory="margin"/>
                    </v:group>
                  </w:pict>
                </mc:Fallback>
              </mc:AlternateContent>
            </w:r>
            <w:r w:rsidRPr="00310613">
              <w:rPr>
                <w:rFonts w:ascii="VIC" w:hAnsi="VIC"/>
                <w:b/>
                <w:color w:val="E57100"/>
                <w:w w:val="105"/>
                <w:position w:val="-2"/>
              </w:rPr>
              <w:t xml:space="preserve">  OCT</w:t>
            </w:r>
          </w:p>
        </w:tc>
        <w:tc>
          <w:tcPr>
            <w:tcW w:w="5426" w:type="dxa"/>
            <w:gridSpan w:val="4"/>
            <w:tcBorders>
              <w:left w:val="nil"/>
              <w:bottom w:val="single" w:sz="8" w:space="0" w:color="767171" w:themeColor="background2" w:themeShade="80"/>
              <w:right w:val="nil"/>
            </w:tcBorders>
            <w:shd w:val="clear" w:color="auto" w:fill="F2F2F2" w:themeFill="background1" w:themeFillShade="F2"/>
            <w:vAlign w:val="center"/>
          </w:tcPr>
          <w:p w14:paraId="3B40EBFC" w14:textId="2E31BEEA" w:rsidR="00310613" w:rsidRPr="00310613" w:rsidRDefault="00310613" w:rsidP="00310613">
            <w:pPr>
              <w:rPr>
                <w:rFonts w:ascii="VIC Light" w:hAnsi="VIC Light"/>
                <w:noProof/>
                <w:color w:val="E57100"/>
              </w:rPr>
            </w:pPr>
            <w:r w:rsidRPr="00310613">
              <w:rPr>
                <w:rFonts w:ascii="VIC Light" w:hAnsi="VIC Light"/>
                <w:noProof/>
                <w:color w:val="E57100"/>
                <w:sz w:val="18"/>
                <w:szCs w:val="18"/>
              </w:rPr>
              <mc:AlternateContent>
                <mc:Choice Requires="wpg">
                  <w:drawing>
                    <wp:anchor distT="0" distB="0" distL="0" distR="0" simplePos="0" relativeHeight="252354560" behindDoc="1" locked="0" layoutInCell="1" allowOverlap="1" wp14:anchorId="43E3B5B5" wp14:editId="73AA0D7A">
                      <wp:simplePos x="0" y="0"/>
                      <wp:positionH relativeFrom="margin">
                        <wp:posOffset>19050</wp:posOffset>
                      </wp:positionH>
                      <wp:positionV relativeFrom="margin">
                        <wp:posOffset>-29845</wp:posOffset>
                      </wp:positionV>
                      <wp:extent cx="203835" cy="215900"/>
                      <wp:effectExtent l="0" t="0" r="5715" b="0"/>
                      <wp:wrapSquare wrapText="bothSides"/>
                      <wp:docPr id="120" name="Group 120"/>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203835" cy="215900"/>
                                <a:chOff x="3851" y="346"/>
                                <a:chExt cx="559" cy="598"/>
                              </a:xfrm>
                            </wpg:grpSpPr>
                            <wps:wsp>
                              <wps:cNvPr id="121" name="docshape11"/>
                              <wps:cNvSpPr>
                                <a:spLocks/>
                              </wps:cNvSpPr>
                              <wps:spPr bwMode="auto">
                                <a:xfrm>
                                  <a:off x="3940" y="588"/>
                                  <a:ext cx="381" cy="283"/>
                                </a:xfrm>
                                <a:custGeom>
                                  <a:avLst/>
                                  <a:gdLst>
                                    <a:gd name="T0" fmla="+- 0 3999 3940"/>
                                    <a:gd name="T1" fmla="*/ T0 w 381"/>
                                    <a:gd name="T2" fmla="+- 0 695 588"/>
                                    <a:gd name="T3" fmla="*/ 695 h 283"/>
                                    <a:gd name="T4" fmla="+- 0 3940 3940"/>
                                    <a:gd name="T5" fmla="*/ T4 w 381"/>
                                    <a:gd name="T6" fmla="+- 0 702 588"/>
                                    <a:gd name="T7" fmla="*/ 702 h 283"/>
                                    <a:gd name="T8" fmla="+- 0 3947 3940"/>
                                    <a:gd name="T9" fmla="*/ T8 w 381"/>
                                    <a:gd name="T10" fmla="+- 0 764 588"/>
                                    <a:gd name="T11" fmla="*/ 764 h 283"/>
                                    <a:gd name="T12" fmla="+- 0 3999 3940"/>
                                    <a:gd name="T13" fmla="*/ T12 w 381"/>
                                    <a:gd name="T14" fmla="+- 0 764 588"/>
                                    <a:gd name="T15" fmla="*/ 764 h 283"/>
                                    <a:gd name="T16" fmla="+- 0 4006 3940"/>
                                    <a:gd name="T17" fmla="*/ T16 w 381"/>
                                    <a:gd name="T18" fmla="+- 0 702 588"/>
                                    <a:gd name="T19" fmla="*/ 702 h 283"/>
                                    <a:gd name="T20" fmla="+- 0 4000 3940"/>
                                    <a:gd name="T21" fmla="*/ T20 w 381"/>
                                    <a:gd name="T22" fmla="+- 0 802 588"/>
                                    <a:gd name="T23" fmla="*/ 802 h 283"/>
                                    <a:gd name="T24" fmla="+- 0 3948 3940"/>
                                    <a:gd name="T25" fmla="*/ T24 w 381"/>
                                    <a:gd name="T26" fmla="+- 0 802 588"/>
                                    <a:gd name="T27" fmla="*/ 802 h 283"/>
                                    <a:gd name="T28" fmla="+- 0 3941 3940"/>
                                    <a:gd name="T29" fmla="*/ T28 w 381"/>
                                    <a:gd name="T30" fmla="+- 0 864 588"/>
                                    <a:gd name="T31" fmla="*/ 864 h 283"/>
                                    <a:gd name="T32" fmla="+- 0 4000 3940"/>
                                    <a:gd name="T33" fmla="*/ T32 w 381"/>
                                    <a:gd name="T34" fmla="+- 0 871 588"/>
                                    <a:gd name="T35" fmla="*/ 871 h 283"/>
                                    <a:gd name="T36" fmla="+- 0 4007 3940"/>
                                    <a:gd name="T37" fmla="*/ T36 w 381"/>
                                    <a:gd name="T38" fmla="+- 0 809 588"/>
                                    <a:gd name="T39" fmla="*/ 809 h 283"/>
                                    <a:gd name="T40" fmla="+- 0 4104 3940"/>
                                    <a:gd name="T41" fmla="*/ T40 w 381"/>
                                    <a:gd name="T42" fmla="+- 0 695 588"/>
                                    <a:gd name="T43" fmla="*/ 695 h 283"/>
                                    <a:gd name="T44" fmla="+- 0 4045 3940"/>
                                    <a:gd name="T45" fmla="*/ T44 w 381"/>
                                    <a:gd name="T46" fmla="+- 0 702 588"/>
                                    <a:gd name="T47" fmla="*/ 702 h 283"/>
                                    <a:gd name="T48" fmla="+- 0 4052 3940"/>
                                    <a:gd name="T49" fmla="*/ T48 w 381"/>
                                    <a:gd name="T50" fmla="+- 0 764 588"/>
                                    <a:gd name="T51" fmla="*/ 764 h 283"/>
                                    <a:gd name="T52" fmla="+- 0 4104 3940"/>
                                    <a:gd name="T53" fmla="*/ T52 w 381"/>
                                    <a:gd name="T54" fmla="+- 0 764 588"/>
                                    <a:gd name="T55" fmla="*/ 764 h 283"/>
                                    <a:gd name="T56" fmla="+- 0 4111 3940"/>
                                    <a:gd name="T57" fmla="*/ T56 w 381"/>
                                    <a:gd name="T58" fmla="+- 0 702 588"/>
                                    <a:gd name="T59" fmla="*/ 702 h 283"/>
                                    <a:gd name="T60" fmla="+- 0 4105 3940"/>
                                    <a:gd name="T61" fmla="*/ T60 w 381"/>
                                    <a:gd name="T62" fmla="+- 0 802 588"/>
                                    <a:gd name="T63" fmla="*/ 802 h 283"/>
                                    <a:gd name="T64" fmla="+- 0 4053 3940"/>
                                    <a:gd name="T65" fmla="*/ T64 w 381"/>
                                    <a:gd name="T66" fmla="+- 0 802 588"/>
                                    <a:gd name="T67" fmla="*/ 802 h 283"/>
                                    <a:gd name="T68" fmla="+- 0 4046 3940"/>
                                    <a:gd name="T69" fmla="*/ T68 w 381"/>
                                    <a:gd name="T70" fmla="+- 0 864 588"/>
                                    <a:gd name="T71" fmla="*/ 864 h 283"/>
                                    <a:gd name="T72" fmla="+- 0 4105 3940"/>
                                    <a:gd name="T73" fmla="*/ T72 w 381"/>
                                    <a:gd name="T74" fmla="+- 0 871 588"/>
                                    <a:gd name="T75" fmla="*/ 871 h 283"/>
                                    <a:gd name="T76" fmla="+- 0 4112 3940"/>
                                    <a:gd name="T77" fmla="*/ T76 w 381"/>
                                    <a:gd name="T78" fmla="+- 0 809 588"/>
                                    <a:gd name="T79" fmla="*/ 809 h 283"/>
                                    <a:gd name="T80" fmla="+- 0 4209 3940"/>
                                    <a:gd name="T81" fmla="*/ T80 w 381"/>
                                    <a:gd name="T82" fmla="+- 0 695 588"/>
                                    <a:gd name="T83" fmla="*/ 695 h 283"/>
                                    <a:gd name="T84" fmla="+- 0 4157 3940"/>
                                    <a:gd name="T85" fmla="*/ T84 w 381"/>
                                    <a:gd name="T86" fmla="+- 0 695 588"/>
                                    <a:gd name="T87" fmla="*/ 695 h 283"/>
                                    <a:gd name="T88" fmla="+- 0 4150 3940"/>
                                    <a:gd name="T89" fmla="*/ T88 w 381"/>
                                    <a:gd name="T90" fmla="+- 0 757 588"/>
                                    <a:gd name="T91" fmla="*/ 757 h 283"/>
                                    <a:gd name="T92" fmla="+- 0 4209 3940"/>
                                    <a:gd name="T93" fmla="*/ T92 w 381"/>
                                    <a:gd name="T94" fmla="+- 0 764 588"/>
                                    <a:gd name="T95" fmla="*/ 764 h 283"/>
                                    <a:gd name="T96" fmla="+- 0 4216 3940"/>
                                    <a:gd name="T97" fmla="*/ T96 w 381"/>
                                    <a:gd name="T98" fmla="+- 0 702 588"/>
                                    <a:gd name="T99" fmla="*/ 702 h 283"/>
                                    <a:gd name="T100" fmla="+- 0 4209 3940"/>
                                    <a:gd name="T101" fmla="*/ T100 w 381"/>
                                    <a:gd name="T102" fmla="+- 0 588 588"/>
                                    <a:gd name="T103" fmla="*/ 588 h 283"/>
                                    <a:gd name="T104" fmla="+- 0 4157 3940"/>
                                    <a:gd name="T105" fmla="*/ T104 w 381"/>
                                    <a:gd name="T106" fmla="+- 0 588 588"/>
                                    <a:gd name="T107" fmla="*/ 588 h 283"/>
                                    <a:gd name="T108" fmla="+- 0 4150 3940"/>
                                    <a:gd name="T109" fmla="*/ T108 w 381"/>
                                    <a:gd name="T110" fmla="+- 0 650 588"/>
                                    <a:gd name="T111" fmla="*/ 650 h 283"/>
                                    <a:gd name="T112" fmla="+- 0 4209 3940"/>
                                    <a:gd name="T113" fmla="*/ T112 w 381"/>
                                    <a:gd name="T114" fmla="+- 0 658 588"/>
                                    <a:gd name="T115" fmla="*/ 658 h 283"/>
                                    <a:gd name="T116" fmla="+- 0 4216 3940"/>
                                    <a:gd name="T117" fmla="*/ T116 w 381"/>
                                    <a:gd name="T118" fmla="+- 0 595 588"/>
                                    <a:gd name="T119" fmla="*/ 595 h 283"/>
                                    <a:gd name="T120" fmla="+- 0 4314 3940"/>
                                    <a:gd name="T121" fmla="*/ T120 w 381"/>
                                    <a:gd name="T122" fmla="+- 0 695 588"/>
                                    <a:gd name="T123" fmla="*/ 695 h 283"/>
                                    <a:gd name="T124" fmla="+- 0 4262 3940"/>
                                    <a:gd name="T125" fmla="*/ T124 w 381"/>
                                    <a:gd name="T126" fmla="+- 0 695 588"/>
                                    <a:gd name="T127" fmla="*/ 695 h 283"/>
                                    <a:gd name="T128" fmla="+- 0 4255 3940"/>
                                    <a:gd name="T129" fmla="*/ T128 w 381"/>
                                    <a:gd name="T130" fmla="+- 0 757 588"/>
                                    <a:gd name="T131" fmla="*/ 757 h 283"/>
                                    <a:gd name="T132" fmla="+- 0 4314 3940"/>
                                    <a:gd name="T133" fmla="*/ T132 w 381"/>
                                    <a:gd name="T134" fmla="+- 0 764 588"/>
                                    <a:gd name="T135" fmla="*/ 764 h 283"/>
                                    <a:gd name="T136" fmla="+- 0 4321 3940"/>
                                    <a:gd name="T137" fmla="*/ T136 w 381"/>
                                    <a:gd name="T138" fmla="+- 0 702 588"/>
                                    <a:gd name="T139" fmla="*/ 702 h 283"/>
                                    <a:gd name="T140" fmla="+- 0 4314 3940"/>
                                    <a:gd name="T141" fmla="*/ T140 w 381"/>
                                    <a:gd name="T142" fmla="+- 0 588 588"/>
                                    <a:gd name="T143" fmla="*/ 588 h 283"/>
                                    <a:gd name="T144" fmla="+- 0 4262 3940"/>
                                    <a:gd name="T145" fmla="*/ T144 w 381"/>
                                    <a:gd name="T146" fmla="+- 0 588 588"/>
                                    <a:gd name="T147" fmla="*/ 588 h 283"/>
                                    <a:gd name="T148" fmla="+- 0 4255 3940"/>
                                    <a:gd name="T149" fmla="*/ T148 w 381"/>
                                    <a:gd name="T150" fmla="+- 0 650 588"/>
                                    <a:gd name="T151" fmla="*/ 650 h 283"/>
                                    <a:gd name="T152" fmla="+- 0 4314 3940"/>
                                    <a:gd name="T153" fmla="*/ T152 w 381"/>
                                    <a:gd name="T154" fmla="+- 0 658 588"/>
                                    <a:gd name="T155" fmla="*/ 658 h 283"/>
                                    <a:gd name="T156" fmla="+- 0 4321 3940"/>
                                    <a:gd name="T157" fmla="*/ T156 w 381"/>
                                    <a:gd name="T158" fmla="+- 0 595 588"/>
                                    <a:gd name="T159" fmla="*/ 595 h 28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Lst>
                                  <a:rect l="0" t="0" r="r" b="b"/>
                                  <a:pathLst>
                                    <a:path w="381" h="283">
                                      <a:moveTo>
                                        <a:pt x="66" y="114"/>
                                      </a:moveTo>
                                      <a:lnTo>
                                        <a:pt x="59" y="107"/>
                                      </a:lnTo>
                                      <a:lnTo>
                                        <a:pt x="7" y="107"/>
                                      </a:lnTo>
                                      <a:lnTo>
                                        <a:pt x="0" y="114"/>
                                      </a:lnTo>
                                      <a:lnTo>
                                        <a:pt x="0" y="169"/>
                                      </a:lnTo>
                                      <a:lnTo>
                                        <a:pt x="7" y="176"/>
                                      </a:lnTo>
                                      <a:lnTo>
                                        <a:pt x="16" y="176"/>
                                      </a:lnTo>
                                      <a:lnTo>
                                        <a:pt x="59" y="176"/>
                                      </a:lnTo>
                                      <a:lnTo>
                                        <a:pt x="66" y="169"/>
                                      </a:lnTo>
                                      <a:lnTo>
                                        <a:pt x="66" y="114"/>
                                      </a:lnTo>
                                      <a:close/>
                                      <a:moveTo>
                                        <a:pt x="67" y="221"/>
                                      </a:moveTo>
                                      <a:lnTo>
                                        <a:pt x="60" y="214"/>
                                      </a:lnTo>
                                      <a:lnTo>
                                        <a:pt x="52" y="214"/>
                                      </a:lnTo>
                                      <a:lnTo>
                                        <a:pt x="8" y="214"/>
                                      </a:lnTo>
                                      <a:lnTo>
                                        <a:pt x="1" y="221"/>
                                      </a:lnTo>
                                      <a:lnTo>
                                        <a:pt x="1" y="276"/>
                                      </a:lnTo>
                                      <a:lnTo>
                                        <a:pt x="8" y="283"/>
                                      </a:lnTo>
                                      <a:lnTo>
                                        <a:pt x="60" y="283"/>
                                      </a:lnTo>
                                      <a:lnTo>
                                        <a:pt x="67" y="276"/>
                                      </a:lnTo>
                                      <a:lnTo>
                                        <a:pt x="67" y="221"/>
                                      </a:lnTo>
                                      <a:close/>
                                      <a:moveTo>
                                        <a:pt x="171" y="114"/>
                                      </a:moveTo>
                                      <a:lnTo>
                                        <a:pt x="164" y="107"/>
                                      </a:lnTo>
                                      <a:lnTo>
                                        <a:pt x="112" y="107"/>
                                      </a:lnTo>
                                      <a:lnTo>
                                        <a:pt x="105" y="114"/>
                                      </a:lnTo>
                                      <a:lnTo>
                                        <a:pt x="105" y="169"/>
                                      </a:lnTo>
                                      <a:lnTo>
                                        <a:pt x="112" y="176"/>
                                      </a:lnTo>
                                      <a:lnTo>
                                        <a:pt x="121" y="176"/>
                                      </a:lnTo>
                                      <a:lnTo>
                                        <a:pt x="164" y="176"/>
                                      </a:lnTo>
                                      <a:lnTo>
                                        <a:pt x="171" y="169"/>
                                      </a:lnTo>
                                      <a:lnTo>
                                        <a:pt x="171" y="114"/>
                                      </a:lnTo>
                                      <a:close/>
                                      <a:moveTo>
                                        <a:pt x="172" y="221"/>
                                      </a:moveTo>
                                      <a:lnTo>
                                        <a:pt x="165" y="214"/>
                                      </a:lnTo>
                                      <a:lnTo>
                                        <a:pt x="157" y="214"/>
                                      </a:lnTo>
                                      <a:lnTo>
                                        <a:pt x="113" y="214"/>
                                      </a:lnTo>
                                      <a:lnTo>
                                        <a:pt x="106" y="221"/>
                                      </a:lnTo>
                                      <a:lnTo>
                                        <a:pt x="106" y="276"/>
                                      </a:lnTo>
                                      <a:lnTo>
                                        <a:pt x="113" y="283"/>
                                      </a:lnTo>
                                      <a:lnTo>
                                        <a:pt x="165" y="283"/>
                                      </a:lnTo>
                                      <a:lnTo>
                                        <a:pt x="172" y="276"/>
                                      </a:lnTo>
                                      <a:lnTo>
                                        <a:pt x="172" y="221"/>
                                      </a:lnTo>
                                      <a:close/>
                                      <a:moveTo>
                                        <a:pt x="276" y="114"/>
                                      </a:moveTo>
                                      <a:lnTo>
                                        <a:pt x="269" y="107"/>
                                      </a:lnTo>
                                      <a:lnTo>
                                        <a:pt x="261" y="107"/>
                                      </a:lnTo>
                                      <a:lnTo>
                                        <a:pt x="217" y="107"/>
                                      </a:lnTo>
                                      <a:lnTo>
                                        <a:pt x="210" y="114"/>
                                      </a:lnTo>
                                      <a:lnTo>
                                        <a:pt x="210" y="169"/>
                                      </a:lnTo>
                                      <a:lnTo>
                                        <a:pt x="217" y="176"/>
                                      </a:lnTo>
                                      <a:lnTo>
                                        <a:pt x="269" y="176"/>
                                      </a:lnTo>
                                      <a:lnTo>
                                        <a:pt x="276" y="169"/>
                                      </a:lnTo>
                                      <a:lnTo>
                                        <a:pt x="276" y="114"/>
                                      </a:lnTo>
                                      <a:close/>
                                      <a:moveTo>
                                        <a:pt x="276" y="7"/>
                                      </a:moveTo>
                                      <a:lnTo>
                                        <a:pt x="269" y="0"/>
                                      </a:lnTo>
                                      <a:lnTo>
                                        <a:pt x="261" y="0"/>
                                      </a:lnTo>
                                      <a:lnTo>
                                        <a:pt x="217" y="0"/>
                                      </a:lnTo>
                                      <a:lnTo>
                                        <a:pt x="210" y="7"/>
                                      </a:lnTo>
                                      <a:lnTo>
                                        <a:pt x="210" y="62"/>
                                      </a:lnTo>
                                      <a:lnTo>
                                        <a:pt x="217" y="70"/>
                                      </a:lnTo>
                                      <a:lnTo>
                                        <a:pt x="269" y="70"/>
                                      </a:lnTo>
                                      <a:lnTo>
                                        <a:pt x="276" y="62"/>
                                      </a:lnTo>
                                      <a:lnTo>
                                        <a:pt x="276" y="7"/>
                                      </a:lnTo>
                                      <a:close/>
                                      <a:moveTo>
                                        <a:pt x="381" y="114"/>
                                      </a:moveTo>
                                      <a:lnTo>
                                        <a:pt x="374" y="107"/>
                                      </a:lnTo>
                                      <a:lnTo>
                                        <a:pt x="366" y="107"/>
                                      </a:lnTo>
                                      <a:lnTo>
                                        <a:pt x="322" y="107"/>
                                      </a:lnTo>
                                      <a:lnTo>
                                        <a:pt x="315" y="114"/>
                                      </a:lnTo>
                                      <a:lnTo>
                                        <a:pt x="315" y="169"/>
                                      </a:lnTo>
                                      <a:lnTo>
                                        <a:pt x="322" y="176"/>
                                      </a:lnTo>
                                      <a:lnTo>
                                        <a:pt x="374" y="176"/>
                                      </a:lnTo>
                                      <a:lnTo>
                                        <a:pt x="381" y="169"/>
                                      </a:lnTo>
                                      <a:lnTo>
                                        <a:pt x="381" y="114"/>
                                      </a:lnTo>
                                      <a:close/>
                                      <a:moveTo>
                                        <a:pt x="381" y="7"/>
                                      </a:moveTo>
                                      <a:lnTo>
                                        <a:pt x="374" y="0"/>
                                      </a:lnTo>
                                      <a:lnTo>
                                        <a:pt x="366" y="0"/>
                                      </a:lnTo>
                                      <a:lnTo>
                                        <a:pt x="322" y="0"/>
                                      </a:lnTo>
                                      <a:lnTo>
                                        <a:pt x="315" y="7"/>
                                      </a:lnTo>
                                      <a:lnTo>
                                        <a:pt x="315" y="62"/>
                                      </a:lnTo>
                                      <a:lnTo>
                                        <a:pt x="322" y="70"/>
                                      </a:lnTo>
                                      <a:lnTo>
                                        <a:pt x="374" y="70"/>
                                      </a:lnTo>
                                      <a:lnTo>
                                        <a:pt x="381" y="62"/>
                                      </a:lnTo>
                                      <a:lnTo>
                                        <a:pt x="381" y="7"/>
                                      </a:lnTo>
                                      <a:close/>
                                    </a:path>
                                  </a:pathLst>
                                </a:custGeom>
                                <a:solidFill>
                                  <a:srgbClr val="4C525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2" name="docshape12"/>
                              <wps:cNvSpPr>
                                <a:spLocks/>
                              </wps:cNvSpPr>
                              <wps:spPr bwMode="auto">
                                <a:xfrm>
                                  <a:off x="3851" y="394"/>
                                  <a:ext cx="559" cy="550"/>
                                </a:xfrm>
                                <a:custGeom>
                                  <a:avLst/>
                                  <a:gdLst>
                                    <a:gd name="T0" fmla="+- 0 3921 3851"/>
                                    <a:gd name="T1" fmla="*/ T0 w 559"/>
                                    <a:gd name="T2" fmla="+- 0 395 395"/>
                                    <a:gd name="T3" fmla="*/ 395 h 550"/>
                                    <a:gd name="T4" fmla="+- 0 3858 3851"/>
                                    <a:gd name="T5" fmla="*/ T4 w 559"/>
                                    <a:gd name="T6" fmla="+- 0 395 395"/>
                                    <a:gd name="T7" fmla="*/ 395 h 550"/>
                                    <a:gd name="T8" fmla="+- 0 3851 3851"/>
                                    <a:gd name="T9" fmla="*/ T8 w 559"/>
                                    <a:gd name="T10" fmla="+- 0 402 395"/>
                                    <a:gd name="T11" fmla="*/ 402 h 550"/>
                                    <a:gd name="T12" fmla="+- 0 3851 3851"/>
                                    <a:gd name="T13" fmla="*/ T12 w 559"/>
                                    <a:gd name="T14" fmla="+- 0 937 395"/>
                                    <a:gd name="T15" fmla="*/ 937 h 550"/>
                                    <a:gd name="T16" fmla="+- 0 3858 3851"/>
                                    <a:gd name="T17" fmla="*/ T16 w 559"/>
                                    <a:gd name="T18" fmla="+- 0 944 395"/>
                                    <a:gd name="T19" fmla="*/ 944 h 550"/>
                                    <a:gd name="T20" fmla="+- 0 4403 3851"/>
                                    <a:gd name="T21" fmla="*/ T20 w 559"/>
                                    <a:gd name="T22" fmla="+- 0 944 395"/>
                                    <a:gd name="T23" fmla="*/ 944 h 550"/>
                                    <a:gd name="T24" fmla="+- 0 4410 3851"/>
                                    <a:gd name="T25" fmla="*/ T24 w 559"/>
                                    <a:gd name="T26" fmla="+- 0 937 395"/>
                                    <a:gd name="T27" fmla="*/ 937 h 550"/>
                                    <a:gd name="T28" fmla="+- 0 4410 3851"/>
                                    <a:gd name="T29" fmla="*/ T28 w 559"/>
                                    <a:gd name="T30" fmla="+- 0 902 395"/>
                                    <a:gd name="T31" fmla="*/ 902 h 550"/>
                                    <a:gd name="T32" fmla="+- 0 3891 3851"/>
                                    <a:gd name="T33" fmla="*/ T32 w 559"/>
                                    <a:gd name="T34" fmla="+- 0 902 395"/>
                                    <a:gd name="T35" fmla="*/ 902 h 550"/>
                                    <a:gd name="T36" fmla="+- 0 3891 3851"/>
                                    <a:gd name="T37" fmla="*/ T36 w 559"/>
                                    <a:gd name="T38" fmla="+- 0 558 395"/>
                                    <a:gd name="T39" fmla="*/ 558 h 550"/>
                                    <a:gd name="T40" fmla="+- 0 4410 3851"/>
                                    <a:gd name="T41" fmla="*/ T40 w 559"/>
                                    <a:gd name="T42" fmla="+- 0 558 395"/>
                                    <a:gd name="T43" fmla="*/ 558 h 550"/>
                                    <a:gd name="T44" fmla="+- 0 4410 3851"/>
                                    <a:gd name="T45" fmla="*/ T44 w 559"/>
                                    <a:gd name="T46" fmla="+- 0 486 395"/>
                                    <a:gd name="T47" fmla="*/ 486 h 550"/>
                                    <a:gd name="T48" fmla="+- 0 3954 3851"/>
                                    <a:gd name="T49" fmla="*/ T48 w 559"/>
                                    <a:gd name="T50" fmla="+- 0 486 395"/>
                                    <a:gd name="T51" fmla="*/ 486 h 550"/>
                                    <a:gd name="T52" fmla="+- 0 3941 3851"/>
                                    <a:gd name="T53" fmla="*/ T52 w 559"/>
                                    <a:gd name="T54" fmla="+- 0 483 395"/>
                                    <a:gd name="T55" fmla="*/ 483 h 550"/>
                                    <a:gd name="T56" fmla="+- 0 3931 3851"/>
                                    <a:gd name="T57" fmla="*/ T56 w 559"/>
                                    <a:gd name="T58" fmla="+- 0 476 395"/>
                                    <a:gd name="T59" fmla="*/ 476 h 550"/>
                                    <a:gd name="T60" fmla="+- 0 3924 3851"/>
                                    <a:gd name="T61" fmla="*/ T60 w 559"/>
                                    <a:gd name="T62" fmla="+- 0 465 395"/>
                                    <a:gd name="T63" fmla="*/ 465 h 550"/>
                                    <a:gd name="T64" fmla="+- 0 3921 3851"/>
                                    <a:gd name="T65" fmla="*/ T64 w 559"/>
                                    <a:gd name="T66" fmla="+- 0 451 395"/>
                                    <a:gd name="T67" fmla="*/ 451 h 550"/>
                                    <a:gd name="T68" fmla="+- 0 3921 3851"/>
                                    <a:gd name="T69" fmla="*/ T68 w 559"/>
                                    <a:gd name="T70" fmla="+- 0 395 395"/>
                                    <a:gd name="T71" fmla="*/ 395 h 550"/>
                                    <a:gd name="T72" fmla="+- 0 4410 3851"/>
                                    <a:gd name="T73" fmla="*/ T72 w 559"/>
                                    <a:gd name="T74" fmla="+- 0 558 395"/>
                                    <a:gd name="T75" fmla="*/ 558 h 550"/>
                                    <a:gd name="T76" fmla="+- 0 4371 3851"/>
                                    <a:gd name="T77" fmla="*/ T76 w 559"/>
                                    <a:gd name="T78" fmla="+- 0 558 395"/>
                                    <a:gd name="T79" fmla="*/ 558 h 550"/>
                                    <a:gd name="T80" fmla="+- 0 4371 3851"/>
                                    <a:gd name="T81" fmla="*/ T80 w 559"/>
                                    <a:gd name="T82" fmla="+- 0 902 395"/>
                                    <a:gd name="T83" fmla="*/ 902 h 550"/>
                                    <a:gd name="T84" fmla="+- 0 4410 3851"/>
                                    <a:gd name="T85" fmla="*/ T84 w 559"/>
                                    <a:gd name="T86" fmla="+- 0 902 395"/>
                                    <a:gd name="T87" fmla="*/ 902 h 550"/>
                                    <a:gd name="T88" fmla="+- 0 4410 3851"/>
                                    <a:gd name="T89" fmla="*/ T88 w 559"/>
                                    <a:gd name="T90" fmla="+- 0 558 395"/>
                                    <a:gd name="T91" fmla="*/ 558 h 550"/>
                                    <a:gd name="T92" fmla="+- 0 4078 3851"/>
                                    <a:gd name="T93" fmla="*/ T92 w 559"/>
                                    <a:gd name="T94" fmla="+- 0 395 395"/>
                                    <a:gd name="T95" fmla="*/ 395 h 550"/>
                                    <a:gd name="T96" fmla="+- 0 4026 3851"/>
                                    <a:gd name="T97" fmla="*/ T96 w 559"/>
                                    <a:gd name="T98" fmla="+- 0 395 395"/>
                                    <a:gd name="T99" fmla="*/ 395 h 550"/>
                                    <a:gd name="T100" fmla="+- 0 4026 3851"/>
                                    <a:gd name="T101" fmla="*/ T100 w 559"/>
                                    <a:gd name="T102" fmla="+- 0 451 395"/>
                                    <a:gd name="T103" fmla="*/ 451 h 550"/>
                                    <a:gd name="T104" fmla="+- 0 4023 3851"/>
                                    <a:gd name="T105" fmla="*/ T104 w 559"/>
                                    <a:gd name="T106" fmla="+- 0 465 395"/>
                                    <a:gd name="T107" fmla="*/ 465 h 550"/>
                                    <a:gd name="T108" fmla="+- 0 4016 3851"/>
                                    <a:gd name="T109" fmla="*/ T108 w 559"/>
                                    <a:gd name="T110" fmla="+- 0 476 395"/>
                                    <a:gd name="T111" fmla="*/ 476 h 550"/>
                                    <a:gd name="T112" fmla="+- 0 4005 3851"/>
                                    <a:gd name="T113" fmla="*/ T112 w 559"/>
                                    <a:gd name="T114" fmla="+- 0 483 395"/>
                                    <a:gd name="T115" fmla="*/ 483 h 550"/>
                                    <a:gd name="T116" fmla="+- 0 3992 3851"/>
                                    <a:gd name="T117" fmla="*/ T116 w 559"/>
                                    <a:gd name="T118" fmla="+- 0 486 395"/>
                                    <a:gd name="T119" fmla="*/ 486 h 550"/>
                                    <a:gd name="T120" fmla="+- 0 4112 3851"/>
                                    <a:gd name="T121" fmla="*/ T120 w 559"/>
                                    <a:gd name="T122" fmla="+- 0 486 395"/>
                                    <a:gd name="T123" fmla="*/ 486 h 550"/>
                                    <a:gd name="T124" fmla="+- 0 4099 3851"/>
                                    <a:gd name="T125" fmla="*/ T124 w 559"/>
                                    <a:gd name="T126" fmla="+- 0 483 395"/>
                                    <a:gd name="T127" fmla="*/ 483 h 550"/>
                                    <a:gd name="T128" fmla="+- 0 4088 3851"/>
                                    <a:gd name="T129" fmla="*/ T128 w 559"/>
                                    <a:gd name="T130" fmla="+- 0 476 395"/>
                                    <a:gd name="T131" fmla="*/ 476 h 550"/>
                                    <a:gd name="T132" fmla="+- 0 4081 3851"/>
                                    <a:gd name="T133" fmla="*/ T132 w 559"/>
                                    <a:gd name="T134" fmla="+- 0 465 395"/>
                                    <a:gd name="T135" fmla="*/ 465 h 550"/>
                                    <a:gd name="T136" fmla="+- 0 4078 3851"/>
                                    <a:gd name="T137" fmla="*/ T136 w 559"/>
                                    <a:gd name="T138" fmla="+- 0 451 395"/>
                                    <a:gd name="T139" fmla="*/ 451 h 550"/>
                                    <a:gd name="T140" fmla="+- 0 4078 3851"/>
                                    <a:gd name="T141" fmla="*/ T140 w 559"/>
                                    <a:gd name="T142" fmla="+- 0 395 395"/>
                                    <a:gd name="T143" fmla="*/ 395 h 550"/>
                                    <a:gd name="T144" fmla="+- 0 4236 3851"/>
                                    <a:gd name="T145" fmla="*/ T144 w 559"/>
                                    <a:gd name="T146" fmla="+- 0 395 395"/>
                                    <a:gd name="T147" fmla="*/ 395 h 550"/>
                                    <a:gd name="T148" fmla="+- 0 4183 3851"/>
                                    <a:gd name="T149" fmla="*/ T148 w 559"/>
                                    <a:gd name="T150" fmla="+- 0 395 395"/>
                                    <a:gd name="T151" fmla="*/ 395 h 550"/>
                                    <a:gd name="T152" fmla="+- 0 4183 3851"/>
                                    <a:gd name="T153" fmla="*/ T152 w 559"/>
                                    <a:gd name="T154" fmla="+- 0 451 395"/>
                                    <a:gd name="T155" fmla="*/ 451 h 550"/>
                                    <a:gd name="T156" fmla="+- 0 4180 3851"/>
                                    <a:gd name="T157" fmla="*/ T156 w 559"/>
                                    <a:gd name="T158" fmla="+- 0 465 395"/>
                                    <a:gd name="T159" fmla="*/ 465 h 550"/>
                                    <a:gd name="T160" fmla="+- 0 4173 3851"/>
                                    <a:gd name="T161" fmla="*/ T160 w 559"/>
                                    <a:gd name="T162" fmla="+- 0 476 395"/>
                                    <a:gd name="T163" fmla="*/ 476 h 550"/>
                                    <a:gd name="T164" fmla="+- 0 4163 3851"/>
                                    <a:gd name="T165" fmla="*/ T164 w 559"/>
                                    <a:gd name="T166" fmla="+- 0 483 395"/>
                                    <a:gd name="T167" fmla="*/ 483 h 550"/>
                                    <a:gd name="T168" fmla="+- 0 4149 3851"/>
                                    <a:gd name="T169" fmla="*/ T168 w 559"/>
                                    <a:gd name="T170" fmla="+- 0 486 395"/>
                                    <a:gd name="T171" fmla="*/ 486 h 550"/>
                                    <a:gd name="T172" fmla="+- 0 4270 3851"/>
                                    <a:gd name="T173" fmla="*/ T172 w 559"/>
                                    <a:gd name="T174" fmla="+- 0 486 395"/>
                                    <a:gd name="T175" fmla="*/ 486 h 550"/>
                                    <a:gd name="T176" fmla="+- 0 4257 3851"/>
                                    <a:gd name="T177" fmla="*/ T176 w 559"/>
                                    <a:gd name="T178" fmla="+- 0 483 395"/>
                                    <a:gd name="T179" fmla="*/ 483 h 550"/>
                                    <a:gd name="T180" fmla="+- 0 4246 3851"/>
                                    <a:gd name="T181" fmla="*/ T180 w 559"/>
                                    <a:gd name="T182" fmla="+- 0 476 395"/>
                                    <a:gd name="T183" fmla="*/ 476 h 550"/>
                                    <a:gd name="T184" fmla="+- 0 4239 3851"/>
                                    <a:gd name="T185" fmla="*/ T184 w 559"/>
                                    <a:gd name="T186" fmla="+- 0 465 395"/>
                                    <a:gd name="T187" fmla="*/ 465 h 550"/>
                                    <a:gd name="T188" fmla="+- 0 4236 3851"/>
                                    <a:gd name="T189" fmla="*/ T188 w 559"/>
                                    <a:gd name="T190" fmla="+- 0 451 395"/>
                                    <a:gd name="T191" fmla="*/ 451 h 550"/>
                                    <a:gd name="T192" fmla="+- 0 4236 3851"/>
                                    <a:gd name="T193" fmla="*/ T192 w 559"/>
                                    <a:gd name="T194" fmla="+- 0 395 395"/>
                                    <a:gd name="T195" fmla="*/ 395 h 550"/>
                                    <a:gd name="T196" fmla="+- 0 4403 3851"/>
                                    <a:gd name="T197" fmla="*/ T196 w 559"/>
                                    <a:gd name="T198" fmla="+- 0 395 395"/>
                                    <a:gd name="T199" fmla="*/ 395 h 550"/>
                                    <a:gd name="T200" fmla="+- 0 4341 3851"/>
                                    <a:gd name="T201" fmla="*/ T200 w 559"/>
                                    <a:gd name="T202" fmla="+- 0 395 395"/>
                                    <a:gd name="T203" fmla="*/ 395 h 550"/>
                                    <a:gd name="T204" fmla="+- 0 4341 3851"/>
                                    <a:gd name="T205" fmla="*/ T204 w 559"/>
                                    <a:gd name="T206" fmla="+- 0 451 395"/>
                                    <a:gd name="T207" fmla="*/ 451 h 550"/>
                                    <a:gd name="T208" fmla="+- 0 4338 3851"/>
                                    <a:gd name="T209" fmla="*/ T208 w 559"/>
                                    <a:gd name="T210" fmla="+- 0 465 395"/>
                                    <a:gd name="T211" fmla="*/ 465 h 550"/>
                                    <a:gd name="T212" fmla="+- 0 4331 3851"/>
                                    <a:gd name="T213" fmla="*/ T212 w 559"/>
                                    <a:gd name="T214" fmla="+- 0 476 395"/>
                                    <a:gd name="T215" fmla="*/ 476 h 550"/>
                                    <a:gd name="T216" fmla="+- 0 4320 3851"/>
                                    <a:gd name="T217" fmla="*/ T216 w 559"/>
                                    <a:gd name="T218" fmla="+- 0 483 395"/>
                                    <a:gd name="T219" fmla="*/ 483 h 550"/>
                                    <a:gd name="T220" fmla="+- 0 4307 3851"/>
                                    <a:gd name="T221" fmla="*/ T220 w 559"/>
                                    <a:gd name="T222" fmla="+- 0 486 395"/>
                                    <a:gd name="T223" fmla="*/ 486 h 550"/>
                                    <a:gd name="T224" fmla="+- 0 4410 3851"/>
                                    <a:gd name="T225" fmla="*/ T224 w 559"/>
                                    <a:gd name="T226" fmla="+- 0 486 395"/>
                                    <a:gd name="T227" fmla="*/ 486 h 550"/>
                                    <a:gd name="T228" fmla="+- 0 4410 3851"/>
                                    <a:gd name="T229" fmla="*/ T228 w 559"/>
                                    <a:gd name="T230" fmla="+- 0 402 395"/>
                                    <a:gd name="T231" fmla="*/ 402 h 550"/>
                                    <a:gd name="T232" fmla="+- 0 4403 3851"/>
                                    <a:gd name="T233" fmla="*/ T232 w 559"/>
                                    <a:gd name="T234" fmla="+- 0 395 395"/>
                                    <a:gd name="T235" fmla="*/ 395 h 5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Lst>
                                  <a:rect l="0" t="0" r="r" b="b"/>
                                  <a:pathLst>
                                    <a:path w="559" h="550">
                                      <a:moveTo>
                                        <a:pt x="70" y="0"/>
                                      </a:moveTo>
                                      <a:lnTo>
                                        <a:pt x="7" y="0"/>
                                      </a:lnTo>
                                      <a:lnTo>
                                        <a:pt x="0" y="7"/>
                                      </a:lnTo>
                                      <a:lnTo>
                                        <a:pt x="0" y="542"/>
                                      </a:lnTo>
                                      <a:lnTo>
                                        <a:pt x="7" y="549"/>
                                      </a:lnTo>
                                      <a:lnTo>
                                        <a:pt x="552" y="549"/>
                                      </a:lnTo>
                                      <a:lnTo>
                                        <a:pt x="559" y="542"/>
                                      </a:lnTo>
                                      <a:lnTo>
                                        <a:pt x="559" y="507"/>
                                      </a:lnTo>
                                      <a:lnTo>
                                        <a:pt x="40" y="507"/>
                                      </a:lnTo>
                                      <a:lnTo>
                                        <a:pt x="40" y="163"/>
                                      </a:lnTo>
                                      <a:lnTo>
                                        <a:pt x="559" y="163"/>
                                      </a:lnTo>
                                      <a:lnTo>
                                        <a:pt x="559" y="91"/>
                                      </a:lnTo>
                                      <a:lnTo>
                                        <a:pt x="103" y="91"/>
                                      </a:lnTo>
                                      <a:lnTo>
                                        <a:pt x="90" y="88"/>
                                      </a:lnTo>
                                      <a:lnTo>
                                        <a:pt x="80" y="81"/>
                                      </a:lnTo>
                                      <a:lnTo>
                                        <a:pt x="73" y="70"/>
                                      </a:lnTo>
                                      <a:lnTo>
                                        <a:pt x="70" y="56"/>
                                      </a:lnTo>
                                      <a:lnTo>
                                        <a:pt x="70" y="0"/>
                                      </a:lnTo>
                                      <a:close/>
                                      <a:moveTo>
                                        <a:pt x="559" y="163"/>
                                      </a:moveTo>
                                      <a:lnTo>
                                        <a:pt x="520" y="163"/>
                                      </a:lnTo>
                                      <a:lnTo>
                                        <a:pt x="520" y="507"/>
                                      </a:lnTo>
                                      <a:lnTo>
                                        <a:pt x="559" y="507"/>
                                      </a:lnTo>
                                      <a:lnTo>
                                        <a:pt x="559" y="163"/>
                                      </a:lnTo>
                                      <a:close/>
                                      <a:moveTo>
                                        <a:pt x="227" y="0"/>
                                      </a:moveTo>
                                      <a:lnTo>
                                        <a:pt x="175" y="0"/>
                                      </a:lnTo>
                                      <a:lnTo>
                                        <a:pt x="175" y="56"/>
                                      </a:lnTo>
                                      <a:lnTo>
                                        <a:pt x="172" y="70"/>
                                      </a:lnTo>
                                      <a:lnTo>
                                        <a:pt x="165" y="81"/>
                                      </a:lnTo>
                                      <a:lnTo>
                                        <a:pt x="154" y="88"/>
                                      </a:lnTo>
                                      <a:lnTo>
                                        <a:pt x="141" y="91"/>
                                      </a:lnTo>
                                      <a:lnTo>
                                        <a:pt x="261" y="91"/>
                                      </a:lnTo>
                                      <a:lnTo>
                                        <a:pt x="248" y="88"/>
                                      </a:lnTo>
                                      <a:lnTo>
                                        <a:pt x="237" y="81"/>
                                      </a:lnTo>
                                      <a:lnTo>
                                        <a:pt x="230" y="70"/>
                                      </a:lnTo>
                                      <a:lnTo>
                                        <a:pt x="227" y="56"/>
                                      </a:lnTo>
                                      <a:lnTo>
                                        <a:pt x="227" y="0"/>
                                      </a:lnTo>
                                      <a:close/>
                                      <a:moveTo>
                                        <a:pt x="385" y="0"/>
                                      </a:moveTo>
                                      <a:lnTo>
                                        <a:pt x="332" y="0"/>
                                      </a:lnTo>
                                      <a:lnTo>
                                        <a:pt x="332" y="56"/>
                                      </a:lnTo>
                                      <a:lnTo>
                                        <a:pt x="329" y="70"/>
                                      </a:lnTo>
                                      <a:lnTo>
                                        <a:pt x="322" y="81"/>
                                      </a:lnTo>
                                      <a:lnTo>
                                        <a:pt x="312" y="88"/>
                                      </a:lnTo>
                                      <a:lnTo>
                                        <a:pt x="298" y="91"/>
                                      </a:lnTo>
                                      <a:lnTo>
                                        <a:pt x="419" y="91"/>
                                      </a:lnTo>
                                      <a:lnTo>
                                        <a:pt x="406" y="88"/>
                                      </a:lnTo>
                                      <a:lnTo>
                                        <a:pt x="395" y="81"/>
                                      </a:lnTo>
                                      <a:lnTo>
                                        <a:pt x="388" y="70"/>
                                      </a:lnTo>
                                      <a:lnTo>
                                        <a:pt x="385" y="56"/>
                                      </a:lnTo>
                                      <a:lnTo>
                                        <a:pt x="385" y="0"/>
                                      </a:lnTo>
                                      <a:close/>
                                      <a:moveTo>
                                        <a:pt x="552" y="0"/>
                                      </a:moveTo>
                                      <a:lnTo>
                                        <a:pt x="490" y="0"/>
                                      </a:lnTo>
                                      <a:lnTo>
                                        <a:pt x="490" y="56"/>
                                      </a:lnTo>
                                      <a:lnTo>
                                        <a:pt x="487" y="70"/>
                                      </a:lnTo>
                                      <a:lnTo>
                                        <a:pt x="480" y="81"/>
                                      </a:lnTo>
                                      <a:lnTo>
                                        <a:pt x="469" y="88"/>
                                      </a:lnTo>
                                      <a:lnTo>
                                        <a:pt x="456" y="91"/>
                                      </a:lnTo>
                                      <a:lnTo>
                                        <a:pt x="559" y="91"/>
                                      </a:lnTo>
                                      <a:lnTo>
                                        <a:pt x="559" y="7"/>
                                      </a:lnTo>
                                      <a:lnTo>
                                        <a:pt x="552" y="0"/>
                                      </a:lnTo>
                                      <a:close/>
                                    </a:path>
                                  </a:pathLst>
                                </a:custGeom>
                                <a:solidFill>
                                  <a:srgbClr val="E571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3" name="docshape13"/>
                              <wps:cNvSpPr>
                                <a:spLocks/>
                              </wps:cNvSpPr>
                              <wps:spPr bwMode="auto">
                                <a:xfrm>
                                  <a:off x="3939" y="346"/>
                                  <a:ext cx="384" cy="121"/>
                                </a:xfrm>
                                <a:custGeom>
                                  <a:avLst/>
                                  <a:gdLst>
                                    <a:gd name="T0" fmla="+- 0 4007 3939"/>
                                    <a:gd name="T1" fmla="*/ T0 w 384"/>
                                    <a:gd name="T2" fmla="+- 0 353 346"/>
                                    <a:gd name="T3" fmla="*/ 353 h 121"/>
                                    <a:gd name="T4" fmla="+- 0 4000 3939"/>
                                    <a:gd name="T5" fmla="*/ T4 w 384"/>
                                    <a:gd name="T6" fmla="+- 0 346 346"/>
                                    <a:gd name="T7" fmla="*/ 346 h 121"/>
                                    <a:gd name="T8" fmla="+- 0 3955 3939"/>
                                    <a:gd name="T9" fmla="*/ T8 w 384"/>
                                    <a:gd name="T10" fmla="+- 0 346 346"/>
                                    <a:gd name="T11" fmla="*/ 346 h 121"/>
                                    <a:gd name="T12" fmla="+- 0 3946 3939"/>
                                    <a:gd name="T13" fmla="*/ T12 w 384"/>
                                    <a:gd name="T14" fmla="+- 0 346 346"/>
                                    <a:gd name="T15" fmla="*/ 346 h 121"/>
                                    <a:gd name="T16" fmla="+- 0 3939 3939"/>
                                    <a:gd name="T17" fmla="*/ T16 w 384"/>
                                    <a:gd name="T18" fmla="+- 0 353 346"/>
                                    <a:gd name="T19" fmla="*/ 353 h 121"/>
                                    <a:gd name="T20" fmla="+- 0 3939 3939"/>
                                    <a:gd name="T21" fmla="*/ T20 w 384"/>
                                    <a:gd name="T22" fmla="+- 0 460 346"/>
                                    <a:gd name="T23" fmla="*/ 460 h 121"/>
                                    <a:gd name="T24" fmla="+- 0 3946 3939"/>
                                    <a:gd name="T25" fmla="*/ T24 w 384"/>
                                    <a:gd name="T26" fmla="+- 0 467 346"/>
                                    <a:gd name="T27" fmla="*/ 467 h 121"/>
                                    <a:gd name="T28" fmla="+- 0 4000 3939"/>
                                    <a:gd name="T29" fmla="*/ T28 w 384"/>
                                    <a:gd name="T30" fmla="+- 0 467 346"/>
                                    <a:gd name="T31" fmla="*/ 467 h 121"/>
                                    <a:gd name="T32" fmla="+- 0 4007 3939"/>
                                    <a:gd name="T33" fmla="*/ T32 w 384"/>
                                    <a:gd name="T34" fmla="+- 0 460 346"/>
                                    <a:gd name="T35" fmla="*/ 460 h 121"/>
                                    <a:gd name="T36" fmla="+- 0 4007 3939"/>
                                    <a:gd name="T37" fmla="*/ T36 w 384"/>
                                    <a:gd name="T38" fmla="+- 0 353 346"/>
                                    <a:gd name="T39" fmla="*/ 353 h 121"/>
                                    <a:gd name="T40" fmla="+- 0 4165 3939"/>
                                    <a:gd name="T41" fmla="*/ T40 w 384"/>
                                    <a:gd name="T42" fmla="+- 0 353 346"/>
                                    <a:gd name="T43" fmla="*/ 353 h 121"/>
                                    <a:gd name="T44" fmla="+- 0 4158 3939"/>
                                    <a:gd name="T45" fmla="*/ T44 w 384"/>
                                    <a:gd name="T46" fmla="+- 0 346 346"/>
                                    <a:gd name="T47" fmla="*/ 346 h 121"/>
                                    <a:gd name="T48" fmla="+- 0 4112 3939"/>
                                    <a:gd name="T49" fmla="*/ T48 w 384"/>
                                    <a:gd name="T50" fmla="+- 0 346 346"/>
                                    <a:gd name="T51" fmla="*/ 346 h 121"/>
                                    <a:gd name="T52" fmla="+- 0 4104 3939"/>
                                    <a:gd name="T53" fmla="*/ T52 w 384"/>
                                    <a:gd name="T54" fmla="+- 0 346 346"/>
                                    <a:gd name="T55" fmla="*/ 346 h 121"/>
                                    <a:gd name="T56" fmla="+- 0 4097 3939"/>
                                    <a:gd name="T57" fmla="*/ T56 w 384"/>
                                    <a:gd name="T58" fmla="+- 0 353 346"/>
                                    <a:gd name="T59" fmla="*/ 353 h 121"/>
                                    <a:gd name="T60" fmla="+- 0 4097 3939"/>
                                    <a:gd name="T61" fmla="*/ T60 w 384"/>
                                    <a:gd name="T62" fmla="+- 0 460 346"/>
                                    <a:gd name="T63" fmla="*/ 460 h 121"/>
                                    <a:gd name="T64" fmla="+- 0 4104 3939"/>
                                    <a:gd name="T65" fmla="*/ T64 w 384"/>
                                    <a:gd name="T66" fmla="+- 0 467 346"/>
                                    <a:gd name="T67" fmla="*/ 467 h 121"/>
                                    <a:gd name="T68" fmla="+- 0 4158 3939"/>
                                    <a:gd name="T69" fmla="*/ T68 w 384"/>
                                    <a:gd name="T70" fmla="+- 0 467 346"/>
                                    <a:gd name="T71" fmla="*/ 467 h 121"/>
                                    <a:gd name="T72" fmla="+- 0 4165 3939"/>
                                    <a:gd name="T73" fmla="*/ T72 w 384"/>
                                    <a:gd name="T74" fmla="+- 0 460 346"/>
                                    <a:gd name="T75" fmla="*/ 460 h 121"/>
                                    <a:gd name="T76" fmla="+- 0 4165 3939"/>
                                    <a:gd name="T77" fmla="*/ T76 w 384"/>
                                    <a:gd name="T78" fmla="+- 0 353 346"/>
                                    <a:gd name="T79" fmla="*/ 353 h 121"/>
                                    <a:gd name="T80" fmla="+- 0 4322 3939"/>
                                    <a:gd name="T81" fmla="*/ T80 w 384"/>
                                    <a:gd name="T82" fmla="+- 0 353 346"/>
                                    <a:gd name="T83" fmla="*/ 353 h 121"/>
                                    <a:gd name="T84" fmla="+- 0 4315 3939"/>
                                    <a:gd name="T85" fmla="*/ T84 w 384"/>
                                    <a:gd name="T86" fmla="+- 0 346 346"/>
                                    <a:gd name="T87" fmla="*/ 346 h 121"/>
                                    <a:gd name="T88" fmla="+- 0 4307 3939"/>
                                    <a:gd name="T89" fmla="*/ T88 w 384"/>
                                    <a:gd name="T90" fmla="+- 0 346 346"/>
                                    <a:gd name="T91" fmla="*/ 346 h 121"/>
                                    <a:gd name="T92" fmla="+- 0 4261 3939"/>
                                    <a:gd name="T93" fmla="*/ T92 w 384"/>
                                    <a:gd name="T94" fmla="+- 0 346 346"/>
                                    <a:gd name="T95" fmla="*/ 346 h 121"/>
                                    <a:gd name="T96" fmla="+- 0 4254 3939"/>
                                    <a:gd name="T97" fmla="*/ T96 w 384"/>
                                    <a:gd name="T98" fmla="+- 0 353 346"/>
                                    <a:gd name="T99" fmla="*/ 353 h 121"/>
                                    <a:gd name="T100" fmla="+- 0 4254 3939"/>
                                    <a:gd name="T101" fmla="*/ T100 w 384"/>
                                    <a:gd name="T102" fmla="+- 0 460 346"/>
                                    <a:gd name="T103" fmla="*/ 460 h 121"/>
                                    <a:gd name="T104" fmla="+- 0 4261 3939"/>
                                    <a:gd name="T105" fmla="*/ T104 w 384"/>
                                    <a:gd name="T106" fmla="+- 0 467 346"/>
                                    <a:gd name="T107" fmla="*/ 467 h 121"/>
                                    <a:gd name="T108" fmla="+- 0 4315 3939"/>
                                    <a:gd name="T109" fmla="*/ T108 w 384"/>
                                    <a:gd name="T110" fmla="+- 0 467 346"/>
                                    <a:gd name="T111" fmla="*/ 467 h 121"/>
                                    <a:gd name="T112" fmla="+- 0 4322 3939"/>
                                    <a:gd name="T113" fmla="*/ T112 w 384"/>
                                    <a:gd name="T114" fmla="+- 0 460 346"/>
                                    <a:gd name="T115" fmla="*/ 460 h 121"/>
                                    <a:gd name="T116" fmla="+- 0 4322 3939"/>
                                    <a:gd name="T117" fmla="*/ T116 w 384"/>
                                    <a:gd name="T118" fmla="+- 0 353 346"/>
                                    <a:gd name="T119" fmla="*/ 353 h 12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384" h="121">
                                      <a:moveTo>
                                        <a:pt x="68" y="7"/>
                                      </a:moveTo>
                                      <a:lnTo>
                                        <a:pt x="61" y="0"/>
                                      </a:lnTo>
                                      <a:lnTo>
                                        <a:pt x="16" y="0"/>
                                      </a:lnTo>
                                      <a:lnTo>
                                        <a:pt x="7" y="0"/>
                                      </a:lnTo>
                                      <a:lnTo>
                                        <a:pt x="0" y="7"/>
                                      </a:lnTo>
                                      <a:lnTo>
                                        <a:pt x="0" y="114"/>
                                      </a:lnTo>
                                      <a:lnTo>
                                        <a:pt x="7" y="121"/>
                                      </a:lnTo>
                                      <a:lnTo>
                                        <a:pt x="61" y="121"/>
                                      </a:lnTo>
                                      <a:lnTo>
                                        <a:pt x="68" y="114"/>
                                      </a:lnTo>
                                      <a:lnTo>
                                        <a:pt x="68" y="7"/>
                                      </a:lnTo>
                                      <a:close/>
                                      <a:moveTo>
                                        <a:pt x="226" y="7"/>
                                      </a:moveTo>
                                      <a:lnTo>
                                        <a:pt x="219" y="0"/>
                                      </a:lnTo>
                                      <a:lnTo>
                                        <a:pt x="173" y="0"/>
                                      </a:lnTo>
                                      <a:lnTo>
                                        <a:pt x="165" y="0"/>
                                      </a:lnTo>
                                      <a:lnTo>
                                        <a:pt x="158" y="7"/>
                                      </a:lnTo>
                                      <a:lnTo>
                                        <a:pt x="158" y="114"/>
                                      </a:lnTo>
                                      <a:lnTo>
                                        <a:pt x="165" y="121"/>
                                      </a:lnTo>
                                      <a:lnTo>
                                        <a:pt x="219" y="121"/>
                                      </a:lnTo>
                                      <a:lnTo>
                                        <a:pt x="226" y="114"/>
                                      </a:lnTo>
                                      <a:lnTo>
                                        <a:pt x="226" y="7"/>
                                      </a:lnTo>
                                      <a:close/>
                                      <a:moveTo>
                                        <a:pt x="383" y="7"/>
                                      </a:moveTo>
                                      <a:lnTo>
                                        <a:pt x="376" y="0"/>
                                      </a:lnTo>
                                      <a:lnTo>
                                        <a:pt x="368" y="0"/>
                                      </a:lnTo>
                                      <a:lnTo>
                                        <a:pt x="322" y="0"/>
                                      </a:lnTo>
                                      <a:lnTo>
                                        <a:pt x="315" y="7"/>
                                      </a:lnTo>
                                      <a:lnTo>
                                        <a:pt x="315" y="114"/>
                                      </a:lnTo>
                                      <a:lnTo>
                                        <a:pt x="322" y="121"/>
                                      </a:lnTo>
                                      <a:lnTo>
                                        <a:pt x="376" y="121"/>
                                      </a:lnTo>
                                      <a:lnTo>
                                        <a:pt x="383" y="114"/>
                                      </a:lnTo>
                                      <a:lnTo>
                                        <a:pt x="383" y="7"/>
                                      </a:lnTo>
                                      <a:close/>
                                    </a:path>
                                  </a:pathLst>
                                </a:custGeom>
                                <a:solidFill>
                                  <a:srgbClr val="CFD2D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5120B70" id="Group 120" o:spid="_x0000_s1026" style="position:absolute;margin-left:1.5pt;margin-top:-2.35pt;width:16.05pt;height:17pt;z-index:-250961920;mso-wrap-distance-left:0;mso-wrap-distance-right:0;mso-position-horizontal-relative:margin;mso-position-vertical-relative:margin" coordorigin="3851,346" coordsize="559,5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">
                      <o:lock v:ext="edit" aspectratio="t"/>
                      <v:shape id="docshape11" o:spid="_x0000_s1027" style="position:absolute;left:3940;top:588;width:381;height:283;visibility:visible;mso-wrap-style:square;v-text-anchor:top" coordsize="381,2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" path="m66,114r-7,-7l7,107,,114r,55l7,176r9,l59,176r7,-7l66,114xm67,221r-7,-7l52,214r-44,l1,221r,55l8,283r52,l67,276r,-55xm171,114r-7,-7l112,107r-7,7l105,169r7,7l121,176r43,l171,169r,-55xm172,221r-7,-7l157,214r-44,l106,221r,55l113,283r52,l172,276r,-55xm276,114r-7,-7l261,107r-44,l210,114r,55l217,176r52,l276,169r,-55xm276,7l269,r-8,l217,r-7,7l210,62r7,8l269,70r7,-8l276,7xm381,114r-7,-7l366,107r-44,l315,114r,55l322,176r52,l381,169r,-55xm381,7l374,r-8,l322,r-7,7l315,62r7,8l374,70r7,-8l381,7xe" fillcolor="#4c5257" stroked="f">
                        <v:path arrowok="t" o:connecttype="custom" o:connectlocs="59,695;0,702;7,764;59,764;66,702;60,802;8,802;1,864;60,871;67,809;164,695;105,702;112,764;164,764;171,702;165,802;113,802;106,864;165,871;172,809;269,695;217,695;210,757;269,764;276,702;269,588;217,588;210,650;269,658;276,595;374,695;322,695;315,757;374,764;381,702;374,588;322,588;315,650;374,658;381,595" o:connectangles="0,0,0,0,0,0,0,0,0,0,0,0,0,0,0,0,0,0,0,0,0,0,0,0,0,0,0,0,0,0,0,0,0,0,0,0,0,0,0,0"/>
                      </v:shape>
                      <v:shape id="docshape12" o:spid="_x0000_s1028" style="position:absolute;left:3851;top:394;width:559;height:550;visibility:visible;mso-wrap-style:square;v-text-anchor:top" coordsize="559,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" path="m70,l7,,,7,,542r7,7l552,549r7,-7l559,507r-519,l40,163r519,l559,91r-456,l90,88,80,81,73,70,70,56,70,xm559,163r-39,l520,507r39,l559,163xm227,l175,r,56l172,70r-7,11l154,88r-13,3l261,91,248,88,237,81,230,70,227,56,227,xm385,l332,r,56l329,70r-7,11l312,88r-14,3l419,91,406,88,395,81,388,70,385,56,385,xm552,l490,r,56l487,70r-7,11l469,88r-13,3l559,91r,-84l552,xe" fillcolor="#e57100" stroked="f">
                        <v:path arrowok="t" o:connecttype="custom" o:connectlocs="70,395;7,395;0,402;0,937;7,944;552,944;559,937;559,902;40,902;40,558;559,558;559,486;103,486;90,483;80,476;73,465;70,451;70,395;559,558;520,558;520,902;559,902;559,558;227,395;175,395;175,451;172,465;165,476;154,483;141,486;261,486;248,483;237,476;230,465;227,451;227,395;385,395;332,395;332,451;329,465;322,476;312,483;298,486;419,486;406,483;395,476;388,465;385,451;385,395;552,395;490,395;490,451;487,465;480,476;469,483;456,486;559,486;559,402;552,395" o:connectangles="0,0,0,0,0,0,0,0,0,0,0,0,0,0,0,0,0,0,0,0,0,0,0,0,0,0,0,0,0,0,0,0,0,0,0,0,0,0,0,0,0,0,0,0,0,0,0,0,0,0,0,0,0,0,0,0,0,0,0"/>
                      </v:shape>
                      <v:shape id="docshape13" o:spid="_x0000_s1029" style="position:absolute;left:3939;top:346;width:384;height:121;visibility:visible;mso-wrap-style:square;v-text-anchor:top" coordsize="384,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" path="m68,7l61,,16,,7,,,7,,114r7,7l61,121r7,-7l68,7xm226,7l219,,173,r-8,l158,7r,107l165,121r54,l226,114,226,7xm383,7l376,r-8,l322,r-7,7l315,114r7,7l376,121r7,-7l383,7xe" fillcolor="#cfd2d0" stroked="f">
                        <v:path arrowok="t" o:connecttype="custom" o:connectlocs="68,353;61,346;16,346;7,346;0,353;0,460;7,467;61,467;68,460;68,353;226,353;219,346;173,346;165,346;158,353;158,460;165,467;219,467;226,460;226,353;383,353;376,346;368,346;322,346;315,353;315,460;322,467;376,467;383,460;383,353" o:connectangles="0,0,0,0,0,0,0,0,0,0,0,0,0,0,0,0,0,0,0,0,0,0,0,0,0,0,0,0,0,0"/>
                      </v:shape>
                      <w10:wrap type="square" anchorx="margin" anchory="margin"/>
                    </v:group>
                  </w:pict>
                </mc:Fallback>
              </mc:AlternateContent>
            </w:r>
            <w:r w:rsidRPr="00310613">
              <w:rPr>
                <w:rFonts w:ascii="VIC" w:hAnsi="VIC"/>
                <w:b/>
                <w:color w:val="E57100"/>
                <w:w w:val="105"/>
                <w:position w:val="-2"/>
              </w:rPr>
              <w:t xml:space="preserve">  NOV </w:t>
            </w:r>
          </w:p>
        </w:tc>
        <w:tc>
          <w:tcPr>
            <w:tcW w:w="3600" w:type="dxa"/>
            <w:gridSpan w:val="3"/>
            <w:tcBorders>
              <w:left w:val="nil"/>
              <w:bottom w:val="single" w:sz="8" w:space="0" w:color="767171" w:themeColor="background2" w:themeShade="80"/>
              <w:right w:val="nil"/>
            </w:tcBorders>
            <w:shd w:val="clear" w:color="auto" w:fill="F2F2F2" w:themeFill="background1" w:themeFillShade="F2"/>
            <w:vAlign w:val="center"/>
          </w:tcPr>
          <w:p w14:paraId="3A18FD53" w14:textId="797F92DA" w:rsidR="00310613" w:rsidRPr="00310613" w:rsidRDefault="00310613" w:rsidP="00310613">
            <w:pPr>
              <w:rPr>
                <w:rFonts w:ascii="VIC" w:hAnsi="VIC"/>
                <w:b/>
                <w:color w:val="E57100"/>
                <w:sz w:val="20"/>
                <w:szCs w:val="24"/>
              </w:rPr>
            </w:pPr>
            <w:r w:rsidRPr="00310613">
              <w:rPr>
                <w:rFonts w:ascii="VIC Light" w:hAnsi="VIC Light"/>
                <w:noProof/>
                <w:color w:val="E57100"/>
                <w:sz w:val="18"/>
                <w:szCs w:val="18"/>
              </w:rPr>
              <mc:AlternateContent>
                <mc:Choice Requires="wpg">
                  <w:drawing>
                    <wp:anchor distT="0" distB="0" distL="0" distR="0" simplePos="0" relativeHeight="252355584" behindDoc="1" locked="0" layoutInCell="1" allowOverlap="1" wp14:anchorId="30597777" wp14:editId="6DE25AD1">
                      <wp:simplePos x="0" y="0"/>
                      <wp:positionH relativeFrom="margin">
                        <wp:posOffset>36195</wp:posOffset>
                      </wp:positionH>
                      <wp:positionV relativeFrom="margin">
                        <wp:posOffset>-132715</wp:posOffset>
                      </wp:positionV>
                      <wp:extent cx="203835" cy="215900"/>
                      <wp:effectExtent l="0" t="0" r="5715" b="0"/>
                      <wp:wrapSquare wrapText="bothSides"/>
                      <wp:docPr id="124" name="Group 124"/>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203835" cy="215900"/>
                                <a:chOff x="3851" y="346"/>
                                <a:chExt cx="559" cy="598"/>
                              </a:xfrm>
                            </wpg:grpSpPr>
                            <wps:wsp>
                              <wps:cNvPr id="125" name="docshape11"/>
                              <wps:cNvSpPr>
                                <a:spLocks/>
                              </wps:cNvSpPr>
                              <wps:spPr bwMode="auto">
                                <a:xfrm>
                                  <a:off x="3940" y="588"/>
                                  <a:ext cx="381" cy="283"/>
                                </a:xfrm>
                                <a:custGeom>
                                  <a:avLst/>
                                  <a:gdLst>
                                    <a:gd name="T0" fmla="+- 0 3999 3940"/>
                                    <a:gd name="T1" fmla="*/ T0 w 381"/>
                                    <a:gd name="T2" fmla="+- 0 695 588"/>
                                    <a:gd name="T3" fmla="*/ 695 h 283"/>
                                    <a:gd name="T4" fmla="+- 0 3940 3940"/>
                                    <a:gd name="T5" fmla="*/ T4 w 381"/>
                                    <a:gd name="T6" fmla="+- 0 702 588"/>
                                    <a:gd name="T7" fmla="*/ 702 h 283"/>
                                    <a:gd name="T8" fmla="+- 0 3947 3940"/>
                                    <a:gd name="T9" fmla="*/ T8 w 381"/>
                                    <a:gd name="T10" fmla="+- 0 764 588"/>
                                    <a:gd name="T11" fmla="*/ 764 h 283"/>
                                    <a:gd name="T12" fmla="+- 0 3999 3940"/>
                                    <a:gd name="T13" fmla="*/ T12 w 381"/>
                                    <a:gd name="T14" fmla="+- 0 764 588"/>
                                    <a:gd name="T15" fmla="*/ 764 h 283"/>
                                    <a:gd name="T16" fmla="+- 0 4006 3940"/>
                                    <a:gd name="T17" fmla="*/ T16 w 381"/>
                                    <a:gd name="T18" fmla="+- 0 702 588"/>
                                    <a:gd name="T19" fmla="*/ 702 h 283"/>
                                    <a:gd name="T20" fmla="+- 0 4000 3940"/>
                                    <a:gd name="T21" fmla="*/ T20 w 381"/>
                                    <a:gd name="T22" fmla="+- 0 802 588"/>
                                    <a:gd name="T23" fmla="*/ 802 h 283"/>
                                    <a:gd name="T24" fmla="+- 0 3948 3940"/>
                                    <a:gd name="T25" fmla="*/ T24 w 381"/>
                                    <a:gd name="T26" fmla="+- 0 802 588"/>
                                    <a:gd name="T27" fmla="*/ 802 h 283"/>
                                    <a:gd name="T28" fmla="+- 0 3941 3940"/>
                                    <a:gd name="T29" fmla="*/ T28 w 381"/>
                                    <a:gd name="T30" fmla="+- 0 864 588"/>
                                    <a:gd name="T31" fmla="*/ 864 h 283"/>
                                    <a:gd name="T32" fmla="+- 0 4000 3940"/>
                                    <a:gd name="T33" fmla="*/ T32 w 381"/>
                                    <a:gd name="T34" fmla="+- 0 871 588"/>
                                    <a:gd name="T35" fmla="*/ 871 h 283"/>
                                    <a:gd name="T36" fmla="+- 0 4007 3940"/>
                                    <a:gd name="T37" fmla="*/ T36 w 381"/>
                                    <a:gd name="T38" fmla="+- 0 809 588"/>
                                    <a:gd name="T39" fmla="*/ 809 h 283"/>
                                    <a:gd name="T40" fmla="+- 0 4104 3940"/>
                                    <a:gd name="T41" fmla="*/ T40 w 381"/>
                                    <a:gd name="T42" fmla="+- 0 695 588"/>
                                    <a:gd name="T43" fmla="*/ 695 h 283"/>
                                    <a:gd name="T44" fmla="+- 0 4045 3940"/>
                                    <a:gd name="T45" fmla="*/ T44 w 381"/>
                                    <a:gd name="T46" fmla="+- 0 702 588"/>
                                    <a:gd name="T47" fmla="*/ 702 h 283"/>
                                    <a:gd name="T48" fmla="+- 0 4052 3940"/>
                                    <a:gd name="T49" fmla="*/ T48 w 381"/>
                                    <a:gd name="T50" fmla="+- 0 764 588"/>
                                    <a:gd name="T51" fmla="*/ 764 h 283"/>
                                    <a:gd name="T52" fmla="+- 0 4104 3940"/>
                                    <a:gd name="T53" fmla="*/ T52 w 381"/>
                                    <a:gd name="T54" fmla="+- 0 764 588"/>
                                    <a:gd name="T55" fmla="*/ 764 h 283"/>
                                    <a:gd name="T56" fmla="+- 0 4111 3940"/>
                                    <a:gd name="T57" fmla="*/ T56 w 381"/>
                                    <a:gd name="T58" fmla="+- 0 702 588"/>
                                    <a:gd name="T59" fmla="*/ 702 h 283"/>
                                    <a:gd name="T60" fmla="+- 0 4105 3940"/>
                                    <a:gd name="T61" fmla="*/ T60 w 381"/>
                                    <a:gd name="T62" fmla="+- 0 802 588"/>
                                    <a:gd name="T63" fmla="*/ 802 h 283"/>
                                    <a:gd name="T64" fmla="+- 0 4053 3940"/>
                                    <a:gd name="T65" fmla="*/ T64 w 381"/>
                                    <a:gd name="T66" fmla="+- 0 802 588"/>
                                    <a:gd name="T67" fmla="*/ 802 h 283"/>
                                    <a:gd name="T68" fmla="+- 0 4046 3940"/>
                                    <a:gd name="T69" fmla="*/ T68 w 381"/>
                                    <a:gd name="T70" fmla="+- 0 864 588"/>
                                    <a:gd name="T71" fmla="*/ 864 h 283"/>
                                    <a:gd name="T72" fmla="+- 0 4105 3940"/>
                                    <a:gd name="T73" fmla="*/ T72 w 381"/>
                                    <a:gd name="T74" fmla="+- 0 871 588"/>
                                    <a:gd name="T75" fmla="*/ 871 h 283"/>
                                    <a:gd name="T76" fmla="+- 0 4112 3940"/>
                                    <a:gd name="T77" fmla="*/ T76 w 381"/>
                                    <a:gd name="T78" fmla="+- 0 809 588"/>
                                    <a:gd name="T79" fmla="*/ 809 h 283"/>
                                    <a:gd name="T80" fmla="+- 0 4209 3940"/>
                                    <a:gd name="T81" fmla="*/ T80 w 381"/>
                                    <a:gd name="T82" fmla="+- 0 695 588"/>
                                    <a:gd name="T83" fmla="*/ 695 h 283"/>
                                    <a:gd name="T84" fmla="+- 0 4157 3940"/>
                                    <a:gd name="T85" fmla="*/ T84 w 381"/>
                                    <a:gd name="T86" fmla="+- 0 695 588"/>
                                    <a:gd name="T87" fmla="*/ 695 h 283"/>
                                    <a:gd name="T88" fmla="+- 0 4150 3940"/>
                                    <a:gd name="T89" fmla="*/ T88 w 381"/>
                                    <a:gd name="T90" fmla="+- 0 757 588"/>
                                    <a:gd name="T91" fmla="*/ 757 h 283"/>
                                    <a:gd name="T92" fmla="+- 0 4209 3940"/>
                                    <a:gd name="T93" fmla="*/ T92 w 381"/>
                                    <a:gd name="T94" fmla="+- 0 764 588"/>
                                    <a:gd name="T95" fmla="*/ 764 h 283"/>
                                    <a:gd name="T96" fmla="+- 0 4216 3940"/>
                                    <a:gd name="T97" fmla="*/ T96 w 381"/>
                                    <a:gd name="T98" fmla="+- 0 702 588"/>
                                    <a:gd name="T99" fmla="*/ 702 h 283"/>
                                    <a:gd name="T100" fmla="+- 0 4209 3940"/>
                                    <a:gd name="T101" fmla="*/ T100 w 381"/>
                                    <a:gd name="T102" fmla="+- 0 588 588"/>
                                    <a:gd name="T103" fmla="*/ 588 h 283"/>
                                    <a:gd name="T104" fmla="+- 0 4157 3940"/>
                                    <a:gd name="T105" fmla="*/ T104 w 381"/>
                                    <a:gd name="T106" fmla="+- 0 588 588"/>
                                    <a:gd name="T107" fmla="*/ 588 h 283"/>
                                    <a:gd name="T108" fmla="+- 0 4150 3940"/>
                                    <a:gd name="T109" fmla="*/ T108 w 381"/>
                                    <a:gd name="T110" fmla="+- 0 650 588"/>
                                    <a:gd name="T111" fmla="*/ 650 h 283"/>
                                    <a:gd name="T112" fmla="+- 0 4209 3940"/>
                                    <a:gd name="T113" fmla="*/ T112 w 381"/>
                                    <a:gd name="T114" fmla="+- 0 658 588"/>
                                    <a:gd name="T115" fmla="*/ 658 h 283"/>
                                    <a:gd name="T116" fmla="+- 0 4216 3940"/>
                                    <a:gd name="T117" fmla="*/ T116 w 381"/>
                                    <a:gd name="T118" fmla="+- 0 595 588"/>
                                    <a:gd name="T119" fmla="*/ 595 h 283"/>
                                    <a:gd name="T120" fmla="+- 0 4314 3940"/>
                                    <a:gd name="T121" fmla="*/ T120 w 381"/>
                                    <a:gd name="T122" fmla="+- 0 695 588"/>
                                    <a:gd name="T123" fmla="*/ 695 h 283"/>
                                    <a:gd name="T124" fmla="+- 0 4262 3940"/>
                                    <a:gd name="T125" fmla="*/ T124 w 381"/>
                                    <a:gd name="T126" fmla="+- 0 695 588"/>
                                    <a:gd name="T127" fmla="*/ 695 h 283"/>
                                    <a:gd name="T128" fmla="+- 0 4255 3940"/>
                                    <a:gd name="T129" fmla="*/ T128 w 381"/>
                                    <a:gd name="T130" fmla="+- 0 757 588"/>
                                    <a:gd name="T131" fmla="*/ 757 h 283"/>
                                    <a:gd name="T132" fmla="+- 0 4314 3940"/>
                                    <a:gd name="T133" fmla="*/ T132 w 381"/>
                                    <a:gd name="T134" fmla="+- 0 764 588"/>
                                    <a:gd name="T135" fmla="*/ 764 h 283"/>
                                    <a:gd name="T136" fmla="+- 0 4321 3940"/>
                                    <a:gd name="T137" fmla="*/ T136 w 381"/>
                                    <a:gd name="T138" fmla="+- 0 702 588"/>
                                    <a:gd name="T139" fmla="*/ 702 h 283"/>
                                    <a:gd name="T140" fmla="+- 0 4314 3940"/>
                                    <a:gd name="T141" fmla="*/ T140 w 381"/>
                                    <a:gd name="T142" fmla="+- 0 588 588"/>
                                    <a:gd name="T143" fmla="*/ 588 h 283"/>
                                    <a:gd name="T144" fmla="+- 0 4262 3940"/>
                                    <a:gd name="T145" fmla="*/ T144 w 381"/>
                                    <a:gd name="T146" fmla="+- 0 588 588"/>
                                    <a:gd name="T147" fmla="*/ 588 h 283"/>
                                    <a:gd name="T148" fmla="+- 0 4255 3940"/>
                                    <a:gd name="T149" fmla="*/ T148 w 381"/>
                                    <a:gd name="T150" fmla="+- 0 650 588"/>
                                    <a:gd name="T151" fmla="*/ 650 h 283"/>
                                    <a:gd name="T152" fmla="+- 0 4314 3940"/>
                                    <a:gd name="T153" fmla="*/ T152 w 381"/>
                                    <a:gd name="T154" fmla="+- 0 658 588"/>
                                    <a:gd name="T155" fmla="*/ 658 h 283"/>
                                    <a:gd name="T156" fmla="+- 0 4321 3940"/>
                                    <a:gd name="T157" fmla="*/ T156 w 381"/>
                                    <a:gd name="T158" fmla="+- 0 595 588"/>
                                    <a:gd name="T159" fmla="*/ 595 h 28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Lst>
                                  <a:rect l="0" t="0" r="r" b="b"/>
                                  <a:pathLst>
                                    <a:path w="381" h="283">
                                      <a:moveTo>
                                        <a:pt x="66" y="114"/>
                                      </a:moveTo>
                                      <a:lnTo>
                                        <a:pt x="59" y="107"/>
                                      </a:lnTo>
                                      <a:lnTo>
                                        <a:pt x="7" y="107"/>
                                      </a:lnTo>
                                      <a:lnTo>
                                        <a:pt x="0" y="114"/>
                                      </a:lnTo>
                                      <a:lnTo>
                                        <a:pt x="0" y="169"/>
                                      </a:lnTo>
                                      <a:lnTo>
                                        <a:pt x="7" y="176"/>
                                      </a:lnTo>
                                      <a:lnTo>
                                        <a:pt x="16" y="176"/>
                                      </a:lnTo>
                                      <a:lnTo>
                                        <a:pt x="59" y="176"/>
                                      </a:lnTo>
                                      <a:lnTo>
                                        <a:pt x="66" y="169"/>
                                      </a:lnTo>
                                      <a:lnTo>
                                        <a:pt x="66" y="114"/>
                                      </a:lnTo>
                                      <a:close/>
                                      <a:moveTo>
                                        <a:pt x="67" y="221"/>
                                      </a:moveTo>
                                      <a:lnTo>
                                        <a:pt x="60" y="214"/>
                                      </a:lnTo>
                                      <a:lnTo>
                                        <a:pt x="52" y="214"/>
                                      </a:lnTo>
                                      <a:lnTo>
                                        <a:pt x="8" y="214"/>
                                      </a:lnTo>
                                      <a:lnTo>
                                        <a:pt x="1" y="221"/>
                                      </a:lnTo>
                                      <a:lnTo>
                                        <a:pt x="1" y="276"/>
                                      </a:lnTo>
                                      <a:lnTo>
                                        <a:pt x="8" y="283"/>
                                      </a:lnTo>
                                      <a:lnTo>
                                        <a:pt x="60" y="283"/>
                                      </a:lnTo>
                                      <a:lnTo>
                                        <a:pt x="67" y="276"/>
                                      </a:lnTo>
                                      <a:lnTo>
                                        <a:pt x="67" y="221"/>
                                      </a:lnTo>
                                      <a:close/>
                                      <a:moveTo>
                                        <a:pt x="171" y="114"/>
                                      </a:moveTo>
                                      <a:lnTo>
                                        <a:pt x="164" y="107"/>
                                      </a:lnTo>
                                      <a:lnTo>
                                        <a:pt x="112" y="107"/>
                                      </a:lnTo>
                                      <a:lnTo>
                                        <a:pt x="105" y="114"/>
                                      </a:lnTo>
                                      <a:lnTo>
                                        <a:pt x="105" y="169"/>
                                      </a:lnTo>
                                      <a:lnTo>
                                        <a:pt x="112" y="176"/>
                                      </a:lnTo>
                                      <a:lnTo>
                                        <a:pt x="121" y="176"/>
                                      </a:lnTo>
                                      <a:lnTo>
                                        <a:pt x="164" y="176"/>
                                      </a:lnTo>
                                      <a:lnTo>
                                        <a:pt x="171" y="169"/>
                                      </a:lnTo>
                                      <a:lnTo>
                                        <a:pt x="171" y="114"/>
                                      </a:lnTo>
                                      <a:close/>
                                      <a:moveTo>
                                        <a:pt x="172" y="221"/>
                                      </a:moveTo>
                                      <a:lnTo>
                                        <a:pt x="165" y="214"/>
                                      </a:lnTo>
                                      <a:lnTo>
                                        <a:pt x="157" y="214"/>
                                      </a:lnTo>
                                      <a:lnTo>
                                        <a:pt x="113" y="214"/>
                                      </a:lnTo>
                                      <a:lnTo>
                                        <a:pt x="106" y="221"/>
                                      </a:lnTo>
                                      <a:lnTo>
                                        <a:pt x="106" y="276"/>
                                      </a:lnTo>
                                      <a:lnTo>
                                        <a:pt x="113" y="283"/>
                                      </a:lnTo>
                                      <a:lnTo>
                                        <a:pt x="165" y="283"/>
                                      </a:lnTo>
                                      <a:lnTo>
                                        <a:pt x="172" y="276"/>
                                      </a:lnTo>
                                      <a:lnTo>
                                        <a:pt x="172" y="221"/>
                                      </a:lnTo>
                                      <a:close/>
                                      <a:moveTo>
                                        <a:pt x="276" y="114"/>
                                      </a:moveTo>
                                      <a:lnTo>
                                        <a:pt x="269" y="107"/>
                                      </a:lnTo>
                                      <a:lnTo>
                                        <a:pt x="261" y="107"/>
                                      </a:lnTo>
                                      <a:lnTo>
                                        <a:pt x="217" y="107"/>
                                      </a:lnTo>
                                      <a:lnTo>
                                        <a:pt x="210" y="114"/>
                                      </a:lnTo>
                                      <a:lnTo>
                                        <a:pt x="210" y="169"/>
                                      </a:lnTo>
                                      <a:lnTo>
                                        <a:pt x="217" y="176"/>
                                      </a:lnTo>
                                      <a:lnTo>
                                        <a:pt x="269" y="176"/>
                                      </a:lnTo>
                                      <a:lnTo>
                                        <a:pt x="276" y="169"/>
                                      </a:lnTo>
                                      <a:lnTo>
                                        <a:pt x="276" y="114"/>
                                      </a:lnTo>
                                      <a:close/>
                                      <a:moveTo>
                                        <a:pt x="276" y="7"/>
                                      </a:moveTo>
                                      <a:lnTo>
                                        <a:pt x="269" y="0"/>
                                      </a:lnTo>
                                      <a:lnTo>
                                        <a:pt x="261" y="0"/>
                                      </a:lnTo>
                                      <a:lnTo>
                                        <a:pt x="217" y="0"/>
                                      </a:lnTo>
                                      <a:lnTo>
                                        <a:pt x="210" y="7"/>
                                      </a:lnTo>
                                      <a:lnTo>
                                        <a:pt x="210" y="62"/>
                                      </a:lnTo>
                                      <a:lnTo>
                                        <a:pt x="217" y="70"/>
                                      </a:lnTo>
                                      <a:lnTo>
                                        <a:pt x="269" y="70"/>
                                      </a:lnTo>
                                      <a:lnTo>
                                        <a:pt x="276" y="62"/>
                                      </a:lnTo>
                                      <a:lnTo>
                                        <a:pt x="276" y="7"/>
                                      </a:lnTo>
                                      <a:close/>
                                      <a:moveTo>
                                        <a:pt x="381" y="114"/>
                                      </a:moveTo>
                                      <a:lnTo>
                                        <a:pt x="374" y="107"/>
                                      </a:lnTo>
                                      <a:lnTo>
                                        <a:pt x="366" y="107"/>
                                      </a:lnTo>
                                      <a:lnTo>
                                        <a:pt x="322" y="107"/>
                                      </a:lnTo>
                                      <a:lnTo>
                                        <a:pt x="315" y="114"/>
                                      </a:lnTo>
                                      <a:lnTo>
                                        <a:pt x="315" y="169"/>
                                      </a:lnTo>
                                      <a:lnTo>
                                        <a:pt x="322" y="176"/>
                                      </a:lnTo>
                                      <a:lnTo>
                                        <a:pt x="374" y="176"/>
                                      </a:lnTo>
                                      <a:lnTo>
                                        <a:pt x="381" y="169"/>
                                      </a:lnTo>
                                      <a:lnTo>
                                        <a:pt x="381" y="114"/>
                                      </a:lnTo>
                                      <a:close/>
                                      <a:moveTo>
                                        <a:pt x="381" y="7"/>
                                      </a:moveTo>
                                      <a:lnTo>
                                        <a:pt x="374" y="0"/>
                                      </a:lnTo>
                                      <a:lnTo>
                                        <a:pt x="366" y="0"/>
                                      </a:lnTo>
                                      <a:lnTo>
                                        <a:pt x="322" y="0"/>
                                      </a:lnTo>
                                      <a:lnTo>
                                        <a:pt x="315" y="7"/>
                                      </a:lnTo>
                                      <a:lnTo>
                                        <a:pt x="315" y="62"/>
                                      </a:lnTo>
                                      <a:lnTo>
                                        <a:pt x="322" y="70"/>
                                      </a:lnTo>
                                      <a:lnTo>
                                        <a:pt x="374" y="70"/>
                                      </a:lnTo>
                                      <a:lnTo>
                                        <a:pt x="381" y="62"/>
                                      </a:lnTo>
                                      <a:lnTo>
                                        <a:pt x="381" y="7"/>
                                      </a:lnTo>
                                      <a:close/>
                                    </a:path>
                                  </a:pathLst>
                                </a:custGeom>
                                <a:solidFill>
                                  <a:srgbClr val="4C525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6" name="docshape12"/>
                              <wps:cNvSpPr>
                                <a:spLocks/>
                              </wps:cNvSpPr>
                              <wps:spPr bwMode="auto">
                                <a:xfrm>
                                  <a:off x="3851" y="394"/>
                                  <a:ext cx="559" cy="550"/>
                                </a:xfrm>
                                <a:custGeom>
                                  <a:avLst/>
                                  <a:gdLst>
                                    <a:gd name="T0" fmla="+- 0 3921 3851"/>
                                    <a:gd name="T1" fmla="*/ T0 w 559"/>
                                    <a:gd name="T2" fmla="+- 0 395 395"/>
                                    <a:gd name="T3" fmla="*/ 395 h 550"/>
                                    <a:gd name="T4" fmla="+- 0 3858 3851"/>
                                    <a:gd name="T5" fmla="*/ T4 w 559"/>
                                    <a:gd name="T6" fmla="+- 0 395 395"/>
                                    <a:gd name="T7" fmla="*/ 395 h 550"/>
                                    <a:gd name="T8" fmla="+- 0 3851 3851"/>
                                    <a:gd name="T9" fmla="*/ T8 w 559"/>
                                    <a:gd name="T10" fmla="+- 0 402 395"/>
                                    <a:gd name="T11" fmla="*/ 402 h 550"/>
                                    <a:gd name="T12" fmla="+- 0 3851 3851"/>
                                    <a:gd name="T13" fmla="*/ T12 w 559"/>
                                    <a:gd name="T14" fmla="+- 0 937 395"/>
                                    <a:gd name="T15" fmla="*/ 937 h 550"/>
                                    <a:gd name="T16" fmla="+- 0 3858 3851"/>
                                    <a:gd name="T17" fmla="*/ T16 w 559"/>
                                    <a:gd name="T18" fmla="+- 0 944 395"/>
                                    <a:gd name="T19" fmla="*/ 944 h 550"/>
                                    <a:gd name="T20" fmla="+- 0 4403 3851"/>
                                    <a:gd name="T21" fmla="*/ T20 w 559"/>
                                    <a:gd name="T22" fmla="+- 0 944 395"/>
                                    <a:gd name="T23" fmla="*/ 944 h 550"/>
                                    <a:gd name="T24" fmla="+- 0 4410 3851"/>
                                    <a:gd name="T25" fmla="*/ T24 w 559"/>
                                    <a:gd name="T26" fmla="+- 0 937 395"/>
                                    <a:gd name="T27" fmla="*/ 937 h 550"/>
                                    <a:gd name="T28" fmla="+- 0 4410 3851"/>
                                    <a:gd name="T29" fmla="*/ T28 w 559"/>
                                    <a:gd name="T30" fmla="+- 0 902 395"/>
                                    <a:gd name="T31" fmla="*/ 902 h 550"/>
                                    <a:gd name="T32" fmla="+- 0 3891 3851"/>
                                    <a:gd name="T33" fmla="*/ T32 w 559"/>
                                    <a:gd name="T34" fmla="+- 0 902 395"/>
                                    <a:gd name="T35" fmla="*/ 902 h 550"/>
                                    <a:gd name="T36" fmla="+- 0 3891 3851"/>
                                    <a:gd name="T37" fmla="*/ T36 w 559"/>
                                    <a:gd name="T38" fmla="+- 0 558 395"/>
                                    <a:gd name="T39" fmla="*/ 558 h 550"/>
                                    <a:gd name="T40" fmla="+- 0 4410 3851"/>
                                    <a:gd name="T41" fmla="*/ T40 w 559"/>
                                    <a:gd name="T42" fmla="+- 0 558 395"/>
                                    <a:gd name="T43" fmla="*/ 558 h 550"/>
                                    <a:gd name="T44" fmla="+- 0 4410 3851"/>
                                    <a:gd name="T45" fmla="*/ T44 w 559"/>
                                    <a:gd name="T46" fmla="+- 0 486 395"/>
                                    <a:gd name="T47" fmla="*/ 486 h 550"/>
                                    <a:gd name="T48" fmla="+- 0 3954 3851"/>
                                    <a:gd name="T49" fmla="*/ T48 w 559"/>
                                    <a:gd name="T50" fmla="+- 0 486 395"/>
                                    <a:gd name="T51" fmla="*/ 486 h 550"/>
                                    <a:gd name="T52" fmla="+- 0 3941 3851"/>
                                    <a:gd name="T53" fmla="*/ T52 w 559"/>
                                    <a:gd name="T54" fmla="+- 0 483 395"/>
                                    <a:gd name="T55" fmla="*/ 483 h 550"/>
                                    <a:gd name="T56" fmla="+- 0 3931 3851"/>
                                    <a:gd name="T57" fmla="*/ T56 w 559"/>
                                    <a:gd name="T58" fmla="+- 0 476 395"/>
                                    <a:gd name="T59" fmla="*/ 476 h 550"/>
                                    <a:gd name="T60" fmla="+- 0 3924 3851"/>
                                    <a:gd name="T61" fmla="*/ T60 w 559"/>
                                    <a:gd name="T62" fmla="+- 0 465 395"/>
                                    <a:gd name="T63" fmla="*/ 465 h 550"/>
                                    <a:gd name="T64" fmla="+- 0 3921 3851"/>
                                    <a:gd name="T65" fmla="*/ T64 w 559"/>
                                    <a:gd name="T66" fmla="+- 0 451 395"/>
                                    <a:gd name="T67" fmla="*/ 451 h 550"/>
                                    <a:gd name="T68" fmla="+- 0 3921 3851"/>
                                    <a:gd name="T69" fmla="*/ T68 w 559"/>
                                    <a:gd name="T70" fmla="+- 0 395 395"/>
                                    <a:gd name="T71" fmla="*/ 395 h 550"/>
                                    <a:gd name="T72" fmla="+- 0 4410 3851"/>
                                    <a:gd name="T73" fmla="*/ T72 w 559"/>
                                    <a:gd name="T74" fmla="+- 0 558 395"/>
                                    <a:gd name="T75" fmla="*/ 558 h 550"/>
                                    <a:gd name="T76" fmla="+- 0 4371 3851"/>
                                    <a:gd name="T77" fmla="*/ T76 w 559"/>
                                    <a:gd name="T78" fmla="+- 0 558 395"/>
                                    <a:gd name="T79" fmla="*/ 558 h 550"/>
                                    <a:gd name="T80" fmla="+- 0 4371 3851"/>
                                    <a:gd name="T81" fmla="*/ T80 w 559"/>
                                    <a:gd name="T82" fmla="+- 0 902 395"/>
                                    <a:gd name="T83" fmla="*/ 902 h 550"/>
                                    <a:gd name="T84" fmla="+- 0 4410 3851"/>
                                    <a:gd name="T85" fmla="*/ T84 w 559"/>
                                    <a:gd name="T86" fmla="+- 0 902 395"/>
                                    <a:gd name="T87" fmla="*/ 902 h 550"/>
                                    <a:gd name="T88" fmla="+- 0 4410 3851"/>
                                    <a:gd name="T89" fmla="*/ T88 w 559"/>
                                    <a:gd name="T90" fmla="+- 0 558 395"/>
                                    <a:gd name="T91" fmla="*/ 558 h 550"/>
                                    <a:gd name="T92" fmla="+- 0 4078 3851"/>
                                    <a:gd name="T93" fmla="*/ T92 w 559"/>
                                    <a:gd name="T94" fmla="+- 0 395 395"/>
                                    <a:gd name="T95" fmla="*/ 395 h 550"/>
                                    <a:gd name="T96" fmla="+- 0 4026 3851"/>
                                    <a:gd name="T97" fmla="*/ T96 w 559"/>
                                    <a:gd name="T98" fmla="+- 0 395 395"/>
                                    <a:gd name="T99" fmla="*/ 395 h 550"/>
                                    <a:gd name="T100" fmla="+- 0 4026 3851"/>
                                    <a:gd name="T101" fmla="*/ T100 w 559"/>
                                    <a:gd name="T102" fmla="+- 0 451 395"/>
                                    <a:gd name="T103" fmla="*/ 451 h 550"/>
                                    <a:gd name="T104" fmla="+- 0 4023 3851"/>
                                    <a:gd name="T105" fmla="*/ T104 w 559"/>
                                    <a:gd name="T106" fmla="+- 0 465 395"/>
                                    <a:gd name="T107" fmla="*/ 465 h 550"/>
                                    <a:gd name="T108" fmla="+- 0 4016 3851"/>
                                    <a:gd name="T109" fmla="*/ T108 w 559"/>
                                    <a:gd name="T110" fmla="+- 0 476 395"/>
                                    <a:gd name="T111" fmla="*/ 476 h 550"/>
                                    <a:gd name="T112" fmla="+- 0 4005 3851"/>
                                    <a:gd name="T113" fmla="*/ T112 w 559"/>
                                    <a:gd name="T114" fmla="+- 0 483 395"/>
                                    <a:gd name="T115" fmla="*/ 483 h 550"/>
                                    <a:gd name="T116" fmla="+- 0 3992 3851"/>
                                    <a:gd name="T117" fmla="*/ T116 w 559"/>
                                    <a:gd name="T118" fmla="+- 0 486 395"/>
                                    <a:gd name="T119" fmla="*/ 486 h 550"/>
                                    <a:gd name="T120" fmla="+- 0 4112 3851"/>
                                    <a:gd name="T121" fmla="*/ T120 w 559"/>
                                    <a:gd name="T122" fmla="+- 0 486 395"/>
                                    <a:gd name="T123" fmla="*/ 486 h 550"/>
                                    <a:gd name="T124" fmla="+- 0 4099 3851"/>
                                    <a:gd name="T125" fmla="*/ T124 w 559"/>
                                    <a:gd name="T126" fmla="+- 0 483 395"/>
                                    <a:gd name="T127" fmla="*/ 483 h 550"/>
                                    <a:gd name="T128" fmla="+- 0 4088 3851"/>
                                    <a:gd name="T129" fmla="*/ T128 w 559"/>
                                    <a:gd name="T130" fmla="+- 0 476 395"/>
                                    <a:gd name="T131" fmla="*/ 476 h 550"/>
                                    <a:gd name="T132" fmla="+- 0 4081 3851"/>
                                    <a:gd name="T133" fmla="*/ T132 w 559"/>
                                    <a:gd name="T134" fmla="+- 0 465 395"/>
                                    <a:gd name="T135" fmla="*/ 465 h 550"/>
                                    <a:gd name="T136" fmla="+- 0 4078 3851"/>
                                    <a:gd name="T137" fmla="*/ T136 w 559"/>
                                    <a:gd name="T138" fmla="+- 0 451 395"/>
                                    <a:gd name="T139" fmla="*/ 451 h 550"/>
                                    <a:gd name="T140" fmla="+- 0 4078 3851"/>
                                    <a:gd name="T141" fmla="*/ T140 w 559"/>
                                    <a:gd name="T142" fmla="+- 0 395 395"/>
                                    <a:gd name="T143" fmla="*/ 395 h 550"/>
                                    <a:gd name="T144" fmla="+- 0 4236 3851"/>
                                    <a:gd name="T145" fmla="*/ T144 w 559"/>
                                    <a:gd name="T146" fmla="+- 0 395 395"/>
                                    <a:gd name="T147" fmla="*/ 395 h 550"/>
                                    <a:gd name="T148" fmla="+- 0 4183 3851"/>
                                    <a:gd name="T149" fmla="*/ T148 w 559"/>
                                    <a:gd name="T150" fmla="+- 0 395 395"/>
                                    <a:gd name="T151" fmla="*/ 395 h 550"/>
                                    <a:gd name="T152" fmla="+- 0 4183 3851"/>
                                    <a:gd name="T153" fmla="*/ T152 w 559"/>
                                    <a:gd name="T154" fmla="+- 0 451 395"/>
                                    <a:gd name="T155" fmla="*/ 451 h 550"/>
                                    <a:gd name="T156" fmla="+- 0 4180 3851"/>
                                    <a:gd name="T157" fmla="*/ T156 w 559"/>
                                    <a:gd name="T158" fmla="+- 0 465 395"/>
                                    <a:gd name="T159" fmla="*/ 465 h 550"/>
                                    <a:gd name="T160" fmla="+- 0 4173 3851"/>
                                    <a:gd name="T161" fmla="*/ T160 w 559"/>
                                    <a:gd name="T162" fmla="+- 0 476 395"/>
                                    <a:gd name="T163" fmla="*/ 476 h 550"/>
                                    <a:gd name="T164" fmla="+- 0 4163 3851"/>
                                    <a:gd name="T165" fmla="*/ T164 w 559"/>
                                    <a:gd name="T166" fmla="+- 0 483 395"/>
                                    <a:gd name="T167" fmla="*/ 483 h 550"/>
                                    <a:gd name="T168" fmla="+- 0 4149 3851"/>
                                    <a:gd name="T169" fmla="*/ T168 w 559"/>
                                    <a:gd name="T170" fmla="+- 0 486 395"/>
                                    <a:gd name="T171" fmla="*/ 486 h 550"/>
                                    <a:gd name="T172" fmla="+- 0 4270 3851"/>
                                    <a:gd name="T173" fmla="*/ T172 w 559"/>
                                    <a:gd name="T174" fmla="+- 0 486 395"/>
                                    <a:gd name="T175" fmla="*/ 486 h 550"/>
                                    <a:gd name="T176" fmla="+- 0 4257 3851"/>
                                    <a:gd name="T177" fmla="*/ T176 w 559"/>
                                    <a:gd name="T178" fmla="+- 0 483 395"/>
                                    <a:gd name="T179" fmla="*/ 483 h 550"/>
                                    <a:gd name="T180" fmla="+- 0 4246 3851"/>
                                    <a:gd name="T181" fmla="*/ T180 w 559"/>
                                    <a:gd name="T182" fmla="+- 0 476 395"/>
                                    <a:gd name="T183" fmla="*/ 476 h 550"/>
                                    <a:gd name="T184" fmla="+- 0 4239 3851"/>
                                    <a:gd name="T185" fmla="*/ T184 w 559"/>
                                    <a:gd name="T186" fmla="+- 0 465 395"/>
                                    <a:gd name="T187" fmla="*/ 465 h 550"/>
                                    <a:gd name="T188" fmla="+- 0 4236 3851"/>
                                    <a:gd name="T189" fmla="*/ T188 w 559"/>
                                    <a:gd name="T190" fmla="+- 0 451 395"/>
                                    <a:gd name="T191" fmla="*/ 451 h 550"/>
                                    <a:gd name="T192" fmla="+- 0 4236 3851"/>
                                    <a:gd name="T193" fmla="*/ T192 w 559"/>
                                    <a:gd name="T194" fmla="+- 0 395 395"/>
                                    <a:gd name="T195" fmla="*/ 395 h 550"/>
                                    <a:gd name="T196" fmla="+- 0 4403 3851"/>
                                    <a:gd name="T197" fmla="*/ T196 w 559"/>
                                    <a:gd name="T198" fmla="+- 0 395 395"/>
                                    <a:gd name="T199" fmla="*/ 395 h 550"/>
                                    <a:gd name="T200" fmla="+- 0 4341 3851"/>
                                    <a:gd name="T201" fmla="*/ T200 w 559"/>
                                    <a:gd name="T202" fmla="+- 0 395 395"/>
                                    <a:gd name="T203" fmla="*/ 395 h 550"/>
                                    <a:gd name="T204" fmla="+- 0 4341 3851"/>
                                    <a:gd name="T205" fmla="*/ T204 w 559"/>
                                    <a:gd name="T206" fmla="+- 0 451 395"/>
                                    <a:gd name="T207" fmla="*/ 451 h 550"/>
                                    <a:gd name="T208" fmla="+- 0 4338 3851"/>
                                    <a:gd name="T209" fmla="*/ T208 w 559"/>
                                    <a:gd name="T210" fmla="+- 0 465 395"/>
                                    <a:gd name="T211" fmla="*/ 465 h 550"/>
                                    <a:gd name="T212" fmla="+- 0 4331 3851"/>
                                    <a:gd name="T213" fmla="*/ T212 w 559"/>
                                    <a:gd name="T214" fmla="+- 0 476 395"/>
                                    <a:gd name="T215" fmla="*/ 476 h 550"/>
                                    <a:gd name="T216" fmla="+- 0 4320 3851"/>
                                    <a:gd name="T217" fmla="*/ T216 w 559"/>
                                    <a:gd name="T218" fmla="+- 0 483 395"/>
                                    <a:gd name="T219" fmla="*/ 483 h 550"/>
                                    <a:gd name="T220" fmla="+- 0 4307 3851"/>
                                    <a:gd name="T221" fmla="*/ T220 w 559"/>
                                    <a:gd name="T222" fmla="+- 0 486 395"/>
                                    <a:gd name="T223" fmla="*/ 486 h 550"/>
                                    <a:gd name="T224" fmla="+- 0 4410 3851"/>
                                    <a:gd name="T225" fmla="*/ T224 w 559"/>
                                    <a:gd name="T226" fmla="+- 0 486 395"/>
                                    <a:gd name="T227" fmla="*/ 486 h 550"/>
                                    <a:gd name="T228" fmla="+- 0 4410 3851"/>
                                    <a:gd name="T229" fmla="*/ T228 w 559"/>
                                    <a:gd name="T230" fmla="+- 0 402 395"/>
                                    <a:gd name="T231" fmla="*/ 402 h 550"/>
                                    <a:gd name="T232" fmla="+- 0 4403 3851"/>
                                    <a:gd name="T233" fmla="*/ T232 w 559"/>
                                    <a:gd name="T234" fmla="+- 0 395 395"/>
                                    <a:gd name="T235" fmla="*/ 395 h 5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Lst>
                                  <a:rect l="0" t="0" r="r" b="b"/>
                                  <a:pathLst>
                                    <a:path w="559" h="550">
                                      <a:moveTo>
                                        <a:pt x="70" y="0"/>
                                      </a:moveTo>
                                      <a:lnTo>
                                        <a:pt x="7" y="0"/>
                                      </a:lnTo>
                                      <a:lnTo>
                                        <a:pt x="0" y="7"/>
                                      </a:lnTo>
                                      <a:lnTo>
                                        <a:pt x="0" y="542"/>
                                      </a:lnTo>
                                      <a:lnTo>
                                        <a:pt x="7" y="549"/>
                                      </a:lnTo>
                                      <a:lnTo>
                                        <a:pt x="552" y="549"/>
                                      </a:lnTo>
                                      <a:lnTo>
                                        <a:pt x="559" y="542"/>
                                      </a:lnTo>
                                      <a:lnTo>
                                        <a:pt x="559" y="507"/>
                                      </a:lnTo>
                                      <a:lnTo>
                                        <a:pt x="40" y="507"/>
                                      </a:lnTo>
                                      <a:lnTo>
                                        <a:pt x="40" y="163"/>
                                      </a:lnTo>
                                      <a:lnTo>
                                        <a:pt x="559" y="163"/>
                                      </a:lnTo>
                                      <a:lnTo>
                                        <a:pt x="559" y="91"/>
                                      </a:lnTo>
                                      <a:lnTo>
                                        <a:pt x="103" y="91"/>
                                      </a:lnTo>
                                      <a:lnTo>
                                        <a:pt x="90" y="88"/>
                                      </a:lnTo>
                                      <a:lnTo>
                                        <a:pt x="80" y="81"/>
                                      </a:lnTo>
                                      <a:lnTo>
                                        <a:pt x="73" y="70"/>
                                      </a:lnTo>
                                      <a:lnTo>
                                        <a:pt x="70" y="56"/>
                                      </a:lnTo>
                                      <a:lnTo>
                                        <a:pt x="70" y="0"/>
                                      </a:lnTo>
                                      <a:close/>
                                      <a:moveTo>
                                        <a:pt x="559" y="163"/>
                                      </a:moveTo>
                                      <a:lnTo>
                                        <a:pt x="520" y="163"/>
                                      </a:lnTo>
                                      <a:lnTo>
                                        <a:pt x="520" y="507"/>
                                      </a:lnTo>
                                      <a:lnTo>
                                        <a:pt x="559" y="507"/>
                                      </a:lnTo>
                                      <a:lnTo>
                                        <a:pt x="559" y="163"/>
                                      </a:lnTo>
                                      <a:close/>
                                      <a:moveTo>
                                        <a:pt x="227" y="0"/>
                                      </a:moveTo>
                                      <a:lnTo>
                                        <a:pt x="175" y="0"/>
                                      </a:lnTo>
                                      <a:lnTo>
                                        <a:pt x="175" y="56"/>
                                      </a:lnTo>
                                      <a:lnTo>
                                        <a:pt x="172" y="70"/>
                                      </a:lnTo>
                                      <a:lnTo>
                                        <a:pt x="165" y="81"/>
                                      </a:lnTo>
                                      <a:lnTo>
                                        <a:pt x="154" y="88"/>
                                      </a:lnTo>
                                      <a:lnTo>
                                        <a:pt x="141" y="91"/>
                                      </a:lnTo>
                                      <a:lnTo>
                                        <a:pt x="261" y="91"/>
                                      </a:lnTo>
                                      <a:lnTo>
                                        <a:pt x="248" y="88"/>
                                      </a:lnTo>
                                      <a:lnTo>
                                        <a:pt x="237" y="81"/>
                                      </a:lnTo>
                                      <a:lnTo>
                                        <a:pt x="230" y="70"/>
                                      </a:lnTo>
                                      <a:lnTo>
                                        <a:pt x="227" y="56"/>
                                      </a:lnTo>
                                      <a:lnTo>
                                        <a:pt x="227" y="0"/>
                                      </a:lnTo>
                                      <a:close/>
                                      <a:moveTo>
                                        <a:pt x="385" y="0"/>
                                      </a:moveTo>
                                      <a:lnTo>
                                        <a:pt x="332" y="0"/>
                                      </a:lnTo>
                                      <a:lnTo>
                                        <a:pt x="332" y="56"/>
                                      </a:lnTo>
                                      <a:lnTo>
                                        <a:pt x="329" y="70"/>
                                      </a:lnTo>
                                      <a:lnTo>
                                        <a:pt x="322" y="81"/>
                                      </a:lnTo>
                                      <a:lnTo>
                                        <a:pt x="312" y="88"/>
                                      </a:lnTo>
                                      <a:lnTo>
                                        <a:pt x="298" y="91"/>
                                      </a:lnTo>
                                      <a:lnTo>
                                        <a:pt x="419" y="91"/>
                                      </a:lnTo>
                                      <a:lnTo>
                                        <a:pt x="406" y="88"/>
                                      </a:lnTo>
                                      <a:lnTo>
                                        <a:pt x="395" y="81"/>
                                      </a:lnTo>
                                      <a:lnTo>
                                        <a:pt x="388" y="70"/>
                                      </a:lnTo>
                                      <a:lnTo>
                                        <a:pt x="385" y="56"/>
                                      </a:lnTo>
                                      <a:lnTo>
                                        <a:pt x="385" y="0"/>
                                      </a:lnTo>
                                      <a:close/>
                                      <a:moveTo>
                                        <a:pt x="552" y="0"/>
                                      </a:moveTo>
                                      <a:lnTo>
                                        <a:pt x="490" y="0"/>
                                      </a:lnTo>
                                      <a:lnTo>
                                        <a:pt x="490" y="56"/>
                                      </a:lnTo>
                                      <a:lnTo>
                                        <a:pt x="487" y="70"/>
                                      </a:lnTo>
                                      <a:lnTo>
                                        <a:pt x="480" y="81"/>
                                      </a:lnTo>
                                      <a:lnTo>
                                        <a:pt x="469" y="88"/>
                                      </a:lnTo>
                                      <a:lnTo>
                                        <a:pt x="456" y="91"/>
                                      </a:lnTo>
                                      <a:lnTo>
                                        <a:pt x="559" y="91"/>
                                      </a:lnTo>
                                      <a:lnTo>
                                        <a:pt x="559" y="7"/>
                                      </a:lnTo>
                                      <a:lnTo>
                                        <a:pt x="552" y="0"/>
                                      </a:lnTo>
                                      <a:close/>
                                    </a:path>
                                  </a:pathLst>
                                </a:custGeom>
                                <a:solidFill>
                                  <a:srgbClr val="E571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7" name="docshape13"/>
                              <wps:cNvSpPr>
                                <a:spLocks/>
                              </wps:cNvSpPr>
                              <wps:spPr bwMode="auto">
                                <a:xfrm>
                                  <a:off x="3939" y="346"/>
                                  <a:ext cx="384" cy="121"/>
                                </a:xfrm>
                                <a:custGeom>
                                  <a:avLst/>
                                  <a:gdLst>
                                    <a:gd name="T0" fmla="+- 0 4007 3939"/>
                                    <a:gd name="T1" fmla="*/ T0 w 384"/>
                                    <a:gd name="T2" fmla="+- 0 353 346"/>
                                    <a:gd name="T3" fmla="*/ 353 h 121"/>
                                    <a:gd name="T4" fmla="+- 0 4000 3939"/>
                                    <a:gd name="T5" fmla="*/ T4 w 384"/>
                                    <a:gd name="T6" fmla="+- 0 346 346"/>
                                    <a:gd name="T7" fmla="*/ 346 h 121"/>
                                    <a:gd name="T8" fmla="+- 0 3955 3939"/>
                                    <a:gd name="T9" fmla="*/ T8 w 384"/>
                                    <a:gd name="T10" fmla="+- 0 346 346"/>
                                    <a:gd name="T11" fmla="*/ 346 h 121"/>
                                    <a:gd name="T12" fmla="+- 0 3946 3939"/>
                                    <a:gd name="T13" fmla="*/ T12 w 384"/>
                                    <a:gd name="T14" fmla="+- 0 346 346"/>
                                    <a:gd name="T15" fmla="*/ 346 h 121"/>
                                    <a:gd name="T16" fmla="+- 0 3939 3939"/>
                                    <a:gd name="T17" fmla="*/ T16 w 384"/>
                                    <a:gd name="T18" fmla="+- 0 353 346"/>
                                    <a:gd name="T19" fmla="*/ 353 h 121"/>
                                    <a:gd name="T20" fmla="+- 0 3939 3939"/>
                                    <a:gd name="T21" fmla="*/ T20 w 384"/>
                                    <a:gd name="T22" fmla="+- 0 460 346"/>
                                    <a:gd name="T23" fmla="*/ 460 h 121"/>
                                    <a:gd name="T24" fmla="+- 0 3946 3939"/>
                                    <a:gd name="T25" fmla="*/ T24 w 384"/>
                                    <a:gd name="T26" fmla="+- 0 467 346"/>
                                    <a:gd name="T27" fmla="*/ 467 h 121"/>
                                    <a:gd name="T28" fmla="+- 0 4000 3939"/>
                                    <a:gd name="T29" fmla="*/ T28 w 384"/>
                                    <a:gd name="T30" fmla="+- 0 467 346"/>
                                    <a:gd name="T31" fmla="*/ 467 h 121"/>
                                    <a:gd name="T32" fmla="+- 0 4007 3939"/>
                                    <a:gd name="T33" fmla="*/ T32 w 384"/>
                                    <a:gd name="T34" fmla="+- 0 460 346"/>
                                    <a:gd name="T35" fmla="*/ 460 h 121"/>
                                    <a:gd name="T36" fmla="+- 0 4007 3939"/>
                                    <a:gd name="T37" fmla="*/ T36 w 384"/>
                                    <a:gd name="T38" fmla="+- 0 353 346"/>
                                    <a:gd name="T39" fmla="*/ 353 h 121"/>
                                    <a:gd name="T40" fmla="+- 0 4165 3939"/>
                                    <a:gd name="T41" fmla="*/ T40 w 384"/>
                                    <a:gd name="T42" fmla="+- 0 353 346"/>
                                    <a:gd name="T43" fmla="*/ 353 h 121"/>
                                    <a:gd name="T44" fmla="+- 0 4158 3939"/>
                                    <a:gd name="T45" fmla="*/ T44 w 384"/>
                                    <a:gd name="T46" fmla="+- 0 346 346"/>
                                    <a:gd name="T47" fmla="*/ 346 h 121"/>
                                    <a:gd name="T48" fmla="+- 0 4112 3939"/>
                                    <a:gd name="T49" fmla="*/ T48 w 384"/>
                                    <a:gd name="T50" fmla="+- 0 346 346"/>
                                    <a:gd name="T51" fmla="*/ 346 h 121"/>
                                    <a:gd name="T52" fmla="+- 0 4104 3939"/>
                                    <a:gd name="T53" fmla="*/ T52 w 384"/>
                                    <a:gd name="T54" fmla="+- 0 346 346"/>
                                    <a:gd name="T55" fmla="*/ 346 h 121"/>
                                    <a:gd name="T56" fmla="+- 0 4097 3939"/>
                                    <a:gd name="T57" fmla="*/ T56 w 384"/>
                                    <a:gd name="T58" fmla="+- 0 353 346"/>
                                    <a:gd name="T59" fmla="*/ 353 h 121"/>
                                    <a:gd name="T60" fmla="+- 0 4097 3939"/>
                                    <a:gd name="T61" fmla="*/ T60 w 384"/>
                                    <a:gd name="T62" fmla="+- 0 460 346"/>
                                    <a:gd name="T63" fmla="*/ 460 h 121"/>
                                    <a:gd name="T64" fmla="+- 0 4104 3939"/>
                                    <a:gd name="T65" fmla="*/ T64 w 384"/>
                                    <a:gd name="T66" fmla="+- 0 467 346"/>
                                    <a:gd name="T67" fmla="*/ 467 h 121"/>
                                    <a:gd name="T68" fmla="+- 0 4158 3939"/>
                                    <a:gd name="T69" fmla="*/ T68 w 384"/>
                                    <a:gd name="T70" fmla="+- 0 467 346"/>
                                    <a:gd name="T71" fmla="*/ 467 h 121"/>
                                    <a:gd name="T72" fmla="+- 0 4165 3939"/>
                                    <a:gd name="T73" fmla="*/ T72 w 384"/>
                                    <a:gd name="T74" fmla="+- 0 460 346"/>
                                    <a:gd name="T75" fmla="*/ 460 h 121"/>
                                    <a:gd name="T76" fmla="+- 0 4165 3939"/>
                                    <a:gd name="T77" fmla="*/ T76 w 384"/>
                                    <a:gd name="T78" fmla="+- 0 353 346"/>
                                    <a:gd name="T79" fmla="*/ 353 h 121"/>
                                    <a:gd name="T80" fmla="+- 0 4322 3939"/>
                                    <a:gd name="T81" fmla="*/ T80 w 384"/>
                                    <a:gd name="T82" fmla="+- 0 353 346"/>
                                    <a:gd name="T83" fmla="*/ 353 h 121"/>
                                    <a:gd name="T84" fmla="+- 0 4315 3939"/>
                                    <a:gd name="T85" fmla="*/ T84 w 384"/>
                                    <a:gd name="T86" fmla="+- 0 346 346"/>
                                    <a:gd name="T87" fmla="*/ 346 h 121"/>
                                    <a:gd name="T88" fmla="+- 0 4307 3939"/>
                                    <a:gd name="T89" fmla="*/ T88 w 384"/>
                                    <a:gd name="T90" fmla="+- 0 346 346"/>
                                    <a:gd name="T91" fmla="*/ 346 h 121"/>
                                    <a:gd name="T92" fmla="+- 0 4261 3939"/>
                                    <a:gd name="T93" fmla="*/ T92 w 384"/>
                                    <a:gd name="T94" fmla="+- 0 346 346"/>
                                    <a:gd name="T95" fmla="*/ 346 h 121"/>
                                    <a:gd name="T96" fmla="+- 0 4254 3939"/>
                                    <a:gd name="T97" fmla="*/ T96 w 384"/>
                                    <a:gd name="T98" fmla="+- 0 353 346"/>
                                    <a:gd name="T99" fmla="*/ 353 h 121"/>
                                    <a:gd name="T100" fmla="+- 0 4254 3939"/>
                                    <a:gd name="T101" fmla="*/ T100 w 384"/>
                                    <a:gd name="T102" fmla="+- 0 460 346"/>
                                    <a:gd name="T103" fmla="*/ 460 h 121"/>
                                    <a:gd name="T104" fmla="+- 0 4261 3939"/>
                                    <a:gd name="T105" fmla="*/ T104 w 384"/>
                                    <a:gd name="T106" fmla="+- 0 467 346"/>
                                    <a:gd name="T107" fmla="*/ 467 h 121"/>
                                    <a:gd name="T108" fmla="+- 0 4315 3939"/>
                                    <a:gd name="T109" fmla="*/ T108 w 384"/>
                                    <a:gd name="T110" fmla="+- 0 467 346"/>
                                    <a:gd name="T111" fmla="*/ 467 h 121"/>
                                    <a:gd name="T112" fmla="+- 0 4322 3939"/>
                                    <a:gd name="T113" fmla="*/ T112 w 384"/>
                                    <a:gd name="T114" fmla="+- 0 460 346"/>
                                    <a:gd name="T115" fmla="*/ 460 h 121"/>
                                    <a:gd name="T116" fmla="+- 0 4322 3939"/>
                                    <a:gd name="T117" fmla="*/ T116 w 384"/>
                                    <a:gd name="T118" fmla="+- 0 353 346"/>
                                    <a:gd name="T119" fmla="*/ 353 h 12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384" h="121">
                                      <a:moveTo>
                                        <a:pt x="68" y="7"/>
                                      </a:moveTo>
                                      <a:lnTo>
                                        <a:pt x="61" y="0"/>
                                      </a:lnTo>
                                      <a:lnTo>
                                        <a:pt x="16" y="0"/>
                                      </a:lnTo>
                                      <a:lnTo>
                                        <a:pt x="7" y="0"/>
                                      </a:lnTo>
                                      <a:lnTo>
                                        <a:pt x="0" y="7"/>
                                      </a:lnTo>
                                      <a:lnTo>
                                        <a:pt x="0" y="114"/>
                                      </a:lnTo>
                                      <a:lnTo>
                                        <a:pt x="7" y="121"/>
                                      </a:lnTo>
                                      <a:lnTo>
                                        <a:pt x="61" y="121"/>
                                      </a:lnTo>
                                      <a:lnTo>
                                        <a:pt x="68" y="114"/>
                                      </a:lnTo>
                                      <a:lnTo>
                                        <a:pt x="68" y="7"/>
                                      </a:lnTo>
                                      <a:close/>
                                      <a:moveTo>
                                        <a:pt x="226" y="7"/>
                                      </a:moveTo>
                                      <a:lnTo>
                                        <a:pt x="219" y="0"/>
                                      </a:lnTo>
                                      <a:lnTo>
                                        <a:pt x="173" y="0"/>
                                      </a:lnTo>
                                      <a:lnTo>
                                        <a:pt x="165" y="0"/>
                                      </a:lnTo>
                                      <a:lnTo>
                                        <a:pt x="158" y="7"/>
                                      </a:lnTo>
                                      <a:lnTo>
                                        <a:pt x="158" y="114"/>
                                      </a:lnTo>
                                      <a:lnTo>
                                        <a:pt x="165" y="121"/>
                                      </a:lnTo>
                                      <a:lnTo>
                                        <a:pt x="219" y="121"/>
                                      </a:lnTo>
                                      <a:lnTo>
                                        <a:pt x="226" y="114"/>
                                      </a:lnTo>
                                      <a:lnTo>
                                        <a:pt x="226" y="7"/>
                                      </a:lnTo>
                                      <a:close/>
                                      <a:moveTo>
                                        <a:pt x="383" y="7"/>
                                      </a:moveTo>
                                      <a:lnTo>
                                        <a:pt x="376" y="0"/>
                                      </a:lnTo>
                                      <a:lnTo>
                                        <a:pt x="368" y="0"/>
                                      </a:lnTo>
                                      <a:lnTo>
                                        <a:pt x="322" y="0"/>
                                      </a:lnTo>
                                      <a:lnTo>
                                        <a:pt x="315" y="7"/>
                                      </a:lnTo>
                                      <a:lnTo>
                                        <a:pt x="315" y="114"/>
                                      </a:lnTo>
                                      <a:lnTo>
                                        <a:pt x="322" y="121"/>
                                      </a:lnTo>
                                      <a:lnTo>
                                        <a:pt x="376" y="121"/>
                                      </a:lnTo>
                                      <a:lnTo>
                                        <a:pt x="383" y="114"/>
                                      </a:lnTo>
                                      <a:lnTo>
                                        <a:pt x="383" y="7"/>
                                      </a:lnTo>
                                      <a:close/>
                                    </a:path>
                                  </a:pathLst>
                                </a:custGeom>
                                <a:solidFill>
                                  <a:srgbClr val="CFD2D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FA607EE" id="Group 124" o:spid="_x0000_s1026" style="position:absolute;margin-left:2.85pt;margin-top:-10.45pt;width:16.05pt;height:17pt;z-index:-250960896;mso-wrap-distance-left:0;mso-wrap-distance-right:0;mso-position-horizontal-relative:margin;mso-position-vertical-relative:margin" coordorigin="3851,346" coordsize="559,5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">
                      <o:lock v:ext="edit" aspectratio="t"/>
                      <v:shape id="docshape11" o:spid="_x0000_s1027" style="position:absolute;left:3940;top:588;width:381;height:283;visibility:visible;mso-wrap-style:square;v-text-anchor:top" coordsize="381,2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" path="m66,114r-7,-7l7,107,,114r,55l7,176r9,l59,176r7,-7l66,114xm67,221r-7,-7l52,214r-44,l1,221r,55l8,283r52,l67,276r,-55xm171,114r-7,-7l112,107r-7,7l105,169r7,7l121,176r43,l171,169r,-55xm172,221r-7,-7l157,214r-44,l106,221r,55l113,283r52,l172,276r,-55xm276,114r-7,-7l261,107r-44,l210,114r,55l217,176r52,l276,169r,-55xm276,7l269,r-8,l217,r-7,7l210,62r7,8l269,70r7,-8l276,7xm381,114r-7,-7l366,107r-44,l315,114r,55l322,176r52,l381,169r,-55xm381,7l374,r-8,l322,r-7,7l315,62r7,8l374,70r7,-8l381,7xe" fillcolor="#4c5257" stroked="f">
                        <v:path arrowok="t" o:connecttype="custom" o:connectlocs="59,695;0,702;7,764;59,764;66,702;60,802;8,802;1,864;60,871;67,809;164,695;105,702;112,764;164,764;171,702;165,802;113,802;106,864;165,871;172,809;269,695;217,695;210,757;269,764;276,702;269,588;217,588;210,650;269,658;276,595;374,695;322,695;315,757;374,764;381,702;374,588;322,588;315,650;374,658;381,595" o:connectangles="0,0,0,0,0,0,0,0,0,0,0,0,0,0,0,0,0,0,0,0,0,0,0,0,0,0,0,0,0,0,0,0,0,0,0,0,0,0,0,0"/>
                      </v:shape>
                      <v:shape id="docshape12" o:spid="_x0000_s1028" style="position:absolute;left:3851;top:394;width:559;height:550;visibility:visible;mso-wrap-style:square;v-text-anchor:top" coordsize="559,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" path="m70,l7,,,7,,542r7,7l552,549r7,-7l559,507r-519,l40,163r519,l559,91r-456,l90,88,80,81,73,70,70,56,70,xm559,163r-39,l520,507r39,l559,163xm227,l175,r,56l172,70r-7,11l154,88r-13,3l261,91,248,88,237,81,230,70,227,56,227,xm385,l332,r,56l329,70r-7,11l312,88r-14,3l419,91,406,88,395,81,388,70,385,56,385,xm552,l490,r,56l487,70r-7,11l469,88r-13,3l559,91r,-84l552,xe" fillcolor="#e57100" stroked="f">
                        <v:path arrowok="t" o:connecttype="custom" o:connectlocs="70,395;7,395;0,402;0,937;7,944;552,944;559,937;559,902;40,902;40,558;559,558;559,486;103,486;90,483;80,476;73,465;70,451;70,395;559,558;520,558;520,902;559,902;559,558;227,395;175,395;175,451;172,465;165,476;154,483;141,486;261,486;248,483;237,476;230,465;227,451;227,395;385,395;332,395;332,451;329,465;322,476;312,483;298,486;419,486;406,483;395,476;388,465;385,451;385,395;552,395;490,395;490,451;487,465;480,476;469,483;456,486;559,486;559,402;552,395" o:connectangles="0,0,0,0,0,0,0,0,0,0,0,0,0,0,0,0,0,0,0,0,0,0,0,0,0,0,0,0,0,0,0,0,0,0,0,0,0,0,0,0,0,0,0,0,0,0,0,0,0,0,0,0,0,0,0,0,0,0,0"/>
                      </v:shape>
                      <v:shape id="docshape13" o:spid="_x0000_s1029" style="position:absolute;left:3939;top:346;width:384;height:121;visibility:visible;mso-wrap-style:square;v-text-anchor:top" coordsize="384,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" path="m68,7l61,,16,,7,,,7,,114r7,7l61,121r7,-7l68,7xm226,7l219,,173,r-8,l158,7r,107l165,121r54,l226,114,226,7xm383,7l376,r-8,l322,r-7,7l315,114r7,7l376,121r7,-7l383,7xe" fillcolor="#cfd2d0" stroked="f">
                        <v:path arrowok="t" o:connecttype="custom" o:connectlocs="68,353;61,346;16,346;7,346;0,353;0,460;7,467;61,467;68,460;68,353;226,353;219,346;173,346;165,346;158,353;158,460;165,467;219,467;226,460;226,353;383,353;376,346;368,346;322,346;315,353;315,460;322,467;376,467;383,460;383,353" o:connectangles="0,0,0,0,0,0,0,0,0,0,0,0,0,0,0,0,0,0,0,0,0,0,0,0,0,0,0,0,0,0"/>
                      </v:shape>
                      <w10:wrap type="square" anchorx="margin" anchory="margin"/>
                    </v:group>
                  </w:pict>
                </mc:Fallback>
              </mc:AlternateContent>
            </w:r>
            <w:r w:rsidRPr="00310613">
              <w:rPr>
                <w:rFonts w:ascii="VIC" w:hAnsi="VIC"/>
                <w:b/>
                <w:color w:val="E57100"/>
                <w:sz w:val="20"/>
                <w:szCs w:val="24"/>
              </w:rPr>
              <w:t xml:space="preserve">  </w:t>
            </w:r>
            <w:r w:rsidRPr="00310613">
              <w:rPr>
                <w:rFonts w:ascii="VIC" w:hAnsi="VIC"/>
                <w:b/>
                <w:color w:val="E57100"/>
                <w:szCs w:val="28"/>
              </w:rPr>
              <w:t>DEC</w:t>
            </w:r>
          </w:p>
        </w:tc>
        <w:tc>
          <w:tcPr>
            <w:tcW w:w="236" w:type="dxa"/>
            <w:vMerge/>
            <w:tcBorders>
              <w:top w:val="nil"/>
              <w:left w:val="nil"/>
              <w:bottom w:val="nil"/>
              <w:right w:val="nil"/>
            </w:tcBorders>
            <w:shd w:val="clear" w:color="auto" w:fill="F2F2F2" w:themeFill="background1" w:themeFillShade="F2"/>
          </w:tcPr>
          <w:p w14:paraId="1DBA06D6" w14:textId="77777777" w:rsidR="00310613" w:rsidRPr="00142E2B" w:rsidRDefault="00310613" w:rsidP="00310613">
            <w:pPr>
              <w:jc w:val="center"/>
              <w:rPr>
                <w:rFonts w:ascii="VIC Light" w:hAnsi="VIC Light"/>
                <w:noProof/>
                <w:sz w:val="20"/>
                <w:szCs w:val="24"/>
              </w:rPr>
            </w:pPr>
          </w:p>
        </w:tc>
      </w:tr>
      <w:tr w:rsidR="00310613" w:rsidRPr="001125D0" w14:paraId="69426F65" w14:textId="77777777" w:rsidTr="00310613">
        <w:trPr>
          <w:trHeight w:val="303"/>
        </w:trPr>
        <w:tc>
          <w:tcPr>
            <w:tcW w:w="239" w:type="dxa"/>
            <w:vMerge/>
            <w:tcBorders>
              <w:left w:val="nil"/>
              <w:bottom w:val="nil"/>
              <w:right w:val="nil"/>
            </w:tcBorders>
            <w:shd w:val="clear" w:color="auto" w:fill="F2F2F2" w:themeFill="background1" w:themeFillShade="F2"/>
          </w:tcPr>
          <w:p w14:paraId="236D31F8" w14:textId="77777777" w:rsidR="00310613" w:rsidRDefault="00310613" w:rsidP="00310613">
            <w:pPr>
              <w:jc w:val="center"/>
              <w:rPr>
                <w:rFonts w:ascii="VIC Light" w:hAnsi="VIC Light"/>
                <w:sz w:val="18"/>
                <w:szCs w:val="18"/>
              </w:rPr>
            </w:pPr>
          </w:p>
        </w:tc>
        <w:tc>
          <w:tcPr>
            <w:tcW w:w="1070" w:type="dxa"/>
            <w:vMerge/>
            <w:tcBorders>
              <w:left w:val="nil"/>
              <w:bottom w:val="nil"/>
              <w:right w:val="nil"/>
            </w:tcBorders>
            <w:shd w:val="clear" w:color="auto" w:fill="F2F2F2" w:themeFill="background1" w:themeFillShade="F2"/>
            <w:vAlign w:val="center"/>
          </w:tcPr>
          <w:p w14:paraId="2F22C71E" w14:textId="77777777" w:rsidR="00310613" w:rsidRDefault="00310613" w:rsidP="00310613">
            <w:pPr>
              <w:jc w:val="center"/>
              <w:rPr>
                <w:rFonts w:ascii="VIC Light" w:hAnsi="VIC Light"/>
                <w:sz w:val="18"/>
                <w:szCs w:val="18"/>
              </w:rPr>
            </w:pPr>
          </w:p>
        </w:tc>
        <w:tc>
          <w:tcPr>
            <w:tcW w:w="14053" w:type="dxa"/>
            <w:gridSpan w:val="11"/>
            <w:tcBorders>
              <w:left w:val="nil"/>
              <w:bottom w:val="nil"/>
              <w:right w:val="nil"/>
            </w:tcBorders>
            <w:shd w:val="clear" w:color="auto" w:fill="F2F2F2" w:themeFill="background1" w:themeFillShade="F2"/>
            <w:vAlign w:val="center"/>
          </w:tcPr>
          <w:p w14:paraId="15DF4E10" w14:textId="1F7548A4" w:rsidR="00310613" w:rsidRPr="00142E2B" w:rsidRDefault="00310613" w:rsidP="00310613">
            <w:pPr>
              <w:jc w:val="center"/>
              <w:rPr>
                <w:rFonts w:ascii="VIC" w:hAnsi="VIC"/>
                <w:b/>
                <w:color w:val="B5292D"/>
                <w:sz w:val="20"/>
                <w:szCs w:val="24"/>
              </w:rPr>
            </w:pPr>
          </w:p>
        </w:tc>
        <w:tc>
          <w:tcPr>
            <w:tcW w:w="236" w:type="dxa"/>
            <w:vMerge/>
            <w:tcBorders>
              <w:top w:val="nil"/>
              <w:left w:val="nil"/>
              <w:bottom w:val="nil"/>
              <w:right w:val="nil"/>
            </w:tcBorders>
            <w:shd w:val="clear" w:color="auto" w:fill="F2F2F2" w:themeFill="background1" w:themeFillShade="F2"/>
          </w:tcPr>
          <w:p w14:paraId="32C27655" w14:textId="77777777" w:rsidR="00310613" w:rsidRPr="00142E2B" w:rsidRDefault="00310613" w:rsidP="00310613">
            <w:pPr>
              <w:jc w:val="center"/>
              <w:rPr>
                <w:rFonts w:ascii="VIC Light" w:hAnsi="VIC Light"/>
                <w:noProof/>
                <w:sz w:val="20"/>
                <w:szCs w:val="24"/>
              </w:rPr>
            </w:pPr>
          </w:p>
        </w:tc>
      </w:tr>
    </w:tbl>
    <w:p w14:paraId="3935C2E8" w14:textId="77777777" w:rsidR="00013D15" w:rsidRDefault="00013D15" w:rsidP="00013D15">
      <w:pPr>
        <w:rPr>
          <w:rFonts w:ascii="VIC Light" w:hAnsi="VIC Light"/>
          <w:sz w:val="18"/>
          <w:szCs w:val="18"/>
        </w:rPr>
      </w:pPr>
    </w:p>
    <w:p w14:paraId="666F2CDD" w14:textId="6F2C0677" w:rsidR="00013D15" w:rsidRDefault="00013D15" w:rsidP="00013D15">
      <w:pPr>
        <w:rPr>
          <w:rFonts w:ascii="VIC Light" w:hAnsi="VIC Light"/>
          <w:sz w:val="18"/>
          <w:szCs w:val="18"/>
        </w:rPr>
      </w:pPr>
    </w:p>
    <w:p w14:paraId="43C5633C" w14:textId="5E831951" w:rsidR="00013D15" w:rsidRDefault="00013D15" w:rsidP="00013D15">
      <w:pPr>
        <w:rPr>
          <w:rFonts w:ascii="VIC Light" w:hAnsi="VIC Light"/>
          <w:sz w:val="18"/>
          <w:szCs w:val="18"/>
        </w:rPr>
        <w:sectPr w:rsidR="00013D15" w:rsidSect="00013D15">
          <w:headerReference w:type="even" r:id="rId10"/>
          <w:headerReference w:type="default" r:id="rId11"/>
          <w:footerReference w:type="even" r:id="rId12"/>
          <w:footerReference w:type="default" r:id="rId13"/>
          <w:headerReference w:type="first" r:id="rId14"/>
          <w:footerReference w:type="first" r:id="rId15"/>
          <w:pgSz w:w="17685" w:h="24659"/>
          <w:pgMar w:top="567" w:right="879" w:bottom="238" w:left="879" w:header="709" w:footer="567" w:gutter="0"/>
          <w:cols w:space="708"/>
          <w:docGrid w:linePitch="360"/>
        </w:sectPr>
      </w:pPr>
    </w:p>
    <w:tbl>
      <w:tblPr>
        <w:tblStyle w:val="TableGrid"/>
        <w:tblW w:w="15761"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65"/>
        <w:gridCol w:w="283"/>
        <w:gridCol w:w="2665"/>
        <w:gridCol w:w="283"/>
        <w:gridCol w:w="2189"/>
        <w:gridCol w:w="236"/>
        <w:gridCol w:w="2741"/>
        <w:gridCol w:w="236"/>
        <w:gridCol w:w="4463"/>
      </w:tblGrid>
      <w:tr w:rsidR="00013D15" w:rsidRPr="00013D15" w14:paraId="6E8BC1F0" w14:textId="77777777" w:rsidTr="00310613">
        <w:trPr>
          <w:trHeight w:val="257"/>
        </w:trPr>
        <w:tc>
          <w:tcPr>
            <w:tcW w:w="5613" w:type="dxa"/>
            <w:gridSpan w:val="3"/>
            <w:tcBorders>
              <w:bottom w:val="single" w:sz="12" w:space="0" w:color="E57100"/>
            </w:tcBorders>
          </w:tcPr>
          <w:p w14:paraId="4CE4F0EA" w14:textId="36D4F427" w:rsidR="00013D15" w:rsidRDefault="00013D15" w:rsidP="00013D15">
            <w:pPr>
              <w:rPr>
                <w:rFonts w:ascii="VIC Light" w:hAnsi="VIC Light"/>
                <w:noProof/>
                <w:sz w:val="18"/>
                <w:szCs w:val="18"/>
              </w:rPr>
            </w:pPr>
            <w:r w:rsidRPr="00013D15">
              <w:rPr>
                <w:rFonts w:ascii="VIC Medium" w:hAnsi="VIC Medium"/>
              </w:rPr>
              <w:t>RECOMMENDED ACTIONS</w:t>
            </w:r>
          </w:p>
        </w:tc>
        <w:tc>
          <w:tcPr>
            <w:tcW w:w="283" w:type="dxa"/>
          </w:tcPr>
          <w:p w14:paraId="05FB1E86" w14:textId="77777777" w:rsidR="00013D15" w:rsidRPr="00013D15" w:rsidRDefault="00013D15" w:rsidP="00013D15">
            <w:pPr>
              <w:rPr>
                <w:rFonts w:ascii="VIC Light" w:hAnsi="VIC Light"/>
                <w:sz w:val="18"/>
                <w:szCs w:val="18"/>
              </w:rPr>
            </w:pPr>
          </w:p>
        </w:tc>
        <w:tc>
          <w:tcPr>
            <w:tcW w:w="9865" w:type="dxa"/>
            <w:gridSpan w:val="5"/>
            <w:tcBorders>
              <w:bottom w:val="single" w:sz="12" w:space="0" w:color="E57100"/>
            </w:tcBorders>
          </w:tcPr>
          <w:p w14:paraId="0F84A3C7" w14:textId="0FE7B952" w:rsidR="00013D15" w:rsidRPr="00013D15" w:rsidRDefault="00013D15" w:rsidP="00013D15">
            <w:pPr>
              <w:ind w:left="-42"/>
              <w:rPr>
                <w:rFonts w:ascii="VIC Light" w:hAnsi="VIC Light"/>
                <w:sz w:val="18"/>
                <w:szCs w:val="18"/>
              </w:rPr>
            </w:pPr>
            <w:r w:rsidRPr="00013D15">
              <w:rPr>
                <w:rFonts w:ascii="VIC Medium" w:hAnsi="VIC Medium"/>
              </w:rPr>
              <w:t>REQUIRED ACTIONS</w:t>
            </w:r>
            <w:r w:rsidRPr="00013D15">
              <w:rPr>
                <w:rFonts w:ascii="VIC Light" w:hAnsi="VIC Light"/>
              </w:rPr>
              <w:t xml:space="preserve"> THAT MUST BE UNDERTAKEN</w:t>
            </w:r>
          </w:p>
        </w:tc>
      </w:tr>
      <w:tr w:rsidR="00013D15" w:rsidRPr="00013D15" w14:paraId="3DBE82ED" w14:textId="77777777" w:rsidTr="00310613">
        <w:trPr>
          <w:trHeight w:val="890"/>
        </w:trPr>
        <w:tc>
          <w:tcPr>
            <w:tcW w:w="2665" w:type="dxa"/>
            <w:tcBorders>
              <w:top w:val="single" w:sz="12" w:space="0" w:color="E57100"/>
            </w:tcBorders>
          </w:tcPr>
          <w:p w14:paraId="22AD1775" w14:textId="77777777" w:rsidR="00013D15" w:rsidRPr="00013D15" w:rsidRDefault="00013D15" w:rsidP="004A269C">
            <w:pPr>
              <w:rPr>
                <w:rFonts w:ascii="VIC Light" w:hAnsi="VIC Light"/>
                <w:sz w:val="18"/>
                <w:szCs w:val="18"/>
              </w:rPr>
            </w:pPr>
            <w:r>
              <w:rPr>
                <w:rFonts w:ascii="VIC Light" w:hAnsi="VIC Light"/>
                <w:noProof/>
                <w:sz w:val="18"/>
                <w:szCs w:val="18"/>
              </w:rPr>
              <mc:AlternateContent>
                <mc:Choice Requires="wpg">
                  <w:drawing>
                    <wp:anchor distT="0" distB="0" distL="0" distR="0" simplePos="0" relativeHeight="251888640" behindDoc="1" locked="0" layoutInCell="1" allowOverlap="1" wp14:anchorId="51316407" wp14:editId="79DB88DF">
                      <wp:simplePos x="0" y="0"/>
                      <wp:positionH relativeFrom="margin">
                        <wp:posOffset>9525</wp:posOffset>
                      </wp:positionH>
                      <wp:positionV relativeFrom="margin">
                        <wp:posOffset>76200</wp:posOffset>
                      </wp:positionV>
                      <wp:extent cx="354965" cy="374650"/>
                      <wp:effectExtent l="0" t="0" r="6985" b="6350"/>
                      <wp:wrapSquare wrapText="bothSides"/>
                      <wp:docPr id="70" name="Group 7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4965" cy="374650"/>
                                <a:chOff x="996" y="354"/>
                                <a:chExt cx="559" cy="590"/>
                              </a:xfrm>
                            </wpg:grpSpPr>
                            <wps:wsp>
                              <wps:cNvPr id="71" name="docshape8"/>
                              <wps:cNvSpPr>
                                <a:spLocks/>
                              </wps:cNvSpPr>
                              <wps:spPr bwMode="auto">
                                <a:xfrm>
                                  <a:off x="1153" y="517"/>
                                  <a:ext cx="147" cy="244"/>
                                </a:xfrm>
                                <a:custGeom>
                                  <a:avLst/>
                                  <a:gdLst>
                                    <a:gd name="T0" fmla="+- 0 1300 1153"/>
                                    <a:gd name="T1" fmla="*/ T0 w 147"/>
                                    <a:gd name="T2" fmla="+- 0 683 518"/>
                                    <a:gd name="T3" fmla="*/ 683 h 244"/>
                                    <a:gd name="T4" fmla="+- 0 1271 1153"/>
                                    <a:gd name="T5" fmla="*/ T4 w 147"/>
                                    <a:gd name="T6" fmla="+- 0 655 518"/>
                                    <a:gd name="T7" fmla="*/ 655 h 244"/>
                                    <a:gd name="T8" fmla="+- 0 1214 1153"/>
                                    <a:gd name="T9" fmla="*/ T8 w 147"/>
                                    <a:gd name="T10" fmla="+- 0 728 518"/>
                                    <a:gd name="T11" fmla="*/ 728 h 244"/>
                                    <a:gd name="T12" fmla="+- 0 1183 1153"/>
                                    <a:gd name="T13" fmla="*/ T12 w 147"/>
                                    <a:gd name="T14" fmla="+- 0 694 518"/>
                                    <a:gd name="T15" fmla="*/ 694 h 244"/>
                                    <a:gd name="T16" fmla="+- 0 1153 1153"/>
                                    <a:gd name="T17" fmla="*/ T16 w 147"/>
                                    <a:gd name="T18" fmla="+- 0 714 518"/>
                                    <a:gd name="T19" fmla="*/ 714 h 244"/>
                                    <a:gd name="T20" fmla="+- 0 1215 1153"/>
                                    <a:gd name="T21" fmla="*/ T20 w 147"/>
                                    <a:gd name="T22" fmla="+- 0 761 518"/>
                                    <a:gd name="T23" fmla="*/ 761 h 244"/>
                                    <a:gd name="T24" fmla="+- 0 1300 1153"/>
                                    <a:gd name="T25" fmla="*/ T24 w 147"/>
                                    <a:gd name="T26" fmla="+- 0 683 518"/>
                                    <a:gd name="T27" fmla="*/ 683 h 244"/>
                                    <a:gd name="T28" fmla="+- 0 1300 1153"/>
                                    <a:gd name="T29" fmla="*/ T28 w 147"/>
                                    <a:gd name="T30" fmla="+- 0 546 518"/>
                                    <a:gd name="T31" fmla="*/ 546 h 244"/>
                                    <a:gd name="T32" fmla="+- 0 1271 1153"/>
                                    <a:gd name="T33" fmla="*/ T32 w 147"/>
                                    <a:gd name="T34" fmla="+- 0 518 518"/>
                                    <a:gd name="T35" fmla="*/ 518 h 244"/>
                                    <a:gd name="T36" fmla="+- 0 1214 1153"/>
                                    <a:gd name="T37" fmla="*/ T36 w 147"/>
                                    <a:gd name="T38" fmla="+- 0 591 518"/>
                                    <a:gd name="T39" fmla="*/ 591 h 244"/>
                                    <a:gd name="T40" fmla="+- 0 1183 1153"/>
                                    <a:gd name="T41" fmla="*/ T40 w 147"/>
                                    <a:gd name="T42" fmla="+- 0 557 518"/>
                                    <a:gd name="T43" fmla="*/ 557 h 244"/>
                                    <a:gd name="T44" fmla="+- 0 1153 1153"/>
                                    <a:gd name="T45" fmla="*/ T44 w 147"/>
                                    <a:gd name="T46" fmla="+- 0 577 518"/>
                                    <a:gd name="T47" fmla="*/ 577 h 244"/>
                                    <a:gd name="T48" fmla="+- 0 1215 1153"/>
                                    <a:gd name="T49" fmla="*/ T48 w 147"/>
                                    <a:gd name="T50" fmla="+- 0 623 518"/>
                                    <a:gd name="T51" fmla="*/ 623 h 244"/>
                                    <a:gd name="T52" fmla="+- 0 1300 1153"/>
                                    <a:gd name="T53" fmla="*/ T52 w 147"/>
                                    <a:gd name="T54" fmla="+- 0 546 518"/>
                                    <a:gd name="T55" fmla="*/ 546 h 24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147" h="244">
                                      <a:moveTo>
                                        <a:pt x="147" y="165"/>
                                      </a:moveTo>
                                      <a:lnTo>
                                        <a:pt x="118" y="137"/>
                                      </a:lnTo>
                                      <a:lnTo>
                                        <a:pt x="61" y="210"/>
                                      </a:lnTo>
                                      <a:lnTo>
                                        <a:pt x="30" y="176"/>
                                      </a:lnTo>
                                      <a:lnTo>
                                        <a:pt x="0" y="196"/>
                                      </a:lnTo>
                                      <a:lnTo>
                                        <a:pt x="62" y="243"/>
                                      </a:lnTo>
                                      <a:lnTo>
                                        <a:pt x="147" y="165"/>
                                      </a:lnTo>
                                      <a:close/>
                                      <a:moveTo>
                                        <a:pt x="147" y="28"/>
                                      </a:moveTo>
                                      <a:lnTo>
                                        <a:pt x="118" y="0"/>
                                      </a:lnTo>
                                      <a:lnTo>
                                        <a:pt x="61" y="73"/>
                                      </a:lnTo>
                                      <a:lnTo>
                                        <a:pt x="30" y="39"/>
                                      </a:lnTo>
                                      <a:lnTo>
                                        <a:pt x="0" y="59"/>
                                      </a:lnTo>
                                      <a:lnTo>
                                        <a:pt x="62" y="105"/>
                                      </a:lnTo>
                                      <a:lnTo>
                                        <a:pt x="147" y="28"/>
                                      </a:lnTo>
                                      <a:close/>
                                    </a:path>
                                  </a:pathLst>
                                </a:custGeom>
                                <a:solidFill>
                                  <a:srgbClr val="4C525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2" name="docshape9"/>
                              <wps:cNvSpPr>
                                <a:spLocks/>
                              </wps:cNvSpPr>
                              <wps:spPr bwMode="auto">
                                <a:xfrm>
                                  <a:off x="996" y="354"/>
                                  <a:ext cx="559" cy="590"/>
                                </a:xfrm>
                                <a:custGeom>
                                  <a:avLst/>
                                  <a:gdLst>
                                    <a:gd name="T0" fmla="+- 0 1462 996"/>
                                    <a:gd name="T1" fmla="*/ T0 w 559"/>
                                    <a:gd name="T2" fmla="+- 0 699 354"/>
                                    <a:gd name="T3" fmla="*/ 699 h 590"/>
                                    <a:gd name="T4" fmla="+- 0 1318 996"/>
                                    <a:gd name="T5" fmla="*/ T4 w 559"/>
                                    <a:gd name="T6" fmla="+- 0 699 354"/>
                                    <a:gd name="T7" fmla="*/ 699 h 590"/>
                                    <a:gd name="T8" fmla="+- 0 1318 996"/>
                                    <a:gd name="T9" fmla="*/ T8 w 559"/>
                                    <a:gd name="T10" fmla="+- 0 739 354"/>
                                    <a:gd name="T11" fmla="*/ 739 h 590"/>
                                    <a:gd name="T12" fmla="+- 0 1462 996"/>
                                    <a:gd name="T13" fmla="*/ T12 w 559"/>
                                    <a:gd name="T14" fmla="+- 0 739 354"/>
                                    <a:gd name="T15" fmla="*/ 739 h 590"/>
                                    <a:gd name="T16" fmla="+- 0 1462 996"/>
                                    <a:gd name="T17" fmla="*/ T16 w 559"/>
                                    <a:gd name="T18" fmla="+- 0 699 354"/>
                                    <a:gd name="T19" fmla="*/ 699 h 590"/>
                                    <a:gd name="T20" fmla="+- 0 1462 996"/>
                                    <a:gd name="T21" fmla="*/ T20 w 559"/>
                                    <a:gd name="T22" fmla="+- 0 566 354"/>
                                    <a:gd name="T23" fmla="*/ 566 h 590"/>
                                    <a:gd name="T24" fmla="+- 0 1318 996"/>
                                    <a:gd name="T25" fmla="*/ T24 w 559"/>
                                    <a:gd name="T26" fmla="+- 0 566 354"/>
                                    <a:gd name="T27" fmla="*/ 566 h 590"/>
                                    <a:gd name="T28" fmla="+- 0 1318 996"/>
                                    <a:gd name="T29" fmla="*/ T28 w 559"/>
                                    <a:gd name="T30" fmla="+- 0 605 354"/>
                                    <a:gd name="T31" fmla="*/ 605 h 590"/>
                                    <a:gd name="T32" fmla="+- 0 1462 996"/>
                                    <a:gd name="T33" fmla="*/ T32 w 559"/>
                                    <a:gd name="T34" fmla="+- 0 605 354"/>
                                    <a:gd name="T35" fmla="*/ 605 h 590"/>
                                    <a:gd name="T36" fmla="+- 0 1462 996"/>
                                    <a:gd name="T37" fmla="*/ T36 w 559"/>
                                    <a:gd name="T38" fmla="+- 0 566 354"/>
                                    <a:gd name="T39" fmla="*/ 566 h 590"/>
                                    <a:gd name="T40" fmla="+- 0 1555 996"/>
                                    <a:gd name="T41" fmla="*/ T40 w 559"/>
                                    <a:gd name="T42" fmla="+- 0 401 354"/>
                                    <a:gd name="T43" fmla="*/ 401 h 590"/>
                                    <a:gd name="T44" fmla="+- 0 1551 996"/>
                                    <a:gd name="T45" fmla="*/ T44 w 559"/>
                                    <a:gd name="T46" fmla="+- 0 383 354"/>
                                    <a:gd name="T47" fmla="*/ 383 h 590"/>
                                    <a:gd name="T48" fmla="+- 0 1541 996"/>
                                    <a:gd name="T49" fmla="*/ T48 w 559"/>
                                    <a:gd name="T50" fmla="+- 0 368 354"/>
                                    <a:gd name="T51" fmla="*/ 368 h 590"/>
                                    <a:gd name="T52" fmla="+- 0 1526 996"/>
                                    <a:gd name="T53" fmla="*/ T52 w 559"/>
                                    <a:gd name="T54" fmla="+- 0 358 354"/>
                                    <a:gd name="T55" fmla="*/ 358 h 590"/>
                                    <a:gd name="T56" fmla="+- 0 1507 996"/>
                                    <a:gd name="T57" fmla="*/ T56 w 559"/>
                                    <a:gd name="T58" fmla="+- 0 354 354"/>
                                    <a:gd name="T59" fmla="*/ 354 h 590"/>
                                    <a:gd name="T60" fmla="+- 0 1112 996"/>
                                    <a:gd name="T61" fmla="*/ T60 w 559"/>
                                    <a:gd name="T62" fmla="+- 0 354 354"/>
                                    <a:gd name="T63" fmla="*/ 354 h 590"/>
                                    <a:gd name="T64" fmla="+- 0 1093 996"/>
                                    <a:gd name="T65" fmla="*/ T64 w 559"/>
                                    <a:gd name="T66" fmla="+- 0 358 354"/>
                                    <a:gd name="T67" fmla="*/ 358 h 590"/>
                                    <a:gd name="T68" fmla="+- 0 1078 996"/>
                                    <a:gd name="T69" fmla="*/ T68 w 559"/>
                                    <a:gd name="T70" fmla="+- 0 368 354"/>
                                    <a:gd name="T71" fmla="*/ 368 h 590"/>
                                    <a:gd name="T72" fmla="+- 0 1068 996"/>
                                    <a:gd name="T73" fmla="*/ T72 w 559"/>
                                    <a:gd name="T74" fmla="+- 0 383 354"/>
                                    <a:gd name="T75" fmla="*/ 383 h 590"/>
                                    <a:gd name="T76" fmla="+- 0 1064 996"/>
                                    <a:gd name="T77" fmla="*/ T76 w 559"/>
                                    <a:gd name="T78" fmla="+- 0 401 354"/>
                                    <a:gd name="T79" fmla="*/ 401 h 590"/>
                                    <a:gd name="T80" fmla="+- 0 1064 996"/>
                                    <a:gd name="T81" fmla="*/ T80 w 559"/>
                                    <a:gd name="T82" fmla="+- 0 786 354"/>
                                    <a:gd name="T83" fmla="*/ 786 h 590"/>
                                    <a:gd name="T84" fmla="+- 0 1120 996"/>
                                    <a:gd name="T85" fmla="*/ T84 w 559"/>
                                    <a:gd name="T86" fmla="+- 0 786 354"/>
                                    <a:gd name="T87" fmla="*/ 786 h 590"/>
                                    <a:gd name="T88" fmla="+- 0 1120 996"/>
                                    <a:gd name="T89" fmla="*/ T88 w 559"/>
                                    <a:gd name="T90" fmla="+- 0 448 354"/>
                                    <a:gd name="T91" fmla="*/ 448 h 590"/>
                                    <a:gd name="T92" fmla="+- 0 1123 996"/>
                                    <a:gd name="T93" fmla="*/ T92 w 559"/>
                                    <a:gd name="T94" fmla="+- 0 433 354"/>
                                    <a:gd name="T95" fmla="*/ 433 h 590"/>
                                    <a:gd name="T96" fmla="+- 0 1131 996"/>
                                    <a:gd name="T97" fmla="*/ T96 w 559"/>
                                    <a:gd name="T98" fmla="+- 0 421 354"/>
                                    <a:gd name="T99" fmla="*/ 421 h 590"/>
                                    <a:gd name="T100" fmla="+- 0 1144 996"/>
                                    <a:gd name="T101" fmla="*/ T100 w 559"/>
                                    <a:gd name="T102" fmla="+- 0 413 354"/>
                                    <a:gd name="T103" fmla="*/ 413 h 590"/>
                                    <a:gd name="T104" fmla="+- 0 1159 996"/>
                                    <a:gd name="T105" fmla="*/ T104 w 559"/>
                                    <a:gd name="T106" fmla="+- 0 410 354"/>
                                    <a:gd name="T107" fmla="*/ 410 h 590"/>
                                    <a:gd name="T108" fmla="+- 0 1461 996"/>
                                    <a:gd name="T109" fmla="*/ T108 w 559"/>
                                    <a:gd name="T110" fmla="+- 0 410 354"/>
                                    <a:gd name="T111" fmla="*/ 410 h 590"/>
                                    <a:gd name="T112" fmla="+- 0 1476 996"/>
                                    <a:gd name="T113" fmla="*/ T112 w 559"/>
                                    <a:gd name="T114" fmla="+- 0 413 354"/>
                                    <a:gd name="T115" fmla="*/ 413 h 590"/>
                                    <a:gd name="T116" fmla="+- 0 1488 996"/>
                                    <a:gd name="T117" fmla="*/ T116 w 559"/>
                                    <a:gd name="T118" fmla="+- 0 421 354"/>
                                    <a:gd name="T119" fmla="*/ 421 h 590"/>
                                    <a:gd name="T120" fmla="+- 0 1497 996"/>
                                    <a:gd name="T121" fmla="*/ T120 w 559"/>
                                    <a:gd name="T122" fmla="+- 0 433 354"/>
                                    <a:gd name="T123" fmla="*/ 433 h 590"/>
                                    <a:gd name="T124" fmla="+- 0 1500 996"/>
                                    <a:gd name="T125" fmla="*/ T124 w 559"/>
                                    <a:gd name="T126" fmla="+- 0 448 354"/>
                                    <a:gd name="T127" fmla="*/ 448 h 590"/>
                                    <a:gd name="T128" fmla="+- 0 1500 996"/>
                                    <a:gd name="T129" fmla="*/ T128 w 559"/>
                                    <a:gd name="T130" fmla="+- 0 829 354"/>
                                    <a:gd name="T131" fmla="*/ 829 h 590"/>
                                    <a:gd name="T132" fmla="+- 0 1496 996"/>
                                    <a:gd name="T133" fmla="*/ T132 w 559"/>
                                    <a:gd name="T134" fmla="+- 0 859 354"/>
                                    <a:gd name="T135" fmla="*/ 859 h 590"/>
                                    <a:gd name="T136" fmla="+- 0 1484 996"/>
                                    <a:gd name="T137" fmla="*/ T136 w 559"/>
                                    <a:gd name="T138" fmla="+- 0 879 354"/>
                                    <a:gd name="T139" fmla="*/ 879 h 590"/>
                                    <a:gd name="T140" fmla="+- 0 1467 996"/>
                                    <a:gd name="T141" fmla="*/ T140 w 559"/>
                                    <a:gd name="T142" fmla="+- 0 890 354"/>
                                    <a:gd name="T143" fmla="*/ 890 h 590"/>
                                    <a:gd name="T144" fmla="+- 0 1445 996"/>
                                    <a:gd name="T145" fmla="*/ T144 w 559"/>
                                    <a:gd name="T146" fmla="+- 0 893 354"/>
                                    <a:gd name="T147" fmla="*/ 893 h 590"/>
                                    <a:gd name="T148" fmla="+- 0 1412 996"/>
                                    <a:gd name="T149" fmla="*/ T148 w 559"/>
                                    <a:gd name="T150" fmla="+- 0 880 354"/>
                                    <a:gd name="T151" fmla="*/ 880 h 590"/>
                                    <a:gd name="T152" fmla="+- 0 1393 996"/>
                                    <a:gd name="T153" fmla="*/ T152 w 559"/>
                                    <a:gd name="T154" fmla="+- 0 851 354"/>
                                    <a:gd name="T155" fmla="*/ 851 h 590"/>
                                    <a:gd name="T156" fmla="+- 0 1384 996"/>
                                    <a:gd name="T157" fmla="*/ T156 w 559"/>
                                    <a:gd name="T158" fmla="+- 0 823 354"/>
                                    <a:gd name="T159" fmla="*/ 823 h 590"/>
                                    <a:gd name="T160" fmla="+- 0 1382 996"/>
                                    <a:gd name="T161" fmla="*/ T160 w 559"/>
                                    <a:gd name="T162" fmla="+- 0 810 354"/>
                                    <a:gd name="T163" fmla="*/ 810 h 590"/>
                                    <a:gd name="T164" fmla="+- 0 996 996"/>
                                    <a:gd name="T165" fmla="*/ T164 w 559"/>
                                    <a:gd name="T166" fmla="+- 0 810 354"/>
                                    <a:gd name="T167" fmla="*/ 810 h 590"/>
                                    <a:gd name="T168" fmla="+- 0 1011 996"/>
                                    <a:gd name="T169" fmla="*/ T168 w 559"/>
                                    <a:gd name="T170" fmla="+- 0 883 354"/>
                                    <a:gd name="T171" fmla="*/ 883 h 590"/>
                                    <a:gd name="T172" fmla="+- 0 1042 996"/>
                                    <a:gd name="T173" fmla="*/ T172 w 559"/>
                                    <a:gd name="T174" fmla="+- 0 923 354"/>
                                    <a:gd name="T175" fmla="*/ 923 h 590"/>
                                    <a:gd name="T176" fmla="+- 0 1073 996"/>
                                    <a:gd name="T177" fmla="*/ T176 w 559"/>
                                    <a:gd name="T178" fmla="+- 0 940 354"/>
                                    <a:gd name="T179" fmla="*/ 940 h 590"/>
                                    <a:gd name="T180" fmla="+- 0 1088 996"/>
                                    <a:gd name="T181" fmla="*/ T180 w 559"/>
                                    <a:gd name="T182" fmla="+- 0 944 354"/>
                                    <a:gd name="T183" fmla="*/ 944 h 590"/>
                                    <a:gd name="T184" fmla="+- 0 1454 996"/>
                                    <a:gd name="T185" fmla="*/ T184 w 559"/>
                                    <a:gd name="T186" fmla="+- 0 944 354"/>
                                    <a:gd name="T187" fmla="*/ 944 h 590"/>
                                    <a:gd name="T188" fmla="+- 0 1494 996"/>
                                    <a:gd name="T189" fmla="*/ T188 w 559"/>
                                    <a:gd name="T190" fmla="+- 0 939 354"/>
                                    <a:gd name="T191" fmla="*/ 939 h 590"/>
                                    <a:gd name="T192" fmla="+- 0 1526 996"/>
                                    <a:gd name="T193" fmla="*/ T192 w 559"/>
                                    <a:gd name="T194" fmla="+- 0 921 354"/>
                                    <a:gd name="T195" fmla="*/ 921 h 590"/>
                                    <a:gd name="T196" fmla="+- 0 1547 996"/>
                                    <a:gd name="T197" fmla="*/ T196 w 559"/>
                                    <a:gd name="T198" fmla="+- 0 884 354"/>
                                    <a:gd name="T199" fmla="*/ 884 h 590"/>
                                    <a:gd name="T200" fmla="+- 0 1555 996"/>
                                    <a:gd name="T201" fmla="*/ T200 w 559"/>
                                    <a:gd name="T202" fmla="+- 0 823 354"/>
                                    <a:gd name="T203" fmla="*/ 823 h 590"/>
                                    <a:gd name="T204" fmla="+- 0 1555 996"/>
                                    <a:gd name="T205" fmla="*/ T204 w 559"/>
                                    <a:gd name="T206" fmla="+- 0 401 354"/>
                                    <a:gd name="T207" fmla="*/ 401 h 59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Lst>
                                  <a:rect l="0" t="0" r="r" b="b"/>
                                  <a:pathLst>
                                    <a:path w="559" h="590">
                                      <a:moveTo>
                                        <a:pt x="466" y="345"/>
                                      </a:moveTo>
                                      <a:lnTo>
                                        <a:pt x="322" y="345"/>
                                      </a:lnTo>
                                      <a:lnTo>
                                        <a:pt x="322" y="385"/>
                                      </a:lnTo>
                                      <a:lnTo>
                                        <a:pt x="466" y="385"/>
                                      </a:lnTo>
                                      <a:lnTo>
                                        <a:pt x="466" y="345"/>
                                      </a:lnTo>
                                      <a:close/>
                                      <a:moveTo>
                                        <a:pt x="466" y="212"/>
                                      </a:moveTo>
                                      <a:lnTo>
                                        <a:pt x="322" y="212"/>
                                      </a:lnTo>
                                      <a:lnTo>
                                        <a:pt x="322" y="251"/>
                                      </a:lnTo>
                                      <a:lnTo>
                                        <a:pt x="466" y="251"/>
                                      </a:lnTo>
                                      <a:lnTo>
                                        <a:pt x="466" y="212"/>
                                      </a:lnTo>
                                      <a:close/>
                                      <a:moveTo>
                                        <a:pt x="559" y="47"/>
                                      </a:moveTo>
                                      <a:lnTo>
                                        <a:pt x="555" y="29"/>
                                      </a:lnTo>
                                      <a:lnTo>
                                        <a:pt x="545" y="14"/>
                                      </a:lnTo>
                                      <a:lnTo>
                                        <a:pt x="530" y="4"/>
                                      </a:lnTo>
                                      <a:lnTo>
                                        <a:pt x="511" y="0"/>
                                      </a:lnTo>
                                      <a:lnTo>
                                        <a:pt x="116" y="0"/>
                                      </a:lnTo>
                                      <a:lnTo>
                                        <a:pt x="97" y="4"/>
                                      </a:lnTo>
                                      <a:lnTo>
                                        <a:pt x="82" y="14"/>
                                      </a:lnTo>
                                      <a:lnTo>
                                        <a:pt x="72" y="29"/>
                                      </a:lnTo>
                                      <a:lnTo>
                                        <a:pt x="68" y="47"/>
                                      </a:lnTo>
                                      <a:lnTo>
                                        <a:pt x="68" y="432"/>
                                      </a:lnTo>
                                      <a:lnTo>
                                        <a:pt x="124" y="432"/>
                                      </a:lnTo>
                                      <a:lnTo>
                                        <a:pt x="124" y="94"/>
                                      </a:lnTo>
                                      <a:lnTo>
                                        <a:pt x="127" y="79"/>
                                      </a:lnTo>
                                      <a:lnTo>
                                        <a:pt x="135" y="67"/>
                                      </a:lnTo>
                                      <a:lnTo>
                                        <a:pt x="148" y="59"/>
                                      </a:lnTo>
                                      <a:lnTo>
                                        <a:pt x="163" y="56"/>
                                      </a:lnTo>
                                      <a:lnTo>
                                        <a:pt x="465" y="56"/>
                                      </a:lnTo>
                                      <a:lnTo>
                                        <a:pt x="480" y="59"/>
                                      </a:lnTo>
                                      <a:lnTo>
                                        <a:pt x="492" y="67"/>
                                      </a:lnTo>
                                      <a:lnTo>
                                        <a:pt x="501" y="79"/>
                                      </a:lnTo>
                                      <a:lnTo>
                                        <a:pt x="504" y="94"/>
                                      </a:lnTo>
                                      <a:lnTo>
                                        <a:pt x="504" y="475"/>
                                      </a:lnTo>
                                      <a:lnTo>
                                        <a:pt x="500" y="505"/>
                                      </a:lnTo>
                                      <a:lnTo>
                                        <a:pt x="488" y="525"/>
                                      </a:lnTo>
                                      <a:lnTo>
                                        <a:pt x="471" y="536"/>
                                      </a:lnTo>
                                      <a:lnTo>
                                        <a:pt x="449" y="539"/>
                                      </a:lnTo>
                                      <a:lnTo>
                                        <a:pt x="416" y="526"/>
                                      </a:lnTo>
                                      <a:lnTo>
                                        <a:pt x="397" y="497"/>
                                      </a:lnTo>
                                      <a:lnTo>
                                        <a:pt x="388" y="469"/>
                                      </a:lnTo>
                                      <a:lnTo>
                                        <a:pt x="386" y="456"/>
                                      </a:lnTo>
                                      <a:lnTo>
                                        <a:pt x="0" y="456"/>
                                      </a:lnTo>
                                      <a:lnTo>
                                        <a:pt x="15" y="529"/>
                                      </a:lnTo>
                                      <a:lnTo>
                                        <a:pt x="46" y="569"/>
                                      </a:lnTo>
                                      <a:lnTo>
                                        <a:pt x="77" y="586"/>
                                      </a:lnTo>
                                      <a:lnTo>
                                        <a:pt x="92" y="590"/>
                                      </a:lnTo>
                                      <a:lnTo>
                                        <a:pt x="458" y="590"/>
                                      </a:lnTo>
                                      <a:lnTo>
                                        <a:pt x="498" y="585"/>
                                      </a:lnTo>
                                      <a:lnTo>
                                        <a:pt x="530" y="567"/>
                                      </a:lnTo>
                                      <a:lnTo>
                                        <a:pt x="551" y="530"/>
                                      </a:lnTo>
                                      <a:lnTo>
                                        <a:pt x="559" y="469"/>
                                      </a:lnTo>
                                      <a:lnTo>
                                        <a:pt x="559" y="47"/>
                                      </a:lnTo>
                                      <a:close/>
                                    </a:path>
                                  </a:pathLst>
                                </a:custGeom>
                                <a:solidFill>
                                  <a:srgbClr val="E571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D3DCA1B" id="Group 70" o:spid="_x0000_s1026" style="position:absolute;margin-left:.75pt;margin-top:6pt;width:27.95pt;height:29.5pt;z-index:-251427840;mso-wrap-distance-left:0;mso-wrap-distance-right:0;mso-position-horizontal-relative:margin;mso-position-vertical-relative:margin" coordorigin="996,354" coordsize="559,5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">
                      <v:shape id="docshape8" o:spid="_x0000_s1027" style="position:absolute;left:1153;top:517;width:147;height:244;visibility:visible;mso-wrap-style:square;v-text-anchor:top" coordsize="147,2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" path="m147,165l118,137,61,210,30,176,,196r62,47l147,165xm147,28l118,,61,73,30,39,,59r62,46l147,28xe" fillcolor="#4c5257" stroked="f">
                        <v:path arrowok="t" o:connecttype="custom" o:connectlocs="147,683;118,655;61,728;30,694;0,714;62,761;147,683;147,546;118,518;61,591;30,557;0,577;62,623;147,546" o:connectangles="0,0,0,0,0,0,0,0,0,0,0,0,0,0"/>
                      </v:shape>
                      <v:shape id="docshape9" o:spid="_x0000_s1028" style="position:absolute;left:996;top:354;width:559;height:590;visibility:visible;mso-wrap-style:square;v-text-anchor:top" coordsize="559,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" path="m466,345r-144,l322,385r144,l466,345xm466,212r-144,l322,251r144,l466,212xm559,47l555,29,545,14,530,4,511,,116,,97,4,82,14,72,29,68,47r,385l124,432r,-338l127,79r8,-12l148,59r15,-3l465,56r15,3l492,67r9,12l504,94r,381l500,505r-12,20l471,536r-22,3l416,526,397,497r-9,-28l386,456,,456r15,73l46,569r31,17l92,590r366,l498,585r32,-18l551,530r8,-61l559,47xe" fillcolor="#e57100" stroked="f">
                        <v:path arrowok="t" o:connecttype="custom" o:connectlocs="466,699;322,699;322,739;466,739;466,699;466,566;322,566;322,605;466,605;466,566;559,401;555,383;545,368;530,358;511,354;116,354;97,358;82,368;72,383;68,401;68,786;124,786;124,448;127,433;135,421;148,413;163,410;465,410;480,413;492,421;501,433;504,448;504,829;500,859;488,879;471,890;449,893;416,880;397,851;388,823;386,810;0,810;15,883;46,923;77,940;92,944;458,944;498,939;530,921;551,884;559,823;559,401" o:connectangles="0,0,0,0,0,0,0,0,0,0,0,0,0,0,0,0,0,0,0,0,0,0,0,0,0,0,0,0,0,0,0,0,0,0,0,0,0,0,0,0,0,0,0,0,0,0,0,0,0,0,0,0"/>
                      </v:shape>
                      <w10:wrap type="square" anchorx="margin" anchory="margin"/>
                    </v:group>
                  </w:pict>
                </mc:Fallback>
              </mc:AlternateContent>
            </w:r>
          </w:p>
        </w:tc>
        <w:tc>
          <w:tcPr>
            <w:tcW w:w="283" w:type="dxa"/>
            <w:tcBorders>
              <w:top w:val="single" w:sz="12" w:space="0" w:color="E57100"/>
            </w:tcBorders>
          </w:tcPr>
          <w:p w14:paraId="6569B3C0" w14:textId="77777777" w:rsidR="00013D15" w:rsidRDefault="00013D15" w:rsidP="004A269C">
            <w:pPr>
              <w:rPr>
                <w:rFonts w:ascii="VIC Light" w:hAnsi="VIC Light"/>
                <w:noProof/>
                <w:sz w:val="18"/>
                <w:szCs w:val="18"/>
              </w:rPr>
            </w:pPr>
          </w:p>
        </w:tc>
        <w:tc>
          <w:tcPr>
            <w:tcW w:w="2665" w:type="dxa"/>
            <w:tcBorders>
              <w:top w:val="single" w:sz="12" w:space="0" w:color="E57100"/>
            </w:tcBorders>
          </w:tcPr>
          <w:p w14:paraId="2321BB32" w14:textId="77777777" w:rsidR="00013D15" w:rsidRPr="00013D15" w:rsidRDefault="00013D15" w:rsidP="004A269C">
            <w:pPr>
              <w:rPr>
                <w:rFonts w:ascii="VIC Light" w:hAnsi="VIC Light"/>
                <w:sz w:val="18"/>
                <w:szCs w:val="18"/>
              </w:rPr>
            </w:pPr>
            <w:r>
              <w:rPr>
                <w:rFonts w:ascii="VIC Light" w:hAnsi="VIC Light"/>
                <w:noProof/>
                <w:sz w:val="18"/>
                <w:szCs w:val="18"/>
              </w:rPr>
              <mc:AlternateContent>
                <mc:Choice Requires="wpg">
                  <w:drawing>
                    <wp:anchor distT="0" distB="0" distL="0" distR="0" simplePos="0" relativeHeight="251889664" behindDoc="1" locked="0" layoutInCell="1" allowOverlap="1" wp14:anchorId="528B6BE7" wp14:editId="56EDBF95">
                      <wp:simplePos x="0" y="0"/>
                      <wp:positionH relativeFrom="margin">
                        <wp:posOffset>18415</wp:posOffset>
                      </wp:positionH>
                      <wp:positionV relativeFrom="margin">
                        <wp:posOffset>66040</wp:posOffset>
                      </wp:positionV>
                      <wp:extent cx="354965" cy="379730"/>
                      <wp:effectExtent l="0" t="0" r="6985" b="1270"/>
                      <wp:wrapSquare wrapText="bothSides"/>
                      <wp:docPr id="73" name="Group 7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4965" cy="379730"/>
                                <a:chOff x="3851" y="346"/>
                                <a:chExt cx="559" cy="598"/>
                              </a:xfrm>
                            </wpg:grpSpPr>
                            <wps:wsp>
                              <wps:cNvPr id="74" name="docshape11"/>
                              <wps:cNvSpPr>
                                <a:spLocks/>
                              </wps:cNvSpPr>
                              <wps:spPr bwMode="auto">
                                <a:xfrm>
                                  <a:off x="3940" y="588"/>
                                  <a:ext cx="381" cy="283"/>
                                </a:xfrm>
                                <a:custGeom>
                                  <a:avLst/>
                                  <a:gdLst>
                                    <a:gd name="T0" fmla="+- 0 3999 3940"/>
                                    <a:gd name="T1" fmla="*/ T0 w 381"/>
                                    <a:gd name="T2" fmla="+- 0 695 588"/>
                                    <a:gd name="T3" fmla="*/ 695 h 283"/>
                                    <a:gd name="T4" fmla="+- 0 3940 3940"/>
                                    <a:gd name="T5" fmla="*/ T4 w 381"/>
                                    <a:gd name="T6" fmla="+- 0 702 588"/>
                                    <a:gd name="T7" fmla="*/ 702 h 283"/>
                                    <a:gd name="T8" fmla="+- 0 3947 3940"/>
                                    <a:gd name="T9" fmla="*/ T8 w 381"/>
                                    <a:gd name="T10" fmla="+- 0 764 588"/>
                                    <a:gd name="T11" fmla="*/ 764 h 283"/>
                                    <a:gd name="T12" fmla="+- 0 3999 3940"/>
                                    <a:gd name="T13" fmla="*/ T12 w 381"/>
                                    <a:gd name="T14" fmla="+- 0 764 588"/>
                                    <a:gd name="T15" fmla="*/ 764 h 283"/>
                                    <a:gd name="T16" fmla="+- 0 4006 3940"/>
                                    <a:gd name="T17" fmla="*/ T16 w 381"/>
                                    <a:gd name="T18" fmla="+- 0 702 588"/>
                                    <a:gd name="T19" fmla="*/ 702 h 283"/>
                                    <a:gd name="T20" fmla="+- 0 4000 3940"/>
                                    <a:gd name="T21" fmla="*/ T20 w 381"/>
                                    <a:gd name="T22" fmla="+- 0 802 588"/>
                                    <a:gd name="T23" fmla="*/ 802 h 283"/>
                                    <a:gd name="T24" fmla="+- 0 3948 3940"/>
                                    <a:gd name="T25" fmla="*/ T24 w 381"/>
                                    <a:gd name="T26" fmla="+- 0 802 588"/>
                                    <a:gd name="T27" fmla="*/ 802 h 283"/>
                                    <a:gd name="T28" fmla="+- 0 3941 3940"/>
                                    <a:gd name="T29" fmla="*/ T28 w 381"/>
                                    <a:gd name="T30" fmla="+- 0 864 588"/>
                                    <a:gd name="T31" fmla="*/ 864 h 283"/>
                                    <a:gd name="T32" fmla="+- 0 4000 3940"/>
                                    <a:gd name="T33" fmla="*/ T32 w 381"/>
                                    <a:gd name="T34" fmla="+- 0 871 588"/>
                                    <a:gd name="T35" fmla="*/ 871 h 283"/>
                                    <a:gd name="T36" fmla="+- 0 4007 3940"/>
                                    <a:gd name="T37" fmla="*/ T36 w 381"/>
                                    <a:gd name="T38" fmla="+- 0 809 588"/>
                                    <a:gd name="T39" fmla="*/ 809 h 283"/>
                                    <a:gd name="T40" fmla="+- 0 4104 3940"/>
                                    <a:gd name="T41" fmla="*/ T40 w 381"/>
                                    <a:gd name="T42" fmla="+- 0 695 588"/>
                                    <a:gd name="T43" fmla="*/ 695 h 283"/>
                                    <a:gd name="T44" fmla="+- 0 4045 3940"/>
                                    <a:gd name="T45" fmla="*/ T44 w 381"/>
                                    <a:gd name="T46" fmla="+- 0 702 588"/>
                                    <a:gd name="T47" fmla="*/ 702 h 283"/>
                                    <a:gd name="T48" fmla="+- 0 4052 3940"/>
                                    <a:gd name="T49" fmla="*/ T48 w 381"/>
                                    <a:gd name="T50" fmla="+- 0 764 588"/>
                                    <a:gd name="T51" fmla="*/ 764 h 283"/>
                                    <a:gd name="T52" fmla="+- 0 4104 3940"/>
                                    <a:gd name="T53" fmla="*/ T52 w 381"/>
                                    <a:gd name="T54" fmla="+- 0 764 588"/>
                                    <a:gd name="T55" fmla="*/ 764 h 283"/>
                                    <a:gd name="T56" fmla="+- 0 4111 3940"/>
                                    <a:gd name="T57" fmla="*/ T56 w 381"/>
                                    <a:gd name="T58" fmla="+- 0 702 588"/>
                                    <a:gd name="T59" fmla="*/ 702 h 283"/>
                                    <a:gd name="T60" fmla="+- 0 4105 3940"/>
                                    <a:gd name="T61" fmla="*/ T60 w 381"/>
                                    <a:gd name="T62" fmla="+- 0 802 588"/>
                                    <a:gd name="T63" fmla="*/ 802 h 283"/>
                                    <a:gd name="T64" fmla="+- 0 4053 3940"/>
                                    <a:gd name="T65" fmla="*/ T64 w 381"/>
                                    <a:gd name="T66" fmla="+- 0 802 588"/>
                                    <a:gd name="T67" fmla="*/ 802 h 283"/>
                                    <a:gd name="T68" fmla="+- 0 4046 3940"/>
                                    <a:gd name="T69" fmla="*/ T68 w 381"/>
                                    <a:gd name="T70" fmla="+- 0 864 588"/>
                                    <a:gd name="T71" fmla="*/ 864 h 283"/>
                                    <a:gd name="T72" fmla="+- 0 4105 3940"/>
                                    <a:gd name="T73" fmla="*/ T72 w 381"/>
                                    <a:gd name="T74" fmla="+- 0 871 588"/>
                                    <a:gd name="T75" fmla="*/ 871 h 283"/>
                                    <a:gd name="T76" fmla="+- 0 4112 3940"/>
                                    <a:gd name="T77" fmla="*/ T76 w 381"/>
                                    <a:gd name="T78" fmla="+- 0 809 588"/>
                                    <a:gd name="T79" fmla="*/ 809 h 283"/>
                                    <a:gd name="T80" fmla="+- 0 4209 3940"/>
                                    <a:gd name="T81" fmla="*/ T80 w 381"/>
                                    <a:gd name="T82" fmla="+- 0 695 588"/>
                                    <a:gd name="T83" fmla="*/ 695 h 283"/>
                                    <a:gd name="T84" fmla="+- 0 4157 3940"/>
                                    <a:gd name="T85" fmla="*/ T84 w 381"/>
                                    <a:gd name="T86" fmla="+- 0 695 588"/>
                                    <a:gd name="T87" fmla="*/ 695 h 283"/>
                                    <a:gd name="T88" fmla="+- 0 4150 3940"/>
                                    <a:gd name="T89" fmla="*/ T88 w 381"/>
                                    <a:gd name="T90" fmla="+- 0 757 588"/>
                                    <a:gd name="T91" fmla="*/ 757 h 283"/>
                                    <a:gd name="T92" fmla="+- 0 4209 3940"/>
                                    <a:gd name="T93" fmla="*/ T92 w 381"/>
                                    <a:gd name="T94" fmla="+- 0 764 588"/>
                                    <a:gd name="T95" fmla="*/ 764 h 283"/>
                                    <a:gd name="T96" fmla="+- 0 4216 3940"/>
                                    <a:gd name="T97" fmla="*/ T96 w 381"/>
                                    <a:gd name="T98" fmla="+- 0 702 588"/>
                                    <a:gd name="T99" fmla="*/ 702 h 283"/>
                                    <a:gd name="T100" fmla="+- 0 4209 3940"/>
                                    <a:gd name="T101" fmla="*/ T100 w 381"/>
                                    <a:gd name="T102" fmla="+- 0 588 588"/>
                                    <a:gd name="T103" fmla="*/ 588 h 283"/>
                                    <a:gd name="T104" fmla="+- 0 4157 3940"/>
                                    <a:gd name="T105" fmla="*/ T104 w 381"/>
                                    <a:gd name="T106" fmla="+- 0 588 588"/>
                                    <a:gd name="T107" fmla="*/ 588 h 283"/>
                                    <a:gd name="T108" fmla="+- 0 4150 3940"/>
                                    <a:gd name="T109" fmla="*/ T108 w 381"/>
                                    <a:gd name="T110" fmla="+- 0 650 588"/>
                                    <a:gd name="T111" fmla="*/ 650 h 283"/>
                                    <a:gd name="T112" fmla="+- 0 4209 3940"/>
                                    <a:gd name="T113" fmla="*/ T112 w 381"/>
                                    <a:gd name="T114" fmla="+- 0 658 588"/>
                                    <a:gd name="T115" fmla="*/ 658 h 283"/>
                                    <a:gd name="T116" fmla="+- 0 4216 3940"/>
                                    <a:gd name="T117" fmla="*/ T116 w 381"/>
                                    <a:gd name="T118" fmla="+- 0 595 588"/>
                                    <a:gd name="T119" fmla="*/ 595 h 283"/>
                                    <a:gd name="T120" fmla="+- 0 4314 3940"/>
                                    <a:gd name="T121" fmla="*/ T120 w 381"/>
                                    <a:gd name="T122" fmla="+- 0 695 588"/>
                                    <a:gd name="T123" fmla="*/ 695 h 283"/>
                                    <a:gd name="T124" fmla="+- 0 4262 3940"/>
                                    <a:gd name="T125" fmla="*/ T124 w 381"/>
                                    <a:gd name="T126" fmla="+- 0 695 588"/>
                                    <a:gd name="T127" fmla="*/ 695 h 283"/>
                                    <a:gd name="T128" fmla="+- 0 4255 3940"/>
                                    <a:gd name="T129" fmla="*/ T128 w 381"/>
                                    <a:gd name="T130" fmla="+- 0 757 588"/>
                                    <a:gd name="T131" fmla="*/ 757 h 283"/>
                                    <a:gd name="T132" fmla="+- 0 4314 3940"/>
                                    <a:gd name="T133" fmla="*/ T132 w 381"/>
                                    <a:gd name="T134" fmla="+- 0 764 588"/>
                                    <a:gd name="T135" fmla="*/ 764 h 283"/>
                                    <a:gd name="T136" fmla="+- 0 4321 3940"/>
                                    <a:gd name="T137" fmla="*/ T136 w 381"/>
                                    <a:gd name="T138" fmla="+- 0 702 588"/>
                                    <a:gd name="T139" fmla="*/ 702 h 283"/>
                                    <a:gd name="T140" fmla="+- 0 4314 3940"/>
                                    <a:gd name="T141" fmla="*/ T140 w 381"/>
                                    <a:gd name="T142" fmla="+- 0 588 588"/>
                                    <a:gd name="T143" fmla="*/ 588 h 283"/>
                                    <a:gd name="T144" fmla="+- 0 4262 3940"/>
                                    <a:gd name="T145" fmla="*/ T144 w 381"/>
                                    <a:gd name="T146" fmla="+- 0 588 588"/>
                                    <a:gd name="T147" fmla="*/ 588 h 283"/>
                                    <a:gd name="T148" fmla="+- 0 4255 3940"/>
                                    <a:gd name="T149" fmla="*/ T148 w 381"/>
                                    <a:gd name="T150" fmla="+- 0 650 588"/>
                                    <a:gd name="T151" fmla="*/ 650 h 283"/>
                                    <a:gd name="T152" fmla="+- 0 4314 3940"/>
                                    <a:gd name="T153" fmla="*/ T152 w 381"/>
                                    <a:gd name="T154" fmla="+- 0 658 588"/>
                                    <a:gd name="T155" fmla="*/ 658 h 283"/>
                                    <a:gd name="T156" fmla="+- 0 4321 3940"/>
                                    <a:gd name="T157" fmla="*/ T156 w 381"/>
                                    <a:gd name="T158" fmla="+- 0 595 588"/>
                                    <a:gd name="T159" fmla="*/ 595 h 28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Lst>
                                  <a:rect l="0" t="0" r="r" b="b"/>
                                  <a:pathLst>
                                    <a:path w="381" h="283">
                                      <a:moveTo>
                                        <a:pt x="66" y="114"/>
                                      </a:moveTo>
                                      <a:lnTo>
                                        <a:pt x="59" y="107"/>
                                      </a:lnTo>
                                      <a:lnTo>
                                        <a:pt x="7" y="107"/>
                                      </a:lnTo>
                                      <a:lnTo>
                                        <a:pt x="0" y="114"/>
                                      </a:lnTo>
                                      <a:lnTo>
                                        <a:pt x="0" y="169"/>
                                      </a:lnTo>
                                      <a:lnTo>
                                        <a:pt x="7" y="176"/>
                                      </a:lnTo>
                                      <a:lnTo>
                                        <a:pt x="16" y="176"/>
                                      </a:lnTo>
                                      <a:lnTo>
                                        <a:pt x="59" y="176"/>
                                      </a:lnTo>
                                      <a:lnTo>
                                        <a:pt x="66" y="169"/>
                                      </a:lnTo>
                                      <a:lnTo>
                                        <a:pt x="66" y="114"/>
                                      </a:lnTo>
                                      <a:close/>
                                      <a:moveTo>
                                        <a:pt x="67" y="221"/>
                                      </a:moveTo>
                                      <a:lnTo>
                                        <a:pt x="60" y="214"/>
                                      </a:lnTo>
                                      <a:lnTo>
                                        <a:pt x="52" y="214"/>
                                      </a:lnTo>
                                      <a:lnTo>
                                        <a:pt x="8" y="214"/>
                                      </a:lnTo>
                                      <a:lnTo>
                                        <a:pt x="1" y="221"/>
                                      </a:lnTo>
                                      <a:lnTo>
                                        <a:pt x="1" y="276"/>
                                      </a:lnTo>
                                      <a:lnTo>
                                        <a:pt x="8" y="283"/>
                                      </a:lnTo>
                                      <a:lnTo>
                                        <a:pt x="60" y="283"/>
                                      </a:lnTo>
                                      <a:lnTo>
                                        <a:pt x="67" y="276"/>
                                      </a:lnTo>
                                      <a:lnTo>
                                        <a:pt x="67" y="221"/>
                                      </a:lnTo>
                                      <a:close/>
                                      <a:moveTo>
                                        <a:pt x="171" y="114"/>
                                      </a:moveTo>
                                      <a:lnTo>
                                        <a:pt x="164" y="107"/>
                                      </a:lnTo>
                                      <a:lnTo>
                                        <a:pt x="112" y="107"/>
                                      </a:lnTo>
                                      <a:lnTo>
                                        <a:pt x="105" y="114"/>
                                      </a:lnTo>
                                      <a:lnTo>
                                        <a:pt x="105" y="169"/>
                                      </a:lnTo>
                                      <a:lnTo>
                                        <a:pt x="112" y="176"/>
                                      </a:lnTo>
                                      <a:lnTo>
                                        <a:pt x="121" y="176"/>
                                      </a:lnTo>
                                      <a:lnTo>
                                        <a:pt x="164" y="176"/>
                                      </a:lnTo>
                                      <a:lnTo>
                                        <a:pt x="171" y="169"/>
                                      </a:lnTo>
                                      <a:lnTo>
                                        <a:pt x="171" y="114"/>
                                      </a:lnTo>
                                      <a:close/>
                                      <a:moveTo>
                                        <a:pt x="172" y="221"/>
                                      </a:moveTo>
                                      <a:lnTo>
                                        <a:pt x="165" y="214"/>
                                      </a:lnTo>
                                      <a:lnTo>
                                        <a:pt x="157" y="214"/>
                                      </a:lnTo>
                                      <a:lnTo>
                                        <a:pt x="113" y="214"/>
                                      </a:lnTo>
                                      <a:lnTo>
                                        <a:pt x="106" y="221"/>
                                      </a:lnTo>
                                      <a:lnTo>
                                        <a:pt x="106" y="276"/>
                                      </a:lnTo>
                                      <a:lnTo>
                                        <a:pt x="113" y="283"/>
                                      </a:lnTo>
                                      <a:lnTo>
                                        <a:pt x="165" y="283"/>
                                      </a:lnTo>
                                      <a:lnTo>
                                        <a:pt x="172" y="276"/>
                                      </a:lnTo>
                                      <a:lnTo>
                                        <a:pt x="172" y="221"/>
                                      </a:lnTo>
                                      <a:close/>
                                      <a:moveTo>
                                        <a:pt x="276" y="114"/>
                                      </a:moveTo>
                                      <a:lnTo>
                                        <a:pt x="269" y="107"/>
                                      </a:lnTo>
                                      <a:lnTo>
                                        <a:pt x="261" y="107"/>
                                      </a:lnTo>
                                      <a:lnTo>
                                        <a:pt x="217" y="107"/>
                                      </a:lnTo>
                                      <a:lnTo>
                                        <a:pt x="210" y="114"/>
                                      </a:lnTo>
                                      <a:lnTo>
                                        <a:pt x="210" y="169"/>
                                      </a:lnTo>
                                      <a:lnTo>
                                        <a:pt x="217" y="176"/>
                                      </a:lnTo>
                                      <a:lnTo>
                                        <a:pt x="269" y="176"/>
                                      </a:lnTo>
                                      <a:lnTo>
                                        <a:pt x="276" y="169"/>
                                      </a:lnTo>
                                      <a:lnTo>
                                        <a:pt x="276" y="114"/>
                                      </a:lnTo>
                                      <a:close/>
                                      <a:moveTo>
                                        <a:pt x="276" y="7"/>
                                      </a:moveTo>
                                      <a:lnTo>
                                        <a:pt x="269" y="0"/>
                                      </a:lnTo>
                                      <a:lnTo>
                                        <a:pt x="261" y="0"/>
                                      </a:lnTo>
                                      <a:lnTo>
                                        <a:pt x="217" y="0"/>
                                      </a:lnTo>
                                      <a:lnTo>
                                        <a:pt x="210" y="7"/>
                                      </a:lnTo>
                                      <a:lnTo>
                                        <a:pt x="210" y="62"/>
                                      </a:lnTo>
                                      <a:lnTo>
                                        <a:pt x="217" y="70"/>
                                      </a:lnTo>
                                      <a:lnTo>
                                        <a:pt x="269" y="70"/>
                                      </a:lnTo>
                                      <a:lnTo>
                                        <a:pt x="276" y="62"/>
                                      </a:lnTo>
                                      <a:lnTo>
                                        <a:pt x="276" y="7"/>
                                      </a:lnTo>
                                      <a:close/>
                                      <a:moveTo>
                                        <a:pt x="381" y="114"/>
                                      </a:moveTo>
                                      <a:lnTo>
                                        <a:pt x="374" y="107"/>
                                      </a:lnTo>
                                      <a:lnTo>
                                        <a:pt x="366" y="107"/>
                                      </a:lnTo>
                                      <a:lnTo>
                                        <a:pt x="322" y="107"/>
                                      </a:lnTo>
                                      <a:lnTo>
                                        <a:pt x="315" y="114"/>
                                      </a:lnTo>
                                      <a:lnTo>
                                        <a:pt x="315" y="169"/>
                                      </a:lnTo>
                                      <a:lnTo>
                                        <a:pt x="322" y="176"/>
                                      </a:lnTo>
                                      <a:lnTo>
                                        <a:pt x="374" y="176"/>
                                      </a:lnTo>
                                      <a:lnTo>
                                        <a:pt x="381" y="169"/>
                                      </a:lnTo>
                                      <a:lnTo>
                                        <a:pt x="381" y="114"/>
                                      </a:lnTo>
                                      <a:close/>
                                      <a:moveTo>
                                        <a:pt x="381" y="7"/>
                                      </a:moveTo>
                                      <a:lnTo>
                                        <a:pt x="374" y="0"/>
                                      </a:lnTo>
                                      <a:lnTo>
                                        <a:pt x="366" y="0"/>
                                      </a:lnTo>
                                      <a:lnTo>
                                        <a:pt x="322" y="0"/>
                                      </a:lnTo>
                                      <a:lnTo>
                                        <a:pt x="315" y="7"/>
                                      </a:lnTo>
                                      <a:lnTo>
                                        <a:pt x="315" y="62"/>
                                      </a:lnTo>
                                      <a:lnTo>
                                        <a:pt x="322" y="70"/>
                                      </a:lnTo>
                                      <a:lnTo>
                                        <a:pt x="374" y="70"/>
                                      </a:lnTo>
                                      <a:lnTo>
                                        <a:pt x="381" y="62"/>
                                      </a:lnTo>
                                      <a:lnTo>
                                        <a:pt x="381" y="7"/>
                                      </a:lnTo>
                                      <a:close/>
                                    </a:path>
                                  </a:pathLst>
                                </a:custGeom>
                                <a:solidFill>
                                  <a:srgbClr val="4C525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5" name="docshape12"/>
                              <wps:cNvSpPr>
                                <a:spLocks/>
                              </wps:cNvSpPr>
                              <wps:spPr bwMode="auto">
                                <a:xfrm>
                                  <a:off x="3851" y="394"/>
                                  <a:ext cx="559" cy="550"/>
                                </a:xfrm>
                                <a:custGeom>
                                  <a:avLst/>
                                  <a:gdLst>
                                    <a:gd name="T0" fmla="+- 0 3921 3851"/>
                                    <a:gd name="T1" fmla="*/ T0 w 559"/>
                                    <a:gd name="T2" fmla="+- 0 395 395"/>
                                    <a:gd name="T3" fmla="*/ 395 h 550"/>
                                    <a:gd name="T4" fmla="+- 0 3858 3851"/>
                                    <a:gd name="T5" fmla="*/ T4 w 559"/>
                                    <a:gd name="T6" fmla="+- 0 395 395"/>
                                    <a:gd name="T7" fmla="*/ 395 h 550"/>
                                    <a:gd name="T8" fmla="+- 0 3851 3851"/>
                                    <a:gd name="T9" fmla="*/ T8 w 559"/>
                                    <a:gd name="T10" fmla="+- 0 402 395"/>
                                    <a:gd name="T11" fmla="*/ 402 h 550"/>
                                    <a:gd name="T12" fmla="+- 0 3851 3851"/>
                                    <a:gd name="T13" fmla="*/ T12 w 559"/>
                                    <a:gd name="T14" fmla="+- 0 937 395"/>
                                    <a:gd name="T15" fmla="*/ 937 h 550"/>
                                    <a:gd name="T16" fmla="+- 0 3858 3851"/>
                                    <a:gd name="T17" fmla="*/ T16 w 559"/>
                                    <a:gd name="T18" fmla="+- 0 944 395"/>
                                    <a:gd name="T19" fmla="*/ 944 h 550"/>
                                    <a:gd name="T20" fmla="+- 0 4403 3851"/>
                                    <a:gd name="T21" fmla="*/ T20 w 559"/>
                                    <a:gd name="T22" fmla="+- 0 944 395"/>
                                    <a:gd name="T23" fmla="*/ 944 h 550"/>
                                    <a:gd name="T24" fmla="+- 0 4410 3851"/>
                                    <a:gd name="T25" fmla="*/ T24 w 559"/>
                                    <a:gd name="T26" fmla="+- 0 937 395"/>
                                    <a:gd name="T27" fmla="*/ 937 h 550"/>
                                    <a:gd name="T28" fmla="+- 0 4410 3851"/>
                                    <a:gd name="T29" fmla="*/ T28 w 559"/>
                                    <a:gd name="T30" fmla="+- 0 902 395"/>
                                    <a:gd name="T31" fmla="*/ 902 h 550"/>
                                    <a:gd name="T32" fmla="+- 0 3891 3851"/>
                                    <a:gd name="T33" fmla="*/ T32 w 559"/>
                                    <a:gd name="T34" fmla="+- 0 902 395"/>
                                    <a:gd name="T35" fmla="*/ 902 h 550"/>
                                    <a:gd name="T36" fmla="+- 0 3891 3851"/>
                                    <a:gd name="T37" fmla="*/ T36 w 559"/>
                                    <a:gd name="T38" fmla="+- 0 558 395"/>
                                    <a:gd name="T39" fmla="*/ 558 h 550"/>
                                    <a:gd name="T40" fmla="+- 0 4410 3851"/>
                                    <a:gd name="T41" fmla="*/ T40 w 559"/>
                                    <a:gd name="T42" fmla="+- 0 558 395"/>
                                    <a:gd name="T43" fmla="*/ 558 h 550"/>
                                    <a:gd name="T44" fmla="+- 0 4410 3851"/>
                                    <a:gd name="T45" fmla="*/ T44 w 559"/>
                                    <a:gd name="T46" fmla="+- 0 486 395"/>
                                    <a:gd name="T47" fmla="*/ 486 h 550"/>
                                    <a:gd name="T48" fmla="+- 0 3954 3851"/>
                                    <a:gd name="T49" fmla="*/ T48 w 559"/>
                                    <a:gd name="T50" fmla="+- 0 486 395"/>
                                    <a:gd name="T51" fmla="*/ 486 h 550"/>
                                    <a:gd name="T52" fmla="+- 0 3941 3851"/>
                                    <a:gd name="T53" fmla="*/ T52 w 559"/>
                                    <a:gd name="T54" fmla="+- 0 483 395"/>
                                    <a:gd name="T55" fmla="*/ 483 h 550"/>
                                    <a:gd name="T56" fmla="+- 0 3931 3851"/>
                                    <a:gd name="T57" fmla="*/ T56 w 559"/>
                                    <a:gd name="T58" fmla="+- 0 476 395"/>
                                    <a:gd name="T59" fmla="*/ 476 h 550"/>
                                    <a:gd name="T60" fmla="+- 0 3924 3851"/>
                                    <a:gd name="T61" fmla="*/ T60 w 559"/>
                                    <a:gd name="T62" fmla="+- 0 465 395"/>
                                    <a:gd name="T63" fmla="*/ 465 h 550"/>
                                    <a:gd name="T64" fmla="+- 0 3921 3851"/>
                                    <a:gd name="T65" fmla="*/ T64 w 559"/>
                                    <a:gd name="T66" fmla="+- 0 451 395"/>
                                    <a:gd name="T67" fmla="*/ 451 h 550"/>
                                    <a:gd name="T68" fmla="+- 0 3921 3851"/>
                                    <a:gd name="T69" fmla="*/ T68 w 559"/>
                                    <a:gd name="T70" fmla="+- 0 395 395"/>
                                    <a:gd name="T71" fmla="*/ 395 h 550"/>
                                    <a:gd name="T72" fmla="+- 0 4410 3851"/>
                                    <a:gd name="T73" fmla="*/ T72 w 559"/>
                                    <a:gd name="T74" fmla="+- 0 558 395"/>
                                    <a:gd name="T75" fmla="*/ 558 h 550"/>
                                    <a:gd name="T76" fmla="+- 0 4371 3851"/>
                                    <a:gd name="T77" fmla="*/ T76 w 559"/>
                                    <a:gd name="T78" fmla="+- 0 558 395"/>
                                    <a:gd name="T79" fmla="*/ 558 h 550"/>
                                    <a:gd name="T80" fmla="+- 0 4371 3851"/>
                                    <a:gd name="T81" fmla="*/ T80 w 559"/>
                                    <a:gd name="T82" fmla="+- 0 902 395"/>
                                    <a:gd name="T83" fmla="*/ 902 h 550"/>
                                    <a:gd name="T84" fmla="+- 0 4410 3851"/>
                                    <a:gd name="T85" fmla="*/ T84 w 559"/>
                                    <a:gd name="T86" fmla="+- 0 902 395"/>
                                    <a:gd name="T87" fmla="*/ 902 h 550"/>
                                    <a:gd name="T88" fmla="+- 0 4410 3851"/>
                                    <a:gd name="T89" fmla="*/ T88 w 559"/>
                                    <a:gd name="T90" fmla="+- 0 558 395"/>
                                    <a:gd name="T91" fmla="*/ 558 h 550"/>
                                    <a:gd name="T92" fmla="+- 0 4078 3851"/>
                                    <a:gd name="T93" fmla="*/ T92 w 559"/>
                                    <a:gd name="T94" fmla="+- 0 395 395"/>
                                    <a:gd name="T95" fmla="*/ 395 h 550"/>
                                    <a:gd name="T96" fmla="+- 0 4026 3851"/>
                                    <a:gd name="T97" fmla="*/ T96 w 559"/>
                                    <a:gd name="T98" fmla="+- 0 395 395"/>
                                    <a:gd name="T99" fmla="*/ 395 h 550"/>
                                    <a:gd name="T100" fmla="+- 0 4026 3851"/>
                                    <a:gd name="T101" fmla="*/ T100 w 559"/>
                                    <a:gd name="T102" fmla="+- 0 451 395"/>
                                    <a:gd name="T103" fmla="*/ 451 h 550"/>
                                    <a:gd name="T104" fmla="+- 0 4023 3851"/>
                                    <a:gd name="T105" fmla="*/ T104 w 559"/>
                                    <a:gd name="T106" fmla="+- 0 465 395"/>
                                    <a:gd name="T107" fmla="*/ 465 h 550"/>
                                    <a:gd name="T108" fmla="+- 0 4016 3851"/>
                                    <a:gd name="T109" fmla="*/ T108 w 559"/>
                                    <a:gd name="T110" fmla="+- 0 476 395"/>
                                    <a:gd name="T111" fmla="*/ 476 h 550"/>
                                    <a:gd name="T112" fmla="+- 0 4005 3851"/>
                                    <a:gd name="T113" fmla="*/ T112 w 559"/>
                                    <a:gd name="T114" fmla="+- 0 483 395"/>
                                    <a:gd name="T115" fmla="*/ 483 h 550"/>
                                    <a:gd name="T116" fmla="+- 0 3992 3851"/>
                                    <a:gd name="T117" fmla="*/ T116 w 559"/>
                                    <a:gd name="T118" fmla="+- 0 486 395"/>
                                    <a:gd name="T119" fmla="*/ 486 h 550"/>
                                    <a:gd name="T120" fmla="+- 0 4112 3851"/>
                                    <a:gd name="T121" fmla="*/ T120 w 559"/>
                                    <a:gd name="T122" fmla="+- 0 486 395"/>
                                    <a:gd name="T123" fmla="*/ 486 h 550"/>
                                    <a:gd name="T124" fmla="+- 0 4099 3851"/>
                                    <a:gd name="T125" fmla="*/ T124 w 559"/>
                                    <a:gd name="T126" fmla="+- 0 483 395"/>
                                    <a:gd name="T127" fmla="*/ 483 h 550"/>
                                    <a:gd name="T128" fmla="+- 0 4088 3851"/>
                                    <a:gd name="T129" fmla="*/ T128 w 559"/>
                                    <a:gd name="T130" fmla="+- 0 476 395"/>
                                    <a:gd name="T131" fmla="*/ 476 h 550"/>
                                    <a:gd name="T132" fmla="+- 0 4081 3851"/>
                                    <a:gd name="T133" fmla="*/ T132 w 559"/>
                                    <a:gd name="T134" fmla="+- 0 465 395"/>
                                    <a:gd name="T135" fmla="*/ 465 h 550"/>
                                    <a:gd name="T136" fmla="+- 0 4078 3851"/>
                                    <a:gd name="T137" fmla="*/ T136 w 559"/>
                                    <a:gd name="T138" fmla="+- 0 451 395"/>
                                    <a:gd name="T139" fmla="*/ 451 h 550"/>
                                    <a:gd name="T140" fmla="+- 0 4078 3851"/>
                                    <a:gd name="T141" fmla="*/ T140 w 559"/>
                                    <a:gd name="T142" fmla="+- 0 395 395"/>
                                    <a:gd name="T143" fmla="*/ 395 h 550"/>
                                    <a:gd name="T144" fmla="+- 0 4236 3851"/>
                                    <a:gd name="T145" fmla="*/ T144 w 559"/>
                                    <a:gd name="T146" fmla="+- 0 395 395"/>
                                    <a:gd name="T147" fmla="*/ 395 h 550"/>
                                    <a:gd name="T148" fmla="+- 0 4183 3851"/>
                                    <a:gd name="T149" fmla="*/ T148 w 559"/>
                                    <a:gd name="T150" fmla="+- 0 395 395"/>
                                    <a:gd name="T151" fmla="*/ 395 h 550"/>
                                    <a:gd name="T152" fmla="+- 0 4183 3851"/>
                                    <a:gd name="T153" fmla="*/ T152 w 559"/>
                                    <a:gd name="T154" fmla="+- 0 451 395"/>
                                    <a:gd name="T155" fmla="*/ 451 h 550"/>
                                    <a:gd name="T156" fmla="+- 0 4180 3851"/>
                                    <a:gd name="T157" fmla="*/ T156 w 559"/>
                                    <a:gd name="T158" fmla="+- 0 465 395"/>
                                    <a:gd name="T159" fmla="*/ 465 h 550"/>
                                    <a:gd name="T160" fmla="+- 0 4173 3851"/>
                                    <a:gd name="T161" fmla="*/ T160 w 559"/>
                                    <a:gd name="T162" fmla="+- 0 476 395"/>
                                    <a:gd name="T163" fmla="*/ 476 h 550"/>
                                    <a:gd name="T164" fmla="+- 0 4163 3851"/>
                                    <a:gd name="T165" fmla="*/ T164 w 559"/>
                                    <a:gd name="T166" fmla="+- 0 483 395"/>
                                    <a:gd name="T167" fmla="*/ 483 h 550"/>
                                    <a:gd name="T168" fmla="+- 0 4149 3851"/>
                                    <a:gd name="T169" fmla="*/ T168 w 559"/>
                                    <a:gd name="T170" fmla="+- 0 486 395"/>
                                    <a:gd name="T171" fmla="*/ 486 h 550"/>
                                    <a:gd name="T172" fmla="+- 0 4270 3851"/>
                                    <a:gd name="T173" fmla="*/ T172 w 559"/>
                                    <a:gd name="T174" fmla="+- 0 486 395"/>
                                    <a:gd name="T175" fmla="*/ 486 h 550"/>
                                    <a:gd name="T176" fmla="+- 0 4257 3851"/>
                                    <a:gd name="T177" fmla="*/ T176 w 559"/>
                                    <a:gd name="T178" fmla="+- 0 483 395"/>
                                    <a:gd name="T179" fmla="*/ 483 h 550"/>
                                    <a:gd name="T180" fmla="+- 0 4246 3851"/>
                                    <a:gd name="T181" fmla="*/ T180 w 559"/>
                                    <a:gd name="T182" fmla="+- 0 476 395"/>
                                    <a:gd name="T183" fmla="*/ 476 h 550"/>
                                    <a:gd name="T184" fmla="+- 0 4239 3851"/>
                                    <a:gd name="T185" fmla="*/ T184 w 559"/>
                                    <a:gd name="T186" fmla="+- 0 465 395"/>
                                    <a:gd name="T187" fmla="*/ 465 h 550"/>
                                    <a:gd name="T188" fmla="+- 0 4236 3851"/>
                                    <a:gd name="T189" fmla="*/ T188 w 559"/>
                                    <a:gd name="T190" fmla="+- 0 451 395"/>
                                    <a:gd name="T191" fmla="*/ 451 h 550"/>
                                    <a:gd name="T192" fmla="+- 0 4236 3851"/>
                                    <a:gd name="T193" fmla="*/ T192 w 559"/>
                                    <a:gd name="T194" fmla="+- 0 395 395"/>
                                    <a:gd name="T195" fmla="*/ 395 h 550"/>
                                    <a:gd name="T196" fmla="+- 0 4403 3851"/>
                                    <a:gd name="T197" fmla="*/ T196 w 559"/>
                                    <a:gd name="T198" fmla="+- 0 395 395"/>
                                    <a:gd name="T199" fmla="*/ 395 h 550"/>
                                    <a:gd name="T200" fmla="+- 0 4341 3851"/>
                                    <a:gd name="T201" fmla="*/ T200 w 559"/>
                                    <a:gd name="T202" fmla="+- 0 395 395"/>
                                    <a:gd name="T203" fmla="*/ 395 h 550"/>
                                    <a:gd name="T204" fmla="+- 0 4341 3851"/>
                                    <a:gd name="T205" fmla="*/ T204 w 559"/>
                                    <a:gd name="T206" fmla="+- 0 451 395"/>
                                    <a:gd name="T207" fmla="*/ 451 h 550"/>
                                    <a:gd name="T208" fmla="+- 0 4338 3851"/>
                                    <a:gd name="T209" fmla="*/ T208 w 559"/>
                                    <a:gd name="T210" fmla="+- 0 465 395"/>
                                    <a:gd name="T211" fmla="*/ 465 h 550"/>
                                    <a:gd name="T212" fmla="+- 0 4331 3851"/>
                                    <a:gd name="T213" fmla="*/ T212 w 559"/>
                                    <a:gd name="T214" fmla="+- 0 476 395"/>
                                    <a:gd name="T215" fmla="*/ 476 h 550"/>
                                    <a:gd name="T216" fmla="+- 0 4320 3851"/>
                                    <a:gd name="T217" fmla="*/ T216 w 559"/>
                                    <a:gd name="T218" fmla="+- 0 483 395"/>
                                    <a:gd name="T219" fmla="*/ 483 h 550"/>
                                    <a:gd name="T220" fmla="+- 0 4307 3851"/>
                                    <a:gd name="T221" fmla="*/ T220 w 559"/>
                                    <a:gd name="T222" fmla="+- 0 486 395"/>
                                    <a:gd name="T223" fmla="*/ 486 h 550"/>
                                    <a:gd name="T224" fmla="+- 0 4410 3851"/>
                                    <a:gd name="T225" fmla="*/ T224 w 559"/>
                                    <a:gd name="T226" fmla="+- 0 486 395"/>
                                    <a:gd name="T227" fmla="*/ 486 h 550"/>
                                    <a:gd name="T228" fmla="+- 0 4410 3851"/>
                                    <a:gd name="T229" fmla="*/ T228 w 559"/>
                                    <a:gd name="T230" fmla="+- 0 402 395"/>
                                    <a:gd name="T231" fmla="*/ 402 h 550"/>
                                    <a:gd name="T232" fmla="+- 0 4403 3851"/>
                                    <a:gd name="T233" fmla="*/ T232 w 559"/>
                                    <a:gd name="T234" fmla="+- 0 395 395"/>
                                    <a:gd name="T235" fmla="*/ 395 h 5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Lst>
                                  <a:rect l="0" t="0" r="r" b="b"/>
                                  <a:pathLst>
                                    <a:path w="559" h="550">
                                      <a:moveTo>
                                        <a:pt x="70" y="0"/>
                                      </a:moveTo>
                                      <a:lnTo>
                                        <a:pt x="7" y="0"/>
                                      </a:lnTo>
                                      <a:lnTo>
                                        <a:pt x="0" y="7"/>
                                      </a:lnTo>
                                      <a:lnTo>
                                        <a:pt x="0" y="542"/>
                                      </a:lnTo>
                                      <a:lnTo>
                                        <a:pt x="7" y="549"/>
                                      </a:lnTo>
                                      <a:lnTo>
                                        <a:pt x="552" y="549"/>
                                      </a:lnTo>
                                      <a:lnTo>
                                        <a:pt x="559" y="542"/>
                                      </a:lnTo>
                                      <a:lnTo>
                                        <a:pt x="559" y="507"/>
                                      </a:lnTo>
                                      <a:lnTo>
                                        <a:pt x="40" y="507"/>
                                      </a:lnTo>
                                      <a:lnTo>
                                        <a:pt x="40" y="163"/>
                                      </a:lnTo>
                                      <a:lnTo>
                                        <a:pt x="559" y="163"/>
                                      </a:lnTo>
                                      <a:lnTo>
                                        <a:pt x="559" y="91"/>
                                      </a:lnTo>
                                      <a:lnTo>
                                        <a:pt x="103" y="91"/>
                                      </a:lnTo>
                                      <a:lnTo>
                                        <a:pt x="90" y="88"/>
                                      </a:lnTo>
                                      <a:lnTo>
                                        <a:pt x="80" y="81"/>
                                      </a:lnTo>
                                      <a:lnTo>
                                        <a:pt x="73" y="70"/>
                                      </a:lnTo>
                                      <a:lnTo>
                                        <a:pt x="70" y="56"/>
                                      </a:lnTo>
                                      <a:lnTo>
                                        <a:pt x="70" y="0"/>
                                      </a:lnTo>
                                      <a:close/>
                                      <a:moveTo>
                                        <a:pt x="559" y="163"/>
                                      </a:moveTo>
                                      <a:lnTo>
                                        <a:pt x="520" y="163"/>
                                      </a:lnTo>
                                      <a:lnTo>
                                        <a:pt x="520" y="507"/>
                                      </a:lnTo>
                                      <a:lnTo>
                                        <a:pt x="559" y="507"/>
                                      </a:lnTo>
                                      <a:lnTo>
                                        <a:pt x="559" y="163"/>
                                      </a:lnTo>
                                      <a:close/>
                                      <a:moveTo>
                                        <a:pt x="227" y="0"/>
                                      </a:moveTo>
                                      <a:lnTo>
                                        <a:pt x="175" y="0"/>
                                      </a:lnTo>
                                      <a:lnTo>
                                        <a:pt x="175" y="56"/>
                                      </a:lnTo>
                                      <a:lnTo>
                                        <a:pt x="172" y="70"/>
                                      </a:lnTo>
                                      <a:lnTo>
                                        <a:pt x="165" y="81"/>
                                      </a:lnTo>
                                      <a:lnTo>
                                        <a:pt x="154" y="88"/>
                                      </a:lnTo>
                                      <a:lnTo>
                                        <a:pt x="141" y="91"/>
                                      </a:lnTo>
                                      <a:lnTo>
                                        <a:pt x="261" y="91"/>
                                      </a:lnTo>
                                      <a:lnTo>
                                        <a:pt x="248" y="88"/>
                                      </a:lnTo>
                                      <a:lnTo>
                                        <a:pt x="237" y="81"/>
                                      </a:lnTo>
                                      <a:lnTo>
                                        <a:pt x="230" y="70"/>
                                      </a:lnTo>
                                      <a:lnTo>
                                        <a:pt x="227" y="56"/>
                                      </a:lnTo>
                                      <a:lnTo>
                                        <a:pt x="227" y="0"/>
                                      </a:lnTo>
                                      <a:close/>
                                      <a:moveTo>
                                        <a:pt x="385" y="0"/>
                                      </a:moveTo>
                                      <a:lnTo>
                                        <a:pt x="332" y="0"/>
                                      </a:lnTo>
                                      <a:lnTo>
                                        <a:pt x="332" y="56"/>
                                      </a:lnTo>
                                      <a:lnTo>
                                        <a:pt x="329" y="70"/>
                                      </a:lnTo>
                                      <a:lnTo>
                                        <a:pt x="322" y="81"/>
                                      </a:lnTo>
                                      <a:lnTo>
                                        <a:pt x="312" y="88"/>
                                      </a:lnTo>
                                      <a:lnTo>
                                        <a:pt x="298" y="91"/>
                                      </a:lnTo>
                                      <a:lnTo>
                                        <a:pt x="419" y="91"/>
                                      </a:lnTo>
                                      <a:lnTo>
                                        <a:pt x="406" y="88"/>
                                      </a:lnTo>
                                      <a:lnTo>
                                        <a:pt x="395" y="81"/>
                                      </a:lnTo>
                                      <a:lnTo>
                                        <a:pt x="388" y="70"/>
                                      </a:lnTo>
                                      <a:lnTo>
                                        <a:pt x="385" y="56"/>
                                      </a:lnTo>
                                      <a:lnTo>
                                        <a:pt x="385" y="0"/>
                                      </a:lnTo>
                                      <a:close/>
                                      <a:moveTo>
                                        <a:pt x="552" y="0"/>
                                      </a:moveTo>
                                      <a:lnTo>
                                        <a:pt x="490" y="0"/>
                                      </a:lnTo>
                                      <a:lnTo>
                                        <a:pt x="490" y="56"/>
                                      </a:lnTo>
                                      <a:lnTo>
                                        <a:pt x="487" y="70"/>
                                      </a:lnTo>
                                      <a:lnTo>
                                        <a:pt x="480" y="81"/>
                                      </a:lnTo>
                                      <a:lnTo>
                                        <a:pt x="469" y="88"/>
                                      </a:lnTo>
                                      <a:lnTo>
                                        <a:pt x="456" y="91"/>
                                      </a:lnTo>
                                      <a:lnTo>
                                        <a:pt x="559" y="91"/>
                                      </a:lnTo>
                                      <a:lnTo>
                                        <a:pt x="559" y="7"/>
                                      </a:lnTo>
                                      <a:lnTo>
                                        <a:pt x="552" y="0"/>
                                      </a:lnTo>
                                      <a:close/>
                                    </a:path>
                                  </a:pathLst>
                                </a:custGeom>
                                <a:solidFill>
                                  <a:srgbClr val="E571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6" name="docshape13"/>
                              <wps:cNvSpPr>
                                <a:spLocks/>
                              </wps:cNvSpPr>
                              <wps:spPr bwMode="auto">
                                <a:xfrm>
                                  <a:off x="3939" y="346"/>
                                  <a:ext cx="384" cy="121"/>
                                </a:xfrm>
                                <a:custGeom>
                                  <a:avLst/>
                                  <a:gdLst>
                                    <a:gd name="T0" fmla="+- 0 4007 3939"/>
                                    <a:gd name="T1" fmla="*/ T0 w 384"/>
                                    <a:gd name="T2" fmla="+- 0 353 346"/>
                                    <a:gd name="T3" fmla="*/ 353 h 121"/>
                                    <a:gd name="T4" fmla="+- 0 4000 3939"/>
                                    <a:gd name="T5" fmla="*/ T4 w 384"/>
                                    <a:gd name="T6" fmla="+- 0 346 346"/>
                                    <a:gd name="T7" fmla="*/ 346 h 121"/>
                                    <a:gd name="T8" fmla="+- 0 3955 3939"/>
                                    <a:gd name="T9" fmla="*/ T8 w 384"/>
                                    <a:gd name="T10" fmla="+- 0 346 346"/>
                                    <a:gd name="T11" fmla="*/ 346 h 121"/>
                                    <a:gd name="T12" fmla="+- 0 3946 3939"/>
                                    <a:gd name="T13" fmla="*/ T12 w 384"/>
                                    <a:gd name="T14" fmla="+- 0 346 346"/>
                                    <a:gd name="T15" fmla="*/ 346 h 121"/>
                                    <a:gd name="T16" fmla="+- 0 3939 3939"/>
                                    <a:gd name="T17" fmla="*/ T16 w 384"/>
                                    <a:gd name="T18" fmla="+- 0 353 346"/>
                                    <a:gd name="T19" fmla="*/ 353 h 121"/>
                                    <a:gd name="T20" fmla="+- 0 3939 3939"/>
                                    <a:gd name="T21" fmla="*/ T20 w 384"/>
                                    <a:gd name="T22" fmla="+- 0 460 346"/>
                                    <a:gd name="T23" fmla="*/ 460 h 121"/>
                                    <a:gd name="T24" fmla="+- 0 3946 3939"/>
                                    <a:gd name="T25" fmla="*/ T24 w 384"/>
                                    <a:gd name="T26" fmla="+- 0 467 346"/>
                                    <a:gd name="T27" fmla="*/ 467 h 121"/>
                                    <a:gd name="T28" fmla="+- 0 4000 3939"/>
                                    <a:gd name="T29" fmla="*/ T28 w 384"/>
                                    <a:gd name="T30" fmla="+- 0 467 346"/>
                                    <a:gd name="T31" fmla="*/ 467 h 121"/>
                                    <a:gd name="T32" fmla="+- 0 4007 3939"/>
                                    <a:gd name="T33" fmla="*/ T32 w 384"/>
                                    <a:gd name="T34" fmla="+- 0 460 346"/>
                                    <a:gd name="T35" fmla="*/ 460 h 121"/>
                                    <a:gd name="T36" fmla="+- 0 4007 3939"/>
                                    <a:gd name="T37" fmla="*/ T36 w 384"/>
                                    <a:gd name="T38" fmla="+- 0 353 346"/>
                                    <a:gd name="T39" fmla="*/ 353 h 121"/>
                                    <a:gd name="T40" fmla="+- 0 4165 3939"/>
                                    <a:gd name="T41" fmla="*/ T40 w 384"/>
                                    <a:gd name="T42" fmla="+- 0 353 346"/>
                                    <a:gd name="T43" fmla="*/ 353 h 121"/>
                                    <a:gd name="T44" fmla="+- 0 4158 3939"/>
                                    <a:gd name="T45" fmla="*/ T44 w 384"/>
                                    <a:gd name="T46" fmla="+- 0 346 346"/>
                                    <a:gd name="T47" fmla="*/ 346 h 121"/>
                                    <a:gd name="T48" fmla="+- 0 4112 3939"/>
                                    <a:gd name="T49" fmla="*/ T48 w 384"/>
                                    <a:gd name="T50" fmla="+- 0 346 346"/>
                                    <a:gd name="T51" fmla="*/ 346 h 121"/>
                                    <a:gd name="T52" fmla="+- 0 4104 3939"/>
                                    <a:gd name="T53" fmla="*/ T52 w 384"/>
                                    <a:gd name="T54" fmla="+- 0 346 346"/>
                                    <a:gd name="T55" fmla="*/ 346 h 121"/>
                                    <a:gd name="T56" fmla="+- 0 4097 3939"/>
                                    <a:gd name="T57" fmla="*/ T56 w 384"/>
                                    <a:gd name="T58" fmla="+- 0 353 346"/>
                                    <a:gd name="T59" fmla="*/ 353 h 121"/>
                                    <a:gd name="T60" fmla="+- 0 4097 3939"/>
                                    <a:gd name="T61" fmla="*/ T60 w 384"/>
                                    <a:gd name="T62" fmla="+- 0 460 346"/>
                                    <a:gd name="T63" fmla="*/ 460 h 121"/>
                                    <a:gd name="T64" fmla="+- 0 4104 3939"/>
                                    <a:gd name="T65" fmla="*/ T64 w 384"/>
                                    <a:gd name="T66" fmla="+- 0 467 346"/>
                                    <a:gd name="T67" fmla="*/ 467 h 121"/>
                                    <a:gd name="T68" fmla="+- 0 4158 3939"/>
                                    <a:gd name="T69" fmla="*/ T68 w 384"/>
                                    <a:gd name="T70" fmla="+- 0 467 346"/>
                                    <a:gd name="T71" fmla="*/ 467 h 121"/>
                                    <a:gd name="T72" fmla="+- 0 4165 3939"/>
                                    <a:gd name="T73" fmla="*/ T72 w 384"/>
                                    <a:gd name="T74" fmla="+- 0 460 346"/>
                                    <a:gd name="T75" fmla="*/ 460 h 121"/>
                                    <a:gd name="T76" fmla="+- 0 4165 3939"/>
                                    <a:gd name="T77" fmla="*/ T76 w 384"/>
                                    <a:gd name="T78" fmla="+- 0 353 346"/>
                                    <a:gd name="T79" fmla="*/ 353 h 121"/>
                                    <a:gd name="T80" fmla="+- 0 4322 3939"/>
                                    <a:gd name="T81" fmla="*/ T80 w 384"/>
                                    <a:gd name="T82" fmla="+- 0 353 346"/>
                                    <a:gd name="T83" fmla="*/ 353 h 121"/>
                                    <a:gd name="T84" fmla="+- 0 4315 3939"/>
                                    <a:gd name="T85" fmla="*/ T84 w 384"/>
                                    <a:gd name="T86" fmla="+- 0 346 346"/>
                                    <a:gd name="T87" fmla="*/ 346 h 121"/>
                                    <a:gd name="T88" fmla="+- 0 4307 3939"/>
                                    <a:gd name="T89" fmla="*/ T88 w 384"/>
                                    <a:gd name="T90" fmla="+- 0 346 346"/>
                                    <a:gd name="T91" fmla="*/ 346 h 121"/>
                                    <a:gd name="T92" fmla="+- 0 4261 3939"/>
                                    <a:gd name="T93" fmla="*/ T92 w 384"/>
                                    <a:gd name="T94" fmla="+- 0 346 346"/>
                                    <a:gd name="T95" fmla="*/ 346 h 121"/>
                                    <a:gd name="T96" fmla="+- 0 4254 3939"/>
                                    <a:gd name="T97" fmla="*/ T96 w 384"/>
                                    <a:gd name="T98" fmla="+- 0 353 346"/>
                                    <a:gd name="T99" fmla="*/ 353 h 121"/>
                                    <a:gd name="T100" fmla="+- 0 4254 3939"/>
                                    <a:gd name="T101" fmla="*/ T100 w 384"/>
                                    <a:gd name="T102" fmla="+- 0 460 346"/>
                                    <a:gd name="T103" fmla="*/ 460 h 121"/>
                                    <a:gd name="T104" fmla="+- 0 4261 3939"/>
                                    <a:gd name="T105" fmla="*/ T104 w 384"/>
                                    <a:gd name="T106" fmla="+- 0 467 346"/>
                                    <a:gd name="T107" fmla="*/ 467 h 121"/>
                                    <a:gd name="T108" fmla="+- 0 4315 3939"/>
                                    <a:gd name="T109" fmla="*/ T108 w 384"/>
                                    <a:gd name="T110" fmla="+- 0 467 346"/>
                                    <a:gd name="T111" fmla="*/ 467 h 121"/>
                                    <a:gd name="T112" fmla="+- 0 4322 3939"/>
                                    <a:gd name="T113" fmla="*/ T112 w 384"/>
                                    <a:gd name="T114" fmla="+- 0 460 346"/>
                                    <a:gd name="T115" fmla="*/ 460 h 121"/>
                                    <a:gd name="T116" fmla="+- 0 4322 3939"/>
                                    <a:gd name="T117" fmla="*/ T116 w 384"/>
                                    <a:gd name="T118" fmla="+- 0 353 346"/>
                                    <a:gd name="T119" fmla="*/ 353 h 12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384" h="121">
                                      <a:moveTo>
                                        <a:pt x="68" y="7"/>
                                      </a:moveTo>
                                      <a:lnTo>
                                        <a:pt x="61" y="0"/>
                                      </a:lnTo>
                                      <a:lnTo>
                                        <a:pt x="16" y="0"/>
                                      </a:lnTo>
                                      <a:lnTo>
                                        <a:pt x="7" y="0"/>
                                      </a:lnTo>
                                      <a:lnTo>
                                        <a:pt x="0" y="7"/>
                                      </a:lnTo>
                                      <a:lnTo>
                                        <a:pt x="0" y="114"/>
                                      </a:lnTo>
                                      <a:lnTo>
                                        <a:pt x="7" y="121"/>
                                      </a:lnTo>
                                      <a:lnTo>
                                        <a:pt x="61" y="121"/>
                                      </a:lnTo>
                                      <a:lnTo>
                                        <a:pt x="68" y="114"/>
                                      </a:lnTo>
                                      <a:lnTo>
                                        <a:pt x="68" y="7"/>
                                      </a:lnTo>
                                      <a:close/>
                                      <a:moveTo>
                                        <a:pt x="226" y="7"/>
                                      </a:moveTo>
                                      <a:lnTo>
                                        <a:pt x="219" y="0"/>
                                      </a:lnTo>
                                      <a:lnTo>
                                        <a:pt x="173" y="0"/>
                                      </a:lnTo>
                                      <a:lnTo>
                                        <a:pt x="165" y="0"/>
                                      </a:lnTo>
                                      <a:lnTo>
                                        <a:pt x="158" y="7"/>
                                      </a:lnTo>
                                      <a:lnTo>
                                        <a:pt x="158" y="114"/>
                                      </a:lnTo>
                                      <a:lnTo>
                                        <a:pt x="165" y="121"/>
                                      </a:lnTo>
                                      <a:lnTo>
                                        <a:pt x="219" y="121"/>
                                      </a:lnTo>
                                      <a:lnTo>
                                        <a:pt x="226" y="114"/>
                                      </a:lnTo>
                                      <a:lnTo>
                                        <a:pt x="226" y="7"/>
                                      </a:lnTo>
                                      <a:close/>
                                      <a:moveTo>
                                        <a:pt x="383" y="7"/>
                                      </a:moveTo>
                                      <a:lnTo>
                                        <a:pt x="376" y="0"/>
                                      </a:lnTo>
                                      <a:lnTo>
                                        <a:pt x="368" y="0"/>
                                      </a:lnTo>
                                      <a:lnTo>
                                        <a:pt x="322" y="0"/>
                                      </a:lnTo>
                                      <a:lnTo>
                                        <a:pt x="315" y="7"/>
                                      </a:lnTo>
                                      <a:lnTo>
                                        <a:pt x="315" y="114"/>
                                      </a:lnTo>
                                      <a:lnTo>
                                        <a:pt x="322" y="121"/>
                                      </a:lnTo>
                                      <a:lnTo>
                                        <a:pt x="376" y="121"/>
                                      </a:lnTo>
                                      <a:lnTo>
                                        <a:pt x="383" y="114"/>
                                      </a:lnTo>
                                      <a:lnTo>
                                        <a:pt x="383" y="7"/>
                                      </a:lnTo>
                                      <a:close/>
                                    </a:path>
                                  </a:pathLst>
                                </a:custGeom>
                                <a:solidFill>
                                  <a:srgbClr val="CFD2D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293101E" id="Group 73" o:spid="_x0000_s1026" style="position:absolute;margin-left:1.45pt;margin-top:5.2pt;width:27.95pt;height:29.9pt;z-index:-251426816;mso-wrap-distance-left:0;mso-wrap-distance-right:0;mso-position-horizontal-relative:margin;mso-position-vertical-relative:margin" coordorigin="3851,346" coordsize="559,5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">
                      <v:shape id="docshape11" o:spid="_x0000_s1027" style="position:absolute;left:3940;top:588;width:381;height:283;visibility:visible;mso-wrap-style:square;v-text-anchor:top" coordsize="381,2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" path="m66,114r-7,-7l7,107,,114r,55l7,176r9,l59,176r7,-7l66,114xm67,221r-7,-7l52,214r-44,l1,221r,55l8,283r52,l67,276r,-55xm171,114r-7,-7l112,107r-7,7l105,169r7,7l121,176r43,l171,169r,-55xm172,221r-7,-7l157,214r-44,l106,221r,55l113,283r52,l172,276r,-55xm276,114r-7,-7l261,107r-44,l210,114r,55l217,176r52,l276,169r,-55xm276,7l269,r-8,l217,r-7,7l210,62r7,8l269,70r7,-8l276,7xm381,114r-7,-7l366,107r-44,l315,114r,55l322,176r52,l381,169r,-55xm381,7l374,r-8,l322,r-7,7l315,62r7,8l374,70r7,-8l381,7xe" fillcolor="#4c5257" stroked="f">
                        <v:path arrowok="t" o:connecttype="custom" o:connectlocs="59,695;0,702;7,764;59,764;66,702;60,802;8,802;1,864;60,871;67,809;164,695;105,702;112,764;164,764;171,702;165,802;113,802;106,864;165,871;172,809;269,695;217,695;210,757;269,764;276,702;269,588;217,588;210,650;269,658;276,595;374,695;322,695;315,757;374,764;381,702;374,588;322,588;315,650;374,658;381,595" o:connectangles="0,0,0,0,0,0,0,0,0,0,0,0,0,0,0,0,0,0,0,0,0,0,0,0,0,0,0,0,0,0,0,0,0,0,0,0,0,0,0,0"/>
                      </v:shape>
                      <v:shape id="docshape12" o:spid="_x0000_s1028" style="position:absolute;left:3851;top:394;width:559;height:550;visibility:visible;mso-wrap-style:square;v-text-anchor:top" coordsize="559,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" path="m70,l7,,,7,,542r7,7l552,549r7,-7l559,507r-519,l40,163r519,l559,91r-456,l90,88,80,81,73,70,70,56,70,xm559,163r-39,l520,507r39,l559,163xm227,l175,r,56l172,70r-7,11l154,88r-13,3l261,91,248,88,237,81,230,70,227,56,227,xm385,l332,r,56l329,70r-7,11l312,88r-14,3l419,91,406,88,395,81,388,70,385,56,385,xm552,l490,r,56l487,70r-7,11l469,88r-13,3l559,91r,-84l552,xe" fillcolor="#e57100" stroked="f">
                        <v:path arrowok="t" o:connecttype="custom" o:connectlocs="70,395;7,395;0,402;0,937;7,944;552,944;559,937;559,902;40,902;40,558;559,558;559,486;103,486;90,483;80,476;73,465;70,451;70,395;559,558;520,558;520,902;559,902;559,558;227,395;175,395;175,451;172,465;165,476;154,483;141,486;261,486;248,483;237,476;230,465;227,451;227,395;385,395;332,395;332,451;329,465;322,476;312,483;298,486;419,486;406,483;395,476;388,465;385,451;385,395;552,395;490,395;490,451;487,465;480,476;469,483;456,486;559,486;559,402;552,395" o:connectangles="0,0,0,0,0,0,0,0,0,0,0,0,0,0,0,0,0,0,0,0,0,0,0,0,0,0,0,0,0,0,0,0,0,0,0,0,0,0,0,0,0,0,0,0,0,0,0,0,0,0,0,0,0,0,0,0,0,0,0"/>
                      </v:shape>
                      <v:shape id="docshape13" o:spid="_x0000_s1029" style="position:absolute;left:3939;top:346;width:384;height:121;visibility:visible;mso-wrap-style:square;v-text-anchor:top" coordsize="384,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" path="m68,7l61,,16,,7,,,7,,114r7,7l61,121r7,-7l68,7xm226,7l219,,173,r-8,l158,7r,107l165,121r54,l226,114,226,7xm383,7l376,r-8,l322,r-7,7l315,114r7,7l376,121r7,-7l383,7xe" fillcolor="#cfd2d0" stroked="f">
                        <v:path arrowok="t" o:connecttype="custom" o:connectlocs="68,353;61,346;16,346;7,346;0,353;0,460;7,467;61,467;68,460;68,353;226,353;219,346;173,346;165,346;158,353;158,460;165,467;219,467;226,460;226,353;383,353;376,346;368,346;322,346;315,353;315,460;322,467;376,467;383,460;383,353" o:connectangles="0,0,0,0,0,0,0,0,0,0,0,0,0,0,0,0,0,0,0,0,0,0,0,0,0,0,0,0,0,0"/>
                      </v:shape>
                      <w10:wrap type="square" anchorx="margin" anchory="margin"/>
                    </v:group>
                  </w:pict>
                </mc:Fallback>
              </mc:AlternateContent>
            </w:r>
          </w:p>
        </w:tc>
        <w:tc>
          <w:tcPr>
            <w:tcW w:w="283" w:type="dxa"/>
          </w:tcPr>
          <w:p w14:paraId="60173CF6" w14:textId="77777777" w:rsidR="00013D15" w:rsidRPr="00013D15" w:rsidRDefault="00013D15" w:rsidP="004A269C">
            <w:pPr>
              <w:rPr>
                <w:rFonts w:ascii="VIC Light" w:hAnsi="VIC Light"/>
                <w:sz w:val="18"/>
                <w:szCs w:val="18"/>
              </w:rPr>
            </w:pPr>
          </w:p>
        </w:tc>
        <w:tc>
          <w:tcPr>
            <w:tcW w:w="2189" w:type="dxa"/>
          </w:tcPr>
          <w:p w14:paraId="768A945D" w14:textId="77777777" w:rsidR="00013D15" w:rsidRPr="00013D15" w:rsidRDefault="00013D15" w:rsidP="004A269C">
            <w:pPr>
              <w:rPr>
                <w:rFonts w:ascii="VIC Light" w:hAnsi="VIC Light"/>
                <w:sz w:val="18"/>
                <w:szCs w:val="18"/>
              </w:rPr>
            </w:pPr>
            <w:r>
              <w:rPr>
                <w:rFonts w:ascii="VIC Light" w:hAnsi="VIC Light"/>
                <w:noProof/>
                <w:sz w:val="18"/>
                <w:szCs w:val="18"/>
              </w:rPr>
              <mc:AlternateContent>
                <mc:Choice Requires="wpg">
                  <w:drawing>
                    <wp:anchor distT="0" distB="0" distL="0" distR="0" simplePos="0" relativeHeight="251890688" behindDoc="1" locked="0" layoutInCell="1" allowOverlap="1" wp14:anchorId="18C4AAF2" wp14:editId="1DB8D5C6">
                      <wp:simplePos x="0" y="0"/>
                      <wp:positionH relativeFrom="margin">
                        <wp:posOffset>17780</wp:posOffset>
                      </wp:positionH>
                      <wp:positionV relativeFrom="margin">
                        <wp:posOffset>74930</wp:posOffset>
                      </wp:positionV>
                      <wp:extent cx="302260" cy="330835"/>
                      <wp:effectExtent l="0" t="0" r="2540" b="0"/>
                      <wp:wrapSquare wrapText="bothSides"/>
                      <wp:docPr id="77" name="Group 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2260" cy="330835"/>
                                <a:chOff x="6706" y="425"/>
                                <a:chExt cx="476" cy="521"/>
                              </a:xfrm>
                            </wpg:grpSpPr>
                            <wps:wsp>
                              <wps:cNvPr id="78" name="docshape15"/>
                              <wps:cNvSpPr>
                                <a:spLocks/>
                              </wps:cNvSpPr>
                              <wps:spPr bwMode="auto">
                                <a:xfrm>
                                  <a:off x="6706" y="425"/>
                                  <a:ext cx="388" cy="413"/>
                                </a:xfrm>
                                <a:custGeom>
                                  <a:avLst/>
                                  <a:gdLst>
                                    <a:gd name="T0" fmla="+- 0 7094 6706"/>
                                    <a:gd name="T1" fmla="*/ T0 w 388"/>
                                    <a:gd name="T2" fmla="+- 0 425 425"/>
                                    <a:gd name="T3" fmla="*/ 425 h 413"/>
                                    <a:gd name="T4" fmla="+- 0 6880 6706"/>
                                    <a:gd name="T5" fmla="*/ T4 w 388"/>
                                    <a:gd name="T6" fmla="+- 0 549 425"/>
                                    <a:gd name="T7" fmla="*/ 549 h 413"/>
                                    <a:gd name="T8" fmla="+- 0 6799 6706"/>
                                    <a:gd name="T9" fmla="*/ T8 w 388"/>
                                    <a:gd name="T10" fmla="+- 0 549 425"/>
                                    <a:gd name="T11" fmla="*/ 549 h 413"/>
                                    <a:gd name="T12" fmla="+- 0 6763 6706"/>
                                    <a:gd name="T13" fmla="*/ T12 w 388"/>
                                    <a:gd name="T14" fmla="+- 0 555 425"/>
                                    <a:gd name="T15" fmla="*/ 555 h 413"/>
                                    <a:gd name="T16" fmla="+- 0 6734 6706"/>
                                    <a:gd name="T17" fmla="*/ T16 w 388"/>
                                    <a:gd name="T18" fmla="+- 0 573 425"/>
                                    <a:gd name="T19" fmla="*/ 573 h 413"/>
                                    <a:gd name="T20" fmla="+- 0 6714 6706"/>
                                    <a:gd name="T21" fmla="*/ T20 w 388"/>
                                    <a:gd name="T22" fmla="+- 0 599 425"/>
                                    <a:gd name="T23" fmla="*/ 599 h 413"/>
                                    <a:gd name="T24" fmla="+- 0 6706 6706"/>
                                    <a:gd name="T25" fmla="*/ T24 w 388"/>
                                    <a:gd name="T26" fmla="+- 0 632 425"/>
                                    <a:gd name="T27" fmla="*/ 632 h 413"/>
                                    <a:gd name="T28" fmla="+- 0 6714 6706"/>
                                    <a:gd name="T29" fmla="*/ T28 w 388"/>
                                    <a:gd name="T30" fmla="+- 0 664 425"/>
                                    <a:gd name="T31" fmla="*/ 664 h 413"/>
                                    <a:gd name="T32" fmla="+- 0 6734 6706"/>
                                    <a:gd name="T33" fmla="*/ T32 w 388"/>
                                    <a:gd name="T34" fmla="+- 0 690 425"/>
                                    <a:gd name="T35" fmla="*/ 690 h 413"/>
                                    <a:gd name="T36" fmla="+- 0 6763 6706"/>
                                    <a:gd name="T37" fmla="*/ T36 w 388"/>
                                    <a:gd name="T38" fmla="+- 0 708 425"/>
                                    <a:gd name="T39" fmla="*/ 708 h 413"/>
                                    <a:gd name="T40" fmla="+- 0 6799 6706"/>
                                    <a:gd name="T41" fmla="*/ T40 w 388"/>
                                    <a:gd name="T42" fmla="+- 0 714 425"/>
                                    <a:gd name="T43" fmla="*/ 714 h 413"/>
                                    <a:gd name="T44" fmla="+- 0 6880 6706"/>
                                    <a:gd name="T45" fmla="*/ T44 w 388"/>
                                    <a:gd name="T46" fmla="+- 0 714 425"/>
                                    <a:gd name="T47" fmla="*/ 714 h 413"/>
                                    <a:gd name="T48" fmla="+- 0 7094 6706"/>
                                    <a:gd name="T49" fmla="*/ T48 w 388"/>
                                    <a:gd name="T50" fmla="+- 0 838 425"/>
                                    <a:gd name="T51" fmla="*/ 838 h 413"/>
                                    <a:gd name="T52" fmla="+- 0 7094 6706"/>
                                    <a:gd name="T53" fmla="*/ T52 w 388"/>
                                    <a:gd name="T54" fmla="+- 0 425 425"/>
                                    <a:gd name="T55" fmla="*/ 425 h 41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388" h="413">
                                      <a:moveTo>
                                        <a:pt x="388" y="0"/>
                                      </a:moveTo>
                                      <a:lnTo>
                                        <a:pt x="174" y="124"/>
                                      </a:lnTo>
                                      <a:lnTo>
                                        <a:pt x="93" y="124"/>
                                      </a:lnTo>
                                      <a:lnTo>
                                        <a:pt x="57" y="130"/>
                                      </a:lnTo>
                                      <a:lnTo>
                                        <a:pt x="28" y="148"/>
                                      </a:lnTo>
                                      <a:lnTo>
                                        <a:pt x="8" y="174"/>
                                      </a:lnTo>
                                      <a:lnTo>
                                        <a:pt x="0" y="207"/>
                                      </a:lnTo>
                                      <a:lnTo>
                                        <a:pt x="8" y="239"/>
                                      </a:lnTo>
                                      <a:lnTo>
                                        <a:pt x="28" y="265"/>
                                      </a:lnTo>
                                      <a:lnTo>
                                        <a:pt x="57" y="283"/>
                                      </a:lnTo>
                                      <a:lnTo>
                                        <a:pt x="93" y="289"/>
                                      </a:lnTo>
                                      <a:lnTo>
                                        <a:pt x="174" y="289"/>
                                      </a:lnTo>
                                      <a:lnTo>
                                        <a:pt x="388" y="413"/>
                                      </a:lnTo>
                                      <a:lnTo>
                                        <a:pt x="388" y="0"/>
                                      </a:lnTo>
                                      <a:close/>
                                    </a:path>
                                  </a:pathLst>
                                </a:custGeom>
                                <a:solidFill>
                                  <a:srgbClr val="E571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9" name="docshape1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6789" y="735"/>
                                  <a:ext cx="164" cy="211"/>
                                </a:xfrm>
                                <a:prstGeom prst="rect">
                                  <a:avLst/>
                                </a:prstGeom>
                                <a:noFill/>
                                <a:extLst>
                                  <a:ext uri="{909E8E84-426E-40DD-AFC4-6F175D3DCCD1}">
                                    <a14:hiddenFill xmlns:a14="http://schemas.microsoft.com/office/drawing/2010/main">
                                      <a:solidFill>
                                        <a:srgbClr val="FFFFFF"/>
                                      </a:solidFill>
                                    </a14:hiddenFill>
                                  </a:ext>
                                </a:extLst>
                              </pic:spPr>
                            </pic:pic>
                            <wps:wsp>
                              <wps:cNvPr id="80" name="docshape17"/>
                              <wps:cNvSpPr>
                                <a:spLocks/>
                              </wps:cNvSpPr>
                              <wps:spPr bwMode="auto">
                                <a:xfrm>
                                  <a:off x="7115" y="555"/>
                                  <a:ext cx="67" cy="152"/>
                                </a:xfrm>
                                <a:custGeom>
                                  <a:avLst/>
                                  <a:gdLst>
                                    <a:gd name="T0" fmla="+- 0 7116 7116"/>
                                    <a:gd name="T1" fmla="*/ T0 w 67"/>
                                    <a:gd name="T2" fmla="+- 0 556 556"/>
                                    <a:gd name="T3" fmla="*/ 556 h 152"/>
                                    <a:gd name="T4" fmla="+- 0 7116 7116"/>
                                    <a:gd name="T5" fmla="*/ T4 w 67"/>
                                    <a:gd name="T6" fmla="+- 0 708 556"/>
                                    <a:gd name="T7" fmla="*/ 708 h 152"/>
                                    <a:gd name="T8" fmla="+- 0 7142 7116"/>
                                    <a:gd name="T9" fmla="*/ T8 w 67"/>
                                    <a:gd name="T10" fmla="+- 0 697 556"/>
                                    <a:gd name="T11" fmla="*/ 697 h 152"/>
                                    <a:gd name="T12" fmla="+- 0 7163 7116"/>
                                    <a:gd name="T13" fmla="*/ T12 w 67"/>
                                    <a:gd name="T14" fmla="+- 0 680 556"/>
                                    <a:gd name="T15" fmla="*/ 680 h 152"/>
                                    <a:gd name="T16" fmla="+- 0 7177 7116"/>
                                    <a:gd name="T17" fmla="*/ T16 w 67"/>
                                    <a:gd name="T18" fmla="+- 0 658 556"/>
                                    <a:gd name="T19" fmla="*/ 658 h 152"/>
                                    <a:gd name="T20" fmla="+- 0 7182 7116"/>
                                    <a:gd name="T21" fmla="*/ T20 w 67"/>
                                    <a:gd name="T22" fmla="+- 0 631 556"/>
                                    <a:gd name="T23" fmla="*/ 631 h 152"/>
                                    <a:gd name="T24" fmla="+- 0 7177 7116"/>
                                    <a:gd name="T25" fmla="*/ T24 w 67"/>
                                    <a:gd name="T26" fmla="+- 0 606 556"/>
                                    <a:gd name="T27" fmla="*/ 606 h 152"/>
                                    <a:gd name="T28" fmla="+- 0 7163 7116"/>
                                    <a:gd name="T29" fmla="*/ T28 w 67"/>
                                    <a:gd name="T30" fmla="+- 0 583 556"/>
                                    <a:gd name="T31" fmla="*/ 583 h 152"/>
                                    <a:gd name="T32" fmla="+- 0 7142 7116"/>
                                    <a:gd name="T33" fmla="*/ T32 w 67"/>
                                    <a:gd name="T34" fmla="+- 0 566 556"/>
                                    <a:gd name="T35" fmla="*/ 566 h 152"/>
                                    <a:gd name="T36" fmla="+- 0 7116 7116"/>
                                    <a:gd name="T37" fmla="*/ T36 w 67"/>
                                    <a:gd name="T38" fmla="+- 0 556 556"/>
                                    <a:gd name="T39" fmla="*/ 556 h 15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67" h="152">
                                      <a:moveTo>
                                        <a:pt x="0" y="0"/>
                                      </a:moveTo>
                                      <a:lnTo>
                                        <a:pt x="0" y="152"/>
                                      </a:lnTo>
                                      <a:lnTo>
                                        <a:pt x="26" y="141"/>
                                      </a:lnTo>
                                      <a:lnTo>
                                        <a:pt x="47" y="124"/>
                                      </a:lnTo>
                                      <a:lnTo>
                                        <a:pt x="61" y="102"/>
                                      </a:lnTo>
                                      <a:lnTo>
                                        <a:pt x="66" y="75"/>
                                      </a:lnTo>
                                      <a:lnTo>
                                        <a:pt x="61" y="50"/>
                                      </a:lnTo>
                                      <a:lnTo>
                                        <a:pt x="47" y="27"/>
                                      </a:lnTo>
                                      <a:lnTo>
                                        <a:pt x="26" y="10"/>
                                      </a:lnTo>
                                      <a:lnTo>
                                        <a:pt x="0" y="0"/>
                                      </a:lnTo>
                                      <a:close/>
                                    </a:path>
                                  </a:pathLst>
                                </a:custGeom>
                                <a:solidFill>
                                  <a:srgbClr val="CFD2D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307AFF0" id="Group 77" o:spid="_x0000_s1026" style="position:absolute;margin-left:1.4pt;margin-top:5.9pt;width:23.8pt;height:26.05pt;z-index:-251425792;mso-wrap-distance-left:0;mso-wrap-distance-right:0;mso-position-horizontal-relative:margin;mso-position-vertical-relative:margin" coordorigin="6706,425" coordsize="476,5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">
                      <v:shape id="docshape15" o:spid="_x0000_s1027" style="position:absolute;left:6706;top:425;width:388;height:413;visibility:visible;mso-wrap-style:square;v-text-anchor:top" coordsize="388,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" path="m388,l174,124r-81,l57,130,28,148,8,174,,207r8,32l28,265r29,18l93,289r81,l388,413,388,xe" fillcolor="#e57100" stroked="f">
                        <v:path arrowok="t" o:connecttype="custom" o:connectlocs="388,425;174,549;93,549;57,555;28,573;8,599;0,632;8,664;28,690;57,708;93,714;174,714;388,838;388,425" o:connectangles="0,0,0,0,0,0,0,0,0,0,0,0,0,0"/>
                      </v:shape>
                      <v:shape id="docshape16" o:spid="_x0000_s1028" type="#_x0000_t75" style="position:absolute;left:6789;top:735;width:164;height:2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">
                        <v:imagedata r:id="rId9" o:title=""/>
                      </v:shape>
                      <v:shape id="docshape17" o:spid="_x0000_s1029" style="position:absolute;left:7115;top:555;width:67;height:152;visibility:visible;mso-wrap-style:square;v-text-anchor:top" coordsize="67,1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" path="m,l,152,26,141,47,124,61,102,66,75,61,50,47,27,26,10,,xe" fillcolor="#cfd2d0" stroked="f">
                        <v:path arrowok="t" o:connecttype="custom" o:connectlocs="0,556;0,708;26,697;47,680;61,658;66,631;61,606;47,583;26,566;0,556" o:connectangles="0,0,0,0,0,0,0,0,0,0"/>
                      </v:shape>
                      <w10:wrap type="square" anchorx="margin" anchory="margin"/>
                    </v:group>
                  </w:pict>
                </mc:Fallback>
              </mc:AlternateContent>
            </w:r>
          </w:p>
        </w:tc>
        <w:tc>
          <w:tcPr>
            <w:tcW w:w="236" w:type="dxa"/>
          </w:tcPr>
          <w:p w14:paraId="3D6A9C50" w14:textId="77777777" w:rsidR="00013D15" w:rsidRPr="00013D15" w:rsidRDefault="00013D15" w:rsidP="004A269C">
            <w:pPr>
              <w:rPr>
                <w:rFonts w:ascii="VIC Light" w:hAnsi="VIC Light"/>
                <w:sz w:val="18"/>
                <w:szCs w:val="18"/>
              </w:rPr>
            </w:pPr>
          </w:p>
        </w:tc>
        <w:tc>
          <w:tcPr>
            <w:tcW w:w="2741" w:type="dxa"/>
          </w:tcPr>
          <w:p w14:paraId="3DFB6B86" w14:textId="6E13B0D8" w:rsidR="00013D15" w:rsidRPr="00310613" w:rsidRDefault="00310613" w:rsidP="004A269C">
            <w:pPr>
              <w:rPr>
                <w:rFonts w:ascii="VIC Light" w:hAnsi="VIC Light"/>
                <w:color w:val="ED7D31" w:themeColor="accent2"/>
                <w:sz w:val="18"/>
                <w:szCs w:val="18"/>
              </w:rPr>
            </w:pPr>
            <w:r w:rsidRPr="00310613">
              <w:rPr>
                <w:noProof/>
                <w:color w:val="ED7D31" w:themeColor="accent2"/>
              </w:rPr>
              <mc:AlternateContent>
                <mc:Choice Requires="wpg">
                  <w:drawing>
                    <wp:anchor distT="0" distB="0" distL="114300" distR="114300" simplePos="0" relativeHeight="252238848" behindDoc="0" locked="0" layoutInCell="1" allowOverlap="1" wp14:anchorId="3919D752" wp14:editId="5355C5E2">
                      <wp:simplePos x="0" y="0"/>
                      <wp:positionH relativeFrom="column">
                        <wp:posOffset>-3223</wp:posOffset>
                      </wp:positionH>
                      <wp:positionV relativeFrom="paragraph">
                        <wp:posOffset>63610</wp:posOffset>
                      </wp:positionV>
                      <wp:extent cx="429260" cy="365760"/>
                      <wp:effectExtent l="0" t="0" r="8890" b="0"/>
                      <wp:wrapSquare wrapText="bothSides"/>
                      <wp:docPr id="19" name="Graphic 17" descr="Questions with solid fill"/>
                      <wp:cNvGraphicFramePr/>
                      <a:graphic xmlns:a="http://schemas.openxmlformats.org/drawingml/2006/main">
                        <a:graphicData uri="http://schemas.microsoft.com/office/word/2010/wordprocessingGroup">
                          <wpg:wgp>
                            <wpg:cNvGrpSpPr/>
                            <wpg:grpSpPr>
                              <a:xfrm>
                                <a:off x="0" y="0"/>
                                <a:ext cx="429260" cy="365760"/>
                                <a:chOff x="119048" y="339090"/>
                                <a:chExt cx="571527" cy="499110"/>
                              </a:xfrm>
                              <a:solidFill>
                                <a:srgbClr val="E57100"/>
                              </a:solidFill>
                            </wpg:grpSpPr>
                            <wps:wsp>
                              <wps:cNvPr id="20" name="Freeform: Shape 20"/>
                              <wps:cNvSpPr/>
                              <wps:spPr>
                                <a:xfrm>
                                  <a:off x="204787" y="339090"/>
                                  <a:ext cx="171450" cy="171450"/>
                                </a:xfrm>
                                <a:custGeom>
                                  <a:avLst/>
                                  <a:gdLst>
                                    <a:gd name="connsiteX0" fmla="*/ 171450 w 171450"/>
                                    <a:gd name="connsiteY0" fmla="*/ 85725 h 171450"/>
                                    <a:gd name="connsiteX1" fmla="*/ 85725 w 171450"/>
                                    <a:gd name="connsiteY1" fmla="*/ 171450 h 171450"/>
                                    <a:gd name="connsiteX2" fmla="*/ 0 w 171450"/>
                                    <a:gd name="connsiteY2" fmla="*/ 85725 h 171450"/>
                                    <a:gd name="connsiteX3" fmla="*/ 85725 w 171450"/>
                                    <a:gd name="connsiteY3" fmla="*/ 0 h 171450"/>
                                    <a:gd name="connsiteX4" fmla="*/ 171450 w 171450"/>
                                    <a:gd name="connsiteY4" fmla="*/ 85725 h 17145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71450" h="171450">
                                      <a:moveTo>
                                        <a:pt x="171450" y="85725"/>
                                      </a:moveTo>
                                      <a:cubicBezTo>
                                        <a:pt x="171450" y="133070"/>
                                        <a:pt x="133070" y="171450"/>
                                        <a:pt x="85725" y="171450"/>
                                      </a:cubicBezTo>
                                      <a:cubicBezTo>
                                        <a:pt x="38380" y="171450"/>
                                        <a:pt x="0" y="133070"/>
                                        <a:pt x="0" y="85725"/>
                                      </a:cubicBezTo>
                                      <a:cubicBezTo>
                                        <a:pt x="0" y="38380"/>
                                        <a:pt x="38380" y="0"/>
                                        <a:pt x="85725" y="0"/>
                                      </a:cubicBezTo>
                                      <a:cubicBezTo>
                                        <a:pt x="133070" y="0"/>
                                        <a:pt x="171450" y="38380"/>
                                        <a:pt x="171450" y="85725"/>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1" name="Freeform: Shape 21"/>
                              <wps:cNvSpPr/>
                              <wps:spPr>
                                <a:xfrm>
                                  <a:off x="347662" y="666750"/>
                                  <a:ext cx="342913" cy="171450"/>
                                </a:xfrm>
                                <a:custGeom>
                                  <a:avLst/>
                                  <a:gdLst>
                                    <a:gd name="connsiteX0" fmla="*/ 342900 w 342913"/>
                                    <a:gd name="connsiteY0" fmla="*/ 171450 h 171450"/>
                                    <a:gd name="connsiteX1" fmla="*/ 342900 w 342913"/>
                                    <a:gd name="connsiteY1" fmla="*/ 85725 h 171450"/>
                                    <a:gd name="connsiteX2" fmla="*/ 325755 w 342913"/>
                                    <a:gd name="connsiteY2" fmla="*/ 51435 h 171450"/>
                                    <a:gd name="connsiteX3" fmla="*/ 241935 w 342913"/>
                                    <a:gd name="connsiteY3" fmla="*/ 11430 h 171450"/>
                                    <a:gd name="connsiteX4" fmla="*/ 171450 w 342913"/>
                                    <a:gd name="connsiteY4" fmla="*/ 0 h 171450"/>
                                    <a:gd name="connsiteX5" fmla="*/ 100965 w 342913"/>
                                    <a:gd name="connsiteY5" fmla="*/ 11430 h 171450"/>
                                    <a:gd name="connsiteX6" fmla="*/ 17145 w 342913"/>
                                    <a:gd name="connsiteY6" fmla="*/ 51435 h 171450"/>
                                    <a:gd name="connsiteX7" fmla="*/ 0 w 342913"/>
                                    <a:gd name="connsiteY7" fmla="*/ 85725 h 171450"/>
                                    <a:gd name="connsiteX8" fmla="*/ 0 w 342913"/>
                                    <a:gd name="connsiteY8" fmla="*/ 171450 h 1714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342913" h="171450">
                                      <a:moveTo>
                                        <a:pt x="342900" y="171450"/>
                                      </a:moveTo>
                                      <a:lnTo>
                                        <a:pt x="342900" y="85725"/>
                                      </a:lnTo>
                                      <a:cubicBezTo>
                                        <a:pt x="343252" y="72153"/>
                                        <a:pt x="336823" y="59297"/>
                                        <a:pt x="325755" y="51435"/>
                                      </a:cubicBezTo>
                                      <a:cubicBezTo>
                                        <a:pt x="301081" y="32123"/>
                                        <a:pt x="272467" y="18466"/>
                                        <a:pt x="241935" y="11430"/>
                                      </a:cubicBezTo>
                                      <a:cubicBezTo>
                                        <a:pt x="219043" y="4548"/>
                                        <a:pt x="195344" y="706"/>
                                        <a:pt x="171450" y="0"/>
                                      </a:cubicBezTo>
                                      <a:cubicBezTo>
                                        <a:pt x="147499" y="74"/>
                                        <a:pt x="123712" y="3931"/>
                                        <a:pt x="100965" y="11430"/>
                                      </a:cubicBezTo>
                                      <a:cubicBezTo>
                                        <a:pt x="70866" y="19669"/>
                                        <a:pt x="42481" y="33217"/>
                                        <a:pt x="17145" y="51435"/>
                                      </a:cubicBezTo>
                                      <a:cubicBezTo>
                                        <a:pt x="6399" y="59568"/>
                                        <a:pt x="59" y="72248"/>
                                        <a:pt x="0" y="85725"/>
                                      </a:cubicBezTo>
                                      <a:lnTo>
                                        <a:pt x="0" y="171450"/>
                                      </a:lnTo>
                                      <a:close/>
                                    </a:path>
                                  </a:pathLst>
                                </a:custGeom>
                                <a:solidFill>
                                  <a:schemeClr val="tx1">
                                    <a:lumMod val="65000"/>
                                    <a:lumOff val="35000"/>
                                  </a:schemeClr>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2" name="Freeform: Shape 22"/>
                              <wps:cNvSpPr/>
                              <wps:spPr>
                                <a:xfrm>
                                  <a:off x="433387" y="472440"/>
                                  <a:ext cx="171450" cy="171449"/>
                                </a:xfrm>
                                <a:custGeom>
                                  <a:avLst/>
                                  <a:gdLst>
                                    <a:gd name="connsiteX0" fmla="*/ 171450 w 171450"/>
                                    <a:gd name="connsiteY0" fmla="*/ 85725 h 171449"/>
                                    <a:gd name="connsiteX1" fmla="*/ 85725 w 171450"/>
                                    <a:gd name="connsiteY1" fmla="*/ 171450 h 171449"/>
                                    <a:gd name="connsiteX2" fmla="*/ 0 w 171450"/>
                                    <a:gd name="connsiteY2" fmla="*/ 85725 h 171449"/>
                                    <a:gd name="connsiteX3" fmla="*/ 85725 w 171450"/>
                                    <a:gd name="connsiteY3" fmla="*/ 0 h 171449"/>
                                    <a:gd name="connsiteX4" fmla="*/ 171450 w 171450"/>
                                    <a:gd name="connsiteY4" fmla="*/ 85725 h 171449"/>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71450" h="171449">
                                      <a:moveTo>
                                        <a:pt x="171450" y="85725"/>
                                      </a:moveTo>
                                      <a:cubicBezTo>
                                        <a:pt x="171450" y="133070"/>
                                        <a:pt x="133070" y="171450"/>
                                        <a:pt x="85725" y="171450"/>
                                      </a:cubicBezTo>
                                      <a:cubicBezTo>
                                        <a:pt x="38380" y="171450"/>
                                        <a:pt x="0" y="133070"/>
                                        <a:pt x="0" y="85725"/>
                                      </a:cubicBezTo>
                                      <a:cubicBezTo>
                                        <a:pt x="0" y="38380"/>
                                        <a:pt x="38380" y="0"/>
                                        <a:pt x="85725" y="0"/>
                                      </a:cubicBezTo>
                                      <a:cubicBezTo>
                                        <a:pt x="133070" y="0"/>
                                        <a:pt x="171450" y="38380"/>
                                        <a:pt x="171450" y="85725"/>
                                      </a:cubicBezTo>
                                      <a:close/>
                                    </a:path>
                                  </a:pathLst>
                                </a:custGeom>
                                <a:solidFill>
                                  <a:schemeClr val="tx1">
                                    <a:lumMod val="65000"/>
                                    <a:lumOff val="35000"/>
                                  </a:schemeClr>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3" name="Freeform: Shape 23"/>
                              <wps:cNvSpPr/>
                              <wps:spPr>
                                <a:xfrm>
                                  <a:off x="119048" y="533400"/>
                                  <a:ext cx="310528" cy="171450"/>
                                </a:xfrm>
                                <a:custGeom>
                                  <a:avLst/>
                                  <a:gdLst>
                                    <a:gd name="connsiteX0" fmla="*/ 222899 w 310528"/>
                                    <a:gd name="connsiteY0" fmla="*/ 154305 h 171450"/>
                                    <a:gd name="connsiteX1" fmla="*/ 222899 w 310528"/>
                                    <a:gd name="connsiteY1" fmla="*/ 154305 h 171450"/>
                                    <a:gd name="connsiteX2" fmla="*/ 310529 w 310528"/>
                                    <a:gd name="connsiteY2" fmla="*/ 110490 h 171450"/>
                                    <a:gd name="connsiteX3" fmla="*/ 276239 w 310528"/>
                                    <a:gd name="connsiteY3" fmla="*/ 26670 h 171450"/>
                                    <a:gd name="connsiteX4" fmla="*/ 276239 w 310528"/>
                                    <a:gd name="connsiteY4" fmla="*/ 22860 h 171450"/>
                                    <a:gd name="connsiteX5" fmla="*/ 241949 w 310528"/>
                                    <a:gd name="connsiteY5" fmla="*/ 11430 h 171450"/>
                                    <a:gd name="connsiteX6" fmla="*/ 171464 w 310528"/>
                                    <a:gd name="connsiteY6" fmla="*/ 0 h 171450"/>
                                    <a:gd name="connsiteX7" fmla="*/ 100979 w 310528"/>
                                    <a:gd name="connsiteY7" fmla="*/ 11430 h 171450"/>
                                    <a:gd name="connsiteX8" fmla="*/ 17159 w 310528"/>
                                    <a:gd name="connsiteY8" fmla="*/ 51435 h 171450"/>
                                    <a:gd name="connsiteX9" fmla="*/ 14 w 310528"/>
                                    <a:gd name="connsiteY9" fmla="*/ 85725 h 171450"/>
                                    <a:gd name="connsiteX10" fmla="*/ 14 w 310528"/>
                                    <a:gd name="connsiteY10" fmla="*/ 171450 h 171450"/>
                                    <a:gd name="connsiteX11" fmla="*/ 205754 w 310528"/>
                                    <a:gd name="connsiteY11" fmla="*/ 171450 h 171450"/>
                                    <a:gd name="connsiteX12" fmla="*/ 222899 w 310528"/>
                                    <a:gd name="connsiteY12" fmla="*/ 154305 h 1714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310528" h="171450">
                                      <a:moveTo>
                                        <a:pt x="222899" y="154305"/>
                                      </a:moveTo>
                                      <a:lnTo>
                                        <a:pt x="222899" y="154305"/>
                                      </a:lnTo>
                                      <a:cubicBezTo>
                                        <a:pt x="249644" y="135218"/>
                                        <a:pt x="279211" y="120434"/>
                                        <a:pt x="310529" y="110490"/>
                                      </a:cubicBezTo>
                                      <a:cubicBezTo>
                                        <a:pt x="288868" y="87919"/>
                                        <a:pt x="276608" y="57951"/>
                                        <a:pt x="276239" y="26670"/>
                                      </a:cubicBezTo>
                                      <a:lnTo>
                                        <a:pt x="276239" y="22860"/>
                                      </a:lnTo>
                                      <a:cubicBezTo>
                                        <a:pt x="265111" y="18198"/>
                                        <a:pt x="253648" y="14377"/>
                                        <a:pt x="241949" y="11430"/>
                                      </a:cubicBezTo>
                                      <a:cubicBezTo>
                                        <a:pt x="219056" y="4548"/>
                                        <a:pt x="195358" y="705"/>
                                        <a:pt x="171464" y="0"/>
                                      </a:cubicBezTo>
                                      <a:cubicBezTo>
                                        <a:pt x="147513" y="73"/>
                                        <a:pt x="123725" y="3931"/>
                                        <a:pt x="100979" y="11430"/>
                                      </a:cubicBezTo>
                                      <a:cubicBezTo>
                                        <a:pt x="71185" y="20474"/>
                                        <a:pt x="42928" y="33960"/>
                                        <a:pt x="17159" y="51435"/>
                                      </a:cubicBezTo>
                                      <a:cubicBezTo>
                                        <a:pt x="6091" y="59297"/>
                                        <a:pt x="-338" y="72153"/>
                                        <a:pt x="14" y="85725"/>
                                      </a:cubicBezTo>
                                      <a:lnTo>
                                        <a:pt x="14" y="171450"/>
                                      </a:lnTo>
                                      <a:lnTo>
                                        <a:pt x="205754" y="171450"/>
                                      </a:lnTo>
                                      <a:cubicBezTo>
                                        <a:pt x="210476" y="164823"/>
                                        <a:pt x="216271" y="159028"/>
                                        <a:pt x="222899" y="154305"/>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D3B5DF0" id="Graphic 17" o:spid="_x0000_s1026" alt="Questions with solid fill" style="position:absolute;margin-left:-.25pt;margin-top:5pt;width:33.8pt;height:28.8pt;z-index:252238848" coordorigin="1190,3390" coordsize="5715,49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">
                      <v:shape id="Freeform: Shape 20" o:spid="_x0000_s1027" style="position:absolute;left:2047;top:3390;width:1715;height:1715;visibility:visible;mso-wrap-style:square;v-text-anchor:middle" coordsize="171450,171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" path="m171450,85725v,47345,-38380,85725,-85725,85725c38380,171450,,133070,,85725,,38380,38380,,85725,v47345,,85725,38380,85725,85725xe" filled="f" stroked="f">
                        <v:stroke joinstyle="miter"/>
                        <v:path arrowok="t" o:connecttype="custom" o:connectlocs="171450,85725;85725,171450;0,85725;85725,0;171450,85725" o:connectangles="0,0,0,0,0"/>
                      </v:shape>
                      <v:shape id="Freeform: Shape 21" o:spid="_x0000_s1028" style="position:absolute;left:3476;top:6667;width:3429;height:1715;visibility:visible;mso-wrap-style:square;v-text-anchor:middle" coordsize="342913,171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" path="m342900,171450r,-85725c343252,72153,336823,59297,325755,51435,301081,32123,272467,18466,241935,11430,219043,4548,195344,706,171450,,147499,74,123712,3931,100965,11430,70866,19669,42481,33217,17145,51435,6399,59568,59,72248,,85725r,85725l342900,171450xe" fillcolor="#5a5a5a [2109]" stroked="f">
                        <v:stroke joinstyle="miter"/>
                        <v:path arrowok="t" o:connecttype="custom" o:connectlocs="342900,171450;342900,85725;325755,51435;241935,11430;171450,0;100965,11430;17145,51435;0,85725;0,171450" o:connectangles="0,0,0,0,0,0,0,0,0"/>
                      </v:shape>
                      <v:shape id="Freeform: Shape 22" o:spid="_x0000_s1029" style="position:absolute;left:4333;top:4724;width:1715;height:1714;visibility:visible;mso-wrap-style:square;v-text-anchor:middle" coordsize="171450,1714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" path="m171450,85725v,47345,-38380,85725,-85725,85725c38380,171450,,133070,,85725,,38380,38380,,85725,v47345,,85725,38380,85725,85725xe" fillcolor="#5a5a5a [2109]" stroked="f">
                        <v:stroke joinstyle="miter"/>
                        <v:path arrowok="t" o:connecttype="custom" o:connectlocs="171450,85725;85725,171450;0,85725;85725,0;171450,85725" o:connectangles="0,0,0,0,0"/>
                      </v:shape>
                      <v:shape id="Freeform: Shape 23" o:spid="_x0000_s1030" style="position:absolute;left:1190;top:5334;width:3105;height:1714;visibility:visible;mso-wrap-style:square;v-text-anchor:middle" coordsize="310528,171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" path="m222899,154305r,c249644,135218,279211,120434,310529,110490,288868,87919,276608,57951,276239,26670r,-3810c265111,18198,253648,14377,241949,11430,219056,4548,195358,705,171464,,147513,73,123725,3931,100979,11430,71185,20474,42928,33960,17159,51435,6091,59297,-338,72153,14,85725r,85725l205754,171450v4722,-6627,10517,-12422,17145,-17145xe" filled="f" stroked="f">
                        <v:stroke joinstyle="miter"/>
                        <v:path arrowok="t" o:connecttype="custom" o:connectlocs="222899,154305;222899,154305;310529,110490;276239,26670;276239,22860;241949,11430;171464,0;100979,11430;17159,51435;14,85725;14,171450;205754,171450;222899,154305" o:connectangles="0,0,0,0,0,0,0,0,0,0,0,0,0"/>
                      </v:shape>
                      <w10:wrap type="square"/>
                    </v:group>
                  </w:pict>
                </mc:Fallback>
              </mc:AlternateContent>
            </w:r>
          </w:p>
        </w:tc>
        <w:tc>
          <w:tcPr>
            <w:tcW w:w="236" w:type="dxa"/>
            <w:tcBorders>
              <w:top w:val="single" w:sz="12" w:space="0" w:color="E57100"/>
            </w:tcBorders>
          </w:tcPr>
          <w:p w14:paraId="7158D1F0" w14:textId="77777777" w:rsidR="00013D15" w:rsidRPr="00013D15" w:rsidRDefault="00013D15" w:rsidP="004A269C">
            <w:pPr>
              <w:rPr>
                <w:rFonts w:ascii="VIC Light" w:hAnsi="VIC Light"/>
                <w:sz w:val="18"/>
                <w:szCs w:val="18"/>
              </w:rPr>
            </w:pPr>
          </w:p>
        </w:tc>
        <w:tc>
          <w:tcPr>
            <w:tcW w:w="4463" w:type="dxa"/>
            <w:tcBorders>
              <w:top w:val="single" w:sz="12" w:space="0" w:color="E57100"/>
            </w:tcBorders>
          </w:tcPr>
          <w:p w14:paraId="777AD15B" w14:textId="7DFD2DE7" w:rsidR="00013D15" w:rsidRPr="00013D15" w:rsidRDefault="00310613" w:rsidP="004A269C">
            <w:pPr>
              <w:rPr>
                <w:rFonts w:ascii="VIC Light" w:hAnsi="VIC Light"/>
                <w:sz w:val="18"/>
                <w:szCs w:val="18"/>
              </w:rPr>
            </w:pPr>
            <w:r>
              <w:rPr>
                <w:noProof/>
              </w:rPr>
              <mc:AlternateContent>
                <mc:Choice Requires="wpg">
                  <w:drawing>
                    <wp:anchor distT="0" distB="0" distL="114300" distR="114300" simplePos="0" relativeHeight="252239872" behindDoc="0" locked="0" layoutInCell="1" allowOverlap="1" wp14:anchorId="74D6FBD6" wp14:editId="780E09FB">
                      <wp:simplePos x="0" y="0"/>
                      <wp:positionH relativeFrom="column">
                        <wp:posOffset>1905</wp:posOffset>
                      </wp:positionH>
                      <wp:positionV relativeFrom="paragraph">
                        <wp:posOffset>71561</wp:posOffset>
                      </wp:positionV>
                      <wp:extent cx="533400" cy="372110"/>
                      <wp:effectExtent l="0" t="0" r="0" b="8890"/>
                      <wp:wrapSquare wrapText="bothSides"/>
                      <wp:docPr id="26" name="Graphic 16" descr="Users with solid fill"/>
                      <wp:cNvGraphicFramePr/>
                      <a:graphic xmlns:a="http://schemas.openxmlformats.org/drawingml/2006/main">
                        <a:graphicData uri="http://schemas.microsoft.com/office/word/2010/wordprocessingGroup">
                          <wpg:wgp>
                            <wpg:cNvGrpSpPr/>
                            <wpg:grpSpPr>
                              <a:xfrm>
                                <a:off x="0" y="0"/>
                                <a:ext cx="533400" cy="372110"/>
                                <a:chOff x="0" y="0"/>
                                <a:chExt cx="533764" cy="332967"/>
                              </a:xfrm>
                              <a:solidFill>
                                <a:srgbClr val="000000"/>
                              </a:solidFill>
                            </wpg:grpSpPr>
                            <wps:wsp>
                              <wps:cNvPr id="28" name="Freeform: Shape 28"/>
                              <wps:cNvSpPr/>
                              <wps:spPr>
                                <a:xfrm>
                                  <a:off x="57189" y="0"/>
                                  <a:ext cx="114378" cy="114377"/>
                                </a:xfrm>
                                <a:custGeom>
                                  <a:avLst/>
                                  <a:gdLst>
                                    <a:gd name="connsiteX0" fmla="*/ 114378 w 114378"/>
                                    <a:gd name="connsiteY0" fmla="*/ 57189 h 114377"/>
                                    <a:gd name="connsiteX1" fmla="*/ 57189 w 114378"/>
                                    <a:gd name="connsiteY1" fmla="*/ 114378 h 114377"/>
                                    <a:gd name="connsiteX2" fmla="*/ 0 w 114378"/>
                                    <a:gd name="connsiteY2" fmla="*/ 57189 h 114377"/>
                                    <a:gd name="connsiteX3" fmla="*/ 57189 w 114378"/>
                                    <a:gd name="connsiteY3" fmla="*/ 0 h 114377"/>
                                    <a:gd name="connsiteX4" fmla="*/ 114378 w 114378"/>
                                    <a:gd name="connsiteY4" fmla="*/ 57189 h 114377"/>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14378" h="114377">
                                      <a:moveTo>
                                        <a:pt x="114378" y="57189"/>
                                      </a:moveTo>
                                      <a:cubicBezTo>
                                        <a:pt x="114378" y="88774"/>
                                        <a:pt x="88774" y="114378"/>
                                        <a:pt x="57189" y="114378"/>
                                      </a:cubicBezTo>
                                      <a:cubicBezTo>
                                        <a:pt x="25604" y="114378"/>
                                        <a:pt x="0" y="88774"/>
                                        <a:pt x="0" y="57189"/>
                                      </a:cubicBezTo>
                                      <a:cubicBezTo>
                                        <a:pt x="0" y="25604"/>
                                        <a:pt x="25604" y="0"/>
                                        <a:pt x="57189" y="0"/>
                                      </a:cubicBezTo>
                                      <a:cubicBezTo>
                                        <a:pt x="88774" y="0"/>
                                        <a:pt x="114378" y="25604"/>
                                        <a:pt x="114378" y="57189"/>
                                      </a:cubicBezTo>
                                      <a:close/>
                                    </a:path>
                                  </a:pathLst>
                                </a:custGeom>
                                <a:solidFill>
                                  <a:srgbClr val="E57100"/>
                                </a:solidFill>
                                <a:ln w="63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9" name="Freeform: Shape 29"/>
                              <wps:cNvSpPr/>
                              <wps:spPr>
                                <a:xfrm>
                                  <a:off x="362197" y="0"/>
                                  <a:ext cx="114378" cy="114377"/>
                                </a:xfrm>
                                <a:custGeom>
                                  <a:avLst/>
                                  <a:gdLst>
                                    <a:gd name="connsiteX0" fmla="*/ 114378 w 114378"/>
                                    <a:gd name="connsiteY0" fmla="*/ 57189 h 114377"/>
                                    <a:gd name="connsiteX1" fmla="*/ 57189 w 114378"/>
                                    <a:gd name="connsiteY1" fmla="*/ 114378 h 114377"/>
                                    <a:gd name="connsiteX2" fmla="*/ 0 w 114378"/>
                                    <a:gd name="connsiteY2" fmla="*/ 57189 h 114377"/>
                                    <a:gd name="connsiteX3" fmla="*/ 57189 w 114378"/>
                                    <a:gd name="connsiteY3" fmla="*/ 0 h 114377"/>
                                    <a:gd name="connsiteX4" fmla="*/ 114378 w 114378"/>
                                    <a:gd name="connsiteY4" fmla="*/ 57189 h 114377"/>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14378" h="114377">
                                      <a:moveTo>
                                        <a:pt x="114378" y="57189"/>
                                      </a:moveTo>
                                      <a:cubicBezTo>
                                        <a:pt x="114378" y="88774"/>
                                        <a:pt x="88774" y="114378"/>
                                        <a:pt x="57189" y="114378"/>
                                      </a:cubicBezTo>
                                      <a:cubicBezTo>
                                        <a:pt x="25604" y="114378"/>
                                        <a:pt x="0" y="88774"/>
                                        <a:pt x="0" y="57189"/>
                                      </a:cubicBezTo>
                                      <a:cubicBezTo>
                                        <a:pt x="0" y="25604"/>
                                        <a:pt x="25604" y="0"/>
                                        <a:pt x="57189" y="0"/>
                                      </a:cubicBezTo>
                                      <a:cubicBezTo>
                                        <a:pt x="88774" y="0"/>
                                        <a:pt x="114378" y="25604"/>
                                        <a:pt x="114378" y="57189"/>
                                      </a:cubicBezTo>
                                      <a:close/>
                                    </a:path>
                                  </a:pathLst>
                                </a:custGeom>
                                <a:solidFill>
                                  <a:srgbClr val="E57100"/>
                                </a:solidFill>
                                <a:ln w="63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0" name="Freeform: Shape 30"/>
                              <wps:cNvSpPr/>
                              <wps:spPr>
                                <a:xfrm>
                                  <a:off x="152504" y="218589"/>
                                  <a:ext cx="228756" cy="114377"/>
                                </a:xfrm>
                                <a:custGeom>
                                  <a:avLst/>
                                  <a:gdLst>
                                    <a:gd name="connsiteX0" fmla="*/ 228756 w 228756"/>
                                    <a:gd name="connsiteY0" fmla="*/ 114378 h 114377"/>
                                    <a:gd name="connsiteX1" fmla="*/ 228756 w 228756"/>
                                    <a:gd name="connsiteY1" fmla="*/ 57189 h 114377"/>
                                    <a:gd name="connsiteX2" fmla="*/ 217318 w 228756"/>
                                    <a:gd name="connsiteY2" fmla="*/ 34313 h 114377"/>
                                    <a:gd name="connsiteX3" fmla="*/ 161400 w 228756"/>
                                    <a:gd name="connsiteY3" fmla="*/ 7625 h 114377"/>
                                    <a:gd name="connsiteX4" fmla="*/ 114378 w 228756"/>
                                    <a:gd name="connsiteY4" fmla="*/ 0 h 114377"/>
                                    <a:gd name="connsiteX5" fmla="*/ 67356 w 228756"/>
                                    <a:gd name="connsiteY5" fmla="*/ 7625 h 114377"/>
                                    <a:gd name="connsiteX6" fmla="*/ 11438 w 228756"/>
                                    <a:gd name="connsiteY6" fmla="*/ 34313 h 114377"/>
                                    <a:gd name="connsiteX7" fmla="*/ 0 w 228756"/>
                                    <a:gd name="connsiteY7" fmla="*/ 57189 h 114377"/>
                                    <a:gd name="connsiteX8" fmla="*/ 0 w 228756"/>
                                    <a:gd name="connsiteY8" fmla="*/ 114378 h 114377"/>
                                    <a:gd name="connsiteX9" fmla="*/ 228756 w 228756"/>
                                    <a:gd name="connsiteY9" fmla="*/ 114378 h 11437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28756" h="114377">
                                      <a:moveTo>
                                        <a:pt x="228756" y="114378"/>
                                      </a:moveTo>
                                      <a:lnTo>
                                        <a:pt x="228756" y="57189"/>
                                      </a:lnTo>
                                      <a:cubicBezTo>
                                        <a:pt x="228756" y="48293"/>
                                        <a:pt x="224943" y="39397"/>
                                        <a:pt x="217318" y="34313"/>
                                      </a:cubicBezTo>
                                      <a:cubicBezTo>
                                        <a:pt x="202068" y="21605"/>
                                        <a:pt x="181734" y="12709"/>
                                        <a:pt x="161400" y="7625"/>
                                      </a:cubicBezTo>
                                      <a:cubicBezTo>
                                        <a:pt x="147421" y="3813"/>
                                        <a:pt x="130899" y="0"/>
                                        <a:pt x="114378" y="0"/>
                                      </a:cubicBezTo>
                                      <a:cubicBezTo>
                                        <a:pt x="99128" y="0"/>
                                        <a:pt x="82606" y="2542"/>
                                        <a:pt x="67356" y="7625"/>
                                      </a:cubicBezTo>
                                      <a:cubicBezTo>
                                        <a:pt x="47022" y="12709"/>
                                        <a:pt x="27959" y="22876"/>
                                        <a:pt x="11438" y="34313"/>
                                      </a:cubicBezTo>
                                      <a:cubicBezTo>
                                        <a:pt x="3813" y="40668"/>
                                        <a:pt x="0" y="48293"/>
                                        <a:pt x="0" y="57189"/>
                                      </a:cubicBezTo>
                                      <a:lnTo>
                                        <a:pt x="0" y="114378"/>
                                      </a:lnTo>
                                      <a:lnTo>
                                        <a:pt x="228756" y="114378"/>
                                      </a:lnTo>
                                      <a:close/>
                                    </a:path>
                                  </a:pathLst>
                                </a:custGeom>
                                <a:solidFill>
                                  <a:schemeClr val="tx1">
                                    <a:lumMod val="50000"/>
                                    <a:lumOff val="50000"/>
                                  </a:schemeClr>
                                </a:solidFill>
                                <a:ln w="63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1" name="Freeform: Shape 31"/>
                              <wps:cNvSpPr/>
                              <wps:spPr>
                                <a:xfrm>
                                  <a:off x="209693" y="88961"/>
                                  <a:ext cx="114378" cy="114378"/>
                                </a:xfrm>
                                <a:custGeom>
                                  <a:avLst/>
                                  <a:gdLst>
                                    <a:gd name="connsiteX0" fmla="*/ 114378 w 114378"/>
                                    <a:gd name="connsiteY0" fmla="*/ 57189 h 114378"/>
                                    <a:gd name="connsiteX1" fmla="*/ 57189 w 114378"/>
                                    <a:gd name="connsiteY1" fmla="*/ 114378 h 114378"/>
                                    <a:gd name="connsiteX2" fmla="*/ 0 w 114378"/>
                                    <a:gd name="connsiteY2" fmla="*/ 57189 h 114378"/>
                                    <a:gd name="connsiteX3" fmla="*/ 57189 w 114378"/>
                                    <a:gd name="connsiteY3" fmla="*/ 0 h 114378"/>
                                    <a:gd name="connsiteX4" fmla="*/ 114378 w 114378"/>
                                    <a:gd name="connsiteY4" fmla="*/ 57189 h 114378"/>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14378" h="114378">
                                      <a:moveTo>
                                        <a:pt x="114378" y="57189"/>
                                      </a:moveTo>
                                      <a:cubicBezTo>
                                        <a:pt x="114378" y="88774"/>
                                        <a:pt x="88774" y="114378"/>
                                        <a:pt x="57189" y="114378"/>
                                      </a:cubicBezTo>
                                      <a:cubicBezTo>
                                        <a:pt x="25604" y="114378"/>
                                        <a:pt x="0" y="88774"/>
                                        <a:pt x="0" y="57189"/>
                                      </a:cubicBezTo>
                                      <a:cubicBezTo>
                                        <a:pt x="0" y="25604"/>
                                        <a:pt x="25604" y="0"/>
                                        <a:pt x="57189" y="0"/>
                                      </a:cubicBezTo>
                                      <a:cubicBezTo>
                                        <a:pt x="88774" y="0"/>
                                        <a:pt x="114378" y="25604"/>
                                        <a:pt x="114378" y="57189"/>
                                      </a:cubicBezTo>
                                      <a:close/>
                                    </a:path>
                                  </a:pathLst>
                                </a:custGeom>
                                <a:solidFill>
                                  <a:schemeClr val="tx1">
                                    <a:lumMod val="50000"/>
                                    <a:lumOff val="50000"/>
                                  </a:schemeClr>
                                </a:solidFill>
                                <a:ln w="63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2" name="Freeform: Shape 32"/>
                              <wps:cNvSpPr/>
                              <wps:spPr>
                                <a:xfrm>
                                  <a:off x="326612" y="129628"/>
                                  <a:ext cx="207151" cy="114378"/>
                                </a:xfrm>
                                <a:custGeom>
                                  <a:avLst/>
                                  <a:gdLst>
                                    <a:gd name="connsiteX0" fmla="*/ 195713 w 207151"/>
                                    <a:gd name="connsiteY0" fmla="*/ 34313 h 114378"/>
                                    <a:gd name="connsiteX1" fmla="*/ 139795 w 207151"/>
                                    <a:gd name="connsiteY1" fmla="*/ 7625 h 114378"/>
                                    <a:gd name="connsiteX2" fmla="*/ 92773 w 207151"/>
                                    <a:gd name="connsiteY2" fmla="*/ 0 h 114378"/>
                                    <a:gd name="connsiteX3" fmla="*/ 45751 w 207151"/>
                                    <a:gd name="connsiteY3" fmla="*/ 7625 h 114378"/>
                                    <a:gd name="connsiteX4" fmla="*/ 22876 w 207151"/>
                                    <a:gd name="connsiteY4" fmla="*/ 16521 h 114378"/>
                                    <a:gd name="connsiteX5" fmla="*/ 22876 w 207151"/>
                                    <a:gd name="connsiteY5" fmla="*/ 17792 h 114378"/>
                                    <a:gd name="connsiteX6" fmla="*/ 0 w 207151"/>
                                    <a:gd name="connsiteY6" fmla="*/ 73710 h 114378"/>
                                    <a:gd name="connsiteX7" fmla="*/ 58460 w 207151"/>
                                    <a:gd name="connsiteY7" fmla="*/ 102940 h 114378"/>
                                    <a:gd name="connsiteX8" fmla="*/ 68627 w 207151"/>
                                    <a:gd name="connsiteY8" fmla="*/ 114378 h 114378"/>
                                    <a:gd name="connsiteX9" fmla="*/ 207151 w 207151"/>
                                    <a:gd name="connsiteY9" fmla="*/ 114378 h 114378"/>
                                    <a:gd name="connsiteX10" fmla="*/ 207151 w 207151"/>
                                    <a:gd name="connsiteY10" fmla="*/ 57189 h 114378"/>
                                    <a:gd name="connsiteX11" fmla="*/ 195713 w 207151"/>
                                    <a:gd name="connsiteY11" fmla="*/ 34313 h 11437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207151" h="114378">
                                      <a:moveTo>
                                        <a:pt x="195713" y="34313"/>
                                      </a:moveTo>
                                      <a:cubicBezTo>
                                        <a:pt x="180463" y="21605"/>
                                        <a:pt x="160129" y="12709"/>
                                        <a:pt x="139795" y="7625"/>
                                      </a:cubicBezTo>
                                      <a:cubicBezTo>
                                        <a:pt x="125816" y="3813"/>
                                        <a:pt x="109295" y="0"/>
                                        <a:pt x="92773" y="0"/>
                                      </a:cubicBezTo>
                                      <a:cubicBezTo>
                                        <a:pt x="77523" y="0"/>
                                        <a:pt x="61002" y="2542"/>
                                        <a:pt x="45751" y="7625"/>
                                      </a:cubicBezTo>
                                      <a:cubicBezTo>
                                        <a:pt x="38126" y="10167"/>
                                        <a:pt x="30501" y="12709"/>
                                        <a:pt x="22876" y="16521"/>
                                      </a:cubicBezTo>
                                      <a:lnTo>
                                        <a:pt x="22876" y="17792"/>
                                      </a:lnTo>
                                      <a:cubicBezTo>
                                        <a:pt x="22876" y="39397"/>
                                        <a:pt x="13980" y="59731"/>
                                        <a:pt x="0" y="73710"/>
                                      </a:cubicBezTo>
                                      <a:cubicBezTo>
                                        <a:pt x="24146" y="81335"/>
                                        <a:pt x="43209" y="91502"/>
                                        <a:pt x="58460" y="102940"/>
                                      </a:cubicBezTo>
                                      <a:cubicBezTo>
                                        <a:pt x="62272" y="106753"/>
                                        <a:pt x="66085" y="109295"/>
                                        <a:pt x="68627" y="114378"/>
                                      </a:cubicBezTo>
                                      <a:lnTo>
                                        <a:pt x="207151" y="114378"/>
                                      </a:lnTo>
                                      <a:lnTo>
                                        <a:pt x="207151" y="57189"/>
                                      </a:lnTo>
                                      <a:cubicBezTo>
                                        <a:pt x="207151" y="48293"/>
                                        <a:pt x="203339" y="39397"/>
                                        <a:pt x="195713" y="34313"/>
                                      </a:cubicBezTo>
                                      <a:close/>
                                    </a:path>
                                  </a:pathLst>
                                </a:custGeom>
                                <a:solidFill>
                                  <a:srgbClr val="E57100"/>
                                </a:solidFill>
                                <a:ln w="63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3" name="Freeform: Shape 33"/>
                              <wps:cNvSpPr/>
                              <wps:spPr>
                                <a:xfrm>
                                  <a:off x="0" y="129628"/>
                                  <a:ext cx="207151" cy="114378"/>
                                </a:xfrm>
                                <a:custGeom>
                                  <a:avLst/>
                                  <a:gdLst>
                                    <a:gd name="connsiteX0" fmla="*/ 148691 w 207151"/>
                                    <a:gd name="connsiteY0" fmla="*/ 102940 h 114378"/>
                                    <a:gd name="connsiteX1" fmla="*/ 148691 w 207151"/>
                                    <a:gd name="connsiteY1" fmla="*/ 102940 h 114378"/>
                                    <a:gd name="connsiteX2" fmla="*/ 207151 w 207151"/>
                                    <a:gd name="connsiteY2" fmla="*/ 73710 h 114378"/>
                                    <a:gd name="connsiteX3" fmla="*/ 184276 w 207151"/>
                                    <a:gd name="connsiteY3" fmla="*/ 17792 h 114378"/>
                                    <a:gd name="connsiteX4" fmla="*/ 184276 w 207151"/>
                                    <a:gd name="connsiteY4" fmla="*/ 15250 h 114378"/>
                                    <a:gd name="connsiteX5" fmla="*/ 161400 w 207151"/>
                                    <a:gd name="connsiteY5" fmla="*/ 7625 h 114378"/>
                                    <a:gd name="connsiteX6" fmla="*/ 114378 w 207151"/>
                                    <a:gd name="connsiteY6" fmla="*/ 0 h 114378"/>
                                    <a:gd name="connsiteX7" fmla="*/ 67356 w 207151"/>
                                    <a:gd name="connsiteY7" fmla="*/ 7625 h 114378"/>
                                    <a:gd name="connsiteX8" fmla="*/ 11438 w 207151"/>
                                    <a:gd name="connsiteY8" fmla="*/ 34313 h 114378"/>
                                    <a:gd name="connsiteX9" fmla="*/ 0 w 207151"/>
                                    <a:gd name="connsiteY9" fmla="*/ 57189 h 114378"/>
                                    <a:gd name="connsiteX10" fmla="*/ 0 w 207151"/>
                                    <a:gd name="connsiteY10" fmla="*/ 114378 h 114378"/>
                                    <a:gd name="connsiteX11" fmla="*/ 137254 w 207151"/>
                                    <a:gd name="connsiteY11" fmla="*/ 114378 h 114378"/>
                                    <a:gd name="connsiteX12" fmla="*/ 148691 w 207151"/>
                                    <a:gd name="connsiteY12" fmla="*/ 102940 h 11437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207151" h="114378">
                                      <a:moveTo>
                                        <a:pt x="148691" y="102940"/>
                                      </a:moveTo>
                                      <a:lnTo>
                                        <a:pt x="148691" y="102940"/>
                                      </a:lnTo>
                                      <a:cubicBezTo>
                                        <a:pt x="166484" y="90232"/>
                                        <a:pt x="186817" y="80065"/>
                                        <a:pt x="207151" y="73710"/>
                                      </a:cubicBezTo>
                                      <a:cubicBezTo>
                                        <a:pt x="193172" y="58460"/>
                                        <a:pt x="184276" y="39397"/>
                                        <a:pt x="184276" y="17792"/>
                                      </a:cubicBezTo>
                                      <a:cubicBezTo>
                                        <a:pt x="184276" y="16521"/>
                                        <a:pt x="184276" y="16521"/>
                                        <a:pt x="184276" y="15250"/>
                                      </a:cubicBezTo>
                                      <a:cubicBezTo>
                                        <a:pt x="176650" y="12709"/>
                                        <a:pt x="169025" y="8896"/>
                                        <a:pt x="161400" y="7625"/>
                                      </a:cubicBezTo>
                                      <a:cubicBezTo>
                                        <a:pt x="147421" y="3813"/>
                                        <a:pt x="130899" y="0"/>
                                        <a:pt x="114378" y="0"/>
                                      </a:cubicBezTo>
                                      <a:cubicBezTo>
                                        <a:pt x="99128" y="0"/>
                                        <a:pt x="82606" y="2542"/>
                                        <a:pt x="67356" y="7625"/>
                                      </a:cubicBezTo>
                                      <a:cubicBezTo>
                                        <a:pt x="47022" y="13980"/>
                                        <a:pt x="27959" y="22876"/>
                                        <a:pt x="11438" y="34313"/>
                                      </a:cubicBezTo>
                                      <a:cubicBezTo>
                                        <a:pt x="3813" y="39397"/>
                                        <a:pt x="0" y="48293"/>
                                        <a:pt x="0" y="57189"/>
                                      </a:cubicBezTo>
                                      <a:lnTo>
                                        <a:pt x="0" y="114378"/>
                                      </a:lnTo>
                                      <a:lnTo>
                                        <a:pt x="137254" y="114378"/>
                                      </a:lnTo>
                                      <a:cubicBezTo>
                                        <a:pt x="141066" y="109295"/>
                                        <a:pt x="143608" y="106753"/>
                                        <a:pt x="148691" y="102940"/>
                                      </a:cubicBezTo>
                                      <a:close/>
                                    </a:path>
                                  </a:pathLst>
                                </a:custGeom>
                                <a:solidFill>
                                  <a:srgbClr val="E57100"/>
                                </a:solidFill>
                                <a:ln w="63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F7D4211" id="Graphic 16" o:spid="_x0000_s1026" alt="Users with solid fill" style="position:absolute;margin-left:.15pt;margin-top:5.65pt;width:42pt;height:29.3pt;z-index:252239872" coordsize="5337,33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">
                      <v:shape id="Freeform: Shape 28" o:spid="_x0000_s1027" style="position:absolute;left:571;width:1144;height:1143;visibility:visible;mso-wrap-style:square;v-text-anchor:middle" coordsize="114378,1143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" path="m114378,57189v,31585,-25604,57189,-57189,57189c25604,114378,,88774,,57189,,25604,25604,,57189,v31585,,57189,25604,57189,57189xe" fillcolor="#e57100" stroked="f" strokeweight=".5pt">
                        <v:stroke joinstyle="miter"/>
                        <v:path arrowok="t" o:connecttype="custom" o:connectlocs="114378,57189;57189,114378;0,57189;57189,0;114378,57189" o:connectangles="0,0,0,0,0"/>
                      </v:shape>
                      <v:shape id="Freeform: Shape 29" o:spid="_x0000_s1028" style="position:absolute;left:3621;width:1144;height:1143;visibility:visible;mso-wrap-style:square;v-text-anchor:middle" coordsize="114378,1143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" path="m114378,57189v,31585,-25604,57189,-57189,57189c25604,114378,,88774,,57189,,25604,25604,,57189,v31585,,57189,25604,57189,57189xe" fillcolor="#e57100" stroked="f" strokeweight=".5pt">
                        <v:stroke joinstyle="miter"/>
                        <v:path arrowok="t" o:connecttype="custom" o:connectlocs="114378,57189;57189,114378;0,57189;57189,0;114378,57189" o:connectangles="0,0,0,0,0"/>
                      </v:shape>
                      <v:shape id="Freeform: Shape 30" o:spid="_x0000_s1029" style="position:absolute;left:1525;top:2185;width:2287;height:1144;visibility:visible;mso-wrap-style:square;v-text-anchor:middle" coordsize="228756,1143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" path="m228756,114378r,-57189c228756,48293,224943,39397,217318,34313,202068,21605,181734,12709,161400,7625,147421,3813,130899,,114378,,99128,,82606,2542,67356,7625,47022,12709,27959,22876,11438,34313,3813,40668,,48293,,57189r,57189l228756,114378xe" fillcolor="gray [1629]" stroked="f" strokeweight=".5pt">
                        <v:stroke joinstyle="miter"/>
                        <v:path arrowok="t" o:connecttype="custom" o:connectlocs="228756,114378;228756,57189;217318,34313;161400,7625;114378,0;67356,7625;11438,34313;0,57189;0,114378;228756,114378" o:connectangles="0,0,0,0,0,0,0,0,0,0"/>
                      </v:shape>
                      <v:shape id="Freeform: Shape 31" o:spid="_x0000_s1030" style="position:absolute;left:2096;top:889;width:1144;height:1144;visibility:visible;mso-wrap-style:square;v-text-anchor:middle" coordsize="114378,1143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" path="m114378,57189v,31585,-25604,57189,-57189,57189c25604,114378,,88774,,57189,,25604,25604,,57189,v31585,,57189,25604,57189,57189xe" fillcolor="gray [1629]" stroked="f" strokeweight=".5pt">
                        <v:stroke joinstyle="miter"/>
                        <v:path arrowok="t" o:connecttype="custom" o:connectlocs="114378,57189;57189,114378;0,57189;57189,0;114378,57189" o:connectangles="0,0,0,0,0"/>
                      </v:shape>
                      <v:shape id="Freeform: Shape 32" o:spid="_x0000_s1031" style="position:absolute;left:3266;top:1296;width:2071;height:1144;visibility:visible;mso-wrap-style:square;v-text-anchor:middle" coordsize="207151,1143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" path="m195713,34313c180463,21605,160129,12709,139795,7625,125816,3813,109295,,92773,,77523,,61002,2542,45751,7625v-7625,2542,-15250,5084,-22875,8896l22876,17792c22876,39397,13980,59731,,73710v24146,7625,43209,17792,58460,29230c62272,106753,66085,109295,68627,114378r138524,l207151,57189v,-8896,-3812,-17792,-11438,-22876xe" fillcolor="#e57100" stroked="f" strokeweight=".5pt">
                        <v:stroke joinstyle="miter"/>
                        <v:path arrowok="t" o:connecttype="custom" o:connectlocs="195713,34313;139795,7625;92773,0;45751,7625;22876,16521;22876,17792;0,73710;58460,102940;68627,114378;207151,114378;207151,57189;195713,34313" o:connectangles="0,0,0,0,0,0,0,0,0,0,0,0"/>
                      </v:shape>
                      <v:shape id="Freeform: Shape 33" o:spid="_x0000_s1032" style="position:absolute;top:1296;width:2071;height:1144;visibility:visible;mso-wrap-style:square;v-text-anchor:middle" coordsize="207151,1143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" path="m148691,102940r,c166484,90232,186817,80065,207151,73710,193172,58460,184276,39397,184276,17792v,-1271,,-1271,,-2542c176650,12709,169025,8896,161400,7625,147421,3813,130899,,114378,,99128,,82606,2542,67356,7625,47022,13980,27959,22876,11438,34313,3813,39397,,48293,,57189r,57189l137254,114378v3812,-5083,6354,-7625,11437,-11438xe" fillcolor="#e57100" stroked="f" strokeweight=".5pt">
                        <v:stroke joinstyle="miter"/>
                        <v:path arrowok="t" o:connecttype="custom" o:connectlocs="148691,102940;148691,102940;207151,73710;184276,17792;184276,15250;161400,7625;114378,0;67356,7625;11438,34313;0,57189;0,114378;137254,114378;148691,102940" o:connectangles="0,0,0,0,0,0,0,0,0,0,0,0,0"/>
                      </v:shape>
                      <w10:wrap type="square"/>
                    </v:group>
                  </w:pict>
                </mc:Fallback>
              </mc:AlternateContent>
            </w:r>
          </w:p>
        </w:tc>
      </w:tr>
      <w:tr w:rsidR="00013D15" w:rsidRPr="00013D15" w14:paraId="2DA5EAE7" w14:textId="77777777" w:rsidTr="00310613">
        <w:tc>
          <w:tcPr>
            <w:tcW w:w="2665" w:type="dxa"/>
          </w:tcPr>
          <w:p w14:paraId="50B1831B" w14:textId="77777777" w:rsidR="00013D15" w:rsidRDefault="00013D15" w:rsidP="004A269C">
            <w:pPr>
              <w:rPr>
                <w:rFonts w:ascii="VIC Light" w:hAnsi="VIC Light"/>
                <w:sz w:val="18"/>
                <w:szCs w:val="18"/>
              </w:rPr>
            </w:pPr>
            <w:r w:rsidRPr="00013D15">
              <w:rPr>
                <w:rFonts w:ascii="VIC Medium" w:hAnsi="VIC Medium"/>
                <w:sz w:val="18"/>
                <w:szCs w:val="18"/>
              </w:rPr>
              <w:t xml:space="preserve">A school representative should </w:t>
            </w:r>
            <w:r w:rsidRPr="00310613">
              <w:rPr>
                <w:rFonts w:ascii="VIC Medium" w:hAnsi="VIC Medium"/>
                <w:color w:val="004C97"/>
                <w:sz w:val="18"/>
                <w:szCs w:val="18"/>
              </w:rPr>
              <w:t xml:space="preserve">review the holiday (periodic) clean </w:t>
            </w:r>
            <w:r w:rsidRPr="00013D15">
              <w:rPr>
                <w:rFonts w:ascii="VIC Medium" w:hAnsi="VIC Medium"/>
                <w:sz w:val="18"/>
                <w:szCs w:val="18"/>
              </w:rPr>
              <w:t>to ensure it is in line with agreed cleaning standards</w:t>
            </w:r>
            <w:r w:rsidRPr="00013D15">
              <w:rPr>
                <w:rFonts w:ascii="VIC Light" w:hAnsi="VIC Light"/>
                <w:sz w:val="18"/>
                <w:szCs w:val="18"/>
              </w:rPr>
              <w:t xml:space="preserve">. </w:t>
            </w:r>
          </w:p>
          <w:p w14:paraId="44FF87D0" w14:textId="77777777" w:rsidR="00013D15" w:rsidRPr="00013D15" w:rsidRDefault="00013D15" w:rsidP="004A269C">
            <w:pPr>
              <w:rPr>
                <w:rFonts w:ascii="VIC Light" w:hAnsi="VIC Light"/>
                <w:sz w:val="12"/>
                <w:szCs w:val="12"/>
              </w:rPr>
            </w:pPr>
          </w:p>
          <w:p w14:paraId="1A0A0AB6" w14:textId="052C3C7A" w:rsidR="00013D15" w:rsidRPr="00013D15" w:rsidRDefault="00013D15" w:rsidP="004A269C">
            <w:pPr>
              <w:rPr>
                <w:rFonts w:ascii="VIC Light" w:hAnsi="VIC Light"/>
                <w:sz w:val="18"/>
                <w:szCs w:val="18"/>
              </w:rPr>
            </w:pPr>
            <w:r w:rsidRPr="00013D15">
              <w:rPr>
                <w:rFonts w:ascii="VIC Light" w:hAnsi="VIC Light"/>
                <w:sz w:val="18"/>
                <w:szCs w:val="18"/>
              </w:rPr>
              <w:t>The holiday (periodic) clean must be delivered as per the cleaning services plan</w:t>
            </w:r>
            <w:r w:rsidR="00142E2B">
              <w:rPr>
                <w:rFonts w:ascii="VIC Light" w:hAnsi="VIC Light"/>
                <w:sz w:val="18"/>
                <w:szCs w:val="18"/>
              </w:rPr>
              <w:t>,</w:t>
            </w:r>
            <w:r w:rsidRPr="00013D15">
              <w:rPr>
                <w:rFonts w:ascii="VIC Light" w:hAnsi="VIC Light"/>
                <w:sz w:val="18"/>
                <w:szCs w:val="18"/>
              </w:rPr>
              <w:t xml:space="preserve"> and school cleaning standards before the students return. If this hasn’t occurred, it is extremely important that a school representative report this to the service providers</w:t>
            </w:r>
            <w:r w:rsidR="009933B4">
              <w:rPr>
                <w:rFonts w:ascii="VIC Light" w:hAnsi="VIC Light"/>
                <w:sz w:val="18"/>
                <w:szCs w:val="18"/>
              </w:rPr>
              <w:t>’</w:t>
            </w:r>
            <w:r w:rsidRPr="00013D15">
              <w:rPr>
                <w:rFonts w:ascii="VIC Light" w:hAnsi="VIC Light"/>
                <w:sz w:val="18"/>
                <w:szCs w:val="18"/>
              </w:rPr>
              <w:t xml:space="preserve"> contact </w:t>
            </w:r>
            <w:proofErr w:type="spellStart"/>
            <w:r w:rsidRPr="00013D15">
              <w:rPr>
                <w:rFonts w:ascii="VIC Light" w:hAnsi="VIC Light"/>
                <w:sz w:val="18"/>
                <w:szCs w:val="18"/>
              </w:rPr>
              <w:t>centre</w:t>
            </w:r>
            <w:proofErr w:type="spellEnd"/>
            <w:r w:rsidRPr="00013D15">
              <w:rPr>
                <w:rFonts w:ascii="VIC Light" w:hAnsi="VIC Light"/>
                <w:sz w:val="18"/>
                <w:szCs w:val="18"/>
              </w:rPr>
              <w:t xml:space="preserve">. This will escalate the issue so rectification can begin. To do this, schools should use the </w:t>
            </w:r>
            <w:hyperlink r:id="rId16" w:history="1">
              <w:r w:rsidRPr="000B3828">
                <w:rPr>
                  <w:rStyle w:val="Hyperlink"/>
                  <w:rFonts w:ascii="VIC Light" w:hAnsi="VIC Light"/>
                  <w:sz w:val="18"/>
                  <w:szCs w:val="18"/>
                </w:rPr>
                <w:t>Cleaning issues form</w:t>
              </w:r>
            </w:hyperlink>
            <w:r w:rsidRPr="00013D15">
              <w:rPr>
                <w:rFonts w:ascii="VIC Light" w:hAnsi="VIC Light"/>
                <w:sz w:val="18"/>
                <w:szCs w:val="18"/>
              </w:rPr>
              <w:t xml:space="preserve"> on the intranet.</w:t>
            </w:r>
          </w:p>
        </w:tc>
        <w:tc>
          <w:tcPr>
            <w:tcW w:w="283" w:type="dxa"/>
          </w:tcPr>
          <w:p w14:paraId="0E499AEC" w14:textId="77777777" w:rsidR="00013D15" w:rsidRPr="00013D15" w:rsidRDefault="00013D15" w:rsidP="004A269C">
            <w:pPr>
              <w:rPr>
                <w:rFonts w:ascii="VIC Medium" w:hAnsi="VIC Medium"/>
                <w:sz w:val="18"/>
                <w:szCs w:val="18"/>
              </w:rPr>
            </w:pPr>
          </w:p>
        </w:tc>
        <w:tc>
          <w:tcPr>
            <w:tcW w:w="2665" w:type="dxa"/>
          </w:tcPr>
          <w:p w14:paraId="38C9090E" w14:textId="77777777" w:rsidR="00013D15" w:rsidRDefault="00013D15" w:rsidP="004A269C">
            <w:pPr>
              <w:rPr>
                <w:rFonts w:ascii="VIC Medium" w:hAnsi="VIC Medium"/>
                <w:sz w:val="18"/>
                <w:szCs w:val="18"/>
              </w:rPr>
            </w:pPr>
            <w:r w:rsidRPr="00013D15">
              <w:rPr>
                <w:rFonts w:ascii="VIC Medium" w:hAnsi="VIC Medium"/>
                <w:sz w:val="18"/>
                <w:szCs w:val="18"/>
              </w:rPr>
              <w:t xml:space="preserve">A school representative is encouraged to </w:t>
            </w:r>
            <w:r w:rsidRPr="00310613">
              <w:rPr>
                <w:rFonts w:ascii="VIC Medium" w:hAnsi="VIC Medium"/>
                <w:color w:val="004C97"/>
                <w:sz w:val="18"/>
                <w:szCs w:val="18"/>
              </w:rPr>
              <w:t>attend the</w:t>
            </w:r>
            <w:r w:rsidRPr="00013D15">
              <w:rPr>
                <w:rFonts w:ascii="VIC Medium" w:hAnsi="VIC Medium"/>
                <w:color w:val="C00000"/>
                <w:sz w:val="18"/>
                <w:szCs w:val="18"/>
              </w:rPr>
              <w:t xml:space="preserve"> </w:t>
            </w:r>
            <w:r w:rsidRPr="00013D15">
              <w:rPr>
                <w:rFonts w:ascii="VIC Medium" w:hAnsi="VIC Medium"/>
                <w:sz w:val="18"/>
                <w:szCs w:val="18"/>
              </w:rPr>
              <w:t xml:space="preserve">service provider’s </w:t>
            </w:r>
            <w:r w:rsidRPr="00310613">
              <w:rPr>
                <w:rFonts w:ascii="VIC Medium" w:hAnsi="VIC Medium"/>
                <w:color w:val="004C97"/>
                <w:sz w:val="18"/>
                <w:szCs w:val="18"/>
              </w:rPr>
              <w:t xml:space="preserve">monthly quality audit. </w:t>
            </w:r>
          </w:p>
          <w:p w14:paraId="136D3634" w14:textId="77777777" w:rsidR="00013D15" w:rsidRPr="00013D15" w:rsidRDefault="00013D15" w:rsidP="004A269C">
            <w:pPr>
              <w:rPr>
                <w:rFonts w:ascii="VIC Medium" w:hAnsi="VIC Medium"/>
                <w:sz w:val="12"/>
                <w:szCs w:val="12"/>
              </w:rPr>
            </w:pPr>
          </w:p>
          <w:p w14:paraId="5FC533BE" w14:textId="663F1C69" w:rsidR="00013D15" w:rsidRDefault="00013D15" w:rsidP="004A269C">
            <w:pPr>
              <w:rPr>
                <w:rFonts w:ascii="VIC Light" w:hAnsi="VIC Light"/>
                <w:sz w:val="18"/>
                <w:szCs w:val="18"/>
              </w:rPr>
            </w:pPr>
            <w:r w:rsidRPr="00013D15">
              <w:rPr>
                <w:rFonts w:ascii="VIC Light" w:hAnsi="VIC Light"/>
                <w:sz w:val="18"/>
                <w:szCs w:val="18"/>
              </w:rPr>
              <w:t>This is an important tool that schools can use to review and be assured that the provider is cleaning the school to the agreed standards and frequencies. The service provider must invite a school representative at least five business day</w:t>
            </w:r>
            <w:r w:rsidR="00142E2B">
              <w:rPr>
                <w:rFonts w:ascii="VIC Light" w:hAnsi="VIC Light"/>
                <w:sz w:val="18"/>
                <w:szCs w:val="18"/>
              </w:rPr>
              <w:t>s</w:t>
            </w:r>
            <w:r w:rsidRPr="00013D15">
              <w:rPr>
                <w:rFonts w:ascii="VIC Light" w:hAnsi="VIC Light"/>
                <w:sz w:val="18"/>
                <w:szCs w:val="18"/>
              </w:rPr>
              <w:t xml:space="preserve"> prior to the scheduled quality audit. Five days following the audit, service providers must provide a detailed report. </w:t>
            </w:r>
          </w:p>
          <w:p w14:paraId="2B5EEB79" w14:textId="77777777" w:rsidR="00013D15" w:rsidRPr="00013D15" w:rsidRDefault="00013D15" w:rsidP="004A269C">
            <w:pPr>
              <w:rPr>
                <w:rFonts w:ascii="VIC Light" w:hAnsi="VIC Light"/>
                <w:sz w:val="12"/>
                <w:szCs w:val="12"/>
              </w:rPr>
            </w:pPr>
          </w:p>
          <w:p w14:paraId="737C4690" w14:textId="77777777" w:rsidR="00013D15" w:rsidRDefault="00013D15" w:rsidP="004A269C">
            <w:pPr>
              <w:rPr>
                <w:rFonts w:ascii="VIC Light" w:hAnsi="VIC Light"/>
                <w:sz w:val="18"/>
                <w:szCs w:val="18"/>
              </w:rPr>
            </w:pPr>
            <w:r w:rsidRPr="00013D15">
              <w:rPr>
                <w:rFonts w:ascii="VIC Light" w:hAnsi="VIC Light"/>
                <w:sz w:val="18"/>
                <w:szCs w:val="18"/>
              </w:rPr>
              <w:t xml:space="preserve">Quality audits assess: </w:t>
            </w:r>
          </w:p>
          <w:p w14:paraId="01ABF8B4" w14:textId="77777777" w:rsidR="00013D15" w:rsidRPr="00013D15" w:rsidRDefault="00013D15" w:rsidP="004A269C">
            <w:pPr>
              <w:rPr>
                <w:rFonts w:ascii="VIC Light" w:hAnsi="VIC Light"/>
                <w:sz w:val="4"/>
                <w:szCs w:val="4"/>
              </w:rPr>
            </w:pPr>
          </w:p>
          <w:p w14:paraId="3D70C491" w14:textId="77777777" w:rsidR="00013D15" w:rsidRPr="00013D15" w:rsidRDefault="00013D15" w:rsidP="004A269C">
            <w:pPr>
              <w:pStyle w:val="ListParagraph"/>
              <w:numPr>
                <w:ilvl w:val="0"/>
                <w:numId w:val="1"/>
              </w:numPr>
              <w:ind w:left="214" w:hanging="214"/>
              <w:rPr>
                <w:rFonts w:ascii="VIC Light" w:hAnsi="VIC Light"/>
                <w:sz w:val="18"/>
                <w:szCs w:val="18"/>
              </w:rPr>
            </w:pPr>
            <w:r w:rsidRPr="00013D15">
              <w:rPr>
                <w:rFonts w:ascii="VIC Light" w:hAnsi="VIC Light"/>
                <w:sz w:val="18"/>
                <w:szCs w:val="18"/>
              </w:rPr>
              <w:t>The quality of cleaning in the main student toilets</w:t>
            </w:r>
          </w:p>
          <w:p w14:paraId="2A31CAD7" w14:textId="77777777" w:rsidR="00013D15" w:rsidRPr="00013D15" w:rsidRDefault="00013D15" w:rsidP="004A269C">
            <w:pPr>
              <w:pStyle w:val="ListParagraph"/>
              <w:numPr>
                <w:ilvl w:val="0"/>
                <w:numId w:val="1"/>
              </w:numPr>
              <w:ind w:left="214" w:hanging="214"/>
              <w:rPr>
                <w:rFonts w:ascii="VIC Light" w:hAnsi="VIC Light"/>
                <w:sz w:val="18"/>
                <w:szCs w:val="18"/>
              </w:rPr>
            </w:pPr>
            <w:r w:rsidRPr="00013D15">
              <w:rPr>
                <w:rFonts w:ascii="VIC Light" w:hAnsi="VIC Light"/>
                <w:sz w:val="18"/>
                <w:szCs w:val="18"/>
              </w:rPr>
              <w:t xml:space="preserve">No less than 10% of the classrooms </w:t>
            </w:r>
          </w:p>
          <w:p w14:paraId="533F749E" w14:textId="77777777" w:rsidR="00013D15" w:rsidRDefault="00013D15" w:rsidP="004A269C">
            <w:pPr>
              <w:pStyle w:val="ListParagraph"/>
              <w:numPr>
                <w:ilvl w:val="0"/>
                <w:numId w:val="1"/>
              </w:numPr>
              <w:ind w:left="214" w:hanging="214"/>
              <w:rPr>
                <w:rFonts w:ascii="VIC Light" w:hAnsi="VIC Light"/>
                <w:sz w:val="18"/>
                <w:szCs w:val="18"/>
              </w:rPr>
            </w:pPr>
            <w:r w:rsidRPr="00013D15">
              <w:rPr>
                <w:rFonts w:ascii="VIC Light" w:hAnsi="VIC Light"/>
                <w:sz w:val="18"/>
                <w:szCs w:val="18"/>
              </w:rPr>
              <w:t>High profile entrances</w:t>
            </w:r>
          </w:p>
          <w:p w14:paraId="4469BB6C" w14:textId="77777777" w:rsidR="00013D15" w:rsidRPr="00013D15" w:rsidRDefault="00013D15" w:rsidP="004A269C">
            <w:pPr>
              <w:pStyle w:val="ListParagraph"/>
              <w:numPr>
                <w:ilvl w:val="0"/>
                <w:numId w:val="1"/>
              </w:numPr>
              <w:ind w:left="214" w:hanging="214"/>
              <w:rPr>
                <w:rFonts w:ascii="VIC Light" w:hAnsi="VIC Light"/>
                <w:sz w:val="18"/>
                <w:szCs w:val="18"/>
              </w:rPr>
            </w:pPr>
            <w:r w:rsidRPr="00013D15">
              <w:rPr>
                <w:rFonts w:ascii="VIC Light" w:hAnsi="VIC Light"/>
                <w:sz w:val="18"/>
                <w:szCs w:val="18"/>
              </w:rPr>
              <w:t xml:space="preserve">Main foyers; and </w:t>
            </w:r>
          </w:p>
          <w:p w14:paraId="2747F8E6" w14:textId="77777777" w:rsidR="00013D15" w:rsidRPr="00013D15" w:rsidRDefault="00013D15" w:rsidP="004A269C">
            <w:pPr>
              <w:pStyle w:val="ListParagraph"/>
              <w:numPr>
                <w:ilvl w:val="0"/>
                <w:numId w:val="1"/>
              </w:numPr>
              <w:ind w:left="214" w:hanging="214"/>
              <w:rPr>
                <w:rFonts w:ascii="VIC Light" w:hAnsi="VIC Light"/>
                <w:sz w:val="18"/>
                <w:szCs w:val="18"/>
              </w:rPr>
            </w:pPr>
            <w:r w:rsidRPr="00013D15">
              <w:rPr>
                <w:rFonts w:ascii="VIC Light" w:hAnsi="VIC Light"/>
                <w:sz w:val="18"/>
                <w:szCs w:val="18"/>
              </w:rPr>
              <w:t>any other areas where issues have previously been identified.</w:t>
            </w:r>
          </w:p>
        </w:tc>
        <w:tc>
          <w:tcPr>
            <w:tcW w:w="283" w:type="dxa"/>
          </w:tcPr>
          <w:p w14:paraId="0F246128" w14:textId="77777777" w:rsidR="00013D15" w:rsidRPr="00013D15" w:rsidRDefault="00013D15" w:rsidP="004A269C">
            <w:pPr>
              <w:rPr>
                <w:rFonts w:ascii="VIC Medium" w:hAnsi="VIC Medium"/>
                <w:sz w:val="18"/>
                <w:szCs w:val="18"/>
              </w:rPr>
            </w:pPr>
          </w:p>
        </w:tc>
        <w:tc>
          <w:tcPr>
            <w:tcW w:w="2189" w:type="dxa"/>
          </w:tcPr>
          <w:p w14:paraId="01AFE798" w14:textId="77777777" w:rsidR="00013D15" w:rsidRPr="00013D15" w:rsidRDefault="00013D15" w:rsidP="004A269C">
            <w:pPr>
              <w:rPr>
                <w:rFonts w:ascii="VIC Medium" w:hAnsi="VIC Medium"/>
                <w:sz w:val="18"/>
                <w:szCs w:val="18"/>
              </w:rPr>
            </w:pPr>
            <w:r w:rsidRPr="00013D15">
              <w:rPr>
                <w:rFonts w:ascii="VIC Medium" w:hAnsi="VIC Medium"/>
                <w:sz w:val="18"/>
                <w:szCs w:val="18"/>
              </w:rPr>
              <w:t xml:space="preserve">In approximately Week 6, service providers contact a school representative to </w:t>
            </w:r>
            <w:r w:rsidRPr="00310613">
              <w:rPr>
                <w:rFonts w:ascii="VIC Medium" w:hAnsi="VIC Medium"/>
                <w:color w:val="004C97"/>
                <w:sz w:val="18"/>
                <w:szCs w:val="18"/>
              </w:rPr>
              <w:t xml:space="preserve">schedule the termly review meeting. </w:t>
            </w:r>
          </w:p>
          <w:p w14:paraId="54545E33" w14:textId="77777777" w:rsidR="00013D15" w:rsidRPr="00013D15" w:rsidRDefault="00013D15" w:rsidP="004A269C">
            <w:pPr>
              <w:rPr>
                <w:rFonts w:ascii="VIC Light" w:hAnsi="VIC Light"/>
                <w:sz w:val="12"/>
                <w:szCs w:val="12"/>
              </w:rPr>
            </w:pPr>
          </w:p>
          <w:p w14:paraId="43AEBC45" w14:textId="0B62F356" w:rsidR="00013D15" w:rsidRPr="00013D15" w:rsidRDefault="00013D15" w:rsidP="004A269C">
            <w:pPr>
              <w:rPr>
                <w:rFonts w:ascii="VIC Medium" w:hAnsi="VIC Medium"/>
                <w:sz w:val="18"/>
                <w:szCs w:val="18"/>
              </w:rPr>
            </w:pPr>
            <w:r w:rsidRPr="00013D15">
              <w:rPr>
                <w:rFonts w:ascii="VIC Light" w:hAnsi="VIC Light"/>
                <w:sz w:val="18"/>
                <w:szCs w:val="18"/>
              </w:rPr>
              <w:t xml:space="preserve">Schools must agree </w:t>
            </w:r>
            <w:r w:rsidR="00142E2B">
              <w:rPr>
                <w:rFonts w:ascii="VIC Light" w:hAnsi="VIC Light"/>
                <w:sz w:val="18"/>
                <w:szCs w:val="18"/>
              </w:rPr>
              <w:t xml:space="preserve">on </w:t>
            </w:r>
            <w:r w:rsidRPr="00013D15">
              <w:rPr>
                <w:rFonts w:ascii="VIC Light" w:hAnsi="VIC Light"/>
                <w:sz w:val="18"/>
                <w:szCs w:val="18"/>
              </w:rPr>
              <w:t>a time to meet within the term.</w:t>
            </w:r>
          </w:p>
        </w:tc>
        <w:tc>
          <w:tcPr>
            <w:tcW w:w="236" w:type="dxa"/>
          </w:tcPr>
          <w:p w14:paraId="21798992" w14:textId="77777777" w:rsidR="00013D15" w:rsidRPr="00013D15" w:rsidRDefault="00013D15" w:rsidP="004A269C">
            <w:pPr>
              <w:rPr>
                <w:rFonts w:ascii="VIC Medium" w:hAnsi="VIC Medium"/>
                <w:sz w:val="18"/>
                <w:szCs w:val="18"/>
              </w:rPr>
            </w:pPr>
          </w:p>
        </w:tc>
        <w:tc>
          <w:tcPr>
            <w:tcW w:w="2741" w:type="dxa"/>
          </w:tcPr>
          <w:p w14:paraId="4E9F6C19" w14:textId="77777777" w:rsidR="00013D15" w:rsidRDefault="00013D15" w:rsidP="004A269C">
            <w:pPr>
              <w:rPr>
                <w:rFonts w:ascii="VIC Medium" w:hAnsi="VIC Medium"/>
                <w:sz w:val="18"/>
                <w:szCs w:val="18"/>
              </w:rPr>
            </w:pPr>
            <w:r w:rsidRPr="00013D15">
              <w:rPr>
                <w:rFonts w:ascii="VIC Medium" w:hAnsi="VIC Medium"/>
                <w:sz w:val="18"/>
                <w:szCs w:val="18"/>
              </w:rPr>
              <w:t xml:space="preserve">A school representative must </w:t>
            </w:r>
            <w:r w:rsidRPr="00310613">
              <w:rPr>
                <w:rFonts w:ascii="VIC Medium" w:hAnsi="VIC Medium"/>
                <w:color w:val="004C97"/>
                <w:sz w:val="18"/>
                <w:szCs w:val="18"/>
              </w:rPr>
              <w:t xml:space="preserve">attend the termly review meeting </w:t>
            </w:r>
            <w:r w:rsidRPr="00013D15">
              <w:rPr>
                <w:rFonts w:ascii="VIC Medium" w:hAnsi="VIC Medium"/>
                <w:sz w:val="18"/>
                <w:szCs w:val="18"/>
              </w:rPr>
              <w:t xml:space="preserve">with the service provider. </w:t>
            </w:r>
          </w:p>
          <w:p w14:paraId="5502CE8D" w14:textId="77777777" w:rsidR="00013D15" w:rsidRPr="00013D15" w:rsidRDefault="00013D15" w:rsidP="004A269C">
            <w:pPr>
              <w:rPr>
                <w:rFonts w:ascii="VIC Medium" w:hAnsi="VIC Medium"/>
                <w:sz w:val="12"/>
                <w:szCs w:val="12"/>
              </w:rPr>
            </w:pPr>
          </w:p>
          <w:p w14:paraId="67BADE66" w14:textId="77777777" w:rsidR="00013D15" w:rsidRDefault="00013D15" w:rsidP="004A269C">
            <w:pPr>
              <w:rPr>
                <w:rFonts w:ascii="VIC Light" w:hAnsi="VIC Light"/>
                <w:sz w:val="18"/>
                <w:szCs w:val="18"/>
              </w:rPr>
            </w:pPr>
            <w:r w:rsidRPr="00013D15">
              <w:rPr>
                <w:rFonts w:ascii="VIC Light" w:hAnsi="VIC Light"/>
                <w:sz w:val="18"/>
                <w:szCs w:val="18"/>
              </w:rPr>
              <w:t xml:space="preserve">The purpose of this meeting is to discuss: </w:t>
            </w:r>
          </w:p>
          <w:p w14:paraId="06F2CD78" w14:textId="77777777" w:rsidR="00013D15" w:rsidRPr="00013D15" w:rsidRDefault="00013D15" w:rsidP="004A269C">
            <w:pPr>
              <w:rPr>
                <w:rFonts w:ascii="VIC Light" w:hAnsi="VIC Light"/>
                <w:sz w:val="4"/>
                <w:szCs w:val="4"/>
              </w:rPr>
            </w:pPr>
          </w:p>
          <w:p w14:paraId="2BC122FA" w14:textId="77777777" w:rsidR="00013D15" w:rsidRDefault="00013D15" w:rsidP="004A269C">
            <w:pPr>
              <w:pStyle w:val="ListParagraph"/>
              <w:numPr>
                <w:ilvl w:val="0"/>
                <w:numId w:val="1"/>
              </w:numPr>
              <w:ind w:left="214" w:hanging="214"/>
              <w:rPr>
                <w:rFonts w:ascii="VIC Light" w:hAnsi="VIC Light"/>
                <w:sz w:val="18"/>
                <w:szCs w:val="18"/>
              </w:rPr>
            </w:pPr>
            <w:r w:rsidRPr="00013D15">
              <w:rPr>
                <w:rFonts w:ascii="VIC Light" w:hAnsi="VIC Light"/>
                <w:sz w:val="18"/>
                <w:szCs w:val="18"/>
              </w:rPr>
              <w:t xml:space="preserve">Current term: cleaning performance. </w:t>
            </w:r>
          </w:p>
          <w:p w14:paraId="2B679502" w14:textId="77777777" w:rsidR="00013D15" w:rsidRPr="00013D15" w:rsidRDefault="00013D15" w:rsidP="004A269C">
            <w:pPr>
              <w:pStyle w:val="ListParagraph"/>
              <w:numPr>
                <w:ilvl w:val="0"/>
                <w:numId w:val="1"/>
              </w:numPr>
              <w:ind w:left="214" w:hanging="214"/>
              <w:rPr>
                <w:rFonts w:ascii="VIC Medium" w:hAnsi="VIC Medium"/>
                <w:sz w:val="18"/>
                <w:szCs w:val="18"/>
              </w:rPr>
            </w:pPr>
            <w:r w:rsidRPr="00013D15">
              <w:rPr>
                <w:rFonts w:ascii="VIC Light" w:hAnsi="VIC Light"/>
                <w:sz w:val="18"/>
                <w:szCs w:val="18"/>
              </w:rPr>
              <w:t>Upcoming term: the holiday (periodic) clean. It is particularly important to highlight any maintenance work that could impact cleaning services. If needed, adjustments should be made to the cleaning services plan (in term 1, confirmed enrolment numbers are required).</w:t>
            </w:r>
          </w:p>
        </w:tc>
        <w:tc>
          <w:tcPr>
            <w:tcW w:w="236" w:type="dxa"/>
          </w:tcPr>
          <w:p w14:paraId="3FCC2C71" w14:textId="77777777" w:rsidR="00013D15" w:rsidRPr="00013D15" w:rsidRDefault="00013D15" w:rsidP="004A269C">
            <w:pPr>
              <w:rPr>
                <w:rFonts w:ascii="VIC Medium" w:hAnsi="VIC Medium"/>
                <w:sz w:val="18"/>
                <w:szCs w:val="18"/>
              </w:rPr>
            </w:pPr>
          </w:p>
        </w:tc>
        <w:tc>
          <w:tcPr>
            <w:tcW w:w="4463" w:type="dxa"/>
          </w:tcPr>
          <w:p w14:paraId="16D1C62B" w14:textId="77777777" w:rsidR="00013D15" w:rsidRPr="00013D15" w:rsidRDefault="00013D15" w:rsidP="004A269C">
            <w:pPr>
              <w:rPr>
                <w:rFonts w:ascii="VIC Medium" w:hAnsi="VIC Medium"/>
                <w:sz w:val="18"/>
                <w:szCs w:val="18"/>
              </w:rPr>
            </w:pPr>
            <w:r w:rsidRPr="00013D15">
              <w:rPr>
                <w:rFonts w:ascii="VIC Medium" w:hAnsi="VIC Medium"/>
                <w:sz w:val="18"/>
                <w:szCs w:val="18"/>
              </w:rPr>
              <w:t xml:space="preserve">The </w:t>
            </w:r>
            <w:r w:rsidRPr="00310613">
              <w:rPr>
                <w:rFonts w:ascii="VIC Medium" w:hAnsi="VIC Medium"/>
                <w:color w:val="004C97"/>
                <w:sz w:val="18"/>
                <w:szCs w:val="18"/>
              </w:rPr>
              <w:t xml:space="preserve">annual review </w:t>
            </w:r>
            <w:r w:rsidRPr="00013D15">
              <w:rPr>
                <w:rFonts w:ascii="VIC Medium" w:hAnsi="VIC Medium"/>
                <w:sz w:val="18"/>
                <w:szCs w:val="18"/>
              </w:rPr>
              <w:t xml:space="preserve">meeting replaces the termly review meeting in Term 4. A school representative must attend. </w:t>
            </w:r>
          </w:p>
          <w:p w14:paraId="08AC0E4E" w14:textId="77777777" w:rsidR="00013D15" w:rsidRDefault="00013D15" w:rsidP="004A269C">
            <w:pPr>
              <w:rPr>
                <w:rFonts w:ascii="VIC Light" w:hAnsi="VIC Light"/>
                <w:sz w:val="18"/>
                <w:szCs w:val="18"/>
              </w:rPr>
            </w:pPr>
          </w:p>
          <w:p w14:paraId="4BAD8008" w14:textId="77777777" w:rsidR="00013D15" w:rsidRDefault="00013D15" w:rsidP="004A269C">
            <w:pPr>
              <w:rPr>
                <w:rFonts w:ascii="VIC Light" w:hAnsi="VIC Light"/>
                <w:sz w:val="18"/>
                <w:szCs w:val="18"/>
              </w:rPr>
            </w:pPr>
            <w:r w:rsidRPr="00013D15">
              <w:rPr>
                <w:rFonts w:ascii="VIC Light" w:hAnsi="VIC Light"/>
                <w:sz w:val="18"/>
                <w:szCs w:val="18"/>
              </w:rPr>
              <w:t xml:space="preserve">The purpose of this meeting is to discuss the cleaning needs for the summer holiday period and to forward plan for the coming year. Agenda items should include: </w:t>
            </w:r>
          </w:p>
          <w:p w14:paraId="5A158780" w14:textId="77777777" w:rsidR="00013D15" w:rsidRPr="00013D15" w:rsidRDefault="00013D15" w:rsidP="004A269C">
            <w:pPr>
              <w:rPr>
                <w:rFonts w:ascii="VIC Light" w:hAnsi="VIC Light"/>
                <w:sz w:val="4"/>
                <w:szCs w:val="4"/>
              </w:rPr>
            </w:pPr>
          </w:p>
          <w:p w14:paraId="06FC161D" w14:textId="16B1FBD5" w:rsidR="00013D15" w:rsidRDefault="00013D15" w:rsidP="004A269C">
            <w:pPr>
              <w:pStyle w:val="ListParagraph"/>
              <w:numPr>
                <w:ilvl w:val="0"/>
                <w:numId w:val="1"/>
              </w:numPr>
              <w:ind w:left="214" w:hanging="214"/>
              <w:rPr>
                <w:rFonts w:ascii="VIC Light" w:hAnsi="VIC Light"/>
                <w:sz w:val="18"/>
                <w:szCs w:val="18"/>
              </w:rPr>
            </w:pPr>
            <w:r w:rsidRPr="00013D15">
              <w:rPr>
                <w:rFonts w:ascii="VIC Light" w:hAnsi="VIC Light"/>
                <w:sz w:val="18"/>
                <w:szCs w:val="18"/>
              </w:rPr>
              <w:t xml:space="preserve">Maintenance work </w:t>
            </w:r>
            <w:r w:rsidR="00041AE3">
              <w:rPr>
                <w:rFonts w:ascii="VIC Light" w:hAnsi="VIC Light"/>
                <w:sz w:val="18"/>
                <w:szCs w:val="18"/>
              </w:rPr>
              <w:t>that</w:t>
            </w:r>
            <w:r w:rsidRPr="00013D15">
              <w:rPr>
                <w:rFonts w:ascii="VIC Light" w:hAnsi="VIC Light"/>
                <w:sz w:val="18"/>
                <w:szCs w:val="18"/>
              </w:rPr>
              <w:t xml:space="preserve"> may impact the holiday (periodic) clean </w:t>
            </w:r>
          </w:p>
          <w:p w14:paraId="0FE91D7F" w14:textId="77777777" w:rsidR="00013D15" w:rsidRDefault="00013D15" w:rsidP="004A269C">
            <w:pPr>
              <w:pStyle w:val="ListParagraph"/>
              <w:numPr>
                <w:ilvl w:val="0"/>
                <w:numId w:val="1"/>
              </w:numPr>
              <w:ind w:left="214" w:hanging="214"/>
              <w:rPr>
                <w:rFonts w:ascii="VIC Light" w:hAnsi="VIC Light"/>
                <w:sz w:val="18"/>
                <w:szCs w:val="18"/>
              </w:rPr>
            </w:pPr>
            <w:r w:rsidRPr="00013D15">
              <w:rPr>
                <w:rFonts w:ascii="VIC Light" w:hAnsi="VIC Light"/>
                <w:sz w:val="18"/>
                <w:szCs w:val="18"/>
              </w:rPr>
              <w:t xml:space="preserve">Identify student free days </w:t>
            </w:r>
          </w:p>
          <w:p w14:paraId="7D1D4522" w14:textId="77777777" w:rsidR="00013D15" w:rsidRDefault="00013D15" w:rsidP="004A269C">
            <w:pPr>
              <w:pStyle w:val="ListParagraph"/>
              <w:numPr>
                <w:ilvl w:val="0"/>
                <w:numId w:val="1"/>
              </w:numPr>
              <w:ind w:left="214" w:hanging="214"/>
              <w:rPr>
                <w:rFonts w:ascii="VIC Light" w:hAnsi="VIC Light"/>
                <w:sz w:val="18"/>
                <w:szCs w:val="18"/>
              </w:rPr>
            </w:pPr>
            <w:r w:rsidRPr="00013D15">
              <w:rPr>
                <w:rFonts w:ascii="VIC Light" w:hAnsi="VIC Light"/>
                <w:sz w:val="18"/>
                <w:szCs w:val="18"/>
              </w:rPr>
              <w:t xml:space="preserve">Review lessons learnt; and </w:t>
            </w:r>
          </w:p>
          <w:p w14:paraId="66F22BCD" w14:textId="77777777" w:rsidR="00013D15" w:rsidRPr="00013D15" w:rsidRDefault="00013D15" w:rsidP="004A269C">
            <w:pPr>
              <w:pStyle w:val="ListParagraph"/>
              <w:numPr>
                <w:ilvl w:val="0"/>
                <w:numId w:val="1"/>
              </w:numPr>
              <w:ind w:left="214" w:hanging="214"/>
              <w:rPr>
                <w:rFonts w:ascii="VIC Light" w:hAnsi="VIC Light"/>
                <w:sz w:val="12"/>
                <w:szCs w:val="12"/>
              </w:rPr>
            </w:pPr>
            <w:r w:rsidRPr="00013D15">
              <w:rPr>
                <w:rFonts w:ascii="VIC Light" w:hAnsi="VIC Light"/>
                <w:sz w:val="18"/>
                <w:szCs w:val="18"/>
              </w:rPr>
              <w:t xml:space="preserve">Plan for the cleaning needs of the new year. </w:t>
            </w:r>
            <w:r>
              <w:rPr>
                <w:rFonts w:ascii="VIC Light" w:hAnsi="VIC Light"/>
                <w:sz w:val="18"/>
                <w:szCs w:val="18"/>
              </w:rPr>
              <w:br/>
            </w:r>
          </w:p>
          <w:p w14:paraId="73873A73" w14:textId="77777777" w:rsidR="00013D15" w:rsidRDefault="00013D15" w:rsidP="004A269C">
            <w:pPr>
              <w:rPr>
                <w:rFonts w:ascii="VIC Light" w:hAnsi="VIC Light"/>
                <w:sz w:val="18"/>
                <w:szCs w:val="18"/>
              </w:rPr>
            </w:pPr>
            <w:r w:rsidRPr="00013D15">
              <w:rPr>
                <w:rFonts w:ascii="VIC Light" w:hAnsi="VIC Light"/>
                <w:sz w:val="18"/>
                <w:szCs w:val="18"/>
              </w:rPr>
              <w:t xml:space="preserve">The service provider must prepare minutes and distribute these to attendees within seven business days following the meeting. The school representative is encouraged to document their own minutes for comparison purposes. </w:t>
            </w:r>
          </w:p>
          <w:p w14:paraId="25DA4BF5" w14:textId="77777777" w:rsidR="00013D15" w:rsidRPr="00013D15" w:rsidRDefault="00013D15" w:rsidP="004A269C">
            <w:pPr>
              <w:rPr>
                <w:rFonts w:ascii="VIC Light" w:hAnsi="VIC Light"/>
                <w:sz w:val="12"/>
                <w:szCs w:val="12"/>
              </w:rPr>
            </w:pPr>
          </w:p>
          <w:p w14:paraId="42A0CB59" w14:textId="779ADED1" w:rsidR="00013D15" w:rsidRPr="00013D15" w:rsidRDefault="00013D15" w:rsidP="004A269C">
            <w:pPr>
              <w:rPr>
                <w:rFonts w:ascii="VIC Medium" w:hAnsi="VIC Medium"/>
                <w:sz w:val="18"/>
                <w:szCs w:val="18"/>
              </w:rPr>
            </w:pPr>
            <w:r w:rsidRPr="00013D15">
              <w:rPr>
                <w:rFonts w:ascii="VIC Light" w:hAnsi="VIC Light"/>
                <w:sz w:val="18"/>
                <w:szCs w:val="18"/>
              </w:rPr>
              <w:t>If a new plan has been agreed to, the service provider must also distribute the cleaning services plan within a reasonable time following the meeting and before the start of the following term. The school representative is required to return a signed copy of the updated cleaning services plan either in person or via email. The service provider will then upload the cleaning services plan into the portal.</w:t>
            </w:r>
          </w:p>
        </w:tc>
      </w:tr>
    </w:tbl>
    <w:p w14:paraId="138B7ADD" w14:textId="7B0EF98B" w:rsidR="00013D15" w:rsidRDefault="00013D15" w:rsidP="00013D15">
      <w:pPr>
        <w:pStyle w:val="Footer"/>
        <w:rPr>
          <w:rFonts w:ascii="VIC Light" w:hAnsi="VIC Light"/>
          <w:sz w:val="18"/>
          <w:szCs w:val="18"/>
        </w:rPr>
      </w:pPr>
    </w:p>
    <w:p w14:paraId="5804FF06" w14:textId="77777777" w:rsidR="00142E2B" w:rsidRDefault="00142E2B" w:rsidP="00013D15">
      <w:pPr>
        <w:pStyle w:val="Footer"/>
        <w:rPr>
          <w:rFonts w:ascii="VIC Light" w:hAnsi="VIC Light"/>
          <w:sz w:val="18"/>
          <w:szCs w:val="18"/>
        </w:rPr>
      </w:pPr>
    </w:p>
    <w:p w14:paraId="3CAEC42E" w14:textId="263A1987" w:rsidR="00142E2B" w:rsidRDefault="00142E2B" w:rsidP="00013D15">
      <w:pPr>
        <w:pStyle w:val="Footer"/>
        <w:rPr>
          <w:rFonts w:ascii="VIC Light" w:hAnsi="VIC Light"/>
          <w:sz w:val="18"/>
          <w:szCs w:val="18"/>
        </w:rPr>
      </w:pPr>
    </w:p>
    <w:p w14:paraId="1DF20851" w14:textId="77777777" w:rsidR="00310613" w:rsidRDefault="00310613" w:rsidP="00013D15">
      <w:pPr>
        <w:pStyle w:val="Footer"/>
        <w:rPr>
          <w:rFonts w:ascii="VIC Light" w:hAnsi="VIC Light"/>
          <w:sz w:val="18"/>
          <w:szCs w:val="18"/>
        </w:rPr>
      </w:pPr>
    </w:p>
    <w:p w14:paraId="4596721B" w14:textId="77777777" w:rsidR="00142E2B" w:rsidRDefault="00142E2B" w:rsidP="00013D15">
      <w:pPr>
        <w:pStyle w:val="Footer"/>
        <w:rPr>
          <w:rFonts w:ascii="VIC Light" w:hAnsi="VIC Light"/>
          <w:sz w:val="18"/>
          <w:szCs w:val="18"/>
        </w:rPr>
      </w:pPr>
    </w:p>
    <w:p w14:paraId="51213B36" w14:textId="751AF51C" w:rsidR="00013D15" w:rsidRPr="00013D15" w:rsidRDefault="00013D15" w:rsidP="00013D15">
      <w:pPr>
        <w:pStyle w:val="Footer"/>
        <w:rPr>
          <w:rFonts w:ascii="VIC Light" w:hAnsi="VIC Light"/>
          <w:sz w:val="18"/>
          <w:szCs w:val="18"/>
        </w:rPr>
      </w:pPr>
      <w:r w:rsidRPr="00013D15">
        <w:rPr>
          <w:rFonts w:ascii="VIC Light" w:hAnsi="VIC Light"/>
          <w:sz w:val="18"/>
          <w:szCs w:val="18"/>
        </w:rPr>
        <w:t>For more information on the area-based cleaning model for metropolitan Melbourne schools,</w:t>
      </w:r>
      <w:r w:rsidR="00142E2B">
        <w:rPr>
          <w:rFonts w:ascii="VIC Light" w:hAnsi="VIC Light"/>
          <w:sz w:val="18"/>
          <w:szCs w:val="18"/>
        </w:rPr>
        <w:t xml:space="preserve"> </w:t>
      </w:r>
      <w:r w:rsidRPr="00013D15">
        <w:rPr>
          <w:rFonts w:ascii="VIC Light" w:hAnsi="VIC Light"/>
          <w:sz w:val="18"/>
          <w:szCs w:val="18"/>
        </w:rPr>
        <w:t>search: Cleaning on the intranet</w:t>
      </w:r>
      <w:r w:rsidRPr="00013D15">
        <w:rPr>
          <w:noProof/>
        </w:rPr>
        <w:t xml:space="preserve"> </w:t>
      </w:r>
    </w:p>
    <w:p w14:paraId="4861558E" w14:textId="59290758" w:rsidR="00013D15" w:rsidRDefault="00013D15" w:rsidP="00013D15">
      <w:pPr>
        <w:rPr>
          <w:rFonts w:ascii="VIC Light" w:hAnsi="VIC Light"/>
          <w:sz w:val="18"/>
          <w:szCs w:val="18"/>
        </w:rPr>
      </w:pPr>
    </w:p>
    <w:sectPr w:rsidR="00013D15" w:rsidSect="00013D15">
      <w:type w:val="continuous"/>
      <w:pgSz w:w="17685" w:h="24659"/>
      <w:pgMar w:top="238" w:right="879" w:bottom="238" w:left="879" w:header="709"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ED16D9" w14:textId="77777777" w:rsidR="00755147" w:rsidRDefault="00755147" w:rsidP="00013D15">
      <w:r>
        <w:separator/>
      </w:r>
    </w:p>
  </w:endnote>
  <w:endnote w:type="continuationSeparator" w:id="0">
    <w:p w14:paraId="00814998" w14:textId="77777777" w:rsidR="00755147" w:rsidRDefault="00755147" w:rsidP="00013D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VIC">
    <w:altName w:val="Calibri"/>
    <w:panose1 w:val="00000000000000000000"/>
    <w:charset w:val="00"/>
    <w:family w:val="modern"/>
    <w:notTrueType/>
    <w:pitch w:val="variable"/>
    <w:sig w:usb0="00000007" w:usb1="00000000" w:usb2="00000000" w:usb3="00000000" w:csb0="00000093" w:csb1="00000000"/>
  </w:font>
  <w:font w:name="VIC Light">
    <w:altName w:val="Calibri"/>
    <w:panose1 w:val="00000000000000000000"/>
    <w:charset w:val="00"/>
    <w:family w:val="modern"/>
    <w:notTrueType/>
    <w:pitch w:val="variable"/>
    <w:sig w:usb0="00000007" w:usb1="00000000" w:usb2="00000000" w:usb3="00000000" w:csb0="00000093" w:csb1="00000000"/>
  </w:font>
  <w:font w:name="VIC Medium">
    <w:altName w:val="Calibri"/>
    <w:panose1 w:val="00000000000000000000"/>
    <w:charset w:val="00"/>
    <w:family w:val="modern"/>
    <w:notTrueType/>
    <w:pitch w:val="variable"/>
    <w:sig w:usb0="00000007" w:usb1="00000000"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D168F1" w14:textId="77777777" w:rsidR="009933B4" w:rsidRDefault="009933B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AF24E5" w14:textId="32DA637F" w:rsidR="00013D15" w:rsidRPr="00013D15" w:rsidRDefault="00013D15">
    <w:pPr>
      <w:pStyle w:val="Footer"/>
      <w:rPr>
        <w:rFonts w:ascii="VIC Light" w:hAnsi="VIC Light"/>
        <w:sz w:val="18"/>
        <w:szCs w:val="18"/>
      </w:rPr>
    </w:pPr>
    <w:r>
      <w:rPr>
        <w:rFonts w:ascii="VIC Light" w:hAnsi="VIC Light"/>
        <w:sz w:val="18"/>
        <w:szCs w:val="18"/>
      </w:rPr>
      <w:t xml:space="preserve">Version. </w:t>
    </w:r>
    <w:r w:rsidR="009933B4">
      <w:rPr>
        <w:rFonts w:ascii="VIC Light" w:hAnsi="VIC Light"/>
        <w:sz w:val="18"/>
        <w:szCs w:val="18"/>
      </w:rPr>
      <w:t>3</w:t>
    </w:r>
    <w:r>
      <w:rPr>
        <w:rFonts w:ascii="VIC Light" w:hAnsi="VIC Light"/>
        <w:sz w:val="18"/>
        <w:szCs w:val="18"/>
      </w:rPr>
      <w:t xml:space="preserve"> – </w:t>
    </w:r>
    <w:r w:rsidR="009933B4">
      <w:rPr>
        <w:rFonts w:ascii="VIC Light" w:hAnsi="VIC Light"/>
        <w:sz w:val="18"/>
        <w:szCs w:val="18"/>
      </w:rPr>
      <w:t>April 20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6113BA" w14:textId="77777777" w:rsidR="009933B4" w:rsidRDefault="009933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05A786" w14:textId="77777777" w:rsidR="00755147" w:rsidRDefault="00755147" w:rsidP="00013D15">
      <w:r>
        <w:separator/>
      </w:r>
    </w:p>
  </w:footnote>
  <w:footnote w:type="continuationSeparator" w:id="0">
    <w:p w14:paraId="610633E1" w14:textId="77777777" w:rsidR="00755147" w:rsidRDefault="00755147" w:rsidP="00013D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DC490" w14:textId="77777777" w:rsidR="009933B4" w:rsidRDefault="009933B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310D54" w14:textId="61DEBCC8" w:rsidR="00310613" w:rsidRDefault="00310613">
    <w:pPr>
      <w:pStyle w:val="Header"/>
    </w:pPr>
    <w:r>
      <w:rPr>
        <w:noProof/>
      </w:rPr>
      <w:drawing>
        <wp:anchor distT="0" distB="0" distL="114300" distR="114300" simplePos="0" relativeHeight="251659264" behindDoc="1" locked="0" layoutInCell="1" allowOverlap="1" wp14:anchorId="38FD2670" wp14:editId="1CE76BB0">
          <wp:simplePos x="0" y="0"/>
          <wp:positionH relativeFrom="page">
            <wp:posOffset>-3850061</wp:posOffset>
          </wp:positionH>
          <wp:positionV relativeFrom="page">
            <wp:posOffset>-796</wp:posOffset>
          </wp:positionV>
          <wp:extent cx="15100844" cy="10684799"/>
          <wp:effectExtent l="0" t="0" r="0" b="0"/>
          <wp:wrapNone/>
          <wp:docPr id="35" name="Picture 3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5100844" cy="10684799"/>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70889" w14:textId="77777777" w:rsidR="009933B4" w:rsidRDefault="009933B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4678E4"/>
    <w:multiLevelType w:val="hybridMultilevel"/>
    <w:tmpl w:val="81869420"/>
    <w:lvl w:ilvl="0" w:tplc="323C9320">
      <w:start w:val="1"/>
      <w:numFmt w:val="bullet"/>
      <w:lvlText w:val=""/>
      <w:lvlJc w:val="left"/>
      <w:pPr>
        <w:ind w:left="360" w:hanging="360"/>
      </w:pPr>
      <w:rPr>
        <w:rFonts w:ascii="Symbol" w:hAnsi="Symbol" w:hint="default"/>
        <w:sz w:val="12"/>
        <w:szCs w:val="12"/>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18415019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2sDAxNDQ1MjAxMjVQ0lEKTi0uzszPAykwqQUApc2tFSwAAAA="/>
  </w:docVars>
  <w:rsids>
    <w:rsidRoot w:val="00013D15"/>
    <w:rsid w:val="00013D15"/>
    <w:rsid w:val="00041AE3"/>
    <w:rsid w:val="000B3828"/>
    <w:rsid w:val="00142E2B"/>
    <w:rsid w:val="0025304B"/>
    <w:rsid w:val="00310613"/>
    <w:rsid w:val="00755147"/>
    <w:rsid w:val="009933B4"/>
    <w:rsid w:val="00B4083E"/>
    <w:rsid w:val="00CB25BA"/>
    <w:rsid w:val="00EA1956"/>
    <w:rsid w:val="00F855A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7C8658F1"/>
  <w15:chartTrackingRefBased/>
  <w15:docId w15:val="{8D5D84BC-D6E0-4CD4-A7FF-0A3CE37599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3D15"/>
    <w:pPr>
      <w:widowControl w:val="0"/>
      <w:autoSpaceDE w:val="0"/>
      <w:autoSpaceDN w:val="0"/>
      <w:spacing w:after="0" w:line="240" w:lineRule="auto"/>
    </w:pPr>
    <w:rPr>
      <w:rFonts w:ascii="Lucida Sans" w:eastAsia="Lucida Sans" w:hAnsi="Lucida Sans" w:cs="Lucida Sans"/>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0"/>
    <w:qFormat/>
    <w:rsid w:val="00013D15"/>
    <w:pPr>
      <w:spacing w:line="452" w:lineRule="exact"/>
      <w:ind w:left="106"/>
    </w:pPr>
    <w:rPr>
      <w:sz w:val="40"/>
      <w:szCs w:val="40"/>
    </w:rPr>
  </w:style>
  <w:style w:type="character" w:customStyle="1" w:styleId="TitleChar">
    <w:name w:val="Title Char"/>
    <w:basedOn w:val="DefaultParagraphFont"/>
    <w:link w:val="Title"/>
    <w:uiPriority w:val="10"/>
    <w:rsid w:val="00013D15"/>
    <w:rPr>
      <w:rFonts w:ascii="Lucida Sans" w:eastAsia="Lucida Sans" w:hAnsi="Lucida Sans" w:cs="Lucida Sans"/>
      <w:sz w:val="40"/>
      <w:szCs w:val="40"/>
      <w:lang w:val="en-US"/>
    </w:rPr>
  </w:style>
  <w:style w:type="table" w:styleId="TableGrid">
    <w:name w:val="Table Grid"/>
    <w:basedOn w:val="TableNormal"/>
    <w:uiPriority w:val="39"/>
    <w:rsid w:val="00013D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13D15"/>
    <w:pPr>
      <w:ind w:left="720"/>
      <w:contextualSpacing/>
    </w:pPr>
  </w:style>
  <w:style w:type="paragraph" w:styleId="Header">
    <w:name w:val="header"/>
    <w:basedOn w:val="Normal"/>
    <w:link w:val="HeaderChar"/>
    <w:uiPriority w:val="99"/>
    <w:unhideWhenUsed/>
    <w:rsid w:val="00013D15"/>
    <w:pPr>
      <w:tabs>
        <w:tab w:val="center" w:pos="4513"/>
        <w:tab w:val="right" w:pos="9026"/>
      </w:tabs>
    </w:pPr>
  </w:style>
  <w:style w:type="character" w:customStyle="1" w:styleId="HeaderChar">
    <w:name w:val="Header Char"/>
    <w:basedOn w:val="DefaultParagraphFont"/>
    <w:link w:val="Header"/>
    <w:uiPriority w:val="99"/>
    <w:rsid w:val="00013D15"/>
    <w:rPr>
      <w:rFonts w:ascii="Lucida Sans" w:eastAsia="Lucida Sans" w:hAnsi="Lucida Sans" w:cs="Lucida Sans"/>
      <w:lang w:val="en-US"/>
    </w:rPr>
  </w:style>
  <w:style w:type="paragraph" w:styleId="Footer">
    <w:name w:val="footer"/>
    <w:basedOn w:val="Normal"/>
    <w:link w:val="FooterChar"/>
    <w:uiPriority w:val="99"/>
    <w:unhideWhenUsed/>
    <w:rsid w:val="00013D15"/>
    <w:pPr>
      <w:tabs>
        <w:tab w:val="center" w:pos="4513"/>
        <w:tab w:val="right" w:pos="9026"/>
      </w:tabs>
    </w:pPr>
  </w:style>
  <w:style w:type="character" w:customStyle="1" w:styleId="FooterChar">
    <w:name w:val="Footer Char"/>
    <w:basedOn w:val="DefaultParagraphFont"/>
    <w:link w:val="Footer"/>
    <w:uiPriority w:val="99"/>
    <w:rsid w:val="00013D15"/>
    <w:rPr>
      <w:rFonts w:ascii="Lucida Sans" w:eastAsia="Lucida Sans" w:hAnsi="Lucida Sans" w:cs="Lucida Sans"/>
      <w:lang w:val="en-US"/>
    </w:rPr>
  </w:style>
  <w:style w:type="character" w:styleId="Hyperlink">
    <w:name w:val="Hyperlink"/>
    <w:basedOn w:val="DefaultParagraphFont"/>
    <w:uiPriority w:val="99"/>
    <w:unhideWhenUsed/>
    <w:rsid w:val="00013D15"/>
    <w:rPr>
      <w:color w:val="0563C1" w:themeColor="hyperlink"/>
      <w:u w:val="single"/>
    </w:rPr>
  </w:style>
  <w:style w:type="character" w:styleId="UnresolvedMention">
    <w:name w:val="Unresolved Mention"/>
    <w:basedOn w:val="DefaultParagraphFont"/>
    <w:uiPriority w:val="99"/>
    <w:semiHidden/>
    <w:unhideWhenUsed/>
    <w:rsid w:val="00013D15"/>
    <w:rPr>
      <w:color w:val="605E5C"/>
      <w:shd w:val="clear" w:color="auto" w:fill="E1DFDD"/>
    </w:rPr>
  </w:style>
  <w:style w:type="character" w:styleId="CommentReference">
    <w:name w:val="annotation reference"/>
    <w:basedOn w:val="DefaultParagraphFont"/>
    <w:uiPriority w:val="99"/>
    <w:semiHidden/>
    <w:unhideWhenUsed/>
    <w:rsid w:val="00B4083E"/>
    <w:rPr>
      <w:sz w:val="16"/>
      <w:szCs w:val="16"/>
    </w:rPr>
  </w:style>
  <w:style w:type="paragraph" w:styleId="CommentText">
    <w:name w:val="annotation text"/>
    <w:basedOn w:val="Normal"/>
    <w:link w:val="CommentTextChar"/>
    <w:uiPriority w:val="99"/>
    <w:semiHidden/>
    <w:unhideWhenUsed/>
    <w:rsid w:val="00B4083E"/>
    <w:rPr>
      <w:sz w:val="20"/>
      <w:szCs w:val="20"/>
    </w:rPr>
  </w:style>
  <w:style w:type="character" w:customStyle="1" w:styleId="CommentTextChar">
    <w:name w:val="Comment Text Char"/>
    <w:basedOn w:val="DefaultParagraphFont"/>
    <w:link w:val="CommentText"/>
    <w:uiPriority w:val="99"/>
    <w:semiHidden/>
    <w:rsid w:val="00B4083E"/>
    <w:rPr>
      <w:rFonts w:ascii="Lucida Sans" w:eastAsia="Lucida Sans" w:hAnsi="Lucida Sans" w:cs="Lucida Sans"/>
      <w:sz w:val="20"/>
      <w:szCs w:val="20"/>
      <w:lang w:val="en-US"/>
    </w:rPr>
  </w:style>
  <w:style w:type="paragraph" w:styleId="CommentSubject">
    <w:name w:val="annotation subject"/>
    <w:basedOn w:val="CommentText"/>
    <w:next w:val="CommentText"/>
    <w:link w:val="CommentSubjectChar"/>
    <w:uiPriority w:val="99"/>
    <w:semiHidden/>
    <w:unhideWhenUsed/>
    <w:rsid w:val="00B4083E"/>
    <w:rPr>
      <w:b/>
      <w:bCs/>
    </w:rPr>
  </w:style>
  <w:style w:type="character" w:customStyle="1" w:styleId="CommentSubjectChar">
    <w:name w:val="Comment Subject Char"/>
    <w:basedOn w:val="CommentTextChar"/>
    <w:link w:val="CommentSubject"/>
    <w:uiPriority w:val="99"/>
    <w:semiHidden/>
    <w:rsid w:val="00B4083E"/>
    <w:rPr>
      <w:rFonts w:ascii="Lucida Sans" w:eastAsia="Lucida Sans" w:hAnsi="Lucida Sans" w:cs="Lucida Sans"/>
      <w:b/>
      <w:bCs/>
      <w:sz w:val="20"/>
      <w:szCs w:val="20"/>
      <w:lang w:val="en-US"/>
    </w:rPr>
  </w:style>
  <w:style w:type="character" w:styleId="FollowedHyperlink">
    <w:name w:val="FollowedHyperlink"/>
    <w:basedOn w:val="DefaultParagraphFont"/>
    <w:uiPriority w:val="99"/>
    <w:semiHidden/>
    <w:unhideWhenUsed/>
    <w:rsid w:val="000B382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ustomXml" Target="../customXml/item4.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edugate.eduweb.vic.gov.au/edrms/website/PAL/cleaning-issues-form.docx" TargetMode="External"/><Relationship Id="rId20"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D837B29B15B0F4C8E944F501DC9554C" ma:contentTypeVersion="3" ma:contentTypeDescription="Create a new document." ma:contentTypeScope="" ma:versionID="742c1b615d1c85084ac60a45f7d4878e">
  <xsd:schema xmlns:xsd="http://www.w3.org/2001/XMLSchema" xmlns:xs="http://www.w3.org/2001/XMLSchema" xmlns:p="http://schemas.microsoft.com/office/2006/metadata/properties" xmlns:ns2="bb5ce4db-eb21-467d-b968-528655912a38" targetNamespace="http://schemas.microsoft.com/office/2006/metadata/properties" ma:root="true" ma:fieldsID="16d0a27a9a6b576d2aff482f8eb37c1a" ns2:_="">
    <xsd:import namespace="bb5ce4db-eb21-467d-b968-528655912a38"/>
    <xsd:element name="properties">
      <xsd:complexType>
        <xsd:sequence>
          <xsd:element name="documentManagement">
            <xsd:complexType>
              <xsd:all>
                <xsd:element ref="ns2:Topic"/>
                <xsd:element ref="ns2:Expir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5ce4db-eb21-467d-b968-528655912a38" elementFormDefault="qualified">
    <xsd:import namespace="http://schemas.microsoft.com/office/2006/documentManagement/types"/>
    <xsd:import namespace="http://schemas.microsoft.com/office/infopath/2007/PartnerControls"/>
    <xsd:element name="Topic" ma:index="8" ma:displayName="Topic" ma:list="{be22996b-4de5-44e4-8aae-d6a5ca3a4d30}" ma:internalName="Topic" ma:showField="Title">
      <xsd:simpleType>
        <xsd:restriction base="dms:Lookup"/>
      </xsd:simpleType>
    </xsd:element>
    <xsd:element name="Expired" ma:index="10" nillable="true" ma:displayName="Expired" ma:default="0" ma:internalName="Expir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opic xmlns="bb5ce4db-eb21-467d-b968-528655912a38">51</Topic>
    <Expired xmlns="bb5ce4db-eb21-467d-b968-528655912a38">true</Expired>
  </documentManagement>
</p:properties>
</file>

<file path=customXml/itemProps1.xml><?xml version="1.0" encoding="utf-8"?>
<ds:datastoreItem xmlns:ds="http://schemas.openxmlformats.org/officeDocument/2006/customXml" ds:itemID="{06AFA462-023D-44F2-8C9D-E3D4A264F3A4}">
  <ds:schemaRefs>
    <ds:schemaRef ds:uri="http://schemas.openxmlformats.org/officeDocument/2006/bibliography"/>
  </ds:schemaRefs>
</ds:datastoreItem>
</file>

<file path=customXml/itemProps2.xml><?xml version="1.0" encoding="utf-8"?>
<ds:datastoreItem xmlns:ds="http://schemas.openxmlformats.org/officeDocument/2006/customXml" ds:itemID="{9E28A1E1-1EFA-4E5E-8054-FAD068C8E7D0}"/>
</file>

<file path=customXml/itemProps3.xml><?xml version="1.0" encoding="utf-8"?>
<ds:datastoreItem xmlns:ds="http://schemas.openxmlformats.org/officeDocument/2006/customXml" ds:itemID="{0C63E7E5-77ED-4F11-8C4C-42BA6C941F02}"/>
</file>

<file path=customXml/itemProps4.xml><?xml version="1.0" encoding="utf-8"?>
<ds:datastoreItem xmlns:ds="http://schemas.openxmlformats.org/officeDocument/2006/customXml" ds:itemID="{38D582B7-B018-44FB-BCB3-C5E948B81B53}"/>
</file>

<file path=docProps/app.xml><?xml version="1.0" encoding="utf-8"?>
<Properties xmlns="http://schemas.openxmlformats.org/officeDocument/2006/extended-properties" xmlns:vt="http://schemas.openxmlformats.org/officeDocument/2006/docPropsVTypes">
  <Template>Normal.dotm</Template>
  <TotalTime>0</TotalTime>
  <Pages>1</Pages>
  <Words>654</Words>
  <Characters>3728</Characters>
  <Application>Microsoft Office Word</Application>
  <DocSecurity>4</DocSecurity>
  <Lines>31</Lines>
  <Paragraphs>8</Paragraphs>
  <ScaleCrop>false</ScaleCrop>
  <Company/>
  <LinksUpToDate>false</LinksUpToDate>
  <CharactersWithSpaces>4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ss Tasli</dc:creator>
  <cp:keywords/>
  <dc:description/>
  <cp:lastModifiedBy>Luke Oliver</cp:lastModifiedBy>
  <cp:revision>2</cp:revision>
  <cp:lastPrinted>2021-09-17T02:31:00Z</cp:lastPrinted>
  <dcterms:created xsi:type="dcterms:W3CDTF">2022-04-08T01:19:00Z</dcterms:created>
  <dcterms:modified xsi:type="dcterms:W3CDTF">2022-04-08T0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837B29B15B0F4C8E944F501DC9554C</vt:lpwstr>
  </property>
</Properties>
</file>